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B3D35E" w14:textId="77777777" w:rsidR="00DC3CE7" w:rsidRDefault="00DC3CE7" w:rsidP="00DC3CE7">
      <w:pPr>
        <w:pStyle w:val="Title"/>
        <w:suppressLineNumbers/>
        <w:jc w:val="left"/>
        <w:rPr>
          <w:bCs w:val="0"/>
          <w:sz w:val="24"/>
        </w:rPr>
      </w:pPr>
      <w:bookmarkStart w:id="0" w:name="_Hlk515359109"/>
      <w:bookmarkStart w:id="1" w:name="_Toc301773537"/>
      <w:bookmarkStart w:id="2" w:name="_Toc301773708"/>
      <w:bookmarkStart w:id="3" w:name="_Toc301773938"/>
      <w:bookmarkStart w:id="4" w:name="_Toc301774070"/>
      <w:bookmarkStart w:id="5" w:name="_Hlk65077192"/>
      <w:r>
        <w:rPr>
          <w:bCs w:val="0"/>
          <w:sz w:val="24"/>
        </w:rPr>
        <w:t>Instructions for Completing the Report</w:t>
      </w:r>
    </w:p>
    <w:p w14:paraId="3BC074D2" w14:textId="77777777" w:rsidR="00DC3CE7" w:rsidRDefault="00DC3CE7" w:rsidP="00DC3CE7">
      <w:pPr>
        <w:pStyle w:val="Title"/>
        <w:suppressLineNumbers/>
        <w:jc w:val="left"/>
        <w:rPr>
          <w:bCs w:val="0"/>
          <w:sz w:val="24"/>
        </w:rPr>
      </w:pPr>
    </w:p>
    <w:p w14:paraId="614E748E" w14:textId="77777777" w:rsidR="00DC3CE7" w:rsidRPr="003B61F5" w:rsidRDefault="00DC3CE7" w:rsidP="00DC3CE7">
      <w:pPr>
        <w:suppressLineNumbers/>
        <w:spacing w:after="0"/>
        <w:ind w:left="360"/>
        <w:rPr>
          <w:rFonts w:eastAsia="Times New Roman"/>
          <w:b/>
          <w:szCs w:val="24"/>
        </w:rPr>
      </w:pPr>
      <w:r w:rsidRPr="003B61F5">
        <w:rPr>
          <w:rFonts w:eastAsia="Times New Roman"/>
          <w:szCs w:val="24"/>
        </w:rPr>
        <w:t>For items designated</w:t>
      </w:r>
      <w:r w:rsidRPr="003B61F5">
        <w:rPr>
          <w:rFonts w:eastAsia="Times New Roman"/>
          <w:b/>
          <w:szCs w:val="24"/>
        </w:rPr>
        <w:t xml:space="preserve"> Voting </w:t>
      </w:r>
      <w:r w:rsidRPr="003B61F5">
        <w:rPr>
          <w:rFonts w:eastAsia="Times New Roman"/>
          <w:szCs w:val="24"/>
        </w:rPr>
        <w:t>by NCWM:</w:t>
      </w:r>
    </w:p>
    <w:p w14:paraId="19DA4461" w14:textId="77777777" w:rsidR="00DC3CE7" w:rsidRPr="003B61F5" w:rsidRDefault="00DC3CE7" w:rsidP="00DC3CE7">
      <w:pPr>
        <w:numPr>
          <w:ilvl w:val="0"/>
          <w:numId w:val="127"/>
        </w:numPr>
        <w:suppressLineNumbers/>
        <w:spacing w:after="0"/>
        <w:ind w:left="1080"/>
        <w:contextualSpacing/>
        <w:rPr>
          <w:rFonts w:eastAsia="Times New Roman"/>
          <w:szCs w:val="24"/>
        </w:rPr>
      </w:pPr>
      <w:r w:rsidRPr="003B61F5">
        <w:rPr>
          <w:rFonts w:eastAsia="Times New Roman"/>
          <w:szCs w:val="24"/>
        </w:rPr>
        <w:t>Express regional support as written</w:t>
      </w:r>
    </w:p>
    <w:p w14:paraId="657DFA14" w14:textId="77777777" w:rsidR="00DC3CE7" w:rsidRPr="003B61F5" w:rsidRDefault="00DC3CE7" w:rsidP="00DC3CE7">
      <w:pPr>
        <w:numPr>
          <w:ilvl w:val="0"/>
          <w:numId w:val="127"/>
        </w:numPr>
        <w:suppressLineNumbers/>
        <w:spacing w:after="0"/>
        <w:ind w:left="1080"/>
        <w:contextualSpacing/>
        <w:rPr>
          <w:rFonts w:eastAsia="Times New Roman"/>
          <w:szCs w:val="24"/>
        </w:rPr>
      </w:pPr>
      <w:r w:rsidRPr="003B61F5">
        <w:rPr>
          <w:rFonts w:eastAsia="Times New Roman"/>
          <w:szCs w:val="24"/>
        </w:rPr>
        <w:t>Express regional support with recommended modifications</w:t>
      </w:r>
    </w:p>
    <w:p w14:paraId="2CEFBDFD" w14:textId="77777777" w:rsidR="00DC3CE7" w:rsidRPr="003B61F5" w:rsidRDefault="00DC3CE7" w:rsidP="00DC3CE7">
      <w:pPr>
        <w:numPr>
          <w:ilvl w:val="0"/>
          <w:numId w:val="127"/>
        </w:numPr>
        <w:suppressLineNumbers/>
        <w:spacing w:after="0"/>
        <w:ind w:left="1080"/>
        <w:contextualSpacing/>
        <w:rPr>
          <w:rFonts w:eastAsia="Times New Roman"/>
          <w:b/>
          <w:szCs w:val="24"/>
        </w:rPr>
      </w:pPr>
      <w:r w:rsidRPr="003B61F5">
        <w:rPr>
          <w:rFonts w:eastAsia="Times New Roman"/>
          <w:szCs w:val="24"/>
        </w:rPr>
        <w:t xml:space="preserve">Express regional opposition or concern and a recommendation to downgrade to </w:t>
      </w:r>
      <w:r>
        <w:rPr>
          <w:rFonts w:eastAsia="Times New Roman"/>
          <w:szCs w:val="24"/>
        </w:rPr>
        <w:t>I</w:t>
      </w:r>
      <w:r w:rsidRPr="003B61F5">
        <w:rPr>
          <w:rFonts w:eastAsia="Times New Roman"/>
          <w:szCs w:val="24"/>
        </w:rPr>
        <w:t xml:space="preserve">nformational, </w:t>
      </w:r>
      <w:r>
        <w:rPr>
          <w:rFonts w:eastAsia="Times New Roman"/>
          <w:szCs w:val="24"/>
        </w:rPr>
        <w:t>D</w:t>
      </w:r>
      <w:r w:rsidRPr="003B61F5">
        <w:rPr>
          <w:rFonts w:eastAsia="Times New Roman"/>
          <w:szCs w:val="24"/>
        </w:rPr>
        <w:t xml:space="preserve">eveloping, or </w:t>
      </w:r>
      <w:r>
        <w:rPr>
          <w:rFonts w:eastAsia="Times New Roman"/>
          <w:szCs w:val="24"/>
        </w:rPr>
        <w:t>W</w:t>
      </w:r>
      <w:r w:rsidRPr="003B61F5">
        <w:rPr>
          <w:rFonts w:eastAsia="Times New Roman"/>
          <w:szCs w:val="24"/>
        </w:rPr>
        <w:t>ithdrawn,</w:t>
      </w:r>
      <w:r w:rsidRPr="003B61F5">
        <w:rPr>
          <w:rFonts w:eastAsia="Times New Roman"/>
          <w:b/>
          <w:szCs w:val="24"/>
        </w:rPr>
        <w:t xml:space="preserve"> OR</w:t>
      </w:r>
    </w:p>
    <w:p w14:paraId="04585BE5" w14:textId="77777777" w:rsidR="00DC3CE7" w:rsidRPr="003B61F5" w:rsidRDefault="00DC3CE7" w:rsidP="00DC3CE7">
      <w:pPr>
        <w:numPr>
          <w:ilvl w:val="0"/>
          <w:numId w:val="127"/>
        </w:numPr>
        <w:suppressLineNumbers/>
        <w:spacing w:after="0"/>
        <w:ind w:left="1080"/>
        <w:contextualSpacing/>
        <w:rPr>
          <w:rFonts w:eastAsia="Times New Roman"/>
          <w:szCs w:val="24"/>
        </w:rPr>
      </w:pPr>
      <w:r w:rsidRPr="003B61F5">
        <w:rPr>
          <w:rFonts w:eastAsia="Times New Roman"/>
          <w:szCs w:val="24"/>
        </w:rPr>
        <w:t>Take no regional position on the item.</w:t>
      </w:r>
    </w:p>
    <w:p w14:paraId="4CCA1085" w14:textId="77777777" w:rsidR="00DC3CE7" w:rsidRPr="003B61F5" w:rsidRDefault="00DC3CE7" w:rsidP="00DC3CE7">
      <w:pPr>
        <w:suppressLineNumbers/>
        <w:spacing w:after="0"/>
        <w:rPr>
          <w:rFonts w:eastAsia="Times New Roman"/>
          <w:szCs w:val="24"/>
        </w:rPr>
      </w:pPr>
    </w:p>
    <w:p w14:paraId="7EE89E39" w14:textId="77777777" w:rsidR="00DC3CE7" w:rsidRPr="003B61F5" w:rsidRDefault="00DC3CE7" w:rsidP="00DC3CE7">
      <w:pPr>
        <w:suppressLineNumbers/>
        <w:spacing w:after="0"/>
        <w:ind w:left="360"/>
        <w:rPr>
          <w:rFonts w:eastAsia="Times New Roman"/>
          <w:b/>
          <w:szCs w:val="24"/>
        </w:rPr>
      </w:pPr>
      <w:r w:rsidRPr="003B61F5">
        <w:rPr>
          <w:rFonts w:eastAsia="Times New Roman"/>
          <w:szCs w:val="24"/>
        </w:rPr>
        <w:t>For items designated</w:t>
      </w:r>
      <w:r w:rsidRPr="003B61F5">
        <w:rPr>
          <w:rFonts w:eastAsia="Times New Roman"/>
          <w:b/>
          <w:szCs w:val="24"/>
        </w:rPr>
        <w:t xml:space="preserve"> Informational</w:t>
      </w:r>
      <w:r w:rsidRPr="003B61F5">
        <w:rPr>
          <w:rFonts w:eastAsia="Times New Roman"/>
          <w:szCs w:val="24"/>
        </w:rPr>
        <w:t>,</w:t>
      </w:r>
      <w:r w:rsidRPr="003B61F5">
        <w:rPr>
          <w:rFonts w:eastAsia="Times New Roman"/>
          <w:b/>
          <w:szCs w:val="24"/>
        </w:rPr>
        <w:t xml:space="preserve"> Assigned </w:t>
      </w:r>
      <w:r w:rsidRPr="003B61F5">
        <w:rPr>
          <w:rFonts w:eastAsia="Times New Roman"/>
          <w:szCs w:val="24"/>
        </w:rPr>
        <w:t>or</w:t>
      </w:r>
      <w:r w:rsidRPr="003B61F5">
        <w:rPr>
          <w:rFonts w:eastAsia="Times New Roman"/>
          <w:b/>
          <w:szCs w:val="24"/>
        </w:rPr>
        <w:t xml:space="preserve"> Developing</w:t>
      </w:r>
      <w:r w:rsidRPr="003B61F5">
        <w:rPr>
          <w:rFonts w:eastAsia="Times New Roman"/>
          <w:szCs w:val="24"/>
        </w:rPr>
        <w:t>:</w:t>
      </w:r>
    </w:p>
    <w:p w14:paraId="3D0ADDBA" w14:textId="77777777" w:rsidR="00DC3CE7" w:rsidRPr="003B61F5" w:rsidRDefault="00DC3CE7" w:rsidP="00DC3CE7">
      <w:pPr>
        <w:numPr>
          <w:ilvl w:val="0"/>
          <w:numId w:val="128"/>
        </w:numPr>
        <w:suppressLineNumbers/>
        <w:spacing w:after="0"/>
        <w:ind w:left="1080"/>
        <w:contextualSpacing/>
        <w:rPr>
          <w:rFonts w:eastAsia="Times New Roman"/>
          <w:szCs w:val="24"/>
        </w:rPr>
      </w:pPr>
      <w:r w:rsidRPr="003B61F5">
        <w:rPr>
          <w:rFonts w:eastAsia="Times New Roman"/>
          <w:szCs w:val="24"/>
        </w:rPr>
        <w:t>Provide comments and suggestions to improve the item and, if appropriate, recommend a status change,</w:t>
      </w:r>
    </w:p>
    <w:p w14:paraId="64E90D7F" w14:textId="77777777" w:rsidR="00DC3CE7" w:rsidRPr="003B61F5" w:rsidRDefault="00DC3CE7" w:rsidP="00DC3CE7">
      <w:pPr>
        <w:numPr>
          <w:ilvl w:val="0"/>
          <w:numId w:val="128"/>
        </w:numPr>
        <w:suppressLineNumbers/>
        <w:spacing w:after="0"/>
        <w:ind w:left="1080"/>
        <w:contextualSpacing/>
        <w:rPr>
          <w:rFonts w:eastAsia="Times New Roman"/>
          <w:szCs w:val="24"/>
        </w:rPr>
      </w:pPr>
      <w:r w:rsidRPr="003B61F5">
        <w:rPr>
          <w:rFonts w:eastAsia="Times New Roman"/>
          <w:szCs w:val="24"/>
        </w:rPr>
        <w:t xml:space="preserve">Recommend the item be withdrawn with justification, </w:t>
      </w:r>
      <w:r w:rsidRPr="003B61F5">
        <w:rPr>
          <w:rFonts w:eastAsia="Times New Roman"/>
          <w:b/>
          <w:szCs w:val="24"/>
        </w:rPr>
        <w:t>OR</w:t>
      </w:r>
    </w:p>
    <w:p w14:paraId="5BB7B4AD" w14:textId="77777777" w:rsidR="00DC3CE7" w:rsidRPr="003B61F5" w:rsidRDefault="00DC3CE7" w:rsidP="00DC3CE7">
      <w:pPr>
        <w:numPr>
          <w:ilvl w:val="0"/>
          <w:numId w:val="128"/>
        </w:numPr>
        <w:suppressLineNumbers/>
        <w:spacing w:after="0"/>
        <w:ind w:left="1080"/>
        <w:contextualSpacing/>
        <w:rPr>
          <w:rFonts w:eastAsia="Times New Roman"/>
          <w:szCs w:val="24"/>
        </w:rPr>
      </w:pPr>
      <w:r w:rsidRPr="003B61F5">
        <w:rPr>
          <w:rFonts w:eastAsia="Times New Roman"/>
          <w:szCs w:val="24"/>
        </w:rPr>
        <w:t>Indicate that the item was reviewed and there were no comments.</w:t>
      </w:r>
    </w:p>
    <w:p w14:paraId="319B2E22" w14:textId="77777777" w:rsidR="00DC3CE7" w:rsidRPr="003B61F5" w:rsidRDefault="00DC3CE7" w:rsidP="00DC3CE7">
      <w:pPr>
        <w:suppressLineNumbers/>
        <w:spacing w:after="0"/>
        <w:rPr>
          <w:rFonts w:eastAsia="Times New Roman"/>
          <w:szCs w:val="24"/>
        </w:rPr>
      </w:pPr>
    </w:p>
    <w:p w14:paraId="2945ADA9" w14:textId="77777777" w:rsidR="00DC3CE7" w:rsidRPr="003B61F5" w:rsidRDefault="00DC3CE7" w:rsidP="00DC3CE7">
      <w:pPr>
        <w:suppressLineNumbers/>
        <w:spacing w:after="0"/>
        <w:ind w:left="360"/>
        <w:rPr>
          <w:rFonts w:eastAsia="Times New Roman"/>
          <w:b/>
          <w:szCs w:val="24"/>
        </w:rPr>
      </w:pPr>
      <w:r w:rsidRPr="003B61F5">
        <w:rPr>
          <w:rFonts w:eastAsia="Times New Roman"/>
          <w:szCs w:val="24"/>
        </w:rPr>
        <w:t>For</w:t>
      </w:r>
      <w:r w:rsidRPr="003B61F5">
        <w:rPr>
          <w:rFonts w:eastAsia="Times New Roman"/>
          <w:b/>
          <w:szCs w:val="24"/>
        </w:rPr>
        <w:t xml:space="preserve"> New Items </w:t>
      </w:r>
      <w:r w:rsidRPr="003B61F5">
        <w:rPr>
          <w:rFonts w:eastAsia="Times New Roman"/>
          <w:szCs w:val="24"/>
        </w:rPr>
        <w:t>which have no assigned status:</w:t>
      </w:r>
    </w:p>
    <w:p w14:paraId="71240807" w14:textId="77777777" w:rsidR="00DC3CE7" w:rsidRPr="003B61F5" w:rsidRDefault="00DC3CE7" w:rsidP="00DC3CE7">
      <w:pPr>
        <w:numPr>
          <w:ilvl w:val="0"/>
          <w:numId w:val="129"/>
        </w:numPr>
        <w:suppressLineNumbers/>
        <w:spacing w:after="0"/>
        <w:ind w:left="1080"/>
        <w:contextualSpacing/>
        <w:rPr>
          <w:rFonts w:eastAsia="Times New Roman"/>
          <w:szCs w:val="24"/>
        </w:rPr>
      </w:pPr>
      <w:r w:rsidRPr="003B61F5">
        <w:rPr>
          <w:rFonts w:eastAsia="Times New Roman"/>
          <w:szCs w:val="24"/>
        </w:rPr>
        <w:t xml:space="preserve">Forward the item to NCWM with comments and recommended status of Voting, Informational, Assigned, Developing, </w:t>
      </w:r>
      <w:r w:rsidRPr="003B61F5">
        <w:rPr>
          <w:rFonts w:eastAsia="Times New Roman"/>
          <w:b/>
          <w:szCs w:val="24"/>
        </w:rPr>
        <w:t>OR</w:t>
      </w:r>
    </w:p>
    <w:p w14:paraId="0E54FA5E" w14:textId="77777777" w:rsidR="00DC3CE7" w:rsidRPr="003B61F5" w:rsidRDefault="00DC3CE7" w:rsidP="00DC3CE7">
      <w:pPr>
        <w:numPr>
          <w:ilvl w:val="0"/>
          <w:numId w:val="129"/>
        </w:numPr>
        <w:suppressLineNumbers/>
        <w:spacing w:after="0"/>
        <w:ind w:left="1080"/>
        <w:contextualSpacing/>
        <w:rPr>
          <w:rFonts w:eastAsia="Times New Roman"/>
          <w:szCs w:val="24"/>
        </w:rPr>
      </w:pPr>
      <w:r w:rsidRPr="003B61F5">
        <w:rPr>
          <w:rFonts w:eastAsia="Times New Roman"/>
          <w:szCs w:val="24"/>
        </w:rPr>
        <w:t xml:space="preserve">Do </w:t>
      </w:r>
      <w:proofErr w:type="gramStart"/>
      <w:r w:rsidRPr="003B61F5">
        <w:rPr>
          <w:rFonts w:eastAsia="Times New Roman"/>
          <w:szCs w:val="24"/>
        </w:rPr>
        <w:t>not</w:t>
      </w:r>
      <w:proofErr w:type="gramEnd"/>
      <w:r w:rsidRPr="003B61F5">
        <w:rPr>
          <w:rFonts w:eastAsia="Times New Roman"/>
          <w:szCs w:val="24"/>
        </w:rPr>
        <w:t xml:space="preserve"> forward to NCWM and provide justification for this action. In this instance, you will recommend a Withdrawal of the item in case it was forwarded to NCWM by another region, </w:t>
      </w:r>
      <w:r w:rsidRPr="003B61F5">
        <w:rPr>
          <w:rFonts w:eastAsia="Times New Roman"/>
          <w:b/>
          <w:szCs w:val="24"/>
        </w:rPr>
        <w:t>OR</w:t>
      </w:r>
    </w:p>
    <w:p w14:paraId="6D15AB82" w14:textId="77777777" w:rsidR="00DC3CE7" w:rsidRPr="003B61F5" w:rsidRDefault="00DC3CE7" w:rsidP="00DC3CE7">
      <w:pPr>
        <w:numPr>
          <w:ilvl w:val="0"/>
          <w:numId w:val="129"/>
        </w:numPr>
        <w:suppressLineNumbers/>
        <w:spacing w:after="0"/>
        <w:ind w:left="1080"/>
        <w:contextualSpacing/>
        <w:rPr>
          <w:rFonts w:eastAsia="Times New Roman"/>
          <w:szCs w:val="24"/>
        </w:rPr>
      </w:pPr>
      <w:r w:rsidRPr="003B61F5">
        <w:rPr>
          <w:rFonts w:eastAsia="Times New Roman"/>
          <w:szCs w:val="24"/>
        </w:rPr>
        <w:t>Select the final option of “No Recommendation”. This option is used when the region lacks insight on whether the proposal has merit. The proposal will not be forwarded to NCWM by your region.</w:t>
      </w:r>
    </w:p>
    <w:p w14:paraId="73617F61" w14:textId="77777777" w:rsidR="00DC3CE7" w:rsidRDefault="00DC3CE7" w:rsidP="00DC3CE7">
      <w:pPr>
        <w:pStyle w:val="Title"/>
        <w:suppressLineNumbers/>
        <w:jc w:val="left"/>
        <w:rPr>
          <w:bCs w:val="0"/>
          <w:sz w:val="24"/>
        </w:rPr>
      </w:pPr>
    </w:p>
    <w:p w14:paraId="7E608E77" w14:textId="77777777" w:rsidR="00DC3CE7" w:rsidRDefault="00DC3CE7" w:rsidP="00DC3CE7">
      <w:pPr>
        <w:pStyle w:val="NoSpacing"/>
        <w:suppressLineNumbers/>
      </w:pPr>
    </w:p>
    <w:p w14:paraId="59467087" w14:textId="77777777" w:rsidR="00DC3CE7" w:rsidRPr="00B4106C" w:rsidRDefault="00DC3CE7" w:rsidP="00DC3CE7">
      <w:pPr>
        <w:pStyle w:val="NoSpacing"/>
        <w:numPr>
          <w:ilvl w:val="0"/>
          <w:numId w:val="126"/>
        </w:numPr>
        <w:suppressLineNumbers/>
        <w:spacing w:after="240"/>
        <w:rPr>
          <w:rFonts w:ascii="Times New Roman" w:hAnsi="Times New Roman"/>
          <w:sz w:val="20"/>
          <w:szCs w:val="20"/>
        </w:rPr>
      </w:pPr>
      <w:r w:rsidRPr="00B4106C">
        <w:rPr>
          <w:rFonts w:ascii="Times New Roman" w:hAnsi="Times New Roman"/>
          <w:sz w:val="20"/>
          <w:szCs w:val="20"/>
        </w:rPr>
        <w:t>Provide the recommendation to NCWM for each item along with comments to appear in NCWM Publication 15.</w:t>
      </w:r>
    </w:p>
    <w:p w14:paraId="7E57CA46" w14:textId="77777777" w:rsidR="00DC3CE7" w:rsidRPr="00B4106C" w:rsidRDefault="00DC3CE7" w:rsidP="00DC3CE7">
      <w:pPr>
        <w:pStyle w:val="NoSpacing"/>
        <w:numPr>
          <w:ilvl w:val="0"/>
          <w:numId w:val="126"/>
        </w:numPr>
        <w:suppressLineNumbers/>
        <w:spacing w:after="240"/>
        <w:rPr>
          <w:rFonts w:ascii="Times New Roman" w:hAnsi="Times New Roman"/>
          <w:sz w:val="20"/>
          <w:szCs w:val="20"/>
        </w:rPr>
      </w:pPr>
      <w:r w:rsidRPr="00B4106C">
        <w:rPr>
          <w:rFonts w:ascii="Times New Roman" w:hAnsi="Times New Roman"/>
          <w:sz w:val="20"/>
          <w:szCs w:val="20"/>
        </w:rPr>
        <w:t xml:space="preserve">If your region receives any additional new items after this agenda was distributed, copy an item </w:t>
      </w:r>
      <w:proofErr w:type="gramStart"/>
      <w:r w:rsidRPr="00B4106C">
        <w:rPr>
          <w:rFonts w:ascii="Times New Roman" w:hAnsi="Times New Roman"/>
          <w:sz w:val="20"/>
          <w:szCs w:val="20"/>
        </w:rPr>
        <w:t>template</w:t>
      </w:r>
      <w:proofErr w:type="gramEnd"/>
      <w:r w:rsidRPr="00B4106C">
        <w:rPr>
          <w:rFonts w:ascii="Times New Roman" w:hAnsi="Times New Roman"/>
          <w:sz w:val="20"/>
          <w:szCs w:val="20"/>
        </w:rPr>
        <w:t xml:space="preserve"> and paste as needed at the end of this report to record them.</w:t>
      </w:r>
    </w:p>
    <w:p w14:paraId="08F7DA77" w14:textId="77777777" w:rsidR="00DC3CE7" w:rsidRPr="00B4106C" w:rsidRDefault="00DC3CE7" w:rsidP="00DC3CE7">
      <w:pPr>
        <w:pStyle w:val="NoSpacing"/>
        <w:numPr>
          <w:ilvl w:val="0"/>
          <w:numId w:val="126"/>
        </w:numPr>
        <w:suppressLineNumbers/>
        <w:spacing w:after="240"/>
        <w:rPr>
          <w:rFonts w:ascii="Times New Roman" w:hAnsi="Times New Roman"/>
          <w:sz w:val="20"/>
          <w:szCs w:val="20"/>
        </w:rPr>
      </w:pPr>
      <w:r w:rsidRPr="00B4106C">
        <w:rPr>
          <w:rFonts w:ascii="Times New Roman" w:hAnsi="Times New Roman"/>
          <w:sz w:val="20"/>
          <w:szCs w:val="20"/>
        </w:rPr>
        <w:t>You may update the Table of Contents:</w:t>
      </w:r>
    </w:p>
    <w:p w14:paraId="2784C499" w14:textId="77777777" w:rsidR="00DC3CE7" w:rsidRPr="00B4106C" w:rsidRDefault="00DC3CE7" w:rsidP="00DC3CE7">
      <w:pPr>
        <w:pStyle w:val="NoSpacing"/>
        <w:numPr>
          <w:ilvl w:val="1"/>
          <w:numId w:val="126"/>
        </w:numPr>
        <w:suppressLineNumbers/>
        <w:rPr>
          <w:rFonts w:ascii="Times New Roman" w:hAnsi="Times New Roman"/>
          <w:sz w:val="20"/>
          <w:szCs w:val="20"/>
        </w:rPr>
      </w:pPr>
      <w:r w:rsidRPr="00B4106C">
        <w:rPr>
          <w:rFonts w:ascii="Times New Roman" w:hAnsi="Times New Roman"/>
          <w:sz w:val="20"/>
          <w:szCs w:val="20"/>
        </w:rPr>
        <w:t>Right-click inside the Table of Contents</w:t>
      </w:r>
    </w:p>
    <w:p w14:paraId="2B76F25B" w14:textId="77777777" w:rsidR="00DC3CE7" w:rsidRPr="00B4106C" w:rsidRDefault="00DC3CE7" w:rsidP="00DC3CE7">
      <w:pPr>
        <w:pStyle w:val="NoSpacing"/>
        <w:numPr>
          <w:ilvl w:val="1"/>
          <w:numId w:val="126"/>
        </w:numPr>
        <w:suppressLineNumbers/>
        <w:rPr>
          <w:rFonts w:ascii="Times New Roman" w:hAnsi="Times New Roman"/>
          <w:sz w:val="20"/>
          <w:szCs w:val="20"/>
        </w:rPr>
      </w:pPr>
      <w:r w:rsidRPr="00B4106C">
        <w:rPr>
          <w:rFonts w:ascii="Times New Roman" w:hAnsi="Times New Roman"/>
          <w:sz w:val="20"/>
          <w:szCs w:val="20"/>
        </w:rPr>
        <w:t>Select “Update Field”</w:t>
      </w:r>
    </w:p>
    <w:p w14:paraId="0D3C5F8F" w14:textId="77777777" w:rsidR="00DC3CE7" w:rsidRPr="00B4106C" w:rsidRDefault="00DC3CE7" w:rsidP="00DC3CE7">
      <w:pPr>
        <w:pStyle w:val="NoSpacing"/>
        <w:numPr>
          <w:ilvl w:val="1"/>
          <w:numId w:val="126"/>
        </w:numPr>
        <w:suppressLineNumbers/>
        <w:spacing w:after="240"/>
        <w:rPr>
          <w:rFonts w:ascii="Times New Roman" w:hAnsi="Times New Roman"/>
          <w:sz w:val="20"/>
          <w:szCs w:val="20"/>
        </w:rPr>
      </w:pPr>
      <w:r w:rsidRPr="00B4106C">
        <w:rPr>
          <w:rFonts w:ascii="Times New Roman" w:hAnsi="Times New Roman"/>
          <w:sz w:val="20"/>
          <w:szCs w:val="20"/>
        </w:rPr>
        <w:t xml:space="preserve">If prompted, select “Update entire </w:t>
      </w:r>
      <w:proofErr w:type="gramStart"/>
      <w:r w:rsidRPr="00B4106C">
        <w:rPr>
          <w:rFonts w:ascii="Times New Roman" w:hAnsi="Times New Roman"/>
          <w:sz w:val="20"/>
          <w:szCs w:val="20"/>
        </w:rPr>
        <w:t>table</w:t>
      </w:r>
      <w:proofErr w:type="gramEnd"/>
      <w:r w:rsidRPr="00B4106C">
        <w:rPr>
          <w:rFonts w:ascii="Times New Roman" w:hAnsi="Times New Roman"/>
          <w:sz w:val="20"/>
          <w:szCs w:val="20"/>
        </w:rPr>
        <w:t>”</w:t>
      </w:r>
    </w:p>
    <w:p w14:paraId="602AA3E6" w14:textId="77777777" w:rsidR="00DC3CE7" w:rsidRPr="00B4106C" w:rsidRDefault="00DC3CE7" w:rsidP="00DC3CE7">
      <w:pPr>
        <w:pStyle w:val="NoSpacing"/>
        <w:numPr>
          <w:ilvl w:val="0"/>
          <w:numId w:val="126"/>
        </w:numPr>
        <w:suppressLineNumbers/>
        <w:spacing w:after="240"/>
        <w:rPr>
          <w:rFonts w:ascii="Times New Roman" w:hAnsi="Times New Roman"/>
          <w:sz w:val="20"/>
          <w:szCs w:val="20"/>
        </w:rPr>
      </w:pPr>
      <w:r w:rsidRPr="00B4106C">
        <w:rPr>
          <w:rFonts w:ascii="Times New Roman" w:hAnsi="Times New Roman"/>
          <w:sz w:val="20"/>
          <w:szCs w:val="20"/>
        </w:rPr>
        <w:t>To indicate recommended item status:</w:t>
      </w:r>
    </w:p>
    <w:p w14:paraId="5EDE9C2C" w14:textId="77777777" w:rsidR="00DC3CE7" w:rsidRPr="00B4106C" w:rsidRDefault="00DC3CE7" w:rsidP="00DC3CE7">
      <w:pPr>
        <w:pStyle w:val="NoSpacing"/>
        <w:numPr>
          <w:ilvl w:val="1"/>
          <w:numId w:val="126"/>
        </w:numPr>
        <w:suppressLineNumbers/>
        <w:rPr>
          <w:rFonts w:ascii="Times New Roman" w:hAnsi="Times New Roman"/>
          <w:sz w:val="20"/>
          <w:szCs w:val="20"/>
        </w:rPr>
      </w:pPr>
      <w:r w:rsidRPr="00B4106C">
        <w:rPr>
          <w:rFonts w:ascii="Times New Roman" w:hAnsi="Times New Roman"/>
          <w:sz w:val="20"/>
          <w:szCs w:val="20"/>
        </w:rPr>
        <w:t xml:space="preserve">Double-click square next to desired </w:t>
      </w:r>
      <w:proofErr w:type="gramStart"/>
      <w:r w:rsidRPr="00B4106C">
        <w:rPr>
          <w:rFonts w:ascii="Times New Roman" w:hAnsi="Times New Roman"/>
          <w:sz w:val="20"/>
          <w:szCs w:val="20"/>
        </w:rPr>
        <w:t>status</w:t>
      </w:r>
      <w:proofErr w:type="gramEnd"/>
    </w:p>
    <w:p w14:paraId="1D1A3A39" w14:textId="77777777" w:rsidR="00DC3CE7" w:rsidRPr="00B4106C" w:rsidRDefault="00DC3CE7" w:rsidP="00DC3CE7">
      <w:pPr>
        <w:pStyle w:val="NoSpacing"/>
        <w:numPr>
          <w:ilvl w:val="1"/>
          <w:numId w:val="126"/>
        </w:numPr>
        <w:suppressLineNumbers/>
        <w:rPr>
          <w:rFonts w:ascii="Times New Roman" w:hAnsi="Times New Roman"/>
          <w:sz w:val="20"/>
          <w:szCs w:val="20"/>
        </w:rPr>
      </w:pPr>
      <w:r w:rsidRPr="00B4106C">
        <w:rPr>
          <w:rFonts w:ascii="Times New Roman" w:hAnsi="Times New Roman"/>
          <w:sz w:val="20"/>
          <w:szCs w:val="20"/>
        </w:rPr>
        <w:t>Under “Default value” select Checked</w:t>
      </w:r>
    </w:p>
    <w:p w14:paraId="12386850" w14:textId="77777777" w:rsidR="00DC3CE7" w:rsidRPr="00B4106C" w:rsidRDefault="00DC3CE7" w:rsidP="00DC3CE7">
      <w:pPr>
        <w:pStyle w:val="NoSpacing"/>
        <w:numPr>
          <w:ilvl w:val="1"/>
          <w:numId w:val="126"/>
        </w:numPr>
        <w:suppressLineNumbers/>
        <w:spacing w:after="240"/>
        <w:rPr>
          <w:rFonts w:ascii="Times New Roman" w:hAnsi="Times New Roman"/>
          <w:sz w:val="20"/>
          <w:szCs w:val="20"/>
        </w:rPr>
      </w:pPr>
      <w:r w:rsidRPr="00B4106C">
        <w:rPr>
          <w:rFonts w:ascii="Times New Roman" w:hAnsi="Times New Roman"/>
          <w:sz w:val="20"/>
          <w:szCs w:val="20"/>
        </w:rPr>
        <w:t>Select OK</w:t>
      </w:r>
    </w:p>
    <w:p w14:paraId="1906831B" w14:textId="77777777" w:rsidR="00DC3CE7" w:rsidRPr="00B4106C" w:rsidRDefault="00DC3CE7" w:rsidP="00DC3CE7">
      <w:pPr>
        <w:pStyle w:val="NoSpacing"/>
        <w:numPr>
          <w:ilvl w:val="0"/>
          <w:numId w:val="126"/>
        </w:numPr>
        <w:suppressLineNumbers/>
        <w:spacing w:after="240"/>
        <w:rPr>
          <w:rFonts w:ascii="Times New Roman" w:hAnsi="Times New Roman"/>
          <w:sz w:val="20"/>
          <w:szCs w:val="20"/>
        </w:rPr>
      </w:pPr>
      <w:r w:rsidRPr="00B4106C">
        <w:rPr>
          <w:rFonts w:ascii="Times New Roman" w:hAnsi="Times New Roman"/>
          <w:sz w:val="20"/>
          <w:szCs w:val="20"/>
        </w:rPr>
        <w:t xml:space="preserve">Make any corrections to the committee chair (on the first page) and the committee members (listed at the end of the report). </w:t>
      </w:r>
    </w:p>
    <w:p w14:paraId="29E06592" w14:textId="77777777" w:rsidR="00DC3CE7" w:rsidRPr="00B4106C" w:rsidRDefault="00DC3CE7" w:rsidP="00DC3CE7">
      <w:pPr>
        <w:pStyle w:val="NoSpacing"/>
        <w:numPr>
          <w:ilvl w:val="0"/>
          <w:numId w:val="126"/>
        </w:numPr>
        <w:suppressLineNumbers/>
        <w:spacing w:after="240"/>
        <w:rPr>
          <w:rFonts w:ascii="Times New Roman" w:hAnsi="Times New Roman"/>
          <w:sz w:val="20"/>
          <w:szCs w:val="20"/>
        </w:rPr>
      </w:pPr>
      <w:r w:rsidRPr="00B4106C">
        <w:rPr>
          <w:rFonts w:ascii="Times New Roman" w:hAnsi="Times New Roman"/>
          <w:sz w:val="20"/>
          <w:szCs w:val="20"/>
        </w:rPr>
        <w:t xml:space="preserve">If you find any errors in the document, please submit a separate copy to </w:t>
      </w:r>
      <w:r w:rsidRPr="0007704D">
        <w:rPr>
          <w:rFonts w:ascii="Times New Roman" w:hAnsi="Times New Roman"/>
          <w:color w:val="0000FF"/>
          <w:sz w:val="20"/>
          <w:szCs w:val="20"/>
          <w:u w:val="single"/>
        </w:rPr>
        <w:t>don.onwiler@ncwm.</w:t>
      </w:r>
      <w:r>
        <w:rPr>
          <w:rFonts w:ascii="Times New Roman" w:hAnsi="Times New Roman"/>
          <w:color w:val="0000FF"/>
          <w:sz w:val="20"/>
          <w:szCs w:val="20"/>
          <w:u w:val="single"/>
        </w:rPr>
        <w:t>com</w:t>
      </w:r>
      <w:r w:rsidRPr="0007704D">
        <w:rPr>
          <w:rFonts w:ascii="Times New Roman" w:hAnsi="Times New Roman"/>
          <w:color w:val="0000FF"/>
          <w:sz w:val="20"/>
          <w:szCs w:val="20"/>
        </w:rPr>
        <w:t xml:space="preserve"> </w:t>
      </w:r>
      <w:r w:rsidRPr="00B4106C">
        <w:rPr>
          <w:rFonts w:ascii="Times New Roman" w:hAnsi="Times New Roman"/>
          <w:sz w:val="20"/>
          <w:szCs w:val="20"/>
        </w:rPr>
        <w:t>with track changes.</w:t>
      </w:r>
    </w:p>
    <w:p w14:paraId="4B9BEAB8" w14:textId="77777777" w:rsidR="00DC3CE7" w:rsidRDefault="00DC3CE7" w:rsidP="00DC3CE7">
      <w:pPr>
        <w:pStyle w:val="HeadingSection"/>
        <w:suppressLineNumbers/>
        <w:spacing w:after="0" w:line="240" w:lineRule="auto"/>
        <w:jc w:val="left"/>
      </w:pPr>
      <w:r w:rsidRPr="00B4106C">
        <w:rPr>
          <w:sz w:val="20"/>
          <w:szCs w:val="20"/>
        </w:rPr>
        <w:t xml:space="preserve">Return final reports as soon as possible to </w:t>
      </w:r>
      <w:r w:rsidRPr="0007704D">
        <w:rPr>
          <w:color w:val="0000FF"/>
          <w:sz w:val="20"/>
          <w:szCs w:val="20"/>
          <w:u w:val="single"/>
        </w:rPr>
        <w:t>don.onwiler@ncwm.com</w:t>
      </w:r>
      <w:r w:rsidRPr="00B4106C">
        <w:rPr>
          <w:sz w:val="20"/>
          <w:szCs w:val="20"/>
        </w:rPr>
        <w:t>.  Your reports will be posted on the regional website.</w:t>
      </w:r>
      <w:bookmarkEnd w:id="0"/>
      <w:r w:rsidR="00E41347">
        <w:t xml:space="preserve"> </w:t>
      </w:r>
      <w:r>
        <w:br w:type="page"/>
      </w:r>
    </w:p>
    <w:p w14:paraId="55893FAF" w14:textId="0ECF8E8A" w:rsidR="008D124F" w:rsidRDefault="004341BE" w:rsidP="00DC3CE7">
      <w:pPr>
        <w:pStyle w:val="HeadingSection"/>
        <w:suppressLineNumbers/>
        <w:spacing w:after="0" w:line="240" w:lineRule="auto"/>
      </w:pPr>
      <w:r>
        <w:lastRenderedPageBreak/>
        <w:t xml:space="preserve">NEWMA </w:t>
      </w:r>
      <w:r w:rsidR="008D124F">
        <w:t>Laws and Regulations (L&amp;R) Committee</w:t>
      </w:r>
    </w:p>
    <w:p w14:paraId="0D5CFCA3" w14:textId="5032332E" w:rsidR="008D124F" w:rsidRDefault="00A97176" w:rsidP="00875C70">
      <w:pPr>
        <w:pStyle w:val="HeadingSection"/>
        <w:suppressLineNumbers/>
        <w:spacing w:after="240" w:line="240" w:lineRule="auto"/>
      </w:pPr>
      <w:r>
        <w:t>202</w:t>
      </w:r>
      <w:r w:rsidR="00944336">
        <w:t>3</w:t>
      </w:r>
      <w:r w:rsidR="008D124F">
        <w:t xml:space="preserve"> </w:t>
      </w:r>
      <w:r w:rsidR="004341BE">
        <w:t xml:space="preserve">Annual Meeting Agenda </w:t>
      </w:r>
    </w:p>
    <w:bookmarkEnd w:id="1"/>
    <w:bookmarkEnd w:id="2"/>
    <w:bookmarkEnd w:id="3"/>
    <w:bookmarkEnd w:id="4"/>
    <w:p w14:paraId="47910DD3" w14:textId="0F2D9324" w:rsidR="00136009" w:rsidRPr="00136009" w:rsidRDefault="008D124F" w:rsidP="00121994">
      <w:pPr>
        <w:suppressLineNumbers/>
        <w:spacing w:after="0"/>
        <w:jc w:val="center"/>
      </w:pPr>
      <w:r w:rsidRPr="00136009">
        <w:t>M</w:t>
      </w:r>
      <w:r w:rsidR="002A7360" w:rsidRPr="00136009">
        <w:t>r</w:t>
      </w:r>
      <w:r w:rsidRPr="00136009">
        <w:t>.</w:t>
      </w:r>
      <w:r w:rsidR="00EA2E9D">
        <w:t xml:space="preserve"> </w:t>
      </w:r>
      <w:r w:rsidR="004341BE">
        <w:t>Walt Remmert</w:t>
      </w:r>
      <w:r w:rsidR="00136009" w:rsidRPr="00136009">
        <w:t xml:space="preserve">, </w:t>
      </w:r>
      <w:r w:rsidR="002920C8">
        <w:t xml:space="preserve">Committee </w:t>
      </w:r>
      <w:r w:rsidR="00136009" w:rsidRPr="00136009">
        <w:t>Chair</w:t>
      </w:r>
      <w:r w:rsidR="004341BE">
        <w:t>-NCWM Representative</w:t>
      </w:r>
    </w:p>
    <w:p w14:paraId="08C3F4DE" w14:textId="0F304AEC" w:rsidR="00BB4FDB" w:rsidRPr="00136009" w:rsidRDefault="004341BE" w:rsidP="00375815">
      <w:pPr>
        <w:suppressLineNumbers/>
        <w:jc w:val="center"/>
      </w:pPr>
      <w:r>
        <w:t>Commonwe</w:t>
      </w:r>
      <w:r w:rsidR="003B7103">
        <w:t>alth of Pennsylvania</w:t>
      </w:r>
    </w:p>
    <w:p w14:paraId="26F58B28" w14:textId="77777777" w:rsidR="003B5A5D" w:rsidRDefault="003B5A5D" w:rsidP="003B5A5D">
      <w:pPr>
        <w:suppressLineNumbers/>
        <w:rPr>
          <w:b/>
          <w:sz w:val="24"/>
          <w:szCs w:val="24"/>
        </w:rPr>
      </w:pPr>
      <w:bookmarkStart w:id="6" w:name="_Hlk65077087"/>
      <w:r w:rsidRPr="74F2D65F">
        <w:rPr>
          <w:b/>
          <w:bCs/>
          <w:sz w:val="24"/>
          <w:szCs w:val="24"/>
        </w:rPr>
        <w:t>INTRODUCTIO</w:t>
      </w:r>
      <w:r>
        <w:rPr>
          <w:b/>
          <w:bCs/>
          <w:sz w:val="24"/>
          <w:szCs w:val="24"/>
        </w:rPr>
        <w:t>N</w:t>
      </w:r>
    </w:p>
    <w:p w14:paraId="34E8349B" w14:textId="77777777" w:rsidR="003B5A5D" w:rsidRPr="004303DA" w:rsidRDefault="003B5A5D" w:rsidP="003B5A5D">
      <w:pPr>
        <w:suppressLineNumbers/>
      </w:pPr>
      <w:r w:rsidRPr="004303DA">
        <w:t xml:space="preserve">The </w:t>
      </w:r>
      <w:r>
        <w:t>L&amp;R</w:t>
      </w:r>
      <w:r w:rsidRPr="004303DA">
        <w:t xml:space="preserve"> Committee will address the following items in Table A during the Interim Meeting.  Table A identifies the agenda items by reference key, title of item, page number and the appendices by appendix designations.  The headings and subjects apply to </w:t>
      </w:r>
      <w:r w:rsidRPr="004303DA">
        <w:rPr>
          <w:i/>
        </w:rPr>
        <w:t>Handbook 44 Specifications, Tolerances, and Other Technical Requirements for Weighing and Measuring Device</w:t>
      </w:r>
      <w:r>
        <w:rPr>
          <w:i/>
        </w:rPr>
        <w:t>s</w:t>
      </w:r>
      <w:r w:rsidRPr="004303DA">
        <w:t xml:space="preserve">.  The first three letters of an item’s reference key are assigned from the Subject Series List.  The next 2 digits represent the year the item was introduced.  The acronyms for organizations and technical terms used throughout the agenda are identified in Table B.  In some cases, background information will be provided for an item.  The fact that an item appears on the agenda does not mean it will be presented to </w:t>
      </w:r>
      <w:r>
        <w:t xml:space="preserve">the </w:t>
      </w:r>
      <w:r w:rsidRPr="004303DA">
        <w:t>National Conference on Weights and Measures (NCWM) for a vote.  The Committee will review its agenda and may withdraw some items, present some items for information meant for additional study, issue interpretations, or make specific recommendations for change to the publications identified</w:t>
      </w:r>
      <w:r>
        <w:t>,</w:t>
      </w:r>
      <w:r w:rsidRPr="004303DA">
        <w:t xml:space="preserve"> which will be presented for a vote at the Annual Meeting.  The Committee may also take up routine or miscellaneous items brought to its attention after the preparation of this document.  The Committee may decide to accept items for discussion that are not listed in this document, providing they meet the criteria for exceptions as presented in NCWM Policy 3.1.4. Handbooks, </w:t>
      </w:r>
      <w:r w:rsidRPr="004303DA">
        <w:rPr>
          <w:i/>
        </w:rPr>
        <w:t>Procedures to Modify Handbooks</w:t>
      </w:r>
      <w:r w:rsidRPr="004303DA">
        <w:t>.  The Committee has not determined whether the items presented will be Voting or Informational in nature; these determinations will result from their deliberations at the Interim Meeting.</w:t>
      </w:r>
    </w:p>
    <w:p w14:paraId="4B36E531" w14:textId="77777777" w:rsidR="003B5A5D" w:rsidRPr="009647A2" w:rsidRDefault="003B5A5D" w:rsidP="003B5A5D">
      <w:pPr>
        <w:suppressLineNumbers/>
      </w:pPr>
      <w:r w:rsidRPr="009647A2">
        <w:t xml:space="preserve">An “Item under Consideration” is a statement of proposal and not necessarily a recommendation of the Committee.  Suggested revisions are shown in </w:t>
      </w:r>
      <w:r w:rsidRPr="009647A2">
        <w:rPr>
          <w:b/>
        </w:rPr>
        <w:t>bold face print</w:t>
      </w:r>
      <w:r w:rsidRPr="009647A2">
        <w:t xml:space="preserve"> by </w:t>
      </w:r>
      <w:r w:rsidRPr="009647A2">
        <w:rPr>
          <w:b/>
          <w:strike/>
        </w:rPr>
        <w:t>striking out</w:t>
      </w:r>
      <w:r w:rsidRPr="009647A2">
        <w:t xml:space="preserve"> information to be deleted and </w:t>
      </w:r>
      <w:r w:rsidRPr="009647A2">
        <w:rPr>
          <w:b/>
          <w:u w:val="single"/>
        </w:rPr>
        <w:t>underlining</w:t>
      </w:r>
      <w:r w:rsidRPr="009647A2">
        <w:t xml:space="preserve"> information to be added.  Requirements that are proposed to be nonretroactive are printed in </w:t>
      </w:r>
      <w:r w:rsidRPr="009647A2">
        <w:rPr>
          <w:b/>
          <w:i/>
        </w:rPr>
        <w:t>bold faced italics</w:t>
      </w:r>
      <w:r w:rsidRPr="009647A2">
        <w:t xml:space="preserve">. </w:t>
      </w:r>
    </w:p>
    <w:p w14:paraId="14035C33" w14:textId="77777777" w:rsidR="003B5A5D" w:rsidRPr="009647A2" w:rsidRDefault="003B5A5D" w:rsidP="003B5A5D">
      <w:pPr>
        <w:suppressLineNumbers/>
      </w:pPr>
      <w:r w:rsidRPr="009647A2">
        <w:t xml:space="preserve">In some cases, there may be proposed changes affecting multiple model laws or regulations that share the same purpose or proposed changes to one model law or regulation may be dependent on the adoption of proposed changes to another.  The Committee may group such items into “Blocks” to facilitate efficient handling for open hearings and voting.  These blocks are identified in </w:t>
      </w:r>
      <w:proofErr w:type="gramStart"/>
      <w:r w:rsidRPr="009647A2">
        <w:t>Committee’s</w:t>
      </w:r>
      <w:proofErr w:type="gramEnd"/>
      <w:r w:rsidRPr="009647A2">
        <w:t xml:space="preserve"> agenda.  </w:t>
      </w:r>
    </w:p>
    <w:p w14:paraId="5FF4CA5F" w14:textId="77777777" w:rsidR="003B5A5D" w:rsidRPr="009647A2" w:rsidRDefault="003B5A5D" w:rsidP="003B5A5D">
      <w:pPr>
        <w:suppressLineNumbers/>
      </w:pPr>
      <w:r w:rsidRPr="009647A2">
        <w:t>All sessions are open to registered attendees of the conference.  If the Committee must discuss any issue that involves proprietary information or other confidential material; that portion of the session dealing with the special issue may be closed if (1) the Chairman or, in his absence, the Chairman-Elect approves; (2) the Executive Director is notified; and (3) an announcement of the closed meeting is posted on or near the door to the meeting session and at the registration desk.  If possible, the posting will be done at least a day prior to the planned closed session.</w:t>
      </w:r>
    </w:p>
    <w:p w14:paraId="3FDCC1B2" w14:textId="4D04810B" w:rsidR="003F0708" w:rsidRPr="00AC643A" w:rsidRDefault="003B5A5D" w:rsidP="003B5A5D">
      <w:pPr>
        <w:suppressLineNumbers/>
        <w:spacing w:after="200"/>
        <w:rPr>
          <w:i/>
        </w:rPr>
      </w:pPr>
      <w:r w:rsidRPr="009647A2">
        <w:rPr>
          <w:b/>
        </w:rPr>
        <w:t>Note:</w:t>
      </w:r>
      <w:r w:rsidRPr="009647A2">
        <w:t xml:space="preserve"> It is policy to use metric units of measurement in publications; however, recommendations received by NCWM technical committees and regional weights and measures associations have been printed in this publication as submitted.  Therefore, the report may contain references to inch-pound units</w:t>
      </w:r>
      <w:r>
        <w:t>.</w:t>
      </w:r>
    </w:p>
    <w:tbl>
      <w:tblPr>
        <w:tblW w:w="9090" w:type="dxa"/>
        <w:jc w:val="center"/>
        <w:tblBorders>
          <w:top w:val="single" w:sz="4" w:space="0" w:color="auto"/>
          <w:bottom w:val="single" w:sz="4" w:space="0" w:color="auto"/>
        </w:tblBorders>
        <w:tblLook w:val="04A0" w:firstRow="1" w:lastRow="0" w:firstColumn="1" w:lastColumn="0" w:noHBand="0" w:noVBand="1"/>
      </w:tblPr>
      <w:tblGrid>
        <w:gridCol w:w="9090"/>
      </w:tblGrid>
      <w:tr w:rsidR="00891362" w:rsidRPr="00281428" w14:paraId="6D3A1FB9" w14:textId="77777777" w:rsidTr="00604A9C">
        <w:trPr>
          <w:jc w:val="center"/>
        </w:trPr>
        <w:tc>
          <w:tcPr>
            <w:tcW w:w="9090" w:type="dxa"/>
            <w:tcBorders>
              <w:top w:val="single" w:sz="12" w:space="0" w:color="auto"/>
              <w:bottom w:val="single" w:sz="12" w:space="0" w:color="auto"/>
            </w:tcBorders>
          </w:tcPr>
          <w:bookmarkEnd w:id="5"/>
          <w:bookmarkEnd w:id="6"/>
          <w:p w14:paraId="3257CC01" w14:textId="77777777" w:rsidR="00891362" w:rsidRPr="00281428" w:rsidRDefault="00891362" w:rsidP="000803DF">
            <w:pPr>
              <w:pStyle w:val="TableHeading"/>
              <w:pageBreakBefore/>
            </w:pPr>
            <w:r w:rsidRPr="00281428">
              <w:lastRenderedPageBreak/>
              <w:t>Subject Series List</w:t>
            </w:r>
          </w:p>
        </w:tc>
      </w:tr>
    </w:tbl>
    <w:p w14:paraId="69DFE27B" w14:textId="04D2D3D7" w:rsidR="00891362" w:rsidRPr="00281428" w:rsidRDefault="00891362" w:rsidP="000803DF">
      <w:pPr>
        <w:pStyle w:val="SubjectSeriesLevel1"/>
        <w:keepNext/>
        <w:suppressLineNumbers/>
        <w:ind w:left="252"/>
      </w:pPr>
      <w:bookmarkStart w:id="7" w:name="_Hlk498000193"/>
      <w:r w:rsidRPr="00281428">
        <w:t>Handbook 130 – General</w:t>
      </w:r>
      <w:r w:rsidRPr="00281428">
        <w:tab/>
      </w:r>
      <w:r w:rsidR="00272AF2" w:rsidRPr="00281428">
        <w:t>GEN</w:t>
      </w:r>
      <w:r w:rsidRPr="00281428">
        <w:t xml:space="preserve"> Series</w:t>
      </w:r>
    </w:p>
    <w:p w14:paraId="4D0086A3" w14:textId="3CFA10C1" w:rsidR="00891362" w:rsidRPr="00281428" w:rsidRDefault="00891362" w:rsidP="000803DF">
      <w:pPr>
        <w:pStyle w:val="SubjectSeriesLevel2"/>
        <w:keepNext/>
        <w:suppressLineNumbers/>
        <w:spacing w:before="120"/>
        <w:ind w:left="612"/>
      </w:pPr>
      <w:r w:rsidRPr="00281428">
        <w:t>Uniform Law</w:t>
      </w:r>
      <w:r w:rsidR="004701BF">
        <w:t>s</w:t>
      </w:r>
    </w:p>
    <w:p w14:paraId="283A0205" w14:textId="77777777" w:rsidR="00891362" w:rsidRPr="00281428" w:rsidRDefault="00891362" w:rsidP="000803DF">
      <w:pPr>
        <w:pStyle w:val="SubjectSeriesLevel3"/>
        <w:keepNext/>
        <w:suppressLineNumbers/>
        <w:ind w:left="972"/>
      </w:pPr>
      <w:r w:rsidRPr="00281428">
        <w:t>Uniform Weights and Measures Law</w:t>
      </w:r>
      <w:r w:rsidRPr="00281428">
        <w:tab/>
      </w:r>
      <w:r w:rsidR="00272AF2" w:rsidRPr="00281428">
        <w:t>WAM</w:t>
      </w:r>
      <w:r w:rsidRPr="00281428">
        <w:t xml:space="preserve"> Series</w:t>
      </w:r>
    </w:p>
    <w:p w14:paraId="546C3562" w14:textId="2758DEA5" w:rsidR="00891362" w:rsidRPr="00281428" w:rsidRDefault="00891362" w:rsidP="000803DF">
      <w:pPr>
        <w:pStyle w:val="SubjectSeriesLevel3"/>
        <w:keepNext/>
        <w:suppressLineNumbers/>
        <w:ind w:left="972"/>
      </w:pPr>
      <w:r w:rsidRPr="00281428">
        <w:t>Uniform Weighmaste</w:t>
      </w:r>
      <w:r w:rsidR="00272AF2" w:rsidRPr="00281428">
        <w:t>r Law</w:t>
      </w:r>
      <w:r w:rsidR="00272AF2" w:rsidRPr="00281428">
        <w:tab/>
        <w:t>WM</w:t>
      </w:r>
      <w:r w:rsidR="007E6609">
        <w:t>L</w:t>
      </w:r>
      <w:r w:rsidRPr="00281428">
        <w:t xml:space="preserve"> Series</w:t>
      </w:r>
    </w:p>
    <w:p w14:paraId="5648D9F3" w14:textId="3766A6C6" w:rsidR="00891362" w:rsidRPr="00281428" w:rsidRDefault="00891362" w:rsidP="000803DF">
      <w:pPr>
        <w:pStyle w:val="SubjectSeriesLevel3"/>
        <w:keepNext/>
        <w:suppressLineNumbers/>
        <w:ind w:left="972"/>
      </w:pPr>
      <w:r w:rsidRPr="00281428">
        <w:t>Uniform Fuels and Automot</w:t>
      </w:r>
      <w:r w:rsidR="00272AF2" w:rsidRPr="00281428">
        <w:t>ive Lubricants Inspection Law</w:t>
      </w:r>
      <w:r w:rsidR="00272AF2" w:rsidRPr="00281428">
        <w:tab/>
        <w:t>FLL</w:t>
      </w:r>
      <w:r w:rsidRPr="00281428">
        <w:t xml:space="preserve"> Series</w:t>
      </w:r>
    </w:p>
    <w:p w14:paraId="43DE27F4" w14:textId="77777777" w:rsidR="00891362" w:rsidRPr="00281428" w:rsidRDefault="00891362" w:rsidP="000803DF">
      <w:pPr>
        <w:pStyle w:val="SubjectSeriesLevel2"/>
        <w:keepNext/>
        <w:suppressLineNumbers/>
        <w:spacing w:before="120"/>
        <w:ind w:left="612"/>
      </w:pPr>
      <w:r w:rsidRPr="00281428">
        <w:t>Uniform Regulations</w:t>
      </w:r>
    </w:p>
    <w:p w14:paraId="3CAF8BF7" w14:textId="77777777" w:rsidR="00891362" w:rsidRPr="00281428" w:rsidRDefault="00891362" w:rsidP="000803DF">
      <w:pPr>
        <w:pStyle w:val="SubjectSeriesLevel3"/>
        <w:keepNext/>
        <w:suppressLineNumbers/>
        <w:ind w:left="972"/>
      </w:pPr>
      <w:r w:rsidRPr="00281428">
        <w:t>Uniform Packaging and Labeling Regulation</w:t>
      </w:r>
      <w:r w:rsidRPr="00281428">
        <w:tab/>
      </w:r>
      <w:r w:rsidR="00272AF2" w:rsidRPr="00281428">
        <w:t>PAL</w:t>
      </w:r>
      <w:r w:rsidRPr="00281428">
        <w:t xml:space="preserve"> Series</w:t>
      </w:r>
    </w:p>
    <w:p w14:paraId="359951C8" w14:textId="77777777" w:rsidR="00891362" w:rsidRPr="00281428" w:rsidRDefault="00891362" w:rsidP="000803DF">
      <w:pPr>
        <w:pStyle w:val="SubjectSeriesLevel3"/>
        <w:keepNext/>
        <w:suppressLineNumbers/>
        <w:ind w:left="972"/>
      </w:pPr>
      <w:r w:rsidRPr="00281428">
        <w:t xml:space="preserve">Uniform Regulation for the </w:t>
      </w:r>
      <w:r w:rsidR="00272AF2" w:rsidRPr="00281428">
        <w:t>Method of Sale of Commodities</w:t>
      </w:r>
      <w:r w:rsidR="00272AF2" w:rsidRPr="00281428">
        <w:tab/>
        <w:t>MOS</w:t>
      </w:r>
      <w:r w:rsidRPr="00281428">
        <w:t xml:space="preserve"> Series</w:t>
      </w:r>
    </w:p>
    <w:p w14:paraId="55E33155" w14:textId="77777777" w:rsidR="00891362" w:rsidRPr="00281428" w:rsidRDefault="00891362" w:rsidP="000803DF">
      <w:pPr>
        <w:pStyle w:val="SubjectSeriesLevel3"/>
        <w:keepNext/>
        <w:suppressLineNumbers/>
        <w:ind w:left="972"/>
      </w:pPr>
      <w:r w:rsidRPr="00281428">
        <w:t>Uniform</w:t>
      </w:r>
      <w:r w:rsidR="00272AF2" w:rsidRPr="00281428">
        <w:t xml:space="preserve"> Unit Pricing Regulation</w:t>
      </w:r>
      <w:r w:rsidR="00272AF2" w:rsidRPr="00281428">
        <w:tab/>
        <w:t>UPR</w:t>
      </w:r>
      <w:r w:rsidRPr="00281428">
        <w:t xml:space="preserve"> Series</w:t>
      </w:r>
    </w:p>
    <w:p w14:paraId="658BE46C" w14:textId="77777777" w:rsidR="0044082F" w:rsidRPr="00281428" w:rsidRDefault="00891362" w:rsidP="0044082F">
      <w:pPr>
        <w:pStyle w:val="SubjectSeriesLevel3"/>
        <w:keepNext/>
        <w:suppressLineNumbers/>
        <w:ind w:left="972"/>
      </w:pPr>
      <w:r w:rsidRPr="00281428">
        <w:t xml:space="preserve">Uniform Regulation for the Voluntary Registration of Servicepersons and Service Agencies </w:t>
      </w:r>
    </w:p>
    <w:p w14:paraId="07E87541" w14:textId="5ACF80C5" w:rsidR="00891362" w:rsidRPr="00281428" w:rsidRDefault="00891362" w:rsidP="0044082F">
      <w:pPr>
        <w:pStyle w:val="SubjectSeriesLevel3"/>
        <w:keepNext/>
        <w:suppressLineNumbers/>
        <w:ind w:left="972"/>
      </w:pPr>
      <w:r w:rsidRPr="00281428">
        <w:t>for Commercial W</w:t>
      </w:r>
      <w:r w:rsidR="00272AF2" w:rsidRPr="00281428">
        <w:t>eighing and Measuring Devices</w:t>
      </w:r>
      <w:r w:rsidR="00272AF2" w:rsidRPr="00281428">
        <w:tab/>
        <w:t>RSA</w:t>
      </w:r>
      <w:r w:rsidRPr="00281428">
        <w:t xml:space="preserve"> Series</w:t>
      </w:r>
    </w:p>
    <w:p w14:paraId="7BE6FD40" w14:textId="77777777" w:rsidR="00891362" w:rsidRPr="00281428" w:rsidRDefault="00891362" w:rsidP="000803DF">
      <w:pPr>
        <w:pStyle w:val="SubjectSeriesLevel3"/>
        <w:keepNext/>
        <w:suppressLineNumbers/>
        <w:ind w:left="972"/>
      </w:pPr>
      <w:r w:rsidRPr="00281428">
        <w:t>U</w:t>
      </w:r>
      <w:r w:rsidR="00272AF2" w:rsidRPr="00281428">
        <w:t>niform Open Dating Regulation</w:t>
      </w:r>
      <w:r w:rsidR="00272AF2" w:rsidRPr="00281428">
        <w:tab/>
        <w:t>ODR</w:t>
      </w:r>
      <w:r w:rsidRPr="00281428">
        <w:t xml:space="preserve"> Series</w:t>
      </w:r>
    </w:p>
    <w:p w14:paraId="678E7AC1" w14:textId="77777777" w:rsidR="00891362" w:rsidRPr="00281428" w:rsidRDefault="00891362" w:rsidP="000803DF">
      <w:pPr>
        <w:pStyle w:val="SubjectSeriesLevel3"/>
        <w:keepNext/>
        <w:suppressLineNumbers/>
        <w:ind w:left="972"/>
      </w:pPr>
      <w:r w:rsidRPr="00281428">
        <w:t>Uniform Regulation for</w:t>
      </w:r>
      <w:r w:rsidR="00272AF2" w:rsidRPr="00281428">
        <w:t xml:space="preserve"> National Type Evaluation</w:t>
      </w:r>
      <w:r w:rsidR="00272AF2" w:rsidRPr="00281428">
        <w:tab/>
        <w:t>NTP</w:t>
      </w:r>
      <w:r w:rsidRPr="00281428">
        <w:t xml:space="preserve"> Series</w:t>
      </w:r>
    </w:p>
    <w:p w14:paraId="60083DB7" w14:textId="77777777" w:rsidR="00891362" w:rsidRPr="00281428" w:rsidRDefault="00891362" w:rsidP="000803DF">
      <w:pPr>
        <w:pStyle w:val="SubjectSeriesLevel3"/>
        <w:keepNext/>
        <w:suppressLineNumbers/>
        <w:ind w:left="972"/>
      </w:pPr>
      <w:r w:rsidRPr="00281428">
        <w:t>Uniform Fuels and Aut</w:t>
      </w:r>
      <w:r w:rsidR="00272AF2" w:rsidRPr="00281428">
        <w:t>omotive Lubricants Regulation</w:t>
      </w:r>
      <w:r w:rsidR="00272AF2" w:rsidRPr="00281428">
        <w:tab/>
        <w:t>FLR</w:t>
      </w:r>
      <w:r w:rsidRPr="00281428">
        <w:t xml:space="preserve"> Series</w:t>
      </w:r>
    </w:p>
    <w:p w14:paraId="37347C22" w14:textId="77777777" w:rsidR="00891362" w:rsidRPr="00281428" w:rsidRDefault="00891362" w:rsidP="000803DF">
      <w:pPr>
        <w:pStyle w:val="SubjectSeriesLevel2"/>
        <w:keepNext/>
        <w:suppressLineNumbers/>
        <w:spacing w:before="120"/>
        <w:ind w:left="612"/>
      </w:pPr>
      <w:r w:rsidRPr="00281428">
        <w:t>Examination Procedu</w:t>
      </w:r>
      <w:r w:rsidR="00272AF2" w:rsidRPr="00281428">
        <w:t>re for Price Verification</w:t>
      </w:r>
      <w:r w:rsidR="00272AF2" w:rsidRPr="00281428">
        <w:tab/>
        <w:t>PPV</w:t>
      </w:r>
      <w:r w:rsidRPr="00281428">
        <w:t xml:space="preserve"> Series</w:t>
      </w:r>
    </w:p>
    <w:p w14:paraId="738AF858" w14:textId="77777777" w:rsidR="00891362" w:rsidRPr="00281428" w:rsidRDefault="00891362" w:rsidP="000803DF">
      <w:pPr>
        <w:pStyle w:val="SubjectSeriesLevel2"/>
        <w:keepNext/>
        <w:suppressLineNumbers/>
        <w:spacing w:before="120"/>
        <w:ind w:left="612"/>
      </w:pPr>
      <w:r w:rsidRPr="00281428">
        <w:t>NCWM Policy, In</w:t>
      </w:r>
      <w:r w:rsidR="00272AF2" w:rsidRPr="00281428">
        <w:t>terpretations, and Guidelines</w:t>
      </w:r>
      <w:r w:rsidR="00272AF2" w:rsidRPr="00281428">
        <w:tab/>
        <w:t>POL</w:t>
      </w:r>
      <w:r w:rsidRPr="00281428">
        <w:t xml:space="preserve"> Series</w:t>
      </w:r>
    </w:p>
    <w:p w14:paraId="35663990" w14:textId="271581E0" w:rsidR="00891362" w:rsidRPr="00281428" w:rsidRDefault="00272AF2" w:rsidP="000803DF">
      <w:pPr>
        <w:pStyle w:val="SubjectSeriesLevel1"/>
        <w:keepNext/>
        <w:suppressLineNumbers/>
        <w:ind w:left="252"/>
      </w:pPr>
      <w:r w:rsidRPr="00281428">
        <w:t>Handbook 133</w:t>
      </w:r>
      <w:r w:rsidRPr="00281428">
        <w:tab/>
      </w:r>
      <w:r w:rsidR="004A1AEB" w:rsidRPr="00281428">
        <w:t>NET</w:t>
      </w:r>
      <w:r w:rsidR="00891362" w:rsidRPr="00281428">
        <w:t xml:space="preserve"> Series</w:t>
      </w:r>
    </w:p>
    <w:p w14:paraId="16165AC5" w14:textId="7A93533C" w:rsidR="007C7783" w:rsidRPr="007C7783" w:rsidRDefault="00891362" w:rsidP="00577D7D">
      <w:pPr>
        <w:pStyle w:val="SubjectSeriesLevel1"/>
        <w:suppressLineNumbers/>
        <w:ind w:left="252"/>
      </w:pPr>
      <w:r w:rsidRPr="00281428">
        <w:t>Othe</w:t>
      </w:r>
      <w:r w:rsidR="00272AF2" w:rsidRPr="00281428">
        <w:t>r Items</w:t>
      </w:r>
      <w:r w:rsidR="00272AF2" w:rsidRPr="00281428">
        <w:tab/>
        <w:t>OTH</w:t>
      </w:r>
      <w:r w:rsidRPr="00281428">
        <w:t xml:space="preserve"> Series</w:t>
      </w:r>
      <w:bookmarkEnd w:id="7"/>
    </w:p>
    <w:tbl>
      <w:tblPr>
        <w:tblW w:w="9360" w:type="dxa"/>
        <w:jc w:val="center"/>
        <w:tblBorders>
          <w:top w:val="single" w:sz="4" w:space="0" w:color="auto"/>
          <w:bottom w:val="single" w:sz="4" w:space="0" w:color="auto"/>
        </w:tblBorders>
        <w:tblLook w:val="04A0" w:firstRow="1" w:lastRow="0" w:firstColumn="1" w:lastColumn="0" w:noHBand="0" w:noVBand="1"/>
      </w:tblPr>
      <w:tblGrid>
        <w:gridCol w:w="3110"/>
        <w:gridCol w:w="3110"/>
        <w:gridCol w:w="3140"/>
      </w:tblGrid>
      <w:tr w:rsidR="00105E26" w:rsidRPr="00281428" w14:paraId="0EDAE1BE" w14:textId="77777777" w:rsidTr="00604A9C">
        <w:trPr>
          <w:jc w:val="center"/>
        </w:trPr>
        <w:tc>
          <w:tcPr>
            <w:tcW w:w="9360" w:type="dxa"/>
            <w:gridSpan w:val="3"/>
            <w:tcBorders>
              <w:top w:val="single" w:sz="12" w:space="0" w:color="auto"/>
              <w:bottom w:val="single" w:sz="12" w:space="0" w:color="auto"/>
            </w:tcBorders>
          </w:tcPr>
          <w:p w14:paraId="52B1ECEB" w14:textId="77777777" w:rsidR="00105E26" w:rsidRPr="00281428" w:rsidRDefault="00891362" w:rsidP="000803DF">
            <w:pPr>
              <w:pStyle w:val="TableHeading"/>
              <w:pageBreakBefore/>
            </w:pPr>
            <w:r w:rsidRPr="00281428">
              <w:lastRenderedPageBreak/>
              <w:br w:type="page"/>
            </w:r>
            <w:r w:rsidR="00105E26" w:rsidRPr="00281428">
              <w:t>Table A</w:t>
            </w:r>
            <w:r w:rsidR="00443A38" w:rsidRPr="00281428">
              <w:br/>
            </w:r>
            <w:r w:rsidR="00C76925" w:rsidRPr="00281428">
              <w:t>Table of Contents</w:t>
            </w:r>
          </w:p>
        </w:tc>
      </w:tr>
      <w:tr w:rsidR="00105E26" w:rsidRPr="00281428" w14:paraId="336FF4C3" w14:textId="77777777" w:rsidTr="00604A9C">
        <w:trPr>
          <w:trHeight w:val="317"/>
          <w:jc w:val="center"/>
        </w:trPr>
        <w:tc>
          <w:tcPr>
            <w:tcW w:w="3110" w:type="dxa"/>
            <w:tcBorders>
              <w:top w:val="single" w:sz="12" w:space="0" w:color="auto"/>
              <w:bottom w:val="single" w:sz="12" w:space="0" w:color="auto"/>
            </w:tcBorders>
            <w:vAlign w:val="bottom"/>
          </w:tcPr>
          <w:p w14:paraId="7E12FEDA" w14:textId="77777777" w:rsidR="00105E26" w:rsidRPr="00281428" w:rsidRDefault="00F8763B" w:rsidP="000803DF">
            <w:pPr>
              <w:pStyle w:val="TableColumnHeadings"/>
              <w:ind w:left="-108"/>
              <w:jc w:val="left"/>
            </w:pPr>
            <w:r w:rsidRPr="00281428">
              <w:t>Reference Key</w:t>
            </w:r>
          </w:p>
        </w:tc>
        <w:tc>
          <w:tcPr>
            <w:tcW w:w="3110" w:type="dxa"/>
            <w:tcBorders>
              <w:top w:val="single" w:sz="12" w:space="0" w:color="auto"/>
              <w:bottom w:val="single" w:sz="12" w:space="0" w:color="auto"/>
            </w:tcBorders>
            <w:vAlign w:val="bottom"/>
          </w:tcPr>
          <w:p w14:paraId="39C7E051" w14:textId="77777777" w:rsidR="00105E26" w:rsidRPr="00281428" w:rsidRDefault="00105E26" w:rsidP="000803DF">
            <w:pPr>
              <w:pStyle w:val="TableColumnHeadings"/>
            </w:pPr>
            <w:r w:rsidRPr="00281428">
              <w:t>Title of Item</w:t>
            </w:r>
          </w:p>
        </w:tc>
        <w:tc>
          <w:tcPr>
            <w:tcW w:w="3140" w:type="dxa"/>
            <w:tcBorders>
              <w:top w:val="single" w:sz="12" w:space="0" w:color="auto"/>
              <w:bottom w:val="single" w:sz="12" w:space="0" w:color="auto"/>
            </w:tcBorders>
            <w:vAlign w:val="bottom"/>
          </w:tcPr>
          <w:p w14:paraId="43F5454A" w14:textId="77777777" w:rsidR="00105E26" w:rsidRPr="00281428" w:rsidRDefault="00A12E0D" w:rsidP="000803DF">
            <w:pPr>
              <w:pStyle w:val="TableColumnHeadings"/>
              <w:ind w:right="-108"/>
              <w:jc w:val="right"/>
            </w:pPr>
            <w:r w:rsidRPr="00281428">
              <w:t>L&amp;R</w:t>
            </w:r>
            <w:r w:rsidR="00F8763B" w:rsidRPr="00281428">
              <w:t xml:space="preserve"> </w:t>
            </w:r>
            <w:r w:rsidR="00105E26" w:rsidRPr="00281428">
              <w:t>Page</w:t>
            </w:r>
          </w:p>
        </w:tc>
      </w:tr>
    </w:tbl>
    <w:p w14:paraId="202D7F72" w14:textId="7681D174" w:rsidR="00FC3B44" w:rsidRDefault="00214C38">
      <w:pPr>
        <w:pStyle w:val="TOC1"/>
        <w:rPr>
          <w:rFonts w:asciiTheme="minorHAnsi" w:eastAsiaTheme="minorEastAsia" w:hAnsiTheme="minorHAnsi" w:cstheme="minorBidi"/>
          <w:b w:val="0"/>
          <w:caps w:val="0"/>
          <w:noProof/>
          <w:color w:val="auto"/>
          <w:sz w:val="22"/>
          <w:szCs w:val="22"/>
          <w:lang w:eastAsia="en-US"/>
        </w:rPr>
      </w:pPr>
      <w:r w:rsidRPr="00793645">
        <w:fldChar w:fldCharType="begin"/>
      </w:r>
      <w:r w:rsidRPr="00793645">
        <w:instrText xml:space="preserve"> TOC \o "1-1" \h \z \t "Appendix Heading,3,Item Heading,2,Roman Item Heading,4" </w:instrText>
      </w:r>
      <w:r w:rsidRPr="00793645">
        <w:fldChar w:fldCharType="separate"/>
      </w:r>
      <w:hyperlink w:anchor="_Toc129413989" w:history="1">
        <w:r w:rsidR="00FC3B44" w:rsidRPr="00084ACB">
          <w:rPr>
            <w:rStyle w:val="Hyperlink"/>
          </w:rPr>
          <w:t>WML – UNIFORM Weighmaster Law</w:t>
        </w:r>
        <w:r w:rsidR="00FC3B44">
          <w:rPr>
            <w:noProof/>
            <w:webHidden/>
          </w:rPr>
          <w:tab/>
        </w:r>
        <w:r w:rsidR="00FC3B44">
          <w:rPr>
            <w:noProof/>
            <w:webHidden/>
          </w:rPr>
          <w:fldChar w:fldCharType="begin"/>
        </w:r>
        <w:r w:rsidR="00FC3B44">
          <w:rPr>
            <w:noProof/>
            <w:webHidden/>
          </w:rPr>
          <w:instrText xml:space="preserve"> PAGEREF _Toc129413989 \h </w:instrText>
        </w:r>
        <w:r w:rsidR="00FC3B44">
          <w:rPr>
            <w:noProof/>
            <w:webHidden/>
          </w:rPr>
        </w:r>
        <w:r w:rsidR="00FC3B44">
          <w:rPr>
            <w:noProof/>
            <w:webHidden/>
          </w:rPr>
          <w:fldChar w:fldCharType="separate"/>
        </w:r>
        <w:r w:rsidR="001E37DC">
          <w:rPr>
            <w:noProof/>
            <w:webHidden/>
          </w:rPr>
          <w:t>98</w:t>
        </w:r>
        <w:r w:rsidR="00FC3B44">
          <w:rPr>
            <w:noProof/>
            <w:webHidden/>
          </w:rPr>
          <w:fldChar w:fldCharType="end"/>
        </w:r>
      </w:hyperlink>
    </w:p>
    <w:p w14:paraId="0C7F04B2" w14:textId="04C1F5B2" w:rsidR="00FC3B44" w:rsidRDefault="001E37DC">
      <w:pPr>
        <w:pStyle w:val="TOC2"/>
        <w:rPr>
          <w:rFonts w:asciiTheme="minorHAnsi" w:eastAsiaTheme="minorEastAsia" w:hAnsiTheme="minorHAnsi" w:cstheme="minorBidi"/>
          <w:noProof/>
          <w:color w:val="auto"/>
          <w:sz w:val="22"/>
          <w:lang w:eastAsia="en-US"/>
        </w:rPr>
      </w:pPr>
      <w:hyperlink w:anchor="_Toc129413990" w:history="1">
        <w:r w:rsidR="00FC3B44" w:rsidRPr="00084ACB">
          <w:rPr>
            <w:rStyle w:val="Hyperlink"/>
          </w:rPr>
          <w:t>WML-23.1</w:t>
        </w:r>
        <w:r w:rsidR="00FC3B44">
          <w:rPr>
            <w:rFonts w:asciiTheme="minorHAnsi" w:eastAsiaTheme="minorEastAsia" w:hAnsiTheme="minorHAnsi" w:cstheme="minorBidi"/>
            <w:noProof/>
            <w:color w:val="auto"/>
            <w:sz w:val="22"/>
            <w:lang w:eastAsia="en-US"/>
          </w:rPr>
          <w:tab/>
        </w:r>
        <w:r w:rsidR="00FC3B44" w:rsidRPr="00084ACB">
          <w:rPr>
            <w:rStyle w:val="Hyperlink"/>
          </w:rPr>
          <w:t>V Section 10. Certificate: Required Entries.</w:t>
        </w:r>
        <w:r w:rsidR="00FC3B44">
          <w:rPr>
            <w:noProof/>
            <w:webHidden/>
          </w:rPr>
          <w:tab/>
        </w:r>
        <w:r w:rsidR="00FC3B44">
          <w:rPr>
            <w:noProof/>
            <w:webHidden/>
          </w:rPr>
          <w:fldChar w:fldCharType="begin"/>
        </w:r>
        <w:r w:rsidR="00FC3B44">
          <w:rPr>
            <w:noProof/>
            <w:webHidden/>
          </w:rPr>
          <w:instrText xml:space="preserve"> PAGEREF _Toc129413990 \h </w:instrText>
        </w:r>
        <w:r w:rsidR="00FC3B44">
          <w:rPr>
            <w:noProof/>
            <w:webHidden/>
          </w:rPr>
        </w:r>
        <w:r w:rsidR="00FC3B44">
          <w:rPr>
            <w:noProof/>
            <w:webHidden/>
          </w:rPr>
          <w:fldChar w:fldCharType="separate"/>
        </w:r>
        <w:r>
          <w:rPr>
            <w:noProof/>
            <w:webHidden/>
          </w:rPr>
          <w:t>98</w:t>
        </w:r>
        <w:r w:rsidR="00FC3B44">
          <w:rPr>
            <w:noProof/>
            <w:webHidden/>
          </w:rPr>
          <w:fldChar w:fldCharType="end"/>
        </w:r>
      </w:hyperlink>
    </w:p>
    <w:p w14:paraId="7FE3DC31" w14:textId="27AC4974" w:rsidR="00FC3B44" w:rsidRDefault="001E37DC">
      <w:pPr>
        <w:pStyle w:val="TOC1"/>
        <w:rPr>
          <w:rFonts w:asciiTheme="minorHAnsi" w:eastAsiaTheme="minorEastAsia" w:hAnsiTheme="minorHAnsi" w:cstheme="minorBidi"/>
          <w:b w:val="0"/>
          <w:caps w:val="0"/>
          <w:noProof/>
          <w:color w:val="auto"/>
          <w:sz w:val="22"/>
          <w:szCs w:val="22"/>
          <w:lang w:eastAsia="en-US"/>
        </w:rPr>
      </w:pPr>
      <w:hyperlink w:anchor="_Toc129413991" w:history="1">
        <w:r w:rsidR="00FC3B44" w:rsidRPr="00084ACB">
          <w:rPr>
            <w:rStyle w:val="Hyperlink"/>
          </w:rPr>
          <w:t>MOS – UNIFORM REGULATION FOR THE METHOD OF SALE of COMMODITIES</w:t>
        </w:r>
        <w:r w:rsidR="00FC3B44">
          <w:rPr>
            <w:noProof/>
            <w:webHidden/>
          </w:rPr>
          <w:tab/>
        </w:r>
        <w:r w:rsidR="00FC3B44">
          <w:rPr>
            <w:noProof/>
            <w:webHidden/>
          </w:rPr>
          <w:fldChar w:fldCharType="begin"/>
        </w:r>
        <w:r w:rsidR="00FC3B44">
          <w:rPr>
            <w:noProof/>
            <w:webHidden/>
          </w:rPr>
          <w:instrText xml:space="preserve"> PAGEREF _Toc129413991 \h </w:instrText>
        </w:r>
        <w:r w:rsidR="00FC3B44">
          <w:rPr>
            <w:noProof/>
            <w:webHidden/>
          </w:rPr>
        </w:r>
        <w:r w:rsidR="00FC3B44">
          <w:rPr>
            <w:noProof/>
            <w:webHidden/>
          </w:rPr>
          <w:fldChar w:fldCharType="separate"/>
        </w:r>
        <w:r>
          <w:rPr>
            <w:noProof/>
            <w:webHidden/>
          </w:rPr>
          <w:t>98</w:t>
        </w:r>
        <w:r w:rsidR="00FC3B44">
          <w:rPr>
            <w:noProof/>
            <w:webHidden/>
          </w:rPr>
          <w:fldChar w:fldCharType="end"/>
        </w:r>
      </w:hyperlink>
    </w:p>
    <w:p w14:paraId="63833CD8" w14:textId="0FE17E64" w:rsidR="00FC3B44" w:rsidRDefault="001E37DC">
      <w:pPr>
        <w:pStyle w:val="TOC2"/>
        <w:rPr>
          <w:rFonts w:asciiTheme="minorHAnsi" w:eastAsiaTheme="minorEastAsia" w:hAnsiTheme="minorHAnsi" w:cstheme="minorBidi"/>
          <w:noProof/>
          <w:color w:val="auto"/>
          <w:sz w:val="22"/>
          <w:lang w:eastAsia="en-US"/>
        </w:rPr>
      </w:pPr>
      <w:hyperlink w:anchor="_Toc129413992" w:history="1">
        <w:r w:rsidR="00FC3B44" w:rsidRPr="00084ACB">
          <w:rPr>
            <w:rStyle w:val="Hyperlink"/>
          </w:rPr>
          <w:t>MOS-23.3</w:t>
        </w:r>
        <w:r w:rsidR="00FC3B44">
          <w:rPr>
            <w:rFonts w:asciiTheme="minorHAnsi" w:eastAsiaTheme="minorEastAsia" w:hAnsiTheme="minorHAnsi" w:cstheme="minorBidi"/>
            <w:noProof/>
            <w:color w:val="auto"/>
            <w:sz w:val="22"/>
            <w:lang w:eastAsia="en-US"/>
          </w:rPr>
          <w:tab/>
        </w:r>
        <w:r w:rsidR="00FC3B44" w:rsidRPr="00084ACB">
          <w:rPr>
            <w:rStyle w:val="Hyperlink"/>
          </w:rPr>
          <w:t>V Section 1.12. Ready-to-Eat Food, 1.12.2. Methods of Sale.</w:t>
        </w:r>
        <w:r w:rsidR="00FC3B44">
          <w:rPr>
            <w:noProof/>
            <w:webHidden/>
          </w:rPr>
          <w:tab/>
        </w:r>
        <w:r w:rsidR="00FC3B44">
          <w:rPr>
            <w:noProof/>
            <w:webHidden/>
          </w:rPr>
          <w:fldChar w:fldCharType="begin"/>
        </w:r>
        <w:r w:rsidR="00FC3B44">
          <w:rPr>
            <w:noProof/>
            <w:webHidden/>
          </w:rPr>
          <w:instrText xml:space="preserve"> PAGEREF _Toc129413992 \h </w:instrText>
        </w:r>
        <w:r w:rsidR="00FC3B44">
          <w:rPr>
            <w:noProof/>
            <w:webHidden/>
          </w:rPr>
        </w:r>
        <w:r w:rsidR="00FC3B44">
          <w:rPr>
            <w:noProof/>
            <w:webHidden/>
          </w:rPr>
          <w:fldChar w:fldCharType="separate"/>
        </w:r>
        <w:r>
          <w:rPr>
            <w:noProof/>
            <w:webHidden/>
          </w:rPr>
          <w:t>98</w:t>
        </w:r>
        <w:r w:rsidR="00FC3B44">
          <w:rPr>
            <w:noProof/>
            <w:webHidden/>
          </w:rPr>
          <w:fldChar w:fldCharType="end"/>
        </w:r>
      </w:hyperlink>
    </w:p>
    <w:p w14:paraId="3CC2286C" w14:textId="179B51C5" w:rsidR="00FC3B44" w:rsidRDefault="001E37DC">
      <w:pPr>
        <w:pStyle w:val="TOC2"/>
        <w:rPr>
          <w:rFonts w:asciiTheme="minorHAnsi" w:eastAsiaTheme="minorEastAsia" w:hAnsiTheme="minorHAnsi" w:cstheme="minorBidi"/>
          <w:noProof/>
          <w:color w:val="auto"/>
          <w:sz w:val="22"/>
          <w:lang w:eastAsia="en-US"/>
        </w:rPr>
      </w:pPr>
      <w:hyperlink w:anchor="_Toc129413993" w:history="1">
        <w:r w:rsidR="00FC3B44" w:rsidRPr="00084ACB">
          <w:rPr>
            <w:rStyle w:val="Hyperlink"/>
          </w:rPr>
          <w:t>MOS-20.5</w:t>
        </w:r>
        <w:r w:rsidR="00FC3B44">
          <w:rPr>
            <w:rFonts w:asciiTheme="minorHAnsi" w:eastAsiaTheme="minorEastAsia" w:hAnsiTheme="minorHAnsi" w:cstheme="minorBidi"/>
            <w:noProof/>
            <w:color w:val="auto"/>
            <w:sz w:val="22"/>
            <w:lang w:eastAsia="en-US"/>
          </w:rPr>
          <w:tab/>
        </w:r>
        <w:r w:rsidR="00FC3B44" w:rsidRPr="00084ACB">
          <w:rPr>
            <w:rStyle w:val="Hyperlink"/>
          </w:rPr>
          <w:t>V Section 2.21.  Liquefied Petroleum Gas</w:t>
        </w:r>
        <w:r w:rsidR="00FC3B44">
          <w:rPr>
            <w:noProof/>
            <w:webHidden/>
          </w:rPr>
          <w:tab/>
        </w:r>
        <w:r w:rsidR="00FC3B44">
          <w:rPr>
            <w:noProof/>
            <w:webHidden/>
          </w:rPr>
          <w:fldChar w:fldCharType="begin"/>
        </w:r>
        <w:r w:rsidR="00FC3B44">
          <w:rPr>
            <w:noProof/>
            <w:webHidden/>
          </w:rPr>
          <w:instrText xml:space="preserve"> PAGEREF _Toc129413993 \h </w:instrText>
        </w:r>
        <w:r w:rsidR="00FC3B44">
          <w:rPr>
            <w:noProof/>
            <w:webHidden/>
          </w:rPr>
        </w:r>
        <w:r w:rsidR="00FC3B44">
          <w:rPr>
            <w:noProof/>
            <w:webHidden/>
          </w:rPr>
          <w:fldChar w:fldCharType="separate"/>
        </w:r>
        <w:r>
          <w:rPr>
            <w:noProof/>
            <w:webHidden/>
          </w:rPr>
          <w:t>99</w:t>
        </w:r>
        <w:r w:rsidR="00FC3B44">
          <w:rPr>
            <w:noProof/>
            <w:webHidden/>
          </w:rPr>
          <w:fldChar w:fldCharType="end"/>
        </w:r>
      </w:hyperlink>
    </w:p>
    <w:p w14:paraId="7F959E08" w14:textId="6C2E2BC4" w:rsidR="00FC3B44" w:rsidRDefault="001E37DC">
      <w:pPr>
        <w:pStyle w:val="TOC2"/>
        <w:rPr>
          <w:rFonts w:asciiTheme="minorHAnsi" w:eastAsiaTheme="minorEastAsia" w:hAnsiTheme="minorHAnsi" w:cstheme="minorBidi"/>
          <w:noProof/>
          <w:color w:val="auto"/>
          <w:sz w:val="22"/>
          <w:lang w:eastAsia="en-US"/>
        </w:rPr>
      </w:pPr>
      <w:hyperlink w:anchor="_Toc129413994" w:history="1">
        <w:r w:rsidR="00FC3B44" w:rsidRPr="00084ACB">
          <w:rPr>
            <w:rStyle w:val="Hyperlink"/>
          </w:rPr>
          <w:t>MOS-23.4</w:t>
        </w:r>
        <w:r w:rsidR="00FC3B44">
          <w:rPr>
            <w:rFonts w:asciiTheme="minorHAnsi" w:eastAsiaTheme="minorEastAsia" w:hAnsiTheme="minorHAnsi" w:cstheme="minorBidi"/>
            <w:noProof/>
            <w:color w:val="auto"/>
            <w:sz w:val="22"/>
            <w:lang w:eastAsia="en-US"/>
          </w:rPr>
          <w:tab/>
        </w:r>
        <w:r w:rsidR="00FC3B44" w:rsidRPr="00084ACB">
          <w:rPr>
            <w:rStyle w:val="Hyperlink"/>
          </w:rPr>
          <w:t>V Retail Sales of Electricity Sold as a Vehicle Fuel.</w:t>
        </w:r>
        <w:r w:rsidR="00FC3B44">
          <w:rPr>
            <w:noProof/>
            <w:webHidden/>
          </w:rPr>
          <w:tab/>
        </w:r>
        <w:r w:rsidR="00FC3B44">
          <w:rPr>
            <w:noProof/>
            <w:webHidden/>
          </w:rPr>
          <w:fldChar w:fldCharType="begin"/>
        </w:r>
        <w:r w:rsidR="00FC3B44">
          <w:rPr>
            <w:noProof/>
            <w:webHidden/>
          </w:rPr>
          <w:instrText xml:space="preserve"> PAGEREF _Toc129413994 \h </w:instrText>
        </w:r>
        <w:r w:rsidR="00FC3B44">
          <w:rPr>
            <w:noProof/>
            <w:webHidden/>
          </w:rPr>
        </w:r>
        <w:r w:rsidR="00FC3B44">
          <w:rPr>
            <w:noProof/>
            <w:webHidden/>
          </w:rPr>
          <w:fldChar w:fldCharType="separate"/>
        </w:r>
        <w:r>
          <w:rPr>
            <w:noProof/>
            <w:webHidden/>
          </w:rPr>
          <w:t>99</w:t>
        </w:r>
        <w:r w:rsidR="00FC3B44">
          <w:rPr>
            <w:noProof/>
            <w:webHidden/>
          </w:rPr>
          <w:fldChar w:fldCharType="end"/>
        </w:r>
      </w:hyperlink>
    </w:p>
    <w:p w14:paraId="29DCA134" w14:textId="68A4115B" w:rsidR="00FC3B44" w:rsidRDefault="001E37DC">
      <w:pPr>
        <w:pStyle w:val="TOC1"/>
        <w:rPr>
          <w:rFonts w:asciiTheme="minorHAnsi" w:eastAsiaTheme="minorEastAsia" w:hAnsiTheme="minorHAnsi" w:cstheme="minorBidi"/>
          <w:b w:val="0"/>
          <w:caps w:val="0"/>
          <w:noProof/>
          <w:color w:val="auto"/>
          <w:sz w:val="22"/>
          <w:szCs w:val="22"/>
          <w:lang w:eastAsia="en-US"/>
        </w:rPr>
      </w:pPr>
      <w:hyperlink w:anchor="_Toc129413995" w:history="1">
        <w:r w:rsidR="00FC3B44" w:rsidRPr="00084ACB">
          <w:rPr>
            <w:rStyle w:val="Hyperlink"/>
          </w:rPr>
          <w:t>UPR – Uniform Unit Pricing REGULATION</w:t>
        </w:r>
        <w:r w:rsidR="00FC3B44">
          <w:rPr>
            <w:noProof/>
            <w:webHidden/>
          </w:rPr>
          <w:tab/>
        </w:r>
        <w:r w:rsidR="00FC3B44">
          <w:rPr>
            <w:noProof/>
            <w:webHidden/>
          </w:rPr>
          <w:fldChar w:fldCharType="begin"/>
        </w:r>
        <w:r w:rsidR="00FC3B44">
          <w:rPr>
            <w:noProof/>
            <w:webHidden/>
          </w:rPr>
          <w:instrText xml:space="preserve"> PAGEREF _Toc129413995 \h </w:instrText>
        </w:r>
        <w:r w:rsidR="00FC3B44">
          <w:rPr>
            <w:noProof/>
            <w:webHidden/>
          </w:rPr>
        </w:r>
        <w:r w:rsidR="00FC3B44">
          <w:rPr>
            <w:noProof/>
            <w:webHidden/>
          </w:rPr>
          <w:fldChar w:fldCharType="separate"/>
        </w:r>
        <w:r>
          <w:rPr>
            <w:noProof/>
            <w:webHidden/>
          </w:rPr>
          <w:t>99</w:t>
        </w:r>
        <w:r w:rsidR="00FC3B44">
          <w:rPr>
            <w:noProof/>
            <w:webHidden/>
          </w:rPr>
          <w:fldChar w:fldCharType="end"/>
        </w:r>
      </w:hyperlink>
    </w:p>
    <w:p w14:paraId="10210AF4" w14:textId="5AE0ACE8" w:rsidR="00FC3B44" w:rsidRDefault="001E37DC">
      <w:pPr>
        <w:pStyle w:val="TOC2"/>
        <w:rPr>
          <w:rFonts w:asciiTheme="minorHAnsi" w:eastAsiaTheme="minorEastAsia" w:hAnsiTheme="minorHAnsi" w:cstheme="minorBidi"/>
          <w:noProof/>
          <w:color w:val="auto"/>
          <w:sz w:val="22"/>
          <w:lang w:eastAsia="en-US"/>
        </w:rPr>
      </w:pPr>
      <w:hyperlink w:anchor="_Toc129413996" w:history="1">
        <w:r w:rsidR="00FC3B44" w:rsidRPr="00084ACB">
          <w:rPr>
            <w:rStyle w:val="Hyperlink"/>
          </w:rPr>
          <w:t>UPR-23.1</w:t>
        </w:r>
        <w:r w:rsidR="00FC3B44">
          <w:rPr>
            <w:rFonts w:asciiTheme="minorHAnsi" w:eastAsiaTheme="minorEastAsia" w:hAnsiTheme="minorHAnsi" w:cstheme="minorBidi"/>
            <w:noProof/>
            <w:color w:val="auto"/>
            <w:sz w:val="22"/>
            <w:lang w:eastAsia="en-US"/>
          </w:rPr>
          <w:tab/>
        </w:r>
        <w:r w:rsidR="00FC3B44" w:rsidRPr="00084ACB">
          <w:rPr>
            <w:rStyle w:val="Hyperlink"/>
          </w:rPr>
          <w:t>V Section 2. Terms for Unit Pricing</w:t>
        </w:r>
        <w:r w:rsidR="00FC3B44">
          <w:rPr>
            <w:noProof/>
            <w:webHidden/>
          </w:rPr>
          <w:tab/>
        </w:r>
        <w:r w:rsidR="00FC3B44">
          <w:rPr>
            <w:noProof/>
            <w:webHidden/>
          </w:rPr>
          <w:fldChar w:fldCharType="begin"/>
        </w:r>
        <w:r w:rsidR="00FC3B44">
          <w:rPr>
            <w:noProof/>
            <w:webHidden/>
          </w:rPr>
          <w:instrText xml:space="preserve"> PAGEREF _Toc129413996 \h </w:instrText>
        </w:r>
        <w:r w:rsidR="00FC3B44">
          <w:rPr>
            <w:noProof/>
            <w:webHidden/>
          </w:rPr>
        </w:r>
        <w:r w:rsidR="00FC3B44">
          <w:rPr>
            <w:noProof/>
            <w:webHidden/>
          </w:rPr>
          <w:fldChar w:fldCharType="separate"/>
        </w:r>
        <w:r>
          <w:rPr>
            <w:noProof/>
            <w:webHidden/>
          </w:rPr>
          <w:t>99</w:t>
        </w:r>
        <w:r w:rsidR="00FC3B44">
          <w:rPr>
            <w:noProof/>
            <w:webHidden/>
          </w:rPr>
          <w:fldChar w:fldCharType="end"/>
        </w:r>
      </w:hyperlink>
    </w:p>
    <w:p w14:paraId="5EADFBEB" w14:textId="0DF4C747" w:rsidR="00FC3B44" w:rsidRDefault="001E37DC">
      <w:pPr>
        <w:pStyle w:val="TOC1"/>
        <w:rPr>
          <w:rFonts w:asciiTheme="minorHAnsi" w:eastAsiaTheme="minorEastAsia" w:hAnsiTheme="minorHAnsi" w:cstheme="minorBidi"/>
          <w:b w:val="0"/>
          <w:caps w:val="0"/>
          <w:noProof/>
          <w:color w:val="auto"/>
          <w:sz w:val="22"/>
          <w:szCs w:val="22"/>
          <w:lang w:eastAsia="en-US"/>
        </w:rPr>
      </w:pPr>
      <w:hyperlink w:anchor="_Toc129413997" w:history="1">
        <w:r w:rsidR="00FC3B44" w:rsidRPr="00084ACB">
          <w:rPr>
            <w:rStyle w:val="Hyperlink"/>
          </w:rPr>
          <w:t>NTP – uniform regulation for national type evaluation</w:t>
        </w:r>
        <w:r w:rsidR="00FC3B44">
          <w:rPr>
            <w:noProof/>
            <w:webHidden/>
          </w:rPr>
          <w:tab/>
        </w:r>
        <w:r w:rsidR="00FC3B44">
          <w:rPr>
            <w:noProof/>
            <w:webHidden/>
          </w:rPr>
          <w:fldChar w:fldCharType="begin"/>
        </w:r>
        <w:r w:rsidR="00FC3B44">
          <w:rPr>
            <w:noProof/>
            <w:webHidden/>
          </w:rPr>
          <w:instrText xml:space="preserve"> PAGEREF _Toc129413997 \h </w:instrText>
        </w:r>
        <w:r w:rsidR="00FC3B44">
          <w:rPr>
            <w:noProof/>
            <w:webHidden/>
          </w:rPr>
        </w:r>
        <w:r w:rsidR="00FC3B44">
          <w:rPr>
            <w:noProof/>
            <w:webHidden/>
          </w:rPr>
          <w:fldChar w:fldCharType="separate"/>
        </w:r>
        <w:r>
          <w:rPr>
            <w:noProof/>
            <w:webHidden/>
          </w:rPr>
          <w:t>100</w:t>
        </w:r>
        <w:r w:rsidR="00FC3B44">
          <w:rPr>
            <w:noProof/>
            <w:webHidden/>
          </w:rPr>
          <w:fldChar w:fldCharType="end"/>
        </w:r>
      </w:hyperlink>
    </w:p>
    <w:p w14:paraId="53A658F0" w14:textId="46617158" w:rsidR="00FC3B44" w:rsidRDefault="001E37DC">
      <w:pPr>
        <w:pStyle w:val="TOC2"/>
        <w:rPr>
          <w:rFonts w:asciiTheme="minorHAnsi" w:eastAsiaTheme="minorEastAsia" w:hAnsiTheme="minorHAnsi" w:cstheme="minorBidi"/>
          <w:noProof/>
          <w:color w:val="auto"/>
          <w:sz w:val="22"/>
          <w:lang w:eastAsia="en-US"/>
        </w:rPr>
      </w:pPr>
      <w:hyperlink w:anchor="_Toc129413998" w:history="1">
        <w:r w:rsidR="00FC3B44" w:rsidRPr="00084ACB">
          <w:rPr>
            <w:rStyle w:val="Hyperlink"/>
          </w:rPr>
          <w:t xml:space="preserve">NTP-23.1 </w:t>
        </w:r>
        <w:r w:rsidR="00FC3B44">
          <w:rPr>
            <w:rFonts w:asciiTheme="minorHAnsi" w:eastAsiaTheme="minorEastAsia" w:hAnsiTheme="minorHAnsi" w:cstheme="minorBidi"/>
            <w:noProof/>
            <w:color w:val="auto"/>
            <w:sz w:val="22"/>
            <w:lang w:eastAsia="en-US"/>
          </w:rPr>
          <w:tab/>
        </w:r>
        <w:r w:rsidR="00FC3B44" w:rsidRPr="00084ACB">
          <w:rPr>
            <w:rStyle w:val="Hyperlink"/>
          </w:rPr>
          <w:t>W Section 4. Prohibited Acts and Exemptions</w:t>
        </w:r>
        <w:r w:rsidR="00FC3B44">
          <w:rPr>
            <w:noProof/>
            <w:webHidden/>
          </w:rPr>
          <w:tab/>
        </w:r>
        <w:r w:rsidR="00FC3B44">
          <w:rPr>
            <w:noProof/>
            <w:webHidden/>
          </w:rPr>
          <w:fldChar w:fldCharType="begin"/>
        </w:r>
        <w:r w:rsidR="00FC3B44">
          <w:rPr>
            <w:noProof/>
            <w:webHidden/>
          </w:rPr>
          <w:instrText xml:space="preserve"> PAGEREF _Toc129413998 \h </w:instrText>
        </w:r>
        <w:r w:rsidR="00FC3B44">
          <w:rPr>
            <w:noProof/>
            <w:webHidden/>
          </w:rPr>
        </w:r>
        <w:r w:rsidR="00FC3B44">
          <w:rPr>
            <w:noProof/>
            <w:webHidden/>
          </w:rPr>
          <w:fldChar w:fldCharType="separate"/>
        </w:r>
        <w:r>
          <w:rPr>
            <w:noProof/>
            <w:webHidden/>
          </w:rPr>
          <w:t>100</w:t>
        </w:r>
        <w:r w:rsidR="00FC3B44">
          <w:rPr>
            <w:noProof/>
            <w:webHidden/>
          </w:rPr>
          <w:fldChar w:fldCharType="end"/>
        </w:r>
      </w:hyperlink>
    </w:p>
    <w:p w14:paraId="2FAEBE9D" w14:textId="0E33E52B" w:rsidR="00FC3B44" w:rsidRDefault="001E37DC">
      <w:pPr>
        <w:pStyle w:val="TOC1"/>
        <w:rPr>
          <w:rFonts w:asciiTheme="minorHAnsi" w:eastAsiaTheme="minorEastAsia" w:hAnsiTheme="minorHAnsi" w:cstheme="minorBidi"/>
          <w:b w:val="0"/>
          <w:caps w:val="0"/>
          <w:noProof/>
          <w:color w:val="auto"/>
          <w:sz w:val="22"/>
          <w:szCs w:val="22"/>
          <w:lang w:eastAsia="en-US"/>
        </w:rPr>
      </w:pPr>
      <w:hyperlink w:anchor="_Toc129413999" w:history="1">
        <w:r w:rsidR="00FC3B44" w:rsidRPr="00084ACB">
          <w:rPr>
            <w:rStyle w:val="Hyperlink"/>
          </w:rPr>
          <w:t>FLR – uniform fuels and automotive lubricants regulation</w:t>
        </w:r>
        <w:r w:rsidR="00FC3B44">
          <w:rPr>
            <w:noProof/>
            <w:webHidden/>
          </w:rPr>
          <w:tab/>
        </w:r>
        <w:r w:rsidR="00FC3B44">
          <w:rPr>
            <w:noProof/>
            <w:webHidden/>
          </w:rPr>
          <w:fldChar w:fldCharType="begin"/>
        </w:r>
        <w:r w:rsidR="00FC3B44">
          <w:rPr>
            <w:noProof/>
            <w:webHidden/>
          </w:rPr>
          <w:instrText xml:space="preserve"> PAGEREF _Toc129413999 \h </w:instrText>
        </w:r>
        <w:r w:rsidR="00FC3B44">
          <w:rPr>
            <w:noProof/>
            <w:webHidden/>
          </w:rPr>
        </w:r>
        <w:r w:rsidR="00FC3B44">
          <w:rPr>
            <w:noProof/>
            <w:webHidden/>
          </w:rPr>
          <w:fldChar w:fldCharType="separate"/>
        </w:r>
        <w:r>
          <w:rPr>
            <w:noProof/>
            <w:webHidden/>
          </w:rPr>
          <w:t>100</w:t>
        </w:r>
        <w:r w:rsidR="00FC3B44">
          <w:rPr>
            <w:noProof/>
            <w:webHidden/>
          </w:rPr>
          <w:fldChar w:fldCharType="end"/>
        </w:r>
      </w:hyperlink>
    </w:p>
    <w:p w14:paraId="5DD35531" w14:textId="40D9FBC9" w:rsidR="00FC3B44" w:rsidRDefault="001E37DC">
      <w:pPr>
        <w:pStyle w:val="TOC2"/>
        <w:rPr>
          <w:rFonts w:asciiTheme="minorHAnsi" w:eastAsiaTheme="minorEastAsia" w:hAnsiTheme="minorHAnsi" w:cstheme="minorBidi"/>
          <w:noProof/>
          <w:color w:val="auto"/>
          <w:sz w:val="22"/>
          <w:lang w:eastAsia="en-US"/>
        </w:rPr>
      </w:pPr>
      <w:hyperlink w:anchor="_Toc129414000" w:history="1">
        <w:r w:rsidR="00FC3B44" w:rsidRPr="00084ACB">
          <w:rPr>
            <w:rStyle w:val="Hyperlink"/>
            <w:lang w:val="fr-FR"/>
          </w:rPr>
          <w:t xml:space="preserve">FLR-23.3 </w:t>
        </w:r>
        <w:r w:rsidR="00FC3B44">
          <w:rPr>
            <w:rFonts w:asciiTheme="minorHAnsi" w:eastAsiaTheme="minorEastAsia" w:hAnsiTheme="minorHAnsi" w:cstheme="minorBidi"/>
            <w:noProof/>
            <w:color w:val="auto"/>
            <w:sz w:val="22"/>
            <w:lang w:eastAsia="en-US"/>
          </w:rPr>
          <w:tab/>
        </w:r>
        <w:r w:rsidR="00FC3B44" w:rsidRPr="00084ACB">
          <w:rPr>
            <w:rStyle w:val="Hyperlink"/>
            <w:lang w:val="fr-FR"/>
          </w:rPr>
          <w:t>D Section 2.20. Hydrogen Fuel.</w:t>
        </w:r>
        <w:r w:rsidR="00FC3B44">
          <w:rPr>
            <w:noProof/>
            <w:webHidden/>
          </w:rPr>
          <w:tab/>
        </w:r>
        <w:r w:rsidR="00FC3B44">
          <w:rPr>
            <w:noProof/>
            <w:webHidden/>
          </w:rPr>
          <w:fldChar w:fldCharType="begin"/>
        </w:r>
        <w:r w:rsidR="00FC3B44">
          <w:rPr>
            <w:noProof/>
            <w:webHidden/>
          </w:rPr>
          <w:instrText xml:space="preserve"> PAGEREF _Toc129414000 \h </w:instrText>
        </w:r>
        <w:r w:rsidR="00FC3B44">
          <w:rPr>
            <w:noProof/>
            <w:webHidden/>
          </w:rPr>
        </w:r>
        <w:r w:rsidR="00FC3B44">
          <w:rPr>
            <w:noProof/>
            <w:webHidden/>
          </w:rPr>
          <w:fldChar w:fldCharType="separate"/>
        </w:r>
        <w:r>
          <w:rPr>
            <w:noProof/>
            <w:webHidden/>
          </w:rPr>
          <w:t>100</w:t>
        </w:r>
        <w:r w:rsidR="00FC3B44">
          <w:rPr>
            <w:noProof/>
            <w:webHidden/>
          </w:rPr>
          <w:fldChar w:fldCharType="end"/>
        </w:r>
      </w:hyperlink>
    </w:p>
    <w:p w14:paraId="0F780F92" w14:textId="1C93A6FE" w:rsidR="00FC3B44" w:rsidRDefault="001E37DC">
      <w:pPr>
        <w:pStyle w:val="TOC2"/>
        <w:rPr>
          <w:rFonts w:asciiTheme="minorHAnsi" w:eastAsiaTheme="minorEastAsia" w:hAnsiTheme="minorHAnsi" w:cstheme="minorBidi"/>
          <w:noProof/>
          <w:color w:val="auto"/>
          <w:sz w:val="22"/>
          <w:lang w:eastAsia="en-US"/>
        </w:rPr>
      </w:pPr>
      <w:hyperlink w:anchor="_Toc129414001" w:history="1">
        <w:r w:rsidR="00FC3B44" w:rsidRPr="00084ACB">
          <w:rPr>
            <w:rStyle w:val="Hyperlink"/>
          </w:rPr>
          <w:t>FLR-23.4</w:t>
        </w:r>
        <w:r w:rsidR="00FC3B44">
          <w:rPr>
            <w:rFonts w:asciiTheme="minorHAnsi" w:eastAsiaTheme="minorEastAsia" w:hAnsiTheme="minorHAnsi" w:cstheme="minorBidi"/>
            <w:noProof/>
            <w:color w:val="auto"/>
            <w:sz w:val="22"/>
            <w:lang w:eastAsia="en-US"/>
          </w:rPr>
          <w:tab/>
        </w:r>
        <w:r w:rsidR="00FC3B44" w:rsidRPr="00084ACB">
          <w:rPr>
            <w:rStyle w:val="Hyperlink"/>
          </w:rPr>
          <w:t xml:space="preserve">   V Section 4.3. Dispenser Filters</w:t>
        </w:r>
        <w:r w:rsidR="00FC3B44">
          <w:rPr>
            <w:noProof/>
            <w:webHidden/>
          </w:rPr>
          <w:tab/>
        </w:r>
        <w:r w:rsidR="00FC3B44">
          <w:rPr>
            <w:noProof/>
            <w:webHidden/>
          </w:rPr>
          <w:fldChar w:fldCharType="begin"/>
        </w:r>
        <w:r w:rsidR="00FC3B44">
          <w:rPr>
            <w:noProof/>
            <w:webHidden/>
          </w:rPr>
          <w:instrText xml:space="preserve"> PAGEREF _Toc129414001 \h </w:instrText>
        </w:r>
        <w:r w:rsidR="00FC3B44">
          <w:rPr>
            <w:noProof/>
            <w:webHidden/>
          </w:rPr>
        </w:r>
        <w:r w:rsidR="00FC3B44">
          <w:rPr>
            <w:noProof/>
            <w:webHidden/>
          </w:rPr>
          <w:fldChar w:fldCharType="separate"/>
        </w:r>
        <w:r>
          <w:rPr>
            <w:noProof/>
            <w:webHidden/>
          </w:rPr>
          <w:t>101</w:t>
        </w:r>
        <w:r w:rsidR="00FC3B44">
          <w:rPr>
            <w:noProof/>
            <w:webHidden/>
          </w:rPr>
          <w:fldChar w:fldCharType="end"/>
        </w:r>
      </w:hyperlink>
    </w:p>
    <w:p w14:paraId="0BFA148E" w14:textId="094EF670" w:rsidR="00FC3B44" w:rsidRDefault="001E37DC">
      <w:pPr>
        <w:pStyle w:val="TOC1"/>
        <w:rPr>
          <w:rFonts w:asciiTheme="minorHAnsi" w:eastAsiaTheme="minorEastAsia" w:hAnsiTheme="minorHAnsi" w:cstheme="minorBidi"/>
          <w:b w:val="0"/>
          <w:caps w:val="0"/>
          <w:noProof/>
          <w:color w:val="auto"/>
          <w:sz w:val="22"/>
          <w:szCs w:val="22"/>
          <w:lang w:eastAsia="en-US"/>
        </w:rPr>
      </w:pPr>
      <w:hyperlink w:anchor="_Toc129414002" w:history="1">
        <w:r w:rsidR="00FC3B44" w:rsidRPr="00084ACB">
          <w:rPr>
            <w:rStyle w:val="Hyperlink"/>
          </w:rPr>
          <w:t>PPV – ExamINATION Procedure for Price Verification</w:t>
        </w:r>
        <w:r w:rsidR="00FC3B44">
          <w:rPr>
            <w:noProof/>
            <w:webHidden/>
          </w:rPr>
          <w:tab/>
        </w:r>
        <w:r w:rsidR="00FC3B44">
          <w:rPr>
            <w:noProof/>
            <w:webHidden/>
          </w:rPr>
          <w:fldChar w:fldCharType="begin"/>
        </w:r>
        <w:r w:rsidR="00FC3B44">
          <w:rPr>
            <w:noProof/>
            <w:webHidden/>
          </w:rPr>
          <w:instrText xml:space="preserve"> PAGEREF _Toc129414002 \h </w:instrText>
        </w:r>
        <w:r w:rsidR="00FC3B44">
          <w:rPr>
            <w:noProof/>
            <w:webHidden/>
          </w:rPr>
        </w:r>
        <w:r w:rsidR="00FC3B44">
          <w:rPr>
            <w:noProof/>
            <w:webHidden/>
          </w:rPr>
          <w:fldChar w:fldCharType="separate"/>
        </w:r>
        <w:r>
          <w:rPr>
            <w:noProof/>
            <w:webHidden/>
          </w:rPr>
          <w:t>101</w:t>
        </w:r>
        <w:r w:rsidR="00FC3B44">
          <w:rPr>
            <w:noProof/>
            <w:webHidden/>
          </w:rPr>
          <w:fldChar w:fldCharType="end"/>
        </w:r>
      </w:hyperlink>
    </w:p>
    <w:p w14:paraId="13F34E20" w14:textId="0E8DBA2A" w:rsidR="00FC3B44" w:rsidRDefault="001E37DC">
      <w:pPr>
        <w:pStyle w:val="TOC2"/>
        <w:rPr>
          <w:rFonts w:asciiTheme="minorHAnsi" w:eastAsiaTheme="minorEastAsia" w:hAnsiTheme="minorHAnsi" w:cstheme="minorBidi"/>
          <w:noProof/>
          <w:color w:val="auto"/>
          <w:sz w:val="22"/>
          <w:lang w:eastAsia="en-US"/>
        </w:rPr>
      </w:pPr>
      <w:hyperlink w:anchor="_Toc129414003" w:history="1">
        <w:r w:rsidR="00FC3B44" w:rsidRPr="00084ACB">
          <w:rPr>
            <w:rStyle w:val="Hyperlink"/>
          </w:rPr>
          <w:t>PPV-23.1</w:t>
        </w:r>
        <w:r w:rsidR="00FC3B44">
          <w:rPr>
            <w:rFonts w:asciiTheme="minorHAnsi" w:eastAsiaTheme="minorEastAsia" w:hAnsiTheme="minorHAnsi" w:cstheme="minorBidi"/>
            <w:noProof/>
            <w:color w:val="auto"/>
            <w:sz w:val="22"/>
            <w:lang w:eastAsia="en-US"/>
          </w:rPr>
          <w:tab/>
        </w:r>
        <w:r w:rsidR="00FC3B44" w:rsidRPr="00084ACB">
          <w:rPr>
            <w:rStyle w:val="Hyperlink"/>
          </w:rPr>
          <w:t>W Inspection Procedures of Online Orders</w:t>
        </w:r>
        <w:r w:rsidR="00FC3B44">
          <w:rPr>
            <w:noProof/>
            <w:webHidden/>
          </w:rPr>
          <w:tab/>
        </w:r>
        <w:r w:rsidR="00FC3B44">
          <w:rPr>
            <w:noProof/>
            <w:webHidden/>
          </w:rPr>
          <w:fldChar w:fldCharType="begin"/>
        </w:r>
        <w:r w:rsidR="00FC3B44">
          <w:rPr>
            <w:noProof/>
            <w:webHidden/>
          </w:rPr>
          <w:instrText xml:space="preserve"> PAGEREF _Toc129414003 \h </w:instrText>
        </w:r>
        <w:r w:rsidR="00FC3B44">
          <w:rPr>
            <w:noProof/>
            <w:webHidden/>
          </w:rPr>
        </w:r>
        <w:r w:rsidR="00FC3B44">
          <w:rPr>
            <w:noProof/>
            <w:webHidden/>
          </w:rPr>
          <w:fldChar w:fldCharType="separate"/>
        </w:r>
        <w:r>
          <w:rPr>
            <w:noProof/>
            <w:webHidden/>
          </w:rPr>
          <w:t>101</w:t>
        </w:r>
        <w:r w:rsidR="00FC3B44">
          <w:rPr>
            <w:noProof/>
            <w:webHidden/>
          </w:rPr>
          <w:fldChar w:fldCharType="end"/>
        </w:r>
      </w:hyperlink>
    </w:p>
    <w:p w14:paraId="7808E07D" w14:textId="56EDE969" w:rsidR="00FC3B44" w:rsidRDefault="001E37DC">
      <w:pPr>
        <w:pStyle w:val="TOC1"/>
        <w:rPr>
          <w:rFonts w:asciiTheme="minorHAnsi" w:eastAsiaTheme="minorEastAsia" w:hAnsiTheme="minorHAnsi" w:cstheme="minorBidi"/>
          <w:b w:val="0"/>
          <w:caps w:val="0"/>
          <w:noProof/>
          <w:color w:val="auto"/>
          <w:sz w:val="22"/>
          <w:szCs w:val="22"/>
          <w:lang w:eastAsia="en-US"/>
        </w:rPr>
      </w:pPr>
      <w:hyperlink w:anchor="_Toc129414004" w:history="1">
        <w:r w:rsidR="00FC3B44" w:rsidRPr="00084ACB">
          <w:rPr>
            <w:rStyle w:val="Hyperlink"/>
          </w:rPr>
          <w:t>NET – Handbook 133: Checking the Net Content of Packaged Goods</w:t>
        </w:r>
        <w:r w:rsidR="00FC3B44">
          <w:rPr>
            <w:noProof/>
            <w:webHidden/>
          </w:rPr>
          <w:tab/>
        </w:r>
        <w:r w:rsidR="00FC3B44">
          <w:rPr>
            <w:noProof/>
            <w:webHidden/>
          </w:rPr>
          <w:fldChar w:fldCharType="begin"/>
        </w:r>
        <w:r w:rsidR="00FC3B44">
          <w:rPr>
            <w:noProof/>
            <w:webHidden/>
          </w:rPr>
          <w:instrText xml:space="preserve"> PAGEREF _Toc129414004 \h </w:instrText>
        </w:r>
        <w:r w:rsidR="00FC3B44">
          <w:rPr>
            <w:noProof/>
            <w:webHidden/>
          </w:rPr>
        </w:r>
        <w:r w:rsidR="00FC3B44">
          <w:rPr>
            <w:noProof/>
            <w:webHidden/>
          </w:rPr>
          <w:fldChar w:fldCharType="separate"/>
        </w:r>
        <w:r>
          <w:rPr>
            <w:noProof/>
            <w:webHidden/>
          </w:rPr>
          <w:t>102</w:t>
        </w:r>
        <w:r w:rsidR="00FC3B44">
          <w:rPr>
            <w:noProof/>
            <w:webHidden/>
          </w:rPr>
          <w:fldChar w:fldCharType="end"/>
        </w:r>
      </w:hyperlink>
    </w:p>
    <w:p w14:paraId="07990477" w14:textId="519C2EF4" w:rsidR="00FC3B44" w:rsidRDefault="001E37DC">
      <w:pPr>
        <w:pStyle w:val="TOC2"/>
        <w:rPr>
          <w:rFonts w:asciiTheme="minorHAnsi" w:eastAsiaTheme="minorEastAsia" w:hAnsiTheme="minorHAnsi" w:cstheme="minorBidi"/>
          <w:noProof/>
          <w:color w:val="auto"/>
          <w:sz w:val="22"/>
          <w:lang w:eastAsia="en-US"/>
        </w:rPr>
      </w:pPr>
      <w:hyperlink w:anchor="_Toc129414005" w:history="1">
        <w:r w:rsidR="00FC3B44" w:rsidRPr="00084ACB">
          <w:rPr>
            <w:rStyle w:val="Hyperlink"/>
          </w:rPr>
          <w:t>NET-22.1</w:t>
        </w:r>
        <w:r w:rsidR="00FC3B44">
          <w:rPr>
            <w:rFonts w:asciiTheme="minorHAnsi" w:eastAsiaTheme="minorEastAsia" w:hAnsiTheme="minorHAnsi" w:cstheme="minorBidi"/>
            <w:noProof/>
            <w:color w:val="auto"/>
            <w:sz w:val="22"/>
            <w:lang w:eastAsia="en-US"/>
          </w:rPr>
          <w:tab/>
        </w:r>
        <w:r w:rsidR="00FC3B44" w:rsidRPr="00084ACB">
          <w:rPr>
            <w:rStyle w:val="Hyperlink"/>
          </w:rPr>
          <w:t>A HB133, Section 1.2.6. Deviations Caused by Moisture Loss or Gain and Section 2.3.8. Table 2-3 Moisture Allowances.</w:t>
        </w:r>
        <w:r w:rsidR="00FC3B44">
          <w:rPr>
            <w:noProof/>
            <w:webHidden/>
          </w:rPr>
          <w:tab/>
        </w:r>
        <w:r w:rsidR="00FC3B44">
          <w:rPr>
            <w:noProof/>
            <w:webHidden/>
          </w:rPr>
          <w:fldChar w:fldCharType="begin"/>
        </w:r>
        <w:r w:rsidR="00FC3B44">
          <w:rPr>
            <w:noProof/>
            <w:webHidden/>
          </w:rPr>
          <w:instrText xml:space="preserve"> PAGEREF _Toc129414005 \h </w:instrText>
        </w:r>
        <w:r w:rsidR="00FC3B44">
          <w:rPr>
            <w:noProof/>
            <w:webHidden/>
          </w:rPr>
        </w:r>
        <w:r w:rsidR="00FC3B44">
          <w:rPr>
            <w:noProof/>
            <w:webHidden/>
          </w:rPr>
          <w:fldChar w:fldCharType="separate"/>
        </w:r>
        <w:r>
          <w:rPr>
            <w:noProof/>
            <w:webHidden/>
          </w:rPr>
          <w:t>102</w:t>
        </w:r>
        <w:r w:rsidR="00FC3B44">
          <w:rPr>
            <w:noProof/>
            <w:webHidden/>
          </w:rPr>
          <w:fldChar w:fldCharType="end"/>
        </w:r>
      </w:hyperlink>
    </w:p>
    <w:p w14:paraId="144CEFD2" w14:textId="397144EF" w:rsidR="00FC3B44" w:rsidRDefault="001E37DC">
      <w:pPr>
        <w:pStyle w:val="TOC2"/>
        <w:rPr>
          <w:rFonts w:asciiTheme="minorHAnsi" w:eastAsiaTheme="minorEastAsia" w:hAnsiTheme="minorHAnsi" w:cstheme="minorBidi"/>
          <w:noProof/>
          <w:color w:val="auto"/>
          <w:sz w:val="22"/>
          <w:lang w:eastAsia="en-US"/>
        </w:rPr>
      </w:pPr>
      <w:hyperlink w:anchor="_Toc129414006" w:history="1">
        <w:r w:rsidR="00FC3B44" w:rsidRPr="00084ACB">
          <w:rPr>
            <w:rStyle w:val="Hyperlink"/>
          </w:rPr>
          <w:t>NET-22.2</w:t>
        </w:r>
        <w:r w:rsidR="00FC3B44">
          <w:rPr>
            <w:rFonts w:asciiTheme="minorHAnsi" w:eastAsiaTheme="minorEastAsia" w:hAnsiTheme="minorHAnsi" w:cstheme="minorBidi"/>
            <w:noProof/>
            <w:color w:val="auto"/>
            <w:sz w:val="22"/>
            <w:lang w:eastAsia="en-US"/>
          </w:rPr>
          <w:tab/>
        </w:r>
        <w:r w:rsidR="00FC3B44" w:rsidRPr="00084ACB">
          <w:rPr>
            <w:rStyle w:val="Hyperlink"/>
          </w:rPr>
          <w:t>W Section 3.1.1 Test Methods and 3.X.  Gravimetric Test Procedure for Viscous and Non-Viscous Liquids by Portable Digital Density Meter.</w:t>
        </w:r>
        <w:r w:rsidR="00FC3B44">
          <w:rPr>
            <w:noProof/>
            <w:webHidden/>
          </w:rPr>
          <w:tab/>
        </w:r>
        <w:r w:rsidR="00FC3B44">
          <w:rPr>
            <w:noProof/>
            <w:webHidden/>
          </w:rPr>
          <w:fldChar w:fldCharType="begin"/>
        </w:r>
        <w:r w:rsidR="00FC3B44">
          <w:rPr>
            <w:noProof/>
            <w:webHidden/>
          </w:rPr>
          <w:instrText xml:space="preserve"> PAGEREF _Toc129414006 \h </w:instrText>
        </w:r>
        <w:r w:rsidR="00FC3B44">
          <w:rPr>
            <w:noProof/>
            <w:webHidden/>
          </w:rPr>
        </w:r>
        <w:r w:rsidR="00FC3B44">
          <w:rPr>
            <w:noProof/>
            <w:webHidden/>
          </w:rPr>
          <w:fldChar w:fldCharType="separate"/>
        </w:r>
        <w:r>
          <w:rPr>
            <w:noProof/>
            <w:webHidden/>
          </w:rPr>
          <w:t>102</w:t>
        </w:r>
        <w:r w:rsidR="00FC3B44">
          <w:rPr>
            <w:noProof/>
            <w:webHidden/>
          </w:rPr>
          <w:fldChar w:fldCharType="end"/>
        </w:r>
      </w:hyperlink>
    </w:p>
    <w:p w14:paraId="669913AB" w14:textId="3DE96BC2" w:rsidR="00FC3B44" w:rsidRDefault="001E37DC">
      <w:pPr>
        <w:pStyle w:val="TOC1"/>
        <w:rPr>
          <w:rFonts w:asciiTheme="minorHAnsi" w:eastAsiaTheme="minorEastAsia" w:hAnsiTheme="minorHAnsi" w:cstheme="minorBidi"/>
          <w:b w:val="0"/>
          <w:caps w:val="0"/>
          <w:noProof/>
          <w:color w:val="auto"/>
          <w:sz w:val="22"/>
          <w:szCs w:val="22"/>
          <w:lang w:eastAsia="en-US"/>
        </w:rPr>
      </w:pPr>
      <w:hyperlink w:anchor="_Toc129414007" w:history="1">
        <w:r w:rsidR="00FC3B44" w:rsidRPr="00084ACB">
          <w:rPr>
            <w:rStyle w:val="Hyperlink"/>
          </w:rPr>
          <w:t>OTH – OTHER ITEMS</w:t>
        </w:r>
        <w:r w:rsidR="00FC3B44">
          <w:rPr>
            <w:noProof/>
            <w:webHidden/>
          </w:rPr>
          <w:tab/>
        </w:r>
        <w:r w:rsidR="00FC3B44">
          <w:rPr>
            <w:noProof/>
            <w:webHidden/>
          </w:rPr>
          <w:fldChar w:fldCharType="begin"/>
        </w:r>
        <w:r w:rsidR="00FC3B44">
          <w:rPr>
            <w:noProof/>
            <w:webHidden/>
          </w:rPr>
          <w:instrText xml:space="preserve"> PAGEREF _Toc129414007 \h </w:instrText>
        </w:r>
        <w:r w:rsidR="00FC3B44">
          <w:rPr>
            <w:noProof/>
            <w:webHidden/>
          </w:rPr>
        </w:r>
        <w:r w:rsidR="00FC3B44">
          <w:rPr>
            <w:noProof/>
            <w:webHidden/>
          </w:rPr>
          <w:fldChar w:fldCharType="separate"/>
        </w:r>
        <w:r>
          <w:rPr>
            <w:noProof/>
            <w:webHidden/>
          </w:rPr>
          <w:t>103</w:t>
        </w:r>
        <w:r w:rsidR="00FC3B44">
          <w:rPr>
            <w:noProof/>
            <w:webHidden/>
          </w:rPr>
          <w:fldChar w:fldCharType="end"/>
        </w:r>
      </w:hyperlink>
    </w:p>
    <w:p w14:paraId="199472CC" w14:textId="08DF240F" w:rsidR="00FC3B44" w:rsidRDefault="001E37DC">
      <w:pPr>
        <w:pStyle w:val="TOC2"/>
        <w:rPr>
          <w:rFonts w:asciiTheme="minorHAnsi" w:eastAsiaTheme="minorEastAsia" w:hAnsiTheme="minorHAnsi" w:cstheme="minorBidi"/>
          <w:noProof/>
          <w:color w:val="auto"/>
          <w:sz w:val="22"/>
          <w:lang w:eastAsia="en-US"/>
        </w:rPr>
      </w:pPr>
      <w:hyperlink w:anchor="_Toc129414008" w:history="1">
        <w:r w:rsidR="00FC3B44" w:rsidRPr="00084ACB">
          <w:rPr>
            <w:rStyle w:val="Hyperlink"/>
          </w:rPr>
          <w:t>OTH-07.1</w:t>
        </w:r>
        <w:r w:rsidR="00FC3B44">
          <w:rPr>
            <w:rFonts w:asciiTheme="minorHAnsi" w:eastAsiaTheme="minorEastAsia" w:hAnsiTheme="minorHAnsi" w:cstheme="minorBidi"/>
            <w:noProof/>
            <w:color w:val="auto"/>
            <w:sz w:val="22"/>
            <w:lang w:eastAsia="en-US"/>
          </w:rPr>
          <w:tab/>
        </w:r>
        <w:r w:rsidR="00FC3B44" w:rsidRPr="00084ACB">
          <w:rPr>
            <w:rStyle w:val="Hyperlink"/>
          </w:rPr>
          <w:t>D Fuels and Lubricants Subcommittee</w:t>
        </w:r>
        <w:r w:rsidR="00FC3B44">
          <w:rPr>
            <w:noProof/>
            <w:webHidden/>
          </w:rPr>
          <w:tab/>
        </w:r>
        <w:r w:rsidR="00FC3B44">
          <w:rPr>
            <w:noProof/>
            <w:webHidden/>
          </w:rPr>
          <w:fldChar w:fldCharType="begin"/>
        </w:r>
        <w:r w:rsidR="00FC3B44">
          <w:rPr>
            <w:noProof/>
            <w:webHidden/>
          </w:rPr>
          <w:instrText xml:space="preserve"> PAGEREF _Toc129414008 \h </w:instrText>
        </w:r>
        <w:r w:rsidR="00FC3B44">
          <w:rPr>
            <w:noProof/>
            <w:webHidden/>
          </w:rPr>
        </w:r>
        <w:r w:rsidR="00FC3B44">
          <w:rPr>
            <w:noProof/>
            <w:webHidden/>
          </w:rPr>
          <w:fldChar w:fldCharType="separate"/>
        </w:r>
        <w:r>
          <w:rPr>
            <w:noProof/>
            <w:webHidden/>
          </w:rPr>
          <w:t>103</w:t>
        </w:r>
        <w:r w:rsidR="00FC3B44">
          <w:rPr>
            <w:noProof/>
            <w:webHidden/>
          </w:rPr>
          <w:fldChar w:fldCharType="end"/>
        </w:r>
      </w:hyperlink>
    </w:p>
    <w:p w14:paraId="6F04B042" w14:textId="165070AA" w:rsidR="00FC3B44" w:rsidRDefault="001E37DC">
      <w:pPr>
        <w:pStyle w:val="TOC2"/>
        <w:rPr>
          <w:rFonts w:asciiTheme="minorHAnsi" w:eastAsiaTheme="minorEastAsia" w:hAnsiTheme="minorHAnsi" w:cstheme="minorBidi"/>
          <w:noProof/>
          <w:color w:val="auto"/>
          <w:sz w:val="22"/>
          <w:lang w:eastAsia="en-US"/>
        </w:rPr>
      </w:pPr>
      <w:hyperlink w:anchor="_Toc129414009" w:history="1">
        <w:r w:rsidR="00FC3B44" w:rsidRPr="00084ACB">
          <w:rPr>
            <w:rStyle w:val="Hyperlink"/>
          </w:rPr>
          <w:t>OTH-11.1</w:t>
        </w:r>
        <w:r w:rsidR="00FC3B44">
          <w:rPr>
            <w:rFonts w:asciiTheme="minorHAnsi" w:eastAsiaTheme="minorEastAsia" w:hAnsiTheme="minorHAnsi" w:cstheme="minorBidi"/>
            <w:noProof/>
            <w:color w:val="auto"/>
            <w:sz w:val="22"/>
            <w:lang w:eastAsia="en-US"/>
          </w:rPr>
          <w:tab/>
        </w:r>
        <w:r w:rsidR="00FC3B44" w:rsidRPr="00084ACB">
          <w:rPr>
            <w:rStyle w:val="Hyperlink"/>
          </w:rPr>
          <w:t>D Packaging and Labeling Subcommittee</w:t>
        </w:r>
        <w:r w:rsidR="00FC3B44">
          <w:rPr>
            <w:noProof/>
            <w:webHidden/>
          </w:rPr>
          <w:tab/>
        </w:r>
        <w:r w:rsidR="00FC3B44">
          <w:rPr>
            <w:noProof/>
            <w:webHidden/>
          </w:rPr>
          <w:fldChar w:fldCharType="begin"/>
        </w:r>
        <w:r w:rsidR="00FC3B44">
          <w:rPr>
            <w:noProof/>
            <w:webHidden/>
          </w:rPr>
          <w:instrText xml:space="preserve"> PAGEREF _Toc129414009 \h </w:instrText>
        </w:r>
        <w:r w:rsidR="00FC3B44">
          <w:rPr>
            <w:noProof/>
            <w:webHidden/>
          </w:rPr>
        </w:r>
        <w:r w:rsidR="00FC3B44">
          <w:rPr>
            <w:noProof/>
            <w:webHidden/>
          </w:rPr>
          <w:fldChar w:fldCharType="separate"/>
        </w:r>
        <w:r>
          <w:rPr>
            <w:noProof/>
            <w:webHidden/>
          </w:rPr>
          <w:t>103</w:t>
        </w:r>
        <w:r w:rsidR="00FC3B44">
          <w:rPr>
            <w:noProof/>
            <w:webHidden/>
          </w:rPr>
          <w:fldChar w:fldCharType="end"/>
        </w:r>
      </w:hyperlink>
    </w:p>
    <w:p w14:paraId="21EABE01" w14:textId="2AC2A1AF" w:rsidR="00FC3B44" w:rsidRDefault="001E37DC">
      <w:pPr>
        <w:pStyle w:val="TOC1"/>
        <w:rPr>
          <w:rFonts w:asciiTheme="minorHAnsi" w:eastAsiaTheme="minorEastAsia" w:hAnsiTheme="minorHAnsi" w:cstheme="minorBidi"/>
          <w:b w:val="0"/>
          <w:caps w:val="0"/>
          <w:noProof/>
          <w:color w:val="auto"/>
          <w:sz w:val="22"/>
          <w:szCs w:val="22"/>
          <w:lang w:eastAsia="en-US"/>
        </w:rPr>
      </w:pPr>
      <w:hyperlink w:anchor="_Toc129414010" w:history="1">
        <w:r w:rsidR="00FC3B44" w:rsidRPr="00084ACB">
          <w:rPr>
            <w:rStyle w:val="Hyperlink"/>
          </w:rPr>
          <w:t>item block 1 (b1) A</w:t>
        </w:r>
        <w:r w:rsidR="00FC3B44">
          <w:rPr>
            <w:rFonts w:asciiTheme="minorHAnsi" w:eastAsiaTheme="minorEastAsia" w:hAnsiTheme="minorHAnsi" w:cstheme="minorBidi"/>
            <w:b w:val="0"/>
            <w:caps w:val="0"/>
            <w:noProof/>
            <w:color w:val="auto"/>
            <w:sz w:val="22"/>
            <w:szCs w:val="22"/>
            <w:lang w:eastAsia="en-US"/>
          </w:rPr>
          <w:tab/>
        </w:r>
        <w:r w:rsidR="00FC3B44" w:rsidRPr="00084ACB">
          <w:rPr>
            <w:rStyle w:val="Hyperlink"/>
          </w:rPr>
          <w:t>renewable diesel and diesel</w:t>
        </w:r>
        <w:r w:rsidR="00FC3B44">
          <w:rPr>
            <w:noProof/>
            <w:webHidden/>
          </w:rPr>
          <w:tab/>
        </w:r>
        <w:r w:rsidR="00FC3B44">
          <w:rPr>
            <w:noProof/>
            <w:webHidden/>
          </w:rPr>
          <w:fldChar w:fldCharType="begin"/>
        </w:r>
        <w:r w:rsidR="00FC3B44">
          <w:rPr>
            <w:noProof/>
            <w:webHidden/>
          </w:rPr>
          <w:instrText xml:space="preserve"> PAGEREF _Toc129414010 \h </w:instrText>
        </w:r>
        <w:r w:rsidR="00FC3B44">
          <w:rPr>
            <w:noProof/>
            <w:webHidden/>
          </w:rPr>
        </w:r>
        <w:r w:rsidR="00FC3B44">
          <w:rPr>
            <w:noProof/>
            <w:webHidden/>
          </w:rPr>
          <w:fldChar w:fldCharType="separate"/>
        </w:r>
        <w:r>
          <w:rPr>
            <w:noProof/>
            <w:webHidden/>
          </w:rPr>
          <w:t>104</w:t>
        </w:r>
        <w:r w:rsidR="00FC3B44">
          <w:rPr>
            <w:noProof/>
            <w:webHidden/>
          </w:rPr>
          <w:fldChar w:fldCharType="end"/>
        </w:r>
      </w:hyperlink>
    </w:p>
    <w:p w14:paraId="4587E0BD" w14:textId="7CCAC3A4" w:rsidR="00FC3B44" w:rsidRDefault="001E37DC">
      <w:pPr>
        <w:pStyle w:val="TOC2"/>
        <w:rPr>
          <w:rFonts w:asciiTheme="minorHAnsi" w:eastAsiaTheme="minorEastAsia" w:hAnsiTheme="minorHAnsi" w:cstheme="minorBidi"/>
          <w:noProof/>
          <w:color w:val="auto"/>
          <w:sz w:val="22"/>
          <w:lang w:eastAsia="en-US"/>
        </w:rPr>
      </w:pPr>
      <w:hyperlink w:anchor="_Toc129414011" w:history="1">
        <w:r w:rsidR="00FC3B44" w:rsidRPr="00084ACB">
          <w:rPr>
            <w:rStyle w:val="Hyperlink"/>
          </w:rPr>
          <w:t xml:space="preserve">B1: MOS-23.1 </w:t>
        </w:r>
        <w:r w:rsidR="00FC3B44">
          <w:rPr>
            <w:rFonts w:asciiTheme="minorHAnsi" w:eastAsiaTheme="minorEastAsia" w:hAnsiTheme="minorHAnsi" w:cstheme="minorBidi"/>
            <w:noProof/>
            <w:color w:val="auto"/>
            <w:sz w:val="22"/>
            <w:lang w:eastAsia="en-US"/>
          </w:rPr>
          <w:tab/>
        </w:r>
        <w:r w:rsidR="00FC3B44" w:rsidRPr="00084ACB">
          <w:rPr>
            <w:rStyle w:val="Hyperlink"/>
          </w:rPr>
          <w:t xml:space="preserve"> Sections 2.31. Biodiesel and biodiesel Blends that Contain Greater Than or Equal to 21% by Volume Biodiesel. and 2.40. Diesel Fuel.</w:t>
        </w:r>
        <w:r w:rsidR="00FC3B44">
          <w:rPr>
            <w:noProof/>
            <w:webHidden/>
          </w:rPr>
          <w:tab/>
        </w:r>
        <w:r w:rsidR="00FC3B44">
          <w:rPr>
            <w:noProof/>
            <w:webHidden/>
          </w:rPr>
          <w:fldChar w:fldCharType="begin"/>
        </w:r>
        <w:r w:rsidR="00FC3B44">
          <w:rPr>
            <w:noProof/>
            <w:webHidden/>
          </w:rPr>
          <w:instrText xml:space="preserve"> PAGEREF _Toc129414011 \h </w:instrText>
        </w:r>
        <w:r w:rsidR="00FC3B44">
          <w:rPr>
            <w:noProof/>
            <w:webHidden/>
          </w:rPr>
        </w:r>
        <w:r w:rsidR="00FC3B44">
          <w:rPr>
            <w:noProof/>
            <w:webHidden/>
          </w:rPr>
          <w:fldChar w:fldCharType="separate"/>
        </w:r>
        <w:r>
          <w:rPr>
            <w:noProof/>
            <w:webHidden/>
          </w:rPr>
          <w:t>104</w:t>
        </w:r>
        <w:r w:rsidR="00FC3B44">
          <w:rPr>
            <w:noProof/>
            <w:webHidden/>
          </w:rPr>
          <w:fldChar w:fldCharType="end"/>
        </w:r>
      </w:hyperlink>
    </w:p>
    <w:p w14:paraId="08C58B3B" w14:textId="26783C23" w:rsidR="00FC3B44" w:rsidRDefault="001E37DC">
      <w:pPr>
        <w:pStyle w:val="TOC2"/>
        <w:rPr>
          <w:rFonts w:asciiTheme="minorHAnsi" w:eastAsiaTheme="minorEastAsia" w:hAnsiTheme="minorHAnsi" w:cstheme="minorBidi"/>
          <w:noProof/>
          <w:color w:val="auto"/>
          <w:sz w:val="22"/>
          <w:lang w:eastAsia="en-US"/>
        </w:rPr>
      </w:pPr>
      <w:hyperlink w:anchor="_Toc129414012" w:history="1">
        <w:r w:rsidR="00FC3B44" w:rsidRPr="00084ACB">
          <w:rPr>
            <w:rStyle w:val="Hyperlink"/>
          </w:rPr>
          <w:t>B1: FLR-23.1</w:t>
        </w:r>
        <w:r w:rsidR="00FC3B44">
          <w:rPr>
            <w:rFonts w:asciiTheme="minorHAnsi" w:eastAsiaTheme="minorEastAsia" w:hAnsiTheme="minorHAnsi" w:cstheme="minorBidi"/>
            <w:noProof/>
            <w:color w:val="auto"/>
            <w:sz w:val="22"/>
            <w:lang w:eastAsia="en-US"/>
          </w:rPr>
          <w:tab/>
        </w:r>
        <w:r w:rsidR="00FC3B44" w:rsidRPr="00084ACB">
          <w:rPr>
            <w:rStyle w:val="Hyperlink"/>
          </w:rPr>
          <w:t xml:space="preserve"> Sections 1.9. Biodiesel Blend., 1.27. Fuel Oil., 1.XX. Renewable Diesel., 3.3.2. Automotive Fuel Rating., 3.15. Biodiesel and Biodiesel Blends Containing Greater than 20% by Volume Biodiesel.,</w:t>
        </w:r>
        <w:r w:rsidR="00FC3B44">
          <w:rPr>
            <w:noProof/>
            <w:webHidden/>
          </w:rPr>
          <w:tab/>
        </w:r>
        <w:r w:rsidR="00FC3B44">
          <w:rPr>
            <w:noProof/>
            <w:webHidden/>
          </w:rPr>
          <w:fldChar w:fldCharType="begin"/>
        </w:r>
        <w:r w:rsidR="00FC3B44">
          <w:rPr>
            <w:noProof/>
            <w:webHidden/>
          </w:rPr>
          <w:instrText xml:space="preserve"> PAGEREF _Toc129414012 \h </w:instrText>
        </w:r>
        <w:r w:rsidR="00FC3B44">
          <w:rPr>
            <w:noProof/>
            <w:webHidden/>
          </w:rPr>
        </w:r>
        <w:r w:rsidR="00FC3B44">
          <w:rPr>
            <w:noProof/>
            <w:webHidden/>
          </w:rPr>
          <w:fldChar w:fldCharType="separate"/>
        </w:r>
        <w:r>
          <w:rPr>
            <w:noProof/>
            <w:webHidden/>
          </w:rPr>
          <w:t>104</w:t>
        </w:r>
        <w:r w:rsidR="00FC3B44">
          <w:rPr>
            <w:noProof/>
            <w:webHidden/>
          </w:rPr>
          <w:fldChar w:fldCharType="end"/>
        </w:r>
      </w:hyperlink>
    </w:p>
    <w:p w14:paraId="1D7AFE5F" w14:textId="73A987D3" w:rsidR="00FC3B44" w:rsidRDefault="001E37DC">
      <w:pPr>
        <w:pStyle w:val="TOC1"/>
        <w:rPr>
          <w:rFonts w:asciiTheme="minorHAnsi" w:eastAsiaTheme="minorEastAsia" w:hAnsiTheme="minorHAnsi" w:cstheme="minorBidi"/>
          <w:b w:val="0"/>
          <w:caps w:val="0"/>
          <w:noProof/>
          <w:color w:val="auto"/>
          <w:sz w:val="22"/>
          <w:szCs w:val="22"/>
          <w:lang w:eastAsia="en-US"/>
        </w:rPr>
      </w:pPr>
      <w:hyperlink w:anchor="_Toc129414013" w:history="1">
        <w:r w:rsidR="00FC3B44" w:rsidRPr="00084ACB">
          <w:rPr>
            <w:rStyle w:val="Hyperlink"/>
          </w:rPr>
          <w:t>Item Block 2 (B2) V</w:t>
        </w:r>
        <w:r w:rsidR="00FC3B44">
          <w:rPr>
            <w:rFonts w:asciiTheme="minorHAnsi" w:eastAsiaTheme="minorEastAsia" w:hAnsiTheme="minorHAnsi" w:cstheme="minorBidi"/>
            <w:b w:val="0"/>
            <w:caps w:val="0"/>
            <w:noProof/>
            <w:color w:val="auto"/>
            <w:sz w:val="22"/>
            <w:szCs w:val="22"/>
            <w:lang w:eastAsia="en-US"/>
          </w:rPr>
          <w:tab/>
        </w:r>
        <w:r w:rsidR="00FC3B44" w:rsidRPr="00084ACB">
          <w:rPr>
            <w:rStyle w:val="Hyperlink"/>
          </w:rPr>
          <w:t>Gasoline</w:t>
        </w:r>
        <w:r w:rsidR="00FC3B44">
          <w:rPr>
            <w:noProof/>
            <w:webHidden/>
          </w:rPr>
          <w:tab/>
        </w:r>
        <w:r w:rsidR="00FC3B44">
          <w:rPr>
            <w:noProof/>
            <w:webHidden/>
          </w:rPr>
          <w:fldChar w:fldCharType="begin"/>
        </w:r>
        <w:r w:rsidR="00FC3B44">
          <w:rPr>
            <w:noProof/>
            <w:webHidden/>
          </w:rPr>
          <w:instrText xml:space="preserve"> PAGEREF _Toc129414013 \h </w:instrText>
        </w:r>
        <w:r w:rsidR="00FC3B44">
          <w:rPr>
            <w:noProof/>
            <w:webHidden/>
          </w:rPr>
        </w:r>
        <w:r w:rsidR="00FC3B44">
          <w:rPr>
            <w:noProof/>
            <w:webHidden/>
          </w:rPr>
          <w:fldChar w:fldCharType="separate"/>
        </w:r>
        <w:r>
          <w:rPr>
            <w:noProof/>
            <w:webHidden/>
          </w:rPr>
          <w:t>104</w:t>
        </w:r>
        <w:r w:rsidR="00FC3B44">
          <w:rPr>
            <w:noProof/>
            <w:webHidden/>
          </w:rPr>
          <w:fldChar w:fldCharType="end"/>
        </w:r>
      </w:hyperlink>
    </w:p>
    <w:p w14:paraId="127D553C" w14:textId="48718512" w:rsidR="00FC3B44" w:rsidRDefault="001E37DC">
      <w:pPr>
        <w:pStyle w:val="TOC2"/>
        <w:rPr>
          <w:rFonts w:asciiTheme="minorHAnsi" w:eastAsiaTheme="minorEastAsia" w:hAnsiTheme="minorHAnsi" w:cstheme="minorBidi"/>
          <w:noProof/>
          <w:color w:val="auto"/>
          <w:sz w:val="22"/>
          <w:lang w:eastAsia="en-US"/>
        </w:rPr>
      </w:pPr>
      <w:hyperlink w:anchor="_Toc129414014" w:history="1">
        <w:r w:rsidR="00FC3B44" w:rsidRPr="00084ACB">
          <w:rPr>
            <w:rStyle w:val="Hyperlink"/>
          </w:rPr>
          <w:t xml:space="preserve">B2: MOS-23.2 </w:t>
        </w:r>
        <w:r w:rsidR="00FC3B44">
          <w:rPr>
            <w:rFonts w:asciiTheme="minorHAnsi" w:eastAsiaTheme="minorEastAsia" w:hAnsiTheme="minorHAnsi" w:cstheme="minorBidi"/>
            <w:noProof/>
            <w:color w:val="auto"/>
            <w:sz w:val="22"/>
            <w:lang w:eastAsia="en-US"/>
          </w:rPr>
          <w:tab/>
        </w:r>
        <w:r w:rsidR="00FC3B44" w:rsidRPr="00084ACB">
          <w:rPr>
            <w:rStyle w:val="Hyperlink"/>
          </w:rPr>
          <w:t xml:space="preserve"> Section 2.20. Gasoline and Gasoline-Oxygenate Blends.</w:t>
        </w:r>
        <w:r w:rsidR="00FC3B44">
          <w:rPr>
            <w:noProof/>
            <w:webHidden/>
          </w:rPr>
          <w:tab/>
        </w:r>
        <w:r w:rsidR="00FC3B44">
          <w:rPr>
            <w:noProof/>
            <w:webHidden/>
          </w:rPr>
          <w:fldChar w:fldCharType="begin"/>
        </w:r>
        <w:r w:rsidR="00FC3B44">
          <w:rPr>
            <w:noProof/>
            <w:webHidden/>
          </w:rPr>
          <w:instrText xml:space="preserve"> PAGEREF _Toc129414014 \h </w:instrText>
        </w:r>
        <w:r w:rsidR="00FC3B44">
          <w:rPr>
            <w:noProof/>
            <w:webHidden/>
          </w:rPr>
        </w:r>
        <w:r w:rsidR="00FC3B44">
          <w:rPr>
            <w:noProof/>
            <w:webHidden/>
          </w:rPr>
          <w:fldChar w:fldCharType="separate"/>
        </w:r>
        <w:r>
          <w:rPr>
            <w:noProof/>
            <w:webHidden/>
          </w:rPr>
          <w:t>104</w:t>
        </w:r>
        <w:r w:rsidR="00FC3B44">
          <w:rPr>
            <w:noProof/>
            <w:webHidden/>
          </w:rPr>
          <w:fldChar w:fldCharType="end"/>
        </w:r>
      </w:hyperlink>
    </w:p>
    <w:p w14:paraId="6D3BA6A7" w14:textId="4C75BF11" w:rsidR="00FC3B44" w:rsidRDefault="001E37DC">
      <w:pPr>
        <w:pStyle w:val="TOC2"/>
        <w:rPr>
          <w:rFonts w:asciiTheme="minorHAnsi" w:eastAsiaTheme="minorEastAsia" w:hAnsiTheme="minorHAnsi" w:cstheme="minorBidi"/>
          <w:noProof/>
          <w:color w:val="auto"/>
          <w:sz w:val="22"/>
          <w:lang w:eastAsia="en-US"/>
        </w:rPr>
      </w:pPr>
      <w:hyperlink w:anchor="_Toc129414015" w:history="1">
        <w:r w:rsidR="00FC3B44" w:rsidRPr="00084ACB">
          <w:rPr>
            <w:rStyle w:val="Hyperlink"/>
          </w:rPr>
          <w:t>B2: FLR-23.2</w:t>
        </w:r>
        <w:r w:rsidR="00FC3B44">
          <w:rPr>
            <w:rFonts w:asciiTheme="minorHAnsi" w:eastAsiaTheme="minorEastAsia" w:hAnsiTheme="minorHAnsi" w:cstheme="minorBidi"/>
            <w:noProof/>
            <w:color w:val="auto"/>
            <w:sz w:val="22"/>
            <w:lang w:eastAsia="en-US"/>
          </w:rPr>
          <w:tab/>
        </w:r>
        <w:r w:rsidR="00FC3B44" w:rsidRPr="00084ACB">
          <w:rPr>
            <w:rStyle w:val="Hyperlink"/>
          </w:rPr>
          <w:t xml:space="preserve"> Sections 2.1. Gasoline-Oxygenate Blends, 3.2. and </w:t>
        </w:r>
        <w:r w:rsidR="00FC3B44" w:rsidRPr="00084ACB">
          <w:rPr>
            <w:rStyle w:val="Hyperlink"/>
            <w:rFonts w:eastAsiaTheme="minorHAnsi"/>
          </w:rPr>
          <w:t>Automotive Gasoline and Automotive Gasoline-Oxygenate Blends (Including Racing Gasoline).</w:t>
        </w:r>
        <w:r w:rsidR="00FC3B44">
          <w:rPr>
            <w:noProof/>
            <w:webHidden/>
          </w:rPr>
          <w:tab/>
        </w:r>
        <w:r w:rsidR="00FC3B44">
          <w:rPr>
            <w:noProof/>
            <w:webHidden/>
          </w:rPr>
          <w:fldChar w:fldCharType="begin"/>
        </w:r>
        <w:r w:rsidR="00FC3B44">
          <w:rPr>
            <w:noProof/>
            <w:webHidden/>
          </w:rPr>
          <w:instrText xml:space="preserve"> PAGEREF _Toc129414015 \h </w:instrText>
        </w:r>
        <w:r w:rsidR="00FC3B44">
          <w:rPr>
            <w:noProof/>
            <w:webHidden/>
          </w:rPr>
        </w:r>
        <w:r w:rsidR="00FC3B44">
          <w:rPr>
            <w:noProof/>
            <w:webHidden/>
          </w:rPr>
          <w:fldChar w:fldCharType="separate"/>
        </w:r>
        <w:r>
          <w:rPr>
            <w:noProof/>
            <w:webHidden/>
          </w:rPr>
          <w:t>104</w:t>
        </w:r>
        <w:r w:rsidR="00FC3B44">
          <w:rPr>
            <w:noProof/>
            <w:webHidden/>
          </w:rPr>
          <w:fldChar w:fldCharType="end"/>
        </w:r>
      </w:hyperlink>
    </w:p>
    <w:p w14:paraId="247535ED" w14:textId="7ABABAE8" w:rsidR="00FC3B44" w:rsidRDefault="001E37DC">
      <w:pPr>
        <w:pStyle w:val="TOC1"/>
        <w:rPr>
          <w:rFonts w:asciiTheme="minorHAnsi" w:eastAsiaTheme="minorEastAsia" w:hAnsiTheme="minorHAnsi" w:cstheme="minorBidi"/>
          <w:b w:val="0"/>
          <w:caps w:val="0"/>
          <w:noProof/>
          <w:color w:val="auto"/>
          <w:sz w:val="22"/>
          <w:szCs w:val="22"/>
          <w:lang w:eastAsia="en-US"/>
        </w:rPr>
      </w:pPr>
      <w:hyperlink w:anchor="_Toc129414016" w:history="1">
        <w:r w:rsidR="00FC3B44" w:rsidRPr="00084ACB">
          <w:rPr>
            <w:rStyle w:val="Hyperlink"/>
          </w:rPr>
          <w:t>ITEM Block 3 (B3)</w:t>
        </w:r>
        <w:r w:rsidR="00FC3B44">
          <w:rPr>
            <w:rFonts w:asciiTheme="minorHAnsi" w:eastAsiaTheme="minorEastAsia" w:hAnsiTheme="minorHAnsi" w:cstheme="minorBidi"/>
            <w:b w:val="0"/>
            <w:caps w:val="0"/>
            <w:noProof/>
            <w:color w:val="auto"/>
            <w:sz w:val="22"/>
            <w:szCs w:val="22"/>
            <w:lang w:eastAsia="en-US"/>
          </w:rPr>
          <w:tab/>
        </w:r>
        <w:r w:rsidR="00FC3B44" w:rsidRPr="00084ACB">
          <w:rPr>
            <w:rStyle w:val="Hyperlink"/>
          </w:rPr>
          <w:t>cannabis</w:t>
        </w:r>
        <w:r w:rsidR="00FC3B44">
          <w:rPr>
            <w:noProof/>
            <w:webHidden/>
          </w:rPr>
          <w:tab/>
        </w:r>
        <w:r w:rsidR="00FC3B44">
          <w:rPr>
            <w:noProof/>
            <w:webHidden/>
          </w:rPr>
          <w:fldChar w:fldCharType="begin"/>
        </w:r>
        <w:r w:rsidR="00FC3B44">
          <w:rPr>
            <w:noProof/>
            <w:webHidden/>
          </w:rPr>
          <w:instrText xml:space="preserve"> PAGEREF _Toc129414016 \h </w:instrText>
        </w:r>
        <w:r w:rsidR="00FC3B44">
          <w:rPr>
            <w:noProof/>
            <w:webHidden/>
          </w:rPr>
        </w:r>
        <w:r w:rsidR="00FC3B44">
          <w:rPr>
            <w:noProof/>
            <w:webHidden/>
          </w:rPr>
          <w:fldChar w:fldCharType="separate"/>
        </w:r>
        <w:r>
          <w:rPr>
            <w:noProof/>
            <w:webHidden/>
          </w:rPr>
          <w:t>105</w:t>
        </w:r>
        <w:r w:rsidR="00FC3B44">
          <w:rPr>
            <w:noProof/>
            <w:webHidden/>
          </w:rPr>
          <w:fldChar w:fldCharType="end"/>
        </w:r>
      </w:hyperlink>
    </w:p>
    <w:p w14:paraId="3FA2963F" w14:textId="651D28AB" w:rsidR="00FC3B44" w:rsidRDefault="001E37DC">
      <w:pPr>
        <w:pStyle w:val="TOC2"/>
        <w:rPr>
          <w:rFonts w:asciiTheme="minorHAnsi" w:eastAsiaTheme="minorEastAsia" w:hAnsiTheme="minorHAnsi" w:cstheme="minorBidi"/>
          <w:noProof/>
          <w:color w:val="auto"/>
          <w:sz w:val="22"/>
          <w:lang w:eastAsia="en-US"/>
        </w:rPr>
      </w:pPr>
      <w:hyperlink w:anchor="_Toc129414017" w:history="1">
        <w:r w:rsidR="00FC3B44" w:rsidRPr="00084ACB">
          <w:rPr>
            <w:rStyle w:val="Hyperlink"/>
          </w:rPr>
          <w:t>B3: PAL-22.1</w:t>
        </w:r>
        <w:r w:rsidR="00FC3B44">
          <w:rPr>
            <w:rFonts w:asciiTheme="minorHAnsi" w:eastAsiaTheme="minorEastAsia" w:hAnsiTheme="minorHAnsi" w:cstheme="minorBidi"/>
            <w:noProof/>
            <w:color w:val="auto"/>
            <w:sz w:val="22"/>
            <w:lang w:eastAsia="en-US"/>
          </w:rPr>
          <w:tab/>
        </w:r>
        <w:r w:rsidR="00FC3B44" w:rsidRPr="00084ACB">
          <w:rPr>
            <w:rStyle w:val="Hyperlink"/>
          </w:rPr>
          <w:t xml:space="preserve">W Section 2. Definitions 2.XX </w:t>
        </w:r>
        <w:r w:rsidR="00FC3B44" w:rsidRPr="00084ACB">
          <w:rPr>
            <w:rStyle w:val="Hyperlink"/>
            <w:i/>
          </w:rPr>
          <w:t>Cannabis</w:t>
        </w:r>
        <w:r w:rsidR="00FC3B44" w:rsidRPr="00084ACB">
          <w:rPr>
            <w:rStyle w:val="Hyperlink"/>
          </w:rPr>
          <w:t xml:space="preserve"> and </w:t>
        </w:r>
        <w:r w:rsidR="00FC3B44" w:rsidRPr="00084ACB">
          <w:rPr>
            <w:rStyle w:val="Hyperlink"/>
            <w:i/>
          </w:rPr>
          <w:t>Cannabis</w:t>
        </w:r>
        <w:r w:rsidR="00FC3B44" w:rsidRPr="00084ACB">
          <w:rPr>
            <w:rStyle w:val="Hyperlink"/>
          </w:rPr>
          <w:t>-Containing Products.</w:t>
        </w:r>
        <w:r w:rsidR="00FC3B44">
          <w:rPr>
            <w:noProof/>
            <w:webHidden/>
          </w:rPr>
          <w:tab/>
        </w:r>
        <w:r w:rsidR="00FC3B44">
          <w:rPr>
            <w:noProof/>
            <w:webHidden/>
          </w:rPr>
          <w:fldChar w:fldCharType="begin"/>
        </w:r>
        <w:r w:rsidR="00FC3B44">
          <w:rPr>
            <w:noProof/>
            <w:webHidden/>
          </w:rPr>
          <w:instrText xml:space="preserve"> PAGEREF _Toc129414017 \h </w:instrText>
        </w:r>
        <w:r w:rsidR="00FC3B44">
          <w:rPr>
            <w:noProof/>
            <w:webHidden/>
          </w:rPr>
        </w:r>
        <w:r w:rsidR="00FC3B44">
          <w:rPr>
            <w:noProof/>
            <w:webHidden/>
          </w:rPr>
          <w:fldChar w:fldCharType="separate"/>
        </w:r>
        <w:r>
          <w:rPr>
            <w:noProof/>
            <w:webHidden/>
          </w:rPr>
          <w:t>105</w:t>
        </w:r>
        <w:r w:rsidR="00FC3B44">
          <w:rPr>
            <w:noProof/>
            <w:webHidden/>
          </w:rPr>
          <w:fldChar w:fldCharType="end"/>
        </w:r>
      </w:hyperlink>
    </w:p>
    <w:p w14:paraId="5B6ABDDC" w14:textId="3234ABE1" w:rsidR="00FC3B44" w:rsidRDefault="001E37DC">
      <w:pPr>
        <w:pStyle w:val="TOC2"/>
        <w:rPr>
          <w:rFonts w:asciiTheme="minorHAnsi" w:eastAsiaTheme="minorEastAsia" w:hAnsiTheme="minorHAnsi" w:cstheme="minorBidi"/>
          <w:noProof/>
          <w:color w:val="auto"/>
          <w:sz w:val="22"/>
          <w:lang w:eastAsia="en-US"/>
        </w:rPr>
      </w:pPr>
      <w:hyperlink w:anchor="_Toc129414018" w:history="1">
        <w:r w:rsidR="00FC3B44" w:rsidRPr="00084ACB">
          <w:rPr>
            <w:rStyle w:val="Hyperlink"/>
          </w:rPr>
          <w:t>B3: PAL-22.2</w:t>
        </w:r>
        <w:r w:rsidR="00FC3B44">
          <w:rPr>
            <w:rFonts w:asciiTheme="minorHAnsi" w:eastAsiaTheme="minorEastAsia" w:hAnsiTheme="minorHAnsi" w:cstheme="minorBidi"/>
            <w:noProof/>
            <w:color w:val="auto"/>
            <w:sz w:val="22"/>
            <w:lang w:eastAsia="en-US"/>
          </w:rPr>
          <w:tab/>
        </w:r>
        <w:r w:rsidR="00FC3B44" w:rsidRPr="00084ACB">
          <w:rPr>
            <w:rStyle w:val="Hyperlink"/>
          </w:rPr>
          <w:t xml:space="preserve">V Section 10. Requirements, 10.XX </w:t>
        </w:r>
        <w:r w:rsidR="00FC3B44" w:rsidRPr="00084ACB">
          <w:rPr>
            <w:rStyle w:val="Hyperlink"/>
            <w:i/>
          </w:rPr>
          <w:t>Cannabis</w:t>
        </w:r>
        <w:r w:rsidR="00FC3B44" w:rsidRPr="00084ACB">
          <w:rPr>
            <w:rStyle w:val="Hyperlink"/>
          </w:rPr>
          <w:t xml:space="preserve"> and </w:t>
        </w:r>
        <w:r w:rsidR="00FC3B44" w:rsidRPr="00084ACB">
          <w:rPr>
            <w:rStyle w:val="Hyperlink"/>
            <w:i/>
          </w:rPr>
          <w:t>Cannabis</w:t>
        </w:r>
        <w:r w:rsidR="00FC3B44" w:rsidRPr="00084ACB">
          <w:rPr>
            <w:rStyle w:val="Hyperlink"/>
          </w:rPr>
          <w:t>-Containing Products.</w:t>
        </w:r>
        <w:r w:rsidR="00FC3B44">
          <w:rPr>
            <w:noProof/>
            <w:webHidden/>
          </w:rPr>
          <w:tab/>
        </w:r>
        <w:r w:rsidR="00FC3B44">
          <w:rPr>
            <w:noProof/>
            <w:webHidden/>
          </w:rPr>
          <w:fldChar w:fldCharType="begin"/>
        </w:r>
        <w:r w:rsidR="00FC3B44">
          <w:rPr>
            <w:noProof/>
            <w:webHidden/>
          </w:rPr>
          <w:instrText xml:space="preserve"> PAGEREF _Toc129414018 \h </w:instrText>
        </w:r>
        <w:r w:rsidR="00FC3B44">
          <w:rPr>
            <w:noProof/>
            <w:webHidden/>
          </w:rPr>
        </w:r>
        <w:r w:rsidR="00FC3B44">
          <w:rPr>
            <w:noProof/>
            <w:webHidden/>
          </w:rPr>
          <w:fldChar w:fldCharType="separate"/>
        </w:r>
        <w:r>
          <w:rPr>
            <w:noProof/>
            <w:webHidden/>
          </w:rPr>
          <w:t>105</w:t>
        </w:r>
        <w:r w:rsidR="00FC3B44">
          <w:rPr>
            <w:noProof/>
            <w:webHidden/>
          </w:rPr>
          <w:fldChar w:fldCharType="end"/>
        </w:r>
      </w:hyperlink>
    </w:p>
    <w:p w14:paraId="29028BFF" w14:textId="68F1E9FE" w:rsidR="00FC3B44" w:rsidRDefault="001E37DC">
      <w:pPr>
        <w:pStyle w:val="TOC2"/>
        <w:rPr>
          <w:rFonts w:asciiTheme="minorHAnsi" w:eastAsiaTheme="minorEastAsia" w:hAnsiTheme="minorHAnsi" w:cstheme="minorBidi"/>
          <w:noProof/>
          <w:color w:val="auto"/>
          <w:sz w:val="22"/>
          <w:lang w:eastAsia="en-US"/>
        </w:rPr>
      </w:pPr>
      <w:hyperlink w:anchor="_Toc129414019" w:history="1">
        <w:r w:rsidR="00FC3B44" w:rsidRPr="00084ACB">
          <w:rPr>
            <w:rStyle w:val="Hyperlink"/>
          </w:rPr>
          <w:t>B3: MOS-22.2</w:t>
        </w:r>
        <w:r w:rsidR="00FC3B44">
          <w:rPr>
            <w:rFonts w:asciiTheme="minorHAnsi" w:eastAsiaTheme="minorEastAsia" w:hAnsiTheme="minorHAnsi" w:cstheme="minorBidi"/>
            <w:noProof/>
            <w:color w:val="auto"/>
            <w:sz w:val="22"/>
            <w:lang w:eastAsia="en-US"/>
          </w:rPr>
          <w:tab/>
        </w:r>
        <w:r w:rsidR="00FC3B44" w:rsidRPr="00084ACB">
          <w:rPr>
            <w:rStyle w:val="Hyperlink"/>
          </w:rPr>
          <w:t xml:space="preserve">V Section 1. XX. </w:t>
        </w:r>
        <w:r w:rsidR="00FC3B44" w:rsidRPr="00084ACB">
          <w:rPr>
            <w:rStyle w:val="Hyperlink"/>
            <w:i/>
          </w:rPr>
          <w:t>Cannabis</w:t>
        </w:r>
        <w:r w:rsidR="00FC3B44" w:rsidRPr="00084ACB">
          <w:rPr>
            <w:rStyle w:val="Hyperlink"/>
          </w:rPr>
          <w:t xml:space="preserve"> and </w:t>
        </w:r>
        <w:r w:rsidR="00FC3B44" w:rsidRPr="00084ACB">
          <w:rPr>
            <w:rStyle w:val="Hyperlink"/>
            <w:i/>
          </w:rPr>
          <w:t>Cannabis</w:t>
        </w:r>
        <w:r w:rsidR="00FC3B44" w:rsidRPr="00084ACB">
          <w:rPr>
            <w:rStyle w:val="Hyperlink"/>
          </w:rPr>
          <w:t xml:space="preserve">-Containing Products and 2. XX. </w:t>
        </w:r>
        <w:r w:rsidR="00FC3B44" w:rsidRPr="00084ACB">
          <w:rPr>
            <w:rStyle w:val="Hyperlink"/>
            <w:i/>
          </w:rPr>
          <w:t xml:space="preserve">Cannabis </w:t>
        </w:r>
        <w:r w:rsidR="00FC3B44" w:rsidRPr="00084ACB">
          <w:rPr>
            <w:rStyle w:val="Hyperlink"/>
          </w:rPr>
          <w:t xml:space="preserve">and </w:t>
        </w:r>
        <w:r w:rsidR="00FC3B44" w:rsidRPr="00084ACB">
          <w:rPr>
            <w:rStyle w:val="Hyperlink"/>
            <w:i/>
          </w:rPr>
          <w:t>Cannabis</w:t>
        </w:r>
        <w:r w:rsidR="00FC3B44" w:rsidRPr="00084ACB">
          <w:rPr>
            <w:rStyle w:val="Hyperlink"/>
          </w:rPr>
          <w:t>-Containing Products.</w:t>
        </w:r>
        <w:r w:rsidR="00FC3B44">
          <w:rPr>
            <w:noProof/>
            <w:webHidden/>
          </w:rPr>
          <w:tab/>
        </w:r>
        <w:r w:rsidR="00FC3B44">
          <w:rPr>
            <w:noProof/>
            <w:webHidden/>
          </w:rPr>
          <w:fldChar w:fldCharType="begin"/>
        </w:r>
        <w:r w:rsidR="00FC3B44">
          <w:rPr>
            <w:noProof/>
            <w:webHidden/>
          </w:rPr>
          <w:instrText xml:space="preserve"> PAGEREF _Toc129414019 \h </w:instrText>
        </w:r>
        <w:r w:rsidR="00FC3B44">
          <w:rPr>
            <w:noProof/>
            <w:webHidden/>
          </w:rPr>
        </w:r>
        <w:r w:rsidR="00FC3B44">
          <w:rPr>
            <w:noProof/>
            <w:webHidden/>
          </w:rPr>
          <w:fldChar w:fldCharType="separate"/>
        </w:r>
        <w:r>
          <w:rPr>
            <w:noProof/>
            <w:webHidden/>
          </w:rPr>
          <w:t>105</w:t>
        </w:r>
        <w:r w:rsidR="00FC3B44">
          <w:rPr>
            <w:noProof/>
            <w:webHidden/>
          </w:rPr>
          <w:fldChar w:fldCharType="end"/>
        </w:r>
      </w:hyperlink>
    </w:p>
    <w:p w14:paraId="61C17EC4" w14:textId="2110BF64" w:rsidR="00FC3B44" w:rsidRDefault="001E37DC">
      <w:pPr>
        <w:pStyle w:val="TOC1"/>
        <w:rPr>
          <w:rFonts w:asciiTheme="minorHAnsi" w:eastAsiaTheme="minorEastAsia" w:hAnsiTheme="minorHAnsi" w:cstheme="minorBidi"/>
          <w:b w:val="0"/>
          <w:caps w:val="0"/>
          <w:noProof/>
          <w:color w:val="auto"/>
          <w:sz w:val="22"/>
          <w:szCs w:val="22"/>
          <w:lang w:eastAsia="en-US"/>
        </w:rPr>
      </w:pPr>
      <w:hyperlink w:anchor="_Toc129414020" w:history="1">
        <w:r w:rsidR="00FC3B44" w:rsidRPr="00084ACB">
          <w:rPr>
            <w:rStyle w:val="Hyperlink"/>
          </w:rPr>
          <w:t>ITEM Block 4 (B4)    V</w:t>
        </w:r>
        <w:r w:rsidR="00FC3B44">
          <w:rPr>
            <w:rFonts w:asciiTheme="minorHAnsi" w:eastAsiaTheme="minorEastAsia" w:hAnsiTheme="minorHAnsi" w:cstheme="minorBidi"/>
            <w:b w:val="0"/>
            <w:caps w:val="0"/>
            <w:noProof/>
            <w:color w:val="auto"/>
            <w:sz w:val="22"/>
            <w:szCs w:val="22"/>
            <w:lang w:eastAsia="en-US"/>
          </w:rPr>
          <w:tab/>
        </w:r>
        <w:r w:rsidR="00FC3B44" w:rsidRPr="00084ACB">
          <w:rPr>
            <w:rStyle w:val="Hyperlink"/>
          </w:rPr>
          <w:t>E-Commerce</w:t>
        </w:r>
        <w:r w:rsidR="00FC3B44">
          <w:rPr>
            <w:noProof/>
            <w:webHidden/>
          </w:rPr>
          <w:tab/>
        </w:r>
        <w:r w:rsidR="00FC3B44">
          <w:rPr>
            <w:noProof/>
            <w:webHidden/>
          </w:rPr>
          <w:fldChar w:fldCharType="begin"/>
        </w:r>
        <w:r w:rsidR="00FC3B44">
          <w:rPr>
            <w:noProof/>
            <w:webHidden/>
          </w:rPr>
          <w:instrText xml:space="preserve"> PAGEREF _Toc129414020 \h </w:instrText>
        </w:r>
        <w:r w:rsidR="00FC3B44">
          <w:rPr>
            <w:noProof/>
            <w:webHidden/>
          </w:rPr>
        </w:r>
        <w:r w:rsidR="00FC3B44">
          <w:rPr>
            <w:noProof/>
            <w:webHidden/>
          </w:rPr>
          <w:fldChar w:fldCharType="separate"/>
        </w:r>
        <w:r>
          <w:rPr>
            <w:noProof/>
            <w:webHidden/>
          </w:rPr>
          <w:t>106</w:t>
        </w:r>
        <w:r w:rsidR="00FC3B44">
          <w:rPr>
            <w:noProof/>
            <w:webHidden/>
          </w:rPr>
          <w:fldChar w:fldCharType="end"/>
        </w:r>
      </w:hyperlink>
    </w:p>
    <w:p w14:paraId="572909D5" w14:textId="117DE7A3" w:rsidR="00FC3B44" w:rsidRDefault="001E37DC">
      <w:pPr>
        <w:pStyle w:val="TOC2"/>
        <w:rPr>
          <w:rFonts w:asciiTheme="minorHAnsi" w:eastAsiaTheme="minorEastAsia" w:hAnsiTheme="minorHAnsi" w:cstheme="minorBidi"/>
          <w:noProof/>
          <w:color w:val="auto"/>
          <w:sz w:val="22"/>
          <w:lang w:eastAsia="en-US"/>
        </w:rPr>
      </w:pPr>
      <w:hyperlink w:anchor="_Toc129414021" w:history="1">
        <w:r w:rsidR="00FC3B44" w:rsidRPr="00084ACB">
          <w:rPr>
            <w:rStyle w:val="Hyperlink"/>
          </w:rPr>
          <w:t>B4: WAM-23.1</w:t>
        </w:r>
        <w:r w:rsidR="00FC3B44">
          <w:rPr>
            <w:rFonts w:asciiTheme="minorHAnsi" w:eastAsiaTheme="minorEastAsia" w:hAnsiTheme="minorHAnsi" w:cstheme="minorBidi"/>
            <w:noProof/>
            <w:color w:val="auto"/>
            <w:sz w:val="22"/>
            <w:lang w:eastAsia="en-US"/>
          </w:rPr>
          <w:tab/>
        </w:r>
        <w:r w:rsidR="00FC3B44" w:rsidRPr="00084ACB">
          <w:rPr>
            <w:rStyle w:val="Hyperlink"/>
          </w:rPr>
          <w:t>V Section 11. Powers and Duties of the Director</w:t>
        </w:r>
        <w:r w:rsidR="00FC3B44">
          <w:rPr>
            <w:noProof/>
            <w:webHidden/>
          </w:rPr>
          <w:tab/>
        </w:r>
        <w:r w:rsidR="00FC3B44">
          <w:rPr>
            <w:noProof/>
            <w:webHidden/>
          </w:rPr>
          <w:fldChar w:fldCharType="begin"/>
        </w:r>
        <w:r w:rsidR="00FC3B44">
          <w:rPr>
            <w:noProof/>
            <w:webHidden/>
          </w:rPr>
          <w:instrText xml:space="preserve"> PAGEREF _Toc129414021 \h </w:instrText>
        </w:r>
        <w:r w:rsidR="00FC3B44">
          <w:rPr>
            <w:noProof/>
            <w:webHidden/>
          </w:rPr>
        </w:r>
        <w:r w:rsidR="00FC3B44">
          <w:rPr>
            <w:noProof/>
            <w:webHidden/>
          </w:rPr>
          <w:fldChar w:fldCharType="separate"/>
        </w:r>
        <w:r>
          <w:rPr>
            <w:noProof/>
            <w:webHidden/>
          </w:rPr>
          <w:t>106</w:t>
        </w:r>
        <w:r w:rsidR="00FC3B44">
          <w:rPr>
            <w:noProof/>
            <w:webHidden/>
          </w:rPr>
          <w:fldChar w:fldCharType="end"/>
        </w:r>
      </w:hyperlink>
    </w:p>
    <w:p w14:paraId="5C6B080B" w14:textId="3C3642ED" w:rsidR="00FC3B44" w:rsidRDefault="001E37DC">
      <w:pPr>
        <w:pStyle w:val="TOC2"/>
        <w:rPr>
          <w:rFonts w:asciiTheme="minorHAnsi" w:eastAsiaTheme="minorEastAsia" w:hAnsiTheme="minorHAnsi" w:cstheme="minorBidi"/>
          <w:noProof/>
          <w:color w:val="auto"/>
          <w:sz w:val="22"/>
          <w:lang w:eastAsia="en-US"/>
        </w:rPr>
      </w:pPr>
      <w:hyperlink w:anchor="_Toc129414022" w:history="1">
        <w:r w:rsidR="00FC3B44" w:rsidRPr="00084ACB">
          <w:rPr>
            <w:rStyle w:val="Hyperlink"/>
          </w:rPr>
          <w:t>B4: OTH-22.1</w:t>
        </w:r>
        <w:r w:rsidR="00FC3B44">
          <w:rPr>
            <w:rFonts w:asciiTheme="minorHAnsi" w:eastAsiaTheme="minorEastAsia" w:hAnsiTheme="minorHAnsi" w:cstheme="minorBidi"/>
            <w:noProof/>
            <w:color w:val="auto"/>
            <w:sz w:val="22"/>
            <w:lang w:eastAsia="en-US"/>
          </w:rPr>
          <w:tab/>
        </w:r>
        <w:r w:rsidR="00FC3B44" w:rsidRPr="00084ACB">
          <w:rPr>
            <w:rStyle w:val="Hyperlink"/>
          </w:rPr>
          <w:t>V Uniform E-Commerce Regulation</w:t>
        </w:r>
        <w:r w:rsidR="00FC3B44">
          <w:rPr>
            <w:noProof/>
            <w:webHidden/>
          </w:rPr>
          <w:tab/>
        </w:r>
        <w:r w:rsidR="00FC3B44">
          <w:rPr>
            <w:noProof/>
            <w:webHidden/>
          </w:rPr>
          <w:fldChar w:fldCharType="begin"/>
        </w:r>
        <w:r w:rsidR="00FC3B44">
          <w:rPr>
            <w:noProof/>
            <w:webHidden/>
          </w:rPr>
          <w:instrText xml:space="preserve"> PAGEREF _Toc129414022 \h </w:instrText>
        </w:r>
        <w:r w:rsidR="00FC3B44">
          <w:rPr>
            <w:noProof/>
            <w:webHidden/>
          </w:rPr>
        </w:r>
        <w:r w:rsidR="00FC3B44">
          <w:rPr>
            <w:noProof/>
            <w:webHidden/>
          </w:rPr>
          <w:fldChar w:fldCharType="separate"/>
        </w:r>
        <w:r>
          <w:rPr>
            <w:noProof/>
            <w:webHidden/>
          </w:rPr>
          <w:t>106</w:t>
        </w:r>
        <w:r w:rsidR="00FC3B44">
          <w:rPr>
            <w:noProof/>
            <w:webHidden/>
          </w:rPr>
          <w:fldChar w:fldCharType="end"/>
        </w:r>
      </w:hyperlink>
    </w:p>
    <w:p w14:paraId="11207BC5" w14:textId="42A52654" w:rsidR="00FC3B44" w:rsidRDefault="001E37DC">
      <w:pPr>
        <w:pStyle w:val="TOC1"/>
        <w:rPr>
          <w:rFonts w:asciiTheme="minorHAnsi" w:eastAsiaTheme="minorEastAsia" w:hAnsiTheme="minorHAnsi" w:cstheme="minorBidi"/>
          <w:b w:val="0"/>
          <w:caps w:val="0"/>
          <w:noProof/>
          <w:color w:val="auto"/>
          <w:sz w:val="22"/>
          <w:szCs w:val="22"/>
          <w:lang w:eastAsia="en-US"/>
        </w:rPr>
      </w:pPr>
      <w:hyperlink w:anchor="_Toc129414023" w:history="1">
        <w:r w:rsidR="00FC3B44" w:rsidRPr="00084ACB">
          <w:rPr>
            <w:rStyle w:val="Hyperlink"/>
          </w:rPr>
          <w:t>ITEM Block 6 (B6)     A</w:t>
        </w:r>
        <w:r w:rsidR="00FC3B44">
          <w:rPr>
            <w:rFonts w:asciiTheme="minorHAnsi" w:eastAsiaTheme="minorEastAsia" w:hAnsiTheme="minorHAnsi" w:cstheme="minorBidi"/>
            <w:b w:val="0"/>
            <w:caps w:val="0"/>
            <w:noProof/>
            <w:color w:val="auto"/>
            <w:sz w:val="22"/>
            <w:szCs w:val="22"/>
            <w:lang w:eastAsia="en-US"/>
          </w:rPr>
          <w:tab/>
        </w:r>
        <w:r w:rsidR="00FC3B44" w:rsidRPr="00084ACB">
          <w:rPr>
            <w:rStyle w:val="Hyperlink"/>
          </w:rPr>
          <w:t>transmission Fluid</w:t>
        </w:r>
        <w:r w:rsidR="00FC3B44">
          <w:rPr>
            <w:noProof/>
            <w:webHidden/>
          </w:rPr>
          <w:tab/>
        </w:r>
        <w:r w:rsidR="00FC3B44">
          <w:rPr>
            <w:noProof/>
            <w:webHidden/>
          </w:rPr>
          <w:fldChar w:fldCharType="begin"/>
        </w:r>
        <w:r w:rsidR="00FC3B44">
          <w:rPr>
            <w:noProof/>
            <w:webHidden/>
          </w:rPr>
          <w:instrText xml:space="preserve"> PAGEREF _Toc129414023 \h </w:instrText>
        </w:r>
        <w:r w:rsidR="00FC3B44">
          <w:rPr>
            <w:noProof/>
            <w:webHidden/>
          </w:rPr>
        </w:r>
        <w:r w:rsidR="00FC3B44">
          <w:rPr>
            <w:noProof/>
            <w:webHidden/>
          </w:rPr>
          <w:fldChar w:fldCharType="separate"/>
        </w:r>
        <w:r>
          <w:rPr>
            <w:noProof/>
            <w:webHidden/>
          </w:rPr>
          <w:t>106</w:t>
        </w:r>
        <w:r w:rsidR="00FC3B44">
          <w:rPr>
            <w:noProof/>
            <w:webHidden/>
          </w:rPr>
          <w:fldChar w:fldCharType="end"/>
        </w:r>
      </w:hyperlink>
    </w:p>
    <w:p w14:paraId="2638EC04" w14:textId="679F95F0" w:rsidR="00FC3B44" w:rsidRDefault="001E37DC">
      <w:pPr>
        <w:pStyle w:val="TOC2"/>
        <w:rPr>
          <w:rFonts w:asciiTheme="minorHAnsi" w:eastAsiaTheme="minorEastAsia" w:hAnsiTheme="minorHAnsi" w:cstheme="minorBidi"/>
          <w:noProof/>
          <w:color w:val="auto"/>
          <w:sz w:val="22"/>
          <w:lang w:eastAsia="en-US"/>
        </w:rPr>
      </w:pPr>
      <w:hyperlink w:anchor="_Toc129414024" w:history="1">
        <w:r w:rsidR="00FC3B44" w:rsidRPr="00084ACB">
          <w:rPr>
            <w:rStyle w:val="Hyperlink"/>
          </w:rPr>
          <w:t>B6: MOS-21.1.</w:t>
        </w:r>
        <w:r w:rsidR="00FC3B44">
          <w:rPr>
            <w:rFonts w:asciiTheme="minorHAnsi" w:eastAsiaTheme="minorEastAsia" w:hAnsiTheme="minorHAnsi" w:cstheme="minorBidi"/>
            <w:noProof/>
            <w:color w:val="auto"/>
            <w:sz w:val="22"/>
            <w:lang w:eastAsia="en-US"/>
          </w:rPr>
          <w:tab/>
        </w:r>
        <w:r w:rsidR="00FC3B44" w:rsidRPr="00084ACB">
          <w:rPr>
            <w:rStyle w:val="Hyperlink"/>
          </w:rPr>
          <w:t>A Section 2.36.2. Labeling and Identification of Transmission Fluid</w:t>
        </w:r>
        <w:r w:rsidR="00FC3B44">
          <w:rPr>
            <w:noProof/>
            <w:webHidden/>
          </w:rPr>
          <w:tab/>
        </w:r>
        <w:r w:rsidR="00FC3B44">
          <w:rPr>
            <w:noProof/>
            <w:webHidden/>
          </w:rPr>
          <w:fldChar w:fldCharType="begin"/>
        </w:r>
        <w:r w:rsidR="00FC3B44">
          <w:rPr>
            <w:noProof/>
            <w:webHidden/>
          </w:rPr>
          <w:instrText xml:space="preserve"> PAGEREF _Toc129414024 \h </w:instrText>
        </w:r>
        <w:r w:rsidR="00FC3B44">
          <w:rPr>
            <w:noProof/>
            <w:webHidden/>
          </w:rPr>
        </w:r>
        <w:r w:rsidR="00FC3B44">
          <w:rPr>
            <w:noProof/>
            <w:webHidden/>
          </w:rPr>
          <w:fldChar w:fldCharType="separate"/>
        </w:r>
        <w:r>
          <w:rPr>
            <w:noProof/>
            <w:webHidden/>
          </w:rPr>
          <w:t>106</w:t>
        </w:r>
        <w:r w:rsidR="00FC3B44">
          <w:rPr>
            <w:noProof/>
            <w:webHidden/>
          </w:rPr>
          <w:fldChar w:fldCharType="end"/>
        </w:r>
      </w:hyperlink>
    </w:p>
    <w:p w14:paraId="70C318D0" w14:textId="0E27BCAC" w:rsidR="00FC3B44" w:rsidRDefault="001E37DC">
      <w:pPr>
        <w:pStyle w:val="TOC2"/>
        <w:rPr>
          <w:rFonts w:asciiTheme="minorHAnsi" w:eastAsiaTheme="minorEastAsia" w:hAnsiTheme="minorHAnsi" w:cstheme="minorBidi"/>
          <w:noProof/>
          <w:color w:val="auto"/>
          <w:sz w:val="22"/>
          <w:lang w:eastAsia="en-US"/>
        </w:rPr>
      </w:pPr>
      <w:hyperlink w:anchor="_Toc129414025" w:history="1">
        <w:r w:rsidR="00FC3B44" w:rsidRPr="00084ACB">
          <w:rPr>
            <w:rStyle w:val="Hyperlink"/>
          </w:rPr>
          <w:t>B6: FLR-21.2.</w:t>
        </w:r>
        <w:r w:rsidR="00FC3B44">
          <w:rPr>
            <w:rFonts w:asciiTheme="minorHAnsi" w:eastAsiaTheme="minorEastAsia" w:hAnsiTheme="minorHAnsi" w:cstheme="minorBidi"/>
            <w:noProof/>
            <w:color w:val="auto"/>
            <w:sz w:val="22"/>
            <w:lang w:eastAsia="en-US"/>
          </w:rPr>
          <w:tab/>
        </w:r>
        <w:r w:rsidR="00FC3B44" w:rsidRPr="00084ACB">
          <w:rPr>
            <w:rStyle w:val="Hyperlink"/>
          </w:rPr>
          <w:t>A Section 3.14.1. Labeling and Identification of Transmission Fluid</w:t>
        </w:r>
        <w:r w:rsidR="00FC3B44">
          <w:rPr>
            <w:noProof/>
            <w:webHidden/>
          </w:rPr>
          <w:tab/>
        </w:r>
        <w:r w:rsidR="00FC3B44">
          <w:rPr>
            <w:noProof/>
            <w:webHidden/>
          </w:rPr>
          <w:fldChar w:fldCharType="begin"/>
        </w:r>
        <w:r w:rsidR="00FC3B44">
          <w:rPr>
            <w:noProof/>
            <w:webHidden/>
          </w:rPr>
          <w:instrText xml:space="preserve"> PAGEREF _Toc129414025 \h </w:instrText>
        </w:r>
        <w:r w:rsidR="00FC3B44">
          <w:rPr>
            <w:noProof/>
            <w:webHidden/>
          </w:rPr>
        </w:r>
        <w:r w:rsidR="00FC3B44">
          <w:rPr>
            <w:noProof/>
            <w:webHidden/>
          </w:rPr>
          <w:fldChar w:fldCharType="separate"/>
        </w:r>
        <w:r>
          <w:rPr>
            <w:noProof/>
            <w:webHidden/>
          </w:rPr>
          <w:t>106</w:t>
        </w:r>
        <w:r w:rsidR="00FC3B44">
          <w:rPr>
            <w:noProof/>
            <w:webHidden/>
          </w:rPr>
          <w:fldChar w:fldCharType="end"/>
        </w:r>
      </w:hyperlink>
    </w:p>
    <w:p w14:paraId="3FD01391" w14:textId="079BC8B8" w:rsidR="00644CB3" w:rsidRDefault="00214C38" w:rsidP="00644CB3">
      <w:pPr>
        <w:suppressLineNumbers/>
        <w:pBdr>
          <w:top w:val="single" w:sz="12" w:space="0" w:color="auto"/>
          <w:bottom w:val="single" w:sz="12" w:space="1" w:color="auto"/>
        </w:pBdr>
        <w:tabs>
          <w:tab w:val="left" w:pos="1440"/>
        </w:tabs>
        <w:spacing w:before="360"/>
      </w:pPr>
      <w:r w:rsidRPr="00793645">
        <w:lastRenderedPageBreak/>
        <w:fldChar w:fldCharType="end"/>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8D2EE6" w:rsidRPr="00281428" w14:paraId="3B0F1E5C" w14:textId="77777777" w:rsidTr="00604A9C">
        <w:trPr>
          <w:jc w:val="center"/>
        </w:trPr>
        <w:tc>
          <w:tcPr>
            <w:tcW w:w="9360" w:type="dxa"/>
            <w:tcBorders>
              <w:top w:val="single" w:sz="12" w:space="0" w:color="000000"/>
              <w:bottom w:val="single" w:sz="12" w:space="0" w:color="000000"/>
            </w:tcBorders>
          </w:tcPr>
          <w:p w14:paraId="5FAAEB3B" w14:textId="484B462D" w:rsidR="008D2EE6" w:rsidRPr="00281428" w:rsidRDefault="00644CB3" w:rsidP="00875C70">
            <w:pPr>
              <w:pStyle w:val="TableHeading"/>
              <w:keepNext w:val="0"/>
              <w:keepLines w:val="0"/>
              <w:suppressLineNumbers/>
              <w:ind w:left="-220"/>
            </w:pPr>
            <w:r>
              <w:br w:type="page"/>
            </w:r>
            <w:bookmarkStart w:id="8" w:name="_Hlk522695263"/>
            <w:r w:rsidR="008D2EE6" w:rsidRPr="00281428">
              <w:fldChar w:fldCharType="begin"/>
            </w:r>
            <w:r w:rsidR="008D2EE6" w:rsidRPr="00281428">
              <w:instrText xml:space="preserve"> TOC \o "1-1" \h \z \t "Appendix Heading,3,Item Heading,2,Roman Item Heading,4" </w:instrText>
            </w:r>
            <w:r w:rsidR="008D2EE6" w:rsidRPr="00281428">
              <w:fldChar w:fldCharType="end"/>
            </w:r>
            <w:r w:rsidR="008D2EE6" w:rsidRPr="00281428">
              <w:br w:type="page"/>
            </w:r>
            <w:r w:rsidR="008D2EE6" w:rsidRPr="00281428">
              <w:rPr>
                <w:noProof/>
              </w:rPr>
              <w:br w:type="page"/>
            </w:r>
            <w:r w:rsidR="008D2EE6" w:rsidRPr="00281428">
              <w:t xml:space="preserve">Table </w:t>
            </w:r>
            <w:r w:rsidR="005E25F3" w:rsidRPr="00281428">
              <w:t>B</w:t>
            </w:r>
            <w:r w:rsidR="008D2EE6" w:rsidRPr="00281428">
              <w:br/>
              <w:t>Glossary of Acronyms and Terms</w:t>
            </w:r>
          </w:p>
        </w:tc>
      </w:tr>
      <w:bookmarkEnd w:id="8"/>
    </w:tbl>
    <w:p w14:paraId="4E0C86CA" w14:textId="77777777" w:rsidR="008D2EE6" w:rsidRPr="00281428" w:rsidRDefault="008D2EE6" w:rsidP="00875C70">
      <w:pPr>
        <w:suppressLineNumbers/>
        <w:spacing w:after="0"/>
        <w:ind w:left="252"/>
        <w:rPr>
          <w:lang w:eastAsia="ja-JP"/>
        </w:rPr>
      </w:pPr>
    </w:p>
    <w:tbl>
      <w:tblPr>
        <w:tblW w:w="93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Acroynm chart laws and regulations report"/>
        <w:tblDescription w:val="Acroynm chart laws and regulations report"/>
      </w:tblPr>
      <w:tblGrid>
        <w:gridCol w:w="1219"/>
        <w:gridCol w:w="3258"/>
        <w:gridCol w:w="1583"/>
        <w:gridCol w:w="3305"/>
      </w:tblGrid>
      <w:tr w:rsidR="000813DF" w:rsidRPr="00281428" w14:paraId="051C6CA0" w14:textId="77777777" w:rsidTr="00954271">
        <w:trPr>
          <w:trHeight w:val="260"/>
          <w:jc w:val="center"/>
        </w:trPr>
        <w:tc>
          <w:tcPr>
            <w:tcW w:w="1219" w:type="dxa"/>
            <w:vAlign w:val="center"/>
          </w:tcPr>
          <w:p w14:paraId="1759E03B" w14:textId="77777777" w:rsidR="000813DF" w:rsidRPr="00281428" w:rsidRDefault="000813DF" w:rsidP="00875C70">
            <w:pPr>
              <w:pStyle w:val="TableColumnHeadings"/>
              <w:keepNext w:val="0"/>
              <w:keepLines w:val="0"/>
              <w:jc w:val="left"/>
            </w:pPr>
            <w:bookmarkStart w:id="9" w:name="_Hlk31977869"/>
            <w:r w:rsidRPr="00281428">
              <w:t>Acronym</w:t>
            </w:r>
          </w:p>
        </w:tc>
        <w:tc>
          <w:tcPr>
            <w:tcW w:w="3258" w:type="dxa"/>
            <w:vAlign w:val="center"/>
          </w:tcPr>
          <w:p w14:paraId="6DFBF1CD" w14:textId="77777777" w:rsidR="000813DF" w:rsidRPr="00281428" w:rsidRDefault="000813DF" w:rsidP="00875C70">
            <w:pPr>
              <w:pStyle w:val="TableColumnHeadings"/>
              <w:keepNext w:val="0"/>
              <w:keepLines w:val="0"/>
              <w:jc w:val="left"/>
            </w:pPr>
            <w:r w:rsidRPr="00281428">
              <w:t>Term</w:t>
            </w:r>
          </w:p>
        </w:tc>
        <w:tc>
          <w:tcPr>
            <w:tcW w:w="1583" w:type="dxa"/>
            <w:vAlign w:val="center"/>
          </w:tcPr>
          <w:p w14:paraId="7578326A" w14:textId="77777777" w:rsidR="000813DF" w:rsidRPr="00281428" w:rsidRDefault="000813DF" w:rsidP="00875C70">
            <w:pPr>
              <w:pStyle w:val="TableColumnHeadings"/>
              <w:keepNext w:val="0"/>
              <w:keepLines w:val="0"/>
              <w:jc w:val="left"/>
            </w:pPr>
            <w:r w:rsidRPr="00281428">
              <w:t>Acronym</w:t>
            </w:r>
          </w:p>
        </w:tc>
        <w:tc>
          <w:tcPr>
            <w:tcW w:w="3305" w:type="dxa"/>
            <w:vAlign w:val="center"/>
          </w:tcPr>
          <w:p w14:paraId="1F3310E9" w14:textId="77777777" w:rsidR="000813DF" w:rsidRPr="00281428" w:rsidRDefault="000813DF" w:rsidP="00875C70">
            <w:pPr>
              <w:pStyle w:val="TableColumnHeadings"/>
              <w:keepNext w:val="0"/>
              <w:keepLines w:val="0"/>
              <w:jc w:val="left"/>
            </w:pPr>
            <w:r w:rsidRPr="00281428">
              <w:t>Term</w:t>
            </w:r>
          </w:p>
        </w:tc>
      </w:tr>
      <w:tr w:rsidR="00644CB3" w:rsidRPr="00281428" w14:paraId="7731DD3C" w14:textId="77777777" w:rsidTr="00954271">
        <w:trPr>
          <w:trHeight w:val="460"/>
          <w:jc w:val="center"/>
        </w:trPr>
        <w:tc>
          <w:tcPr>
            <w:tcW w:w="1219" w:type="dxa"/>
            <w:vAlign w:val="center"/>
          </w:tcPr>
          <w:p w14:paraId="08791654" w14:textId="40473E35" w:rsidR="00644CB3" w:rsidRPr="00281428" w:rsidRDefault="00644CB3" w:rsidP="00875C70">
            <w:pPr>
              <w:pStyle w:val="TableText"/>
            </w:pPr>
            <w:r w:rsidRPr="00834FE5">
              <w:t>ASTM</w:t>
            </w:r>
          </w:p>
        </w:tc>
        <w:tc>
          <w:tcPr>
            <w:tcW w:w="3258" w:type="dxa"/>
            <w:vAlign w:val="center"/>
          </w:tcPr>
          <w:p w14:paraId="285A39D5" w14:textId="082A56CB" w:rsidR="00644CB3" w:rsidRPr="00281428" w:rsidRDefault="00644CB3" w:rsidP="00875C70">
            <w:pPr>
              <w:pStyle w:val="TableText"/>
            </w:pPr>
            <w:r w:rsidRPr="00834FE5">
              <w:t>ASTM International</w:t>
            </w:r>
          </w:p>
        </w:tc>
        <w:tc>
          <w:tcPr>
            <w:tcW w:w="1583" w:type="dxa"/>
            <w:vAlign w:val="center"/>
          </w:tcPr>
          <w:p w14:paraId="28696564" w14:textId="1B297105" w:rsidR="00644CB3" w:rsidRPr="00281428" w:rsidRDefault="00644CB3" w:rsidP="00875C70">
            <w:pPr>
              <w:pStyle w:val="TableText"/>
            </w:pPr>
            <w:r w:rsidRPr="00281428">
              <w:t>NEWMA</w:t>
            </w:r>
          </w:p>
        </w:tc>
        <w:tc>
          <w:tcPr>
            <w:tcW w:w="3305" w:type="dxa"/>
            <w:vAlign w:val="center"/>
          </w:tcPr>
          <w:p w14:paraId="6E636BF7" w14:textId="1FE19A25" w:rsidR="00644CB3" w:rsidRPr="00281428" w:rsidRDefault="00644CB3" w:rsidP="00875C70">
            <w:pPr>
              <w:pStyle w:val="TableText"/>
            </w:pPr>
            <w:r w:rsidRPr="00281428">
              <w:t>Northeastern Weights and Measures Association</w:t>
            </w:r>
          </w:p>
        </w:tc>
      </w:tr>
      <w:tr w:rsidR="00644CB3" w:rsidRPr="00281428" w14:paraId="09A17194" w14:textId="77777777" w:rsidTr="00954271">
        <w:trPr>
          <w:trHeight w:val="460"/>
          <w:jc w:val="center"/>
        </w:trPr>
        <w:tc>
          <w:tcPr>
            <w:tcW w:w="1219" w:type="dxa"/>
            <w:vAlign w:val="center"/>
          </w:tcPr>
          <w:p w14:paraId="2E7FEF85" w14:textId="5B504D8F" w:rsidR="00644CB3" w:rsidRPr="00281428" w:rsidRDefault="00644CB3" w:rsidP="00875C70">
            <w:pPr>
              <w:pStyle w:val="TableText"/>
            </w:pPr>
            <w:r w:rsidRPr="00834FE5">
              <w:t>API</w:t>
            </w:r>
          </w:p>
        </w:tc>
        <w:tc>
          <w:tcPr>
            <w:tcW w:w="3258" w:type="dxa"/>
            <w:vAlign w:val="center"/>
          </w:tcPr>
          <w:p w14:paraId="7D14A066" w14:textId="32BC6069" w:rsidR="00644CB3" w:rsidRPr="00281428" w:rsidRDefault="00644CB3" w:rsidP="00875C70">
            <w:pPr>
              <w:pStyle w:val="TableText"/>
            </w:pPr>
            <w:r w:rsidRPr="00834FE5">
              <w:t>American Petroleum Institute</w:t>
            </w:r>
          </w:p>
        </w:tc>
        <w:tc>
          <w:tcPr>
            <w:tcW w:w="1583" w:type="dxa"/>
            <w:vAlign w:val="center"/>
          </w:tcPr>
          <w:p w14:paraId="1B5A5627" w14:textId="25735B0B" w:rsidR="00644CB3" w:rsidRPr="00281428" w:rsidRDefault="00644CB3" w:rsidP="00875C70">
            <w:pPr>
              <w:pStyle w:val="TableText"/>
            </w:pPr>
            <w:r w:rsidRPr="00281428">
              <w:t>NIST</w:t>
            </w:r>
          </w:p>
        </w:tc>
        <w:tc>
          <w:tcPr>
            <w:tcW w:w="3305" w:type="dxa"/>
            <w:vAlign w:val="center"/>
          </w:tcPr>
          <w:p w14:paraId="73A7DBA0" w14:textId="07AE773C" w:rsidR="00644CB3" w:rsidRPr="00281428" w:rsidRDefault="00644CB3" w:rsidP="00875C70">
            <w:pPr>
              <w:pStyle w:val="TableText"/>
            </w:pPr>
            <w:r w:rsidRPr="00281428">
              <w:t>National Institute of Standards and Technology</w:t>
            </w:r>
          </w:p>
        </w:tc>
      </w:tr>
      <w:tr w:rsidR="00644CB3" w:rsidRPr="00281428" w14:paraId="7A7A9D2A" w14:textId="77777777" w:rsidTr="00954271">
        <w:trPr>
          <w:trHeight w:val="460"/>
          <w:jc w:val="center"/>
        </w:trPr>
        <w:tc>
          <w:tcPr>
            <w:tcW w:w="1219" w:type="dxa"/>
            <w:vAlign w:val="center"/>
          </w:tcPr>
          <w:p w14:paraId="118EF656" w14:textId="7FCB607A" w:rsidR="00644CB3" w:rsidRPr="00281428" w:rsidRDefault="00644CB3" w:rsidP="00875C70">
            <w:pPr>
              <w:pStyle w:val="TableText"/>
              <w:keepNext/>
              <w:keepLines/>
            </w:pPr>
            <w:r w:rsidRPr="00834FE5">
              <w:t>CFR</w:t>
            </w:r>
          </w:p>
        </w:tc>
        <w:tc>
          <w:tcPr>
            <w:tcW w:w="3258" w:type="dxa"/>
            <w:vAlign w:val="center"/>
          </w:tcPr>
          <w:p w14:paraId="348D043B" w14:textId="34C28530" w:rsidR="00644CB3" w:rsidRPr="00281428" w:rsidRDefault="00644CB3" w:rsidP="00875C70">
            <w:pPr>
              <w:pStyle w:val="TableText"/>
              <w:keepNext/>
              <w:keepLines/>
            </w:pPr>
            <w:r w:rsidRPr="00834FE5">
              <w:t>Code of Federal Regulations</w:t>
            </w:r>
          </w:p>
        </w:tc>
        <w:tc>
          <w:tcPr>
            <w:tcW w:w="1583" w:type="dxa"/>
            <w:vAlign w:val="center"/>
          </w:tcPr>
          <w:p w14:paraId="20E80DBF" w14:textId="3DD4B7E0" w:rsidR="00644CB3" w:rsidRPr="00281428" w:rsidRDefault="00644CB3" w:rsidP="00875C70">
            <w:pPr>
              <w:pStyle w:val="TableText"/>
              <w:keepNext/>
              <w:keepLines/>
            </w:pPr>
            <w:r w:rsidRPr="00281428">
              <w:t>NCWM</w:t>
            </w:r>
          </w:p>
        </w:tc>
        <w:tc>
          <w:tcPr>
            <w:tcW w:w="3305" w:type="dxa"/>
            <w:vAlign w:val="center"/>
          </w:tcPr>
          <w:p w14:paraId="016428B7" w14:textId="0F990D09" w:rsidR="00644CB3" w:rsidRPr="00281428" w:rsidRDefault="00644CB3" w:rsidP="00644CB3">
            <w:pPr>
              <w:pStyle w:val="TableText"/>
              <w:keepNext/>
              <w:keepLines/>
            </w:pPr>
            <w:r w:rsidRPr="00281428">
              <w:t>National Conference on Weights and Measures</w:t>
            </w:r>
          </w:p>
        </w:tc>
      </w:tr>
      <w:tr w:rsidR="00644CB3" w:rsidRPr="00281428" w14:paraId="7429FB84" w14:textId="77777777" w:rsidTr="00954271">
        <w:trPr>
          <w:trHeight w:val="460"/>
          <w:jc w:val="center"/>
        </w:trPr>
        <w:tc>
          <w:tcPr>
            <w:tcW w:w="1219" w:type="dxa"/>
            <w:vAlign w:val="center"/>
          </w:tcPr>
          <w:p w14:paraId="4CEC464D" w14:textId="257C5F33" w:rsidR="00644CB3" w:rsidRPr="00281428" w:rsidRDefault="00644CB3" w:rsidP="00875C70">
            <w:pPr>
              <w:pStyle w:val="TableText"/>
              <w:keepNext/>
              <w:keepLines/>
            </w:pPr>
            <w:r w:rsidRPr="00834FE5">
              <w:t>CWMA</w:t>
            </w:r>
          </w:p>
        </w:tc>
        <w:tc>
          <w:tcPr>
            <w:tcW w:w="3258" w:type="dxa"/>
            <w:vAlign w:val="center"/>
          </w:tcPr>
          <w:p w14:paraId="1F51C886" w14:textId="2F5CFC6C" w:rsidR="00644CB3" w:rsidRPr="00281428" w:rsidRDefault="00644CB3" w:rsidP="00875C70">
            <w:pPr>
              <w:pStyle w:val="TableText"/>
              <w:keepNext/>
              <w:keepLines/>
            </w:pPr>
            <w:r w:rsidRPr="00834FE5">
              <w:t>Central Weights and Measures Association</w:t>
            </w:r>
          </w:p>
        </w:tc>
        <w:tc>
          <w:tcPr>
            <w:tcW w:w="1583" w:type="dxa"/>
            <w:vAlign w:val="center"/>
          </w:tcPr>
          <w:p w14:paraId="1F867A46" w14:textId="77777777" w:rsidR="00644CB3" w:rsidRPr="00281428" w:rsidRDefault="00644CB3" w:rsidP="00875C70">
            <w:pPr>
              <w:pStyle w:val="TableText"/>
              <w:keepNext/>
              <w:keepLines/>
            </w:pPr>
            <w:r w:rsidRPr="00281428">
              <w:t>OWM</w:t>
            </w:r>
          </w:p>
        </w:tc>
        <w:tc>
          <w:tcPr>
            <w:tcW w:w="3305" w:type="dxa"/>
            <w:vAlign w:val="center"/>
          </w:tcPr>
          <w:p w14:paraId="050D8EBF" w14:textId="77777777" w:rsidR="00644CB3" w:rsidRPr="00281428" w:rsidRDefault="00644CB3" w:rsidP="00644CB3">
            <w:pPr>
              <w:pStyle w:val="TableText"/>
              <w:keepNext/>
              <w:keepLines/>
            </w:pPr>
            <w:r w:rsidRPr="00281428">
              <w:t>Office of Weights and Measures</w:t>
            </w:r>
          </w:p>
        </w:tc>
      </w:tr>
      <w:tr w:rsidR="00644CB3" w:rsidRPr="00281428" w14:paraId="01243983" w14:textId="77777777" w:rsidTr="00954271">
        <w:trPr>
          <w:trHeight w:val="460"/>
          <w:jc w:val="center"/>
        </w:trPr>
        <w:tc>
          <w:tcPr>
            <w:tcW w:w="1219" w:type="dxa"/>
            <w:vAlign w:val="center"/>
          </w:tcPr>
          <w:p w14:paraId="09A2F7C2" w14:textId="1D4C8D5C" w:rsidR="00644CB3" w:rsidRPr="00281428" w:rsidRDefault="00644CB3" w:rsidP="00875C70">
            <w:pPr>
              <w:pStyle w:val="TableText"/>
              <w:keepNext/>
              <w:keepLines/>
            </w:pPr>
            <w:r w:rsidRPr="00834FE5">
              <w:t>FALS</w:t>
            </w:r>
          </w:p>
        </w:tc>
        <w:tc>
          <w:tcPr>
            <w:tcW w:w="3258" w:type="dxa"/>
            <w:vAlign w:val="center"/>
          </w:tcPr>
          <w:p w14:paraId="4C078A3E" w14:textId="1CD7B8E6" w:rsidR="00644CB3" w:rsidRPr="00281428" w:rsidRDefault="00644CB3" w:rsidP="00875C70">
            <w:pPr>
              <w:pStyle w:val="TableText"/>
              <w:keepNext/>
              <w:keepLines/>
            </w:pPr>
            <w:r w:rsidRPr="00834FE5">
              <w:t>Fuels and Lubricants Subcommittee</w:t>
            </w:r>
          </w:p>
        </w:tc>
        <w:tc>
          <w:tcPr>
            <w:tcW w:w="1583" w:type="dxa"/>
            <w:vAlign w:val="center"/>
          </w:tcPr>
          <w:p w14:paraId="584F5246" w14:textId="77777777" w:rsidR="00644CB3" w:rsidRPr="00281428" w:rsidRDefault="00644CB3" w:rsidP="00875C70">
            <w:pPr>
              <w:pStyle w:val="TableText"/>
              <w:keepNext/>
              <w:keepLines/>
            </w:pPr>
            <w:r w:rsidRPr="00281428">
              <w:t>PALS</w:t>
            </w:r>
          </w:p>
        </w:tc>
        <w:tc>
          <w:tcPr>
            <w:tcW w:w="3305" w:type="dxa"/>
            <w:vAlign w:val="center"/>
          </w:tcPr>
          <w:p w14:paraId="76143AE4" w14:textId="77777777" w:rsidR="00644CB3" w:rsidRPr="00281428" w:rsidRDefault="00644CB3" w:rsidP="00644CB3">
            <w:pPr>
              <w:pStyle w:val="TableText"/>
              <w:keepNext/>
              <w:keepLines/>
            </w:pPr>
            <w:r w:rsidRPr="00281428">
              <w:t>Packaging and Labeling Subcommittee</w:t>
            </w:r>
          </w:p>
        </w:tc>
      </w:tr>
      <w:tr w:rsidR="00644CB3" w:rsidRPr="00281428" w14:paraId="297F15D3" w14:textId="77777777" w:rsidTr="00954271">
        <w:trPr>
          <w:trHeight w:val="460"/>
          <w:jc w:val="center"/>
        </w:trPr>
        <w:tc>
          <w:tcPr>
            <w:tcW w:w="1219" w:type="dxa"/>
            <w:vAlign w:val="center"/>
          </w:tcPr>
          <w:p w14:paraId="65BF13A8" w14:textId="1ADD050E" w:rsidR="00644CB3" w:rsidRPr="00281428" w:rsidRDefault="00644CB3" w:rsidP="00875C70">
            <w:pPr>
              <w:pStyle w:val="TableText"/>
              <w:keepNext/>
              <w:keepLines/>
            </w:pPr>
            <w:r w:rsidRPr="00834FE5">
              <w:t>FDA</w:t>
            </w:r>
          </w:p>
        </w:tc>
        <w:tc>
          <w:tcPr>
            <w:tcW w:w="3258" w:type="dxa"/>
            <w:vAlign w:val="center"/>
          </w:tcPr>
          <w:p w14:paraId="6E61EF4B" w14:textId="24FE0134" w:rsidR="00644CB3" w:rsidRPr="00281428" w:rsidRDefault="00644CB3" w:rsidP="00875C70">
            <w:pPr>
              <w:pStyle w:val="TableText"/>
              <w:keepNext/>
              <w:keepLines/>
            </w:pPr>
            <w:r w:rsidRPr="00834FE5">
              <w:t>Food and Drug Administration</w:t>
            </w:r>
          </w:p>
        </w:tc>
        <w:tc>
          <w:tcPr>
            <w:tcW w:w="1583" w:type="dxa"/>
            <w:vAlign w:val="center"/>
          </w:tcPr>
          <w:p w14:paraId="3E25FEB1" w14:textId="77777777" w:rsidR="00644CB3" w:rsidRPr="00281428" w:rsidRDefault="00644CB3" w:rsidP="00875C70">
            <w:pPr>
              <w:pStyle w:val="TableText"/>
              <w:keepNext/>
              <w:keepLines/>
            </w:pPr>
            <w:r w:rsidRPr="00281428">
              <w:t>S&amp;T</w:t>
            </w:r>
          </w:p>
        </w:tc>
        <w:tc>
          <w:tcPr>
            <w:tcW w:w="3305" w:type="dxa"/>
            <w:vAlign w:val="center"/>
          </w:tcPr>
          <w:p w14:paraId="52A89C40" w14:textId="77777777" w:rsidR="00644CB3" w:rsidRPr="00281428" w:rsidRDefault="00644CB3" w:rsidP="00644CB3">
            <w:pPr>
              <w:pStyle w:val="TableText"/>
              <w:keepNext/>
              <w:keepLines/>
            </w:pPr>
            <w:r w:rsidRPr="00281428">
              <w:t>Specifications and Tolerances</w:t>
            </w:r>
          </w:p>
        </w:tc>
      </w:tr>
      <w:tr w:rsidR="00644CB3" w:rsidRPr="00281428" w14:paraId="4F496D5F" w14:textId="77777777" w:rsidTr="00954271">
        <w:trPr>
          <w:trHeight w:val="460"/>
          <w:jc w:val="center"/>
        </w:trPr>
        <w:tc>
          <w:tcPr>
            <w:tcW w:w="1219" w:type="dxa"/>
            <w:vAlign w:val="center"/>
          </w:tcPr>
          <w:p w14:paraId="0B74F993" w14:textId="3F81003B" w:rsidR="00644CB3" w:rsidRPr="00281428" w:rsidRDefault="00644CB3" w:rsidP="00875C70">
            <w:pPr>
              <w:pStyle w:val="TableText"/>
              <w:keepNext/>
              <w:keepLines/>
            </w:pPr>
            <w:r w:rsidRPr="00834FE5">
              <w:t>FTC</w:t>
            </w:r>
          </w:p>
        </w:tc>
        <w:tc>
          <w:tcPr>
            <w:tcW w:w="3258" w:type="dxa"/>
            <w:vAlign w:val="center"/>
          </w:tcPr>
          <w:p w14:paraId="21973F8A" w14:textId="446AB1E3" w:rsidR="00644CB3" w:rsidRPr="00281428" w:rsidRDefault="00644CB3" w:rsidP="00875C70">
            <w:pPr>
              <w:pStyle w:val="TableText"/>
              <w:keepNext/>
              <w:keepLines/>
            </w:pPr>
            <w:r w:rsidRPr="00834FE5">
              <w:t>Federal Trade Commission</w:t>
            </w:r>
          </w:p>
        </w:tc>
        <w:tc>
          <w:tcPr>
            <w:tcW w:w="1583" w:type="dxa"/>
            <w:vAlign w:val="center"/>
          </w:tcPr>
          <w:p w14:paraId="426D6162" w14:textId="77777777" w:rsidR="00644CB3" w:rsidRPr="00281428" w:rsidRDefault="00644CB3" w:rsidP="00875C70">
            <w:pPr>
              <w:pStyle w:val="TableText"/>
              <w:keepNext/>
              <w:keepLines/>
            </w:pPr>
            <w:r w:rsidRPr="00281428">
              <w:t>SAE</w:t>
            </w:r>
          </w:p>
        </w:tc>
        <w:tc>
          <w:tcPr>
            <w:tcW w:w="3305" w:type="dxa"/>
            <w:vAlign w:val="center"/>
          </w:tcPr>
          <w:p w14:paraId="793DB4AE" w14:textId="77777777" w:rsidR="00644CB3" w:rsidRPr="00281428" w:rsidRDefault="00644CB3" w:rsidP="00644CB3">
            <w:pPr>
              <w:pStyle w:val="TableText"/>
              <w:keepNext/>
              <w:keepLines/>
            </w:pPr>
            <w:r w:rsidRPr="00281428">
              <w:t xml:space="preserve">SAE International </w:t>
            </w:r>
          </w:p>
        </w:tc>
      </w:tr>
      <w:tr w:rsidR="00644CB3" w:rsidRPr="00281428" w14:paraId="6D372C0A" w14:textId="77777777" w:rsidTr="00954271">
        <w:trPr>
          <w:trHeight w:val="460"/>
          <w:jc w:val="center"/>
        </w:trPr>
        <w:tc>
          <w:tcPr>
            <w:tcW w:w="1219" w:type="dxa"/>
            <w:vAlign w:val="center"/>
          </w:tcPr>
          <w:p w14:paraId="4EF5C095" w14:textId="4C371832" w:rsidR="00644CB3" w:rsidRPr="00281428" w:rsidRDefault="00644CB3" w:rsidP="00875C70">
            <w:pPr>
              <w:pStyle w:val="TableText"/>
            </w:pPr>
            <w:r w:rsidRPr="004A469B">
              <w:t>HB</w:t>
            </w:r>
          </w:p>
        </w:tc>
        <w:tc>
          <w:tcPr>
            <w:tcW w:w="3258" w:type="dxa"/>
            <w:vAlign w:val="center"/>
          </w:tcPr>
          <w:p w14:paraId="44EA039F" w14:textId="78A821FC" w:rsidR="00644CB3" w:rsidRPr="00281428" w:rsidRDefault="00644CB3" w:rsidP="00875C70">
            <w:pPr>
              <w:pStyle w:val="TableText"/>
            </w:pPr>
            <w:r w:rsidRPr="004A469B">
              <w:t>Handbook</w:t>
            </w:r>
          </w:p>
        </w:tc>
        <w:tc>
          <w:tcPr>
            <w:tcW w:w="1583" w:type="dxa"/>
            <w:vAlign w:val="center"/>
          </w:tcPr>
          <w:p w14:paraId="6099CF64" w14:textId="77777777" w:rsidR="00644CB3" w:rsidRPr="00281428" w:rsidRDefault="00644CB3" w:rsidP="00875C70">
            <w:pPr>
              <w:pStyle w:val="TableText"/>
            </w:pPr>
            <w:r w:rsidRPr="00281428">
              <w:t>SWMA</w:t>
            </w:r>
          </w:p>
        </w:tc>
        <w:tc>
          <w:tcPr>
            <w:tcW w:w="3305" w:type="dxa"/>
            <w:vAlign w:val="center"/>
          </w:tcPr>
          <w:p w14:paraId="07B606FF" w14:textId="77777777" w:rsidR="00644CB3" w:rsidRPr="00281428" w:rsidRDefault="00644CB3" w:rsidP="00644CB3">
            <w:pPr>
              <w:pStyle w:val="TableText"/>
            </w:pPr>
            <w:r w:rsidRPr="00281428">
              <w:t>Southern Weights and Measures Association</w:t>
            </w:r>
          </w:p>
        </w:tc>
      </w:tr>
      <w:tr w:rsidR="00644CB3" w:rsidRPr="00281428" w14:paraId="585082DB" w14:textId="77777777" w:rsidTr="00954271">
        <w:trPr>
          <w:trHeight w:val="460"/>
          <w:jc w:val="center"/>
        </w:trPr>
        <w:tc>
          <w:tcPr>
            <w:tcW w:w="1219" w:type="dxa"/>
            <w:vAlign w:val="center"/>
          </w:tcPr>
          <w:p w14:paraId="78A17FCE" w14:textId="652CA8FF" w:rsidR="00644CB3" w:rsidRPr="00281428" w:rsidRDefault="00644CB3" w:rsidP="00875C70">
            <w:pPr>
              <w:pStyle w:val="TableText"/>
            </w:pPr>
            <w:r w:rsidRPr="006D3B5B">
              <w:t>ILMA</w:t>
            </w:r>
          </w:p>
        </w:tc>
        <w:tc>
          <w:tcPr>
            <w:tcW w:w="3258" w:type="dxa"/>
            <w:vAlign w:val="center"/>
          </w:tcPr>
          <w:p w14:paraId="66B0EB8F" w14:textId="7D5C2091" w:rsidR="00644CB3" w:rsidRPr="00281428" w:rsidRDefault="00644CB3" w:rsidP="00875C70">
            <w:pPr>
              <w:pStyle w:val="TableText"/>
            </w:pPr>
            <w:r w:rsidRPr="006D3B5B">
              <w:t>Independent Lubricant Manufacturers Association</w:t>
            </w:r>
          </w:p>
        </w:tc>
        <w:tc>
          <w:tcPr>
            <w:tcW w:w="1583" w:type="dxa"/>
            <w:vAlign w:val="center"/>
          </w:tcPr>
          <w:p w14:paraId="2C49B22E" w14:textId="77777777" w:rsidR="00644CB3" w:rsidRPr="00281428" w:rsidRDefault="00644CB3" w:rsidP="00875C70">
            <w:pPr>
              <w:pStyle w:val="TableText"/>
            </w:pPr>
            <w:r w:rsidRPr="00281428">
              <w:t>UPLR</w:t>
            </w:r>
          </w:p>
        </w:tc>
        <w:tc>
          <w:tcPr>
            <w:tcW w:w="3305" w:type="dxa"/>
            <w:vAlign w:val="center"/>
          </w:tcPr>
          <w:p w14:paraId="22455166" w14:textId="77777777" w:rsidR="00644CB3" w:rsidRPr="00281428" w:rsidRDefault="00644CB3" w:rsidP="00644CB3">
            <w:pPr>
              <w:pStyle w:val="TableText"/>
            </w:pPr>
            <w:r w:rsidRPr="00281428">
              <w:t>Uniform Packaging and Labeling Regulation</w:t>
            </w:r>
          </w:p>
        </w:tc>
      </w:tr>
      <w:tr w:rsidR="00644CB3" w:rsidRPr="00281428" w14:paraId="4C2D61D8" w14:textId="77777777" w:rsidTr="00954271">
        <w:trPr>
          <w:trHeight w:val="460"/>
          <w:jc w:val="center"/>
        </w:trPr>
        <w:tc>
          <w:tcPr>
            <w:tcW w:w="1219" w:type="dxa"/>
            <w:vAlign w:val="center"/>
          </w:tcPr>
          <w:p w14:paraId="5AB48C5D" w14:textId="525A4406" w:rsidR="00644CB3" w:rsidRPr="00281428" w:rsidRDefault="00644CB3" w:rsidP="00875C70">
            <w:pPr>
              <w:pStyle w:val="TableText"/>
            </w:pPr>
            <w:r w:rsidRPr="006D3B5B">
              <w:t>L&amp;R</w:t>
            </w:r>
          </w:p>
        </w:tc>
        <w:tc>
          <w:tcPr>
            <w:tcW w:w="3258" w:type="dxa"/>
            <w:vAlign w:val="center"/>
          </w:tcPr>
          <w:p w14:paraId="5B79A373" w14:textId="04DE9BA1" w:rsidR="00644CB3" w:rsidRPr="00281428" w:rsidRDefault="00644CB3" w:rsidP="00875C70">
            <w:pPr>
              <w:pStyle w:val="TableText"/>
            </w:pPr>
            <w:r w:rsidRPr="006D3B5B">
              <w:t>Laws and Regulations</w:t>
            </w:r>
          </w:p>
        </w:tc>
        <w:tc>
          <w:tcPr>
            <w:tcW w:w="1583" w:type="dxa"/>
            <w:vAlign w:val="center"/>
          </w:tcPr>
          <w:p w14:paraId="6480608C" w14:textId="6DE4AC9F" w:rsidR="00644CB3" w:rsidRPr="00281428" w:rsidRDefault="00644CB3" w:rsidP="00875C70">
            <w:pPr>
              <w:pStyle w:val="TableText"/>
            </w:pPr>
            <w:r w:rsidRPr="00281428">
              <w:t>USDA – FSIS</w:t>
            </w:r>
          </w:p>
        </w:tc>
        <w:tc>
          <w:tcPr>
            <w:tcW w:w="3305" w:type="dxa"/>
            <w:vAlign w:val="center"/>
          </w:tcPr>
          <w:p w14:paraId="2C04B8AC" w14:textId="0F8ACF0B" w:rsidR="00644CB3" w:rsidRPr="00281428" w:rsidRDefault="00644CB3" w:rsidP="00644CB3">
            <w:pPr>
              <w:pStyle w:val="TableText"/>
            </w:pPr>
            <w:r w:rsidRPr="00281428">
              <w:t>U.S. Department of Agriculture – Food Safety and Inspection Service</w:t>
            </w:r>
          </w:p>
        </w:tc>
      </w:tr>
      <w:tr w:rsidR="00644CB3" w:rsidRPr="00281428" w14:paraId="06C1DE4B" w14:textId="77777777" w:rsidTr="00954271">
        <w:trPr>
          <w:trHeight w:val="460"/>
          <w:jc w:val="center"/>
        </w:trPr>
        <w:tc>
          <w:tcPr>
            <w:tcW w:w="1219" w:type="dxa"/>
            <w:vAlign w:val="center"/>
          </w:tcPr>
          <w:p w14:paraId="23B8EC5E" w14:textId="6B051014" w:rsidR="00644CB3" w:rsidRPr="00281428" w:rsidRDefault="00644CB3" w:rsidP="00875C70">
            <w:pPr>
              <w:pStyle w:val="TableText"/>
            </w:pPr>
            <w:r w:rsidRPr="006D3B5B">
              <w:t>LPG</w:t>
            </w:r>
          </w:p>
        </w:tc>
        <w:tc>
          <w:tcPr>
            <w:tcW w:w="3258" w:type="dxa"/>
            <w:vAlign w:val="center"/>
          </w:tcPr>
          <w:p w14:paraId="08509FB4" w14:textId="3C46CFFE" w:rsidR="00644CB3" w:rsidRPr="00281428" w:rsidRDefault="00644CB3" w:rsidP="00875C70">
            <w:pPr>
              <w:pStyle w:val="TableText"/>
            </w:pPr>
            <w:r w:rsidRPr="006D3B5B">
              <w:t>Liquefied Petroleum Gas</w:t>
            </w:r>
          </w:p>
        </w:tc>
        <w:tc>
          <w:tcPr>
            <w:tcW w:w="1583" w:type="dxa"/>
            <w:vAlign w:val="center"/>
          </w:tcPr>
          <w:p w14:paraId="180B6FCB" w14:textId="77777777" w:rsidR="00644CB3" w:rsidRPr="00281428" w:rsidRDefault="00644CB3" w:rsidP="00644CB3">
            <w:pPr>
              <w:pStyle w:val="TableText"/>
            </w:pPr>
            <w:r w:rsidRPr="00281428">
              <w:t>USNWG</w:t>
            </w:r>
          </w:p>
        </w:tc>
        <w:tc>
          <w:tcPr>
            <w:tcW w:w="3305" w:type="dxa"/>
            <w:vAlign w:val="center"/>
          </w:tcPr>
          <w:p w14:paraId="09CC8974" w14:textId="77777777" w:rsidR="00644CB3" w:rsidRPr="00281428" w:rsidRDefault="00644CB3" w:rsidP="00644CB3">
            <w:pPr>
              <w:pStyle w:val="TableText"/>
            </w:pPr>
            <w:r w:rsidRPr="00281428">
              <w:t>U.S. National Work Group</w:t>
            </w:r>
          </w:p>
        </w:tc>
      </w:tr>
      <w:tr w:rsidR="00644CB3" w:rsidRPr="00281428" w14:paraId="0C562FB2" w14:textId="77777777" w:rsidTr="00954271">
        <w:trPr>
          <w:trHeight w:val="460"/>
          <w:jc w:val="center"/>
        </w:trPr>
        <w:tc>
          <w:tcPr>
            <w:tcW w:w="1219" w:type="dxa"/>
            <w:vAlign w:val="center"/>
          </w:tcPr>
          <w:p w14:paraId="56798ABB" w14:textId="03A61F84" w:rsidR="00644CB3" w:rsidRPr="00281428" w:rsidRDefault="00644CB3" w:rsidP="00875C70">
            <w:pPr>
              <w:pStyle w:val="TableText"/>
            </w:pPr>
            <w:r w:rsidRPr="006D3B5B">
              <w:t>MAV</w:t>
            </w:r>
          </w:p>
        </w:tc>
        <w:tc>
          <w:tcPr>
            <w:tcW w:w="3258" w:type="dxa"/>
            <w:vAlign w:val="center"/>
          </w:tcPr>
          <w:p w14:paraId="0FCC1D93" w14:textId="1713AF12" w:rsidR="00644CB3" w:rsidRPr="00281428" w:rsidRDefault="00644CB3" w:rsidP="00875C70">
            <w:pPr>
              <w:pStyle w:val="TableText"/>
            </w:pPr>
            <w:r w:rsidRPr="006D3B5B">
              <w:t>Maximum Allowable Variation</w:t>
            </w:r>
          </w:p>
        </w:tc>
        <w:tc>
          <w:tcPr>
            <w:tcW w:w="1583" w:type="dxa"/>
            <w:vAlign w:val="center"/>
          </w:tcPr>
          <w:p w14:paraId="24974AA0" w14:textId="77777777" w:rsidR="00644CB3" w:rsidRPr="00281428" w:rsidRDefault="00644CB3" w:rsidP="00644CB3">
            <w:pPr>
              <w:pStyle w:val="TableText"/>
            </w:pPr>
            <w:r w:rsidRPr="00281428">
              <w:t>WWMA</w:t>
            </w:r>
          </w:p>
        </w:tc>
        <w:tc>
          <w:tcPr>
            <w:tcW w:w="3305" w:type="dxa"/>
            <w:vAlign w:val="center"/>
          </w:tcPr>
          <w:p w14:paraId="5B1694C5" w14:textId="77777777" w:rsidR="00644CB3" w:rsidRPr="00281428" w:rsidRDefault="00644CB3" w:rsidP="00644CB3">
            <w:pPr>
              <w:pStyle w:val="TableText"/>
            </w:pPr>
            <w:r w:rsidRPr="00281428">
              <w:t>Western Weights and Measures Association</w:t>
            </w:r>
          </w:p>
        </w:tc>
      </w:tr>
      <w:bookmarkEnd w:id="9"/>
    </w:tbl>
    <w:p w14:paraId="2B1504A5" w14:textId="7081A973" w:rsidR="00A8385E" w:rsidRPr="00281428" w:rsidRDefault="0034796B" w:rsidP="000340AC">
      <w:pPr>
        <w:suppressLineNumbers/>
        <w:spacing w:after="0"/>
        <w:ind w:left="252"/>
        <w:rPr>
          <w:lang w:eastAsia="ja-JP"/>
        </w:rPr>
      </w:pPr>
      <w:r w:rsidRPr="00281428">
        <w:rPr>
          <w:lang w:eastAsia="ja-JP"/>
        </w:rPr>
        <w:br w:type="page"/>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0006B8" w:rsidRPr="00281428" w14:paraId="5BC47B9B" w14:textId="77777777" w:rsidTr="00604A9C">
        <w:trPr>
          <w:jc w:val="center"/>
        </w:trPr>
        <w:tc>
          <w:tcPr>
            <w:tcW w:w="9360" w:type="dxa"/>
            <w:tcBorders>
              <w:top w:val="single" w:sz="12" w:space="0" w:color="auto"/>
              <w:bottom w:val="single" w:sz="12" w:space="0" w:color="auto"/>
            </w:tcBorders>
          </w:tcPr>
          <w:p w14:paraId="605FF19A" w14:textId="77777777" w:rsidR="000006B8" w:rsidRPr="00281428" w:rsidRDefault="00A8385E" w:rsidP="000803DF">
            <w:pPr>
              <w:pStyle w:val="TableHeading"/>
              <w:ind w:left="-220"/>
            </w:pPr>
            <w:r w:rsidRPr="00281428">
              <w:rPr>
                <w:b w:val="0"/>
                <w:bCs w:val="0"/>
              </w:rPr>
              <w:lastRenderedPageBreak/>
              <w:br w:type="page"/>
            </w:r>
            <w:r w:rsidR="000006B8" w:rsidRPr="00281428">
              <w:t>Details of All Items</w:t>
            </w:r>
            <w:r w:rsidR="00443A38" w:rsidRPr="00281428">
              <w:br/>
            </w:r>
            <w:r w:rsidR="000006B8" w:rsidRPr="00281428">
              <w:rPr>
                <w:b w:val="0"/>
                <w:i/>
              </w:rPr>
              <w:t>(In order by Reference Key)</w:t>
            </w:r>
          </w:p>
        </w:tc>
      </w:tr>
    </w:tbl>
    <w:p w14:paraId="1BC047E1" w14:textId="3124AB2C" w:rsidR="007E6609" w:rsidRPr="00ED1A9B" w:rsidRDefault="007E6609" w:rsidP="007E6609">
      <w:pPr>
        <w:pStyle w:val="Heading1"/>
        <w:keepNext w:val="0"/>
        <w:keepLines w:val="0"/>
      </w:pPr>
      <w:bookmarkStart w:id="10" w:name="_Toc129413989"/>
      <w:bookmarkStart w:id="11" w:name="_Hlk497996425"/>
      <w:bookmarkStart w:id="12" w:name="_Hlk61505009"/>
      <w:bookmarkStart w:id="13" w:name="_Toc302379796"/>
      <w:bookmarkStart w:id="14" w:name="_Toc302381449"/>
      <w:bookmarkStart w:id="15" w:name="_Toc302382310"/>
      <w:bookmarkStart w:id="16" w:name="_Toc302382374"/>
      <w:bookmarkStart w:id="17" w:name="_Toc302382670"/>
      <w:bookmarkStart w:id="18" w:name="_Toc302383030"/>
      <w:bookmarkStart w:id="19" w:name="_Toc302383261"/>
      <w:bookmarkStart w:id="20" w:name="_Toc302383542"/>
      <w:r>
        <w:t>WML</w:t>
      </w:r>
      <w:r w:rsidRPr="00281428">
        <w:t xml:space="preserve"> – UNIFORM </w:t>
      </w:r>
      <w:r>
        <w:t>Weighmaster Law</w:t>
      </w:r>
      <w:bookmarkEnd w:id="10"/>
    </w:p>
    <w:p w14:paraId="3A9250F7" w14:textId="5EA4DF17" w:rsidR="007E6609" w:rsidRPr="00281428" w:rsidRDefault="007E6609" w:rsidP="00F75F43">
      <w:pPr>
        <w:pStyle w:val="ItemHeading"/>
        <w:tabs>
          <w:tab w:val="clear" w:pos="900"/>
          <w:tab w:val="left" w:pos="1710"/>
        </w:tabs>
        <w:ind w:left="0" w:firstLine="0"/>
      </w:pPr>
      <w:bookmarkStart w:id="21" w:name="_Toc129413990"/>
      <w:r>
        <w:t>WML-23.1</w:t>
      </w:r>
      <w:r w:rsidRPr="00281428">
        <w:tab/>
      </w:r>
      <w:r w:rsidR="00F00FA9">
        <w:t>V</w:t>
      </w:r>
      <w:r>
        <w:tab/>
      </w:r>
      <w:r w:rsidRPr="00281428">
        <w:t xml:space="preserve">Section </w:t>
      </w:r>
      <w:r>
        <w:t>10. Certificate</w:t>
      </w:r>
      <w:r w:rsidR="007A6CD1">
        <w:t>: Required Entries</w:t>
      </w:r>
      <w:r w:rsidR="009873D8">
        <w:t>.</w:t>
      </w:r>
      <w:bookmarkEnd w:id="21"/>
      <w:r w:rsidR="007A6CD1">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D47B3F" w:rsidRPr="00A43BF4" w14:paraId="3A245383" w14:textId="77777777" w:rsidTr="007929AD">
        <w:tc>
          <w:tcPr>
            <w:tcW w:w="9350" w:type="dxa"/>
            <w:tcBorders>
              <w:top w:val="single" w:sz="4" w:space="0" w:color="auto"/>
              <w:left w:val="single" w:sz="4" w:space="0" w:color="auto"/>
              <w:bottom w:val="single" w:sz="4" w:space="0" w:color="auto"/>
              <w:right w:val="single" w:sz="4" w:space="0" w:color="auto"/>
            </w:tcBorders>
            <w:vAlign w:val="center"/>
            <w:hideMark/>
          </w:tcPr>
          <w:p w14:paraId="749CB04C" w14:textId="07FE7CA0" w:rsidR="00D47B3F" w:rsidRPr="00A43BF4" w:rsidRDefault="00D47B3F" w:rsidP="007929AD">
            <w:pPr>
              <w:spacing w:after="120"/>
              <w:jc w:val="center"/>
              <w:rPr>
                <w:rFonts w:eastAsia="Times New Roman"/>
                <w:b/>
                <w:szCs w:val="24"/>
              </w:rPr>
            </w:pPr>
            <w:r>
              <w:rPr>
                <w:rFonts w:eastAsia="Times New Roman"/>
                <w:b/>
                <w:szCs w:val="24"/>
              </w:rPr>
              <w:t>NEWMA WML-23.1</w:t>
            </w:r>
          </w:p>
        </w:tc>
      </w:tr>
      <w:tr w:rsidR="00D47B3F" w:rsidRPr="00A43BF4" w14:paraId="1B7F3CA1" w14:textId="77777777" w:rsidTr="007929AD">
        <w:tc>
          <w:tcPr>
            <w:tcW w:w="9350" w:type="dxa"/>
            <w:tcBorders>
              <w:top w:val="single" w:sz="24" w:space="0" w:color="auto"/>
              <w:left w:val="single" w:sz="4" w:space="0" w:color="auto"/>
              <w:bottom w:val="single" w:sz="4" w:space="0" w:color="auto"/>
              <w:right w:val="single" w:sz="4" w:space="0" w:color="auto"/>
            </w:tcBorders>
          </w:tcPr>
          <w:p w14:paraId="1EA4A4D4" w14:textId="77777777" w:rsidR="00D47B3F" w:rsidRPr="00A43BF4" w:rsidRDefault="00D47B3F" w:rsidP="007929AD">
            <w:pPr>
              <w:spacing w:after="0"/>
              <w:rPr>
                <w:rFonts w:eastAsia="Times New Roman"/>
                <w:b/>
                <w:szCs w:val="24"/>
              </w:rPr>
            </w:pPr>
            <w:r w:rsidRPr="00A43BF4">
              <w:rPr>
                <w:rFonts w:eastAsia="Times New Roman"/>
                <w:b/>
                <w:szCs w:val="24"/>
              </w:rPr>
              <w:t>Regional recommendation to NCWM on item status:</w:t>
            </w:r>
          </w:p>
          <w:p w14:paraId="2D54237F" w14:textId="77777777" w:rsidR="00D47B3F" w:rsidRPr="00A43BF4" w:rsidRDefault="00D47B3F" w:rsidP="007929AD">
            <w:pPr>
              <w:spacing w:after="0"/>
              <w:rPr>
                <w:rFonts w:eastAsia="Times New Roman"/>
                <w:szCs w:val="24"/>
              </w:rPr>
            </w:pPr>
          </w:p>
          <w:p w14:paraId="0FE287BF" w14:textId="77777777" w:rsidR="00D47B3F" w:rsidRPr="00A43BF4" w:rsidRDefault="00D47B3F" w:rsidP="007929AD">
            <w:pPr>
              <w:spacing w:after="0"/>
              <w:ind w:left="360"/>
              <w:rPr>
                <w:rFonts w:eastAsia="Times New Roman"/>
                <w:szCs w:val="24"/>
              </w:rPr>
            </w:pPr>
            <w:r w:rsidRPr="00A43BF4">
              <w:rPr>
                <w:rFonts w:eastAsia="Times New Roman"/>
                <w:szCs w:val="24"/>
              </w:rPr>
              <w:fldChar w:fldCharType="begin">
                <w:ffData>
                  <w:name w:val=""/>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Voting Item on the NCWM </w:t>
            </w:r>
            <w:proofErr w:type="gramStart"/>
            <w:r w:rsidRPr="00A43BF4">
              <w:rPr>
                <w:rFonts w:eastAsia="Times New Roman"/>
                <w:szCs w:val="24"/>
              </w:rPr>
              <w:t>agenda</w:t>
            </w:r>
            <w:proofErr w:type="gramEnd"/>
          </w:p>
          <w:p w14:paraId="007E5E3E" w14:textId="77777777" w:rsidR="00D47B3F" w:rsidRPr="00A43BF4" w:rsidRDefault="00D47B3F" w:rsidP="007929AD">
            <w:pPr>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w:t>
            </w:r>
            <w:proofErr w:type="gramStart"/>
            <w:r w:rsidRPr="00A43BF4">
              <w:rPr>
                <w:rFonts w:eastAsia="Times New Roman"/>
                <w:szCs w:val="24"/>
              </w:rPr>
              <w:t>agenda</w:t>
            </w:r>
            <w:proofErr w:type="gramEnd"/>
          </w:p>
          <w:p w14:paraId="0AF21850" w14:textId="77777777" w:rsidR="00D47B3F" w:rsidRPr="00A43BF4" w:rsidRDefault="00D47B3F" w:rsidP="007929AD">
            <w:pPr>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w:t>
            </w:r>
            <w:proofErr w:type="gramStart"/>
            <w:r w:rsidRPr="00A43BF4">
              <w:rPr>
                <w:rFonts w:eastAsia="Times New Roman"/>
                <w:szCs w:val="24"/>
              </w:rPr>
              <w:t>agenda</w:t>
            </w:r>
            <w:proofErr w:type="gramEnd"/>
          </w:p>
          <w:p w14:paraId="049B79DA" w14:textId="77777777" w:rsidR="00D47B3F" w:rsidRPr="00A43BF4" w:rsidRDefault="00D47B3F" w:rsidP="007929AD">
            <w:pPr>
              <w:spacing w:after="0"/>
              <w:ind w:left="720"/>
              <w:rPr>
                <w:rFonts w:eastAsia="Times New Roman"/>
                <w:szCs w:val="24"/>
              </w:rPr>
            </w:pPr>
            <w:r w:rsidRPr="00A43BF4">
              <w:rPr>
                <w:rFonts w:eastAsia="Times New Roman"/>
                <w:i/>
                <w:szCs w:val="24"/>
              </w:rPr>
              <w:t>(To be developed by an NCWM Task Group or Subcommittee)</w:t>
            </w:r>
          </w:p>
          <w:p w14:paraId="5B9E556E" w14:textId="77777777" w:rsidR="00D47B3F" w:rsidRPr="00A43BF4" w:rsidRDefault="00D47B3F" w:rsidP="007929AD">
            <w:pPr>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w:t>
            </w:r>
            <w:proofErr w:type="gramStart"/>
            <w:r w:rsidRPr="00A43BF4">
              <w:rPr>
                <w:rFonts w:eastAsia="Times New Roman"/>
                <w:szCs w:val="24"/>
              </w:rPr>
              <w:t>agenda</w:t>
            </w:r>
            <w:proofErr w:type="gramEnd"/>
          </w:p>
          <w:p w14:paraId="64404C1D" w14:textId="77777777" w:rsidR="00D47B3F" w:rsidRPr="00A43BF4" w:rsidRDefault="00D47B3F" w:rsidP="007929AD">
            <w:pPr>
              <w:spacing w:after="0"/>
              <w:ind w:left="720"/>
              <w:rPr>
                <w:rFonts w:eastAsia="Times New Roman"/>
                <w:szCs w:val="24"/>
              </w:rPr>
            </w:pPr>
            <w:r w:rsidRPr="00A43BF4">
              <w:rPr>
                <w:rFonts w:eastAsia="Times New Roman"/>
                <w:i/>
                <w:szCs w:val="24"/>
              </w:rPr>
              <w:t xml:space="preserve">(To be developed by source of the proposal) </w:t>
            </w:r>
          </w:p>
          <w:p w14:paraId="11B4F351" w14:textId="77777777" w:rsidR="00D47B3F" w:rsidRPr="00A43BF4" w:rsidRDefault="00D47B3F" w:rsidP="007929AD">
            <w:pPr>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65E72ACA" w14:textId="77777777" w:rsidR="00D47B3F" w:rsidRPr="00A43BF4" w:rsidRDefault="00D47B3F" w:rsidP="007929AD">
            <w:pPr>
              <w:spacing w:after="0"/>
              <w:ind w:left="990" w:hanging="270"/>
              <w:rPr>
                <w:rFonts w:eastAsia="Times New Roman"/>
                <w:i/>
                <w:szCs w:val="24"/>
              </w:rPr>
            </w:pPr>
            <w:r w:rsidRPr="00A43BF4">
              <w:rPr>
                <w:rFonts w:eastAsia="Times New Roman"/>
                <w:i/>
                <w:szCs w:val="24"/>
              </w:rPr>
              <w:t>(In the case of new proposals, do not forward this item to NCWM)</w:t>
            </w:r>
          </w:p>
          <w:p w14:paraId="70616258" w14:textId="77777777" w:rsidR="00D47B3F" w:rsidRPr="00A43BF4" w:rsidRDefault="00D47B3F" w:rsidP="007929AD">
            <w:pPr>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6306B770" w14:textId="77777777" w:rsidR="00D47B3F" w:rsidRPr="00A43BF4" w:rsidRDefault="00D47B3F" w:rsidP="007929AD">
            <w:pPr>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13B82C11" w14:textId="77777777" w:rsidR="00D47B3F" w:rsidRPr="00A43BF4" w:rsidRDefault="00D47B3F" w:rsidP="007929AD">
            <w:pPr>
              <w:spacing w:after="0"/>
              <w:ind w:left="360"/>
              <w:rPr>
                <w:rFonts w:eastAsia="Times New Roman"/>
                <w:szCs w:val="24"/>
              </w:rPr>
            </w:pPr>
          </w:p>
        </w:tc>
      </w:tr>
      <w:tr w:rsidR="00D47B3F" w:rsidRPr="00A43BF4" w14:paraId="39F10E93" w14:textId="77777777" w:rsidTr="007929AD">
        <w:tc>
          <w:tcPr>
            <w:tcW w:w="9350" w:type="dxa"/>
            <w:tcBorders>
              <w:top w:val="single" w:sz="4" w:space="0" w:color="auto"/>
              <w:left w:val="single" w:sz="4" w:space="0" w:color="auto"/>
              <w:bottom w:val="single" w:sz="4" w:space="0" w:color="auto"/>
              <w:right w:val="single" w:sz="4" w:space="0" w:color="auto"/>
            </w:tcBorders>
            <w:hideMark/>
          </w:tcPr>
          <w:p w14:paraId="7B45A5A8" w14:textId="77777777" w:rsidR="00D47B3F" w:rsidRPr="00A43BF4" w:rsidRDefault="00D47B3F" w:rsidP="007929AD">
            <w:pPr>
              <w:spacing w:after="0"/>
              <w:rPr>
                <w:rFonts w:eastAsia="Times New Roman"/>
                <w:b/>
                <w:szCs w:val="24"/>
              </w:rPr>
            </w:pPr>
            <w:r w:rsidRPr="00A43BF4">
              <w:rPr>
                <w:rFonts w:eastAsia="Times New Roman"/>
                <w:b/>
                <w:szCs w:val="24"/>
              </w:rPr>
              <w:t xml:space="preserve">Comments and justification for the regional recommendation to NCWM: </w:t>
            </w:r>
            <w:r w:rsidRPr="00A43BF4">
              <w:rPr>
                <w:rFonts w:eastAsia="Times New Roman"/>
                <w:i/>
                <w:szCs w:val="24"/>
              </w:rPr>
              <w:t>(This will appear in NCWM reports)</w:t>
            </w:r>
          </w:p>
        </w:tc>
      </w:tr>
      <w:tr w:rsidR="00D47B3F" w:rsidRPr="00A43BF4" w14:paraId="1426ADB6" w14:textId="77777777" w:rsidTr="007929AD">
        <w:tc>
          <w:tcPr>
            <w:tcW w:w="9350" w:type="dxa"/>
            <w:tcBorders>
              <w:top w:val="single" w:sz="4" w:space="0" w:color="auto"/>
              <w:left w:val="single" w:sz="4" w:space="0" w:color="auto"/>
              <w:bottom w:val="single" w:sz="4" w:space="0" w:color="auto"/>
              <w:right w:val="single" w:sz="4" w:space="0" w:color="auto"/>
            </w:tcBorders>
          </w:tcPr>
          <w:p w14:paraId="6FC8F0A5" w14:textId="77777777" w:rsidR="00D47B3F" w:rsidRPr="00A43BF4" w:rsidRDefault="00D47B3F" w:rsidP="007929AD">
            <w:pPr>
              <w:spacing w:after="0"/>
              <w:rPr>
                <w:rFonts w:eastAsia="Times New Roman"/>
                <w:szCs w:val="24"/>
              </w:rPr>
            </w:pPr>
          </w:p>
          <w:p w14:paraId="0AC4E294" w14:textId="77777777" w:rsidR="00D47B3F" w:rsidRPr="00A43BF4" w:rsidRDefault="00D47B3F" w:rsidP="007929AD">
            <w:pPr>
              <w:spacing w:after="0"/>
              <w:rPr>
                <w:rFonts w:eastAsia="Times New Roman"/>
                <w:szCs w:val="24"/>
              </w:rPr>
            </w:pPr>
          </w:p>
          <w:p w14:paraId="3E350C53" w14:textId="77777777" w:rsidR="00D47B3F" w:rsidRPr="00A43BF4" w:rsidRDefault="00D47B3F" w:rsidP="007929AD">
            <w:pPr>
              <w:spacing w:after="0"/>
              <w:rPr>
                <w:rFonts w:eastAsia="Times New Roman"/>
                <w:szCs w:val="24"/>
              </w:rPr>
            </w:pPr>
          </w:p>
        </w:tc>
      </w:tr>
    </w:tbl>
    <w:p w14:paraId="181A7126" w14:textId="16EF301F" w:rsidR="003325FE" w:rsidRPr="007B2A2E" w:rsidRDefault="003325FE" w:rsidP="007B2A2E"/>
    <w:p w14:paraId="7C8E9A6E" w14:textId="3A597A31" w:rsidR="00ED1A9B" w:rsidRPr="00ED1A9B" w:rsidRDefault="00ED1A9B" w:rsidP="008C387A">
      <w:pPr>
        <w:pStyle w:val="Heading1"/>
      </w:pPr>
      <w:bookmarkStart w:id="22" w:name="_Toc129413991"/>
      <w:r w:rsidRPr="00281428">
        <w:t>MOS – UNIFORM REGULATION FOR THE METHOD OF SALE of COMMODITIES</w:t>
      </w:r>
      <w:bookmarkEnd w:id="22"/>
    </w:p>
    <w:p w14:paraId="021C2C6E" w14:textId="6BA9BA1D" w:rsidR="00777050" w:rsidRDefault="00777050" w:rsidP="008C387A">
      <w:pPr>
        <w:pStyle w:val="ItemHeading"/>
        <w:tabs>
          <w:tab w:val="clear" w:pos="900"/>
          <w:tab w:val="left" w:pos="1710"/>
        </w:tabs>
        <w:ind w:left="2160" w:hanging="2160"/>
      </w:pPr>
      <w:bookmarkStart w:id="23" w:name="_Toc129413992"/>
      <w:bookmarkStart w:id="24" w:name="_Toc65741439"/>
      <w:r>
        <w:t>MOS-23.</w:t>
      </w:r>
      <w:r w:rsidR="002C2B72">
        <w:t>3</w:t>
      </w:r>
      <w:r>
        <w:tab/>
      </w:r>
      <w:r w:rsidR="00341980">
        <w:t>V</w:t>
      </w:r>
      <w:r>
        <w:tab/>
        <w:t>Section 1.12. Ready-to-Eat Food, 1</w:t>
      </w:r>
      <w:r w:rsidR="00F7331F">
        <w:t>.</w:t>
      </w:r>
      <w:r>
        <w:t>12.2. Methods of Sale.</w:t>
      </w:r>
      <w:bookmarkEnd w:id="2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8955C1" w:rsidRPr="00A43BF4" w14:paraId="0327617E" w14:textId="77777777" w:rsidTr="007929AD">
        <w:tc>
          <w:tcPr>
            <w:tcW w:w="9350" w:type="dxa"/>
            <w:tcBorders>
              <w:top w:val="single" w:sz="4" w:space="0" w:color="auto"/>
              <w:left w:val="single" w:sz="4" w:space="0" w:color="auto"/>
              <w:bottom w:val="single" w:sz="4" w:space="0" w:color="auto"/>
              <w:right w:val="single" w:sz="4" w:space="0" w:color="auto"/>
            </w:tcBorders>
            <w:vAlign w:val="center"/>
            <w:hideMark/>
          </w:tcPr>
          <w:p w14:paraId="4022691D" w14:textId="7FF0D314" w:rsidR="008955C1" w:rsidRPr="00A43BF4" w:rsidRDefault="008955C1" w:rsidP="007929AD">
            <w:pPr>
              <w:spacing w:after="120"/>
              <w:jc w:val="center"/>
              <w:rPr>
                <w:rFonts w:eastAsia="Times New Roman"/>
                <w:b/>
                <w:szCs w:val="24"/>
              </w:rPr>
            </w:pPr>
            <w:r>
              <w:rPr>
                <w:rFonts w:eastAsia="Times New Roman"/>
                <w:b/>
                <w:szCs w:val="24"/>
              </w:rPr>
              <w:t>NEWMA MOS-23.3</w:t>
            </w:r>
          </w:p>
        </w:tc>
      </w:tr>
      <w:tr w:rsidR="008955C1" w:rsidRPr="00A43BF4" w14:paraId="1495F28B" w14:textId="77777777" w:rsidTr="007929AD">
        <w:tc>
          <w:tcPr>
            <w:tcW w:w="9350" w:type="dxa"/>
            <w:tcBorders>
              <w:top w:val="single" w:sz="24" w:space="0" w:color="auto"/>
              <w:left w:val="single" w:sz="4" w:space="0" w:color="auto"/>
              <w:bottom w:val="single" w:sz="4" w:space="0" w:color="auto"/>
              <w:right w:val="single" w:sz="4" w:space="0" w:color="auto"/>
            </w:tcBorders>
          </w:tcPr>
          <w:p w14:paraId="18D3DE17" w14:textId="77777777" w:rsidR="008955C1" w:rsidRPr="00A43BF4" w:rsidRDefault="008955C1" w:rsidP="007929AD">
            <w:pPr>
              <w:spacing w:after="0"/>
              <w:rPr>
                <w:rFonts w:eastAsia="Times New Roman"/>
                <w:b/>
                <w:szCs w:val="24"/>
              </w:rPr>
            </w:pPr>
            <w:r w:rsidRPr="00A43BF4">
              <w:rPr>
                <w:rFonts w:eastAsia="Times New Roman"/>
                <w:b/>
                <w:szCs w:val="24"/>
              </w:rPr>
              <w:t>Regional recommendation to NCWM on item status:</w:t>
            </w:r>
          </w:p>
          <w:p w14:paraId="12FBDE7E" w14:textId="77777777" w:rsidR="008955C1" w:rsidRPr="00A43BF4" w:rsidRDefault="008955C1" w:rsidP="007929AD">
            <w:pPr>
              <w:spacing w:after="0"/>
              <w:rPr>
                <w:rFonts w:eastAsia="Times New Roman"/>
                <w:szCs w:val="24"/>
              </w:rPr>
            </w:pPr>
          </w:p>
          <w:p w14:paraId="639352DA" w14:textId="77777777" w:rsidR="008955C1" w:rsidRPr="00A43BF4" w:rsidRDefault="008955C1" w:rsidP="007929AD">
            <w:pPr>
              <w:spacing w:after="0"/>
              <w:ind w:left="360"/>
              <w:rPr>
                <w:rFonts w:eastAsia="Times New Roman"/>
                <w:szCs w:val="24"/>
              </w:rPr>
            </w:pPr>
            <w:r w:rsidRPr="00A43BF4">
              <w:rPr>
                <w:rFonts w:eastAsia="Times New Roman"/>
                <w:szCs w:val="24"/>
              </w:rPr>
              <w:fldChar w:fldCharType="begin">
                <w:ffData>
                  <w:name w:val=""/>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Voting Item on the NCWM </w:t>
            </w:r>
            <w:proofErr w:type="gramStart"/>
            <w:r w:rsidRPr="00A43BF4">
              <w:rPr>
                <w:rFonts w:eastAsia="Times New Roman"/>
                <w:szCs w:val="24"/>
              </w:rPr>
              <w:t>agenda</w:t>
            </w:r>
            <w:proofErr w:type="gramEnd"/>
          </w:p>
          <w:p w14:paraId="25DE4F30" w14:textId="77777777" w:rsidR="008955C1" w:rsidRPr="00A43BF4" w:rsidRDefault="008955C1" w:rsidP="007929AD">
            <w:pPr>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w:t>
            </w:r>
            <w:proofErr w:type="gramStart"/>
            <w:r w:rsidRPr="00A43BF4">
              <w:rPr>
                <w:rFonts w:eastAsia="Times New Roman"/>
                <w:szCs w:val="24"/>
              </w:rPr>
              <w:t>agenda</w:t>
            </w:r>
            <w:proofErr w:type="gramEnd"/>
          </w:p>
          <w:p w14:paraId="5C909DAE" w14:textId="77777777" w:rsidR="008955C1" w:rsidRPr="00A43BF4" w:rsidRDefault="008955C1" w:rsidP="007929AD">
            <w:pPr>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w:t>
            </w:r>
            <w:proofErr w:type="gramStart"/>
            <w:r w:rsidRPr="00A43BF4">
              <w:rPr>
                <w:rFonts w:eastAsia="Times New Roman"/>
                <w:szCs w:val="24"/>
              </w:rPr>
              <w:t>agenda</w:t>
            </w:r>
            <w:proofErr w:type="gramEnd"/>
          </w:p>
          <w:p w14:paraId="32FE13B9" w14:textId="77777777" w:rsidR="008955C1" w:rsidRPr="00A43BF4" w:rsidRDefault="008955C1" w:rsidP="007929AD">
            <w:pPr>
              <w:spacing w:after="0"/>
              <w:ind w:left="720"/>
              <w:rPr>
                <w:rFonts w:eastAsia="Times New Roman"/>
                <w:szCs w:val="24"/>
              </w:rPr>
            </w:pPr>
            <w:r w:rsidRPr="00A43BF4">
              <w:rPr>
                <w:rFonts w:eastAsia="Times New Roman"/>
                <w:i/>
                <w:szCs w:val="24"/>
              </w:rPr>
              <w:t>(To be developed by an NCWM Task Group or Subcommittee)</w:t>
            </w:r>
          </w:p>
          <w:p w14:paraId="58476F2E" w14:textId="77777777" w:rsidR="008955C1" w:rsidRPr="00A43BF4" w:rsidRDefault="008955C1" w:rsidP="007929AD">
            <w:pPr>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w:t>
            </w:r>
            <w:proofErr w:type="gramStart"/>
            <w:r w:rsidRPr="00A43BF4">
              <w:rPr>
                <w:rFonts w:eastAsia="Times New Roman"/>
                <w:szCs w:val="24"/>
              </w:rPr>
              <w:t>agenda</w:t>
            </w:r>
            <w:proofErr w:type="gramEnd"/>
          </w:p>
          <w:p w14:paraId="478122C9" w14:textId="77777777" w:rsidR="008955C1" w:rsidRPr="00A43BF4" w:rsidRDefault="008955C1" w:rsidP="007929AD">
            <w:pPr>
              <w:spacing w:after="0"/>
              <w:ind w:left="720"/>
              <w:rPr>
                <w:rFonts w:eastAsia="Times New Roman"/>
                <w:szCs w:val="24"/>
              </w:rPr>
            </w:pPr>
            <w:r w:rsidRPr="00A43BF4">
              <w:rPr>
                <w:rFonts w:eastAsia="Times New Roman"/>
                <w:i/>
                <w:szCs w:val="24"/>
              </w:rPr>
              <w:t xml:space="preserve">(To be developed by source of the proposal) </w:t>
            </w:r>
          </w:p>
          <w:p w14:paraId="40204226" w14:textId="77777777" w:rsidR="008955C1" w:rsidRPr="00A43BF4" w:rsidRDefault="008955C1" w:rsidP="007929AD">
            <w:pPr>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3096906F" w14:textId="77777777" w:rsidR="008955C1" w:rsidRPr="00A43BF4" w:rsidRDefault="008955C1" w:rsidP="007929AD">
            <w:pPr>
              <w:spacing w:after="0"/>
              <w:ind w:left="990" w:hanging="270"/>
              <w:rPr>
                <w:rFonts w:eastAsia="Times New Roman"/>
                <w:i/>
                <w:szCs w:val="24"/>
              </w:rPr>
            </w:pPr>
            <w:r w:rsidRPr="00A43BF4">
              <w:rPr>
                <w:rFonts w:eastAsia="Times New Roman"/>
                <w:i/>
                <w:szCs w:val="24"/>
              </w:rPr>
              <w:t>(In the case of new proposals, do not forward this item to NCWM)</w:t>
            </w:r>
          </w:p>
          <w:p w14:paraId="1B2FC9FE" w14:textId="77777777" w:rsidR="008955C1" w:rsidRPr="00A43BF4" w:rsidRDefault="008955C1" w:rsidP="007929AD">
            <w:pPr>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1364DCAF" w14:textId="77777777" w:rsidR="008955C1" w:rsidRPr="00A43BF4" w:rsidRDefault="008955C1" w:rsidP="007929AD">
            <w:pPr>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1F72DD06" w14:textId="77777777" w:rsidR="008955C1" w:rsidRPr="00A43BF4" w:rsidRDefault="008955C1" w:rsidP="007929AD">
            <w:pPr>
              <w:spacing w:after="0"/>
              <w:ind w:left="360"/>
              <w:rPr>
                <w:rFonts w:eastAsia="Times New Roman"/>
                <w:szCs w:val="24"/>
              </w:rPr>
            </w:pPr>
          </w:p>
        </w:tc>
      </w:tr>
      <w:tr w:rsidR="008955C1" w:rsidRPr="00A43BF4" w14:paraId="5D813B99" w14:textId="77777777" w:rsidTr="007929AD">
        <w:tc>
          <w:tcPr>
            <w:tcW w:w="9350" w:type="dxa"/>
            <w:tcBorders>
              <w:top w:val="single" w:sz="4" w:space="0" w:color="auto"/>
              <w:left w:val="single" w:sz="4" w:space="0" w:color="auto"/>
              <w:bottom w:val="single" w:sz="4" w:space="0" w:color="auto"/>
              <w:right w:val="single" w:sz="4" w:space="0" w:color="auto"/>
            </w:tcBorders>
            <w:hideMark/>
          </w:tcPr>
          <w:p w14:paraId="57867D49" w14:textId="77777777" w:rsidR="008955C1" w:rsidRPr="00A43BF4" w:rsidRDefault="008955C1" w:rsidP="007929AD">
            <w:pPr>
              <w:spacing w:after="0"/>
              <w:rPr>
                <w:rFonts w:eastAsia="Times New Roman"/>
                <w:b/>
                <w:szCs w:val="24"/>
              </w:rPr>
            </w:pPr>
            <w:r w:rsidRPr="00A43BF4">
              <w:rPr>
                <w:rFonts w:eastAsia="Times New Roman"/>
                <w:b/>
                <w:szCs w:val="24"/>
              </w:rPr>
              <w:t xml:space="preserve">Comments and justification for the regional recommendation to NCWM: </w:t>
            </w:r>
            <w:r w:rsidRPr="00A43BF4">
              <w:rPr>
                <w:rFonts w:eastAsia="Times New Roman"/>
                <w:i/>
                <w:szCs w:val="24"/>
              </w:rPr>
              <w:t>(This will appear in NCWM reports)</w:t>
            </w:r>
          </w:p>
        </w:tc>
      </w:tr>
      <w:tr w:rsidR="008955C1" w:rsidRPr="00A43BF4" w14:paraId="0515CB67" w14:textId="77777777" w:rsidTr="007929AD">
        <w:tc>
          <w:tcPr>
            <w:tcW w:w="9350" w:type="dxa"/>
            <w:tcBorders>
              <w:top w:val="single" w:sz="4" w:space="0" w:color="auto"/>
              <w:left w:val="single" w:sz="4" w:space="0" w:color="auto"/>
              <w:bottom w:val="single" w:sz="4" w:space="0" w:color="auto"/>
              <w:right w:val="single" w:sz="4" w:space="0" w:color="auto"/>
            </w:tcBorders>
          </w:tcPr>
          <w:p w14:paraId="41D853DE" w14:textId="77777777" w:rsidR="008955C1" w:rsidRPr="00A43BF4" w:rsidRDefault="008955C1" w:rsidP="007929AD">
            <w:pPr>
              <w:spacing w:after="0"/>
              <w:rPr>
                <w:rFonts w:eastAsia="Times New Roman"/>
                <w:szCs w:val="24"/>
              </w:rPr>
            </w:pPr>
          </w:p>
          <w:p w14:paraId="23164C15" w14:textId="77777777" w:rsidR="008955C1" w:rsidRPr="00A43BF4" w:rsidRDefault="008955C1" w:rsidP="007929AD">
            <w:pPr>
              <w:spacing w:after="0"/>
              <w:rPr>
                <w:rFonts w:eastAsia="Times New Roman"/>
                <w:szCs w:val="24"/>
              </w:rPr>
            </w:pPr>
          </w:p>
          <w:p w14:paraId="297192B4" w14:textId="77777777" w:rsidR="008955C1" w:rsidRPr="00A43BF4" w:rsidRDefault="008955C1" w:rsidP="007929AD">
            <w:pPr>
              <w:spacing w:after="0"/>
              <w:rPr>
                <w:rFonts w:eastAsia="Times New Roman"/>
                <w:szCs w:val="24"/>
              </w:rPr>
            </w:pPr>
          </w:p>
        </w:tc>
      </w:tr>
    </w:tbl>
    <w:p w14:paraId="09DAC654" w14:textId="495BE3A8" w:rsidR="00DF4267" w:rsidRPr="00281428" w:rsidRDefault="00DF4267" w:rsidP="008E7141">
      <w:pPr>
        <w:pStyle w:val="ItemHeading"/>
        <w:tabs>
          <w:tab w:val="clear" w:pos="900"/>
          <w:tab w:val="left" w:pos="1710"/>
        </w:tabs>
        <w:ind w:left="2160" w:hanging="2160"/>
      </w:pPr>
      <w:bookmarkStart w:id="25" w:name="_Toc129413993"/>
      <w:r w:rsidRPr="00281428">
        <w:lastRenderedPageBreak/>
        <w:t>MOS-20.5</w:t>
      </w:r>
      <w:r w:rsidRPr="00281428">
        <w:tab/>
      </w:r>
      <w:r w:rsidR="00E343B2">
        <w:t>V</w:t>
      </w:r>
      <w:r w:rsidR="008E7141">
        <w:tab/>
      </w:r>
      <w:r w:rsidRPr="00281428">
        <w:t>Section 2.21.  Liquefied Petroleum Gas</w:t>
      </w:r>
      <w:bookmarkEnd w:id="24"/>
      <w:bookmarkEnd w:id="2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8955C1" w:rsidRPr="00A43BF4" w14:paraId="7CCF8644" w14:textId="77777777" w:rsidTr="007929AD">
        <w:tc>
          <w:tcPr>
            <w:tcW w:w="9350" w:type="dxa"/>
            <w:tcBorders>
              <w:top w:val="single" w:sz="4" w:space="0" w:color="auto"/>
              <w:left w:val="single" w:sz="4" w:space="0" w:color="auto"/>
              <w:bottom w:val="single" w:sz="4" w:space="0" w:color="auto"/>
              <w:right w:val="single" w:sz="4" w:space="0" w:color="auto"/>
            </w:tcBorders>
            <w:vAlign w:val="center"/>
            <w:hideMark/>
          </w:tcPr>
          <w:p w14:paraId="0FB062EB" w14:textId="5194BD56" w:rsidR="008955C1" w:rsidRPr="00A43BF4" w:rsidRDefault="008955C1" w:rsidP="007929AD">
            <w:pPr>
              <w:spacing w:after="120"/>
              <w:jc w:val="center"/>
              <w:rPr>
                <w:rFonts w:eastAsia="Times New Roman"/>
                <w:b/>
                <w:szCs w:val="24"/>
              </w:rPr>
            </w:pPr>
            <w:r>
              <w:rPr>
                <w:rFonts w:eastAsia="Times New Roman"/>
                <w:b/>
                <w:szCs w:val="24"/>
              </w:rPr>
              <w:t>NEWMA MOS-2</w:t>
            </w:r>
            <w:r w:rsidR="00986F11">
              <w:rPr>
                <w:rFonts w:eastAsia="Times New Roman"/>
                <w:b/>
                <w:szCs w:val="24"/>
              </w:rPr>
              <w:t>0.5</w:t>
            </w:r>
          </w:p>
        </w:tc>
      </w:tr>
      <w:tr w:rsidR="008955C1" w:rsidRPr="00A43BF4" w14:paraId="231EA85A" w14:textId="77777777" w:rsidTr="007929AD">
        <w:tc>
          <w:tcPr>
            <w:tcW w:w="9350" w:type="dxa"/>
            <w:tcBorders>
              <w:top w:val="single" w:sz="24" w:space="0" w:color="auto"/>
              <w:left w:val="single" w:sz="4" w:space="0" w:color="auto"/>
              <w:bottom w:val="single" w:sz="4" w:space="0" w:color="auto"/>
              <w:right w:val="single" w:sz="4" w:space="0" w:color="auto"/>
            </w:tcBorders>
          </w:tcPr>
          <w:p w14:paraId="405EE80C" w14:textId="77777777" w:rsidR="008955C1" w:rsidRPr="00A43BF4" w:rsidRDefault="008955C1" w:rsidP="007929AD">
            <w:pPr>
              <w:spacing w:after="0"/>
              <w:rPr>
                <w:rFonts w:eastAsia="Times New Roman"/>
                <w:b/>
                <w:szCs w:val="24"/>
              </w:rPr>
            </w:pPr>
            <w:r w:rsidRPr="00A43BF4">
              <w:rPr>
                <w:rFonts w:eastAsia="Times New Roman"/>
                <w:b/>
                <w:szCs w:val="24"/>
              </w:rPr>
              <w:t>Regional recommendation to NCWM on item status:</w:t>
            </w:r>
          </w:p>
          <w:p w14:paraId="13F8EC41" w14:textId="77777777" w:rsidR="008955C1" w:rsidRPr="00A43BF4" w:rsidRDefault="008955C1" w:rsidP="007929AD">
            <w:pPr>
              <w:spacing w:after="0"/>
              <w:rPr>
                <w:rFonts w:eastAsia="Times New Roman"/>
                <w:szCs w:val="24"/>
              </w:rPr>
            </w:pPr>
          </w:p>
          <w:p w14:paraId="4F8C2F90" w14:textId="77777777" w:rsidR="008955C1" w:rsidRPr="00A43BF4" w:rsidRDefault="008955C1" w:rsidP="007929AD">
            <w:pPr>
              <w:spacing w:after="0"/>
              <w:ind w:left="360"/>
              <w:rPr>
                <w:rFonts w:eastAsia="Times New Roman"/>
                <w:szCs w:val="24"/>
              </w:rPr>
            </w:pPr>
            <w:r w:rsidRPr="00A43BF4">
              <w:rPr>
                <w:rFonts w:eastAsia="Times New Roman"/>
                <w:szCs w:val="24"/>
              </w:rPr>
              <w:fldChar w:fldCharType="begin">
                <w:ffData>
                  <w:name w:val=""/>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Voting Item on the NCWM </w:t>
            </w:r>
            <w:proofErr w:type="gramStart"/>
            <w:r w:rsidRPr="00A43BF4">
              <w:rPr>
                <w:rFonts w:eastAsia="Times New Roman"/>
                <w:szCs w:val="24"/>
              </w:rPr>
              <w:t>agenda</w:t>
            </w:r>
            <w:proofErr w:type="gramEnd"/>
          </w:p>
          <w:p w14:paraId="500978C2" w14:textId="77777777" w:rsidR="008955C1" w:rsidRPr="00A43BF4" w:rsidRDefault="008955C1" w:rsidP="007929AD">
            <w:pPr>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w:t>
            </w:r>
            <w:proofErr w:type="gramStart"/>
            <w:r w:rsidRPr="00A43BF4">
              <w:rPr>
                <w:rFonts w:eastAsia="Times New Roman"/>
                <w:szCs w:val="24"/>
              </w:rPr>
              <w:t>agenda</w:t>
            </w:r>
            <w:proofErr w:type="gramEnd"/>
          </w:p>
          <w:p w14:paraId="166A9554" w14:textId="77777777" w:rsidR="008955C1" w:rsidRPr="00A43BF4" w:rsidRDefault="008955C1" w:rsidP="007929AD">
            <w:pPr>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w:t>
            </w:r>
            <w:proofErr w:type="gramStart"/>
            <w:r w:rsidRPr="00A43BF4">
              <w:rPr>
                <w:rFonts w:eastAsia="Times New Roman"/>
                <w:szCs w:val="24"/>
              </w:rPr>
              <w:t>agenda</w:t>
            </w:r>
            <w:proofErr w:type="gramEnd"/>
          </w:p>
          <w:p w14:paraId="11EF6BBE" w14:textId="77777777" w:rsidR="008955C1" w:rsidRPr="00A43BF4" w:rsidRDefault="008955C1" w:rsidP="007929AD">
            <w:pPr>
              <w:spacing w:after="0"/>
              <w:ind w:left="720"/>
              <w:rPr>
                <w:rFonts w:eastAsia="Times New Roman"/>
                <w:szCs w:val="24"/>
              </w:rPr>
            </w:pPr>
            <w:r w:rsidRPr="00A43BF4">
              <w:rPr>
                <w:rFonts w:eastAsia="Times New Roman"/>
                <w:i/>
                <w:szCs w:val="24"/>
              </w:rPr>
              <w:t>(To be developed by an NCWM Task Group or Subcommittee)</w:t>
            </w:r>
          </w:p>
          <w:p w14:paraId="290522A7" w14:textId="77777777" w:rsidR="008955C1" w:rsidRPr="00A43BF4" w:rsidRDefault="008955C1" w:rsidP="007929AD">
            <w:pPr>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w:t>
            </w:r>
            <w:proofErr w:type="gramStart"/>
            <w:r w:rsidRPr="00A43BF4">
              <w:rPr>
                <w:rFonts w:eastAsia="Times New Roman"/>
                <w:szCs w:val="24"/>
              </w:rPr>
              <w:t>agenda</w:t>
            </w:r>
            <w:proofErr w:type="gramEnd"/>
          </w:p>
          <w:p w14:paraId="450F3736" w14:textId="77777777" w:rsidR="008955C1" w:rsidRPr="00A43BF4" w:rsidRDefault="008955C1" w:rsidP="007929AD">
            <w:pPr>
              <w:spacing w:after="0"/>
              <w:ind w:left="720"/>
              <w:rPr>
                <w:rFonts w:eastAsia="Times New Roman"/>
                <w:szCs w:val="24"/>
              </w:rPr>
            </w:pPr>
            <w:r w:rsidRPr="00A43BF4">
              <w:rPr>
                <w:rFonts w:eastAsia="Times New Roman"/>
                <w:i/>
                <w:szCs w:val="24"/>
              </w:rPr>
              <w:t xml:space="preserve">(To be developed by source of the proposal) </w:t>
            </w:r>
          </w:p>
          <w:p w14:paraId="73C5E496" w14:textId="77777777" w:rsidR="008955C1" w:rsidRPr="00A43BF4" w:rsidRDefault="008955C1" w:rsidP="007929AD">
            <w:pPr>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09DF43C2" w14:textId="77777777" w:rsidR="008955C1" w:rsidRPr="00A43BF4" w:rsidRDefault="008955C1" w:rsidP="007929AD">
            <w:pPr>
              <w:spacing w:after="0"/>
              <w:ind w:left="990" w:hanging="270"/>
              <w:rPr>
                <w:rFonts w:eastAsia="Times New Roman"/>
                <w:i/>
                <w:szCs w:val="24"/>
              </w:rPr>
            </w:pPr>
            <w:r w:rsidRPr="00A43BF4">
              <w:rPr>
                <w:rFonts w:eastAsia="Times New Roman"/>
                <w:i/>
                <w:szCs w:val="24"/>
              </w:rPr>
              <w:t>(In the case of new proposals, do not forward this item to NCWM)</w:t>
            </w:r>
          </w:p>
          <w:p w14:paraId="5537274B" w14:textId="77777777" w:rsidR="008955C1" w:rsidRPr="00A43BF4" w:rsidRDefault="008955C1" w:rsidP="007929AD">
            <w:pPr>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3FEB3C77" w14:textId="77777777" w:rsidR="008955C1" w:rsidRPr="00A43BF4" w:rsidRDefault="008955C1" w:rsidP="007929AD">
            <w:pPr>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3E7B815D" w14:textId="77777777" w:rsidR="008955C1" w:rsidRPr="00A43BF4" w:rsidRDefault="008955C1" w:rsidP="007929AD">
            <w:pPr>
              <w:spacing w:after="0"/>
              <w:ind w:left="360"/>
              <w:rPr>
                <w:rFonts w:eastAsia="Times New Roman"/>
                <w:szCs w:val="24"/>
              </w:rPr>
            </w:pPr>
          </w:p>
        </w:tc>
      </w:tr>
      <w:tr w:rsidR="008955C1" w:rsidRPr="00A43BF4" w14:paraId="639D03FB" w14:textId="77777777" w:rsidTr="007929AD">
        <w:tc>
          <w:tcPr>
            <w:tcW w:w="9350" w:type="dxa"/>
            <w:tcBorders>
              <w:top w:val="single" w:sz="4" w:space="0" w:color="auto"/>
              <w:left w:val="single" w:sz="4" w:space="0" w:color="auto"/>
              <w:bottom w:val="single" w:sz="4" w:space="0" w:color="auto"/>
              <w:right w:val="single" w:sz="4" w:space="0" w:color="auto"/>
            </w:tcBorders>
            <w:hideMark/>
          </w:tcPr>
          <w:p w14:paraId="6A2D36D2" w14:textId="77777777" w:rsidR="008955C1" w:rsidRPr="00A43BF4" w:rsidRDefault="008955C1" w:rsidP="007929AD">
            <w:pPr>
              <w:spacing w:after="0"/>
              <w:rPr>
                <w:rFonts w:eastAsia="Times New Roman"/>
                <w:b/>
                <w:szCs w:val="24"/>
              </w:rPr>
            </w:pPr>
            <w:r w:rsidRPr="00A43BF4">
              <w:rPr>
                <w:rFonts w:eastAsia="Times New Roman"/>
                <w:b/>
                <w:szCs w:val="24"/>
              </w:rPr>
              <w:t xml:space="preserve">Comments and justification for the regional recommendation to NCWM: </w:t>
            </w:r>
            <w:r w:rsidRPr="00A43BF4">
              <w:rPr>
                <w:rFonts w:eastAsia="Times New Roman"/>
                <w:i/>
                <w:szCs w:val="24"/>
              </w:rPr>
              <w:t>(This will appear in NCWM reports)</w:t>
            </w:r>
          </w:p>
        </w:tc>
      </w:tr>
      <w:tr w:rsidR="008955C1" w:rsidRPr="00A43BF4" w14:paraId="2130916D" w14:textId="77777777" w:rsidTr="007929AD">
        <w:tc>
          <w:tcPr>
            <w:tcW w:w="9350" w:type="dxa"/>
            <w:tcBorders>
              <w:top w:val="single" w:sz="4" w:space="0" w:color="auto"/>
              <w:left w:val="single" w:sz="4" w:space="0" w:color="auto"/>
              <w:bottom w:val="single" w:sz="4" w:space="0" w:color="auto"/>
              <w:right w:val="single" w:sz="4" w:space="0" w:color="auto"/>
            </w:tcBorders>
          </w:tcPr>
          <w:p w14:paraId="19AEB164" w14:textId="77777777" w:rsidR="008955C1" w:rsidRPr="00A43BF4" w:rsidRDefault="008955C1" w:rsidP="007929AD">
            <w:pPr>
              <w:spacing w:after="0"/>
              <w:rPr>
                <w:rFonts w:eastAsia="Times New Roman"/>
                <w:szCs w:val="24"/>
              </w:rPr>
            </w:pPr>
          </w:p>
          <w:p w14:paraId="5DD810CF" w14:textId="77777777" w:rsidR="008955C1" w:rsidRPr="00A43BF4" w:rsidRDefault="008955C1" w:rsidP="007929AD">
            <w:pPr>
              <w:spacing w:after="0"/>
              <w:rPr>
                <w:rFonts w:eastAsia="Times New Roman"/>
                <w:szCs w:val="24"/>
              </w:rPr>
            </w:pPr>
          </w:p>
          <w:p w14:paraId="4509B9FA" w14:textId="77777777" w:rsidR="008955C1" w:rsidRPr="00A43BF4" w:rsidRDefault="008955C1" w:rsidP="007929AD">
            <w:pPr>
              <w:spacing w:after="0"/>
              <w:rPr>
                <w:rFonts w:eastAsia="Times New Roman"/>
                <w:szCs w:val="24"/>
              </w:rPr>
            </w:pPr>
          </w:p>
        </w:tc>
      </w:tr>
    </w:tbl>
    <w:p w14:paraId="2A74667C" w14:textId="62F58782" w:rsidR="00014605" w:rsidRDefault="00014605" w:rsidP="00014605">
      <w:pPr>
        <w:pStyle w:val="ItemHeading"/>
        <w:keepNext w:val="0"/>
        <w:keepLines w:val="0"/>
        <w:tabs>
          <w:tab w:val="clear" w:pos="900"/>
          <w:tab w:val="left" w:pos="1710"/>
        </w:tabs>
        <w:ind w:left="2160" w:hanging="2160"/>
      </w:pPr>
      <w:bookmarkStart w:id="26" w:name="_Toc129413994"/>
      <w:r>
        <w:t>MOS-23.</w:t>
      </w:r>
      <w:r w:rsidR="002C2B72">
        <w:t>4</w:t>
      </w:r>
      <w:r>
        <w:tab/>
      </w:r>
      <w:r w:rsidR="00A802DB">
        <w:t>V</w:t>
      </w:r>
      <w:r w:rsidR="00172D9B">
        <w:tab/>
      </w:r>
      <w:r>
        <w:t xml:space="preserve">Retail Sales of Electricity Sold as </w:t>
      </w:r>
      <w:proofErr w:type="gramStart"/>
      <w:r>
        <w:t>a Vehicle</w:t>
      </w:r>
      <w:proofErr w:type="gramEnd"/>
      <w:r>
        <w:t xml:space="preserve"> Fuel.</w:t>
      </w:r>
      <w:bookmarkEnd w:id="2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986F11" w:rsidRPr="00A43BF4" w14:paraId="059454F7" w14:textId="77777777" w:rsidTr="007929AD">
        <w:tc>
          <w:tcPr>
            <w:tcW w:w="9350" w:type="dxa"/>
            <w:tcBorders>
              <w:top w:val="single" w:sz="4" w:space="0" w:color="auto"/>
              <w:left w:val="single" w:sz="4" w:space="0" w:color="auto"/>
              <w:bottom w:val="single" w:sz="4" w:space="0" w:color="auto"/>
              <w:right w:val="single" w:sz="4" w:space="0" w:color="auto"/>
            </w:tcBorders>
            <w:vAlign w:val="center"/>
            <w:hideMark/>
          </w:tcPr>
          <w:p w14:paraId="7DA3878E" w14:textId="287690E7" w:rsidR="00986F11" w:rsidRPr="00A43BF4" w:rsidRDefault="00986F11" w:rsidP="007929AD">
            <w:pPr>
              <w:spacing w:after="120"/>
              <w:jc w:val="center"/>
              <w:rPr>
                <w:rFonts w:eastAsia="Times New Roman"/>
                <w:b/>
                <w:szCs w:val="24"/>
              </w:rPr>
            </w:pPr>
            <w:r>
              <w:rPr>
                <w:rFonts w:eastAsia="Times New Roman"/>
                <w:b/>
                <w:szCs w:val="24"/>
              </w:rPr>
              <w:t>NEWMA MOS</w:t>
            </w:r>
            <w:r w:rsidR="006E7931">
              <w:rPr>
                <w:rFonts w:eastAsia="Times New Roman"/>
                <w:b/>
                <w:szCs w:val="24"/>
              </w:rPr>
              <w:t>-2</w:t>
            </w:r>
            <w:r>
              <w:rPr>
                <w:rFonts w:eastAsia="Times New Roman"/>
                <w:b/>
                <w:szCs w:val="24"/>
              </w:rPr>
              <w:t>3.4</w:t>
            </w:r>
          </w:p>
        </w:tc>
      </w:tr>
      <w:tr w:rsidR="00986F11" w:rsidRPr="00A43BF4" w14:paraId="0F0E86C9" w14:textId="77777777" w:rsidTr="007929AD">
        <w:tc>
          <w:tcPr>
            <w:tcW w:w="9350" w:type="dxa"/>
            <w:tcBorders>
              <w:top w:val="single" w:sz="24" w:space="0" w:color="auto"/>
              <w:left w:val="single" w:sz="4" w:space="0" w:color="auto"/>
              <w:bottom w:val="single" w:sz="4" w:space="0" w:color="auto"/>
              <w:right w:val="single" w:sz="4" w:space="0" w:color="auto"/>
            </w:tcBorders>
          </w:tcPr>
          <w:p w14:paraId="268C3D4E" w14:textId="77777777" w:rsidR="00986F11" w:rsidRPr="00A43BF4" w:rsidRDefault="00986F11" w:rsidP="007929AD">
            <w:pPr>
              <w:spacing w:after="0"/>
              <w:rPr>
                <w:rFonts w:eastAsia="Times New Roman"/>
                <w:b/>
                <w:szCs w:val="24"/>
              </w:rPr>
            </w:pPr>
            <w:r w:rsidRPr="00A43BF4">
              <w:rPr>
                <w:rFonts w:eastAsia="Times New Roman"/>
                <w:b/>
                <w:szCs w:val="24"/>
              </w:rPr>
              <w:t>Regional recommendation to NCWM on item status:</w:t>
            </w:r>
          </w:p>
          <w:p w14:paraId="6D18AE4D" w14:textId="77777777" w:rsidR="00986F11" w:rsidRPr="00A43BF4" w:rsidRDefault="00986F11" w:rsidP="007929AD">
            <w:pPr>
              <w:spacing w:after="0"/>
              <w:rPr>
                <w:rFonts w:eastAsia="Times New Roman"/>
                <w:szCs w:val="24"/>
              </w:rPr>
            </w:pPr>
          </w:p>
          <w:p w14:paraId="66E3BF6C" w14:textId="77777777" w:rsidR="00986F11" w:rsidRPr="00A43BF4" w:rsidRDefault="00986F11" w:rsidP="007929AD">
            <w:pPr>
              <w:spacing w:after="0"/>
              <w:ind w:left="360"/>
              <w:rPr>
                <w:rFonts w:eastAsia="Times New Roman"/>
                <w:szCs w:val="24"/>
              </w:rPr>
            </w:pPr>
            <w:r w:rsidRPr="00A43BF4">
              <w:rPr>
                <w:rFonts w:eastAsia="Times New Roman"/>
                <w:szCs w:val="24"/>
              </w:rPr>
              <w:fldChar w:fldCharType="begin">
                <w:ffData>
                  <w:name w:val=""/>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Voting Item on the NCWM </w:t>
            </w:r>
            <w:proofErr w:type="gramStart"/>
            <w:r w:rsidRPr="00A43BF4">
              <w:rPr>
                <w:rFonts w:eastAsia="Times New Roman"/>
                <w:szCs w:val="24"/>
              </w:rPr>
              <w:t>agenda</w:t>
            </w:r>
            <w:proofErr w:type="gramEnd"/>
          </w:p>
          <w:p w14:paraId="4A339163" w14:textId="77777777" w:rsidR="00986F11" w:rsidRPr="00A43BF4" w:rsidRDefault="00986F11" w:rsidP="007929AD">
            <w:pPr>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w:t>
            </w:r>
            <w:proofErr w:type="gramStart"/>
            <w:r w:rsidRPr="00A43BF4">
              <w:rPr>
                <w:rFonts w:eastAsia="Times New Roman"/>
                <w:szCs w:val="24"/>
              </w:rPr>
              <w:t>agenda</w:t>
            </w:r>
            <w:proofErr w:type="gramEnd"/>
          </w:p>
          <w:p w14:paraId="375D662C" w14:textId="77777777" w:rsidR="00986F11" w:rsidRPr="00A43BF4" w:rsidRDefault="00986F11" w:rsidP="007929AD">
            <w:pPr>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w:t>
            </w:r>
            <w:proofErr w:type="gramStart"/>
            <w:r w:rsidRPr="00A43BF4">
              <w:rPr>
                <w:rFonts w:eastAsia="Times New Roman"/>
                <w:szCs w:val="24"/>
              </w:rPr>
              <w:t>agenda</w:t>
            </w:r>
            <w:proofErr w:type="gramEnd"/>
          </w:p>
          <w:p w14:paraId="15256C58" w14:textId="77777777" w:rsidR="00986F11" w:rsidRPr="00A43BF4" w:rsidRDefault="00986F11" w:rsidP="007929AD">
            <w:pPr>
              <w:spacing w:after="0"/>
              <w:ind w:left="720"/>
              <w:rPr>
                <w:rFonts w:eastAsia="Times New Roman"/>
                <w:szCs w:val="24"/>
              </w:rPr>
            </w:pPr>
            <w:r w:rsidRPr="00A43BF4">
              <w:rPr>
                <w:rFonts w:eastAsia="Times New Roman"/>
                <w:i/>
                <w:szCs w:val="24"/>
              </w:rPr>
              <w:t>(To be developed by an NCWM Task Group or Subcommittee)</w:t>
            </w:r>
          </w:p>
          <w:p w14:paraId="57BA34F3" w14:textId="77777777" w:rsidR="00986F11" w:rsidRPr="00A43BF4" w:rsidRDefault="00986F11" w:rsidP="007929AD">
            <w:pPr>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w:t>
            </w:r>
            <w:proofErr w:type="gramStart"/>
            <w:r w:rsidRPr="00A43BF4">
              <w:rPr>
                <w:rFonts w:eastAsia="Times New Roman"/>
                <w:szCs w:val="24"/>
              </w:rPr>
              <w:t>agenda</w:t>
            </w:r>
            <w:proofErr w:type="gramEnd"/>
          </w:p>
          <w:p w14:paraId="1D8E24F9" w14:textId="77777777" w:rsidR="00986F11" w:rsidRPr="00A43BF4" w:rsidRDefault="00986F11" w:rsidP="007929AD">
            <w:pPr>
              <w:spacing w:after="0"/>
              <w:ind w:left="720"/>
              <w:rPr>
                <w:rFonts w:eastAsia="Times New Roman"/>
                <w:szCs w:val="24"/>
              </w:rPr>
            </w:pPr>
            <w:r w:rsidRPr="00A43BF4">
              <w:rPr>
                <w:rFonts w:eastAsia="Times New Roman"/>
                <w:i/>
                <w:szCs w:val="24"/>
              </w:rPr>
              <w:t xml:space="preserve">(To be developed by source of the proposal) </w:t>
            </w:r>
          </w:p>
          <w:p w14:paraId="712D1E00" w14:textId="77777777" w:rsidR="00986F11" w:rsidRPr="00A43BF4" w:rsidRDefault="00986F11" w:rsidP="007929AD">
            <w:pPr>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6AE4D305" w14:textId="77777777" w:rsidR="00986F11" w:rsidRPr="00A43BF4" w:rsidRDefault="00986F11" w:rsidP="007929AD">
            <w:pPr>
              <w:spacing w:after="0"/>
              <w:ind w:left="990" w:hanging="270"/>
              <w:rPr>
                <w:rFonts w:eastAsia="Times New Roman"/>
                <w:i/>
                <w:szCs w:val="24"/>
              </w:rPr>
            </w:pPr>
            <w:r w:rsidRPr="00A43BF4">
              <w:rPr>
                <w:rFonts w:eastAsia="Times New Roman"/>
                <w:i/>
                <w:szCs w:val="24"/>
              </w:rPr>
              <w:t>(In the case of new proposals, do not forward this item to NCWM)</w:t>
            </w:r>
          </w:p>
          <w:p w14:paraId="67804BBE" w14:textId="77777777" w:rsidR="00986F11" w:rsidRPr="00A43BF4" w:rsidRDefault="00986F11" w:rsidP="007929AD">
            <w:pPr>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3FE6ABA3" w14:textId="77777777" w:rsidR="00986F11" w:rsidRPr="00A43BF4" w:rsidRDefault="00986F11" w:rsidP="007929AD">
            <w:pPr>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0F537079" w14:textId="77777777" w:rsidR="00986F11" w:rsidRPr="00A43BF4" w:rsidRDefault="00986F11" w:rsidP="007929AD">
            <w:pPr>
              <w:spacing w:after="0"/>
              <w:ind w:left="360"/>
              <w:rPr>
                <w:rFonts w:eastAsia="Times New Roman"/>
                <w:szCs w:val="24"/>
              </w:rPr>
            </w:pPr>
          </w:p>
        </w:tc>
      </w:tr>
      <w:tr w:rsidR="00986F11" w:rsidRPr="00A43BF4" w14:paraId="5A82B60F" w14:textId="77777777" w:rsidTr="007929AD">
        <w:tc>
          <w:tcPr>
            <w:tcW w:w="9350" w:type="dxa"/>
            <w:tcBorders>
              <w:top w:val="single" w:sz="4" w:space="0" w:color="auto"/>
              <w:left w:val="single" w:sz="4" w:space="0" w:color="auto"/>
              <w:bottom w:val="single" w:sz="4" w:space="0" w:color="auto"/>
              <w:right w:val="single" w:sz="4" w:space="0" w:color="auto"/>
            </w:tcBorders>
            <w:hideMark/>
          </w:tcPr>
          <w:p w14:paraId="3B5582AB" w14:textId="77777777" w:rsidR="00986F11" w:rsidRPr="00A43BF4" w:rsidRDefault="00986F11" w:rsidP="007929AD">
            <w:pPr>
              <w:spacing w:after="0"/>
              <w:rPr>
                <w:rFonts w:eastAsia="Times New Roman"/>
                <w:b/>
                <w:szCs w:val="24"/>
              </w:rPr>
            </w:pPr>
            <w:r w:rsidRPr="00A43BF4">
              <w:rPr>
                <w:rFonts w:eastAsia="Times New Roman"/>
                <w:b/>
                <w:szCs w:val="24"/>
              </w:rPr>
              <w:t xml:space="preserve">Comments and justification for the regional recommendation to NCWM: </w:t>
            </w:r>
            <w:r w:rsidRPr="00A43BF4">
              <w:rPr>
                <w:rFonts w:eastAsia="Times New Roman"/>
                <w:i/>
                <w:szCs w:val="24"/>
              </w:rPr>
              <w:t>(This will appear in NCWM reports)</w:t>
            </w:r>
          </w:p>
        </w:tc>
      </w:tr>
      <w:tr w:rsidR="00986F11" w:rsidRPr="00A43BF4" w14:paraId="5EC8C2DD" w14:textId="77777777" w:rsidTr="007929AD">
        <w:tc>
          <w:tcPr>
            <w:tcW w:w="9350" w:type="dxa"/>
            <w:tcBorders>
              <w:top w:val="single" w:sz="4" w:space="0" w:color="auto"/>
              <w:left w:val="single" w:sz="4" w:space="0" w:color="auto"/>
              <w:bottom w:val="single" w:sz="4" w:space="0" w:color="auto"/>
              <w:right w:val="single" w:sz="4" w:space="0" w:color="auto"/>
            </w:tcBorders>
          </w:tcPr>
          <w:p w14:paraId="638F326B" w14:textId="77777777" w:rsidR="00986F11" w:rsidRPr="00A43BF4" w:rsidRDefault="00986F11" w:rsidP="007929AD">
            <w:pPr>
              <w:spacing w:after="0"/>
              <w:rPr>
                <w:rFonts w:eastAsia="Times New Roman"/>
                <w:szCs w:val="24"/>
              </w:rPr>
            </w:pPr>
          </w:p>
          <w:p w14:paraId="078E0BF7" w14:textId="77777777" w:rsidR="00986F11" w:rsidRPr="00A43BF4" w:rsidRDefault="00986F11" w:rsidP="007929AD">
            <w:pPr>
              <w:spacing w:after="0"/>
              <w:rPr>
                <w:rFonts w:eastAsia="Times New Roman"/>
                <w:szCs w:val="24"/>
              </w:rPr>
            </w:pPr>
          </w:p>
          <w:p w14:paraId="6F6DB514" w14:textId="77777777" w:rsidR="00986F11" w:rsidRPr="00A43BF4" w:rsidRDefault="00986F11" w:rsidP="007929AD">
            <w:pPr>
              <w:spacing w:after="0"/>
              <w:rPr>
                <w:rFonts w:eastAsia="Times New Roman"/>
                <w:szCs w:val="24"/>
              </w:rPr>
            </w:pPr>
          </w:p>
        </w:tc>
      </w:tr>
    </w:tbl>
    <w:p w14:paraId="1A3463B0" w14:textId="396AA0D0" w:rsidR="002E683A" w:rsidRDefault="002E683A" w:rsidP="00FD780A">
      <w:pPr>
        <w:pStyle w:val="Heading1"/>
      </w:pPr>
      <w:bookmarkStart w:id="27" w:name="_Toc129413995"/>
      <w:r>
        <w:t xml:space="preserve">UPR – Uniform Unit Pricing </w:t>
      </w:r>
      <w:r w:rsidR="006D65FB">
        <w:t>REGULATION</w:t>
      </w:r>
      <w:bookmarkEnd w:id="27"/>
      <w:r w:rsidR="006D65FB">
        <w:t xml:space="preserve"> </w:t>
      </w:r>
    </w:p>
    <w:p w14:paraId="0FC87256" w14:textId="580BD94A" w:rsidR="002E683A" w:rsidRDefault="002E683A" w:rsidP="002E683A">
      <w:pPr>
        <w:pStyle w:val="ItemHeading"/>
        <w:tabs>
          <w:tab w:val="clear" w:pos="900"/>
          <w:tab w:val="left" w:pos="1710"/>
        </w:tabs>
        <w:ind w:left="2160" w:hanging="2160"/>
      </w:pPr>
      <w:bookmarkStart w:id="28" w:name="_Toc129413996"/>
      <w:r>
        <w:t>UPR-23.1</w:t>
      </w:r>
      <w:r>
        <w:tab/>
      </w:r>
      <w:r w:rsidR="00056203">
        <w:t>V</w:t>
      </w:r>
      <w:r>
        <w:tab/>
        <w:t>Section 2. Terms for Unit Pricing</w:t>
      </w:r>
      <w:bookmarkEnd w:id="2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6E7931" w:rsidRPr="00A43BF4" w14:paraId="67A81CAE" w14:textId="77777777" w:rsidTr="007929AD">
        <w:tc>
          <w:tcPr>
            <w:tcW w:w="9350" w:type="dxa"/>
            <w:tcBorders>
              <w:top w:val="single" w:sz="4" w:space="0" w:color="auto"/>
              <w:left w:val="single" w:sz="4" w:space="0" w:color="auto"/>
              <w:bottom w:val="single" w:sz="4" w:space="0" w:color="auto"/>
              <w:right w:val="single" w:sz="4" w:space="0" w:color="auto"/>
            </w:tcBorders>
            <w:vAlign w:val="center"/>
            <w:hideMark/>
          </w:tcPr>
          <w:p w14:paraId="71691719" w14:textId="08339A72" w:rsidR="006E7931" w:rsidRPr="00A43BF4" w:rsidRDefault="006E7931" w:rsidP="007929AD">
            <w:pPr>
              <w:spacing w:after="120"/>
              <w:jc w:val="center"/>
              <w:rPr>
                <w:rFonts w:eastAsia="Times New Roman"/>
                <w:b/>
                <w:szCs w:val="24"/>
              </w:rPr>
            </w:pPr>
            <w:r>
              <w:rPr>
                <w:rFonts w:eastAsia="Times New Roman"/>
                <w:b/>
                <w:szCs w:val="24"/>
              </w:rPr>
              <w:t>NEWMA UPR-23.1</w:t>
            </w:r>
          </w:p>
        </w:tc>
      </w:tr>
      <w:tr w:rsidR="006E7931" w:rsidRPr="00A43BF4" w14:paraId="4288C4C4" w14:textId="77777777" w:rsidTr="007929AD">
        <w:tc>
          <w:tcPr>
            <w:tcW w:w="9350" w:type="dxa"/>
            <w:tcBorders>
              <w:top w:val="single" w:sz="24" w:space="0" w:color="auto"/>
              <w:left w:val="single" w:sz="4" w:space="0" w:color="auto"/>
              <w:bottom w:val="single" w:sz="4" w:space="0" w:color="auto"/>
              <w:right w:val="single" w:sz="4" w:space="0" w:color="auto"/>
            </w:tcBorders>
          </w:tcPr>
          <w:p w14:paraId="37613021" w14:textId="77777777" w:rsidR="006E7931" w:rsidRPr="00A43BF4" w:rsidRDefault="006E7931" w:rsidP="007929AD">
            <w:pPr>
              <w:spacing w:after="0"/>
              <w:rPr>
                <w:rFonts w:eastAsia="Times New Roman"/>
                <w:b/>
                <w:szCs w:val="24"/>
              </w:rPr>
            </w:pPr>
            <w:r w:rsidRPr="00A43BF4">
              <w:rPr>
                <w:rFonts w:eastAsia="Times New Roman"/>
                <w:b/>
                <w:szCs w:val="24"/>
              </w:rPr>
              <w:t>Regional recommendation to NCWM on item status:</w:t>
            </w:r>
          </w:p>
          <w:p w14:paraId="26803190" w14:textId="77777777" w:rsidR="006E7931" w:rsidRPr="00A43BF4" w:rsidRDefault="006E7931" w:rsidP="007929AD">
            <w:pPr>
              <w:spacing w:after="0"/>
              <w:rPr>
                <w:rFonts w:eastAsia="Times New Roman"/>
                <w:szCs w:val="24"/>
              </w:rPr>
            </w:pPr>
          </w:p>
          <w:p w14:paraId="1EFA3768" w14:textId="77777777" w:rsidR="006E7931" w:rsidRPr="00A43BF4" w:rsidRDefault="006E7931" w:rsidP="007929AD">
            <w:pPr>
              <w:spacing w:after="0"/>
              <w:ind w:left="360"/>
              <w:rPr>
                <w:rFonts w:eastAsia="Times New Roman"/>
                <w:szCs w:val="24"/>
              </w:rPr>
            </w:pPr>
            <w:r w:rsidRPr="00A43BF4">
              <w:rPr>
                <w:rFonts w:eastAsia="Times New Roman"/>
                <w:szCs w:val="24"/>
              </w:rPr>
              <w:fldChar w:fldCharType="begin">
                <w:ffData>
                  <w:name w:val=""/>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Voting Item on the NCWM </w:t>
            </w:r>
            <w:proofErr w:type="gramStart"/>
            <w:r w:rsidRPr="00A43BF4">
              <w:rPr>
                <w:rFonts w:eastAsia="Times New Roman"/>
                <w:szCs w:val="24"/>
              </w:rPr>
              <w:t>agenda</w:t>
            </w:r>
            <w:proofErr w:type="gramEnd"/>
          </w:p>
          <w:p w14:paraId="002C5F4F" w14:textId="77777777" w:rsidR="006E7931" w:rsidRPr="00A43BF4" w:rsidRDefault="006E7931" w:rsidP="007929AD">
            <w:pPr>
              <w:spacing w:after="0"/>
              <w:ind w:left="360"/>
              <w:rPr>
                <w:rFonts w:eastAsia="Times New Roman"/>
                <w:szCs w:val="24"/>
              </w:rPr>
            </w:pPr>
            <w:r w:rsidRPr="00A43BF4">
              <w:rPr>
                <w:rFonts w:eastAsia="Times New Roman"/>
                <w:szCs w:val="24"/>
              </w:rPr>
              <w:lastRenderedPageBreak/>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w:t>
            </w:r>
            <w:proofErr w:type="gramStart"/>
            <w:r w:rsidRPr="00A43BF4">
              <w:rPr>
                <w:rFonts w:eastAsia="Times New Roman"/>
                <w:szCs w:val="24"/>
              </w:rPr>
              <w:t>agenda</w:t>
            </w:r>
            <w:proofErr w:type="gramEnd"/>
          </w:p>
          <w:p w14:paraId="41511AF6" w14:textId="77777777" w:rsidR="006E7931" w:rsidRPr="00A43BF4" w:rsidRDefault="006E7931" w:rsidP="007929AD">
            <w:pPr>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w:t>
            </w:r>
            <w:proofErr w:type="gramStart"/>
            <w:r w:rsidRPr="00A43BF4">
              <w:rPr>
                <w:rFonts w:eastAsia="Times New Roman"/>
                <w:szCs w:val="24"/>
              </w:rPr>
              <w:t>agenda</w:t>
            </w:r>
            <w:proofErr w:type="gramEnd"/>
          </w:p>
          <w:p w14:paraId="5F843139" w14:textId="77777777" w:rsidR="006E7931" w:rsidRPr="00A43BF4" w:rsidRDefault="006E7931" w:rsidP="007929AD">
            <w:pPr>
              <w:spacing w:after="0"/>
              <w:ind w:left="720"/>
              <w:rPr>
                <w:rFonts w:eastAsia="Times New Roman"/>
                <w:szCs w:val="24"/>
              </w:rPr>
            </w:pPr>
            <w:r w:rsidRPr="00A43BF4">
              <w:rPr>
                <w:rFonts w:eastAsia="Times New Roman"/>
                <w:i/>
                <w:szCs w:val="24"/>
              </w:rPr>
              <w:t>(To be developed by an NCWM Task Group or Subcommittee)</w:t>
            </w:r>
          </w:p>
          <w:p w14:paraId="6D614879" w14:textId="77777777" w:rsidR="006E7931" w:rsidRPr="00A43BF4" w:rsidRDefault="006E7931" w:rsidP="007929AD">
            <w:pPr>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w:t>
            </w:r>
            <w:proofErr w:type="gramStart"/>
            <w:r w:rsidRPr="00A43BF4">
              <w:rPr>
                <w:rFonts w:eastAsia="Times New Roman"/>
                <w:szCs w:val="24"/>
              </w:rPr>
              <w:t>agenda</w:t>
            </w:r>
            <w:proofErr w:type="gramEnd"/>
          </w:p>
          <w:p w14:paraId="482631F5" w14:textId="77777777" w:rsidR="006E7931" w:rsidRPr="00A43BF4" w:rsidRDefault="006E7931" w:rsidP="007929AD">
            <w:pPr>
              <w:spacing w:after="0"/>
              <w:ind w:left="720"/>
              <w:rPr>
                <w:rFonts w:eastAsia="Times New Roman"/>
                <w:szCs w:val="24"/>
              </w:rPr>
            </w:pPr>
            <w:r w:rsidRPr="00A43BF4">
              <w:rPr>
                <w:rFonts w:eastAsia="Times New Roman"/>
                <w:i/>
                <w:szCs w:val="24"/>
              </w:rPr>
              <w:t xml:space="preserve">(To be developed by source of the proposal) </w:t>
            </w:r>
          </w:p>
          <w:p w14:paraId="7C576256" w14:textId="77777777" w:rsidR="006E7931" w:rsidRPr="00A43BF4" w:rsidRDefault="006E7931" w:rsidP="007929AD">
            <w:pPr>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3F647162" w14:textId="77777777" w:rsidR="006E7931" w:rsidRPr="00A43BF4" w:rsidRDefault="006E7931" w:rsidP="007929AD">
            <w:pPr>
              <w:spacing w:after="0"/>
              <w:ind w:left="990" w:hanging="270"/>
              <w:rPr>
                <w:rFonts w:eastAsia="Times New Roman"/>
                <w:i/>
                <w:szCs w:val="24"/>
              </w:rPr>
            </w:pPr>
            <w:r w:rsidRPr="00A43BF4">
              <w:rPr>
                <w:rFonts w:eastAsia="Times New Roman"/>
                <w:i/>
                <w:szCs w:val="24"/>
              </w:rPr>
              <w:t>(In the case of new proposals, do not forward this item to NCWM)</w:t>
            </w:r>
          </w:p>
          <w:p w14:paraId="0B5E8510" w14:textId="77777777" w:rsidR="006E7931" w:rsidRPr="00A43BF4" w:rsidRDefault="006E7931" w:rsidP="007929AD">
            <w:pPr>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44235CBA" w14:textId="77777777" w:rsidR="006E7931" w:rsidRPr="00A43BF4" w:rsidRDefault="006E7931" w:rsidP="007929AD">
            <w:pPr>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1BA921F7" w14:textId="77777777" w:rsidR="006E7931" w:rsidRPr="00A43BF4" w:rsidRDefault="006E7931" w:rsidP="007929AD">
            <w:pPr>
              <w:spacing w:after="0"/>
              <w:ind w:left="360"/>
              <w:rPr>
                <w:rFonts w:eastAsia="Times New Roman"/>
                <w:szCs w:val="24"/>
              </w:rPr>
            </w:pPr>
          </w:p>
        </w:tc>
      </w:tr>
      <w:tr w:rsidR="006E7931" w:rsidRPr="00A43BF4" w14:paraId="2F899553" w14:textId="77777777" w:rsidTr="007929AD">
        <w:tc>
          <w:tcPr>
            <w:tcW w:w="9350" w:type="dxa"/>
            <w:tcBorders>
              <w:top w:val="single" w:sz="4" w:space="0" w:color="auto"/>
              <w:left w:val="single" w:sz="4" w:space="0" w:color="auto"/>
              <w:bottom w:val="single" w:sz="4" w:space="0" w:color="auto"/>
              <w:right w:val="single" w:sz="4" w:space="0" w:color="auto"/>
            </w:tcBorders>
            <w:hideMark/>
          </w:tcPr>
          <w:p w14:paraId="13F16A59" w14:textId="77777777" w:rsidR="006E7931" w:rsidRPr="00A43BF4" w:rsidRDefault="006E7931" w:rsidP="007929AD">
            <w:pPr>
              <w:spacing w:after="0"/>
              <w:rPr>
                <w:rFonts w:eastAsia="Times New Roman"/>
                <w:b/>
                <w:szCs w:val="24"/>
              </w:rPr>
            </w:pPr>
            <w:r w:rsidRPr="00A43BF4">
              <w:rPr>
                <w:rFonts w:eastAsia="Times New Roman"/>
                <w:b/>
                <w:szCs w:val="24"/>
              </w:rPr>
              <w:lastRenderedPageBreak/>
              <w:t xml:space="preserve">Comments and justification for the regional recommendation to NCWM: </w:t>
            </w:r>
            <w:r w:rsidRPr="00A43BF4">
              <w:rPr>
                <w:rFonts w:eastAsia="Times New Roman"/>
                <w:i/>
                <w:szCs w:val="24"/>
              </w:rPr>
              <w:t>(This will appear in NCWM reports)</w:t>
            </w:r>
          </w:p>
        </w:tc>
      </w:tr>
      <w:tr w:rsidR="006E7931" w:rsidRPr="00A43BF4" w14:paraId="5A0A938E" w14:textId="77777777" w:rsidTr="007929AD">
        <w:tc>
          <w:tcPr>
            <w:tcW w:w="9350" w:type="dxa"/>
            <w:tcBorders>
              <w:top w:val="single" w:sz="4" w:space="0" w:color="auto"/>
              <w:left w:val="single" w:sz="4" w:space="0" w:color="auto"/>
              <w:bottom w:val="single" w:sz="4" w:space="0" w:color="auto"/>
              <w:right w:val="single" w:sz="4" w:space="0" w:color="auto"/>
            </w:tcBorders>
          </w:tcPr>
          <w:p w14:paraId="4C326572" w14:textId="77777777" w:rsidR="006E7931" w:rsidRPr="00A43BF4" w:rsidRDefault="006E7931" w:rsidP="007929AD">
            <w:pPr>
              <w:spacing w:after="0"/>
              <w:rPr>
                <w:rFonts w:eastAsia="Times New Roman"/>
                <w:szCs w:val="24"/>
              </w:rPr>
            </w:pPr>
          </w:p>
          <w:p w14:paraId="446AAD84" w14:textId="77777777" w:rsidR="006E7931" w:rsidRPr="00A43BF4" w:rsidRDefault="006E7931" w:rsidP="007929AD">
            <w:pPr>
              <w:spacing w:after="0"/>
              <w:rPr>
                <w:rFonts w:eastAsia="Times New Roman"/>
                <w:szCs w:val="24"/>
              </w:rPr>
            </w:pPr>
          </w:p>
          <w:p w14:paraId="4B8F7865" w14:textId="77777777" w:rsidR="006E7931" w:rsidRPr="00A43BF4" w:rsidRDefault="006E7931" w:rsidP="007929AD">
            <w:pPr>
              <w:spacing w:after="0"/>
              <w:rPr>
                <w:rFonts w:eastAsia="Times New Roman"/>
                <w:szCs w:val="24"/>
              </w:rPr>
            </w:pPr>
          </w:p>
        </w:tc>
      </w:tr>
    </w:tbl>
    <w:p w14:paraId="24FA6882" w14:textId="07DBD221" w:rsidR="003976BF" w:rsidRDefault="003976BF" w:rsidP="003976BF">
      <w:pPr>
        <w:pStyle w:val="Heading1"/>
      </w:pPr>
      <w:bookmarkStart w:id="29" w:name="_Toc129413997"/>
      <w:r>
        <w:t>NTP – uniform regulation for national type evaluation</w:t>
      </w:r>
      <w:bookmarkEnd w:id="29"/>
    </w:p>
    <w:p w14:paraId="424B5039" w14:textId="3CFADE52" w:rsidR="003976BF" w:rsidRDefault="003976BF" w:rsidP="006F35F5">
      <w:pPr>
        <w:pStyle w:val="ItemHeading"/>
        <w:tabs>
          <w:tab w:val="clear" w:pos="900"/>
          <w:tab w:val="left" w:pos="1710"/>
        </w:tabs>
        <w:ind w:left="2160" w:hanging="2160"/>
      </w:pPr>
      <w:bookmarkStart w:id="30" w:name="_Toc129413998"/>
      <w:r>
        <w:t>NTP-23.1</w:t>
      </w:r>
      <w:r w:rsidRPr="003C355F">
        <w:t xml:space="preserve"> </w:t>
      </w:r>
      <w:r w:rsidRPr="003C355F">
        <w:tab/>
      </w:r>
      <w:r w:rsidR="00E91797">
        <w:t>W</w:t>
      </w:r>
      <w:r w:rsidRPr="003C355F">
        <w:tab/>
      </w:r>
      <w:r>
        <w:t>Section 4. Prohibited Acts and Exemptions</w:t>
      </w:r>
      <w:bookmarkEnd w:id="3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6E7931" w:rsidRPr="00A43BF4" w14:paraId="41CBDBF1" w14:textId="77777777" w:rsidTr="007929AD">
        <w:tc>
          <w:tcPr>
            <w:tcW w:w="9350" w:type="dxa"/>
            <w:tcBorders>
              <w:top w:val="single" w:sz="4" w:space="0" w:color="auto"/>
              <w:left w:val="single" w:sz="4" w:space="0" w:color="auto"/>
              <w:bottom w:val="single" w:sz="4" w:space="0" w:color="auto"/>
              <w:right w:val="single" w:sz="4" w:space="0" w:color="auto"/>
            </w:tcBorders>
            <w:vAlign w:val="center"/>
            <w:hideMark/>
          </w:tcPr>
          <w:p w14:paraId="5CABB1AB" w14:textId="7CD38AEE" w:rsidR="006E7931" w:rsidRPr="00A43BF4" w:rsidRDefault="006E7931" w:rsidP="007929AD">
            <w:pPr>
              <w:spacing w:after="120"/>
              <w:jc w:val="center"/>
              <w:rPr>
                <w:rFonts w:eastAsia="Times New Roman"/>
                <w:b/>
                <w:szCs w:val="24"/>
              </w:rPr>
            </w:pPr>
            <w:r>
              <w:rPr>
                <w:rFonts w:eastAsia="Times New Roman"/>
                <w:b/>
                <w:szCs w:val="24"/>
              </w:rPr>
              <w:t>NEWMA NTP-23.1</w:t>
            </w:r>
          </w:p>
        </w:tc>
      </w:tr>
      <w:tr w:rsidR="006E7931" w:rsidRPr="00A43BF4" w14:paraId="26514E81" w14:textId="77777777" w:rsidTr="007929AD">
        <w:tc>
          <w:tcPr>
            <w:tcW w:w="9350" w:type="dxa"/>
            <w:tcBorders>
              <w:top w:val="single" w:sz="24" w:space="0" w:color="auto"/>
              <w:left w:val="single" w:sz="4" w:space="0" w:color="auto"/>
              <w:bottom w:val="single" w:sz="4" w:space="0" w:color="auto"/>
              <w:right w:val="single" w:sz="4" w:space="0" w:color="auto"/>
            </w:tcBorders>
          </w:tcPr>
          <w:p w14:paraId="44C178D4" w14:textId="77777777" w:rsidR="006E7931" w:rsidRPr="00A43BF4" w:rsidRDefault="006E7931" w:rsidP="007929AD">
            <w:pPr>
              <w:spacing w:after="0"/>
              <w:rPr>
                <w:rFonts w:eastAsia="Times New Roman"/>
                <w:b/>
                <w:szCs w:val="24"/>
              </w:rPr>
            </w:pPr>
            <w:r w:rsidRPr="00A43BF4">
              <w:rPr>
                <w:rFonts w:eastAsia="Times New Roman"/>
                <w:b/>
                <w:szCs w:val="24"/>
              </w:rPr>
              <w:t>Regional recommendation to NCWM on item status:</w:t>
            </w:r>
          </w:p>
          <w:p w14:paraId="4D453368" w14:textId="77777777" w:rsidR="006E7931" w:rsidRPr="00A43BF4" w:rsidRDefault="006E7931" w:rsidP="007929AD">
            <w:pPr>
              <w:spacing w:after="0"/>
              <w:rPr>
                <w:rFonts w:eastAsia="Times New Roman"/>
                <w:szCs w:val="24"/>
              </w:rPr>
            </w:pPr>
          </w:p>
          <w:p w14:paraId="72D2072D" w14:textId="77777777" w:rsidR="006E7931" w:rsidRPr="00A43BF4" w:rsidRDefault="006E7931" w:rsidP="007929AD">
            <w:pPr>
              <w:spacing w:after="0"/>
              <w:ind w:left="360"/>
              <w:rPr>
                <w:rFonts w:eastAsia="Times New Roman"/>
                <w:szCs w:val="24"/>
              </w:rPr>
            </w:pPr>
            <w:r w:rsidRPr="00A43BF4">
              <w:rPr>
                <w:rFonts w:eastAsia="Times New Roman"/>
                <w:szCs w:val="24"/>
              </w:rPr>
              <w:fldChar w:fldCharType="begin">
                <w:ffData>
                  <w:name w:val=""/>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Voting Item on the NCWM </w:t>
            </w:r>
            <w:proofErr w:type="gramStart"/>
            <w:r w:rsidRPr="00A43BF4">
              <w:rPr>
                <w:rFonts w:eastAsia="Times New Roman"/>
                <w:szCs w:val="24"/>
              </w:rPr>
              <w:t>agenda</w:t>
            </w:r>
            <w:proofErr w:type="gramEnd"/>
          </w:p>
          <w:p w14:paraId="7E6A46D9" w14:textId="77777777" w:rsidR="006E7931" w:rsidRPr="00A43BF4" w:rsidRDefault="006E7931" w:rsidP="007929AD">
            <w:pPr>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w:t>
            </w:r>
            <w:proofErr w:type="gramStart"/>
            <w:r w:rsidRPr="00A43BF4">
              <w:rPr>
                <w:rFonts w:eastAsia="Times New Roman"/>
                <w:szCs w:val="24"/>
              </w:rPr>
              <w:t>agenda</w:t>
            </w:r>
            <w:proofErr w:type="gramEnd"/>
          </w:p>
          <w:p w14:paraId="4E2CFCA0" w14:textId="77777777" w:rsidR="006E7931" w:rsidRPr="00A43BF4" w:rsidRDefault="006E7931" w:rsidP="007929AD">
            <w:pPr>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w:t>
            </w:r>
            <w:proofErr w:type="gramStart"/>
            <w:r w:rsidRPr="00A43BF4">
              <w:rPr>
                <w:rFonts w:eastAsia="Times New Roman"/>
                <w:szCs w:val="24"/>
              </w:rPr>
              <w:t>agenda</w:t>
            </w:r>
            <w:proofErr w:type="gramEnd"/>
          </w:p>
          <w:p w14:paraId="2EE46177" w14:textId="77777777" w:rsidR="006E7931" w:rsidRPr="00A43BF4" w:rsidRDefault="006E7931" w:rsidP="007929AD">
            <w:pPr>
              <w:spacing w:after="0"/>
              <w:ind w:left="720"/>
              <w:rPr>
                <w:rFonts w:eastAsia="Times New Roman"/>
                <w:szCs w:val="24"/>
              </w:rPr>
            </w:pPr>
            <w:r w:rsidRPr="00A43BF4">
              <w:rPr>
                <w:rFonts w:eastAsia="Times New Roman"/>
                <w:i/>
                <w:szCs w:val="24"/>
              </w:rPr>
              <w:t>(To be developed by an NCWM Task Group or Subcommittee)</w:t>
            </w:r>
          </w:p>
          <w:p w14:paraId="0A7BD5D2" w14:textId="77777777" w:rsidR="006E7931" w:rsidRPr="00A43BF4" w:rsidRDefault="006E7931" w:rsidP="007929AD">
            <w:pPr>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w:t>
            </w:r>
            <w:proofErr w:type="gramStart"/>
            <w:r w:rsidRPr="00A43BF4">
              <w:rPr>
                <w:rFonts w:eastAsia="Times New Roman"/>
                <w:szCs w:val="24"/>
              </w:rPr>
              <w:t>agenda</w:t>
            </w:r>
            <w:proofErr w:type="gramEnd"/>
          </w:p>
          <w:p w14:paraId="4BC6869F" w14:textId="77777777" w:rsidR="006E7931" w:rsidRPr="00A43BF4" w:rsidRDefault="006E7931" w:rsidP="007929AD">
            <w:pPr>
              <w:spacing w:after="0"/>
              <w:ind w:left="720"/>
              <w:rPr>
                <w:rFonts w:eastAsia="Times New Roman"/>
                <w:szCs w:val="24"/>
              </w:rPr>
            </w:pPr>
            <w:r w:rsidRPr="00A43BF4">
              <w:rPr>
                <w:rFonts w:eastAsia="Times New Roman"/>
                <w:i/>
                <w:szCs w:val="24"/>
              </w:rPr>
              <w:t xml:space="preserve">(To be developed by source of the proposal) </w:t>
            </w:r>
          </w:p>
          <w:p w14:paraId="1A27577B" w14:textId="77777777" w:rsidR="006E7931" w:rsidRPr="00A43BF4" w:rsidRDefault="006E7931" w:rsidP="007929AD">
            <w:pPr>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7253DBBA" w14:textId="77777777" w:rsidR="006E7931" w:rsidRPr="00A43BF4" w:rsidRDefault="006E7931" w:rsidP="007929AD">
            <w:pPr>
              <w:spacing w:after="0"/>
              <w:ind w:left="990" w:hanging="270"/>
              <w:rPr>
                <w:rFonts w:eastAsia="Times New Roman"/>
                <w:i/>
                <w:szCs w:val="24"/>
              </w:rPr>
            </w:pPr>
            <w:r w:rsidRPr="00A43BF4">
              <w:rPr>
                <w:rFonts w:eastAsia="Times New Roman"/>
                <w:i/>
                <w:szCs w:val="24"/>
              </w:rPr>
              <w:t>(In the case of new proposals, do not forward this item to NCWM)</w:t>
            </w:r>
          </w:p>
          <w:p w14:paraId="16216ACE" w14:textId="77777777" w:rsidR="006E7931" w:rsidRPr="00A43BF4" w:rsidRDefault="006E7931" w:rsidP="007929AD">
            <w:pPr>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1B0B1A9C" w14:textId="77777777" w:rsidR="006E7931" w:rsidRPr="00A43BF4" w:rsidRDefault="006E7931" w:rsidP="007929AD">
            <w:pPr>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140887E0" w14:textId="77777777" w:rsidR="006E7931" w:rsidRPr="00A43BF4" w:rsidRDefault="006E7931" w:rsidP="007929AD">
            <w:pPr>
              <w:spacing w:after="0"/>
              <w:ind w:left="360"/>
              <w:rPr>
                <w:rFonts w:eastAsia="Times New Roman"/>
                <w:szCs w:val="24"/>
              </w:rPr>
            </w:pPr>
          </w:p>
        </w:tc>
      </w:tr>
      <w:tr w:rsidR="006E7931" w:rsidRPr="00A43BF4" w14:paraId="0852BF02" w14:textId="77777777" w:rsidTr="007929AD">
        <w:tc>
          <w:tcPr>
            <w:tcW w:w="9350" w:type="dxa"/>
            <w:tcBorders>
              <w:top w:val="single" w:sz="4" w:space="0" w:color="auto"/>
              <w:left w:val="single" w:sz="4" w:space="0" w:color="auto"/>
              <w:bottom w:val="single" w:sz="4" w:space="0" w:color="auto"/>
              <w:right w:val="single" w:sz="4" w:space="0" w:color="auto"/>
            </w:tcBorders>
            <w:hideMark/>
          </w:tcPr>
          <w:p w14:paraId="183D7233" w14:textId="77777777" w:rsidR="006E7931" w:rsidRPr="00A43BF4" w:rsidRDefault="006E7931" w:rsidP="007929AD">
            <w:pPr>
              <w:spacing w:after="0"/>
              <w:rPr>
                <w:rFonts w:eastAsia="Times New Roman"/>
                <w:b/>
                <w:szCs w:val="24"/>
              </w:rPr>
            </w:pPr>
            <w:r w:rsidRPr="00A43BF4">
              <w:rPr>
                <w:rFonts w:eastAsia="Times New Roman"/>
                <w:b/>
                <w:szCs w:val="24"/>
              </w:rPr>
              <w:t xml:space="preserve">Comments and justification for the regional recommendation to NCWM: </w:t>
            </w:r>
            <w:r w:rsidRPr="00A43BF4">
              <w:rPr>
                <w:rFonts w:eastAsia="Times New Roman"/>
                <w:i/>
                <w:szCs w:val="24"/>
              </w:rPr>
              <w:t>(This will appear in NCWM reports)</w:t>
            </w:r>
          </w:p>
        </w:tc>
      </w:tr>
      <w:tr w:rsidR="006E7931" w:rsidRPr="00A43BF4" w14:paraId="077171C2" w14:textId="77777777" w:rsidTr="007929AD">
        <w:tc>
          <w:tcPr>
            <w:tcW w:w="9350" w:type="dxa"/>
            <w:tcBorders>
              <w:top w:val="single" w:sz="4" w:space="0" w:color="auto"/>
              <w:left w:val="single" w:sz="4" w:space="0" w:color="auto"/>
              <w:bottom w:val="single" w:sz="4" w:space="0" w:color="auto"/>
              <w:right w:val="single" w:sz="4" w:space="0" w:color="auto"/>
            </w:tcBorders>
          </w:tcPr>
          <w:p w14:paraId="69767735" w14:textId="77777777" w:rsidR="006E7931" w:rsidRPr="00A43BF4" w:rsidRDefault="006E7931" w:rsidP="007929AD">
            <w:pPr>
              <w:spacing w:after="0"/>
              <w:rPr>
                <w:rFonts w:eastAsia="Times New Roman"/>
                <w:szCs w:val="24"/>
              </w:rPr>
            </w:pPr>
          </w:p>
          <w:p w14:paraId="00C81109" w14:textId="77777777" w:rsidR="006E7931" w:rsidRPr="00A43BF4" w:rsidRDefault="006E7931" w:rsidP="007929AD">
            <w:pPr>
              <w:spacing w:after="0"/>
              <w:rPr>
                <w:rFonts w:eastAsia="Times New Roman"/>
                <w:szCs w:val="24"/>
              </w:rPr>
            </w:pPr>
          </w:p>
          <w:p w14:paraId="16424583" w14:textId="77777777" w:rsidR="006E7931" w:rsidRPr="00A43BF4" w:rsidRDefault="006E7931" w:rsidP="007929AD">
            <w:pPr>
              <w:spacing w:after="0"/>
              <w:rPr>
                <w:rFonts w:eastAsia="Times New Roman"/>
                <w:szCs w:val="24"/>
              </w:rPr>
            </w:pPr>
          </w:p>
        </w:tc>
      </w:tr>
    </w:tbl>
    <w:p w14:paraId="55A2CD4B" w14:textId="66EE91DF" w:rsidR="000B0507" w:rsidRDefault="000B0507" w:rsidP="000B0507">
      <w:pPr>
        <w:pStyle w:val="Heading1"/>
      </w:pPr>
      <w:bookmarkStart w:id="31" w:name="_Toc129413999"/>
      <w:r>
        <w:t>FLR – uniform fuels and automotive lubricants regulation</w:t>
      </w:r>
      <w:bookmarkEnd w:id="31"/>
    </w:p>
    <w:p w14:paraId="143DBA3F" w14:textId="5FB2AEDD" w:rsidR="007204B5" w:rsidRPr="00F926C8" w:rsidRDefault="007204B5" w:rsidP="00D1106D">
      <w:pPr>
        <w:pStyle w:val="ItemHeading"/>
        <w:rPr>
          <w:lang w:val="fr-FR"/>
        </w:rPr>
      </w:pPr>
      <w:bookmarkStart w:id="32" w:name="_Toc129414000"/>
      <w:r w:rsidRPr="00F926C8">
        <w:rPr>
          <w:lang w:val="fr-FR"/>
        </w:rPr>
        <w:t xml:space="preserve">FLR-23.3 </w:t>
      </w:r>
      <w:r w:rsidRPr="00F926C8">
        <w:rPr>
          <w:lang w:val="fr-FR"/>
        </w:rPr>
        <w:tab/>
      </w:r>
      <w:r w:rsidR="00F76ED6">
        <w:rPr>
          <w:lang w:val="fr-FR"/>
        </w:rPr>
        <w:t>D</w:t>
      </w:r>
      <w:r w:rsidRPr="00F926C8">
        <w:rPr>
          <w:lang w:val="fr-FR"/>
        </w:rPr>
        <w:tab/>
        <w:t xml:space="preserve">Section 2.20. </w:t>
      </w:r>
      <w:proofErr w:type="spellStart"/>
      <w:r w:rsidRPr="00F926C8">
        <w:rPr>
          <w:lang w:val="fr-FR"/>
        </w:rPr>
        <w:t>Hydrogen</w:t>
      </w:r>
      <w:proofErr w:type="spellEnd"/>
      <w:r w:rsidRPr="00F926C8">
        <w:rPr>
          <w:lang w:val="fr-FR"/>
        </w:rPr>
        <w:t xml:space="preserve"> Fuel.</w:t>
      </w:r>
      <w:bookmarkEnd w:id="3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6E7931" w:rsidRPr="00A43BF4" w14:paraId="2FACD707" w14:textId="77777777" w:rsidTr="007929AD">
        <w:tc>
          <w:tcPr>
            <w:tcW w:w="9350" w:type="dxa"/>
            <w:tcBorders>
              <w:top w:val="single" w:sz="4" w:space="0" w:color="auto"/>
              <w:left w:val="single" w:sz="4" w:space="0" w:color="auto"/>
              <w:bottom w:val="single" w:sz="4" w:space="0" w:color="auto"/>
              <w:right w:val="single" w:sz="4" w:space="0" w:color="auto"/>
            </w:tcBorders>
            <w:vAlign w:val="center"/>
            <w:hideMark/>
          </w:tcPr>
          <w:p w14:paraId="519A8353" w14:textId="5C6BF4E5" w:rsidR="006E7931" w:rsidRPr="00A43BF4" w:rsidRDefault="006E7931" w:rsidP="007929AD">
            <w:pPr>
              <w:spacing w:after="120"/>
              <w:jc w:val="center"/>
              <w:rPr>
                <w:rFonts w:eastAsia="Times New Roman"/>
                <w:b/>
                <w:szCs w:val="24"/>
              </w:rPr>
            </w:pPr>
            <w:r>
              <w:rPr>
                <w:rFonts w:eastAsia="Times New Roman"/>
                <w:b/>
                <w:szCs w:val="24"/>
              </w:rPr>
              <w:t>NEWMA FLR-23.3</w:t>
            </w:r>
          </w:p>
        </w:tc>
      </w:tr>
      <w:tr w:rsidR="006E7931" w:rsidRPr="00A43BF4" w14:paraId="153F2BFA" w14:textId="77777777" w:rsidTr="007929AD">
        <w:tc>
          <w:tcPr>
            <w:tcW w:w="9350" w:type="dxa"/>
            <w:tcBorders>
              <w:top w:val="single" w:sz="24" w:space="0" w:color="auto"/>
              <w:left w:val="single" w:sz="4" w:space="0" w:color="auto"/>
              <w:bottom w:val="single" w:sz="4" w:space="0" w:color="auto"/>
              <w:right w:val="single" w:sz="4" w:space="0" w:color="auto"/>
            </w:tcBorders>
          </w:tcPr>
          <w:p w14:paraId="14C1F326" w14:textId="77777777" w:rsidR="006E7931" w:rsidRPr="00A43BF4" w:rsidRDefault="006E7931" w:rsidP="007929AD">
            <w:pPr>
              <w:spacing w:after="0"/>
              <w:rPr>
                <w:rFonts w:eastAsia="Times New Roman"/>
                <w:b/>
                <w:szCs w:val="24"/>
              </w:rPr>
            </w:pPr>
            <w:r w:rsidRPr="00A43BF4">
              <w:rPr>
                <w:rFonts w:eastAsia="Times New Roman"/>
                <w:b/>
                <w:szCs w:val="24"/>
              </w:rPr>
              <w:t>Regional recommendation to NCWM on item status:</w:t>
            </w:r>
          </w:p>
          <w:p w14:paraId="6F99B6D8" w14:textId="77777777" w:rsidR="006E7931" w:rsidRPr="00A43BF4" w:rsidRDefault="006E7931" w:rsidP="007929AD">
            <w:pPr>
              <w:spacing w:after="0"/>
              <w:rPr>
                <w:rFonts w:eastAsia="Times New Roman"/>
                <w:szCs w:val="24"/>
              </w:rPr>
            </w:pPr>
          </w:p>
          <w:p w14:paraId="77086597" w14:textId="77777777" w:rsidR="006E7931" w:rsidRPr="00A43BF4" w:rsidRDefault="006E7931" w:rsidP="007929AD">
            <w:pPr>
              <w:spacing w:after="0"/>
              <w:ind w:left="360"/>
              <w:rPr>
                <w:rFonts w:eastAsia="Times New Roman"/>
                <w:szCs w:val="24"/>
              </w:rPr>
            </w:pPr>
            <w:r w:rsidRPr="00A43BF4">
              <w:rPr>
                <w:rFonts w:eastAsia="Times New Roman"/>
                <w:szCs w:val="24"/>
              </w:rPr>
              <w:fldChar w:fldCharType="begin">
                <w:ffData>
                  <w:name w:val=""/>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Voting Item on the NCWM </w:t>
            </w:r>
            <w:proofErr w:type="gramStart"/>
            <w:r w:rsidRPr="00A43BF4">
              <w:rPr>
                <w:rFonts w:eastAsia="Times New Roman"/>
                <w:szCs w:val="24"/>
              </w:rPr>
              <w:t>agenda</w:t>
            </w:r>
            <w:proofErr w:type="gramEnd"/>
          </w:p>
          <w:p w14:paraId="182E4C11" w14:textId="77777777" w:rsidR="006E7931" w:rsidRPr="00A43BF4" w:rsidRDefault="006E7931" w:rsidP="007929AD">
            <w:pPr>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w:t>
            </w:r>
            <w:proofErr w:type="gramStart"/>
            <w:r w:rsidRPr="00A43BF4">
              <w:rPr>
                <w:rFonts w:eastAsia="Times New Roman"/>
                <w:szCs w:val="24"/>
              </w:rPr>
              <w:t>agenda</w:t>
            </w:r>
            <w:proofErr w:type="gramEnd"/>
          </w:p>
          <w:p w14:paraId="4328E58B" w14:textId="77777777" w:rsidR="006E7931" w:rsidRPr="00A43BF4" w:rsidRDefault="006E7931" w:rsidP="007929AD">
            <w:pPr>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w:t>
            </w:r>
            <w:proofErr w:type="gramStart"/>
            <w:r w:rsidRPr="00A43BF4">
              <w:rPr>
                <w:rFonts w:eastAsia="Times New Roman"/>
                <w:szCs w:val="24"/>
              </w:rPr>
              <w:t>agenda</w:t>
            </w:r>
            <w:proofErr w:type="gramEnd"/>
          </w:p>
          <w:p w14:paraId="12FAD646" w14:textId="77777777" w:rsidR="006E7931" w:rsidRPr="00A43BF4" w:rsidRDefault="006E7931" w:rsidP="007929AD">
            <w:pPr>
              <w:spacing w:after="0"/>
              <w:ind w:left="720"/>
              <w:rPr>
                <w:rFonts w:eastAsia="Times New Roman"/>
                <w:szCs w:val="24"/>
              </w:rPr>
            </w:pPr>
            <w:r w:rsidRPr="00A43BF4">
              <w:rPr>
                <w:rFonts w:eastAsia="Times New Roman"/>
                <w:i/>
                <w:szCs w:val="24"/>
              </w:rPr>
              <w:t>(To be developed by an NCWM Task Group or Subcommittee)</w:t>
            </w:r>
          </w:p>
          <w:p w14:paraId="3BFAE790" w14:textId="77777777" w:rsidR="006E7931" w:rsidRPr="00A43BF4" w:rsidRDefault="006E7931" w:rsidP="007929AD">
            <w:pPr>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w:t>
            </w:r>
            <w:proofErr w:type="gramStart"/>
            <w:r w:rsidRPr="00A43BF4">
              <w:rPr>
                <w:rFonts w:eastAsia="Times New Roman"/>
                <w:szCs w:val="24"/>
              </w:rPr>
              <w:t>agenda</w:t>
            </w:r>
            <w:proofErr w:type="gramEnd"/>
          </w:p>
          <w:p w14:paraId="239258A1" w14:textId="77777777" w:rsidR="006E7931" w:rsidRPr="00A43BF4" w:rsidRDefault="006E7931" w:rsidP="007929AD">
            <w:pPr>
              <w:spacing w:after="0"/>
              <w:ind w:left="720"/>
              <w:rPr>
                <w:rFonts w:eastAsia="Times New Roman"/>
                <w:szCs w:val="24"/>
              </w:rPr>
            </w:pPr>
            <w:r w:rsidRPr="00A43BF4">
              <w:rPr>
                <w:rFonts w:eastAsia="Times New Roman"/>
                <w:i/>
                <w:szCs w:val="24"/>
              </w:rPr>
              <w:lastRenderedPageBreak/>
              <w:t xml:space="preserve">(To be developed by source of the proposal) </w:t>
            </w:r>
          </w:p>
          <w:p w14:paraId="405EDFBF" w14:textId="77777777" w:rsidR="006E7931" w:rsidRPr="00A43BF4" w:rsidRDefault="006E7931" w:rsidP="007929AD">
            <w:pPr>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12BA7243" w14:textId="77777777" w:rsidR="006E7931" w:rsidRPr="00A43BF4" w:rsidRDefault="006E7931" w:rsidP="007929AD">
            <w:pPr>
              <w:spacing w:after="0"/>
              <w:ind w:left="990" w:hanging="270"/>
              <w:rPr>
                <w:rFonts w:eastAsia="Times New Roman"/>
                <w:i/>
                <w:szCs w:val="24"/>
              </w:rPr>
            </w:pPr>
            <w:r w:rsidRPr="00A43BF4">
              <w:rPr>
                <w:rFonts w:eastAsia="Times New Roman"/>
                <w:i/>
                <w:szCs w:val="24"/>
              </w:rPr>
              <w:t>(In the case of new proposals, do not forward this item to NCWM)</w:t>
            </w:r>
          </w:p>
          <w:p w14:paraId="15BE3FF2" w14:textId="77777777" w:rsidR="006E7931" w:rsidRPr="00A43BF4" w:rsidRDefault="006E7931" w:rsidP="007929AD">
            <w:pPr>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3EA7E4F5" w14:textId="77777777" w:rsidR="006E7931" w:rsidRPr="00A43BF4" w:rsidRDefault="006E7931" w:rsidP="007929AD">
            <w:pPr>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4A074DC4" w14:textId="77777777" w:rsidR="006E7931" w:rsidRPr="00A43BF4" w:rsidRDefault="006E7931" w:rsidP="007929AD">
            <w:pPr>
              <w:spacing w:after="0"/>
              <w:ind w:left="360"/>
              <w:rPr>
                <w:rFonts w:eastAsia="Times New Roman"/>
                <w:szCs w:val="24"/>
              </w:rPr>
            </w:pPr>
          </w:p>
        </w:tc>
      </w:tr>
      <w:tr w:rsidR="006E7931" w:rsidRPr="00A43BF4" w14:paraId="5552755E" w14:textId="77777777" w:rsidTr="007929AD">
        <w:tc>
          <w:tcPr>
            <w:tcW w:w="9350" w:type="dxa"/>
            <w:tcBorders>
              <w:top w:val="single" w:sz="4" w:space="0" w:color="auto"/>
              <w:left w:val="single" w:sz="4" w:space="0" w:color="auto"/>
              <w:bottom w:val="single" w:sz="4" w:space="0" w:color="auto"/>
              <w:right w:val="single" w:sz="4" w:space="0" w:color="auto"/>
            </w:tcBorders>
            <w:hideMark/>
          </w:tcPr>
          <w:p w14:paraId="3386CC25" w14:textId="77777777" w:rsidR="006E7931" w:rsidRPr="00A43BF4" w:rsidRDefault="006E7931" w:rsidP="007929AD">
            <w:pPr>
              <w:spacing w:after="0"/>
              <w:rPr>
                <w:rFonts w:eastAsia="Times New Roman"/>
                <w:b/>
                <w:szCs w:val="24"/>
              </w:rPr>
            </w:pPr>
            <w:r w:rsidRPr="00A43BF4">
              <w:rPr>
                <w:rFonts w:eastAsia="Times New Roman"/>
                <w:b/>
                <w:szCs w:val="24"/>
              </w:rPr>
              <w:lastRenderedPageBreak/>
              <w:t xml:space="preserve">Comments and justification for the regional recommendation to NCWM: </w:t>
            </w:r>
            <w:r w:rsidRPr="00A43BF4">
              <w:rPr>
                <w:rFonts w:eastAsia="Times New Roman"/>
                <w:i/>
                <w:szCs w:val="24"/>
              </w:rPr>
              <w:t>(This will appear in NCWM reports)</w:t>
            </w:r>
          </w:p>
        </w:tc>
      </w:tr>
      <w:tr w:rsidR="006E7931" w:rsidRPr="00A43BF4" w14:paraId="69CE0ECE" w14:textId="77777777" w:rsidTr="007929AD">
        <w:tc>
          <w:tcPr>
            <w:tcW w:w="9350" w:type="dxa"/>
            <w:tcBorders>
              <w:top w:val="single" w:sz="4" w:space="0" w:color="auto"/>
              <w:left w:val="single" w:sz="4" w:space="0" w:color="auto"/>
              <w:bottom w:val="single" w:sz="4" w:space="0" w:color="auto"/>
              <w:right w:val="single" w:sz="4" w:space="0" w:color="auto"/>
            </w:tcBorders>
          </w:tcPr>
          <w:p w14:paraId="576D6D64" w14:textId="77777777" w:rsidR="006E7931" w:rsidRPr="00A43BF4" w:rsidRDefault="006E7931" w:rsidP="007929AD">
            <w:pPr>
              <w:spacing w:after="0"/>
              <w:rPr>
                <w:rFonts w:eastAsia="Times New Roman"/>
                <w:szCs w:val="24"/>
              </w:rPr>
            </w:pPr>
          </w:p>
          <w:p w14:paraId="1C0A71CB" w14:textId="77777777" w:rsidR="006E7931" w:rsidRPr="00A43BF4" w:rsidRDefault="006E7931" w:rsidP="007929AD">
            <w:pPr>
              <w:spacing w:after="0"/>
              <w:rPr>
                <w:rFonts w:eastAsia="Times New Roman"/>
                <w:szCs w:val="24"/>
              </w:rPr>
            </w:pPr>
          </w:p>
          <w:p w14:paraId="57BC31C4" w14:textId="77777777" w:rsidR="006E7931" w:rsidRPr="00A43BF4" w:rsidRDefault="006E7931" w:rsidP="007929AD">
            <w:pPr>
              <w:spacing w:after="0"/>
              <w:rPr>
                <w:rFonts w:eastAsia="Times New Roman"/>
                <w:szCs w:val="24"/>
              </w:rPr>
            </w:pPr>
          </w:p>
        </w:tc>
      </w:tr>
    </w:tbl>
    <w:p w14:paraId="0D6674C7" w14:textId="7E1155F5" w:rsidR="000B0507" w:rsidRPr="00C43AE0" w:rsidRDefault="000B0507" w:rsidP="000B0507">
      <w:pPr>
        <w:pStyle w:val="ItemHeading"/>
        <w:rPr>
          <w:lang w:val="fr-FR"/>
        </w:rPr>
      </w:pPr>
      <w:bookmarkStart w:id="33" w:name="_Toc129414001"/>
      <w:r w:rsidRPr="00C43AE0">
        <w:rPr>
          <w:lang w:val="fr-FR"/>
        </w:rPr>
        <w:t>FLR-23.</w:t>
      </w:r>
      <w:r w:rsidR="007204B5" w:rsidRPr="00C43AE0">
        <w:rPr>
          <w:lang w:val="fr-FR"/>
        </w:rPr>
        <w:t>4</w:t>
      </w:r>
      <w:r w:rsidRPr="00C43AE0">
        <w:rPr>
          <w:lang w:val="fr-FR"/>
        </w:rPr>
        <w:tab/>
      </w:r>
      <w:r w:rsidRPr="00C43AE0">
        <w:rPr>
          <w:lang w:val="fr-FR"/>
        </w:rPr>
        <w:tab/>
        <w:t xml:space="preserve"> </w:t>
      </w:r>
      <w:r w:rsidRPr="00C43AE0">
        <w:rPr>
          <w:lang w:val="fr-FR"/>
        </w:rPr>
        <w:tab/>
      </w:r>
      <w:r w:rsidR="00B0603E" w:rsidRPr="00C43AE0">
        <w:rPr>
          <w:lang w:val="fr-FR"/>
        </w:rPr>
        <w:t>V</w:t>
      </w:r>
      <w:r w:rsidRPr="00C43AE0">
        <w:rPr>
          <w:lang w:val="fr-FR"/>
        </w:rPr>
        <w:tab/>
      </w:r>
      <w:r w:rsidR="003B3EF0" w:rsidRPr="00C43AE0">
        <w:rPr>
          <w:lang w:val="fr-FR"/>
        </w:rPr>
        <w:t xml:space="preserve">Section </w:t>
      </w:r>
      <w:r w:rsidRPr="00C43AE0">
        <w:rPr>
          <w:lang w:val="fr-FR"/>
        </w:rPr>
        <w:t>4.3. Dispenser</w:t>
      </w:r>
      <w:r w:rsidR="00EA185C" w:rsidRPr="00C43AE0">
        <w:rPr>
          <w:lang w:val="fr-FR"/>
        </w:rPr>
        <w:t xml:space="preserve"> </w:t>
      </w:r>
      <w:proofErr w:type="spellStart"/>
      <w:r w:rsidR="00EA185C" w:rsidRPr="00C43AE0">
        <w:rPr>
          <w:lang w:val="fr-FR"/>
        </w:rPr>
        <w:t>Filters</w:t>
      </w:r>
      <w:bookmarkEnd w:id="33"/>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6E7931" w:rsidRPr="00A43BF4" w14:paraId="40D3845B" w14:textId="77777777" w:rsidTr="007929AD">
        <w:tc>
          <w:tcPr>
            <w:tcW w:w="9350" w:type="dxa"/>
            <w:tcBorders>
              <w:top w:val="single" w:sz="4" w:space="0" w:color="auto"/>
              <w:left w:val="single" w:sz="4" w:space="0" w:color="auto"/>
              <w:bottom w:val="single" w:sz="4" w:space="0" w:color="auto"/>
              <w:right w:val="single" w:sz="4" w:space="0" w:color="auto"/>
            </w:tcBorders>
            <w:vAlign w:val="center"/>
            <w:hideMark/>
          </w:tcPr>
          <w:p w14:paraId="2AD8236B" w14:textId="5052A9B2" w:rsidR="006E7931" w:rsidRPr="00A43BF4" w:rsidRDefault="006E7931" w:rsidP="007929AD">
            <w:pPr>
              <w:spacing w:after="120"/>
              <w:jc w:val="center"/>
              <w:rPr>
                <w:rFonts w:eastAsia="Times New Roman"/>
                <w:b/>
                <w:szCs w:val="24"/>
              </w:rPr>
            </w:pPr>
            <w:r>
              <w:rPr>
                <w:rFonts w:eastAsia="Times New Roman"/>
                <w:b/>
                <w:szCs w:val="24"/>
              </w:rPr>
              <w:t>NEWMA FLR-23.4</w:t>
            </w:r>
          </w:p>
        </w:tc>
      </w:tr>
      <w:tr w:rsidR="006E7931" w:rsidRPr="00A43BF4" w14:paraId="72F6543D" w14:textId="77777777" w:rsidTr="007929AD">
        <w:tc>
          <w:tcPr>
            <w:tcW w:w="9350" w:type="dxa"/>
            <w:tcBorders>
              <w:top w:val="single" w:sz="24" w:space="0" w:color="auto"/>
              <w:left w:val="single" w:sz="4" w:space="0" w:color="auto"/>
              <w:bottom w:val="single" w:sz="4" w:space="0" w:color="auto"/>
              <w:right w:val="single" w:sz="4" w:space="0" w:color="auto"/>
            </w:tcBorders>
          </w:tcPr>
          <w:p w14:paraId="0D8971A6" w14:textId="77777777" w:rsidR="006E7931" w:rsidRPr="00A43BF4" w:rsidRDefault="006E7931" w:rsidP="007929AD">
            <w:pPr>
              <w:spacing w:after="0"/>
              <w:rPr>
                <w:rFonts w:eastAsia="Times New Roman"/>
                <w:b/>
                <w:szCs w:val="24"/>
              </w:rPr>
            </w:pPr>
            <w:r w:rsidRPr="00A43BF4">
              <w:rPr>
                <w:rFonts w:eastAsia="Times New Roman"/>
                <w:b/>
                <w:szCs w:val="24"/>
              </w:rPr>
              <w:t>Regional recommendation to NCWM on item status:</w:t>
            </w:r>
          </w:p>
          <w:p w14:paraId="6CD9B7EE" w14:textId="77777777" w:rsidR="006E7931" w:rsidRPr="00A43BF4" w:rsidRDefault="006E7931" w:rsidP="007929AD">
            <w:pPr>
              <w:spacing w:after="0"/>
              <w:rPr>
                <w:rFonts w:eastAsia="Times New Roman"/>
                <w:szCs w:val="24"/>
              </w:rPr>
            </w:pPr>
          </w:p>
          <w:p w14:paraId="7772225D" w14:textId="77777777" w:rsidR="006E7931" w:rsidRPr="00A43BF4" w:rsidRDefault="006E7931" w:rsidP="007929AD">
            <w:pPr>
              <w:spacing w:after="0"/>
              <w:ind w:left="360"/>
              <w:rPr>
                <w:rFonts w:eastAsia="Times New Roman"/>
                <w:szCs w:val="24"/>
              </w:rPr>
            </w:pPr>
            <w:r w:rsidRPr="00A43BF4">
              <w:rPr>
                <w:rFonts w:eastAsia="Times New Roman"/>
                <w:szCs w:val="24"/>
              </w:rPr>
              <w:fldChar w:fldCharType="begin">
                <w:ffData>
                  <w:name w:val=""/>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Voting Item on the NCWM </w:t>
            </w:r>
            <w:proofErr w:type="gramStart"/>
            <w:r w:rsidRPr="00A43BF4">
              <w:rPr>
                <w:rFonts w:eastAsia="Times New Roman"/>
                <w:szCs w:val="24"/>
              </w:rPr>
              <w:t>agenda</w:t>
            </w:r>
            <w:proofErr w:type="gramEnd"/>
          </w:p>
          <w:p w14:paraId="709D4231" w14:textId="77777777" w:rsidR="006E7931" w:rsidRPr="00A43BF4" w:rsidRDefault="006E7931" w:rsidP="007929AD">
            <w:pPr>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w:t>
            </w:r>
            <w:proofErr w:type="gramStart"/>
            <w:r w:rsidRPr="00A43BF4">
              <w:rPr>
                <w:rFonts w:eastAsia="Times New Roman"/>
                <w:szCs w:val="24"/>
              </w:rPr>
              <w:t>agenda</w:t>
            </w:r>
            <w:proofErr w:type="gramEnd"/>
          </w:p>
          <w:p w14:paraId="5C014E1B" w14:textId="77777777" w:rsidR="006E7931" w:rsidRPr="00A43BF4" w:rsidRDefault="006E7931" w:rsidP="007929AD">
            <w:pPr>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w:t>
            </w:r>
            <w:proofErr w:type="gramStart"/>
            <w:r w:rsidRPr="00A43BF4">
              <w:rPr>
                <w:rFonts w:eastAsia="Times New Roman"/>
                <w:szCs w:val="24"/>
              </w:rPr>
              <w:t>agenda</w:t>
            </w:r>
            <w:proofErr w:type="gramEnd"/>
          </w:p>
          <w:p w14:paraId="391E48D6" w14:textId="77777777" w:rsidR="006E7931" w:rsidRPr="00A43BF4" w:rsidRDefault="006E7931" w:rsidP="007929AD">
            <w:pPr>
              <w:spacing w:after="0"/>
              <w:ind w:left="720"/>
              <w:rPr>
                <w:rFonts w:eastAsia="Times New Roman"/>
                <w:szCs w:val="24"/>
              </w:rPr>
            </w:pPr>
            <w:r w:rsidRPr="00A43BF4">
              <w:rPr>
                <w:rFonts w:eastAsia="Times New Roman"/>
                <w:i/>
                <w:szCs w:val="24"/>
              </w:rPr>
              <w:t>(To be developed by an NCWM Task Group or Subcommittee)</w:t>
            </w:r>
          </w:p>
          <w:p w14:paraId="59DD0A37" w14:textId="77777777" w:rsidR="006E7931" w:rsidRPr="00A43BF4" w:rsidRDefault="006E7931" w:rsidP="007929AD">
            <w:pPr>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w:t>
            </w:r>
            <w:proofErr w:type="gramStart"/>
            <w:r w:rsidRPr="00A43BF4">
              <w:rPr>
                <w:rFonts w:eastAsia="Times New Roman"/>
                <w:szCs w:val="24"/>
              </w:rPr>
              <w:t>agenda</w:t>
            </w:r>
            <w:proofErr w:type="gramEnd"/>
          </w:p>
          <w:p w14:paraId="0FDDBCF8" w14:textId="77777777" w:rsidR="006E7931" w:rsidRPr="00A43BF4" w:rsidRDefault="006E7931" w:rsidP="007929AD">
            <w:pPr>
              <w:spacing w:after="0"/>
              <w:ind w:left="720"/>
              <w:rPr>
                <w:rFonts w:eastAsia="Times New Roman"/>
                <w:szCs w:val="24"/>
              </w:rPr>
            </w:pPr>
            <w:r w:rsidRPr="00A43BF4">
              <w:rPr>
                <w:rFonts w:eastAsia="Times New Roman"/>
                <w:i/>
                <w:szCs w:val="24"/>
              </w:rPr>
              <w:t xml:space="preserve">(To be developed by source of the proposal) </w:t>
            </w:r>
          </w:p>
          <w:p w14:paraId="48A73987" w14:textId="77777777" w:rsidR="006E7931" w:rsidRPr="00A43BF4" w:rsidRDefault="006E7931" w:rsidP="007929AD">
            <w:pPr>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5256DC2A" w14:textId="77777777" w:rsidR="006E7931" w:rsidRPr="00A43BF4" w:rsidRDefault="006E7931" w:rsidP="007929AD">
            <w:pPr>
              <w:spacing w:after="0"/>
              <w:ind w:left="990" w:hanging="270"/>
              <w:rPr>
                <w:rFonts w:eastAsia="Times New Roman"/>
                <w:i/>
                <w:szCs w:val="24"/>
              </w:rPr>
            </w:pPr>
            <w:r w:rsidRPr="00A43BF4">
              <w:rPr>
                <w:rFonts w:eastAsia="Times New Roman"/>
                <w:i/>
                <w:szCs w:val="24"/>
              </w:rPr>
              <w:t>(In the case of new proposals, do not forward this item to NCWM)</w:t>
            </w:r>
          </w:p>
          <w:p w14:paraId="69491537" w14:textId="77777777" w:rsidR="006E7931" w:rsidRPr="00A43BF4" w:rsidRDefault="006E7931" w:rsidP="007929AD">
            <w:pPr>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33BFD6A4" w14:textId="77777777" w:rsidR="006E7931" w:rsidRPr="00A43BF4" w:rsidRDefault="006E7931" w:rsidP="007929AD">
            <w:pPr>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619A2E7D" w14:textId="77777777" w:rsidR="006E7931" w:rsidRPr="00A43BF4" w:rsidRDefault="006E7931" w:rsidP="007929AD">
            <w:pPr>
              <w:spacing w:after="0"/>
              <w:ind w:left="360"/>
              <w:rPr>
                <w:rFonts w:eastAsia="Times New Roman"/>
                <w:szCs w:val="24"/>
              </w:rPr>
            </w:pPr>
          </w:p>
        </w:tc>
      </w:tr>
      <w:tr w:rsidR="006E7931" w:rsidRPr="00A43BF4" w14:paraId="04858528" w14:textId="77777777" w:rsidTr="007929AD">
        <w:tc>
          <w:tcPr>
            <w:tcW w:w="9350" w:type="dxa"/>
            <w:tcBorders>
              <w:top w:val="single" w:sz="4" w:space="0" w:color="auto"/>
              <w:left w:val="single" w:sz="4" w:space="0" w:color="auto"/>
              <w:bottom w:val="single" w:sz="4" w:space="0" w:color="auto"/>
              <w:right w:val="single" w:sz="4" w:space="0" w:color="auto"/>
            </w:tcBorders>
            <w:hideMark/>
          </w:tcPr>
          <w:p w14:paraId="6F0A9866" w14:textId="77777777" w:rsidR="006E7931" w:rsidRPr="00A43BF4" w:rsidRDefault="006E7931" w:rsidP="007929AD">
            <w:pPr>
              <w:spacing w:after="0"/>
              <w:rPr>
                <w:rFonts w:eastAsia="Times New Roman"/>
                <w:b/>
                <w:szCs w:val="24"/>
              </w:rPr>
            </w:pPr>
            <w:r w:rsidRPr="00A43BF4">
              <w:rPr>
                <w:rFonts w:eastAsia="Times New Roman"/>
                <w:b/>
                <w:szCs w:val="24"/>
              </w:rPr>
              <w:t xml:space="preserve">Comments and justification for the regional recommendation to NCWM: </w:t>
            </w:r>
            <w:r w:rsidRPr="00A43BF4">
              <w:rPr>
                <w:rFonts w:eastAsia="Times New Roman"/>
                <w:i/>
                <w:szCs w:val="24"/>
              </w:rPr>
              <w:t>(This will appear in NCWM reports)</w:t>
            </w:r>
          </w:p>
        </w:tc>
      </w:tr>
      <w:tr w:rsidR="006E7931" w:rsidRPr="00A43BF4" w14:paraId="5D8C72F8" w14:textId="77777777" w:rsidTr="007929AD">
        <w:tc>
          <w:tcPr>
            <w:tcW w:w="9350" w:type="dxa"/>
            <w:tcBorders>
              <w:top w:val="single" w:sz="4" w:space="0" w:color="auto"/>
              <w:left w:val="single" w:sz="4" w:space="0" w:color="auto"/>
              <w:bottom w:val="single" w:sz="4" w:space="0" w:color="auto"/>
              <w:right w:val="single" w:sz="4" w:space="0" w:color="auto"/>
            </w:tcBorders>
          </w:tcPr>
          <w:p w14:paraId="11520C00" w14:textId="77777777" w:rsidR="006E7931" w:rsidRPr="00A43BF4" w:rsidRDefault="006E7931" w:rsidP="007929AD">
            <w:pPr>
              <w:spacing w:after="0"/>
              <w:rPr>
                <w:rFonts w:eastAsia="Times New Roman"/>
                <w:szCs w:val="24"/>
              </w:rPr>
            </w:pPr>
          </w:p>
          <w:p w14:paraId="13A325E2" w14:textId="77777777" w:rsidR="006E7931" w:rsidRPr="00A43BF4" w:rsidRDefault="006E7931" w:rsidP="007929AD">
            <w:pPr>
              <w:spacing w:after="0"/>
              <w:rPr>
                <w:rFonts w:eastAsia="Times New Roman"/>
                <w:szCs w:val="24"/>
              </w:rPr>
            </w:pPr>
          </w:p>
          <w:p w14:paraId="74F10652" w14:textId="77777777" w:rsidR="006E7931" w:rsidRPr="00A43BF4" w:rsidRDefault="006E7931" w:rsidP="007929AD">
            <w:pPr>
              <w:spacing w:after="0"/>
              <w:rPr>
                <w:rFonts w:eastAsia="Times New Roman"/>
                <w:szCs w:val="24"/>
              </w:rPr>
            </w:pPr>
          </w:p>
        </w:tc>
      </w:tr>
    </w:tbl>
    <w:p w14:paraId="2E9AB456" w14:textId="77777777" w:rsidR="000B0507" w:rsidRPr="00C43AE0" w:rsidRDefault="000B0507" w:rsidP="000B0507">
      <w:pPr>
        <w:spacing w:after="0"/>
        <w:rPr>
          <w:lang w:val="fr-FR"/>
        </w:rPr>
      </w:pPr>
    </w:p>
    <w:p w14:paraId="5F2E7152" w14:textId="4E8F021A" w:rsidR="003976BF" w:rsidRPr="00ED1A9B" w:rsidRDefault="002E683A" w:rsidP="00D1106D">
      <w:pPr>
        <w:pStyle w:val="Heading1"/>
      </w:pPr>
      <w:bookmarkStart w:id="34" w:name="_Toc129414002"/>
      <w:r>
        <w:t>PPV</w:t>
      </w:r>
      <w:r w:rsidR="003976BF">
        <w:t xml:space="preserve"> – Exam</w:t>
      </w:r>
      <w:r w:rsidR="006D65FB">
        <w:t>INATION</w:t>
      </w:r>
      <w:r w:rsidR="003976BF">
        <w:t xml:space="preserve"> Procedure for Price Verification</w:t>
      </w:r>
      <w:bookmarkEnd w:id="34"/>
    </w:p>
    <w:p w14:paraId="13BE4D07" w14:textId="46C2E789" w:rsidR="003976BF" w:rsidRPr="00281428" w:rsidRDefault="002E683A" w:rsidP="00D1106D">
      <w:pPr>
        <w:pStyle w:val="ItemHeading"/>
        <w:tabs>
          <w:tab w:val="clear" w:pos="900"/>
          <w:tab w:val="left" w:pos="1710"/>
        </w:tabs>
        <w:ind w:left="2160" w:hanging="2160"/>
      </w:pPr>
      <w:bookmarkStart w:id="35" w:name="_Toc129414003"/>
      <w:r>
        <w:t>PPV</w:t>
      </w:r>
      <w:r w:rsidR="003976BF">
        <w:t>-23.1</w:t>
      </w:r>
      <w:r w:rsidR="003976BF" w:rsidRPr="00281428">
        <w:tab/>
      </w:r>
      <w:r w:rsidR="00792A6C">
        <w:t>W</w:t>
      </w:r>
      <w:r w:rsidR="003976BF">
        <w:tab/>
        <w:t>Inspection Procedures of Online Orders</w:t>
      </w:r>
      <w:bookmarkEnd w:id="35"/>
      <w:r w:rsidR="003976BF">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6E7931" w:rsidRPr="00A43BF4" w14:paraId="4CCCD7ED" w14:textId="77777777" w:rsidTr="007929AD">
        <w:tc>
          <w:tcPr>
            <w:tcW w:w="9350" w:type="dxa"/>
            <w:tcBorders>
              <w:top w:val="single" w:sz="4" w:space="0" w:color="auto"/>
              <w:left w:val="single" w:sz="4" w:space="0" w:color="auto"/>
              <w:bottom w:val="single" w:sz="4" w:space="0" w:color="auto"/>
              <w:right w:val="single" w:sz="4" w:space="0" w:color="auto"/>
            </w:tcBorders>
            <w:vAlign w:val="center"/>
            <w:hideMark/>
          </w:tcPr>
          <w:p w14:paraId="4E6D290E" w14:textId="32BDCE49" w:rsidR="006E7931" w:rsidRPr="00A43BF4" w:rsidRDefault="006E7931" w:rsidP="007929AD">
            <w:pPr>
              <w:spacing w:after="120"/>
              <w:jc w:val="center"/>
              <w:rPr>
                <w:rFonts w:eastAsia="Times New Roman"/>
                <w:b/>
                <w:szCs w:val="24"/>
              </w:rPr>
            </w:pPr>
            <w:r>
              <w:rPr>
                <w:rFonts w:eastAsia="Times New Roman"/>
                <w:b/>
                <w:szCs w:val="24"/>
              </w:rPr>
              <w:t>NEWMA PPV-23.1</w:t>
            </w:r>
          </w:p>
        </w:tc>
      </w:tr>
      <w:tr w:rsidR="006E7931" w:rsidRPr="00A43BF4" w14:paraId="431548DE" w14:textId="77777777" w:rsidTr="007929AD">
        <w:tc>
          <w:tcPr>
            <w:tcW w:w="9350" w:type="dxa"/>
            <w:tcBorders>
              <w:top w:val="single" w:sz="24" w:space="0" w:color="auto"/>
              <w:left w:val="single" w:sz="4" w:space="0" w:color="auto"/>
              <w:bottom w:val="single" w:sz="4" w:space="0" w:color="auto"/>
              <w:right w:val="single" w:sz="4" w:space="0" w:color="auto"/>
            </w:tcBorders>
          </w:tcPr>
          <w:p w14:paraId="698470C4" w14:textId="77777777" w:rsidR="006E7931" w:rsidRPr="00A43BF4" w:rsidRDefault="006E7931" w:rsidP="007929AD">
            <w:pPr>
              <w:spacing w:after="0"/>
              <w:rPr>
                <w:rFonts w:eastAsia="Times New Roman"/>
                <w:b/>
                <w:szCs w:val="24"/>
              </w:rPr>
            </w:pPr>
            <w:r w:rsidRPr="00A43BF4">
              <w:rPr>
                <w:rFonts w:eastAsia="Times New Roman"/>
                <w:b/>
                <w:szCs w:val="24"/>
              </w:rPr>
              <w:t>Regional recommendation to NCWM on item status:</w:t>
            </w:r>
          </w:p>
          <w:p w14:paraId="18E70EF5" w14:textId="77777777" w:rsidR="006E7931" w:rsidRPr="00A43BF4" w:rsidRDefault="006E7931" w:rsidP="007929AD">
            <w:pPr>
              <w:spacing w:after="0"/>
              <w:rPr>
                <w:rFonts w:eastAsia="Times New Roman"/>
                <w:szCs w:val="24"/>
              </w:rPr>
            </w:pPr>
          </w:p>
          <w:p w14:paraId="73359B3A" w14:textId="77777777" w:rsidR="006E7931" w:rsidRPr="00A43BF4" w:rsidRDefault="006E7931" w:rsidP="007929AD">
            <w:pPr>
              <w:spacing w:after="0"/>
              <w:ind w:left="360"/>
              <w:rPr>
                <w:rFonts w:eastAsia="Times New Roman"/>
                <w:szCs w:val="24"/>
              </w:rPr>
            </w:pPr>
            <w:r w:rsidRPr="00A43BF4">
              <w:rPr>
                <w:rFonts w:eastAsia="Times New Roman"/>
                <w:szCs w:val="24"/>
              </w:rPr>
              <w:fldChar w:fldCharType="begin">
                <w:ffData>
                  <w:name w:val=""/>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Voting Item on the NCWM </w:t>
            </w:r>
            <w:proofErr w:type="gramStart"/>
            <w:r w:rsidRPr="00A43BF4">
              <w:rPr>
                <w:rFonts w:eastAsia="Times New Roman"/>
                <w:szCs w:val="24"/>
              </w:rPr>
              <w:t>agenda</w:t>
            </w:r>
            <w:proofErr w:type="gramEnd"/>
          </w:p>
          <w:p w14:paraId="6A90F22F" w14:textId="77777777" w:rsidR="006E7931" w:rsidRPr="00A43BF4" w:rsidRDefault="006E7931" w:rsidP="007929AD">
            <w:pPr>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w:t>
            </w:r>
            <w:proofErr w:type="gramStart"/>
            <w:r w:rsidRPr="00A43BF4">
              <w:rPr>
                <w:rFonts w:eastAsia="Times New Roman"/>
                <w:szCs w:val="24"/>
              </w:rPr>
              <w:t>agenda</w:t>
            </w:r>
            <w:proofErr w:type="gramEnd"/>
          </w:p>
          <w:p w14:paraId="55A7E77D" w14:textId="77777777" w:rsidR="006E7931" w:rsidRPr="00A43BF4" w:rsidRDefault="006E7931" w:rsidP="007929AD">
            <w:pPr>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w:t>
            </w:r>
            <w:proofErr w:type="gramStart"/>
            <w:r w:rsidRPr="00A43BF4">
              <w:rPr>
                <w:rFonts w:eastAsia="Times New Roman"/>
                <w:szCs w:val="24"/>
              </w:rPr>
              <w:t>agenda</w:t>
            </w:r>
            <w:proofErr w:type="gramEnd"/>
          </w:p>
          <w:p w14:paraId="25688E43" w14:textId="77777777" w:rsidR="006E7931" w:rsidRPr="00A43BF4" w:rsidRDefault="006E7931" w:rsidP="007929AD">
            <w:pPr>
              <w:spacing w:after="0"/>
              <w:ind w:left="720"/>
              <w:rPr>
                <w:rFonts w:eastAsia="Times New Roman"/>
                <w:szCs w:val="24"/>
              </w:rPr>
            </w:pPr>
            <w:r w:rsidRPr="00A43BF4">
              <w:rPr>
                <w:rFonts w:eastAsia="Times New Roman"/>
                <w:i/>
                <w:szCs w:val="24"/>
              </w:rPr>
              <w:t>(To be developed by an NCWM Task Group or Subcommittee)</w:t>
            </w:r>
          </w:p>
          <w:p w14:paraId="372670BD" w14:textId="77777777" w:rsidR="006E7931" w:rsidRPr="00A43BF4" w:rsidRDefault="006E7931" w:rsidP="007929AD">
            <w:pPr>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w:t>
            </w:r>
            <w:proofErr w:type="gramStart"/>
            <w:r w:rsidRPr="00A43BF4">
              <w:rPr>
                <w:rFonts w:eastAsia="Times New Roman"/>
                <w:szCs w:val="24"/>
              </w:rPr>
              <w:t>agenda</w:t>
            </w:r>
            <w:proofErr w:type="gramEnd"/>
          </w:p>
          <w:p w14:paraId="58BFD8AD" w14:textId="77777777" w:rsidR="006E7931" w:rsidRPr="00A43BF4" w:rsidRDefault="006E7931" w:rsidP="007929AD">
            <w:pPr>
              <w:spacing w:after="0"/>
              <w:ind w:left="720"/>
              <w:rPr>
                <w:rFonts w:eastAsia="Times New Roman"/>
                <w:szCs w:val="24"/>
              </w:rPr>
            </w:pPr>
            <w:r w:rsidRPr="00A43BF4">
              <w:rPr>
                <w:rFonts w:eastAsia="Times New Roman"/>
                <w:i/>
                <w:szCs w:val="24"/>
              </w:rPr>
              <w:t xml:space="preserve">(To be developed by source of the proposal) </w:t>
            </w:r>
          </w:p>
          <w:p w14:paraId="52E852C4" w14:textId="77777777" w:rsidR="006E7931" w:rsidRPr="00A43BF4" w:rsidRDefault="006E7931" w:rsidP="007929AD">
            <w:pPr>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35BC14F3" w14:textId="77777777" w:rsidR="006E7931" w:rsidRPr="00A43BF4" w:rsidRDefault="006E7931" w:rsidP="007929AD">
            <w:pPr>
              <w:spacing w:after="0"/>
              <w:ind w:left="990" w:hanging="270"/>
              <w:rPr>
                <w:rFonts w:eastAsia="Times New Roman"/>
                <w:i/>
                <w:szCs w:val="24"/>
              </w:rPr>
            </w:pPr>
            <w:r w:rsidRPr="00A43BF4">
              <w:rPr>
                <w:rFonts w:eastAsia="Times New Roman"/>
                <w:i/>
                <w:szCs w:val="24"/>
              </w:rPr>
              <w:t>(In the case of new proposals, do not forward this item to NCWM)</w:t>
            </w:r>
          </w:p>
          <w:p w14:paraId="0B7C8FC3" w14:textId="77777777" w:rsidR="006E7931" w:rsidRPr="00A43BF4" w:rsidRDefault="006E7931" w:rsidP="007929AD">
            <w:pPr>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44A3EB61" w14:textId="77777777" w:rsidR="006E7931" w:rsidRPr="00A43BF4" w:rsidRDefault="006E7931" w:rsidP="007929AD">
            <w:pPr>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5F89C346" w14:textId="77777777" w:rsidR="006E7931" w:rsidRPr="00A43BF4" w:rsidRDefault="006E7931" w:rsidP="007929AD">
            <w:pPr>
              <w:spacing w:after="0"/>
              <w:ind w:left="360"/>
              <w:rPr>
                <w:rFonts w:eastAsia="Times New Roman"/>
                <w:szCs w:val="24"/>
              </w:rPr>
            </w:pPr>
          </w:p>
        </w:tc>
      </w:tr>
      <w:tr w:rsidR="006E7931" w:rsidRPr="00A43BF4" w14:paraId="6EBEA93C" w14:textId="77777777" w:rsidTr="007929AD">
        <w:tc>
          <w:tcPr>
            <w:tcW w:w="9350" w:type="dxa"/>
            <w:tcBorders>
              <w:top w:val="single" w:sz="4" w:space="0" w:color="auto"/>
              <w:left w:val="single" w:sz="4" w:space="0" w:color="auto"/>
              <w:bottom w:val="single" w:sz="4" w:space="0" w:color="auto"/>
              <w:right w:val="single" w:sz="4" w:space="0" w:color="auto"/>
            </w:tcBorders>
            <w:hideMark/>
          </w:tcPr>
          <w:p w14:paraId="229950D4" w14:textId="77777777" w:rsidR="006E7931" w:rsidRPr="00A43BF4" w:rsidRDefault="006E7931" w:rsidP="007929AD">
            <w:pPr>
              <w:spacing w:after="0"/>
              <w:rPr>
                <w:rFonts w:eastAsia="Times New Roman"/>
                <w:b/>
                <w:szCs w:val="24"/>
              </w:rPr>
            </w:pPr>
            <w:r w:rsidRPr="00A43BF4">
              <w:rPr>
                <w:rFonts w:eastAsia="Times New Roman"/>
                <w:b/>
                <w:szCs w:val="24"/>
              </w:rPr>
              <w:lastRenderedPageBreak/>
              <w:t xml:space="preserve">Comments and justification for the regional recommendation to NCWM: </w:t>
            </w:r>
            <w:r w:rsidRPr="00A43BF4">
              <w:rPr>
                <w:rFonts w:eastAsia="Times New Roman"/>
                <w:i/>
                <w:szCs w:val="24"/>
              </w:rPr>
              <w:t>(This will appear in NCWM reports)</w:t>
            </w:r>
          </w:p>
        </w:tc>
      </w:tr>
      <w:tr w:rsidR="006E7931" w:rsidRPr="00A43BF4" w14:paraId="10627DDC" w14:textId="77777777" w:rsidTr="007929AD">
        <w:tc>
          <w:tcPr>
            <w:tcW w:w="9350" w:type="dxa"/>
            <w:tcBorders>
              <w:top w:val="single" w:sz="4" w:space="0" w:color="auto"/>
              <w:left w:val="single" w:sz="4" w:space="0" w:color="auto"/>
              <w:bottom w:val="single" w:sz="4" w:space="0" w:color="auto"/>
              <w:right w:val="single" w:sz="4" w:space="0" w:color="auto"/>
            </w:tcBorders>
          </w:tcPr>
          <w:p w14:paraId="236F42EF" w14:textId="77777777" w:rsidR="006E7931" w:rsidRPr="00A43BF4" w:rsidRDefault="006E7931" w:rsidP="007929AD">
            <w:pPr>
              <w:spacing w:after="0"/>
              <w:rPr>
                <w:rFonts w:eastAsia="Times New Roman"/>
                <w:szCs w:val="24"/>
              </w:rPr>
            </w:pPr>
          </w:p>
          <w:p w14:paraId="7E678018" w14:textId="77777777" w:rsidR="006E7931" w:rsidRPr="00A43BF4" w:rsidRDefault="006E7931" w:rsidP="007929AD">
            <w:pPr>
              <w:spacing w:after="0"/>
              <w:rPr>
                <w:rFonts w:eastAsia="Times New Roman"/>
                <w:szCs w:val="24"/>
              </w:rPr>
            </w:pPr>
          </w:p>
          <w:p w14:paraId="63AA1E8A" w14:textId="77777777" w:rsidR="006E7931" w:rsidRPr="00A43BF4" w:rsidRDefault="006E7931" w:rsidP="007929AD">
            <w:pPr>
              <w:spacing w:after="0"/>
              <w:rPr>
                <w:rFonts w:eastAsia="Times New Roman"/>
                <w:szCs w:val="24"/>
              </w:rPr>
            </w:pPr>
          </w:p>
        </w:tc>
      </w:tr>
    </w:tbl>
    <w:p w14:paraId="29FA5595" w14:textId="345C64F0" w:rsidR="006C1459" w:rsidRDefault="006C1459" w:rsidP="006C1459">
      <w:pPr>
        <w:pStyle w:val="Heading1"/>
        <w:keepNext w:val="0"/>
        <w:keepLines w:val="0"/>
        <w:ind w:left="0" w:firstLine="0"/>
      </w:pPr>
      <w:bookmarkStart w:id="36" w:name="_Toc129414004"/>
      <w:r>
        <w:t>NET – Handbook 133: Checking the Net Content of Packaged Goods</w:t>
      </w:r>
      <w:bookmarkEnd w:id="36"/>
    </w:p>
    <w:p w14:paraId="7EF3B40A" w14:textId="585AE2D5" w:rsidR="00A67C77" w:rsidRPr="00281428" w:rsidRDefault="00A67C77" w:rsidP="007B6809">
      <w:pPr>
        <w:pStyle w:val="ItemHeading"/>
        <w:keepNext w:val="0"/>
        <w:tabs>
          <w:tab w:val="clear" w:pos="900"/>
          <w:tab w:val="left" w:pos="1710"/>
        </w:tabs>
        <w:ind w:left="2160" w:hanging="2160"/>
      </w:pPr>
      <w:bookmarkStart w:id="37" w:name="_Toc129414005"/>
      <w:r>
        <w:t>NET</w:t>
      </w:r>
      <w:r w:rsidRPr="00281428">
        <w:t>-2</w:t>
      </w:r>
      <w:r>
        <w:t>2.1</w:t>
      </w:r>
      <w:r w:rsidRPr="00281428">
        <w:tab/>
      </w:r>
      <w:r w:rsidR="005628C9">
        <w:t>A</w:t>
      </w:r>
      <w:r>
        <w:tab/>
        <w:t>HB133, Section 1.2.6. Deviations Caused by Moisture Loss or Gain and Section 2.3.8. Table 2-3 Moisture Allowances.</w:t>
      </w:r>
      <w:bookmarkEnd w:id="3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6E7931" w:rsidRPr="00A43BF4" w14:paraId="1870248E" w14:textId="77777777" w:rsidTr="007929AD">
        <w:tc>
          <w:tcPr>
            <w:tcW w:w="9350" w:type="dxa"/>
            <w:tcBorders>
              <w:top w:val="single" w:sz="4" w:space="0" w:color="auto"/>
              <w:left w:val="single" w:sz="4" w:space="0" w:color="auto"/>
              <w:bottom w:val="single" w:sz="4" w:space="0" w:color="auto"/>
              <w:right w:val="single" w:sz="4" w:space="0" w:color="auto"/>
            </w:tcBorders>
            <w:vAlign w:val="center"/>
            <w:hideMark/>
          </w:tcPr>
          <w:p w14:paraId="2817143D" w14:textId="68CFB872" w:rsidR="006E7931" w:rsidRPr="00A43BF4" w:rsidRDefault="006E7931" w:rsidP="007929AD">
            <w:pPr>
              <w:spacing w:after="120"/>
              <w:jc w:val="center"/>
              <w:rPr>
                <w:rFonts w:eastAsia="Times New Roman"/>
                <w:b/>
                <w:szCs w:val="24"/>
              </w:rPr>
            </w:pPr>
            <w:r>
              <w:rPr>
                <w:rFonts w:eastAsia="Times New Roman"/>
                <w:b/>
                <w:szCs w:val="24"/>
              </w:rPr>
              <w:t>NEWMA NET-22.1</w:t>
            </w:r>
          </w:p>
        </w:tc>
      </w:tr>
      <w:tr w:rsidR="006E7931" w:rsidRPr="00A43BF4" w14:paraId="3672CDD1" w14:textId="77777777" w:rsidTr="007929AD">
        <w:tc>
          <w:tcPr>
            <w:tcW w:w="9350" w:type="dxa"/>
            <w:tcBorders>
              <w:top w:val="single" w:sz="24" w:space="0" w:color="auto"/>
              <w:left w:val="single" w:sz="4" w:space="0" w:color="auto"/>
              <w:bottom w:val="single" w:sz="4" w:space="0" w:color="auto"/>
              <w:right w:val="single" w:sz="4" w:space="0" w:color="auto"/>
            </w:tcBorders>
          </w:tcPr>
          <w:p w14:paraId="21371E80" w14:textId="77777777" w:rsidR="006E7931" w:rsidRPr="00A43BF4" w:rsidRDefault="006E7931" w:rsidP="007929AD">
            <w:pPr>
              <w:spacing w:after="0"/>
              <w:rPr>
                <w:rFonts w:eastAsia="Times New Roman"/>
                <w:b/>
                <w:szCs w:val="24"/>
              </w:rPr>
            </w:pPr>
            <w:r w:rsidRPr="00A43BF4">
              <w:rPr>
                <w:rFonts w:eastAsia="Times New Roman"/>
                <w:b/>
                <w:szCs w:val="24"/>
              </w:rPr>
              <w:t>Regional recommendation to NCWM on item status:</w:t>
            </w:r>
          </w:p>
          <w:p w14:paraId="5A99CFD8" w14:textId="77777777" w:rsidR="006E7931" w:rsidRPr="00A43BF4" w:rsidRDefault="006E7931" w:rsidP="007929AD">
            <w:pPr>
              <w:spacing w:after="0"/>
              <w:rPr>
                <w:rFonts w:eastAsia="Times New Roman"/>
                <w:szCs w:val="24"/>
              </w:rPr>
            </w:pPr>
          </w:p>
          <w:p w14:paraId="59C765E9" w14:textId="77777777" w:rsidR="006E7931" w:rsidRPr="00A43BF4" w:rsidRDefault="006E7931" w:rsidP="007929AD">
            <w:pPr>
              <w:spacing w:after="0"/>
              <w:ind w:left="360"/>
              <w:rPr>
                <w:rFonts w:eastAsia="Times New Roman"/>
                <w:szCs w:val="24"/>
              </w:rPr>
            </w:pPr>
            <w:r w:rsidRPr="00A43BF4">
              <w:rPr>
                <w:rFonts w:eastAsia="Times New Roman"/>
                <w:szCs w:val="24"/>
              </w:rPr>
              <w:fldChar w:fldCharType="begin">
                <w:ffData>
                  <w:name w:val=""/>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Voting Item on the NCWM </w:t>
            </w:r>
            <w:proofErr w:type="gramStart"/>
            <w:r w:rsidRPr="00A43BF4">
              <w:rPr>
                <w:rFonts w:eastAsia="Times New Roman"/>
                <w:szCs w:val="24"/>
              </w:rPr>
              <w:t>agenda</w:t>
            </w:r>
            <w:proofErr w:type="gramEnd"/>
          </w:p>
          <w:p w14:paraId="519D90AF" w14:textId="77777777" w:rsidR="006E7931" w:rsidRPr="00A43BF4" w:rsidRDefault="006E7931" w:rsidP="007929AD">
            <w:pPr>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w:t>
            </w:r>
            <w:proofErr w:type="gramStart"/>
            <w:r w:rsidRPr="00A43BF4">
              <w:rPr>
                <w:rFonts w:eastAsia="Times New Roman"/>
                <w:szCs w:val="24"/>
              </w:rPr>
              <w:t>agenda</w:t>
            </w:r>
            <w:proofErr w:type="gramEnd"/>
          </w:p>
          <w:p w14:paraId="24C458C7" w14:textId="77777777" w:rsidR="006E7931" w:rsidRPr="00A43BF4" w:rsidRDefault="006E7931" w:rsidP="007929AD">
            <w:pPr>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w:t>
            </w:r>
            <w:proofErr w:type="gramStart"/>
            <w:r w:rsidRPr="00A43BF4">
              <w:rPr>
                <w:rFonts w:eastAsia="Times New Roman"/>
                <w:szCs w:val="24"/>
              </w:rPr>
              <w:t>agenda</w:t>
            </w:r>
            <w:proofErr w:type="gramEnd"/>
          </w:p>
          <w:p w14:paraId="1B8E7D8C" w14:textId="77777777" w:rsidR="006E7931" w:rsidRPr="00A43BF4" w:rsidRDefault="006E7931" w:rsidP="007929AD">
            <w:pPr>
              <w:spacing w:after="0"/>
              <w:ind w:left="720"/>
              <w:rPr>
                <w:rFonts w:eastAsia="Times New Roman"/>
                <w:szCs w:val="24"/>
              </w:rPr>
            </w:pPr>
            <w:r w:rsidRPr="00A43BF4">
              <w:rPr>
                <w:rFonts w:eastAsia="Times New Roman"/>
                <w:i/>
                <w:szCs w:val="24"/>
              </w:rPr>
              <w:t>(To be developed by an NCWM Task Group or Subcommittee)</w:t>
            </w:r>
          </w:p>
          <w:p w14:paraId="447320A0" w14:textId="77777777" w:rsidR="006E7931" w:rsidRPr="00A43BF4" w:rsidRDefault="006E7931" w:rsidP="007929AD">
            <w:pPr>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w:t>
            </w:r>
            <w:proofErr w:type="gramStart"/>
            <w:r w:rsidRPr="00A43BF4">
              <w:rPr>
                <w:rFonts w:eastAsia="Times New Roman"/>
                <w:szCs w:val="24"/>
              </w:rPr>
              <w:t>agenda</w:t>
            </w:r>
            <w:proofErr w:type="gramEnd"/>
          </w:p>
          <w:p w14:paraId="0FB77FE2" w14:textId="77777777" w:rsidR="006E7931" w:rsidRPr="00A43BF4" w:rsidRDefault="006E7931" w:rsidP="007929AD">
            <w:pPr>
              <w:spacing w:after="0"/>
              <w:ind w:left="720"/>
              <w:rPr>
                <w:rFonts w:eastAsia="Times New Roman"/>
                <w:szCs w:val="24"/>
              </w:rPr>
            </w:pPr>
            <w:r w:rsidRPr="00A43BF4">
              <w:rPr>
                <w:rFonts w:eastAsia="Times New Roman"/>
                <w:i/>
                <w:szCs w:val="24"/>
              </w:rPr>
              <w:t xml:space="preserve">(To be developed by source of the proposal) </w:t>
            </w:r>
          </w:p>
          <w:p w14:paraId="0DB1A7D8" w14:textId="77777777" w:rsidR="006E7931" w:rsidRPr="00A43BF4" w:rsidRDefault="006E7931" w:rsidP="007929AD">
            <w:pPr>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7380B96C" w14:textId="77777777" w:rsidR="006E7931" w:rsidRPr="00A43BF4" w:rsidRDefault="006E7931" w:rsidP="007929AD">
            <w:pPr>
              <w:spacing w:after="0"/>
              <w:ind w:left="990" w:hanging="270"/>
              <w:rPr>
                <w:rFonts w:eastAsia="Times New Roman"/>
                <w:i/>
                <w:szCs w:val="24"/>
              </w:rPr>
            </w:pPr>
            <w:r w:rsidRPr="00A43BF4">
              <w:rPr>
                <w:rFonts w:eastAsia="Times New Roman"/>
                <w:i/>
                <w:szCs w:val="24"/>
              </w:rPr>
              <w:t>(In the case of new proposals, do not forward this item to NCWM)</w:t>
            </w:r>
          </w:p>
          <w:p w14:paraId="2C5647AA" w14:textId="77777777" w:rsidR="006E7931" w:rsidRPr="00A43BF4" w:rsidRDefault="006E7931" w:rsidP="007929AD">
            <w:pPr>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05082019" w14:textId="77777777" w:rsidR="006E7931" w:rsidRPr="00A43BF4" w:rsidRDefault="006E7931" w:rsidP="007929AD">
            <w:pPr>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23C422AB" w14:textId="77777777" w:rsidR="006E7931" w:rsidRPr="00A43BF4" w:rsidRDefault="006E7931" w:rsidP="007929AD">
            <w:pPr>
              <w:spacing w:after="0"/>
              <w:ind w:left="360"/>
              <w:rPr>
                <w:rFonts w:eastAsia="Times New Roman"/>
                <w:szCs w:val="24"/>
              </w:rPr>
            </w:pPr>
          </w:p>
        </w:tc>
      </w:tr>
      <w:tr w:rsidR="006E7931" w:rsidRPr="00A43BF4" w14:paraId="7C75ABFC" w14:textId="77777777" w:rsidTr="007929AD">
        <w:tc>
          <w:tcPr>
            <w:tcW w:w="9350" w:type="dxa"/>
            <w:tcBorders>
              <w:top w:val="single" w:sz="4" w:space="0" w:color="auto"/>
              <w:left w:val="single" w:sz="4" w:space="0" w:color="auto"/>
              <w:bottom w:val="single" w:sz="4" w:space="0" w:color="auto"/>
              <w:right w:val="single" w:sz="4" w:space="0" w:color="auto"/>
            </w:tcBorders>
            <w:hideMark/>
          </w:tcPr>
          <w:p w14:paraId="6D4EA0A4" w14:textId="77777777" w:rsidR="006E7931" w:rsidRPr="00A43BF4" w:rsidRDefault="006E7931" w:rsidP="007929AD">
            <w:pPr>
              <w:spacing w:after="0"/>
              <w:rPr>
                <w:rFonts w:eastAsia="Times New Roman"/>
                <w:b/>
                <w:szCs w:val="24"/>
              </w:rPr>
            </w:pPr>
            <w:r w:rsidRPr="00A43BF4">
              <w:rPr>
                <w:rFonts w:eastAsia="Times New Roman"/>
                <w:b/>
                <w:szCs w:val="24"/>
              </w:rPr>
              <w:t xml:space="preserve">Comments and justification for the regional recommendation to NCWM: </w:t>
            </w:r>
            <w:r w:rsidRPr="00A43BF4">
              <w:rPr>
                <w:rFonts w:eastAsia="Times New Roman"/>
                <w:i/>
                <w:szCs w:val="24"/>
              </w:rPr>
              <w:t>(This will appear in NCWM reports)</w:t>
            </w:r>
          </w:p>
        </w:tc>
      </w:tr>
      <w:tr w:rsidR="006E7931" w:rsidRPr="00A43BF4" w14:paraId="74FCC8B2" w14:textId="77777777" w:rsidTr="007929AD">
        <w:tc>
          <w:tcPr>
            <w:tcW w:w="9350" w:type="dxa"/>
            <w:tcBorders>
              <w:top w:val="single" w:sz="4" w:space="0" w:color="auto"/>
              <w:left w:val="single" w:sz="4" w:space="0" w:color="auto"/>
              <w:bottom w:val="single" w:sz="4" w:space="0" w:color="auto"/>
              <w:right w:val="single" w:sz="4" w:space="0" w:color="auto"/>
            </w:tcBorders>
          </w:tcPr>
          <w:p w14:paraId="4953DEDA" w14:textId="77777777" w:rsidR="006E7931" w:rsidRPr="00A43BF4" w:rsidRDefault="006E7931" w:rsidP="007929AD">
            <w:pPr>
              <w:spacing w:after="0"/>
              <w:rPr>
                <w:rFonts w:eastAsia="Times New Roman"/>
                <w:szCs w:val="24"/>
              </w:rPr>
            </w:pPr>
          </w:p>
          <w:p w14:paraId="31993839" w14:textId="77777777" w:rsidR="006E7931" w:rsidRPr="00A43BF4" w:rsidRDefault="006E7931" w:rsidP="007929AD">
            <w:pPr>
              <w:spacing w:after="0"/>
              <w:rPr>
                <w:rFonts w:eastAsia="Times New Roman"/>
                <w:szCs w:val="24"/>
              </w:rPr>
            </w:pPr>
          </w:p>
          <w:p w14:paraId="5E0EB32E" w14:textId="77777777" w:rsidR="006E7931" w:rsidRPr="00A43BF4" w:rsidRDefault="006E7931" w:rsidP="007929AD">
            <w:pPr>
              <w:spacing w:after="0"/>
              <w:rPr>
                <w:rFonts w:eastAsia="Times New Roman"/>
                <w:szCs w:val="24"/>
              </w:rPr>
            </w:pPr>
          </w:p>
        </w:tc>
      </w:tr>
    </w:tbl>
    <w:p w14:paraId="5F744EE3" w14:textId="4B612B90" w:rsidR="006C1459" w:rsidRPr="009934C4" w:rsidRDefault="006C1459" w:rsidP="009934C4">
      <w:pPr>
        <w:pStyle w:val="ItemHeading"/>
        <w:tabs>
          <w:tab w:val="clear" w:pos="900"/>
          <w:tab w:val="left" w:pos="1710"/>
        </w:tabs>
        <w:ind w:left="2160" w:hanging="2160"/>
      </w:pPr>
      <w:bookmarkStart w:id="38" w:name="_Toc129414006"/>
      <w:r w:rsidRPr="009934C4">
        <w:t>NET-22.2</w:t>
      </w:r>
      <w:r w:rsidRPr="009934C4">
        <w:tab/>
      </w:r>
      <w:r w:rsidR="006863C8">
        <w:t>W</w:t>
      </w:r>
      <w:r w:rsidRPr="009934C4">
        <w:tab/>
      </w:r>
      <w:r w:rsidR="009934C4" w:rsidRPr="009934C4">
        <w:t>Section 3.1.1 Test Methods and 3.X.  Gravimetric Test Procedure for Viscous and Non-Viscous Liquids by Portable Digital Density Meter</w:t>
      </w:r>
      <w:r w:rsidRPr="009934C4">
        <w:t>.</w:t>
      </w:r>
      <w:bookmarkEnd w:id="3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6E7931" w:rsidRPr="00A43BF4" w14:paraId="7BADDC84" w14:textId="77777777" w:rsidTr="007929AD">
        <w:tc>
          <w:tcPr>
            <w:tcW w:w="9350" w:type="dxa"/>
            <w:tcBorders>
              <w:top w:val="single" w:sz="4" w:space="0" w:color="auto"/>
              <w:left w:val="single" w:sz="4" w:space="0" w:color="auto"/>
              <w:bottom w:val="single" w:sz="4" w:space="0" w:color="auto"/>
              <w:right w:val="single" w:sz="4" w:space="0" w:color="auto"/>
            </w:tcBorders>
            <w:vAlign w:val="center"/>
            <w:hideMark/>
          </w:tcPr>
          <w:p w14:paraId="412320CB" w14:textId="1FAB9EFC" w:rsidR="006E7931" w:rsidRPr="00A43BF4" w:rsidRDefault="006E7931" w:rsidP="007929AD">
            <w:pPr>
              <w:spacing w:after="120"/>
              <w:jc w:val="center"/>
              <w:rPr>
                <w:rFonts w:eastAsia="Times New Roman"/>
                <w:b/>
                <w:szCs w:val="24"/>
              </w:rPr>
            </w:pPr>
            <w:r>
              <w:rPr>
                <w:rFonts w:eastAsia="Times New Roman"/>
                <w:b/>
                <w:szCs w:val="24"/>
              </w:rPr>
              <w:t>NEWMA NET-22.2</w:t>
            </w:r>
          </w:p>
        </w:tc>
      </w:tr>
      <w:tr w:rsidR="006E7931" w:rsidRPr="00A43BF4" w14:paraId="104C60CA" w14:textId="77777777" w:rsidTr="007929AD">
        <w:tc>
          <w:tcPr>
            <w:tcW w:w="9350" w:type="dxa"/>
            <w:tcBorders>
              <w:top w:val="single" w:sz="24" w:space="0" w:color="auto"/>
              <w:left w:val="single" w:sz="4" w:space="0" w:color="auto"/>
              <w:bottom w:val="single" w:sz="4" w:space="0" w:color="auto"/>
              <w:right w:val="single" w:sz="4" w:space="0" w:color="auto"/>
            </w:tcBorders>
          </w:tcPr>
          <w:p w14:paraId="57F1B846" w14:textId="77777777" w:rsidR="006E7931" w:rsidRPr="00A43BF4" w:rsidRDefault="006E7931" w:rsidP="007929AD">
            <w:pPr>
              <w:spacing w:after="0"/>
              <w:rPr>
                <w:rFonts w:eastAsia="Times New Roman"/>
                <w:b/>
                <w:szCs w:val="24"/>
              </w:rPr>
            </w:pPr>
            <w:r w:rsidRPr="00A43BF4">
              <w:rPr>
                <w:rFonts w:eastAsia="Times New Roman"/>
                <w:b/>
                <w:szCs w:val="24"/>
              </w:rPr>
              <w:t>Regional recommendation to NCWM on item status:</w:t>
            </w:r>
          </w:p>
          <w:p w14:paraId="6F374D3D" w14:textId="77777777" w:rsidR="006E7931" w:rsidRPr="00A43BF4" w:rsidRDefault="006E7931" w:rsidP="007929AD">
            <w:pPr>
              <w:spacing w:after="0"/>
              <w:rPr>
                <w:rFonts w:eastAsia="Times New Roman"/>
                <w:szCs w:val="24"/>
              </w:rPr>
            </w:pPr>
          </w:p>
          <w:p w14:paraId="379B0802" w14:textId="77777777" w:rsidR="006E7931" w:rsidRPr="00A43BF4" w:rsidRDefault="006E7931" w:rsidP="007929AD">
            <w:pPr>
              <w:spacing w:after="0"/>
              <w:ind w:left="360"/>
              <w:rPr>
                <w:rFonts w:eastAsia="Times New Roman"/>
                <w:szCs w:val="24"/>
              </w:rPr>
            </w:pPr>
            <w:r w:rsidRPr="00A43BF4">
              <w:rPr>
                <w:rFonts w:eastAsia="Times New Roman"/>
                <w:szCs w:val="24"/>
              </w:rPr>
              <w:fldChar w:fldCharType="begin">
                <w:ffData>
                  <w:name w:val=""/>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Voting Item on the NCWM </w:t>
            </w:r>
            <w:proofErr w:type="gramStart"/>
            <w:r w:rsidRPr="00A43BF4">
              <w:rPr>
                <w:rFonts w:eastAsia="Times New Roman"/>
                <w:szCs w:val="24"/>
              </w:rPr>
              <w:t>agenda</w:t>
            </w:r>
            <w:proofErr w:type="gramEnd"/>
          </w:p>
          <w:p w14:paraId="518F0F77" w14:textId="77777777" w:rsidR="006E7931" w:rsidRPr="00A43BF4" w:rsidRDefault="006E7931" w:rsidP="007929AD">
            <w:pPr>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w:t>
            </w:r>
            <w:proofErr w:type="gramStart"/>
            <w:r w:rsidRPr="00A43BF4">
              <w:rPr>
                <w:rFonts w:eastAsia="Times New Roman"/>
                <w:szCs w:val="24"/>
              </w:rPr>
              <w:t>agenda</w:t>
            </w:r>
            <w:proofErr w:type="gramEnd"/>
          </w:p>
          <w:p w14:paraId="785120CB" w14:textId="77777777" w:rsidR="006E7931" w:rsidRPr="00A43BF4" w:rsidRDefault="006E7931" w:rsidP="007929AD">
            <w:pPr>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w:t>
            </w:r>
            <w:proofErr w:type="gramStart"/>
            <w:r w:rsidRPr="00A43BF4">
              <w:rPr>
                <w:rFonts w:eastAsia="Times New Roman"/>
                <w:szCs w:val="24"/>
              </w:rPr>
              <w:t>agenda</w:t>
            </w:r>
            <w:proofErr w:type="gramEnd"/>
          </w:p>
          <w:p w14:paraId="5B640068" w14:textId="77777777" w:rsidR="006E7931" w:rsidRPr="00A43BF4" w:rsidRDefault="006E7931" w:rsidP="007929AD">
            <w:pPr>
              <w:spacing w:after="0"/>
              <w:ind w:left="720"/>
              <w:rPr>
                <w:rFonts w:eastAsia="Times New Roman"/>
                <w:szCs w:val="24"/>
              </w:rPr>
            </w:pPr>
            <w:r w:rsidRPr="00A43BF4">
              <w:rPr>
                <w:rFonts w:eastAsia="Times New Roman"/>
                <w:i/>
                <w:szCs w:val="24"/>
              </w:rPr>
              <w:t>(To be developed by an NCWM Task Group or Subcommittee)</w:t>
            </w:r>
          </w:p>
          <w:p w14:paraId="26708EF1" w14:textId="77777777" w:rsidR="006E7931" w:rsidRPr="00A43BF4" w:rsidRDefault="006E7931" w:rsidP="007929AD">
            <w:pPr>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w:t>
            </w:r>
            <w:proofErr w:type="gramStart"/>
            <w:r w:rsidRPr="00A43BF4">
              <w:rPr>
                <w:rFonts w:eastAsia="Times New Roman"/>
                <w:szCs w:val="24"/>
              </w:rPr>
              <w:t>agenda</w:t>
            </w:r>
            <w:proofErr w:type="gramEnd"/>
          </w:p>
          <w:p w14:paraId="47288260" w14:textId="77777777" w:rsidR="006E7931" w:rsidRPr="00A43BF4" w:rsidRDefault="006E7931" w:rsidP="007929AD">
            <w:pPr>
              <w:spacing w:after="0"/>
              <w:ind w:left="720"/>
              <w:rPr>
                <w:rFonts w:eastAsia="Times New Roman"/>
                <w:szCs w:val="24"/>
              </w:rPr>
            </w:pPr>
            <w:r w:rsidRPr="00A43BF4">
              <w:rPr>
                <w:rFonts w:eastAsia="Times New Roman"/>
                <w:i/>
                <w:szCs w:val="24"/>
              </w:rPr>
              <w:t xml:space="preserve">(To be developed by source of the proposal) </w:t>
            </w:r>
          </w:p>
          <w:p w14:paraId="781E7A02" w14:textId="77777777" w:rsidR="006E7931" w:rsidRPr="00A43BF4" w:rsidRDefault="006E7931" w:rsidP="007929AD">
            <w:pPr>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443B9676" w14:textId="77777777" w:rsidR="006E7931" w:rsidRPr="00A43BF4" w:rsidRDefault="006E7931" w:rsidP="007929AD">
            <w:pPr>
              <w:spacing w:after="0"/>
              <w:ind w:left="990" w:hanging="270"/>
              <w:rPr>
                <w:rFonts w:eastAsia="Times New Roman"/>
                <w:i/>
                <w:szCs w:val="24"/>
              </w:rPr>
            </w:pPr>
            <w:r w:rsidRPr="00A43BF4">
              <w:rPr>
                <w:rFonts w:eastAsia="Times New Roman"/>
                <w:i/>
                <w:szCs w:val="24"/>
              </w:rPr>
              <w:t>(In the case of new proposals, do not forward this item to NCWM)</w:t>
            </w:r>
          </w:p>
          <w:p w14:paraId="3D0810E6" w14:textId="77777777" w:rsidR="006E7931" w:rsidRPr="00A43BF4" w:rsidRDefault="006E7931" w:rsidP="007929AD">
            <w:pPr>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797D0DD6" w14:textId="77777777" w:rsidR="006E7931" w:rsidRPr="00A43BF4" w:rsidRDefault="006E7931" w:rsidP="007929AD">
            <w:pPr>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4D88B31E" w14:textId="77777777" w:rsidR="006E7931" w:rsidRPr="00A43BF4" w:rsidRDefault="006E7931" w:rsidP="007929AD">
            <w:pPr>
              <w:spacing w:after="0"/>
              <w:ind w:left="360"/>
              <w:rPr>
                <w:rFonts w:eastAsia="Times New Roman"/>
                <w:szCs w:val="24"/>
              </w:rPr>
            </w:pPr>
          </w:p>
        </w:tc>
      </w:tr>
      <w:tr w:rsidR="006E7931" w:rsidRPr="00A43BF4" w14:paraId="2B570BBD" w14:textId="77777777" w:rsidTr="007929AD">
        <w:tc>
          <w:tcPr>
            <w:tcW w:w="9350" w:type="dxa"/>
            <w:tcBorders>
              <w:top w:val="single" w:sz="4" w:space="0" w:color="auto"/>
              <w:left w:val="single" w:sz="4" w:space="0" w:color="auto"/>
              <w:bottom w:val="single" w:sz="4" w:space="0" w:color="auto"/>
              <w:right w:val="single" w:sz="4" w:space="0" w:color="auto"/>
            </w:tcBorders>
            <w:hideMark/>
          </w:tcPr>
          <w:p w14:paraId="5D29E585" w14:textId="77777777" w:rsidR="006E7931" w:rsidRPr="00A43BF4" w:rsidRDefault="006E7931" w:rsidP="007929AD">
            <w:pPr>
              <w:spacing w:after="0"/>
              <w:rPr>
                <w:rFonts w:eastAsia="Times New Roman"/>
                <w:b/>
                <w:szCs w:val="24"/>
              </w:rPr>
            </w:pPr>
            <w:r w:rsidRPr="00A43BF4">
              <w:rPr>
                <w:rFonts w:eastAsia="Times New Roman"/>
                <w:b/>
                <w:szCs w:val="24"/>
              </w:rPr>
              <w:t xml:space="preserve">Comments and justification for the regional recommendation to NCWM: </w:t>
            </w:r>
            <w:r w:rsidRPr="00A43BF4">
              <w:rPr>
                <w:rFonts w:eastAsia="Times New Roman"/>
                <w:i/>
                <w:szCs w:val="24"/>
              </w:rPr>
              <w:t>(This will appear in NCWM reports)</w:t>
            </w:r>
          </w:p>
        </w:tc>
      </w:tr>
      <w:tr w:rsidR="006E7931" w:rsidRPr="00A43BF4" w14:paraId="656573DD" w14:textId="77777777" w:rsidTr="007929AD">
        <w:tc>
          <w:tcPr>
            <w:tcW w:w="9350" w:type="dxa"/>
            <w:tcBorders>
              <w:top w:val="single" w:sz="4" w:space="0" w:color="auto"/>
              <w:left w:val="single" w:sz="4" w:space="0" w:color="auto"/>
              <w:bottom w:val="single" w:sz="4" w:space="0" w:color="auto"/>
              <w:right w:val="single" w:sz="4" w:space="0" w:color="auto"/>
            </w:tcBorders>
          </w:tcPr>
          <w:p w14:paraId="456A2521" w14:textId="77777777" w:rsidR="006E7931" w:rsidRPr="00A43BF4" w:rsidRDefault="006E7931" w:rsidP="007929AD">
            <w:pPr>
              <w:spacing w:after="0"/>
              <w:rPr>
                <w:rFonts w:eastAsia="Times New Roman"/>
                <w:szCs w:val="24"/>
              </w:rPr>
            </w:pPr>
          </w:p>
          <w:p w14:paraId="141F4A2B" w14:textId="77777777" w:rsidR="006E7931" w:rsidRPr="00A43BF4" w:rsidRDefault="006E7931" w:rsidP="007929AD">
            <w:pPr>
              <w:spacing w:after="0"/>
              <w:rPr>
                <w:rFonts w:eastAsia="Times New Roman"/>
                <w:szCs w:val="24"/>
              </w:rPr>
            </w:pPr>
          </w:p>
          <w:p w14:paraId="0F6D0BAC" w14:textId="77777777" w:rsidR="006E7931" w:rsidRPr="00A43BF4" w:rsidRDefault="006E7931" w:rsidP="007929AD">
            <w:pPr>
              <w:spacing w:after="0"/>
              <w:rPr>
                <w:rFonts w:eastAsia="Times New Roman"/>
                <w:szCs w:val="24"/>
              </w:rPr>
            </w:pPr>
          </w:p>
        </w:tc>
      </w:tr>
    </w:tbl>
    <w:p w14:paraId="597ED629" w14:textId="77777777" w:rsidR="00C039A0" w:rsidRPr="00281428" w:rsidRDefault="00C039A0" w:rsidP="00CC6B4E">
      <w:pPr>
        <w:pStyle w:val="Heading1"/>
      </w:pPr>
      <w:bookmarkStart w:id="39" w:name="_Toc464054896"/>
      <w:bookmarkStart w:id="40" w:name="_Toc464055294"/>
      <w:bookmarkStart w:id="41" w:name="_Toc464055905"/>
      <w:bookmarkStart w:id="42" w:name="_Toc464056153"/>
      <w:bookmarkStart w:id="43" w:name="_Toc464056398"/>
      <w:bookmarkStart w:id="44" w:name="_Toc464056648"/>
      <w:bookmarkStart w:id="45" w:name="_Toc464108963"/>
      <w:bookmarkStart w:id="46" w:name="_Toc464109311"/>
      <w:bookmarkStart w:id="47" w:name="_Toc464109788"/>
      <w:bookmarkStart w:id="48" w:name="_Toc464123864"/>
      <w:bookmarkStart w:id="49" w:name="_Toc464124106"/>
      <w:bookmarkStart w:id="50" w:name="_Toc464124590"/>
      <w:bookmarkStart w:id="51" w:name="_Toc487504885"/>
      <w:bookmarkStart w:id="52" w:name="_Toc487504888"/>
      <w:bookmarkStart w:id="53" w:name="_Toc464482691"/>
      <w:bookmarkStart w:id="54" w:name="_Toc464482957"/>
      <w:bookmarkStart w:id="55" w:name="_Toc464483217"/>
      <w:bookmarkStart w:id="56" w:name="_Toc464483483"/>
      <w:bookmarkStart w:id="57" w:name="_Toc464483755"/>
      <w:bookmarkStart w:id="58" w:name="_Toc464484021"/>
      <w:bookmarkStart w:id="59" w:name="_Toc464484460"/>
      <w:bookmarkStart w:id="60" w:name="_Toc464484741"/>
      <w:bookmarkStart w:id="61" w:name="_Toc464488193"/>
      <w:bookmarkStart w:id="62" w:name="_Toc464743065"/>
      <w:bookmarkStart w:id="63" w:name="_Toc464743697"/>
      <w:bookmarkStart w:id="64" w:name="_Toc464744927"/>
      <w:bookmarkStart w:id="65" w:name="_Toc464745476"/>
      <w:bookmarkStart w:id="66" w:name="_Toc464745985"/>
      <w:bookmarkStart w:id="67" w:name="_Toc464747011"/>
      <w:bookmarkStart w:id="68" w:name="_Toc464747289"/>
      <w:bookmarkStart w:id="69" w:name="_Toc464747573"/>
      <w:bookmarkStart w:id="70" w:name="_Toc464747845"/>
      <w:bookmarkStart w:id="71" w:name="_Toc464748596"/>
      <w:bookmarkStart w:id="72" w:name="_Toc464749328"/>
      <w:bookmarkStart w:id="73" w:name="_Toc465148910"/>
      <w:bookmarkStart w:id="74" w:name="_Toc465167911"/>
      <w:bookmarkStart w:id="75" w:name="_Toc489943192"/>
      <w:bookmarkStart w:id="76" w:name="_Toc489943482"/>
      <w:bookmarkStart w:id="77" w:name="_Toc489943772"/>
      <w:bookmarkStart w:id="78" w:name="_Toc491156257"/>
      <w:bookmarkStart w:id="79" w:name="_Toc491157107"/>
      <w:bookmarkStart w:id="80" w:name="_Toc491157402"/>
      <w:bookmarkStart w:id="81" w:name="_Toc491157696"/>
      <w:bookmarkStart w:id="82" w:name="_Toc491157988"/>
      <w:bookmarkStart w:id="83" w:name="_Toc491178429"/>
      <w:bookmarkStart w:id="84" w:name="_Toc491180101"/>
      <w:bookmarkStart w:id="85" w:name="_Toc491180395"/>
      <w:bookmarkStart w:id="86" w:name="_Toc491180771"/>
      <w:bookmarkStart w:id="87" w:name="_Toc491181491"/>
      <w:bookmarkStart w:id="88" w:name="_Toc491183100"/>
      <w:bookmarkStart w:id="89" w:name="_Toc491183384"/>
      <w:bookmarkStart w:id="90" w:name="_Toc491184622"/>
      <w:bookmarkStart w:id="91" w:name="_Toc491184907"/>
      <w:bookmarkStart w:id="92" w:name="_Toc491185187"/>
      <w:bookmarkStart w:id="93" w:name="_Toc491185463"/>
      <w:bookmarkStart w:id="94" w:name="_Toc491250077"/>
      <w:bookmarkStart w:id="95" w:name="_Toc491261934"/>
      <w:bookmarkStart w:id="96" w:name="_Toc491263439"/>
      <w:bookmarkStart w:id="97" w:name="_Toc491265474"/>
      <w:bookmarkStart w:id="98" w:name="_Toc491265768"/>
      <w:bookmarkStart w:id="99" w:name="_Toc491266062"/>
      <w:bookmarkStart w:id="100" w:name="_Toc491267221"/>
      <w:bookmarkStart w:id="101" w:name="_Toc491268006"/>
      <w:bookmarkStart w:id="102" w:name="_Toc491268515"/>
      <w:bookmarkStart w:id="103" w:name="_Toc491324843"/>
      <w:bookmarkStart w:id="104" w:name="_Toc491325261"/>
      <w:bookmarkStart w:id="105" w:name="_Toc491325532"/>
      <w:bookmarkStart w:id="106" w:name="_Toc491325804"/>
      <w:bookmarkStart w:id="107" w:name="_Toc491326227"/>
      <w:bookmarkStart w:id="108" w:name="_Toc491326640"/>
      <w:bookmarkStart w:id="109" w:name="_Toc491326910"/>
      <w:bookmarkStart w:id="110" w:name="_Toc491327182"/>
      <w:bookmarkStart w:id="111" w:name="_Toc491775752"/>
      <w:bookmarkStart w:id="112" w:name="_Toc491776420"/>
      <w:bookmarkStart w:id="113" w:name="_Toc491776878"/>
      <w:bookmarkStart w:id="114" w:name="_Toc491777680"/>
      <w:bookmarkStart w:id="115" w:name="_Toc491777972"/>
      <w:bookmarkStart w:id="116" w:name="_Toc491778263"/>
      <w:bookmarkStart w:id="117" w:name="_Toc491843075"/>
      <w:bookmarkStart w:id="118" w:name="_Toc492389563"/>
      <w:bookmarkStart w:id="119" w:name="_Toc492568412"/>
      <w:bookmarkStart w:id="120" w:name="_Toc492982164"/>
      <w:bookmarkStart w:id="121" w:name="_Toc492982462"/>
      <w:bookmarkStart w:id="122" w:name="_Toc492983024"/>
      <w:bookmarkStart w:id="123" w:name="_Toc492983542"/>
      <w:bookmarkStart w:id="124" w:name="_Toc492984211"/>
      <w:bookmarkStart w:id="125" w:name="_Toc492984510"/>
      <w:bookmarkStart w:id="126" w:name="_Toc492984809"/>
      <w:bookmarkStart w:id="127" w:name="_Toc493079154"/>
      <w:bookmarkStart w:id="128" w:name="_Toc493079452"/>
      <w:bookmarkStart w:id="129" w:name="_Toc493079751"/>
      <w:bookmarkStart w:id="130" w:name="_Toc493162476"/>
      <w:bookmarkStart w:id="131" w:name="_Toc493162779"/>
      <w:bookmarkStart w:id="132" w:name="_Toc494097139"/>
      <w:bookmarkStart w:id="133" w:name="_Toc494103102"/>
      <w:bookmarkStart w:id="134" w:name="_Toc494109344"/>
      <w:bookmarkStart w:id="135" w:name="_Toc494109642"/>
      <w:bookmarkStart w:id="136" w:name="_Toc494110619"/>
      <w:bookmarkStart w:id="137" w:name="_Toc494113407"/>
      <w:bookmarkStart w:id="138" w:name="_Toc494113705"/>
      <w:bookmarkStart w:id="139" w:name="_Toc494114300"/>
      <w:bookmarkStart w:id="140" w:name="_Toc494114598"/>
      <w:bookmarkStart w:id="141" w:name="_Toc494114896"/>
      <w:bookmarkStart w:id="142" w:name="_Toc494352337"/>
      <w:bookmarkStart w:id="143" w:name="_Toc495584478"/>
      <w:bookmarkStart w:id="144" w:name="_Toc496090006"/>
      <w:bookmarkStart w:id="145" w:name="_Toc496090355"/>
      <w:bookmarkStart w:id="146" w:name="_Toc496091119"/>
      <w:bookmarkStart w:id="147" w:name="_Toc496091415"/>
      <w:bookmarkStart w:id="148" w:name="_Toc496108538"/>
      <w:bookmarkStart w:id="149" w:name="_Toc487504903"/>
      <w:bookmarkStart w:id="150" w:name="_Toc464054902"/>
      <w:bookmarkStart w:id="151" w:name="_Toc464055300"/>
      <w:bookmarkStart w:id="152" w:name="_Toc464055911"/>
      <w:bookmarkStart w:id="153" w:name="_Toc464056159"/>
      <w:bookmarkStart w:id="154" w:name="_Toc464056404"/>
      <w:bookmarkStart w:id="155" w:name="_Toc464056654"/>
      <w:bookmarkStart w:id="156" w:name="_Toc464108969"/>
      <w:bookmarkStart w:id="157" w:name="_Toc464109317"/>
      <w:bookmarkStart w:id="158" w:name="_Toc464109794"/>
      <w:bookmarkStart w:id="159" w:name="_Toc464123870"/>
      <w:bookmarkStart w:id="160" w:name="_Toc464124112"/>
      <w:bookmarkStart w:id="161" w:name="_Toc464124596"/>
      <w:bookmarkStart w:id="162" w:name="_Toc487504912"/>
      <w:bookmarkStart w:id="163" w:name="_Toc129414007"/>
      <w:bookmarkStart w:id="164" w:name="_Toc459620581"/>
      <w:bookmarkEnd w:id="11"/>
      <w:bookmarkEnd w:id="12"/>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r w:rsidRPr="00281428">
        <w:lastRenderedPageBreak/>
        <w:t>OTH – OTHER ITEMS</w:t>
      </w:r>
      <w:bookmarkEnd w:id="163"/>
      <w:r w:rsidRPr="00281428">
        <w:t xml:space="preserve"> </w:t>
      </w:r>
    </w:p>
    <w:p w14:paraId="71EABED4" w14:textId="59B3686C" w:rsidR="00AE3A51" w:rsidRPr="00281428" w:rsidRDefault="00AE3A51" w:rsidP="00CC6B4E">
      <w:pPr>
        <w:pStyle w:val="ItemHeading"/>
        <w:tabs>
          <w:tab w:val="clear" w:pos="900"/>
          <w:tab w:val="left" w:pos="1710"/>
        </w:tabs>
        <w:ind w:left="2160" w:hanging="2160"/>
      </w:pPr>
      <w:bookmarkStart w:id="165" w:name="_Toc129414008"/>
      <w:r w:rsidRPr="00281428">
        <w:t>OTH-</w:t>
      </w:r>
      <w:r w:rsidR="00B841BE" w:rsidRPr="00281428">
        <w:t>07.</w:t>
      </w:r>
      <w:r w:rsidRPr="00281428">
        <w:t>1</w:t>
      </w:r>
      <w:r w:rsidRPr="00281428">
        <w:tab/>
      </w:r>
      <w:r w:rsidR="005E3620">
        <w:t>D</w:t>
      </w:r>
      <w:r w:rsidRPr="00281428">
        <w:tab/>
        <w:t>Fuels and Lubricants Subcommittee</w:t>
      </w:r>
      <w:bookmarkEnd w:id="16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6E7931" w:rsidRPr="00A43BF4" w14:paraId="77C3A044" w14:textId="77777777" w:rsidTr="007929AD">
        <w:tc>
          <w:tcPr>
            <w:tcW w:w="9350" w:type="dxa"/>
            <w:tcBorders>
              <w:top w:val="single" w:sz="4" w:space="0" w:color="auto"/>
              <w:left w:val="single" w:sz="4" w:space="0" w:color="auto"/>
              <w:bottom w:val="single" w:sz="4" w:space="0" w:color="auto"/>
              <w:right w:val="single" w:sz="4" w:space="0" w:color="auto"/>
            </w:tcBorders>
            <w:vAlign w:val="center"/>
            <w:hideMark/>
          </w:tcPr>
          <w:p w14:paraId="6ED83705" w14:textId="4F07896C" w:rsidR="006E7931" w:rsidRPr="00A43BF4" w:rsidRDefault="006E7931" w:rsidP="007929AD">
            <w:pPr>
              <w:spacing w:after="120"/>
              <w:jc w:val="center"/>
              <w:rPr>
                <w:rFonts w:eastAsia="Times New Roman"/>
                <w:b/>
                <w:szCs w:val="24"/>
              </w:rPr>
            </w:pPr>
            <w:bookmarkStart w:id="166" w:name="_Hlk63085539"/>
            <w:bookmarkStart w:id="167" w:name="_Hlk61552027"/>
            <w:r>
              <w:rPr>
                <w:rFonts w:eastAsia="Times New Roman"/>
                <w:b/>
                <w:szCs w:val="24"/>
              </w:rPr>
              <w:t xml:space="preserve">NEWMA </w:t>
            </w:r>
            <w:r w:rsidR="00333E81">
              <w:rPr>
                <w:rFonts w:eastAsia="Times New Roman"/>
                <w:b/>
                <w:szCs w:val="24"/>
              </w:rPr>
              <w:t>OTH-07.1</w:t>
            </w:r>
          </w:p>
        </w:tc>
      </w:tr>
      <w:tr w:rsidR="006E7931" w:rsidRPr="00A43BF4" w14:paraId="270C9A8E" w14:textId="77777777" w:rsidTr="007929AD">
        <w:tc>
          <w:tcPr>
            <w:tcW w:w="9350" w:type="dxa"/>
            <w:tcBorders>
              <w:top w:val="single" w:sz="24" w:space="0" w:color="auto"/>
              <w:left w:val="single" w:sz="4" w:space="0" w:color="auto"/>
              <w:bottom w:val="single" w:sz="4" w:space="0" w:color="auto"/>
              <w:right w:val="single" w:sz="4" w:space="0" w:color="auto"/>
            </w:tcBorders>
          </w:tcPr>
          <w:p w14:paraId="26E84ECF" w14:textId="77777777" w:rsidR="006E7931" w:rsidRPr="00A43BF4" w:rsidRDefault="006E7931" w:rsidP="007929AD">
            <w:pPr>
              <w:spacing w:after="0"/>
              <w:rPr>
                <w:rFonts w:eastAsia="Times New Roman"/>
                <w:b/>
                <w:szCs w:val="24"/>
              </w:rPr>
            </w:pPr>
            <w:r w:rsidRPr="00A43BF4">
              <w:rPr>
                <w:rFonts w:eastAsia="Times New Roman"/>
                <w:b/>
                <w:szCs w:val="24"/>
              </w:rPr>
              <w:t>Regional recommendation to NCWM on item status:</w:t>
            </w:r>
          </w:p>
          <w:p w14:paraId="392429A6" w14:textId="77777777" w:rsidR="006E7931" w:rsidRPr="00A43BF4" w:rsidRDefault="006E7931" w:rsidP="007929AD">
            <w:pPr>
              <w:spacing w:after="0"/>
              <w:rPr>
                <w:rFonts w:eastAsia="Times New Roman"/>
                <w:szCs w:val="24"/>
              </w:rPr>
            </w:pPr>
          </w:p>
          <w:p w14:paraId="3B5EA5F6" w14:textId="77777777" w:rsidR="006E7931" w:rsidRPr="00A43BF4" w:rsidRDefault="006E7931" w:rsidP="007929AD">
            <w:pPr>
              <w:spacing w:after="0"/>
              <w:ind w:left="360"/>
              <w:rPr>
                <w:rFonts w:eastAsia="Times New Roman"/>
                <w:szCs w:val="24"/>
              </w:rPr>
            </w:pPr>
            <w:r w:rsidRPr="00A43BF4">
              <w:rPr>
                <w:rFonts w:eastAsia="Times New Roman"/>
                <w:szCs w:val="24"/>
              </w:rPr>
              <w:fldChar w:fldCharType="begin">
                <w:ffData>
                  <w:name w:val=""/>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Voting Item on the NCWM </w:t>
            </w:r>
            <w:proofErr w:type="gramStart"/>
            <w:r w:rsidRPr="00A43BF4">
              <w:rPr>
                <w:rFonts w:eastAsia="Times New Roman"/>
                <w:szCs w:val="24"/>
              </w:rPr>
              <w:t>agenda</w:t>
            </w:r>
            <w:proofErr w:type="gramEnd"/>
          </w:p>
          <w:p w14:paraId="3911B458" w14:textId="77777777" w:rsidR="006E7931" w:rsidRPr="00A43BF4" w:rsidRDefault="006E7931" w:rsidP="007929AD">
            <w:pPr>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w:t>
            </w:r>
            <w:proofErr w:type="gramStart"/>
            <w:r w:rsidRPr="00A43BF4">
              <w:rPr>
                <w:rFonts w:eastAsia="Times New Roman"/>
                <w:szCs w:val="24"/>
              </w:rPr>
              <w:t>agenda</w:t>
            </w:r>
            <w:proofErr w:type="gramEnd"/>
          </w:p>
          <w:p w14:paraId="774075F9" w14:textId="77777777" w:rsidR="006E7931" w:rsidRPr="00A43BF4" w:rsidRDefault="006E7931" w:rsidP="007929AD">
            <w:pPr>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w:t>
            </w:r>
            <w:proofErr w:type="gramStart"/>
            <w:r w:rsidRPr="00A43BF4">
              <w:rPr>
                <w:rFonts w:eastAsia="Times New Roman"/>
                <w:szCs w:val="24"/>
              </w:rPr>
              <w:t>agenda</w:t>
            </w:r>
            <w:proofErr w:type="gramEnd"/>
          </w:p>
          <w:p w14:paraId="7EFAC1C5" w14:textId="77777777" w:rsidR="006E7931" w:rsidRPr="00A43BF4" w:rsidRDefault="006E7931" w:rsidP="007929AD">
            <w:pPr>
              <w:spacing w:after="0"/>
              <w:ind w:left="720"/>
              <w:rPr>
                <w:rFonts w:eastAsia="Times New Roman"/>
                <w:szCs w:val="24"/>
              </w:rPr>
            </w:pPr>
            <w:r w:rsidRPr="00A43BF4">
              <w:rPr>
                <w:rFonts w:eastAsia="Times New Roman"/>
                <w:i/>
                <w:szCs w:val="24"/>
              </w:rPr>
              <w:t>(To be developed by an NCWM Task Group or Subcommittee)</w:t>
            </w:r>
          </w:p>
          <w:p w14:paraId="74E8AD8E" w14:textId="77777777" w:rsidR="006E7931" w:rsidRPr="00A43BF4" w:rsidRDefault="006E7931" w:rsidP="007929AD">
            <w:pPr>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w:t>
            </w:r>
            <w:proofErr w:type="gramStart"/>
            <w:r w:rsidRPr="00A43BF4">
              <w:rPr>
                <w:rFonts w:eastAsia="Times New Roman"/>
                <w:szCs w:val="24"/>
              </w:rPr>
              <w:t>agenda</w:t>
            </w:r>
            <w:proofErr w:type="gramEnd"/>
          </w:p>
          <w:p w14:paraId="1D571EB1" w14:textId="77777777" w:rsidR="006E7931" w:rsidRPr="00A43BF4" w:rsidRDefault="006E7931" w:rsidP="007929AD">
            <w:pPr>
              <w:spacing w:after="0"/>
              <w:ind w:left="720"/>
              <w:rPr>
                <w:rFonts w:eastAsia="Times New Roman"/>
                <w:szCs w:val="24"/>
              </w:rPr>
            </w:pPr>
            <w:r w:rsidRPr="00A43BF4">
              <w:rPr>
                <w:rFonts w:eastAsia="Times New Roman"/>
                <w:i/>
                <w:szCs w:val="24"/>
              </w:rPr>
              <w:t xml:space="preserve">(To be developed by source of the proposal) </w:t>
            </w:r>
          </w:p>
          <w:p w14:paraId="32413AC0" w14:textId="77777777" w:rsidR="006E7931" w:rsidRPr="00A43BF4" w:rsidRDefault="006E7931" w:rsidP="007929AD">
            <w:pPr>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0B77B869" w14:textId="77777777" w:rsidR="006E7931" w:rsidRPr="00A43BF4" w:rsidRDefault="006E7931" w:rsidP="007929AD">
            <w:pPr>
              <w:spacing w:after="0"/>
              <w:ind w:left="990" w:hanging="270"/>
              <w:rPr>
                <w:rFonts w:eastAsia="Times New Roman"/>
                <w:i/>
                <w:szCs w:val="24"/>
              </w:rPr>
            </w:pPr>
            <w:r w:rsidRPr="00A43BF4">
              <w:rPr>
                <w:rFonts w:eastAsia="Times New Roman"/>
                <w:i/>
                <w:szCs w:val="24"/>
              </w:rPr>
              <w:t>(In the case of new proposals, do not forward this item to NCWM)</w:t>
            </w:r>
          </w:p>
          <w:p w14:paraId="0AEA53C3" w14:textId="77777777" w:rsidR="006E7931" w:rsidRPr="00A43BF4" w:rsidRDefault="006E7931" w:rsidP="007929AD">
            <w:pPr>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5A9C1B7B" w14:textId="77777777" w:rsidR="006E7931" w:rsidRPr="00A43BF4" w:rsidRDefault="006E7931" w:rsidP="007929AD">
            <w:pPr>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31D72E01" w14:textId="77777777" w:rsidR="006E7931" w:rsidRPr="00A43BF4" w:rsidRDefault="006E7931" w:rsidP="007929AD">
            <w:pPr>
              <w:spacing w:after="0"/>
              <w:ind w:left="360"/>
              <w:rPr>
                <w:rFonts w:eastAsia="Times New Roman"/>
                <w:szCs w:val="24"/>
              </w:rPr>
            </w:pPr>
          </w:p>
        </w:tc>
      </w:tr>
      <w:tr w:rsidR="006E7931" w:rsidRPr="00A43BF4" w14:paraId="62A15E0C" w14:textId="77777777" w:rsidTr="007929AD">
        <w:tc>
          <w:tcPr>
            <w:tcW w:w="9350" w:type="dxa"/>
            <w:tcBorders>
              <w:top w:val="single" w:sz="4" w:space="0" w:color="auto"/>
              <w:left w:val="single" w:sz="4" w:space="0" w:color="auto"/>
              <w:bottom w:val="single" w:sz="4" w:space="0" w:color="auto"/>
              <w:right w:val="single" w:sz="4" w:space="0" w:color="auto"/>
            </w:tcBorders>
            <w:hideMark/>
          </w:tcPr>
          <w:p w14:paraId="29920A49" w14:textId="77777777" w:rsidR="006E7931" w:rsidRPr="00A43BF4" w:rsidRDefault="006E7931" w:rsidP="007929AD">
            <w:pPr>
              <w:spacing w:after="0"/>
              <w:rPr>
                <w:rFonts w:eastAsia="Times New Roman"/>
                <w:b/>
                <w:szCs w:val="24"/>
              </w:rPr>
            </w:pPr>
            <w:r w:rsidRPr="00A43BF4">
              <w:rPr>
                <w:rFonts w:eastAsia="Times New Roman"/>
                <w:b/>
                <w:szCs w:val="24"/>
              </w:rPr>
              <w:t xml:space="preserve">Comments and justification for the regional recommendation to NCWM: </w:t>
            </w:r>
            <w:r w:rsidRPr="00A43BF4">
              <w:rPr>
                <w:rFonts w:eastAsia="Times New Roman"/>
                <w:i/>
                <w:szCs w:val="24"/>
              </w:rPr>
              <w:t>(This will appear in NCWM reports)</w:t>
            </w:r>
          </w:p>
        </w:tc>
      </w:tr>
      <w:tr w:rsidR="006E7931" w:rsidRPr="00A43BF4" w14:paraId="00361A55" w14:textId="77777777" w:rsidTr="007929AD">
        <w:tc>
          <w:tcPr>
            <w:tcW w:w="9350" w:type="dxa"/>
            <w:tcBorders>
              <w:top w:val="single" w:sz="4" w:space="0" w:color="auto"/>
              <w:left w:val="single" w:sz="4" w:space="0" w:color="auto"/>
              <w:bottom w:val="single" w:sz="4" w:space="0" w:color="auto"/>
              <w:right w:val="single" w:sz="4" w:space="0" w:color="auto"/>
            </w:tcBorders>
          </w:tcPr>
          <w:p w14:paraId="63A1CFCB" w14:textId="77777777" w:rsidR="006E7931" w:rsidRPr="00A43BF4" w:rsidRDefault="006E7931" w:rsidP="007929AD">
            <w:pPr>
              <w:spacing w:after="0"/>
              <w:rPr>
                <w:rFonts w:eastAsia="Times New Roman"/>
                <w:szCs w:val="24"/>
              </w:rPr>
            </w:pPr>
          </w:p>
          <w:p w14:paraId="51AD8BFE" w14:textId="77777777" w:rsidR="006E7931" w:rsidRPr="00A43BF4" w:rsidRDefault="006E7931" w:rsidP="007929AD">
            <w:pPr>
              <w:spacing w:after="0"/>
              <w:rPr>
                <w:rFonts w:eastAsia="Times New Roman"/>
                <w:szCs w:val="24"/>
              </w:rPr>
            </w:pPr>
          </w:p>
          <w:p w14:paraId="09E062AC" w14:textId="77777777" w:rsidR="006E7931" w:rsidRPr="00A43BF4" w:rsidRDefault="006E7931" w:rsidP="007929AD">
            <w:pPr>
              <w:spacing w:after="0"/>
              <w:rPr>
                <w:rFonts w:eastAsia="Times New Roman"/>
                <w:szCs w:val="24"/>
              </w:rPr>
            </w:pPr>
          </w:p>
        </w:tc>
      </w:tr>
    </w:tbl>
    <w:p w14:paraId="3509D3A2" w14:textId="37119D4C" w:rsidR="00C039A0" w:rsidRPr="00281428" w:rsidRDefault="00C039A0" w:rsidP="008E7141">
      <w:pPr>
        <w:pStyle w:val="ItemHeading"/>
        <w:tabs>
          <w:tab w:val="clear" w:pos="900"/>
          <w:tab w:val="left" w:pos="2160"/>
        </w:tabs>
        <w:ind w:left="1710" w:hanging="1710"/>
      </w:pPr>
      <w:bookmarkStart w:id="168" w:name="_Toc129414009"/>
      <w:bookmarkStart w:id="169" w:name="_Hlk79567666"/>
      <w:bookmarkStart w:id="170" w:name="_Hlk61552411"/>
      <w:bookmarkEnd w:id="166"/>
      <w:bookmarkEnd w:id="167"/>
      <w:r w:rsidRPr="00281428">
        <w:t>OTH-</w:t>
      </w:r>
      <w:r w:rsidR="00B841BE" w:rsidRPr="00281428">
        <w:t>11.1</w:t>
      </w:r>
      <w:r w:rsidRPr="00281428">
        <w:tab/>
        <w:t>D</w:t>
      </w:r>
      <w:r w:rsidRPr="00281428">
        <w:tab/>
        <w:t>Packaging and Labeling Subcommittee</w:t>
      </w:r>
      <w:bookmarkEnd w:id="16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33E81" w:rsidRPr="00A43BF4" w14:paraId="1B413D2D" w14:textId="77777777" w:rsidTr="007929AD">
        <w:tc>
          <w:tcPr>
            <w:tcW w:w="9350" w:type="dxa"/>
            <w:tcBorders>
              <w:top w:val="single" w:sz="4" w:space="0" w:color="auto"/>
              <w:left w:val="single" w:sz="4" w:space="0" w:color="auto"/>
              <w:bottom w:val="single" w:sz="4" w:space="0" w:color="auto"/>
              <w:right w:val="single" w:sz="4" w:space="0" w:color="auto"/>
            </w:tcBorders>
            <w:vAlign w:val="center"/>
            <w:hideMark/>
          </w:tcPr>
          <w:p w14:paraId="6E610672" w14:textId="1D3734F6" w:rsidR="00333E81" w:rsidRPr="00A43BF4" w:rsidRDefault="00333E81" w:rsidP="007929AD">
            <w:pPr>
              <w:spacing w:after="120"/>
              <w:jc w:val="center"/>
              <w:rPr>
                <w:rFonts w:eastAsia="Times New Roman"/>
                <w:b/>
                <w:szCs w:val="24"/>
              </w:rPr>
            </w:pPr>
            <w:r>
              <w:rPr>
                <w:rFonts w:eastAsia="Times New Roman"/>
                <w:b/>
                <w:szCs w:val="24"/>
              </w:rPr>
              <w:t>NEWMA OTH-11.1</w:t>
            </w:r>
          </w:p>
        </w:tc>
      </w:tr>
      <w:tr w:rsidR="00333E81" w:rsidRPr="00A43BF4" w14:paraId="22DAB7B8" w14:textId="77777777" w:rsidTr="007929AD">
        <w:tc>
          <w:tcPr>
            <w:tcW w:w="9350" w:type="dxa"/>
            <w:tcBorders>
              <w:top w:val="single" w:sz="24" w:space="0" w:color="auto"/>
              <w:left w:val="single" w:sz="4" w:space="0" w:color="auto"/>
              <w:bottom w:val="single" w:sz="4" w:space="0" w:color="auto"/>
              <w:right w:val="single" w:sz="4" w:space="0" w:color="auto"/>
            </w:tcBorders>
          </w:tcPr>
          <w:p w14:paraId="30D4A145" w14:textId="77777777" w:rsidR="00333E81" w:rsidRPr="00A43BF4" w:rsidRDefault="00333E81" w:rsidP="007929AD">
            <w:pPr>
              <w:spacing w:after="0"/>
              <w:rPr>
                <w:rFonts w:eastAsia="Times New Roman"/>
                <w:b/>
                <w:szCs w:val="24"/>
              </w:rPr>
            </w:pPr>
            <w:r w:rsidRPr="00A43BF4">
              <w:rPr>
                <w:rFonts w:eastAsia="Times New Roman"/>
                <w:b/>
                <w:szCs w:val="24"/>
              </w:rPr>
              <w:t>Regional recommendation to NCWM on item status:</w:t>
            </w:r>
          </w:p>
          <w:p w14:paraId="683B9733" w14:textId="77777777" w:rsidR="00333E81" w:rsidRPr="00A43BF4" w:rsidRDefault="00333E81" w:rsidP="007929AD">
            <w:pPr>
              <w:spacing w:after="0"/>
              <w:rPr>
                <w:rFonts w:eastAsia="Times New Roman"/>
                <w:szCs w:val="24"/>
              </w:rPr>
            </w:pPr>
          </w:p>
          <w:p w14:paraId="51247623" w14:textId="77777777" w:rsidR="00333E81" w:rsidRPr="00A43BF4" w:rsidRDefault="00333E81" w:rsidP="007929AD">
            <w:pPr>
              <w:spacing w:after="0"/>
              <w:ind w:left="360"/>
              <w:rPr>
                <w:rFonts w:eastAsia="Times New Roman"/>
                <w:szCs w:val="24"/>
              </w:rPr>
            </w:pPr>
            <w:r w:rsidRPr="00A43BF4">
              <w:rPr>
                <w:rFonts w:eastAsia="Times New Roman"/>
                <w:szCs w:val="24"/>
              </w:rPr>
              <w:fldChar w:fldCharType="begin">
                <w:ffData>
                  <w:name w:val=""/>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Voting Item on the NCWM </w:t>
            </w:r>
            <w:proofErr w:type="gramStart"/>
            <w:r w:rsidRPr="00A43BF4">
              <w:rPr>
                <w:rFonts w:eastAsia="Times New Roman"/>
                <w:szCs w:val="24"/>
              </w:rPr>
              <w:t>agenda</w:t>
            </w:r>
            <w:proofErr w:type="gramEnd"/>
          </w:p>
          <w:p w14:paraId="7ED50B28" w14:textId="77777777" w:rsidR="00333E81" w:rsidRPr="00A43BF4" w:rsidRDefault="00333E81" w:rsidP="007929AD">
            <w:pPr>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w:t>
            </w:r>
            <w:proofErr w:type="gramStart"/>
            <w:r w:rsidRPr="00A43BF4">
              <w:rPr>
                <w:rFonts w:eastAsia="Times New Roman"/>
                <w:szCs w:val="24"/>
              </w:rPr>
              <w:t>agenda</w:t>
            </w:r>
            <w:proofErr w:type="gramEnd"/>
          </w:p>
          <w:p w14:paraId="4E19F3B1" w14:textId="77777777" w:rsidR="00333E81" w:rsidRPr="00A43BF4" w:rsidRDefault="00333E81" w:rsidP="007929AD">
            <w:pPr>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w:t>
            </w:r>
            <w:proofErr w:type="gramStart"/>
            <w:r w:rsidRPr="00A43BF4">
              <w:rPr>
                <w:rFonts w:eastAsia="Times New Roman"/>
                <w:szCs w:val="24"/>
              </w:rPr>
              <w:t>agenda</w:t>
            </w:r>
            <w:proofErr w:type="gramEnd"/>
          </w:p>
          <w:p w14:paraId="54A6B85F" w14:textId="77777777" w:rsidR="00333E81" w:rsidRPr="00A43BF4" w:rsidRDefault="00333E81" w:rsidP="007929AD">
            <w:pPr>
              <w:spacing w:after="0"/>
              <w:ind w:left="720"/>
              <w:rPr>
                <w:rFonts w:eastAsia="Times New Roman"/>
                <w:szCs w:val="24"/>
              </w:rPr>
            </w:pPr>
            <w:r w:rsidRPr="00A43BF4">
              <w:rPr>
                <w:rFonts w:eastAsia="Times New Roman"/>
                <w:i/>
                <w:szCs w:val="24"/>
              </w:rPr>
              <w:t>(To be developed by an NCWM Task Group or Subcommittee)</w:t>
            </w:r>
          </w:p>
          <w:p w14:paraId="1AFC0402" w14:textId="77777777" w:rsidR="00333E81" w:rsidRPr="00A43BF4" w:rsidRDefault="00333E81" w:rsidP="007929AD">
            <w:pPr>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w:t>
            </w:r>
            <w:proofErr w:type="gramStart"/>
            <w:r w:rsidRPr="00A43BF4">
              <w:rPr>
                <w:rFonts w:eastAsia="Times New Roman"/>
                <w:szCs w:val="24"/>
              </w:rPr>
              <w:t>agenda</w:t>
            </w:r>
            <w:proofErr w:type="gramEnd"/>
          </w:p>
          <w:p w14:paraId="51327EFE" w14:textId="77777777" w:rsidR="00333E81" w:rsidRPr="00A43BF4" w:rsidRDefault="00333E81" w:rsidP="007929AD">
            <w:pPr>
              <w:spacing w:after="0"/>
              <w:ind w:left="720"/>
              <w:rPr>
                <w:rFonts w:eastAsia="Times New Roman"/>
                <w:szCs w:val="24"/>
              </w:rPr>
            </w:pPr>
            <w:r w:rsidRPr="00A43BF4">
              <w:rPr>
                <w:rFonts w:eastAsia="Times New Roman"/>
                <w:i/>
                <w:szCs w:val="24"/>
              </w:rPr>
              <w:t xml:space="preserve">(To be developed by source of the proposal) </w:t>
            </w:r>
          </w:p>
          <w:p w14:paraId="193EADF1" w14:textId="77777777" w:rsidR="00333E81" w:rsidRPr="00A43BF4" w:rsidRDefault="00333E81" w:rsidP="007929AD">
            <w:pPr>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14A3BDF6" w14:textId="77777777" w:rsidR="00333E81" w:rsidRPr="00A43BF4" w:rsidRDefault="00333E81" w:rsidP="007929AD">
            <w:pPr>
              <w:spacing w:after="0"/>
              <w:ind w:left="990" w:hanging="270"/>
              <w:rPr>
                <w:rFonts w:eastAsia="Times New Roman"/>
                <w:i/>
                <w:szCs w:val="24"/>
              </w:rPr>
            </w:pPr>
            <w:r w:rsidRPr="00A43BF4">
              <w:rPr>
                <w:rFonts w:eastAsia="Times New Roman"/>
                <w:i/>
                <w:szCs w:val="24"/>
              </w:rPr>
              <w:t>(In the case of new proposals, do not forward this item to NCWM)</w:t>
            </w:r>
          </w:p>
          <w:p w14:paraId="68BB3DD0" w14:textId="77777777" w:rsidR="00333E81" w:rsidRPr="00A43BF4" w:rsidRDefault="00333E81" w:rsidP="007929AD">
            <w:pPr>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723F3E49" w14:textId="77777777" w:rsidR="00333E81" w:rsidRPr="00A43BF4" w:rsidRDefault="00333E81" w:rsidP="007929AD">
            <w:pPr>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7F455BAB" w14:textId="77777777" w:rsidR="00333E81" w:rsidRPr="00A43BF4" w:rsidRDefault="00333E81" w:rsidP="007929AD">
            <w:pPr>
              <w:spacing w:after="0"/>
              <w:ind w:left="360"/>
              <w:rPr>
                <w:rFonts w:eastAsia="Times New Roman"/>
                <w:szCs w:val="24"/>
              </w:rPr>
            </w:pPr>
          </w:p>
        </w:tc>
      </w:tr>
      <w:tr w:rsidR="00333E81" w:rsidRPr="00A43BF4" w14:paraId="53B6AFAA" w14:textId="77777777" w:rsidTr="007929AD">
        <w:tc>
          <w:tcPr>
            <w:tcW w:w="9350" w:type="dxa"/>
            <w:tcBorders>
              <w:top w:val="single" w:sz="4" w:space="0" w:color="auto"/>
              <w:left w:val="single" w:sz="4" w:space="0" w:color="auto"/>
              <w:bottom w:val="single" w:sz="4" w:space="0" w:color="auto"/>
              <w:right w:val="single" w:sz="4" w:space="0" w:color="auto"/>
            </w:tcBorders>
            <w:hideMark/>
          </w:tcPr>
          <w:p w14:paraId="3BC6C66A" w14:textId="77777777" w:rsidR="00333E81" w:rsidRPr="00A43BF4" w:rsidRDefault="00333E81" w:rsidP="007929AD">
            <w:pPr>
              <w:spacing w:after="0"/>
              <w:rPr>
                <w:rFonts w:eastAsia="Times New Roman"/>
                <w:b/>
                <w:szCs w:val="24"/>
              </w:rPr>
            </w:pPr>
            <w:r w:rsidRPr="00A43BF4">
              <w:rPr>
                <w:rFonts w:eastAsia="Times New Roman"/>
                <w:b/>
                <w:szCs w:val="24"/>
              </w:rPr>
              <w:t xml:space="preserve">Comments and justification for the regional recommendation to NCWM: </w:t>
            </w:r>
            <w:r w:rsidRPr="00A43BF4">
              <w:rPr>
                <w:rFonts w:eastAsia="Times New Roman"/>
                <w:i/>
                <w:szCs w:val="24"/>
              </w:rPr>
              <w:t>(This will appear in NCWM reports)</w:t>
            </w:r>
          </w:p>
        </w:tc>
      </w:tr>
      <w:tr w:rsidR="00333E81" w:rsidRPr="00A43BF4" w14:paraId="1D3AEB8F" w14:textId="77777777" w:rsidTr="007929AD">
        <w:tc>
          <w:tcPr>
            <w:tcW w:w="9350" w:type="dxa"/>
            <w:tcBorders>
              <w:top w:val="single" w:sz="4" w:space="0" w:color="auto"/>
              <w:left w:val="single" w:sz="4" w:space="0" w:color="auto"/>
              <w:bottom w:val="single" w:sz="4" w:space="0" w:color="auto"/>
              <w:right w:val="single" w:sz="4" w:space="0" w:color="auto"/>
            </w:tcBorders>
          </w:tcPr>
          <w:p w14:paraId="227E00D3" w14:textId="77777777" w:rsidR="00333E81" w:rsidRPr="00A43BF4" w:rsidRDefault="00333E81" w:rsidP="007929AD">
            <w:pPr>
              <w:spacing w:after="0"/>
              <w:rPr>
                <w:rFonts w:eastAsia="Times New Roman"/>
                <w:szCs w:val="24"/>
              </w:rPr>
            </w:pPr>
          </w:p>
          <w:p w14:paraId="56F25FFD" w14:textId="77777777" w:rsidR="00333E81" w:rsidRPr="00A43BF4" w:rsidRDefault="00333E81" w:rsidP="007929AD">
            <w:pPr>
              <w:spacing w:after="0"/>
              <w:rPr>
                <w:rFonts w:eastAsia="Times New Roman"/>
                <w:szCs w:val="24"/>
              </w:rPr>
            </w:pPr>
          </w:p>
          <w:p w14:paraId="2B5955BD" w14:textId="77777777" w:rsidR="00333E81" w:rsidRPr="00A43BF4" w:rsidRDefault="00333E81" w:rsidP="007929AD">
            <w:pPr>
              <w:spacing w:after="0"/>
              <w:rPr>
                <w:rFonts w:eastAsia="Times New Roman"/>
                <w:szCs w:val="24"/>
              </w:rPr>
            </w:pPr>
          </w:p>
        </w:tc>
      </w:tr>
    </w:tbl>
    <w:p w14:paraId="44032C36" w14:textId="54393230" w:rsidR="00C11E1F" w:rsidRDefault="009673AB" w:rsidP="00870A9B">
      <w:pPr>
        <w:pStyle w:val="Heading1"/>
      </w:pPr>
      <w:bookmarkStart w:id="171" w:name="_Toc129414010"/>
      <w:bookmarkEnd w:id="169"/>
      <w:bookmarkEnd w:id="170"/>
      <w:r>
        <w:lastRenderedPageBreak/>
        <w:t xml:space="preserve">item block 1 (b1) </w:t>
      </w:r>
      <w:r w:rsidR="005E2B25">
        <w:t>A</w:t>
      </w:r>
      <w:r>
        <w:tab/>
      </w:r>
      <w:r w:rsidR="00C11E1F">
        <w:t>renewable diesel</w:t>
      </w:r>
      <w:r w:rsidR="000A1280">
        <w:t xml:space="preserve"> and diesel</w:t>
      </w:r>
      <w:bookmarkEnd w:id="171"/>
    </w:p>
    <w:p w14:paraId="48C3F64C" w14:textId="77777777" w:rsidR="00C11E1F" w:rsidRPr="00E025F9" w:rsidRDefault="00C11E1F" w:rsidP="00870A9B">
      <w:pPr>
        <w:keepNext/>
        <w:keepLines/>
        <w:spacing w:after="0"/>
        <w:rPr>
          <w:b/>
        </w:rPr>
      </w:pPr>
      <w:r w:rsidRPr="00E025F9">
        <w:rPr>
          <w:b/>
        </w:rPr>
        <w:t>Source:</w:t>
      </w:r>
    </w:p>
    <w:p w14:paraId="20CCA3EB" w14:textId="640CA557" w:rsidR="00C11E1F" w:rsidRDefault="000A1280" w:rsidP="00870A9B">
      <w:pPr>
        <w:keepNext/>
        <w:keepLines/>
      </w:pPr>
      <w:r>
        <w:t>CC Consulting, LLC</w:t>
      </w:r>
    </w:p>
    <w:p w14:paraId="65B92DD5" w14:textId="77777777" w:rsidR="00C11E1F" w:rsidRPr="00E025F9" w:rsidRDefault="00C11E1F" w:rsidP="00870A9B">
      <w:pPr>
        <w:keepNext/>
        <w:keepLines/>
        <w:spacing w:after="0"/>
        <w:rPr>
          <w:b/>
        </w:rPr>
      </w:pPr>
      <w:r w:rsidRPr="00E025F9">
        <w:rPr>
          <w:b/>
        </w:rPr>
        <w:t>Purpose:</w:t>
      </w:r>
    </w:p>
    <w:p w14:paraId="0C203ED1" w14:textId="36975CB9" w:rsidR="00C11E1F" w:rsidRDefault="000A1280" w:rsidP="00C11E1F">
      <w:r>
        <w:rPr>
          <w:szCs w:val="20"/>
        </w:rPr>
        <w:t>Further refine the changes related to biodiesel made at the 2022 annual meeting. This proposal also includes needed updates related to renewable diesel.</w:t>
      </w:r>
    </w:p>
    <w:p w14:paraId="41DE83C7" w14:textId="1FCAEE1E" w:rsidR="000A1280" w:rsidRPr="00C11E1F" w:rsidRDefault="000A1280" w:rsidP="000A1280">
      <w:pPr>
        <w:pStyle w:val="ItemHeading"/>
        <w:tabs>
          <w:tab w:val="clear" w:pos="900"/>
          <w:tab w:val="left" w:pos="1710"/>
        </w:tabs>
        <w:ind w:left="2160" w:hanging="2160"/>
      </w:pPr>
      <w:bookmarkStart w:id="172" w:name="_Toc129414011"/>
      <w:r>
        <w:t xml:space="preserve">B1: </w:t>
      </w:r>
      <w:r w:rsidR="005B7A05">
        <w:t>MOS</w:t>
      </w:r>
      <w:r>
        <w:t>-23.1</w:t>
      </w:r>
      <w:r w:rsidRPr="003C355F">
        <w:t xml:space="preserve"> </w:t>
      </w:r>
      <w:r w:rsidRPr="003C355F">
        <w:tab/>
      </w:r>
      <w:r w:rsidRPr="003C355F">
        <w:tab/>
      </w:r>
      <w:r w:rsidR="003B3EF0">
        <w:t xml:space="preserve">Sections </w:t>
      </w:r>
      <w:r>
        <w:t>2.3</w:t>
      </w:r>
      <w:r w:rsidR="00ED7826">
        <w:t>1</w:t>
      </w:r>
      <w:r>
        <w:t xml:space="preserve">. Biodiesel and biodiesel Blends </w:t>
      </w:r>
      <w:r>
        <w:rPr>
          <w:u w:val="single"/>
        </w:rPr>
        <w:t>that Contain Greater Than or Equal to 21% by Volume Biodiesel.</w:t>
      </w:r>
      <w:r>
        <w:t xml:space="preserve"> and 2.40. Diesel Fuel.</w:t>
      </w:r>
      <w:bookmarkEnd w:id="172"/>
    </w:p>
    <w:p w14:paraId="184BCE8C" w14:textId="77777777" w:rsidR="000A1280" w:rsidRDefault="000A1280" w:rsidP="00C11E1F">
      <w:pPr>
        <w:spacing w:after="0"/>
        <w:rPr>
          <w:b/>
        </w:rPr>
      </w:pPr>
    </w:p>
    <w:p w14:paraId="15264415" w14:textId="421B33C4" w:rsidR="00422507" w:rsidRPr="00422507" w:rsidRDefault="00DD1BFD" w:rsidP="00422507">
      <w:pPr>
        <w:pStyle w:val="ItemHeading"/>
        <w:tabs>
          <w:tab w:val="clear" w:pos="900"/>
          <w:tab w:val="left" w:pos="1710"/>
        </w:tabs>
        <w:ind w:left="2160" w:hanging="2160"/>
      </w:pPr>
      <w:bookmarkStart w:id="173" w:name="_Toc129414012"/>
      <w:r>
        <w:t xml:space="preserve">B1: </w:t>
      </w:r>
      <w:r w:rsidR="00AE59A9">
        <w:t>FLR-23.1</w:t>
      </w:r>
      <w:r w:rsidR="00422507">
        <w:tab/>
      </w:r>
      <w:r w:rsidR="00422507">
        <w:tab/>
      </w:r>
      <w:r w:rsidR="003B3EF0">
        <w:t xml:space="preserve">Sections </w:t>
      </w:r>
      <w:r w:rsidR="00422507">
        <w:t xml:space="preserve">1.9. Biodiesel Blend., 1.27. Fuel Oil., </w:t>
      </w:r>
      <w:proofErr w:type="gramStart"/>
      <w:r w:rsidR="00422507" w:rsidRPr="00422507">
        <w:rPr>
          <w:u w:val="single"/>
        </w:rPr>
        <w:t>1.XX.</w:t>
      </w:r>
      <w:proofErr w:type="gramEnd"/>
      <w:r w:rsidR="00422507" w:rsidRPr="00422507">
        <w:rPr>
          <w:u w:val="single"/>
        </w:rPr>
        <w:t xml:space="preserve"> Renewable Diesel.</w:t>
      </w:r>
      <w:r w:rsidR="00422507">
        <w:t xml:space="preserve">, 3.3.2. Automotive Fuel Rating., 3.15. Biodiesel and Biodiesel Blends </w:t>
      </w:r>
      <w:r w:rsidR="00422507">
        <w:rPr>
          <w:u w:val="single"/>
        </w:rPr>
        <w:t>Containing Greater than 20% by Volume Biodiesel.,</w:t>
      </w:r>
      <w:bookmarkEnd w:id="173"/>
      <w:r w:rsidR="00422507">
        <w:rPr>
          <w:u w:val="single"/>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E05CC" w:rsidRPr="00A43BF4" w14:paraId="29F67EE7" w14:textId="77777777" w:rsidTr="007929AD">
        <w:tc>
          <w:tcPr>
            <w:tcW w:w="9350" w:type="dxa"/>
            <w:tcBorders>
              <w:top w:val="single" w:sz="4" w:space="0" w:color="auto"/>
              <w:left w:val="single" w:sz="4" w:space="0" w:color="auto"/>
              <w:bottom w:val="single" w:sz="4" w:space="0" w:color="auto"/>
              <w:right w:val="single" w:sz="4" w:space="0" w:color="auto"/>
            </w:tcBorders>
            <w:vAlign w:val="center"/>
            <w:hideMark/>
          </w:tcPr>
          <w:p w14:paraId="7E840666" w14:textId="48EB711E" w:rsidR="000E05CC" w:rsidRPr="00A43BF4" w:rsidRDefault="000E05CC" w:rsidP="007929AD">
            <w:pPr>
              <w:spacing w:after="120"/>
              <w:jc w:val="center"/>
              <w:rPr>
                <w:rFonts w:eastAsia="Times New Roman"/>
                <w:b/>
                <w:szCs w:val="24"/>
              </w:rPr>
            </w:pPr>
            <w:r>
              <w:rPr>
                <w:rFonts w:eastAsia="Times New Roman"/>
                <w:b/>
                <w:szCs w:val="24"/>
              </w:rPr>
              <w:t xml:space="preserve">NEWMA </w:t>
            </w:r>
            <w:r w:rsidR="005F76D3">
              <w:rPr>
                <w:rFonts w:eastAsia="Times New Roman"/>
                <w:b/>
                <w:szCs w:val="24"/>
              </w:rPr>
              <w:t>ITEM BLOCK 1</w:t>
            </w:r>
          </w:p>
        </w:tc>
      </w:tr>
      <w:tr w:rsidR="000E05CC" w:rsidRPr="00A43BF4" w14:paraId="7CC48175" w14:textId="77777777" w:rsidTr="007929AD">
        <w:tc>
          <w:tcPr>
            <w:tcW w:w="9350" w:type="dxa"/>
            <w:tcBorders>
              <w:top w:val="single" w:sz="24" w:space="0" w:color="auto"/>
              <w:left w:val="single" w:sz="4" w:space="0" w:color="auto"/>
              <w:bottom w:val="single" w:sz="4" w:space="0" w:color="auto"/>
              <w:right w:val="single" w:sz="4" w:space="0" w:color="auto"/>
            </w:tcBorders>
          </w:tcPr>
          <w:p w14:paraId="706F2388" w14:textId="77777777" w:rsidR="000E05CC" w:rsidRPr="00A43BF4" w:rsidRDefault="000E05CC" w:rsidP="007929AD">
            <w:pPr>
              <w:spacing w:after="0"/>
              <w:rPr>
                <w:rFonts w:eastAsia="Times New Roman"/>
                <w:b/>
                <w:szCs w:val="24"/>
              </w:rPr>
            </w:pPr>
            <w:r w:rsidRPr="00A43BF4">
              <w:rPr>
                <w:rFonts w:eastAsia="Times New Roman"/>
                <w:b/>
                <w:szCs w:val="24"/>
              </w:rPr>
              <w:t>Regional recommendation to NCWM on item status:</w:t>
            </w:r>
          </w:p>
          <w:p w14:paraId="72B2FA69" w14:textId="77777777" w:rsidR="000E05CC" w:rsidRPr="00A43BF4" w:rsidRDefault="000E05CC" w:rsidP="007929AD">
            <w:pPr>
              <w:spacing w:after="0"/>
              <w:rPr>
                <w:rFonts w:eastAsia="Times New Roman"/>
                <w:szCs w:val="24"/>
              </w:rPr>
            </w:pPr>
          </w:p>
          <w:p w14:paraId="573D7E76" w14:textId="77777777" w:rsidR="000E05CC" w:rsidRPr="00A43BF4" w:rsidRDefault="000E05CC" w:rsidP="007929AD">
            <w:pPr>
              <w:spacing w:after="0"/>
              <w:ind w:left="360"/>
              <w:rPr>
                <w:rFonts w:eastAsia="Times New Roman"/>
                <w:szCs w:val="24"/>
              </w:rPr>
            </w:pPr>
            <w:r w:rsidRPr="00A43BF4">
              <w:rPr>
                <w:rFonts w:eastAsia="Times New Roman"/>
                <w:szCs w:val="24"/>
              </w:rPr>
              <w:fldChar w:fldCharType="begin">
                <w:ffData>
                  <w:name w:val=""/>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Voting Item on the NCWM </w:t>
            </w:r>
            <w:proofErr w:type="gramStart"/>
            <w:r w:rsidRPr="00A43BF4">
              <w:rPr>
                <w:rFonts w:eastAsia="Times New Roman"/>
                <w:szCs w:val="24"/>
              </w:rPr>
              <w:t>agenda</w:t>
            </w:r>
            <w:proofErr w:type="gramEnd"/>
          </w:p>
          <w:p w14:paraId="6D29597E" w14:textId="77777777" w:rsidR="000E05CC" w:rsidRPr="00A43BF4" w:rsidRDefault="000E05CC" w:rsidP="007929AD">
            <w:pPr>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w:t>
            </w:r>
            <w:proofErr w:type="gramStart"/>
            <w:r w:rsidRPr="00A43BF4">
              <w:rPr>
                <w:rFonts w:eastAsia="Times New Roman"/>
                <w:szCs w:val="24"/>
              </w:rPr>
              <w:t>agenda</w:t>
            </w:r>
            <w:proofErr w:type="gramEnd"/>
          </w:p>
          <w:p w14:paraId="665B34CD" w14:textId="77777777" w:rsidR="000E05CC" w:rsidRPr="00A43BF4" w:rsidRDefault="000E05CC" w:rsidP="007929AD">
            <w:pPr>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w:t>
            </w:r>
            <w:proofErr w:type="gramStart"/>
            <w:r w:rsidRPr="00A43BF4">
              <w:rPr>
                <w:rFonts w:eastAsia="Times New Roman"/>
                <w:szCs w:val="24"/>
              </w:rPr>
              <w:t>agenda</w:t>
            </w:r>
            <w:proofErr w:type="gramEnd"/>
          </w:p>
          <w:p w14:paraId="54058A64" w14:textId="77777777" w:rsidR="000E05CC" w:rsidRPr="00A43BF4" w:rsidRDefault="000E05CC" w:rsidP="007929AD">
            <w:pPr>
              <w:spacing w:after="0"/>
              <w:ind w:left="720"/>
              <w:rPr>
                <w:rFonts w:eastAsia="Times New Roman"/>
                <w:szCs w:val="24"/>
              </w:rPr>
            </w:pPr>
            <w:r w:rsidRPr="00A43BF4">
              <w:rPr>
                <w:rFonts w:eastAsia="Times New Roman"/>
                <w:i/>
                <w:szCs w:val="24"/>
              </w:rPr>
              <w:t>(To be developed by an NCWM Task Group or Subcommittee)</w:t>
            </w:r>
          </w:p>
          <w:p w14:paraId="739B0A12" w14:textId="77777777" w:rsidR="000E05CC" w:rsidRPr="00A43BF4" w:rsidRDefault="000E05CC" w:rsidP="007929AD">
            <w:pPr>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w:t>
            </w:r>
            <w:proofErr w:type="gramStart"/>
            <w:r w:rsidRPr="00A43BF4">
              <w:rPr>
                <w:rFonts w:eastAsia="Times New Roman"/>
                <w:szCs w:val="24"/>
              </w:rPr>
              <w:t>agenda</w:t>
            </w:r>
            <w:proofErr w:type="gramEnd"/>
          </w:p>
          <w:p w14:paraId="1DDE5C63" w14:textId="77777777" w:rsidR="000E05CC" w:rsidRPr="00A43BF4" w:rsidRDefault="000E05CC" w:rsidP="007929AD">
            <w:pPr>
              <w:spacing w:after="0"/>
              <w:ind w:left="720"/>
              <w:rPr>
                <w:rFonts w:eastAsia="Times New Roman"/>
                <w:szCs w:val="24"/>
              </w:rPr>
            </w:pPr>
            <w:r w:rsidRPr="00A43BF4">
              <w:rPr>
                <w:rFonts w:eastAsia="Times New Roman"/>
                <w:i/>
                <w:szCs w:val="24"/>
              </w:rPr>
              <w:t xml:space="preserve">(To be developed by source of the proposal) </w:t>
            </w:r>
          </w:p>
          <w:p w14:paraId="768B0193" w14:textId="77777777" w:rsidR="000E05CC" w:rsidRPr="00A43BF4" w:rsidRDefault="000E05CC" w:rsidP="007929AD">
            <w:pPr>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4DC86CC5" w14:textId="77777777" w:rsidR="000E05CC" w:rsidRPr="00A43BF4" w:rsidRDefault="000E05CC" w:rsidP="007929AD">
            <w:pPr>
              <w:spacing w:after="0"/>
              <w:ind w:left="990" w:hanging="270"/>
              <w:rPr>
                <w:rFonts w:eastAsia="Times New Roman"/>
                <w:i/>
                <w:szCs w:val="24"/>
              </w:rPr>
            </w:pPr>
            <w:r w:rsidRPr="00A43BF4">
              <w:rPr>
                <w:rFonts w:eastAsia="Times New Roman"/>
                <w:i/>
                <w:szCs w:val="24"/>
              </w:rPr>
              <w:t>(In the case of new proposals, do not forward this item to NCWM)</w:t>
            </w:r>
          </w:p>
          <w:p w14:paraId="1D01B1E3" w14:textId="77777777" w:rsidR="000E05CC" w:rsidRPr="00A43BF4" w:rsidRDefault="000E05CC" w:rsidP="007929AD">
            <w:pPr>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65120FA7" w14:textId="77777777" w:rsidR="000E05CC" w:rsidRPr="00A43BF4" w:rsidRDefault="000E05CC" w:rsidP="007929AD">
            <w:pPr>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00EF70BC" w14:textId="77777777" w:rsidR="000E05CC" w:rsidRPr="00A43BF4" w:rsidRDefault="000E05CC" w:rsidP="007929AD">
            <w:pPr>
              <w:spacing w:after="0"/>
              <w:ind w:left="360"/>
              <w:rPr>
                <w:rFonts w:eastAsia="Times New Roman"/>
                <w:szCs w:val="24"/>
              </w:rPr>
            </w:pPr>
          </w:p>
        </w:tc>
      </w:tr>
      <w:tr w:rsidR="000E05CC" w:rsidRPr="00A43BF4" w14:paraId="467FA7D5" w14:textId="77777777" w:rsidTr="007929AD">
        <w:tc>
          <w:tcPr>
            <w:tcW w:w="9350" w:type="dxa"/>
            <w:tcBorders>
              <w:top w:val="single" w:sz="4" w:space="0" w:color="auto"/>
              <w:left w:val="single" w:sz="4" w:space="0" w:color="auto"/>
              <w:bottom w:val="single" w:sz="4" w:space="0" w:color="auto"/>
              <w:right w:val="single" w:sz="4" w:space="0" w:color="auto"/>
            </w:tcBorders>
            <w:hideMark/>
          </w:tcPr>
          <w:p w14:paraId="19A7694E" w14:textId="77777777" w:rsidR="000E05CC" w:rsidRPr="00A43BF4" w:rsidRDefault="000E05CC" w:rsidP="007929AD">
            <w:pPr>
              <w:spacing w:after="0"/>
              <w:rPr>
                <w:rFonts w:eastAsia="Times New Roman"/>
                <w:b/>
                <w:szCs w:val="24"/>
              </w:rPr>
            </w:pPr>
            <w:r w:rsidRPr="00A43BF4">
              <w:rPr>
                <w:rFonts w:eastAsia="Times New Roman"/>
                <w:b/>
                <w:szCs w:val="24"/>
              </w:rPr>
              <w:t xml:space="preserve">Comments and justification for the regional recommendation to NCWM: </w:t>
            </w:r>
            <w:r w:rsidRPr="00A43BF4">
              <w:rPr>
                <w:rFonts w:eastAsia="Times New Roman"/>
                <w:i/>
                <w:szCs w:val="24"/>
              </w:rPr>
              <w:t>(This will appear in NCWM reports)</w:t>
            </w:r>
          </w:p>
        </w:tc>
      </w:tr>
      <w:tr w:rsidR="000E05CC" w:rsidRPr="00A43BF4" w14:paraId="389AFB46" w14:textId="77777777" w:rsidTr="007929AD">
        <w:tc>
          <w:tcPr>
            <w:tcW w:w="9350" w:type="dxa"/>
            <w:tcBorders>
              <w:top w:val="single" w:sz="4" w:space="0" w:color="auto"/>
              <w:left w:val="single" w:sz="4" w:space="0" w:color="auto"/>
              <w:bottom w:val="single" w:sz="4" w:space="0" w:color="auto"/>
              <w:right w:val="single" w:sz="4" w:space="0" w:color="auto"/>
            </w:tcBorders>
          </w:tcPr>
          <w:p w14:paraId="2A566FB2" w14:textId="77777777" w:rsidR="000E05CC" w:rsidRPr="00A43BF4" w:rsidRDefault="000E05CC" w:rsidP="007929AD">
            <w:pPr>
              <w:spacing w:after="0"/>
              <w:rPr>
                <w:rFonts w:eastAsia="Times New Roman"/>
                <w:szCs w:val="24"/>
              </w:rPr>
            </w:pPr>
          </w:p>
          <w:p w14:paraId="5107C6EC" w14:textId="77777777" w:rsidR="000E05CC" w:rsidRPr="00A43BF4" w:rsidRDefault="000E05CC" w:rsidP="007929AD">
            <w:pPr>
              <w:spacing w:after="0"/>
              <w:rPr>
                <w:rFonts w:eastAsia="Times New Roman"/>
                <w:szCs w:val="24"/>
              </w:rPr>
            </w:pPr>
          </w:p>
          <w:p w14:paraId="32671B9C" w14:textId="77777777" w:rsidR="000E05CC" w:rsidRPr="00A43BF4" w:rsidRDefault="000E05CC" w:rsidP="007929AD">
            <w:pPr>
              <w:spacing w:after="0"/>
              <w:rPr>
                <w:rFonts w:eastAsia="Times New Roman"/>
                <w:szCs w:val="24"/>
              </w:rPr>
            </w:pPr>
          </w:p>
        </w:tc>
      </w:tr>
    </w:tbl>
    <w:p w14:paraId="5E5C3D40" w14:textId="6F16DCB3" w:rsidR="00742F7B" w:rsidRDefault="00742F7B" w:rsidP="00C11E1F">
      <w:r>
        <w:t>.</w:t>
      </w:r>
    </w:p>
    <w:p w14:paraId="4D939E06" w14:textId="5ED85CDE" w:rsidR="00301364" w:rsidRDefault="00301364" w:rsidP="00301364">
      <w:pPr>
        <w:pStyle w:val="Heading1"/>
      </w:pPr>
      <w:bookmarkStart w:id="174" w:name="_Toc129414013"/>
      <w:r>
        <w:t xml:space="preserve">Item Block </w:t>
      </w:r>
      <w:r w:rsidR="00742F7B">
        <w:t xml:space="preserve">2 </w:t>
      </w:r>
      <w:r>
        <w:t>(B</w:t>
      </w:r>
      <w:r w:rsidR="00742F7B">
        <w:t>2</w:t>
      </w:r>
      <w:r>
        <w:t xml:space="preserve">) </w:t>
      </w:r>
      <w:r w:rsidR="00D00261">
        <w:t>V</w:t>
      </w:r>
      <w:r>
        <w:tab/>
        <w:t>Gasoline</w:t>
      </w:r>
      <w:bookmarkEnd w:id="174"/>
    </w:p>
    <w:p w14:paraId="5B498CBB" w14:textId="63ACC9A3" w:rsidR="00301364" w:rsidRPr="00301364" w:rsidRDefault="00301364" w:rsidP="00301364">
      <w:pPr>
        <w:pStyle w:val="ItemHeading"/>
        <w:tabs>
          <w:tab w:val="clear" w:pos="900"/>
          <w:tab w:val="left" w:pos="1710"/>
        </w:tabs>
        <w:ind w:left="2160" w:hanging="2160"/>
      </w:pPr>
      <w:bookmarkStart w:id="175" w:name="_Toc129414014"/>
      <w:r>
        <w:t>B2: MOS-23.2</w:t>
      </w:r>
      <w:r w:rsidRPr="003C355F">
        <w:t xml:space="preserve"> </w:t>
      </w:r>
      <w:r w:rsidRPr="003C355F">
        <w:tab/>
      </w:r>
      <w:r w:rsidRPr="003C355F">
        <w:tab/>
      </w:r>
      <w:r w:rsidR="003B3EF0">
        <w:t xml:space="preserve">Section </w:t>
      </w:r>
      <w:r>
        <w:t xml:space="preserve">2.20. </w:t>
      </w:r>
      <w:r>
        <w:rPr>
          <w:u w:val="single"/>
        </w:rPr>
        <w:t>Gasoline and</w:t>
      </w:r>
      <w:r>
        <w:t xml:space="preserve"> Gasoline-Oxygenate Blends.</w:t>
      </w:r>
      <w:bookmarkEnd w:id="175"/>
    </w:p>
    <w:p w14:paraId="7B2892A5" w14:textId="447C4BDB" w:rsidR="00301364" w:rsidRDefault="00353209" w:rsidP="00650C86">
      <w:pPr>
        <w:pStyle w:val="ItemHeading"/>
        <w:tabs>
          <w:tab w:val="clear" w:pos="900"/>
          <w:tab w:val="left" w:pos="1710"/>
        </w:tabs>
        <w:ind w:left="2160" w:hanging="2160"/>
      </w:pPr>
      <w:bookmarkStart w:id="176" w:name="_Toc129414015"/>
      <w:r>
        <w:t xml:space="preserve">B2: </w:t>
      </w:r>
      <w:r w:rsidR="00405C53">
        <w:t>FLR-23.2</w:t>
      </w:r>
      <w:r w:rsidR="00405C53">
        <w:tab/>
      </w:r>
      <w:r w:rsidR="00405C53">
        <w:tab/>
      </w:r>
      <w:r w:rsidR="003B3EF0">
        <w:t xml:space="preserve">Sections </w:t>
      </w:r>
      <w:r w:rsidR="00405C53">
        <w:t xml:space="preserve">2.1. Gasoline-Oxygenate Blends, </w:t>
      </w:r>
      <w:r w:rsidR="00405C53" w:rsidRPr="00405C53">
        <w:rPr>
          <w:sz w:val="20"/>
          <w:szCs w:val="20"/>
        </w:rPr>
        <w:t xml:space="preserve">3.2. and </w:t>
      </w:r>
      <w:r w:rsidR="00405C53" w:rsidRPr="00405C53">
        <w:rPr>
          <w:rFonts w:eastAsiaTheme="minorHAnsi"/>
          <w:sz w:val="20"/>
          <w:szCs w:val="20"/>
        </w:rPr>
        <w:t>Automotive Gasoline and Automotive Gasoline-Oxygenate Blends (Including Racing Gasoline).</w:t>
      </w:r>
      <w:bookmarkEnd w:id="176"/>
    </w:p>
    <w:p w14:paraId="4E7A6774" w14:textId="77777777" w:rsidR="00ED6A7B" w:rsidRDefault="00ED6A7B" w:rsidP="00F2295B">
      <w:pPr>
        <w:pStyle w:val="TableParagraph"/>
        <w:keepNext/>
        <w:tabs>
          <w:tab w:val="left" w:pos="1818"/>
          <w:tab w:val="left" w:pos="2267"/>
        </w:tabs>
        <w:rPr>
          <w:b/>
        </w:rPr>
      </w:pPr>
      <w:r>
        <w:rPr>
          <w:b/>
        </w:rPr>
        <w:t>B2:</w:t>
      </w:r>
      <w:r>
        <w:rPr>
          <w:b/>
          <w:spacing w:val="-4"/>
        </w:rPr>
        <w:t xml:space="preserve"> </w:t>
      </w:r>
      <w:r>
        <w:rPr>
          <w:b/>
        </w:rPr>
        <w:t>MOS-</w:t>
      </w:r>
      <w:r>
        <w:rPr>
          <w:b/>
          <w:spacing w:val="-4"/>
        </w:rPr>
        <w:t>23.2</w:t>
      </w:r>
      <w:r>
        <w:rPr>
          <w:b/>
        </w:rPr>
        <w:tab/>
      </w:r>
      <w:r>
        <w:rPr>
          <w:b/>
          <w:spacing w:val="-10"/>
        </w:rPr>
        <w:t>V</w:t>
      </w:r>
      <w:r>
        <w:rPr>
          <w:b/>
        </w:rPr>
        <w:tab/>
        <w:t>Section</w:t>
      </w:r>
      <w:r>
        <w:rPr>
          <w:b/>
          <w:spacing w:val="-7"/>
        </w:rPr>
        <w:t xml:space="preserve"> </w:t>
      </w:r>
      <w:r>
        <w:rPr>
          <w:b/>
        </w:rPr>
        <w:t>2.20.</w:t>
      </w:r>
      <w:r>
        <w:rPr>
          <w:b/>
          <w:spacing w:val="-4"/>
        </w:rPr>
        <w:t xml:space="preserve"> </w:t>
      </w:r>
      <w:r>
        <w:rPr>
          <w:b/>
          <w:u w:val="single"/>
        </w:rPr>
        <w:t>Gasoline</w:t>
      </w:r>
      <w:r>
        <w:rPr>
          <w:b/>
          <w:spacing w:val="-8"/>
          <w:u w:val="single"/>
        </w:rPr>
        <w:t xml:space="preserve"> </w:t>
      </w:r>
      <w:r>
        <w:rPr>
          <w:b/>
          <w:u w:val="single"/>
        </w:rPr>
        <w:t>and</w:t>
      </w:r>
      <w:r>
        <w:rPr>
          <w:b/>
          <w:spacing w:val="-5"/>
        </w:rPr>
        <w:t xml:space="preserve"> </w:t>
      </w:r>
      <w:r>
        <w:rPr>
          <w:b/>
        </w:rPr>
        <w:t>Gasoline-Oxygenate</w:t>
      </w:r>
      <w:r>
        <w:rPr>
          <w:b/>
          <w:spacing w:val="-4"/>
        </w:rPr>
        <w:t xml:space="preserve"> </w:t>
      </w:r>
      <w:r>
        <w:rPr>
          <w:b/>
          <w:spacing w:val="-2"/>
        </w:rPr>
        <w:t>Blends.</w:t>
      </w:r>
    </w:p>
    <w:p w14:paraId="48DFA0C3" w14:textId="77777777" w:rsidR="00ED6A7B" w:rsidRDefault="00ED6A7B" w:rsidP="00F2295B">
      <w:pPr>
        <w:pStyle w:val="TableParagraph"/>
        <w:keepNext/>
        <w:rPr>
          <w:b/>
          <w:sz w:val="21"/>
        </w:rPr>
      </w:pPr>
    </w:p>
    <w:p w14:paraId="1F5261C1" w14:textId="77777777" w:rsidR="00ED6A7B" w:rsidRDefault="00ED6A7B" w:rsidP="00650C86">
      <w:pPr>
        <w:pStyle w:val="TableParagraph"/>
        <w:keepLines/>
        <w:tabs>
          <w:tab w:val="left" w:pos="1818"/>
          <w:tab w:val="left" w:pos="2267"/>
        </w:tabs>
        <w:spacing w:line="242" w:lineRule="auto"/>
        <w:ind w:left="2261" w:right="274" w:hanging="2160"/>
        <w:rPr>
          <w:b/>
          <w:sz w:val="20"/>
        </w:rPr>
      </w:pPr>
      <w:r>
        <w:rPr>
          <w:b/>
        </w:rPr>
        <w:t>B2: FLR-23.2</w:t>
      </w:r>
      <w:r>
        <w:rPr>
          <w:b/>
        </w:rPr>
        <w:tab/>
      </w:r>
      <w:r>
        <w:rPr>
          <w:b/>
          <w:spacing w:val="-10"/>
        </w:rPr>
        <w:t>V</w:t>
      </w:r>
      <w:r>
        <w:rPr>
          <w:b/>
        </w:rPr>
        <w:tab/>
        <w:t>Sections</w:t>
      </w:r>
      <w:r>
        <w:rPr>
          <w:b/>
          <w:spacing w:val="-5"/>
        </w:rPr>
        <w:t xml:space="preserve"> </w:t>
      </w:r>
      <w:r>
        <w:rPr>
          <w:b/>
        </w:rPr>
        <w:t>2.1.</w:t>
      </w:r>
      <w:r>
        <w:rPr>
          <w:b/>
          <w:spacing w:val="-5"/>
        </w:rPr>
        <w:t xml:space="preserve"> </w:t>
      </w:r>
      <w:r>
        <w:rPr>
          <w:b/>
        </w:rPr>
        <w:t>Gasoline-Oxygenate</w:t>
      </w:r>
      <w:r>
        <w:rPr>
          <w:b/>
          <w:spacing w:val="-5"/>
        </w:rPr>
        <w:t xml:space="preserve"> </w:t>
      </w:r>
      <w:r>
        <w:rPr>
          <w:b/>
        </w:rPr>
        <w:t>Blends,</w:t>
      </w:r>
      <w:r>
        <w:rPr>
          <w:b/>
          <w:spacing w:val="-5"/>
        </w:rPr>
        <w:t xml:space="preserve"> </w:t>
      </w:r>
      <w:r>
        <w:rPr>
          <w:b/>
          <w:sz w:val="20"/>
        </w:rPr>
        <w:t>3.2.</w:t>
      </w:r>
      <w:r>
        <w:rPr>
          <w:b/>
          <w:spacing w:val="-5"/>
          <w:sz w:val="20"/>
        </w:rPr>
        <w:t xml:space="preserve"> </w:t>
      </w:r>
      <w:r>
        <w:rPr>
          <w:b/>
          <w:sz w:val="20"/>
        </w:rPr>
        <w:t>and</w:t>
      </w:r>
      <w:r>
        <w:rPr>
          <w:b/>
          <w:spacing w:val="-5"/>
          <w:sz w:val="20"/>
        </w:rPr>
        <w:t xml:space="preserve"> </w:t>
      </w:r>
      <w:r>
        <w:rPr>
          <w:b/>
          <w:sz w:val="20"/>
        </w:rPr>
        <w:t>Automotive</w:t>
      </w:r>
      <w:r>
        <w:rPr>
          <w:b/>
          <w:spacing w:val="-5"/>
          <w:sz w:val="20"/>
        </w:rPr>
        <w:t xml:space="preserve"> </w:t>
      </w:r>
      <w:r>
        <w:rPr>
          <w:b/>
          <w:sz w:val="20"/>
        </w:rPr>
        <w:t>Gasoline</w:t>
      </w:r>
      <w:r>
        <w:rPr>
          <w:b/>
          <w:spacing w:val="-5"/>
          <w:sz w:val="20"/>
        </w:rPr>
        <w:t xml:space="preserve"> </w:t>
      </w:r>
      <w:r>
        <w:rPr>
          <w:b/>
          <w:sz w:val="20"/>
        </w:rPr>
        <w:t>and Automotive Gasoline-Oxygenate Blends (Including Racing Gasoline).</w:t>
      </w:r>
    </w:p>
    <w:p w14:paraId="367CEB33" w14:textId="77777777" w:rsidR="00ED6A7B" w:rsidRDefault="00ED6A7B" w:rsidP="00ED6A7B">
      <w:pPr>
        <w:pStyle w:val="TableParagraph"/>
        <w:spacing w:before="6"/>
        <w:rPr>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4F3C3A" w:rsidRPr="00A43BF4" w14:paraId="30BB447A" w14:textId="77777777" w:rsidTr="007929AD">
        <w:tc>
          <w:tcPr>
            <w:tcW w:w="9350" w:type="dxa"/>
            <w:tcBorders>
              <w:top w:val="single" w:sz="4" w:space="0" w:color="auto"/>
              <w:left w:val="single" w:sz="4" w:space="0" w:color="auto"/>
              <w:bottom w:val="single" w:sz="4" w:space="0" w:color="auto"/>
              <w:right w:val="single" w:sz="4" w:space="0" w:color="auto"/>
            </w:tcBorders>
            <w:vAlign w:val="center"/>
            <w:hideMark/>
          </w:tcPr>
          <w:p w14:paraId="65B01FA7" w14:textId="728D2480" w:rsidR="004F3C3A" w:rsidRPr="00A43BF4" w:rsidRDefault="004F3C3A" w:rsidP="007929AD">
            <w:pPr>
              <w:spacing w:after="120"/>
              <w:jc w:val="center"/>
              <w:rPr>
                <w:rFonts w:eastAsia="Times New Roman"/>
                <w:b/>
                <w:szCs w:val="24"/>
              </w:rPr>
            </w:pPr>
            <w:r>
              <w:rPr>
                <w:rFonts w:eastAsia="Times New Roman"/>
                <w:b/>
                <w:szCs w:val="24"/>
              </w:rPr>
              <w:lastRenderedPageBreak/>
              <w:t>NEWMA ITEM BLOCK 2</w:t>
            </w:r>
          </w:p>
        </w:tc>
      </w:tr>
      <w:tr w:rsidR="004F3C3A" w:rsidRPr="00A43BF4" w14:paraId="40492437" w14:textId="77777777" w:rsidTr="007929AD">
        <w:tc>
          <w:tcPr>
            <w:tcW w:w="9350" w:type="dxa"/>
            <w:tcBorders>
              <w:top w:val="single" w:sz="24" w:space="0" w:color="auto"/>
              <w:left w:val="single" w:sz="4" w:space="0" w:color="auto"/>
              <w:bottom w:val="single" w:sz="4" w:space="0" w:color="auto"/>
              <w:right w:val="single" w:sz="4" w:space="0" w:color="auto"/>
            </w:tcBorders>
          </w:tcPr>
          <w:p w14:paraId="1B3ECAFF" w14:textId="77777777" w:rsidR="004F3C3A" w:rsidRPr="00A43BF4" w:rsidRDefault="004F3C3A" w:rsidP="007929AD">
            <w:pPr>
              <w:spacing w:after="0"/>
              <w:rPr>
                <w:rFonts w:eastAsia="Times New Roman"/>
                <w:b/>
                <w:szCs w:val="24"/>
              </w:rPr>
            </w:pPr>
            <w:r w:rsidRPr="00A43BF4">
              <w:rPr>
                <w:rFonts w:eastAsia="Times New Roman"/>
                <w:b/>
                <w:szCs w:val="24"/>
              </w:rPr>
              <w:t>Regional recommendation to NCWM on item status:</w:t>
            </w:r>
          </w:p>
          <w:p w14:paraId="52FE67D6" w14:textId="77777777" w:rsidR="004F3C3A" w:rsidRPr="00A43BF4" w:rsidRDefault="004F3C3A" w:rsidP="007929AD">
            <w:pPr>
              <w:spacing w:after="0"/>
              <w:rPr>
                <w:rFonts w:eastAsia="Times New Roman"/>
                <w:szCs w:val="24"/>
              </w:rPr>
            </w:pPr>
          </w:p>
          <w:p w14:paraId="04E2565C" w14:textId="77777777" w:rsidR="004F3C3A" w:rsidRPr="00A43BF4" w:rsidRDefault="004F3C3A" w:rsidP="007929AD">
            <w:pPr>
              <w:spacing w:after="0"/>
              <w:ind w:left="360"/>
              <w:rPr>
                <w:rFonts w:eastAsia="Times New Roman"/>
                <w:szCs w:val="24"/>
              </w:rPr>
            </w:pPr>
            <w:r w:rsidRPr="00A43BF4">
              <w:rPr>
                <w:rFonts w:eastAsia="Times New Roman"/>
                <w:szCs w:val="24"/>
              </w:rPr>
              <w:fldChar w:fldCharType="begin">
                <w:ffData>
                  <w:name w:val=""/>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Voting Item on the NCWM </w:t>
            </w:r>
            <w:proofErr w:type="gramStart"/>
            <w:r w:rsidRPr="00A43BF4">
              <w:rPr>
                <w:rFonts w:eastAsia="Times New Roman"/>
                <w:szCs w:val="24"/>
              </w:rPr>
              <w:t>agenda</w:t>
            </w:r>
            <w:proofErr w:type="gramEnd"/>
          </w:p>
          <w:p w14:paraId="7A17C42F" w14:textId="77777777" w:rsidR="004F3C3A" w:rsidRPr="00A43BF4" w:rsidRDefault="004F3C3A" w:rsidP="007929AD">
            <w:pPr>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w:t>
            </w:r>
            <w:proofErr w:type="gramStart"/>
            <w:r w:rsidRPr="00A43BF4">
              <w:rPr>
                <w:rFonts w:eastAsia="Times New Roman"/>
                <w:szCs w:val="24"/>
              </w:rPr>
              <w:t>agenda</w:t>
            </w:r>
            <w:proofErr w:type="gramEnd"/>
          </w:p>
          <w:p w14:paraId="7CCE4B30" w14:textId="77777777" w:rsidR="004F3C3A" w:rsidRPr="00A43BF4" w:rsidRDefault="004F3C3A" w:rsidP="007929AD">
            <w:pPr>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w:t>
            </w:r>
            <w:proofErr w:type="gramStart"/>
            <w:r w:rsidRPr="00A43BF4">
              <w:rPr>
                <w:rFonts w:eastAsia="Times New Roman"/>
                <w:szCs w:val="24"/>
              </w:rPr>
              <w:t>agenda</w:t>
            </w:r>
            <w:proofErr w:type="gramEnd"/>
          </w:p>
          <w:p w14:paraId="1127640E" w14:textId="77777777" w:rsidR="004F3C3A" w:rsidRPr="00A43BF4" w:rsidRDefault="004F3C3A" w:rsidP="007929AD">
            <w:pPr>
              <w:spacing w:after="0"/>
              <w:ind w:left="720"/>
              <w:rPr>
                <w:rFonts w:eastAsia="Times New Roman"/>
                <w:szCs w:val="24"/>
              </w:rPr>
            </w:pPr>
            <w:r w:rsidRPr="00A43BF4">
              <w:rPr>
                <w:rFonts w:eastAsia="Times New Roman"/>
                <w:i/>
                <w:szCs w:val="24"/>
              </w:rPr>
              <w:t>(To be developed by an NCWM Task Group or Subcommittee)</w:t>
            </w:r>
          </w:p>
          <w:p w14:paraId="2F362B0E" w14:textId="77777777" w:rsidR="004F3C3A" w:rsidRPr="00A43BF4" w:rsidRDefault="004F3C3A" w:rsidP="007929AD">
            <w:pPr>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w:t>
            </w:r>
            <w:proofErr w:type="gramStart"/>
            <w:r w:rsidRPr="00A43BF4">
              <w:rPr>
                <w:rFonts w:eastAsia="Times New Roman"/>
                <w:szCs w:val="24"/>
              </w:rPr>
              <w:t>agenda</w:t>
            </w:r>
            <w:proofErr w:type="gramEnd"/>
          </w:p>
          <w:p w14:paraId="4C1E73E1" w14:textId="77777777" w:rsidR="004F3C3A" w:rsidRPr="00A43BF4" w:rsidRDefault="004F3C3A" w:rsidP="007929AD">
            <w:pPr>
              <w:spacing w:after="0"/>
              <w:ind w:left="720"/>
              <w:rPr>
                <w:rFonts w:eastAsia="Times New Roman"/>
                <w:szCs w:val="24"/>
              </w:rPr>
            </w:pPr>
            <w:r w:rsidRPr="00A43BF4">
              <w:rPr>
                <w:rFonts w:eastAsia="Times New Roman"/>
                <w:i/>
                <w:szCs w:val="24"/>
              </w:rPr>
              <w:t xml:space="preserve">(To be developed by source of the proposal) </w:t>
            </w:r>
          </w:p>
          <w:p w14:paraId="475056A1" w14:textId="77777777" w:rsidR="004F3C3A" w:rsidRPr="00A43BF4" w:rsidRDefault="004F3C3A" w:rsidP="007929AD">
            <w:pPr>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70183ACC" w14:textId="77777777" w:rsidR="004F3C3A" w:rsidRPr="00A43BF4" w:rsidRDefault="004F3C3A" w:rsidP="007929AD">
            <w:pPr>
              <w:spacing w:after="0"/>
              <w:ind w:left="990" w:hanging="270"/>
              <w:rPr>
                <w:rFonts w:eastAsia="Times New Roman"/>
                <w:i/>
                <w:szCs w:val="24"/>
              </w:rPr>
            </w:pPr>
            <w:r w:rsidRPr="00A43BF4">
              <w:rPr>
                <w:rFonts w:eastAsia="Times New Roman"/>
                <w:i/>
                <w:szCs w:val="24"/>
              </w:rPr>
              <w:t>(In the case of new proposals, do not forward this item to NCWM)</w:t>
            </w:r>
          </w:p>
          <w:p w14:paraId="6C949BEB" w14:textId="77777777" w:rsidR="004F3C3A" w:rsidRPr="00A43BF4" w:rsidRDefault="004F3C3A" w:rsidP="007929AD">
            <w:pPr>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1C2E714C" w14:textId="77777777" w:rsidR="004F3C3A" w:rsidRPr="00A43BF4" w:rsidRDefault="004F3C3A" w:rsidP="007929AD">
            <w:pPr>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3CBD2BE1" w14:textId="77777777" w:rsidR="004F3C3A" w:rsidRPr="00A43BF4" w:rsidRDefault="004F3C3A" w:rsidP="007929AD">
            <w:pPr>
              <w:spacing w:after="0"/>
              <w:ind w:left="360"/>
              <w:rPr>
                <w:rFonts w:eastAsia="Times New Roman"/>
                <w:szCs w:val="24"/>
              </w:rPr>
            </w:pPr>
          </w:p>
        </w:tc>
      </w:tr>
      <w:tr w:rsidR="004F3C3A" w:rsidRPr="00A43BF4" w14:paraId="6732B51E" w14:textId="77777777" w:rsidTr="007929AD">
        <w:tc>
          <w:tcPr>
            <w:tcW w:w="9350" w:type="dxa"/>
            <w:tcBorders>
              <w:top w:val="single" w:sz="4" w:space="0" w:color="auto"/>
              <w:left w:val="single" w:sz="4" w:space="0" w:color="auto"/>
              <w:bottom w:val="single" w:sz="4" w:space="0" w:color="auto"/>
              <w:right w:val="single" w:sz="4" w:space="0" w:color="auto"/>
            </w:tcBorders>
            <w:hideMark/>
          </w:tcPr>
          <w:p w14:paraId="50FF24C7" w14:textId="77777777" w:rsidR="004F3C3A" w:rsidRPr="00A43BF4" w:rsidRDefault="004F3C3A" w:rsidP="007929AD">
            <w:pPr>
              <w:spacing w:after="0"/>
              <w:rPr>
                <w:rFonts w:eastAsia="Times New Roman"/>
                <w:b/>
                <w:szCs w:val="24"/>
              </w:rPr>
            </w:pPr>
            <w:r w:rsidRPr="00A43BF4">
              <w:rPr>
                <w:rFonts w:eastAsia="Times New Roman"/>
                <w:b/>
                <w:szCs w:val="24"/>
              </w:rPr>
              <w:t xml:space="preserve">Comments and justification for the regional recommendation to NCWM: </w:t>
            </w:r>
            <w:r w:rsidRPr="00A43BF4">
              <w:rPr>
                <w:rFonts w:eastAsia="Times New Roman"/>
                <w:i/>
                <w:szCs w:val="24"/>
              </w:rPr>
              <w:t>(This will appear in NCWM reports)</w:t>
            </w:r>
          </w:p>
        </w:tc>
      </w:tr>
      <w:tr w:rsidR="004F3C3A" w:rsidRPr="00A43BF4" w14:paraId="42F52D37" w14:textId="77777777" w:rsidTr="007929AD">
        <w:tc>
          <w:tcPr>
            <w:tcW w:w="9350" w:type="dxa"/>
            <w:tcBorders>
              <w:top w:val="single" w:sz="4" w:space="0" w:color="auto"/>
              <w:left w:val="single" w:sz="4" w:space="0" w:color="auto"/>
              <w:bottom w:val="single" w:sz="4" w:space="0" w:color="auto"/>
              <w:right w:val="single" w:sz="4" w:space="0" w:color="auto"/>
            </w:tcBorders>
          </w:tcPr>
          <w:p w14:paraId="1F5B1D09" w14:textId="77777777" w:rsidR="004F3C3A" w:rsidRPr="00A43BF4" w:rsidRDefault="004F3C3A" w:rsidP="007929AD">
            <w:pPr>
              <w:spacing w:after="0"/>
              <w:rPr>
                <w:rFonts w:eastAsia="Times New Roman"/>
                <w:szCs w:val="24"/>
              </w:rPr>
            </w:pPr>
          </w:p>
          <w:p w14:paraId="0575B3A5" w14:textId="77777777" w:rsidR="004F3C3A" w:rsidRPr="00A43BF4" w:rsidRDefault="004F3C3A" w:rsidP="007929AD">
            <w:pPr>
              <w:spacing w:after="0"/>
              <w:rPr>
                <w:rFonts w:eastAsia="Times New Roman"/>
                <w:szCs w:val="24"/>
              </w:rPr>
            </w:pPr>
          </w:p>
          <w:p w14:paraId="0F797E76" w14:textId="77777777" w:rsidR="004F3C3A" w:rsidRPr="00A43BF4" w:rsidRDefault="004F3C3A" w:rsidP="007929AD">
            <w:pPr>
              <w:spacing w:after="0"/>
              <w:rPr>
                <w:rFonts w:eastAsia="Times New Roman"/>
                <w:szCs w:val="24"/>
              </w:rPr>
            </w:pPr>
          </w:p>
        </w:tc>
      </w:tr>
    </w:tbl>
    <w:p w14:paraId="46050882" w14:textId="77777777" w:rsidR="004F3C3A" w:rsidRDefault="004F3C3A" w:rsidP="00ED6A7B">
      <w:pPr>
        <w:pStyle w:val="TableParagraph"/>
        <w:spacing w:before="6"/>
        <w:rPr>
          <w:b/>
          <w:sz w:val="20"/>
        </w:rPr>
      </w:pPr>
    </w:p>
    <w:p w14:paraId="17BABEA1" w14:textId="77777777" w:rsidR="00A3214C" w:rsidRPr="00281428" w:rsidRDefault="00A3214C" w:rsidP="00A3214C">
      <w:pPr>
        <w:pStyle w:val="Heading1"/>
      </w:pPr>
      <w:bookmarkStart w:id="177" w:name="_Toc97965573"/>
      <w:bookmarkStart w:id="178" w:name="_Toc129414016"/>
      <w:r w:rsidRPr="00281428">
        <w:t xml:space="preserve">ITEM Block </w:t>
      </w:r>
      <w:r>
        <w:t>3</w:t>
      </w:r>
      <w:r w:rsidRPr="00281428">
        <w:t xml:space="preserve"> (B</w:t>
      </w:r>
      <w:r>
        <w:t>3</w:t>
      </w:r>
      <w:r w:rsidRPr="00281428">
        <w:t>)</w:t>
      </w:r>
      <w:r w:rsidRPr="00281428">
        <w:tab/>
      </w:r>
      <w:r>
        <w:t>cannabis</w:t>
      </w:r>
      <w:bookmarkEnd w:id="177"/>
      <w:bookmarkEnd w:id="178"/>
    </w:p>
    <w:p w14:paraId="722FEC78" w14:textId="2040CF5C" w:rsidR="00A3214C" w:rsidRPr="00ED3D6D" w:rsidRDefault="00A3214C" w:rsidP="00A3214C">
      <w:pPr>
        <w:pStyle w:val="ItemHeading"/>
        <w:tabs>
          <w:tab w:val="clear" w:pos="900"/>
          <w:tab w:val="left" w:pos="1710"/>
        </w:tabs>
        <w:ind w:left="2160" w:hanging="2160"/>
      </w:pPr>
      <w:bookmarkStart w:id="179" w:name="_Toc97965574"/>
      <w:bookmarkStart w:id="180" w:name="_Toc129414017"/>
      <w:r w:rsidRPr="00ED3D6D">
        <w:t>B3: PAL-22.1</w:t>
      </w:r>
      <w:r w:rsidRPr="00ED3D6D">
        <w:tab/>
      </w:r>
      <w:r w:rsidR="001B50AE">
        <w:t>W</w:t>
      </w:r>
      <w:r>
        <w:tab/>
      </w:r>
      <w:r w:rsidRPr="00ED3D6D">
        <w:t xml:space="preserve">Section 2. Definitions 2.XX </w:t>
      </w:r>
      <w:r w:rsidRPr="00A468F4">
        <w:rPr>
          <w:i/>
          <w:iCs w:val="0"/>
        </w:rPr>
        <w:t>Cannabis</w:t>
      </w:r>
      <w:r w:rsidRPr="00502EE8">
        <w:t xml:space="preserve"> </w:t>
      </w:r>
      <w:r w:rsidRPr="00ED3D6D">
        <w:t xml:space="preserve">and </w:t>
      </w:r>
      <w:r w:rsidRPr="00A468F4">
        <w:rPr>
          <w:i/>
          <w:iCs w:val="0"/>
        </w:rPr>
        <w:t>Cannabis</w:t>
      </w:r>
      <w:r w:rsidRPr="00ED3D6D">
        <w:t>-Containing Products.</w:t>
      </w:r>
      <w:bookmarkEnd w:id="179"/>
      <w:bookmarkEnd w:id="180"/>
    </w:p>
    <w:p w14:paraId="3F2FF740" w14:textId="2B3AF5EE" w:rsidR="00A3214C" w:rsidRPr="00ED3D6D" w:rsidRDefault="00A3214C" w:rsidP="00A3214C">
      <w:pPr>
        <w:pStyle w:val="ItemHeading"/>
        <w:tabs>
          <w:tab w:val="clear" w:pos="900"/>
          <w:tab w:val="left" w:pos="1710"/>
        </w:tabs>
        <w:ind w:left="2160" w:hanging="2160"/>
      </w:pPr>
      <w:bookmarkStart w:id="181" w:name="_Toc97965575"/>
      <w:bookmarkStart w:id="182" w:name="_Toc129414018"/>
      <w:r w:rsidRPr="00ED3D6D">
        <w:t>B3: PAL-22.2</w:t>
      </w:r>
      <w:r w:rsidRPr="00ED3D6D">
        <w:tab/>
      </w:r>
      <w:r w:rsidR="00C20584">
        <w:t>V</w:t>
      </w:r>
      <w:r>
        <w:tab/>
      </w:r>
      <w:r w:rsidRPr="00ED3D6D">
        <w:t xml:space="preserve">Section 10. </w:t>
      </w:r>
      <w:r w:rsidRPr="00EC2843">
        <w:t>Requirements</w:t>
      </w:r>
      <w:r w:rsidRPr="00ED3D6D">
        <w:t xml:space="preserve">, 10.XX </w:t>
      </w:r>
      <w:r w:rsidRPr="00BA2C49">
        <w:rPr>
          <w:i/>
          <w:iCs w:val="0"/>
        </w:rPr>
        <w:t>Cannabis</w:t>
      </w:r>
      <w:r w:rsidRPr="00ED3D6D">
        <w:t xml:space="preserve"> and </w:t>
      </w:r>
      <w:r w:rsidRPr="00BA2C49">
        <w:rPr>
          <w:i/>
          <w:iCs w:val="0"/>
        </w:rPr>
        <w:t>Cannabis</w:t>
      </w:r>
      <w:r w:rsidRPr="00ED3D6D">
        <w:t>-Containing Products.</w:t>
      </w:r>
      <w:bookmarkEnd w:id="181"/>
      <w:bookmarkEnd w:id="182"/>
    </w:p>
    <w:p w14:paraId="76C84CF5" w14:textId="4F73E260" w:rsidR="00A3214C" w:rsidRPr="00281428" w:rsidRDefault="00A3214C" w:rsidP="000D6E0B">
      <w:pPr>
        <w:pStyle w:val="ItemHeading"/>
        <w:keepNext w:val="0"/>
        <w:keepLines w:val="0"/>
        <w:tabs>
          <w:tab w:val="clear" w:pos="900"/>
          <w:tab w:val="left" w:pos="1710"/>
        </w:tabs>
        <w:ind w:left="2160" w:hanging="2160"/>
      </w:pPr>
      <w:bookmarkStart w:id="183" w:name="_Toc97965576"/>
      <w:bookmarkStart w:id="184" w:name="_Toc129414019"/>
      <w:r>
        <w:t xml:space="preserve">B3: </w:t>
      </w:r>
      <w:r w:rsidRPr="00281428">
        <w:t>MOS-2</w:t>
      </w:r>
      <w:r>
        <w:t>2.2</w:t>
      </w:r>
      <w:r w:rsidRPr="00281428">
        <w:tab/>
      </w:r>
      <w:r w:rsidR="002F6B87">
        <w:t>V</w:t>
      </w:r>
      <w:r>
        <w:tab/>
      </w:r>
      <w:r w:rsidRPr="00281428">
        <w:t xml:space="preserve">Section </w:t>
      </w:r>
      <w:r w:rsidR="00321E34">
        <w:t>1. XX.</w:t>
      </w:r>
      <w:r>
        <w:t xml:space="preserve"> </w:t>
      </w:r>
      <w:r w:rsidRPr="00685252">
        <w:rPr>
          <w:i/>
          <w:iCs w:val="0"/>
        </w:rPr>
        <w:t>Cannabis</w:t>
      </w:r>
      <w:r>
        <w:t xml:space="preserve"> and </w:t>
      </w:r>
      <w:r w:rsidRPr="00685252">
        <w:rPr>
          <w:i/>
          <w:iCs w:val="0"/>
        </w:rPr>
        <w:t>Cannabis</w:t>
      </w:r>
      <w:r>
        <w:t xml:space="preserve">-Containing Products and </w:t>
      </w:r>
      <w:r w:rsidR="004F0921">
        <w:t>2. XX.</w:t>
      </w:r>
      <w:r>
        <w:t xml:space="preserve"> </w:t>
      </w:r>
      <w:r w:rsidRPr="00685252">
        <w:rPr>
          <w:i/>
          <w:iCs w:val="0"/>
        </w:rPr>
        <w:t xml:space="preserve">Cannabis </w:t>
      </w:r>
      <w:r>
        <w:t xml:space="preserve">and </w:t>
      </w:r>
      <w:r w:rsidRPr="00685252">
        <w:rPr>
          <w:i/>
          <w:iCs w:val="0"/>
        </w:rPr>
        <w:t>Cannabis</w:t>
      </w:r>
      <w:r w:rsidRPr="00F02C93">
        <w:t>-</w:t>
      </w:r>
      <w:r>
        <w:t>Containing Products.</w:t>
      </w:r>
      <w:bookmarkEnd w:id="183"/>
      <w:bookmarkEnd w:id="18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4B2BDC" w:rsidRPr="00A43BF4" w14:paraId="252BF7F4" w14:textId="77777777" w:rsidTr="007929AD">
        <w:tc>
          <w:tcPr>
            <w:tcW w:w="9350" w:type="dxa"/>
            <w:tcBorders>
              <w:top w:val="single" w:sz="4" w:space="0" w:color="auto"/>
              <w:left w:val="single" w:sz="4" w:space="0" w:color="auto"/>
              <w:bottom w:val="single" w:sz="4" w:space="0" w:color="auto"/>
              <w:right w:val="single" w:sz="4" w:space="0" w:color="auto"/>
            </w:tcBorders>
            <w:vAlign w:val="center"/>
            <w:hideMark/>
          </w:tcPr>
          <w:p w14:paraId="6321DD19" w14:textId="6A9C87BF" w:rsidR="004B2BDC" w:rsidRPr="00A43BF4" w:rsidRDefault="004B2BDC" w:rsidP="007929AD">
            <w:pPr>
              <w:spacing w:after="120"/>
              <w:jc w:val="center"/>
              <w:rPr>
                <w:rFonts w:eastAsia="Times New Roman"/>
                <w:b/>
                <w:szCs w:val="24"/>
              </w:rPr>
            </w:pPr>
            <w:r>
              <w:rPr>
                <w:rFonts w:eastAsia="Times New Roman"/>
                <w:b/>
                <w:szCs w:val="24"/>
              </w:rPr>
              <w:t>NEWMA ITEM BLOCK 3</w:t>
            </w:r>
          </w:p>
        </w:tc>
      </w:tr>
      <w:tr w:rsidR="004B2BDC" w:rsidRPr="00A43BF4" w14:paraId="4688A966" w14:textId="77777777" w:rsidTr="007929AD">
        <w:tc>
          <w:tcPr>
            <w:tcW w:w="9350" w:type="dxa"/>
            <w:tcBorders>
              <w:top w:val="single" w:sz="24" w:space="0" w:color="auto"/>
              <w:left w:val="single" w:sz="4" w:space="0" w:color="auto"/>
              <w:bottom w:val="single" w:sz="4" w:space="0" w:color="auto"/>
              <w:right w:val="single" w:sz="4" w:space="0" w:color="auto"/>
            </w:tcBorders>
          </w:tcPr>
          <w:p w14:paraId="22D40663" w14:textId="77777777" w:rsidR="004B2BDC" w:rsidRPr="00A43BF4" w:rsidRDefault="004B2BDC" w:rsidP="007929AD">
            <w:pPr>
              <w:spacing w:after="0"/>
              <w:rPr>
                <w:rFonts w:eastAsia="Times New Roman"/>
                <w:b/>
                <w:szCs w:val="24"/>
              </w:rPr>
            </w:pPr>
            <w:r w:rsidRPr="00A43BF4">
              <w:rPr>
                <w:rFonts w:eastAsia="Times New Roman"/>
                <w:b/>
                <w:szCs w:val="24"/>
              </w:rPr>
              <w:t>Regional recommendation to NCWM on item status:</w:t>
            </w:r>
          </w:p>
          <w:p w14:paraId="3B05C707" w14:textId="77777777" w:rsidR="004B2BDC" w:rsidRPr="00A43BF4" w:rsidRDefault="004B2BDC" w:rsidP="007929AD">
            <w:pPr>
              <w:spacing w:after="0"/>
              <w:rPr>
                <w:rFonts w:eastAsia="Times New Roman"/>
                <w:szCs w:val="24"/>
              </w:rPr>
            </w:pPr>
          </w:p>
          <w:p w14:paraId="67B120D2" w14:textId="77777777" w:rsidR="004B2BDC" w:rsidRPr="00A43BF4" w:rsidRDefault="004B2BDC" w:rsidP="007929AD">
            <w:pPr>
              <w:spacing w:after="0"/>
              <w:ind w:left="360"/>
              <w:rPr>
                <w:rFonts w:eastAsia="Times New Roman"/>
                <w:szCs w:val="24"/>
              </w:rPr>
            </w:pPr>
            <w:r w:rsidRPr="00A43BF4">
              <w:rPr>
                <w:rFonts w:eastAsia="Times New Roman"/>
                <w:szCs w:val="24"/>
              </w:rPr>
              <w:fldChar w:fldCharType="begin">
                <w:ffData>
                  <w:name w:val=""/>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Voting Item on the NCWM </w:t>
            </w:r>
            <w:proofErr w:type="gramStart"/>
            <w:r w:rsidRPr="00A43BF4">
              <w:rPr>
                <w:rFonts w:eastAsia="Times New Roman"/>
                <w:szCs w:val="24"/>
              </w:rPr>
              <w:t>agenda</w:t>
            </w:r>
            <w:proofErr w:type="gramEnd"/>
          </w:p>
          <w:p w14:paraId="11450ADC" w14:textId="77777777" w:rsidR="004B2BDC" w:rsidRPr="00A43BF4" w:rsidRDefault="004B2BDC" w:rsidP="007929AD">
            <w:pPr>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w:t>
            </w:r>
            <w:proofErr w:type="gramStart"/>
            <w:r w:rsidRPr="00A43BF4">
              <w:rPr>
                <w:rFonts w:eastAsia="Times New Roman"/>
                <w:szCs w:val="24"/>
              </w:rPr>
              <w:t>agenda</w:t>
            </w:r>
            <w:proofErr w:type="gramEnd"/>
          </w:p>
          <w:p w14:paraId="20BE42FC" w14:textId="77777777" w:rsidR="004B2BDC" w:rsidRPr="00A43BF4" w:rsidRDefault="004B2BDC" w:rsidP="007929AD">
            <w:pPr>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w:t>
            </w:r>
            <w:proofErr w:type="gramStart"/>
            <w:r w:rsidRPr="00A43BF4">
              <w:rPr>
                <w:rFonts w:eastAsia="Times New Roman"/>
                <w:szCs w:val="24"/>
              </w:rPr>
              <w:t>agenda</w:t>
            </w:r>
            <w:proofErr w:type="gramEnd"/>
          </w:p>
          <w:p w14:paraId="3E1C85B4" w14:textId="77777777" w:rsidR="004B2BDC" w:rsidRPr="00A43BF4" w:rsidRDefault="004B2BDC" w:rsidP="007929AD">
            <w:pPr>
              <w:spacing w:after="0"/>
              <w:ind w:left="720"/>
              <w:rPr>
                <w:rFonts w:eastAsia="Times New Roman"/>
                <w:szCs w:val="24"/>
              </w:rPr>
            </w:pPr>
            <w:r w:rsidRPr="00A43BF4">
              <w:rPr>
                <w:rFonts w:eastAsia="Times New Roman"/>
                <w:i/>
                <w:szCs w:val="24"/>
              </w:rPr>
              <w:t>(To be developed by an NCWM Task Group or Subcommittee)</w:t>
            </w:r>
          </w:p>
          <w:p w14:paraId="67422128" w14:textId="77777777" w:rsidR="004B2BDC" w:rsidRPr="00A43BF4" w:rsidRDefault="004B2BDC" w:rsidP="007929AD">
            <w:pPr>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w:t>
            </w:r>
            <w:proofErr w:type="gramStart"/>
            <w:r w:rsidRPr="00A43BF4">
              <w:rPr>
                <w:rFonts w:eastAsia="Times New Roman"/>
                <w:szCs w:val="24"/>
              </w:rPr>
              <w:t>agenda</w:t>
            </w:r>
            <w:proofErr w:type="gramEnd"/>
          </w:p>
          <w:p w14:paraId="6EFEE268" w14:textId="77777777" w:rsidR="004B2BDC" w:rsidRPr="00A43BF4" w:rsidRDefault="004B2BDC" w:rsidP="007929AD">
            <w:pPr>
              <w:spacing w:after="0"/>
              <w:ind w:left="720"/>
              <w:rPr>
                <w:rFonts w:eastAsia="Times New Roman"/>
                <w:szCs w:val="24"/>
              </w:rPr>
            </w:pPr>
            <w:r w:rsidRPr="00A43BF4">
              <w:rPr>
                <w:rFonts w:eastAsia="Times New Roman"/>
                <w:i/>
                <w:szCs w:val="24"/>
              </w:rPr>
              <w:t xml:space="preserve">(To be developed by source of the proposal) </w:t>
            </w:r>
          </w:p>
          <w:p w14:paraId="434098AE" w14:textId="77777777" w:rsidR="004B2BDC" w:rsidRPr="00A43BF4" w:rsidRDefault="004B2BDC" w:rsidP="007929AD">
            <w:pPr>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202E3071" w14:textId="77777777" w:rsidR="004B2BDC" w:rsidRPr="00A43BF4" w:rsidRDefault="004B2BDC" w:rsidP="007929AD">
            <w:pPr>
              <w:spacing w:after="0"/>
              <w:ind w:left="990" w:hanging="270"/>
              <w:rPr>
                <w:rFonts w:eastAsia="Times New Roman"/>
                <w:i/>
                <w:szCs w:val="24"/>
              </w:rPr>
            </w:pPr>
            <w:r w:rsidRPr="00A43BF4">
              <w:rPr>
                <w:rFonts w:eastAsia="Times New Roman"/>
                <w:i/>
                <w:szCs w:val="24"/>
              </w:rPr>
              <w:t>(In the case of new proposals, do not forward this item to NCWM)</w:t>
            </w:r>
          </w:p>
          <w:p w14:paraId="270521BD" w14:textId="77777777" w:rsidR="004B2BDC" w:rsidRPr="00A43BF4" w:rsidRDefault="004B2BDC" w:rsidP="007929AD">
            <w:pPr>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0AEC1C77" w14:textId="77777777" w:rsidR="004B2BDC" w:rsidRPr="00A43BF4" w:rsidRDefault="004B2BDC" w:rsidP="007929AD">
            <w:pPr>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1F0CBBAD" w14:textId="77777777" w:rsidR="004B2BDC" w:rsidRPr="00A43BF4" w:rsidRDefault="004B2BDC" w:rsidP="007929AD">
            <w:pPr>
              <w:spacing w:after="0"/>
              <w:ind w:left="360"/>
              <w:rPr>
                <w:rFonts w:eastAsia="Times New Roman"/>
                <w:szCs w:val="24"/>
              </w:rPr>
            </w:pPr>
          </w:p>
        </w:tc>
      </w:tr>
      <w:tr w:rsidR="004B2BDC" w:rsidRPr="00A43BF4" w14:paraId="7E824DFD" w14:textId="77777777" w:rsidTr="007929AD">
        <w:tc>
          <w:tcPr>
            <w:tcW w:w="9350" w:type="dxa"/>
            <w:tcBorders>
              <w:top w:val="single" w:sz="4" w:space="0" w:color="auto"/>
              <w:left w:val="single" w:sz="4" w:space="0" w:color="auto"/>
              <w:bottom w:val="single" w:sz="4" w:space="0" w:color="auto"/>
              <w:right w:val="single" w:sz="4" w:space="0" w:color="auto"/>
            </w:tcBorders>
            <w:hideMark/>
          </w:tcPr>
          <w:p w14:paraId="03D787D3" w14:textId="77777777" w:rsidR="004B2BDC" w:rsidRPr="00A43BF4" w:rsidRDefault="004B2BDC" w:rsidP="007929AD">
            <w:pPr>
              <w:spacing w:after="0"/>
              <w:rPr>
                <w:rFonts w:eastAsia="Times New Roman"/>
                <w:b/>
                <w:szCs w:val="24"/>
              </w:rPr>
            </w:pPr>
            <w:r w:rsidRPr="00A43BF4">
              <w:rPr>
                <w:rFonts w:eastAsia="Times New Roman"/>
                <w:b/>
                <w:szCs w:val="24"/>
              </w:rPr>
              <w:t xml:space="preserve">Comments and justification for the regional recommendation to NCWM: </w:t>
            </w:r>
            <w:r w:rsidRPr="00A43BF4">
              <w:rPr>
                <w:rFonts w:eastAsia="Times New Roman"/>
                <w:i/>
                <w:szCs w:val="24"/>
              </w:rPr>
              <w:t>(This will appear in NCWM reports)</w:t>
            </w:r>
          </w:p>
        </w:tc>
      </w:tr>
      <w:tr w:rsidR="004B2BDC" w:rsidRPr="00A43BF4" w14:paraId="6DF0AD1A" w14:textId="77777777" w:rsidTr="007929AD">
        <w:tc>
          <w:tcPr>
            <w:tcW w:w="9350" w:type="dxa"/>
            <w:tcBorders>
              <w:top w:val="single" w:sz="4" w:space="0" w:color="auto"/>
              <w:left w:val="single" w:sz="4" w:space="0" w:color="auto"/>
              <w:bottom w:val="single" w:sz="4" w:space="0" w:color="auto"/>
              <w:right w:val="single" w:sz="4" w:space="0" w:color="auto"/>
            </w:tcBorders>
          </w:tcPr>
          <w:p w14:paraId="67F6E6C8" w14:textId="77777777" w:rsidR="004B2BDC" w:rsidRPr="00A43BF4" w:rsidRDefault="004B2BDC" w:rsidP="007929AD">
            <w:pPr>
              <w:spacing w:after="0"/>
              <w:rPr>
                <w:rFonts w:eastAsia="Times New Roman"/>
                <w:szCs w:val="24"/>
              </w:rPr>
            </w:pPr>
          </w:p>
          <w:p w14:paraId="06007AE0" w14:textId="77777777" w:rsidR="004B2BDC" w:rsidRPr="00A43BF4" w:rsidRDefault="004B2BDC" w:rsidP="007929AD">
            <w:pPr>
              <w:spacing w:after="0"/>
              <w:rPr>
                <w:rFonts w:eastAsia="Times New Roman"/>
                <w:szCs w:val="24"/>
              </w:rPr>
            </w:pPr>
          </w:p>
          <w:p w14:paraId="5B768C49" w14:textId="77777777" w:rsidR="004B2BDC" w:rsidRPr="00A43BF4" w:rsidRDefault="004B2BDC" w:rsidP="007929AD">
            <w:pPr>
              <w:spacing w:after="0"/>
              <w:rPr>
                <w:rFonts w:eastAsia="Times New Roman"/>
                <w:szCs w:val="24"/>
              </w:rPr>
            </w:pPr>
          </w:p>
        </w:tc>
      </w:tr>
    </w:tbl>
    <w:p w14:paraId="09D9138D" w14:textId="038906E9" w:rsidR="005213F8" w:rsidRDefault="005213F8" w:rsidP="00EA50B5">
      <w:pPr>
        <w:rPr>
          <w:szCs w:val="20"/>
        </w:rPr>
      </w:pPr>
    </w:p>
    <w:p w14:paraId="7ADE65B2" w14:textId="716E640D" w:rsidR="005213F8" w:rsidRDefault="005213F8" w:rsidP="005213F8">
      <w:pPr>
        <w:pStyle w:val="Heading1"/>
      </w:pPr>
      <w:bookmarkStart w:id="185" w:name="_Toc129414020"/>
      <w:r w:rsidRPr="00281428">
        <w:lastRenderedPageBreak/>
        <w:t xml:space="preserve">ITEM Block </w:t>
      </w:r>
      <w:r>
        <w:t xml:space="preserve">4 </w:t>
      </w:r>
      <w:r w:rsidRPr="00281428">
        <w:t>(B</w:t>
      </w:r>
      <w:r w:rsidR="00FF677D">
        <w:t>4</w:t>
      </w:r>
      <w:r w:rsidRPr="00281428">
        <w:t>)</w:t>
      </w:r>
      <w:r w:rsidR="00922EF0">
        <w:t xml:space="preserve">    V</w:t>
      </w:r>
      <w:r w:rsidRPr="00281428">
        <w:tab/>
      </w:r>
      <w:r w:rsidR="00FF677D">
        <w:t>E-Commerce</w:t>
      </w:r>
      <w:bookmarkEnd w:id="185"/>
    </w:p>
    <w:p w14:paraId="4C3DDA37" w14:textId="1A0C251E" w:rsidR="005C5E38" w:rsidRPr="00281428" w:rsidRDefault="00922EF0" w:rsidP="005C5E38">
      <w:pPr>
        <w:pStyle w:val="ItemHeading"/>
        <w:tabs>
          <w:tab w:val="clear" w:pos="900"/>
          <w:tab w:val="left" w:pos="1710"/>
        </w:tabs>
        <w:ind w:left="2160" w:hanging="2160"/>
      </w:pPr>
      <w:bookmarkStart w:id="186" w:name="_Toc129414021"/>
      <w:r>
        <w:t xml:space="preserve">B4: </w:t>
      </w:r>
      <w:r w:rsidR="005C5E38">
        <w:t>WAM-23.1</w:t>
      </w:r>
      <w:r w:rsidR="005C5E38" w:rsidRPr="00281428">
        <w:tab/>
      </w:r>
      <w:r w:rsidR="005C5E38">
        <w:t>V</w:t>
      </w:r>
      <w:r w:rsidR="005C5E38">
        <w:tab/>
      </w:r>
      <w:r w:rsidR="005C5E38" w:rsidRPr="00281428">
        <w:t xml:space="preserve">Section </w:t>
      </w:r>
      <w:r w:rsidR="005C5E38">
        <w:t>11. Powers and Duties of the Director</w:t>
      </w:r>
      <w:bookmarkEnd w:id="186"/>
      <w:r w:rsidR="005C5E38">
        <w:t xml:space="preserve"> </w:t>
      </w:r>
    </w:p>
    <w:p w14:paraId="3FB4CFEC" w14:textId="53E5D4C9" w:rsidR="00AC5C62" w:rsidRDefault="00AC5C62" w:rsidP="00AC5C62">
      <w:pPr>
        <w:pStyle w:val="ItemHeading"/>
        <w:keepNext w:val="0"/>
        <w:keepLines w:val="0"/>
        <w:tabs>
          <w:tab w:val="clear" w:pos="900"/>
          <w:tab w:val="left" w:pos="1710"/>
        </w:tabs>
        <w:ind w:left="2160" w:hanging="2160"/>
      </w:pPr>
      <w:bookmarkStart w:id="187" w:name="_Toc129414022"/>
      <w:r>
        <w:t xml:space="preserve">B4: </w:t>
      </w:r>
      <w:r w:rsidRPr="00281428">
        <w:t>OTH-</w:t>
      </w:r>
      <w:r>
        <w:t>22</w:t>
      </w:r>
      <w:r w:rsidRPr="00281428">
        <w:t>.1</w:t>
      </w:r>
      <w:r w:rsidRPr="00281428">
        <w:tab/>
      </w:r>
      <w:r>
        <w:t>V</w:t>
      </w:r>
      <w:r w:rsidRPr="00281428">
        <w:tab/>
      </w:r>
      <w:r>
        <w:t xml:space="preserve">Uniform </w:t>
      </w:r>
      <w:r w:rsidR="009D7FC8">
        <w:t xml:space="preserve">E-Commerce </w:t>
      </w:r>
      <w:r>
        <w:t>Regulation</w:t>
      </w:r>
      <w:bookmarkEnd w:id="187"/>
      <w: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603F87" w:rsidRPr="00A43BF4" w14:paraId="17865878" w14:textId="77777777" w:rsidTr="007929AD">
        <w:tc>
          <w:tcPr>
            <w:tcW w:w="9350" w:type="dxa"/>
            <w:tcBorders>
              <w:top w:val="single" w:sz="4" w:space="0" w:color="auto"/>
              <w:left w:val="single" w:sz="4" w:space="0" w:color="auto"/>
              <w:bottom w:val="single" w:sz="4" w:space="0" w:color="auto"/>
              <w:right w:val="single" w:sz="4" w:space="0" w:color="auto"/>
            </w:tcBorders>
            <w:vAlign w:val="center"/>
            <w:hideMark/>
          </w:tcPr>
          <w:p w14:paraId="542B2DBC" w14:textId="6DCEA220" w:rsidR="00603F87" w:rsidRPr="00A43BF4" w:rsidRDefault="00603F87" w:rsidP="007929AD">
            <w:pPr>
              <w:spacing w:after="120"/>
              <w:jc w:val="center"/>
              <w:rPr>
                <w:rFonts w:eastAsia="Times New Roman"/>
                <w:b/>
                <w:szCs w:val="24"/>
              </w:rPr>
            </w:pPr>
            <w:r>
              <w:rPr>
                <w:rFonts w:eastAsia="Times New Roman"/>
                <w:b/>
                <w:szCs w:val="24"/>
              </w:rPr>
              <w:t>NEWMA ITEM BLOCK 4</w:t>
            </w:r>
          </w:p>
        </w:tc>
      </w:tr>
      <w:tr w:rsidR="00603F87" w:rsidRPr="00A43BF4" w14:paraId="4D319396" w14:textId="77777777" w:rsidTr="007929AD">
        <w:tc>
          <w:tcPr>
            <w:tcW w:w="9350" w:type="dxa"/>
            <w:tcBorders>
              <w:top w:val="single" w:sz="24" w:space="0" w:color="auto"/>
              <w:left w:val="single" w:sz="4" w:space="0" w:color="auto"/>
              <w:bottom w:val="single" w:sz="4" w:space="0" w:color="auto"/>
              <w:right w:val="single" w:sz="4" w:space="0" w:color="auto"/>
            </w:tcBorders>
          </w:tcPr>
          <w:p w14:paraId="17FCBEE6" w14:textId="77777777" w:rsidR="00603F87" w:rsidRPr="00A43BF4" w:rsidRDefault="00603F87" w:rsidP="007929AD">
            <w:pPr>
              <w:spacing w:after="0"/>
              <w:rPr>
                <w:rFonts w:eastAsia="Times New Roman"/>
                <w:b/>
                <w:szCs w:val="24"/>
              </w:rPr>
            </w:pPr>
            <w:r w:rsidRPr="00A43BF4">
              <w:rPr>
                <w:rFonts w:eastAsia="Times New Roman"/>
                <w:b/>
                <w:szCs w:val="24"/>
              </w:rPr>
              <w:t>Regional recommendation to NCWM on item status:</w:t>
            </w:r>
          </w:p>
          <w:p w14:paraId="56344616" w14:textId="77777777" w:rsidR="00603F87" w:rsidRPr="00A43BF4" w:rsidRDefault="00603F87" w:rsidP="007929AD">
            <w:pPr>
              <w:spacing w:after="0"/>
              <w:rPr>
                <w:rFonts w:eastAsia="Times New Roman"/>
                <w:szCs w:val="24"/>
              </w:rPr>
            </w:pPr>
          </w:p>
          <w:p w14:paraId="2E718D3D" w14:textId="77777777" w:rsidR="00603F87" w:rsidRPr="00A43BF4" w:rsidRDefault="00603F87" w:rsidP="007929AD">
            <w:pPr>
              <w:spacing w:after="0"/>
              <w:ind w:left="360"/>
              <w:rPr>
                <w:rFonts w:eastAsia="Times New Roman"/>
                <w:szCs w:val="24"/>
              </w:rPr>
            </w:pPr>
            <w:r w:rsidRPr="00A43BF4">
              <w:rPr>
                <w:rFonts w:eastAsia="Times New Roman"/>
                <w:szCs w:val="24"/>
              </w:rPr>
              <w:fldChar w:fldCharType="begin">
                <w:ffData>
                  <w:name w:val=""/>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Voting Item on the NCWM </w:t>
            </w:r>
            <w:proofErr w:type="gramStart"/>
            <w:r w:rsidRPr="00A43BF4">
              <w:rPr>
                <w:rFonts w:eastAsia="Times New Roman"/>
                <w:szCs w:val="24"/>
              </w:rPr>
              <w:t>agenda</w:t>
            </w:r>
            <w:proofErr w:type="gramEnd"/>
          </w:p>
          <w:p w14:paraId="55442F6E" w14:textId="77777777" w:rsidR="00603F87" w:rsidRPr="00A43BF4" w:rsidRDefault="00603F87" w:rsidP="007929AD">
            <w:pPr>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w:t>
            </w:r>
            <w:proofErr w:type="gramStart"/>
            <w:r w:rsidRPr="00A43BF4">
              <w:rPr>
                <w:rFonts w:eastAsia="Times New Roman"/>
                <w:szCs w:val="24"/>
              </w:rPr>
              <w:t>agenda</w:t>
            </w:r>
            <w:proofErr w:type="gramEnd"/>
          </w:p>
          <w:p w14:paraId="33DC79BC" w14:textId="77777777" w:rsidR="00603F87" w:rsidRPr="00A43BF4" w:rsidRDefault="00603F87" w:rsidP="007929AD">
            <w:pPr>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w:t>
            </w:r>
            <w:proofErr w:type="gramStart"/>
            <w:r w:rsidRPr="00A43BF4">
              <w:rPr>
                <w:rFonts w:eastAsia="Times New Roman"/>
                <w:szCs w:val="24"/>
              </w:rPr>
              <w:t>agenda</w:t>
            </w:r>
            <w:proofErr w:type="gramEnd"/>
          </w:p>
          <w:p w14:paraId="2C36F4EB" w14:textId="77777777" w:rsidR="00603F87" w:rsidRPr="00A43BF4" w:rsidRDefault="00603F87" w:rsidP="007929AD">
            <w:pPr>
              <w:spacing w:after="0"/>
              <w:ind w:left="720"/>
              <w:rPr>
                <w:rFonts w:eastAsia="Times New Roman"/>
                <w:szCs w:val="24"/>
              </w:rPr>
            </w:pPr>
            <w:r w:rsidRPr="00A43BF4">
              <w:rPr>
                <w:rFonts w:eastAsia="Times New Roman"/>
                <w:i/>
                <w:szCs w:val="24"/>
              </w:rPr>
              <w:t>(To be developed by an NCWM Task Group or Subcommittee)</w:t>
            </w:r>
          </w:p>
          <w:p w14:paraId="535EAA1F" w14:textId="77777777" w:rsidR="00603F87" w:rsidRPr="00A43BF4" w:rsidRDefault="00603F87" w:rsidP="007929AD">
            <w:pPr>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w:t>
            </w:r>
            <w:proofErr w:type="gramStart"/>
            <w:r w:rsidRPr="00A43BF4">
              <w:rPr>
                <w:rFonts w:eastAsia="Times New Roman"/>
                <w:szCs w:val="24"/>
              </w:rPr>
              <w:t>agenda</w:t>
            </w:r>
            <w:proofErr w:type="gramEnd"/>
          </w:p>
          <w:p w14:paraId="71B13D6D" w14:textId="77777777" w:rsidR="00603F87" w:rsidRPr="00A43BF4" w:rsidRDefault="00603F87" w:rsidP="007929AD">
            <w:pPr>
              <w:spacing w:after="0"/>
              <w:ind w:left="720"/>
              <w:rPr>
                <w:rFonts w:eastAsia="Times New Roman"/>
                <w:szCs w:val="24"/>
              </w:rPr>
            </w:pPr>
            <w:r w:rsidRPr="00A43BF4">
              <w:rPr>
                <w:rFonts w:eastAsia="Times New Roman"/>
                <w:i/>
                <w:szCs w:val="24"/>
              </w:rPr>
              <w:t xml:space="preserve">(To be developed by source of the proposal) </w:t>
            </w:r>
          </w:p>
          <w:p w14:paraId="378E7A74" w14:textId="77777777" w:rsidR="00603F87" w:rsidRPr="00A43BF4" w:rsidRDefault="00603F87" w:rsidP="007929AD">
            <w:pPr>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6FFC97B8" w14:textId="77777777" w:rsidR="00603F87" w:rsidRPr="00A43BF4" w:rsidRDefault="00603F87" w:rsidP="007929AD">
            <w:pPr>
              <w:spacing w:after="0"/>
              <w:ind w:left="990" w:hanging="270"/>
              <w:rPr>
                <w:rFonts w:eastAsia="Times New Roman"/>
                <w:i/>
                <w:szCs w:val="24"/>
              </w:rPr>
            </w:pPr>
            <w:r w:rsidRPr="00A43BF4">
              <w:rPr>
                <w:rFonts w:eastAsia="Times New Roman"/>
                <w:i/>
                <w:szCs w:val="24"/>
              </w:rPr>
              <w:t>(In the case of new proposals, do not forward this item to NCWM)</w:t>
            </w:r>
          </w:p>
          <w:p w14:paraId="4855570B" w14:textId="77777777" w:rsidR="00603F87" w:rsidRPr="00A43BF4" w:rsidRDefault="00603F87" w:rsidP="007929AD">
            <w:pPr>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0CF91BBD" w14:textId="77777777" w:rsidR="00603F87" w:rsidRPr="00A43BF4" w:rsidRDefault="00603F87" w:rsidP="007929AD">
            <w:pPr>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4BA9D3DD" w14:textId="77777777" w:rsidR="00603F87" w:rsidRPr="00A43BF4" w:rsidRDefault="00603F87" w:rsidP="007929AD">
            <w:pPr>
              <w:spacing w:after="0"/>
              <w:ind w:left="360"/>
              <w:rPr>
                <w:rFonts w:eastAsia="Times New Roman"/>
                <w:szCs w:val="24"/>
              </w:rPr>
            </w:pPr>
          </w:p>
        </w:tc>
      </w:tr>
      <w:tr w:rsidR="00603F87" w:rsidRPr="00A43BF4" w14:paraId="16C969D7" w14:textId="77777777" w:rsidTr="007929AD">
        <w:tc>
          <w:tcPr>
            <w:tcW w:w="9350" w:type="dxa"/>
            <w:tcBorders>
              <w:top w:val="single" w:sz="4" w:space="0" w:color="auto"/>
              <w:left w:val="single" w:sz="4" w:space="0" w:color="auto"/>
              <w:bottom w:val="single" w:sz="4" w:space="0" w:color="auto"/>
              <w:right w:val="single" w:sz="4" w:space="0" w:color="auto"/>
            </w:tcBorders>
            <w:hideMark/>
          </w:tcPr>
          <w:p w14:paraId="01F7B438" w14:textId="77777777" w:rsidR="00603F87" w:rsidRPr="00A43BF4" w:rsidRDefault="00603F87" w:rsidP="007929AD">
            <w:pPr>
              <w:spacing w:after="0"/>
              <w:rPr>
                <w:rFonts w:eastAsia="Times New Roman"/>
                <w:b/>
                <w:szCs w:val="24"/>
              </w:rPr>
            </w:pPr>
            <w:r w:rsidRPr="00A43BF4">
              <w:rPr>
                <w:rFonts w:eastAsia="Times New Roman"/>
                <w:b/>
                <w:szCs w:val="24"/>
              </w:rPr>
              <w:t xml:space="preserve">Comments and justification for the regional recommendation to NCWM: </w:t>
            </w:r>
            <w:r w:rsidRPr="00A43BF4">
              <w:rPr>
                <w:rFonts w:eastAsia="Times New Roman"/>
                <w:i/>
                <w:szCs w:val="24"/>
              </w:rPr>
              <w:t>(This will appear in NCWM reports)</w:t>
            </w:r>
          </w:p>
        </w:tc>
      </w:tr>
      <w:tr w:rsidR="00603F87" w:rsidRPr="00A43BF4" w14:paraId="668AF704" w14:textId="77777777" w:rsidTr="007929AD">
        <w:tc>
          <w:tcPr>
            <w:tcW w:w="9350" w:type="dxa"/>
            <w:tcBorders>
              <w:top w:val="single" w:sz="4" w:space="0" w:color="auto"/>
              <w:left w:val="single" w:sz="4" w:space="0" w:color="auto"/>
              <w:bottom w:val="single" w:sz="4" w:space="0" w:color="auto"/>
              <w:right w:val="single" w:sz="4" w:space="0" w:color="auto"/>
            </w:tcBorders>
          </w:tcPr>
          <w:p w14:paraId="47EE1800" w14:textId="77777777" w:rsidR="00603F87" w:rsidRPr="00A43BF4" w:rsidRDefault="00603F87" w:rsidP="007929AD">
            <w:pPr>
              <w:spacing w:after="0"/>
              <w:rPr>
                <w:rFonts w:eastAsia="Times New Roman"/>
                <w:szCs w:val="24"/>
              </w:rPr>
            </w:pPr>
          </w:p>
          <w:p w14:paraId="141BA001" w14:textId="77777777" w:rsidR="00603F87" w:rsidRPr="00A43BF4" w:rsidRDefault="00603F87" w:rsidP="007929AD">
            <w:pPr>
              <w:spacing w:after="0"/>
              <w:rPr>
                <w:rFonts w:eastAsia="Times New Roman"/>
                <w:szCs w:val="24"/>
              </w:rPr>
            </w:pPr>
          </w:p>
          <w:p w14:paraId="02D5FE57" w14:textId="77777777" w:rsidR="00603F87" w:rsidRPr="00A43BF4" w:rsidRDefault="00603F87" w:rsidP="007929AD">
            <w:pPr>
              <w:spacing w:after="0"/>
              <w:rPr>
                <w:rFonts w:eastAsia="Times New Roman"/>
                <w:szCs w:val="24"/>
              </w:rPr>
            </w:pPr>
          </w:p>
        </w:tc>
      </w:tr>
    </w:tbl>
    <w:p w14:paraId="4A495068" w14:textId="77777777" w:rsidR="00603F87" w:rsidRPr="00281428" w:rsidRDefault="00603F87" w:rsidP="00AC5C62">
      <w:pPr>
        <w:pStyle w:val="ItemHeading"/>
        <w:keepNext w:val="0"/>
        <w:keepLines w:val="0"/>
        <w:tabs>
          <w:tab w:val="clear" w:pos="900"/>
          <w:tab w:val="left" w:pos="1710"/>
        </w:tabs>
        <w:ind w:left="2160" w:hanging="2160"/>
      </w:pPr>
    </w:p>
    <w:p w14:paraId="1E9F8467" w14:textId="6A2BED35" w:rsidR="00015DB8" w:rsidRPr="00281428" w:rsidRDefault="00015DB8" w:rsidP="00A52BC8">
      <w:pPr>
        <w:pStyle w:val="Heading1"/>
        <w:keepLines w:val="0"/>
      </w:pPr>
      <w:bookmarkStart w:id="188" w:name="_Toc129414023"/>
      <w:r w:rsidRPr="00281428">
        <w:t>ITEM Block 6 (B6)</w:t>
      </w:r>
      <w:r w:rsidR="002A36F3">
        <w:t xml:space="preserve">     A</w:t>
      </w:r>
      <w:r w:rsidRPr="00281428">
        <w:tab/>
        <w:t>transmission Fluid</w:t>
      </w:r>
      <w:bookmarkEnd w:id="188"/>
      <w:r w:rsidRPr="00281428">
        <w:t xml:space="preserve"> </w:t>
      </w:r>
      <w:r w:rsidRPr="00281428" w:rsidDel="003F7F6D">
        <w:t xml:space="preserve"> </w:t>
      </w:r>
    </w:p>
    <w:p w14:paraId="50D144CA" w14:textId="77777777" w:rsidR="00015DB8" w:rsidRPr="00281428" w:rsidRDefault="00015DB8" w:rsidP="00E74CA6">
      <w:pPr>
        <w:pStyle w:val="ItemHeading"/>
        <w:tabs>
          <w:tab w:val="clear" w:pos="900"/>
          <w:tab w:val="left" w:pos="1710"/>
        </w:tabs>
        <w:ind w:left="2160" w:hanging="2160"/>
      </w:pPr>
      <w:bookmarkStart w:id="189" w:name="_Toc129414024"/>
      <w:r w:rsidRPr="00281428">
        <w:t>B6: MOS-21.1.</w:t>
      </w:r>
      <w:r w:rsidRPr="00281428">
        <w:tab/>
        <w:t>A</w:t>
      </w:r>
      <w:r w:rsidRPr="00281428">
        <w:tab/>
        <w:t>Section 2.36.2. Labeling and Identification of Transmission Fluid</w:t>
      </w:r>
      <w:bookmarkEnd w:id="189"/>
    </w:p>
    <w:p w14:paraId="083F22FF" w14:textId="77777777" w:rsidR="00015DB8" w:rsidRDefault="00015DB8" w:rsidP="00E74CA6">
      <w:pPr>
        <w:pStyle w:val="ItemHeading"/>
        <w:keepNext w:val="0"/>
        <w:keepLines w:val="0"/>
        <w:tabs>
          <w:tab w:val="clear" w:pos="900"/>
          <w:tab w:val="left" w:pos="1710"/>
        </w:tabs>
        <w:ind w:left="2160" w:hanging="2160"/>
      </w:pPr>
      <w:bookmarkStart w:id="190" w:name="_Toc129414025"/>
      <w:r w:rsidRPr="00281428">
        <w:t>B6: FLR-21.2.</w:t>
      </w:r>
      <w:r w:rsidRPr="00281428">
        <w:tab/>
        <w:t>A</w:t>
      </w:r>
      <w:r w:rsidRPr="00281428">
        <w:tab/>
        <w:t>Section 3.14.1. Labeling and Identification of Transmission Fluid</w:t>
      </w:r>
      <w:bookmarkEnd w:id="190"/>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95"/>
        <w:gridCol w:w="4560"/>
      </w:tblGrid>
      <w:tr w:rsidR="007B2246" w:rsidRPr="00A43BF4" w14:paraId="13431A02" w14:textId="77777777" w:rsidTr="007B2246">
        <w:tc>
          <w:tcPr>
            <w:tcW w:w="9350" w:type="dxa"/>
            <w:gridSpan w:val="2"/>
            <w:tcBorders>
              <w:top w:val="single" w:sz="4" w:space="0" w:color="auto"/>
              <w:left w:val="single" w:sz="4" w:space="0" w:color="auto"/>
              <w:bottom w:val="single" w:sz="4" w:space="0" w:color="auto"/>
              <w:right w:val="single" w:sz="4" w:space="0" w:color="auto"/>
            </w:tcBorders>
            <w:vAlign w:val="center"/>
            <w:hideMark/>
          </w:tcPr>
          <w:p w14:paraId="39D3F3F7" w14:textId="6F3F1B6D" w:rsidR="007B2246" w:rsidRPr="00A43BF4" w:rsidRDefault="007B2246" w:rsidP="007929AD">
            <w:pPr>
              <w:spacing w:after="120"/>
              <w:jc w:val="center"/>
              <w:rPr>
                <w:rFonts w:eastAsia="Times New Roman"/>
                <w:b/>
                <w:szCs w:val="24"/>
              </w:rPr>
            </w:pPr>
            <w:r>
              <w:rPr>
                <w:rFonts w:eastAsia="Times New Roman"/>
                <w:b/>
                <w:szCs w:val="24"/>
              </w:rPr>
              <w:t>NEWMA ITEM BLOCK 6</w:t>
            </w:r>
          </w:p>
        </w:tc>
      </w:tr>
      <w:tr w:rsidR="007B2246" w:rsidRPr="00A43BF4" w14:paraId="2DE06CD7" w14:textId="77777777" w:rsidTr="007B2246">
        <w:tc>
          <w:tcPr>
            <w:tcW w:w="9350" w:type="dxa"/>
            <w:gridSpan w:val="2"/>
            <w:tcBorders>
              <w:top w:val="single" w:sz="24" w:space="0" w:color="auto"/>
              <w:left w:val="single" w:sz="4" w:space="0" w:color="auto"/>
              <w:bottom w:val="single" w:sz="4" w:space="0" w:color="auto"/>
              <w:right w:val="single" w:sz="4" w:space="0" w:color="auto"/>
            </w:tcBorders>
          </w:tcPr>
          <w:p w14:paraId="104978F3" w14:textId="77777777" w:rsidR="007B2246" w:rsidRPr="00A43BF4" w:rsidRDefault="007B2246" w:rsidP="007929AD">
            <w:pPr>
              <w:spacing w:after="0"/>
              <w:rPr>
                <w:rFonts w:eastAsia="Times New Roman"/>
                <w:b/>
                <w:szCs w:val="24"/>
              </w:rPr>
            </w:pPr>
            <w:r w:rsidRPr="00A43BF4">
              <w:rPr>
                <w:rFonts w:eastAsia="Times New Roman"/>
                <w:b/>
                <w:szCs w:val="24"/>
              </w:rPr>
              <w:t>Regional recommendation to NCWM on item status:</w:t>
            </w:r>
          </w:p>
          <w:p w14:paraId="6DB1BAEC" w14:textId="77777777" w:rsidR="007B2246" w:rsidRPr="00A43BF4" w:rsidRDefault="007B2246" w:rsidP="007929AD">
            <w:pPr>
              <w:spacing w:after="0"/>
              <w:rPr>
                <w:rFonts w:eastAsia="Times New Roman"/>
                <w:szCs w:val="24"/>
              </w:rPr>
            </w:pPr>
          </w:p>
          <w:p w14:paraId="565CD5DC" w14:textId="77777777" w:rsidR="007B2246" w:rsidRPr="00A43BF4" w:rsidRDefault="007B2246" w:rsidP="007929AD">
            <w:pPr>
              <w:spacing w:after="0"/>
              <w:ind w:left="360"/>
              <w:rPr>
                <w:rFonts w:eastAsia="Times New Roman"/>
                <w:szCs w:val="24"/>
              </w:rPr>
            </w:pPr>
            <w:r w:rsidRPr="00A43BF4">
              <w:rPr>
                <w:rFonts w:eastAsia="Times New Roman"/>
                <w:szCs w:val="24"/>
              </w:rPr>
              <w:fldChar w:fldCharType="begin">
                <w:ffData>
                  <w:name w:val=""/>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Voting Item on the NCWM </w:t>
            </w:r>
            <w:proofErr w:type="gramStart"/>
            <w:r w:rsidRPr="00A43BF4">
              <w:rPr>
                <w:rFonts w:eastAsia="Times New Roman"/>
                <w:szCs w:val="24"/>
              </w:rPr>
              <w:t>agenda</w:t>
            </w:r>
            <w:proofErr w:type="gramEnd"/>
          </w:p>
          <w:p w14:paraId="428548F1" w14:textId="77777777" w:rsidR="007B2246" w:rsidRPr="00A43BF4" w:rsidRDefault="007B2246" w:rsidP="007929AD">
            <w:pPr>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w:t>
            </w:r>
            <w:proofErr w:type="gramStart"/>
            <w:r w:rsidRPr="00A43BF4">
              <w:rPr>
                <w:rFonts w:eastAsia="Times New Roman"/>
                <w:szCs w:val="24"/>
              </w:rPr>
              <w:t>agenda</w:t>
            </w:r>
            <w:proofErr w:type="gramEnd"/>
          </w:p>
          <w:p w14:paraId="0E4C0E3C" w14:textId="77777777" w:rsidR="007B2246" w:rsidRPr="00A43BF4" w:rsidRDefault="007B2246" w:rsidP="007929AD">
            <w:pPr>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w:t>
            </w:r>
            <w:proofErr w:type="gramStart"/>
            <w:r w:rsidRPr="00A43BF4">
              <w:rPr>
                <w:rFonts w:eastAsia="Times New Roman"/>
                <w:szCs w:val="24"/>
              </w:rPr>
              <w:t>agenda</w:t>
            </w:r>
            <w:proofErr w:type="gramEnd"/>
          </w:p>
          <w:p w14:paraId="16CACE9E" w14:textId="77777777" w:rsidR="007B2246" w:rsidRPr="00A43BF4" w:rsidRDefault="007B2246" w:rsidP="007929AD">
            <w:pPr>
              <w:spacing w:after="0"/>
              <w:ind w:left="720"/>
              <w:rPr>
                <w:rFonts w:eastAsia="Times New Roman"/>
                <w:szCs w:val="24"/>
              </w:rPr>
            </w:pPr>
            <w:r w:rsidRPr="00A43BF4">
              <w:rPr>
                <w:rFonts w:eastAsia="Times New Roman"/>
                <w:i/>
                <w:szCs w:val="24"/>
              </w:rPr>
              <w:t>(To be developed by an NCWM Task Group or Subcommittee)</w:t>
            </w:r>
          </w:p>
          <w:p w14:paraId="7D654D6D" w14:textId="77777777" w:rsidR="007B2246" w:rsidRPr="00A43BF4" w:rsidRDefault="007B2246" w:rsidP="007929AD">
            <w:pPr>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w:t>
            </w:r>
            <w:proofErr w:type="gramStart"/>
            <w:r w:rsidRPr="00A43BF4">
              <w:rPr>
                <w:rFonts w:eastAsia="Times New Roman"/>
                <w:szCs w:val="24"/>
              </w:rPr>
              <w:t>agenda</w:t>
            </w:r>
            <w:proofErr w:type="gramEnd"/>
          </w:p>
          <w:p w14:paraId="32583A1F" w14:textId="77777777" w:rsidR="007B2246" w:rsidRPr="00A43BF4" w:rsidRDefault="007B2246" w:rsidP="007929AD">
            <w:pPr>
              <w:spacing w:after="0"/>
              <w:ind w:left="720"/>
              <w:rPr>
                <w:rFonts w:eastAsia="Times New Roman"/>
                <w:szCs w:val="24"/>
              </w:rPr>
            </w:pPr>
            <w:r w:rsidRPr="00A43BF4">
              <w:rPr>
                <w:rFonts w:eastAsia="Times New Roman"/>
                <w:i/>
                <w:szCs w:val="24"/>
              </w:rPr>
              <w:t xml:space="preserve">(To be developed by source of the proposal) </w:t>
            </w:r>
          </w:p>
          <w:p w14:paraId="7DBA83E9" w14:textId="77777777" w:rsidR="007B2246" w:rsidRPr="00A43BF4" w:rsidRDefault="007B2246" w:rsidP="007929AD">
            <w:pPr>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77637AE0" w14:textId="77777777" w:rsidR="007B2246" w:rsidRPr="00A43BF4" w:rsidRDefault="007B2246" w:rsidP="007929AD">
            <w:pPr>
              <w:spacing w:after="0"/>
              <w:ind w:left="990" w:hanging="270"/>
              <w:rPr>
                <w:rFonts w:eastAsia="Times New Roman"/>
                <w:i/>
                <w:szCs w:val="24"/>
              </w:rPr>
            </w:pPr>
            <w:r w:rsidRPr="00A43BF4">
              <w:rPr>
                <w:rFonts w:eastAsia="Times New Roman"/>
                <w:i/>
                <w:szCs w:val="24"/>
              </w:rPr>
              <w:t>(In the case of new proposals, do not forward this item to NCWM)</w:t>
            </w:r>
          </w:p>
          <w:p w14:paraId="3E6DDFAE" w14:textId="77777777" w:rsidR="007B2246" w:rsidRPr="00A43BF4" w:rsidRDefault="007B2246" w:rsidP="007929AD">
            <w:pPr>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1E37DC">
              <w:rPr>
                <w:rFonts w:eastAsia="Times New Roman"/>
                <w:szCs w:val="24"/>
              </w:rPr>
            </w:r>
            <w:r w:rsidR="001E37DC">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182AFD3D" w14:textId="77777777" w:rsidR="007B2246" w:rsidRPr="00A43BF4" w:rsidRDefault="007B2246" w:rsidP="007929AD">
            <w:pPr>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4441DDA2" w14:textId="77777777" w:rsidR="007B2246" w:rsidRPr="00A43BF4" w:rsidRDefault="007B2246" w:rsidP="007929AD">
            <w:pPr>
              <w:spacing w:after="0"/>
              <w:ind w:left="360"/>
              <w:rPr>
                <w:rFonts w:eastAsia="Times New Roman"/>
                <w:szCs w:val="24"/>
              </w:rPr>
            </w:pPr>
          </w:p>
        </w:tc>
      </w:tr>
      <w:tr w:rsidR="007B2246" w:rsidRPr="00A43BF4" w14:paraId="70AB9540" w14:textId="77777777" w:rsidTr="007B2246">
        <w:tc>
          <w:tcPr>
            <w:tcW w:w="9350" w:type="dxa"/>
            <w:gridSpan w:val="2"/>
            <w:tcBorders>
              <w:top w:val="single" w:sz="4" w:space="0" w:color="auto"/>
              <w:left w:val="single" w:sz="4" w:space="0" w:color="auto"/>
              <w:bottom w:val="single" w:sz="4" w:space="0" w:color="auto"/>
              <w:right w:val="single" w:sz="4" w:space="0" w:color="auto"/>
            </w:tcBorders>
            <w:hideMark/>
          </w:tcPr>
          <w:p w14:paraId="15BC378B" w14:textId="77777777" w:rsidR="007B2246" w:rsidRPr="00A43BF4" w:rsidRDefault="007B2246" w:rsidP="007929AD">
            <w:pPr>
              <w:spacing w:after="0"/>
              <w:rPr>
                <w:rFonts w:eastAsia="Times New Roman"/>
                <w:b/>
                <w:szCs w:val="24"/>
              </w:rPr>
            </w:pPr>
            <w:r w:rsidRPr="00A43BF4">
              <w:rPr>
                <w:rFonts w:eastAsia="Times New Roman"/>
                <w:b/>
                <w:szCs w:val="24"/>
              </w:rPr>
              <w:t xml:space="preserve">Comments and justification for the regional recommendation to NCWM: </w:t>
            </w:r>
            <w:r w:rsidRPr="00A43BF4">
              <w:rPr>
                <w:rFonts w:eastAsia="Times New Roman"/>
                <w:i/>
                <w:szCs w:val="24"/>
              </w:rPr>
              <w:t>(This will appear in NCWM reports)</w:t>
            </w:r>
          </w:p>
        </w:tc>
      </w:tr>
      <w:tr w:rsidR="007B2246" w:rsidRPr="00A43BF4" w14:paraId="7F86904C" w14:textId="77777777" w:rsidTr="007B2246">
        <w:tc>
          <w:tcPr>
            <w:tcW w:w="9350" w:type="dxa"/>
            <w:gridSpan w:val="2"/>
            <w:tcBorders>
              <w:top w:val="single" w:sz="4" w:space="0" w:color="auto"/>
              <w:left w:val="single" w:sz="4" w:space="0" w:color="auto"/>
              <w:bottom w:val="single" w:sz="4" w:space="0" w:color="auto"/>
              <w:right w:val="single" w:sz="4" w:space="0" w:color="auto"/>
            </w:tcBorders>
          </w:tcPr>
          <w:p w14:paraId="0189BC94" w14:textId="77777777" w:rsidR="007B2246" w:rsidRPr="00A43BF4" w:rsidRDefault="007B2246" w:rsidP="007929AD">
            <w:pPr>
              <w:spacing w:after="0"/>
              <w:rPr>
                <w:rFonts w:eastAsia="Times New Roman"/>
                <w:szCs w:val="24"/>
              </w:rPr>
            </w:pPr>
          </w:p>
          <w:p w14:paraId="1C1424DA" w14:textId="77777777" w:rsidR="007B2246" w:rsidRPr="00A43BF4" w:rsidRDefault="007B2246" w:rsidP="007929AD">
            <w:pPr>
              <w:spacing w:after="0"/>
              <w:rPr>
                <w:rFonts w:eastAsia="Times New Roman"/>
                <w:szCs w:val="24"/>
              </w:rPr>
            </w:pPr>
          </w:p>
          <w:p w14:paraId="4BD683AE" w14:textId="77777777" w:rsidR="007B2246" w:rsidRPr="00A43BF4" w:rsidRDefault="007B2246" w:rsidP="007929AD">
            <w:pPr>
              <w:spacing w:after="0"/>
              <w:rPr>
                <w:rFonts w:eastAsia="Times New Roman"/>
                <w:szCs w:val="24"/>
              </w:rPr>
            </w:pPr>
          </w:p>
        </w:tc>
      </w:tr>
      <w:tr w:rsidR="00C039A0" w:rsidRPr="00281428" w14:paraId="599455F8" w14:textId="77777777" w:rsidTr="007B2246">
        <w:tblPrEx>
          <w:tblBorders>
            <w:top w:val="single" w:sz="8" w:space="0" w:color="auto"/>
            <w:left w:val="single" w:sz="8" w:space="0" w:color="auto"/>
            <w:right w:val="single" w:sz="8" w:space="0" w:color="auto"/>
            <w:insideH w:val="none" w:sz="0" w:space="0" w:color="auto"/>
            <w:insideV w:val="none" w:sz="0" w:space="0" w:color="auto"/>
          </w:tblBorders>
        </w:tblPrEx>
        <w:trPr>
          <w:gridAfter w:val="1"/>
          <w:wAfter w:w="4560" w:type="dxa"/>
        </w:trPr>
        <w:tc>
          <w:tcPr>
            <w:tcW w:w="4795" w:type="dxa"/>
            <w:tcBorders>
              <w:top w:val="nil"/>
              <w:left w:val="nil"/>
              <w:bottom w:val="single" w:sz="8" w:space="0" w:color="auto"/>
              <w:right w:val="nil"/>
            </w:tcBorders>
          </w:tcPr>
          <w:p w14:paraId="35FE419D" w14:textId="77777777" w:rsidR="00C039A0" w:rsidRDefault="00C039A0" w:rsidP="000803DF">
            <w:pPr>
              <w:pStyle w:val="TableText"/>
              <w:keepNext/>
            </w:pPr>
          </w:p>
          <w:p w14:paraId="543E6232" w14:textId="77777777" w:rsidR="007B2246" w:rsidRDefault="007B2246" w:rsidP="000803DF">
            <w:pPr>
              <w:pStyle w:val="TableText"/>
              <w:keepNext/>
            </w:pPr>
          </w:p>
          <w:p w14:paraId="38777370" w14:textId="77777777" w:rsidR="007B2246" w:rsidRPr="00281428" w:rsidRDefault="007B2246" w:rsidP="000803DF">
            <w:pPr>
              <w:pStyle w:val="TableText"/>
              <w:keepNext/>
            </w:pPr>
          </w:p>
        </w:tc>
      </w:tr>
    </w:tbl>
    <w:p w14:paraId="7B76FD8D" w14:textId="77777777" w:rsidR="00BD52F1" w:rsidRDefault="00BD52F1" w:rsidP="00255E68">
      <w:pPr>
        <w:pStyle w:val="CommitteeMemberNames"/>
        <w:spacing w:before="120"/>
      </w:pPr>
    </w:p>
    <w:p w14:paraId="341E6A36" w14:textId="77777777" w:rsidR="00657A28" w:rsidRDefault="00255E68" w:rsidP="00657A28">
      <w:pPr>
        <w:pStyle w:val="CommitteeMemberNames"/>
      </w:pPr>
      <w:r w:rsidRPr="00281428">
        <w:t xml:space="preserve">Mr. </w:t>
      </w:r>
      <w:r w:rsidR="00EA2E9D">
        <w:t>Walter Remmert, Pennsylvania</w:t>
      </w:r>
      <w:r w:rsidRPr="00281428">
        <w:t xml:space="preserve"> | </w:t>
      </w:r>
      <w:r w:rsidR="003C0EAA">
        <w:t xml:space="preserve">Chair-NCWM Representative </w:t>
      </w:r>
    </w:p>
    <w:p w14:paraId="717A8BDC" w14:textId="1C25CF79" w:rsidR="00657A28" w:rsidRPr="00657A28" w:rsidRDefault="00657A28" w:rsidP="00657A28">
      <w:pPr>
        <w:pStyle w:val="CommitteeMemberNames"/>
      </w:pPr>
      <w:r w:rsidRPr="00281428">
        <w:t xml:space="preserve">Mr. </w:t>
      </w:r>
      <w:r>
        <w:t>Michael Kelly</w:t>
      </w:r>
      <w:r w:rsidR="00592C5B">
        <w:t>, Westchester County, New York</w:t>
      </w:r>
      <w:r w:rsidRPr="00281428">
        <w:t xml:space="preserve"> | </w:t>
      </w:r>
      <w:r w:rsidR="00592C5B">
        <w:t>Member</w:t>
      </w:r>
    </w:p>
    <w:p w14:paraId="05547122" w14:textId="04905ED1" w:rsidR="00657A28" w:rsidRPr="00281428" w:rsidRDefault="00F24575" w:rsidP="00657A28">
      <w:pPr>
        <w:pStyle w:val="CommitteeMemberNames"/>
      </w:pPr>
      <w:r>
        <w:t>Vacant</w:t>
      </w:r>
      <w:r w:rsidR="00657A28" w:rsidRPr="00281428">
        <w:t xml:space="preserve"> | </w:t>
      </w:r>
      <w:r w:rsidR="00940B07">
        <w:t>Member</w:t>
      </w:r>
    </w:p>
    <w:p w14:paraId="39B7FFE0" w14:textId="5F4153A1" w:rsidR="00255E68" w:rsidRPr="00281428" w:rsidRDefault="00255E68" w:rsidP="00255E68">
      <w:pPr>
        <w:pStyle w:val="CommitteeMemberNames"/>
      </w:pPr>
      <w:r w:rsidRPr="00281428">
        <w:t>Mr</w:t>
      </w:r>
      <w:r w:rsidR="003B7103">
        <w:t>s. Rebecca Richardson</w:t>
      </w:r>
      <w:r w:rsidR="003C0EAA">
        <w:t>, MARC-IV Consulting</w:t>
      </w:r>
      <w:r w:rsidRPr="00281428">
        <w:t xml:space="preserve"> | AMC Representative</w:t>
      </w:r>
    </w:p>
    <w:p w14:paraId="7477DE6C" w14:textId="35701157" w:rsidR="00255E68" w:rsidRDefault="003B7103" w:rsidP="00255E68">
      <w:pPr>
        <w:suppressLineNumbers/>
        <w:spacing w:before="120" w:after="0"/>
        <w:jc w:val="left"/>
        <w:rPr>
          <w:b/>
          <w:bCs/>
        </w:rPr>
      </w:pPr>
      <w:r>
        <w:rPr>
          <w:b/>
          <w:bCs/>
        </w:rPr>
        <w:t xml:space="preserve">NEWMA </w:t>
      </w:r>
      <w:r w:rsidR="00255E68" w:rsidRPr="00281428">
        <w:rPr>
          <w:b/>
          <w:bCs/>
        </w:rPr>
        <w:t>Laws and Regulations Co</w:t>
      </w:r>
      <w:r w:rsidR="00255E68" w:rsidRPr="00602408">
        <w:rPr>
          <w:b/>
          <w:bCs/>
        </w:rPr>
        <w:t>mmittee</w:t>
      </w:r>
    </w:p>
    <w:p w14:paraId="149AEBF2" w14:textId="64D126C6" w:rsidR="005E6B63" w:rsidRDefault="005E6B63" w:rsidP="00255E68">
      <w:pPr>
        <w:suppressLineNumbers/>
        <w:spacing w:before="120" w:after="0"/>
        <w:jc w:val="left"/>
        <w:rPr>
          <w:b/>
          <w:bCs/>
        </w:rPr>
      </w:pPr>
    </w:p>
    <w:p w14:paraId="46C979AF" w14:textId="586FA63E" w:rsidR="005E6B63" w:rsidRDefault="005E6B63" w:rsidP="00255E68">
      <w:pPr>
        <w:suppressLineNumbers/>
        <w:spacing w:before="120" w:after="0"/>
        <w:jc w:val="left"/>
        <w:rPr>
          <w:b/>
          <w:bCs/>
        </w:rPr>
      </w:pPr>
    </w:p>
    <w:p w14:paraId="4E496D0B" w14:textId="7371E12B" w:rsidR="005E6B63" w:rsidRDefault="005E6B63" w:rsidP="00255E68">
      <w:pPr>
        <w:suppressLineNumbers/>
        <w:spacing w:before="120" w:after="0"/>
        <w:jc w:val="left"/>
        <w:rPr>
          <w:b/>
          <w:bCs/>
        </w:rPr>
      </w:pPr>
    </w:p>
    <w:p w14:paraId="72D81C2A" w14:textId="1C39AEE3" w:rsidR="005E6B63" w:rsidRDefault="005E6B63" w:rsidP="00255E68">
      <w:pPr>
        <w:suppressLineNumbers/>
        <w:spacing w:before="120" w:after="0"/>
        <w:jc w:val="left"/>
        <w:rPr>
          <w:b/>
          <w:bCs/>
        </w:rPr>
      </w:pPr>
    </w:p>
    <w:p w14:paraId="6BF6FD60" w14:textId="6CEFB326" w:rsidR="005E6B63" w:rsidRDefault="005E6B63" w:rsidP="00255E68">
      <w:pPr>
        <w:suppressLineNumbers/>
        <w:spacing w:before="120" w:after="0"/>
        <w:jc w:val="left"/>
        <w:rPr>
          <w:b/>
          <w:bCs/>
        </w:rPr>
      </w:pPr>
    </w:p>
    <w:p w14:paraId="42B8B556" w14:textId="43E9E27C" w:rsidR="005E6B63" w:rsidRDefault="005E6B63" w:rsidP="00255E68">
      <w:pPr>
        <w:suppressLineNumbers/>
        <w:spacing w:before="120" w:after="0"/>
        <w:jc w:val="left"/>
        <w:rPr>
          <w:b/>
          <w:bCs/>
        </w:rPr>
      </w:pPr>
    </w:p>
    <w:p w14:paraId="7EA28EA7" w14:textId="3F5B3F85" w:rsidR="005E6B63" w:rsidRDefault="005E6B63" w:rsidP="00255E68">
      <w:pPr>
        <w:suppressLineNumbers/>
        <w:spacing w:before="120" w:after="0"/>
        <w:jc w:val="left"/>
        <w:rPr>
          <w:b/>
          <w:bCs/>
        </w:rPr>
      </w:pPr>
    </w:p>
    <w:p w14:paraId="2AA0967A" w14:textId="14B95B7F" w:rsidR="005E6B63" w:rsidRDefault="005E6B63" w:rsidP="00255E68">
      <w:pPr>
        <w:suppressLineNumbers/>
        <w:spacing w:before="120" w:after="0"/>
        <w:jc w:val="left"/>
        <w:rPr>
          <w:b/>
          <w:bCs/>
        </w:rPr>
      </w:pPr>
    </w:p>
    <w:p w14:paraId="25F7D063" w14:textId="421AF4B7" w:rsidR="005E6B63" w:rsidRDefault="005E6B63" w:rsidP="00255E68">
      <w:pPr>
        <w:suppressLineNumbers/>
        <w:spacing w:before="120" w:after="0"/>
        <w:jc w:val="left"/>
        <w:rPr>
          <w:b/>
          <w:bCs/>
        </w:rPr>
      </w:pPr>
    </w:p>
    <w:p w14:paraId="392CC960" w14:textId="77777777" w:rsidR="002A4287" w:rsidRDefault="002A4287" w:rsidP="00255E68">
      <w:pPr>
        <w:suppressLineNumbers/>
        <w:spacing w:before="120" w:after="0"/>
        <w:jc w:val="left"/>
        <w:rPr>
          <w:b/>
          <w:bCs/>
        </w:rPr>
      </w:pPr>
    </w:p>
    <w:p w14:paraId="6B5E5152" w14:textId="77777777" w:rsidR="002A4287" w:rsidRDefault="002A4287" w:rsidP="00255E68">
      <w:pPr>
        <w:suppressLineNumbers/>
        <w:spacing w:before="120" w:after="0"/>
        <w:jc w:val="left"/>
        <w:rPr>
          <w:b/>
          <w:bCs/>
        </w:rPr>
      </w:pPr>
    </w:p>
    <w:p w14:paraId="11104BAA" w14:textId="77777777" w:rsidR="002A4287" w:rsidRDefault="002A4287" w:rsidP="00255E68">
      <w:pPr>
        <w:suppressLineNumbers/>
        <w:spacing w:before="120" w:after="0"/>
        <w:jc w:val="left"/>
        <w:rPr>
          <w:b/>
          <w:bCs/>
        </w:rPr>
      </w:pPr>
    </w:p>
    <w:p w14:paraId="03DD7635" w14:textId="77777777" w:rsidR="002A4287" w:rsidRDefault="002A4287" w:rsidP="00255E68">
      <w:pPr>
        <w:suppressLineNumbers/>
        <w:spacing w:before="120" w:after="0"/>
        <w:jc w:val="left"/>
        <w:rPr>
          <w:b/>
          <w:bCs/>
        </w:rPr>
      </w:pPr>
    </w:p>
    <w:p w14:paraId="147337F2" w14:textId="77777777" w:rsidR="002A4287" w:rsidRDefault="002A4287" w:rsidP="00255E68">
      <w:pPr>
        <w:suppressLineNumbers/>
        <w:spacing w:before="120" w:after="0"/>
        <w:jc w:val="left"/>
        <w:rPr>
          <w:b/>
          <w:bCs/>
        </w:rPr>
      </w:pPr>
    </w:p>
    <w:p w14:paraId="69138751" w14:textId="77777777" w:rsidR="002A4287" w:rsidRDefault="002A4287" w:rsidP="00255E68">
      <w:pPr>
        <w:suppressLineNumbers/>
        <w:spacing w:before="120" w:after="0"/>
        <w:jc w:val="left"/>
        <w:rPr>
          <w:b/>
          <w:bCs/>
        </w:rPr>
      </w:pPr>
    </w:p>
    <w:p w14:paraId="4D7981B6" w14:textId="77777777" w:rsidR="002A4287" w:rsidRDefault="002A4287" w:rsidP="00255E68">
      <w:pPr>
        <w:suppressLineNumbers/>
        <w:spacing w:before="120" w:after="0"/>
        <w:jc w:val="left"/>
        <w:rPr>
          <w:b/>
          <w:bCs/>
        </w:rPr>
      </w:pPr>
    </w:p>
    <w:p w14:paraId="1F2AD98A" w14:textId="77F8FB0D" w:rsidR="005E6B63" w:rsidRDefault="005E6B63" w:rsidP="00255E68">
      <w:pPr>
        <w:suppressLineNumbers/>
        <w:spacing w:before="120" w:after="0"/>
        <w:jc w:val="left"/>
        <w:rPr>
          <w:b/>
          <w:bCs/>
        </w:rPr>
      </w:pPr>
    </w:p>
    <w:p w14:paraId="25C41617" w14:textId="4506F715" w:rsidR="005E6B63" w:rsidRDefault="005E6B63" w:rsidP="00255E68">
      <w:pPr>
        <w:suppressLineNumbers/>
        <w:spacing w:before="120" w:after="0"/>
        <w:jc w:val="left"/>
        <w:rPr>
          <w:b/>
          <w:bCs/>
        </w:rPr>
      </w:pPr>
    </w:p>
    <w:p w14:paraId="3741C017" w14:textId="0C671F28" w:rsidR="005E6B63" w:rsidRDefault="005E6B63" w:rsidP="00255E68">
      <w:pPr>
        <w:suppressLineNumbers/>
        <w:spacing w:before="120" w:after="0"/>
        <w:jc w:val="left"/>
        <w:rPr>
          <w:b/>
          <w:bCs/>
        </w:rPr>
      </w:pPr>
    </w:p>
    <w:p w14:paraId="6B22EB57" w14:textId="1C7A0A5B" w:rsidR="005E6B63" w:rsidRDefault="005E6B63" w:rsidP="00255E68">
      <w:pPr>
        <w:suppressLineNumbers/>
        <w:spacing w:before="120" w:after="0"/>
        <w:jc w:val="left"/>
        <w:rPr>
          <w:b/>
          <w:bCs/>
        </w:rPr>
      </w:pPr>
    </w:p>
    <w:p w14:paraId="10EC06A0" w14:textId="35EA0466" w:rsidR="005E6B63" w:rsidRDefault="005E6B63" w:rsidP="00255E68">
      <w:pPr>
        <w:suppressLineNumbers/>
        <w:spacing w:before="120" w:after="0"/>
        <w:jc w:val="left"/>
        <w:rPr>
          <w:b/>
          <w:bCs/>
        </w:rPr>
      </w:pPr>
    </w:p>
    <w:p w14:paraId="6DB77EEA" w14:textId="640694ED" w:rsidR="005E6B63" w:rsidRDefault="005E6B63" w:rsidP="00255E68">
      <w:pPr>
        <w:suppressLineNumbers/>
        <w:spacing w:before="120" w:after="0"/>
        <w:jc w:val="left"/>
        <w:rPr>
          <w:b/>
          <w:bCs/>
        </w:rPr>
      </w:pPr>
    </w:p>
    <w:p w14:paraId="6B8C405B" w14:textId="5E4497AF" w:rsidR="005E6B63" w:rsidRDefault="005E6B63" w:rsidP="00255E68">
      <w:pPr>
        <w:suppressLineNumbers/>
        <w:spacing w:before="120" w:after="0"/>
        <w:jc w:val="left"/>
        <w:rPr>
          <w:b/>
          <w:bCs/>
        </w:rPr>
      </w:pPr>
    </w:p>
    <w:p w14:paraId="087C0352" w14:textId="64651C3E" w:rsidR="005E6B63" w:rsidRDefault="005E6B63" w:rsidP="00255E68">
      <w:pPr>
        <w:suppressLineNumbers/>
        <w:spacing w:before="120" w:after="0"/>
        <w:jc w:val="left"/>
        <w:rPr>
          <w:b/>
          <w:bCs/>
        </w:rPr>
      </w:pPr>
    </w:p>
    <w:p w14:paraId="15F95131" w14:textId="47C2E7A6" w:rsidR="005E6B63" w:rsidRDefault="005E6B63" w:rsidP="00255E68">
      <w:pPr>
        <w:suppressLineNumbers/>
        <w:spacing w:before="120" w:after="0"/>
        <w:jc w:val="left"/>
        <w:rPr>
          <w:b/>
          <w:bCs/>
        </w:rPr>
      </w:pPr>
    </w:p>
    <w:p w14:paraId="1B3D96AF" w14:textId="645CE630" w:rsidR="005E6B63" w:rsidRDefault="005E6B63" w:rsidP="00255E68">
      <w:pPr>
        <w:suppressLineNumbers/>
        <w:spacing w:before="120" w:after="0"/>
        <w:jc w:val="left"/>
        <w:rPr>
          <w:b/>
          <w:bCs/>
        </w:rPr>
      </w:pPr>
    </w:p>
    <w:p w14:paraId="5AF7A6B0" w14:textId="04A3C649" w:rsidR="005E6B63" w:rsidRDefault="005E6B63" w:rsidP="00255E68">
      <w:pPr>
        <w:suppressLineNumbers/>
        <w:spacing w:before="120" w:after="0"/>
        <w:jc w:val="left"/>
        <w:rPr>
          <w:b/>
          <w:bCs/>
        </w:rPr>
      </w:pPr>
    </w:p>
    <w:p w14:paraId="19FA99B7" w14:textId="37029277" w:rsidR="005E6B63" w:rsidRDefault="005E6B63" w:rsidP="00255E68">
      <w:pPr>
        <w:suppressLineNumbers/>
        <w:spacing w:before="120" w:after="0"/>
        <w:jc w:val="left"/>
        <w:rPr>
          <w:b/>
          <w:bCs/>
        </w:rPr>
      </w:pPr>
    </w:p>
    <w:p w14:paraId="78B9BFF6" w14:textId="77777777" w:rsidR="005E6B63" w:rsidRDefault="005E6B63" w:rsidP="00255E68">
      <w:pPr>
        <w:suppressLineNumbers/>
        <w:spacing w:before="120" w:after="0"/>
        <w:jc w:val="left"/>
        <w:rPr>
          <w:b/>
          <w:bCs/>
        </w:rPr>
      </w:pPr>
    </w:p>
    <w:bookmarkEnd w:id="13"/>
    <w:bookmarkEnd w:id="14"/>
    <w:bookmarkEnd w:id="15"/>
    <w:bookmarkEnd w:id="16"/>
    <w:bookmarkEnd w:id="17"/>
    <w:bookmarkEnd w:id="18"/>
    <w:bookmarkEnd w:id="19"/>
    <w:bookmarkEnd w:id="20"/>
    <w:bookmarkEnd w:id="164"/>
    <w:p w14:paraId="71BBE73E" w14:textId="6C910878" w:rsidR="003E652A" w:rsidRDefault="003E652A" w:rsidP="00035CE8">
      <w:pPr>
        <w:suppressLineNumbers/>
        <w:spacing w:before="120" w:after="0"/>
        <w:jc w:val="left"/>
        <w:rPr>
          <w:b/>
          <w:bCs/>
        </w:rPr>
      </w:pPr>
    </w:p>
    <w:p w14:paraId="07583584" w14:textId="77777777" w:rsidR="00132886" w:rsidRPr="00035CE8" w:rsidRDefault="00132886" w:rsidP="00035CE8">
      <w:pPr>
        <w:suppressLineNumbers/>
        <w:spacing w:before="120" w:after="0"/>
        <w:jc w:val="left"/>
        <w:rPr>
          <w:b/>
          <w:bCs/>
        </w:rPr>
      </w:pPr>
    </w:p>
    <w:sectPr w:rsidR="00132886" w:rsidRPr="00035CE8" w:rsidSect="00487C4D">
      <w:headerReference w:type="even" r:id="rId12"/>
      <w:headerReference w:type="default" r:id="rId13"/>
      <w:footerReference w:type="even" r:id="rId14"/>
      <w:footerReference w:type="default" r:id="rId15"/>
      <w:pgSz w:w="12240" w:h="15840"/>
      <w:pgMar w:top="1440" w:right="1440" w:bottom="1440" w:left="1440" w:header="720" w:footer="360" w:gutter="0"/>
      <w:lnNumType w:countBy="1"/>
      <w:pgNumType w:start="93"/>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DE994C" w14:textId="77777777" w:rsidR="00FA2227" w:rsidRDefault="00FA2227" w:rsidP="0082263A">
      <w:r>
        <w:separator/>
      </w:r>
    </w:p>
    <w:p w14:paraId="22ABB9CD" w14:textId="77777777" w:rsidR="00FA2227" w:rsidRDefault="00FA2227"/>
  </w:endnote>
  <w:endnote w:type="continuationSeparator" w:id="0">
    <w:p w14:paraId="736A9A23" w14:textId="77777777" w:rsidR="00FA2227" w:rsidRDefault="00FA2227" w:rsidP="0082263A">
      <w:r>
        <w:continuationSeparator/>
      </w:r>
    </w:p>
    <w:p w14:paraId="5BA81D22" w14:textId="77777777" w:rsidR="00FA2227" w:rsidRDefault="00FA2227"/>
  </w:endnote>
  <w:endnote w:type="continuationNotice" w:id="1">
    <w:p w14:paraId="56BB211F" w14:textId="77777777" w:rsidR="00FA2227" w:rsidRDefault="00FA222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20208030705050203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D73B9" w14:textId="1C66C8DE" w:rsidR="00B63703" w:rsidRDefault="00B63703" w:rsidP="008468A0">
    <w:pPr>
      <w:tabs>
        <w:tab w:val="center" w:pos="4680"/>
        <w:tab w:val="right" w:pos="9360"/>
      </w:tabs>
      <w:jc w:val="center"/>
    </w:pPr>
    <w:r w:rsidRPr="000126FA">
      <w:t xml:space="preserve">L&amp;R - </w:t>
    </w:r>
    <w:r w:rsidRPr="000126FA">
      <w:fldChar w:fldCharType="begin"/>
    </w:r>
    <w:r w:rsidRPr="000126FA">
      <w:instrText xml:space="preserve"> PAGE   \* MERGEFORMAT </w:instrText>
    </w:r>
    <w:r w:rsidRPr="000126FA">
      <w:fldChar w:fldCharType="separate"/>
    </w:r>
    <w:r w:rsidR="00FB3795">
      <w:rPr>
        <w:noProof/>
      </w:rPr>
      <w:t>154</w:t>
    </w:r>
    <w:r w:rsidRPr="000126FA">
      <w:rPr>
        <w:noProof/>
      </w:rPr>
      <w:fldChar w:fldCharType="end"/>
    </w:r>
  </w:p>
  <w:p w14:paraId="6AA3DA68" w14:textId="77777777" w:rsidR="00286D22" w:rsidRDefault="00286D2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8D80A9" w14:textId="4C84375C" w:rsidR="00CA54F9" w:rsidRDefault="00CA54F9">
    <w:pPr>
      <w:pStyle w:val="Footer"/>
      <w:jc w:val="center"/>
    </w:pPr>
    <w:r>
      <w:t xml:space="preserve">L&amp;R- </w:t>
    </w:r>
    <w:sdt>
      <w:sdtPr>
        <w:id w:val="-185617594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067E6C50" w14:textId="77777777" w:rsidR="00CA54F9" w:rsidRDefault="00CA54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19FDA0" w14:textId="77777777" w:rsidR="00FA2227" w:rsidRDefault="00FA2227" w:rsidP="0082263A">
      <w:r>
        <w:separator/>
      </w:r>
    </w:p>
    <w:p w14:paraId="0C23DBB0" w14:textId="77777777" w:rsidR="00FA2227" w:rsidRDefault="00FA2227"/>
  </w:footnote>
  <w:footnote w:type="continuationSeparator" w:id="0">
    <w:p w14:paraId="2C77BCDA" w14:textId="77777777" w:rsidR="00FA2227" w:rsidRDefault="00FA2227" w:rsidP="0082263A">
      <w:r>
        <w:continuationSeparator/>
      </w:r>
    </w:p>
    <w:p w14:paraId="0894C174" w14:textId="77777777" w:rsidR="00FA2227" w:rsidRDefault="00FA2227"/>
  </w:footnote>
  <w:footnote w:type="continuationNotice" w:id="1">
    <w:p w14:paraId="7A8148AE" w14:textId="77777777" w:rsidR="00FA2227" w:rsidRDefault="00FA222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45E71" w14:textId="7F236F6F" w:rsidR="00BD405E" w:rsidRPr="00875C70" w:rsidRDefault="004341BE" w:rsidP="008F01A9">
    <w:pPr>
      <w:pStyle w:val="Header"/>
      <w:jc w:val="left"/>
    </w:pPr>
    <w:r>
      <w:t xml:space="preserve">NEWMA </w:t>
    </w:r>
    <w:r w:rsidR="00B63703">
      <w:t>L&amp;R</w:t>
    </w:r>
    <w:r w:rsidR="00B63703" w:rsidRPr="00540700">
      <w:t xml:space="preserve"> </w:t>
    </w:r>
    <w:r w:rsidR="00B63703">
      <w:t>202</w:t>
    </w:r>
    <w:r w:rsidR="00C470F3">
      <w:t>3</w:t>
    </w:r>
    <w:r w:rsidR="00B63703" w:rsidRPr="00540700">
      <w:t xml:space="preserve"> </w:t>
    </w:r>
    <w:r>
      <w:t xml:space="preserve">Annual Meeting </w:t>
    </w:r>
    <w:r w:rsidR="00030D9C">
      <w:t>Report Template</w:t>
    </w:r>
  </w:p>
  <w:p w14:paraId="5DD698D0" w14:textId="77777777" w:rsidR="00286D22" w:rsidRDefault="00286D2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D80A2" w14:textId="53F5D75C" w:rsidR="00B63703" w:rsidRDefault="004341BE" w:rsidP="008F01A9">
    <w:pPr>
      <w:pStyle w:val="Header"/>
      <w:tabs>
        <w:tab w:val="clear" w:pos="4680"/>
      </w:tabs>
      <w:spacing w:after="0"/>
      <w:jc w:val="right"/>
    </w:pPr>
    <w:r>
      <w:t xml:space="preserve">NEWMA </w:t>
    </w:r>
    <w:r w:rsidR="00B63703">
      <w:t>L&amp;R</w:t>
    </w:r>
    <w:r w:rsidR="00B63703" w:rsidRPr="00540700">
      <w:t xml:space="preserve"> </w:t>
    </w:r>
    <w:r w:rsidR="00B63703">
      <w:t>202</w:t>
    </w:r>
    <w:r w:rsidR="00944336">
      <w:t>3</w:t>
    </w:r>
    <w:r w:rsidR="00B63703" w:rsidRPr="00540700">
      <w:t xml:space="preserve"> </w:t>
    </w:r>
    <w:r>
      <w:t xml:space="preserve">Annual Meeting </w:t>
    </w:r>
    <w:r w:rsidR="00030D9C">
      <w:t>Report Template</w:t>
    </w:r>
  </w:p>
  <w:p w14:paraId="3D63E232" w14:textId="77777777" w:rsidR="00C470F3" w:rsidRPr="00BD6FD8" w:rsidRDefault="00C470F3" w:rsidP="00B44ADB">
    <w:pPr>
      <w:pStyle w:val="Header"/>
      <w:tabs>
        <w:tab w:val="clear" w:pos="4680"/>
      </w:tabs>
      <w:spacing w:after="0"/>
      <w:jc w:val="right"/>
    </w:pPr>
  </w:p>
  <w:p w14:paraId="3016D959" w14:textId="77777777" w:rsidR="00286D22" w:rsidRDefault="00286D2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2BE1FFC"/>
    <w:lvl w:ilvl="0">
      <w:start w:val="1"/>
      <w:numFmt w:val="decimal"/>
      <w:pStyle w:val="ListNumber5"/>
      <w:lvlText w:val="%1."/>
      <w:lvlJc w:val="left"/>
      <w:pPr>
        <w:tabs>
          <w:tab w:val="num" w:pos="6390"/>
        </w:tabs>
        <w:ind w:left="6390" w:hanging="360"/>
      </w:pPr>
    </w:lvl>
  </w:abstractNum>
  <w:abstractNum w:abstractNumId="1" w15:restartNumberingAfterBreak="0">
    <w:nsid w:val="FFFFFF7D"/>
    <w:multiLevelType w:val="singleLevel"/>
    <w:tmpl w:val="56F4323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7FAEDA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286D68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63E96D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C0C3CB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8D88F0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BE46A1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C9AC6D92"/>
    <w:lvl w:ilvl="0">
      <w:start w:val="1"/>
      <w:numFmt w:val="bullet"/>
      <w:pStyle w:val="ListBullet"/>
      <w:lvlText w:val=""/>
      <w:lvlJc w:val="left"/>
      <w:pPr>
        <w:tabs>
          <w:tab w:val="num" w:pos="0"/>
        </w:tabs>
        <w:ind w:left="0" w:hanging="360"/>
      </w:pPr>
      <w:rPr>
        <w:rFonts w:ascii="Symbol" w:hAnsi="Symbol" w:hint="default"/>
      </w:rPr>
    </w:lvl>
  </w:abstractNum>
  <w:abstractNum w:abstractNumId="9" w15:restartNumberingAfterBreak="0">
    <w:nsid w:val="02DD137F"/>
    <w:multiLevelType w:val="hybridMultilevel"/>
    <w:tmpl w:val="17C8D10C"/>
    <w:lvl w:ilvl="0" w:tplc="6A140F60">
      <w:start w:val="2"/>
      <w:numFmt w:val="bullet"/>
      <w:pStyle w:val="BulletsLvl1"/>
      <w:lvlText w:val="•"/>
      <w:lvlJc w:val="left"/>
      <w:pPr>
        <w:ind w:left="990" w:hanging="360"/>
      </w:pPr>
      <w:rPr>
        <w:rFonts w:ascii="Arial" w:eastAsia="Calibri" w:hAnsi="Arial" w:cs="Arial"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10" w15:restartNumberingAfterBreak="0">
    <w:nsid w:val="03A80240"/>
    <w:multiLevelType w:val="hybridMultilevel"/>
    <w:tmpl w:val="945E7A4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05C92DA2"/>
    <w:multiLevelType w:val="multilevel"/>
    <w:tmpl w:val="B198A368"/>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05E54BD8"/>
    <w:multiLevelType w:val="multilevel"/>
    <w:tmpl w:val="FFFFFFFF"/>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08990445"/>
    <w:multiLevelType w:val="hybridMultilevel"/>
    <w:tmpl w:val="014E6916"/>
    <w:lvl w:ilvl="0" w:tplc="2C0A02DC">
      <w:start w:val="1"/>
      <w:numFmt w:val="lowerLetter"/>
      <w:lvlText w:val="(%1)"/>
      <w:lvlJc w:val="left"/>
      <w:pPr>
        <w:tabs>
          <w:tab w:val="num" w:pos="1800"/>
        </w:tabs>
        <w:ind w:left="180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08EF5BA0"/>
    <w:multiLevelType w:val="hybridMultilevel"/>
    <w:tmpl w:val="C10A2A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0A2D1B0B"/>
    <w:multiLevelType w:val="hybridMultilevel"/>
    <w:tmpl w:val="65B08148"/>
    <w:lvl w:ilvl="0" w:tplc="17AA44B0">
      <w:numFmt w:val="bullet"/>
      <w:lvlText w:val=""/>
      <w:lvlJc w:val="left"/>
      <w:pPr>
        <w:ind w:left="1187" w:hanging="360"/>
      </w:pPr>
      <w:rPr>
        <w:rFonts w:ascii="Symbol" w:eastAsia="Symbol" w:hAnsi="Symbol" w:cs="Symbol" w:hint="default"/>
        <w:b w:val="0"/>
        <w:bCs w:val="0"/>
        <w:i w:val="0"/>
        <w:iCs w:val="0"/>
        <w:w w:val="99"/>
        <w:sz w:val="20"/>
        <w:szCs w:val="20"/>
        <w:lang w:val="en-US" w:eastAsia="en-US" w:bidi="ar-SA"/>
      </w:rPr>
    </w:lvl>
    <w:lvl w:ilvl="1" w:tplc="A1F25C20">
      <w:numFmt w:val="bullet"/>
      <w:lvlText w:val="•"/>
      <w:lvlJc w:val="left"/>
      <w:pPr>
        <w:ind w:left="1996" w:hanging="360"/>
      </w:pPr>
      <w:rPr>
        <w:rFonts w:hint="default"/>
        <w:lang w:val="en-US" w:eastAsia="en-US" w:bidi="ar-SA"/>
      </w:rPr>
    </w:lvl>
    <w:lvl w:ilvl="2" w:tplc="98FECF8C">
      <w:numFmt w:val="bullet"/>
      <w:lvlText w:val="•"/>
      <w:lvlJc w:val="left"/>
      <w:pPr>
        <w:ind w:left="2812" w:hanging="360"/>
      </w:pPr>
      <w:rPr>
        <w:rFonts w:hint="default"/>
        <w:lang w:val="en-US" w:eastAsia="en-US" w:bidi="ar-SA"/>
      </w:rPr>
    </w:lvl>
    <w:lvl w:ilvl="3" w:tplc="B852D474">
      <w:numFmt w:val="bullet"/>
      <w:lvlText w:val="•"/>
      <w:lvlJc w:val="left"/>
      <w:pPr>
        <w:ind w:left="3628" w:hanging="360"/>
      </w:pPr>
      <w:rPr>
        <w:rFonts w:hint="default"/>
        <w:lang w:val="en-US" w:eastAsia="en-US" w:bidi="ar-SA"/>
      </w:rPr>
    </w:lvl>
    <w:lvl w:ilvl="4" w:tplc="F390680A">
      <w:numFmt w:val="bullet"/>
      <w:lvlText w:val="•"/>
      <w:lvlJc w:val="left"/>
      <w:pPr>
        <w:ind w:left="4444" w:hanging="360"/>
      </w:pPr>
      <w:rPr>
        <w:rFonts w:hint="default"/>
        <w:lang w:val="en-US" w:eastAsia="en-US" w:bidi="ar-SA"/>
      </w:rPr>
    </w:lvl>
    <w:lvl w:ilvl="5" w:tplc="AAF4E962">
      <w:numFmt w:val="bullet"/>
      <w:lvlText w:val="•"/>
      <w:lvlJc w:val="left"/>
      <w:pPr>
        <w:ind w:left="5261" w:hanging="360"/>
      </w:pPr>
      <w:rPr>
        <w:rFonts w:hint="default"/>
        <w:lang w:val="en-US" w:eastAsia="en-US" w:bidi="ar-SA"/>
      </w:rPr>
    </w:lvl>
    <w:lvl w:ilvl="6" w:tplc="F468D372">
      <w:numFmt w:val="bullet"/>
      <w:lvlText w:val="•"/>
      <w:lvlJc w:val="left"/>
      <w:pPr>
        <w:ind w:left="6077" w:hanging="360"/>
      </w:pPr>
      <w:rPr>
        <w:rFonts w:hint="default"/>
        <w:lang w:val="en-US" w:eastAsia="en-US" w:bidi="ar-SA"/>
      </w:rPr>
    </w:lvl>
    <w:lvl w:ilvl="7" w:tplc="5E6E3FB8">
      <w:numFmt w:val="bullet"/>
      <w:lvlText w:val="•"/>
      <w:lvlJc w:val="left"/>
      <w:pPr>
        <w:ind w:left="6893" w:hanging="360"/>
      </w:pPr>
      <w:rPr>
        <w:rFonts w:hint="default"/>
        <w:lang w:val="en-US" w:eastAsia="en-US" w:bidi="ar-SA"/>
      </w:rPr>
    </w:lvl>
    <w:lvl w:ilvl="8" w:tplc="EDBE14FA">
      <w:numFmt w:val="bullet"/>
      <w:lvlText w:val="•"/>
      <w:lvlJc w:val="left"/>
      <w:pPr>
        <w:ind w:left="7709" w:hanging="360"/>
      </w:pPr>
      <w:rPr>
        <w:rFonts w:hint="default"/>
        <w:lang w:val="en-US" w:eastAsia="en-US" w:bidi="ar-SA"/>
      </w:rPr>
    </w:lvl>
  </w:abstractNum>
  <w:abstractNum w:abstractNumId="16" w15:restartNumberingAfterBreak="0">
    <w:nsid w:val="0B782B7E"/>
    <w:multiLevelType w:val="hybridMultilevel"/>
    <w:tmpl w:val="5F023E42"/>
    <w:lvl w:ilvl="0" w:tplc="2C0A02DC">
      <w:start w:val="1"/>
      <w:numFmt w:val="lowerLetter"/>
      <w:lvlText w:val="(%1)"/>
      <w:lvlJc w:val="left"/>
      <w:pPr>
        <w:tabs>
          <w:tab w:val="num" w:pos="1800"/>
        </w:tabs>
        <w:ind w:left="180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7" w15:restartNumberingAfterBreak="0">
    <w:nsid w:val="0CF303D8"/>
    <w:multiLevelType w:val="hybridMultilevel"/>
    <w:tmpl w:val="209E8FA6"/>
    <w:styleLink w:val="Chapter"/>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E9519D0"/>
    <w:multiLevelType w:val="hybridMultilevel"/>
    <w:tmpl w:val="F364F07E"/>
    <w:lvl w:ilvl="0" w:tplc="C7F229C8">
      <w:start w:val="1"/>
      <w:numFmt w:val="lowerLetter"/>
      <w:lvlText w:val="(%1)"/>
      <w:lvlJc w:val="left"/>
      <w:pPr>
        <w:ind w:left="107" w:hanging="273"/>
      </w:pPr>
      <w:rPr>
        <w:rFonts w:hint="default"/>
        <w:w w:val="99"/>
        <w:lang w:val="en-US" w:eastAsia="en-US" w:bidi="ar-SA"/>
      </w:rPr>
    </w:lvl>
    <w:lvl w:ilvl="1" w:tplc="2F008B42">
      <w:numFmt w:val="bullet"/>
      <w:lvlText w:val="•"/>
      <w:lvlJc w:val="left"/>
      <w:pPr>
        <w:ind w:left="1149" w:hanging="273"/>
      </w:pPr>
      <w:rPr>
        <w:rFonts w:hint="default"/>
        <w:lang w:val="en-US" w:eastAsia="en-US" w:bidi="ar-SA"/>
      </w:rPr>
    </w:lvl>
    <w:lvl w:ilvl="2" w:tplc="E2406CB6">
      <w:numFmt w:val="bullet"/>
      <w:lvlText w:val="•"/>
      <w:lvlJc w:val="left"/>
      <w:pPr>
        <w:ind w:left="2198" w:hanging="273"/>
      </w:pPr>
      <w:rPr>
        <w:rFonts w:hint="default"/>
        <w:lang w:val="en-US" w:eastAsia="en-US" w:bidi="ar-SA"/>
      </w:rPr>
    </w:lvl>
    <w:lvl w:ilvl="3" w:tplc="09FA07B4">
      <w:numFmt w:val="bullet"/>
      <w:lvlText w:val="•"/>
      <w:lvlJc w:val="left"/>
      <w:pPr>
        <w:ind w:left="3247" w:hanging="273"/>
      </w:pPr>
      <w:rPr>
        <w:rFonts w:hint="default"/>
        <w:lang w:val="en-US" w:eastAsia="en-US" w:bidi="ar-SA"/>
      </w:rPr>
    </w:lvl>
    <w:lvl w:ilvl="4" w:tplc="D3F287D4">
      <w:numFmt w:val="bullet"/>
      <w:lvlText w:val="•"/>
      <w:lvlJc w:val="left"/>
      <w:pPr>
        <w:ind w:left="4296" w:hanging="273"/>
      </w:pPr>
      <w:rPr>
        <w:rFonts w:hint="default"/>
        <w:lang w:val="en-US" w:eastAsia="en-US" w:bidi="ar-SA"/>
      </w:rPr>
    </w:lvl>
    <w:lvl w:ilvl="5" w:tplc="79BEF3C8">
      <w:numFmt w:val="bullet"/>
      <w:lvlText w:val="•"/>
      <w:lvlJc w:val="left"/>
      <w:pPr>
        <w:ind w:left="5345" w:hanging="273"/>
      </w:pPr>
      <w:rPr>
        <w:rFonts w:hint="default"/>
        <w:lang w:val="en-US" w:eastAsia="en-US" w:bidi="ar-SA"/>
      </w:rPr>
    </w:lvl>
    <w:lvl w:ilvl="6" w:tplc="DC924A3C">
      <w:numFmt w:val="bullet"/>
      <w:lvlText w:val="•"/>
      <w:lvlJc w:val="left"/>
      <w:pPr>
        <w:ind w:left="6394" w:hanging="273"/>
      </w:pPr>
      <w:rPr>
        <w:rFonts w:hint="default"/>
        <w:lang w:val="en-US" w:eastAsia="en-US" w:bidi="ar-SA"/>
      </w:rPr>
    </w:lvl>
    <w:lvl w:ilvl="7" w:tplc="5C20B898">
      <w:numFmt w:val="bullet"/>
      <w:lvlText w:val="•"/>
      <w:lvlJc w:val="left"/>
      <w:pPr>
        <w:ind w:left="7443" w:hanging="273"/>
      </w:pPr>
      <w:rPr>
        <w:rFonts w:hint="default"/>
        <w:lang w:val="en-US" w:eastAsia="en-US" w:bidi="ar-SA"/>
      </w:rPr>
    </w:lvl>
    <w:lvl w:ilvl="8" w:tplc="1EB8CB9A">
      <w:numFmt w:val="bullet"/>
      <w:lvlText w:val="•"/>
      <w:lvlJc w:val="left"/>
      <w:pPr>
        <w:ind w:left="8492" w:hanging="273"/>
      </w:pPr>
      <w:rPr>
        <w:rFonts w:hint="default"/>
        <w:lang w:val="en-US" w:eastAsia="en-US" w:bidi="ar-SA"/>
      </w:rPr>
    </w:lvl>
  </w:abstractNum>
  <w:abstractNum w:abstractNumId="19" w15:restartNumberingAfterBreak="0">
    <w:nsid w:val="10BC3ED2"/>
    <w:multiLevelType w:val="hybridMultilevel"/>
    <w:tmpl w:val="B3402C30"/>
    <w:lvl w:ilvl="0" w:tplc="BBE00D92">
      <w:start w:val="1"/>
      <w:numFmt w:val="decimal"/>
      <w:lvlText w:val="(%1)"/>
      <w:lvlJc w:val="left"/>
      <w:pPr>
        <w:ind w:left="1620" w:hanging="360"/>
      </w:pPr>
      <w:rPr>
        <w:rFonts w:cs="Times New Roman"/>
        <w:b/>
        <w:bCs/>
        <w:strike w:val="0"/>
        <w:dstrike w:val="0"/>
        <w:u w:val="single"/>
        <w:effect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10F7129F"/>
    <w:multiLevelType w:val="hybridMultilevel"/>
    <w:tmpl w:val="D15C41DC"/>
    <w:lvl w:ilvl="0" w:tplc="B0B457D0">
      <w:start w:val="1"/>
      <w:numFmt w:val="lowerLetter"/>
      <w:lvlText w:val="(%1)"/>
      <w:lvlJc w:val="left"/>
      <w:pPr>
        <w:ind w:left="72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18E32E5"/>
    <w:multiLevelType w:val="multilevel"/>
    <w:tmpl w:val="89E6A6A4"/>
    <w:lvl w:ilvl="0">
      <w:start w:val="3"/>
      <w:numFmt w:val="decimal"/>
      <w:lvlText w:val="%1"/>
      <w:lvlJc w:val="left"/>
      <w:pPr>
        <w:ind w:left="1007" w:hanging="540"/>
      </w:pPr>
      <w:rPr>
        <w:rFonts w:hint="default"/>
        <w:lang w:val="en-US" w:eastAsia="en-US" w:bidi="ar-SA"/>
      </w:rPr>
    </w:lvl>
    <w:lvl w:ilvl="1">
      <w:start w:val="1"/>
      <w:numFmt w:val="decimal"/>
      <w:lvlText w:val="%1.%2."/>
      <w:lvlJc w:val="left"/>
      <w:pPr>
        <w:ind w:left="1007" w:hanging="540"/>
      </w:pPr>
      <w:rPr>
        <w:rFonts w:ascii="Times New Roman" w:eastAsia="Times New Roman" w:hAnsi="Times New Roman" w:cs="Times New Roman" w:hint="default"/>
        <w:b/>
        <w:bCs/>
        <w:i w:val="0"/>
        <w:iCs w:val="0"/>
        <w:spacing w:val="0"/>
        <w:w w:val="99"/>
        <w:sz w:val="20"/>
        <w:szCs w:val="20"/>
        <w:lang w:val="en-US" w:eastAsia="en-US" w:bidi="ar-SA"/>
      </w:rPr>
    </w:lvl>
    <w:lvl w:ilvl="2">
      <w:start w:val="1"/>
      <w:numFmt w:val="decimal"/>
      <w:lvlText w:val="%1.%2.%3."/>
      <w:lvlJc w:val="left"/>
      <w:pPr>
        <w:ind w:left="827" w:hanging="501"/>
      </w:pPr>
      <w:rPr>
        <w:rFonts w:ascii="Times New Roman" w:eastAsia="Times New Roman" w:hAnsi="Times New Roman" w:cs="Times New Roman" w:hint="default"/>
        <w:b/>
        <w:bCs/>
        <w:i w:val="0"/>
        <w:iCs w:val="0"/>
        <w:spacing w:val="0"/>
        <w:w w:val="99"/>
        <w:sz w:val="20"/>
        <w:szCs w:val="20"/>
        <w:lang w:val="en-US" w:eastAsia="en-US" w:bidi="ar-SA"/>
      </w:rPr>
    </w:lvl>
    <w:lvl w:ilvl="3">
      <w:numFmt w:val="bullet"/>
      <w:lvlText w:val="•"/>
      <w:lvlJc w:val="left"/>
      <w:pPr>
        <w:ind w:left="2515" w:hanging="501"/>
      </w:pPr>
      <w:rPr>
        <w:rFonts w:hint="default"/>
        <w:lang w:val="en-US" w:eastAsia="en-US" w:bidi="ar-SA"/>
      </w:rPr>
    </w:lvl>
    <w:lvl w:ilvl="4">
      <w:numFmt w:val="bullet"/>
      <w:lvlText w:val="•"/>
      <w:lvlJc w:val="left"/>
      <w:pPr>
        <w:ind w:left="3490" w:hanging="501"/>
      </w:pPr>
      <w:rPr>
        <w:rFonts w:hint="default"/>
        <w:lang w:val="en-US" w:eastAsia="en-US" w:bidi="ar-SA"/>
      </w:rPr>
    </w:lvl>
    <w:lvl w:ilvl="5">
      <w:numFmt w:val="bullet"/>
      <w:lvlText w:val="•"/>
      <w:lvlJc w:val="left"/>
      <w:pPr>
        <w:ind w:left="4465" w:hanging="501"/>
      </w:pPr>
      <w:rPr>
        <w:rFonts w:hint="default"/>
        <w:lang w:val="en-US" w:eastAsia="en-US" w:bidi="ar-SA"/>
      </w:rPr>
    </w:lvl>
    <w:lvl w:ilvl="6">
      <w:numFmt w:val="bullet"/>
      <w:lvlText w:val="•"/>
      <w:lvlJc w:val="left"/>
      <w:pPr>
        <w:ind w:left="5441" w:hanging="501"/>
      </w:pPr>
      <w:rPr>
        <w:rFonts w:hint="default"/>
        <w:lang w:val="en-US" w:eastAsia="en-US" w:bidi="ar-SA"/>
      </w:rPr>
    </w:lvl>
    <w:lvl w:ilvl="7">
      <w:numFmt w:val="bullet"/>
      <w:lvlText w:val="•"/>
      <w:lvlJc w:val="left"/>
      <w:pPr>
        <w:ind w:left="6416" w:hanging="501"/>
      </w:pPr>
      <w:rPr>
        <w:rFonts w:hint="default"/>
        <w:lang w:val="en-US" w:eastAsia="en-US" w:bidi="ar-SA"/>
      </w:rPr>
    </w:lvl>
    <w:lvl w:ilvl="8">
      <w:numFmt w:val="bullet"/>
      <w:lvlText w:val="•"/>
      <w:lvlJc w:val="left"/>
      <w:pPr>
        <w:ind w:left="7391" w:hanging="501"/>
      </w:pPr>
      <w:rPr>
        <w:rFonts w:hint="default"/>
        <w:lang w:val="en-US" w:eastAsia="en-US" w:bidi="ar-SA"/>
      </w:rPr>
    </w:lvl>
  </w:abstractNum>
  <w:abstractNum w:abstractNumId="22" w15:restartNumberingAfterBreak="0">
    <w:nsid w:val="122F4950"/>
    <w:multiLevelType w:val="hybridMultilevel"/>
    <w:tmpl w:val="932A2360"/>
    <w:lvl w:ilvl="0" w:tplc="2C0A02DC">
      <w:start w:val="1"/>
      <w:numFmt w:val="lowerLetter"/>
      <w:lvlText w:val="(%1)"/>
      <w:lvlJc w:val="left"/>
      <w:pPr>
        <w:tabs>
          <w:tab w:val="num" w:pos="630"/>
        </w:tabs>
        <w:ind w:left="63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3" w15:restartNumberingAfterBreak="0">
    <w:nsid w:val="12462993"/>
    <w:multiLevelType w:val="hybridMultilevel"/>
    <w:tmpl w:val="8BD87B8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12F20B68"/>
    <w:multiLevelType w:val="hybridMultilevel"/>
    <w:tmpl w:val="EFD8C270"/>
    <w:lvl w:ilvl="0" w:tplc="F2A2B916">
      <w:start w:val="1"/>
      <w:numFmt w:val="bullet"/>
      <w:lvlText w:val=""/>
      <w:lvlJc w:val="left"/>
      <w:pPr>
        <w:ind w:left="108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32C43A7"/>
    <w:multiLevelType w:val="hybridMultilevel"/>
    <w:tmpl w:val="3AF8A83E"/>
    <w:lvl w:ilvl="0" w:tplc="F82A2C80">
      <w:start w:val="11"/>
      <w:numFmt w:val="decimal"/>
      <w:lvlText w:val="%1."/>
      <w:lvlJc w:val="left"/>
      <w:pPr>
        <w:ind w:left="827" w:hanging="360"/>
      </w:pPr>
      <w:rPr>
        <w:rFonts w:ascii="Times New Roman" w:eastAsia="Times New Roman" w:hAnsi="Times New Roman" w:cs="Times New Roman" w:hint="default"/>
        <w:b/>
        <w:bCs/>
        <w:i w:val="0"/>
        <w:iCs w:val="0"/>
        <w:spacing w:val="0"/>
        <w:w w:val="99"/>
        <w:sz w:val="20"/>
        <w:szCs w:val="20"/>
        <w:u w:val="single" w:color="000000"/>
        <w:lang w:val="en-US" w:eastAsia="en-US" w:bidi="ar-SA"/>
      </w:rPr>
    </w:lvl>
    <w:lvl w:ilvl="1" w:tplc="B842519E">
      <w:numFmt w:val="bullet"/>
      <w:lvlText w:val="•"/>
      <w:lvlJc w:val="left"/>
      <w:pPr>
        <w:ind w:left="1672" w:hanging="360"/>
      </w:pPr>
      <w:rPr>
        <w:rFonts w:hint="default"/>
        <w:lang w:val="en-US" w:eastAsia="en-US" w:bidi="ar-SA"/>
      </w:rPr>
    </w:lvl>
    <w:lvl w:ilvl="2" w:tplc="B3EE4BA0">
      <w:numFmt w:val="bullet"/>
      <w:lvlText w:val="•"/>
      <w:lvlJc w:val="left"/>
      <w:pPr>
        <w:ind w:left="2524" w:hanging="360"/>
      </w:pPr>
      <w:rPr>
        <w:rFonts w:hint="default"/>
        <w:lang w:val="en-US" w:eastAsia="en-US" w:bidi="ar-SA"/>
      </w:rPr>
    </w:lvl>
    <w:lvl w:ilvl="3" w:tplc="B1EC4F42">
      <w:numFmt w:val="bullet"/>
      <w:lvlText w:val="•"/>
      <w:lvlJc w:val="left"/>
      <w:pPr>
        <w:ind w:left="3376" w:hanging="360"/>
      </w:pPr>
      <w:rPr>
        <w:rFonts w:hint="default"/>
        <w:lang w:val="en-US" w:eastAsia="en-US" w:bidi="ar-SA"/>
      </w:rPr>
    </w:lvl>
    <w:lvl w:ilvl="4" w:tplc="3154D44A">
      <w:numFmt w:val="bullet"/>
      <w:lvlText w:val="•"/>
      <w:lvlJc w:val="left"/>
      <w:pPr>
        <w:ind w:left="4228" w:hanging="360"/>
      </w:pPr>
      <w:rPr>
        <w:rFonts w:hint="default"/>
        <w:lang w:val="en-US" w:eastAsia="en-US" w:bidi="ar-SA"/>
      </w:rPr>
    </w:lvl>
    <w:lvl w:ilvl="5" w:tplc="A3266512">
      <w:numFmt w:val="bullet"/>
      <w:lvlText w:val="•"/>
      <w:lvlJc w:val="left"/>
      <w:pPr>
        <w:ind w:left="5081" w:hanging="360"/>
      </w:pPr>
      <w:rPr>
        <w:rFonts w:hint="default"/>
        <w:lang w:val="en-US" w:eastAsia="en-US" w:bidi="ar-SA"/>
      </w:rPr>
    </w:lvl>
    <w:lvl w:ilvl="6" w:tplc="F8E4E6B8">
      <w:numFmt w:val="bullet"/>
      <w:lvlText w:val="•"/>
      <w:lvlJc w:val="left"/>
      <w:pPr>
        <w:ind w:left="5933" w:hanging="360"/>
      </w:pPr>
      <w:rPr>
        <w:rFonts w:hint="default"/>
        <w:lang w:val="en-US" w:eastAsia="en-US" w:bidi="ar-SA"/>
      </w:rPr>
    </w:lvl>
    <w:lvl w:ilvl="7" w:tplc="A81E1CDE">
      <w:numFmt w:val="bullet"/>
      <w:lvlText w:val="•"/>
      <w:lvlJc w:val="left"/>
      <w:pPr>
        <w:ind w:left="6785" w:hanging="360"/>
      </w:pPr>
      <w:rPr>
        <w:rFonts w:hint="default"/>
        <w:lang w:val="en-US" w:eastAsia="en-US" w:bidi="ar-SA"/>
      </w:rPr>
    </w:lvl>
    <w:lvl w:ilvl="8" w:tplc="C2C44C38">
      <w:numFmt w:val="bullet"/>
      <w:lvlText w:val="•"/>
      <w:lvlJc w:val="left"/>
      <w:pPr>
        <w:ind w:left="7637" w:hanging="360"/>
      </w:pPr>
      <w:rPr>
        <w:rFonts w:hint="default"/>
        <w:lang w:val="en-US" w:eastAsia="en-US" w:bidi="ar-SA"/>
      </w:rPr>
    </w:lvl>
  </w:abstractNum>
  <w:abstractNum w:abstractNumId="26" w15:restartNumberingAfterBreak="0">
    <w:nsid w:val="149D6C69"/>
    <w:multiLevelType w:val="multilevel"/>
    <w:tmpl w:val="8006EF84"/>
    <w:lvl w:ilvl="0">
      <w:start w:val="3"/>
      <w:numFmt w:val="decimal"/>
      <w:lvlText w:val="%1"/>
      <w:lvlJc w:val="left"/>
      <w:pPr>
        <w:ind w:left="819" w:hanging="352"/>
      </w:pPr>
      <w:rPr>
        <w:rFonts w:hint="default"/>
        <w:lang w:val="en-US" w:eastAsia="en-US" w:bidi="ar-SA"/>
      </w:rPr>
    </w:lvl>
    <w:lvl w:ilvl="1">
      <w:start w:val="2"/>
      <w:numFmt w:val="decimal"/>
      <w:lvlText w:val="%1.%2."/>
      <w:lvlJc w:val="left"/>
      <w:pPr>
        <w:ind w:left="819" w:hanging="352"/>
      </w:pPr>
      <w:rPr>
        <w:rFonts w:ascii="Times New Roman" w:eastAsia="Times New Roman" w:hAnsi="Times New Roman" w:cs="Times New Roman" w:hint="default"/>
        <w:b/>
        <w:bCs/>
        <w:i w:val="0"/>
        <w:iCs w:val="0"/>
        <w:spacing w:val="0"/>
        <w:w w:val="99"/>
        <w:sz w:val="20"/>
        <w:szCs w:val="20"/>
        <w:lang w:val="en-US" w:eastAsia="en-US" w:bidi="ar-SA"/>
      </w:rPr>
    </w:lvl>
    <w:lvl w:ilvl="2">
      <w:start w:val="5"/>
      <w:numFmt w:val="decimal"/>
      <w:lvlText w:val="%1.%2.%3."/>
      <w:lvlJc w:val="left"/>
      <w:pPr>
        <w:ind w:left="827" w:hanging="502"/>
      </w:pPr>
      <w:rPr>
        <w:rFonts w:ascii="Times New Roman" w:eastAsia="Times New Roman" w:hAnsi="Times New Roman" w:cs="Times New Roman" w:hint="default"/>
        <w:b/>
        <w:bCs/>
        <w:i w:val="0"/>
        <w:iCs w:val="0"/>
        <w:spacing w:val="0"/>
        <w:w w:val="99"/>
        <w:sz w:val="20"/>
        <w:szCs w:val="20"/>
        <w:lang w:val="en-US" w:eastAsia="en-US" w:bidi="ar-SA"/>
      </w:rPr>
    </w:lvl>
    <w:lvl w:ilvl="3">
      <w:start w:val="1"/>
      <w:numFmt w:val="lowerLetter"/>
      <w:lvlText w:val="(%4)"/>
      <w:lvlJc w:val="left"/>
      <w:pPr>
        <w:ind w:left="1187" w:hanging="285"/>
      </w:pPr>
      <w:rPr>
        <w:rFonts w:ascii="Times New Roman" w:eastAsia="Times New Roman" w:hAnsi="Times New Roman" w:cs="Times New Roman" w:hint="default"/>
        <w:b/>
        <w:bCs/>
        <w:i w:val="0"/>
        <w:iCs w:val="0"/>
        <w:strike/>
        <w:w w:val="99"/>
        <w:sz w:val="20"/>
        <w:szCs w:val="20"/>
        <w:lang w:val="en-US" w:eastAsia="en-US" w:bidi="ar-SA"/>
      </w:rPr>
    </w:lvl>
    <w:lvl w:ilvl="4">
      <w:numFmt w:val="bullet"/>
      <w:lvlText w:val="•"/>
      <w:lvlJc w:val="left"/>
      <w:pPr>
        <w:ind w:left="3900" w:hanging="285"/>
      </w:pPr>
      <w:rPr>
        <w:rFonts w:hint="default"/>
        <w:lang w:val="en-US" w:eastAsia="en-US" w:bidi="ar-SA"/>
      </w:rPr>
    </w:lvl>
    <w:lvl w:ilvl="5">
      <w:numFmt w:val="bullet"/>
      <w:lvlText w:val="•"/>
      <w:lvlJc w:val="left"/>
      <w:pPr>
        <w:ind w:left="4807" w:hanging="285"/>
      </w:pPr>
      <w:rPr>
        <w:rFonts w:hint="default"/>
        <w:lang w:val="en-US" w:eastAsia="en-US" w:bidi="ar-SA"/>
      </w:rPr>
    </w:lvl>
    <w:lvl w:ilvl="6">
      <w:numFmt w:val="bullet"/>
      <w:lvlText w:val="•"/>
      <w:lvlJc w:val="left"/>
      <w:pPr>
        <w:ind w:left="5714" w:hanging="285"/>
      </w:pPr>
      <w:rPr>
        <w:rFonts w:hint="default"/>
        <w:lang w:val="en-US" w:eastAsia="en-US" w:bidi="ar-SA"/>
      </w:rPr>
    </w:lvl>
    <w:lvl w:ilvl="7">
      <w:numFmt w:val="bullet"/>
      <w:lvlText w:val="•"/>
      <w:lvlJc w:val="left"/>
      <w:pPr>
        <w:ind w:left="6621" w:hanging="285"/>
      </w:pPr>
      <w:rPr>
        <w:rFonts w:hint="default"/>
        <w:lang w:val="en-US" w:eastAsia="en-US" w:bidi="ar-SA"/>
      </w:rPr>
    </w:lvl>
    <w:lvl w:ilvl="8">
      <w:numFmt w:val="bullet"/>
      <w:lvlText w:val="•"/>
      <w:lvlJc w:val="left"/>
      <w:pPr>
        <w:ind w:left="7528" w:hanging="285"/>
      </w:pPr>
      <w:rPr>
        <w:rFonts w:hint="default"/>
        <w:lang w:val="en-US" w:eastAsia="en-US" w:bidi="ar-SA"/>
      </w:rPr>
    </w:lvl>
  </w:abstractNum>
  <w:abstractNum w:abstractNumId="27" w15:restartNumberingAfterBreak="0">
    <w:nsid w:val="14D15949"/>
    <w:multiLevelType w:val="hybridMultilevel"/>
    <w:tmpl w:val="A9967B0E"/>
    <w:lvl w:ilvl="0" w:tplc="5F3847F0">
      <w:start w:val="1"/>
      <w:numFmt w:val="lowerLetter"/>
      <w:lvlText w:val="(%1)"/>
      <w:lvlJc w:val="left"/>
      <w:pPr>
        <w:ind w:left="72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7392180"/>
    <w:multiLevelType w:val="hybridMultilevel"/>
    <w:tmpl w:val="A2B0B9A4"/>
    <w:lvl w:ilvl="0" w:tplc="2C0A02DC">
      <w:start w:val="1"/>
      <w:numFmt w:val="lowerLetter"/>
      <w:lvlText w:val="(%1)"/>
      <w:lvlJc w:val="left"/>
      <w:pPr>
        <w:tabs>
          <w:tab w:val="num" w:pos="9450"/>
        </w:tabs>
        <w:ind w:left="9450" w:hanging="360"/>
      </w:pPr>
      <w:rPr>
        <w:rFonts w:cs="Times New Roman" w:hint="default"/>
      </w:rPr>
    </w:lvl>
    <w:lvl w:ilvl="1" w:tplc="04090019" w:tentative="1">
      <w:start w:val="1"/>
      <w:numFmt w:val="lowerLetter"/>
      <w:lvlText w:val="%2."/>
      <w:lvlJc w:val="left"/>
      <w:pPr>
        <w:tabs>
          <w:tab w:val="num" w:pos="9090"/>
        </w:tabs>
        <w:ind w:left="9090" w:hanging="360"/>
      </w:pPr>
      <w:rPr>
        <w:rFonts w:cs="Times New Roman"/>
      </w:rPr>
    </w:lvl>
    <w:lvl w:ilvl="2" w:tplc="0409001B" w:tentative="1">
      <w:start w:val="1"/>
      <w:numFmt w:val="lowerRoman"/>
      <w:lvlText w:val="%3."/>
      <w:lvlJc w:val="right"/>
      <w:pPr>
        <w:tabs>
          <w:tab w:val="num" w:pos="9810"/>
        </w:tabs>
        <w:ind w:left="9810" w:hanging="180"/>
      </w:pPr>
      <w:rPr>
        <w:rFonts w:cs="Times New Roman"/>
      </w:rPr>
    </w:lvl>
    <w:lvl w:ilvl="3" w:tplc="0409000F" w:tentative="1">
      <w:start w:val="1"/>
      <w:numFmt w:val="decimal"/>
      <w:lvlText w:val="%4."/>
      <w:lvlJc w:val="left"/>
      <w:pPr>
        <w:tabs>
          <w:tab w:val="num" w:pos="10530"/>
        </w:tabs>
        <w:ind w:left="10530" w:hanging="360"/>
      </w:pPr>
      <w:rPr>
        <w:rFonts w:cs="Times New Roman"/>
      </w:rPr>
    </w:lvl>
    <w:lvl w:ilvl="4" w:tplc="04090019" w:tentative="1">
      <w:start w:val="1"/>
      <w:numFmt w:val="lowerLetter"/>
      <w:lvlText w:val="%5."/>
      <w:lvlJc w:val="left"/>
      <w:pPr>
        <w:tabs>
          <w:tab w:val="num" w:pos="11250"/>
        </w:tabs>
        <w:ind w:left="11250" w:hanging="360"/>
      </w:pPr>
      <w:rPr>
        <w:rFonts w:cs="Times New Roman"/>
      </w:rPr>
    </w:lvl>
    <w:lvl w:ilvl="5" w:tplc="0409001B" w:tentative="1">
      <w:start w:val="1"/>
      <w:numFmt w:val="lowerRoman"/>
      <w:lvlText w:val="%6."/>
      <w:lvlJc w:val="right"/>
      <w:pPr>
        <w:tabs>
          <w:tab w:val="num" w:pos="11970"/>
        </w:tabs>
        <w:ind w:left="11970" w:hanging="180"/>
      </w:pPr>
      <w:rPr>
        <w:rFonts w:cs="Times New Roman"/>
      </w:rPr>
    </w:lvl>
    <w:lvl w:ilvl="6" w:tplc="0409000F" w:tentative="1">
      <w:start w:val="1"/>
      <w:numFmt w:val="decimal"/>
      <w:lvlText w:val="%7."/>
      <w:lvlJc w:val="left"/>
      <w:pPr>
        <w:tabs>
          <w:tab w:val="num" w:pos="12690"/>
        </w:tabs>
        <w:ind w:left="12690" w:hanging="360"/>
      </w:pPr>
      <w:rPr>
        <w:rFonts w:cs="Times New Roman"/>
      </w:rPr>
    </w:lvl>
    <w:lvl w:ilvl="7" w:tplc="04090019" w:tentative="1">
      <w:start w:val="1"/>
      <w:numFmt w:val="lowerLetter"/>
      <w:lvlText w:val="%8."/>
      <w:lvlJc w:val="left"/>
      <w:pPr>
        <w:tabs>
          <w:tab w:val="num" w:pos="13410"/>
        </w:tabs>
        <w:ind w:left="13410" w:hanging="360"/>
      </w:pPr>
      <w:rPr>
        <w:rFonts w:cs="Times New Roman"/>
      </w:rPr>
    </w:lvl>
    <w:lvl w:ilvl="8" w:tplc="0409001B" w:tentative="1">
      <w:start w:val="1"/>
      <w:numFmt w:val="lowerRoman"/>
      <w:lvlText w:val="%9."/>
      <w:lvlJc w:val="right"/>
      <w:pPr>
        <w:tabs>
          <w:tab w:val="num" w:pos="14130"/>
        </w:tabs>
        <w:ind w:left="14130" w:hanging="180"/>
      </w:pPr>
      <w:rPr>
        <w:rFonts w:cs="Times New Roman"/>
      </w:rPr>
    </w:lvl>
  </w:abstractNum>
  <w:abstractNum w:abstractNumId="29" w15:restartNumberingAfterBreak="0">
    <w:nsid w:val="17746B0B"/>
    <w:multiLevelType w:val="hybridMultilevel"/>
    <w:tmpl w:val="C486C9FC"/>
    <w:lvl w:ilvl="0" w:tplc="5AB65D16">
      <w:start w:val="1"/>
      <w:numFmt w:val="decimal"/>
      <w:lvlText w:val="%1."/>
      <w:lvlJc w:val="left"/>
      <w:pPr>
        <w:ind w:left="1187" w:hanging="360"/>
        <w:jc w:val="right"/>
      </w:pPr>
      <w:rPr>
        <w:rFonts w:ascii="Times New Roman" w:eastAsia="Times New Roman" w:hAnsi="Times New Roman" w:cs="Times New Roman" w:hint="default"/>
        <w:b/>
        <w:bCs/>
        <w:i w:val="0"/>
        <w:iCs w:val="0"/>
        <w:spacing w:val="0"/>
        <w:w w:val="99"/>
        <w:sz w:val="20"/>
        <w:szCs w:val="20"/>
        <w:u w:val="single" w:color="000000"/>
        <w:lang w:val="en-US" w:eastAsia="en-US" w:bidi="ar-SA"/>
      </w:rPr>
    </w:lvl>
    <w:lvl w:ilvl="1" w:tplc="75A6CA02">
      <w:numFmt w:val="bullet"/>
      <w:lvlText w:val="•"/>
      <w:lvlJc w:val="left"/>
      <w:pPr>
        <w:ind w:left="1996" w:hanging="360"/>
      </w:pPr>
      <w:rPr>
        <w:rFonts w:hint="default"/>
        <w:lang w:val="en-US" w:eastAsia="en-US" w:bidi="ar-SA"/>
      </w:rPr>
    </w:lvl>
    <w:lvl w:ilvl="2" w:tplc="2644777A">
      <w:numFmt w:val="bullet"/>
      <w:lvlText w:val="•"/>
      <w:lvlJc w:val="left"/>
      <w:pPr>
        <w:ind w:left="2812" w:hanging="360"/>
      </w:pPr>
      <w:rPr>
        <w:rFonts w:hint="default"/>
        <w:lang w:val="en-US" w:eastAsia="en-US" w:bidi="ar-SA"/>
      </w:rPr>
    </w:lvl>
    <w:lvl w:ilvl="3" w:tplc="F6E2D8B4">
      <w:numFmt w:val="bullet"/>
      <w:lvlText w:val="•"/>
      <w:lvlJc w:val="left"/>
      <w:pPr>
        <w:ind w:left="3628" w:hanging="360"/>
      </w:pPr>
      <w:rPr>
        <w:rFonts w:hint="default"/>
        <w:lang w:val="en-US" w:eastAsia="en-US" w:bidi="ar-SA"/>
      </w:rPr>
    </w:lvl>
    <w:lvl w:ilvl="4" w:tplc="0972D1CC">
      <w:numFmt w:val="bullet"/>
      <w:lvlText w:val="•"/>
      <w:lvlJc w:val="left"/>
      <w:pPr>
        <w:ind w:left="4444" w:hanging="360"/>
      </w:pPr>
      <w:rPr>
        <w:rFonts w:hint="default"/>
        <w:lang w:val="en-US" w:eastAsia="en-US" w:bidi="ar-SA"/>
      </w:rPr>
    </w:lvl>
    <w:lvl w:ilvl="5" w:tplc="3120146C">
      <w:numFmt w:val="bullet"/>
      <w:lvlText w:val="•"/>
      <w:lvlJc w:val="left"/>
      <w:pPr>
        <w:ind w:left="5261" w:hanging="360"/>
      </w:pPr>
      <w:rPr>
        <w:rFonts w:hint="default"/>
        <w:lang w:val="en-US" w:eastAsia="en-US" w:bidi="ar-SA"/>
      </w:rPr>
    </w:lvl>
    <w:lvl w:ilvl="6" w:tplc="B57A8B06">
      <w:numFmt w:val="bullet"/>
      <w:lvlText w:val="•"/>
      <w:lvlJc w:val="left"/>
      <w:pPr>
        <w:ind w:left="6077" w:hanging="360"/>
      </w:pPr>
      <w:rPr>
        <w:rFonts w:hint="default"/>
        <w:lang w:val="en-US" w:eastAsia="en-US" w:bidi="ar-SA"/>
      </w:rPr>
    </w:lvl>
    <w:lvl w:ilvl="7" w:tplc="C8921664">
      <w:numFmt w:val="bullet"/>
      <w:lvlText w:val="•"/>
      <w:lvlJc w:val="left"/>
      <w:pPr>
        <w:ind w:left="6893" w:hanging="360"/>
      </w:pPr>
      <w:rPr>
        <w:rFonts w:hint="default"/>
        <w:lang w:val="en-US" w:eastAsia="en-US" w:bidi="ar-SA"/>
      </w:rPr>
    </w:lvl>
    <w:lvl w:ilvl="8" w:tplc="649C4C74">
      <w:numFmt w:val="bullet"/>
      <w:lvlText w:val="•"/>
      <w:lvlJc w:val="left"/>
      <w:pPr>
        <w:ind w:left="7709" w:hanging="360"/>
      </w:pPr>
      <w:rPr>
        <w:rFonts w:hint="default"/>
        <w:lang w:val="en-US" w:eastAsia="en-US" w:bidi="ar-SA"/>
      </w:rPr>
    </w:lvl>
  </w:abstractNum>
  <w:abstractNum w:abstractNumId="30" w15:restartNumberingAfterBreak="0">
    <w:nsid w:val="19CC69B8"/>
    <w:multiLevelType w:val="hybridMultilevel"/>
    <w:tmpl w:val="AC967466"/>
    <w:lvl w:ilvl="0" w:tplc="234EABC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1C634A43"/>
    <w:multiLevelType w:val="hybridMultilevel"/>
    <w:tmpl w:val="1E2E1444"/>
    <w:lvl w:ilvl="0" w:tplc="D21C2EF4">
      <w:start w:val="1"/>
      <w:numFmt w:val="lowerLetter"/>
      <w:lvlText w:val="(%1)"/>
      <w:lvlJc w:val="left"/>
      <w:pPr>
        <w:ind w:left="720" w:hanging="360"/>
      </w:pPr>
      <w:rPr>
        <w:rFonts w:ascii="Times New Roman" w:hAnsi="Times New Roman" w:hint="default"/>
        <w:b w:val="0"/>
        <w:bCs/>
        <w:color w:val="auto"/>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E026712"/>
    <w:multiLevelType w:val="hybridMultilevel"/>
    <w:tmpl w:val="4682587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E3F0B94"/>
    <w:multiLevelType w:val="multilevel"/>
    <w:tmpl w:val="0409001D"/>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4" w15:restartNumberingAfterBreak="0">
    <w:nsid w:val="21574F91"/>
    <w:multiLevelType w:val="hybridMultilevel"/>
    <w:tmpl w:val="53B6EFE0"/>
    <w:lvl w:ilvl="0" w:tplc="4EFC9950">
      <w:start w:val="5"/>
      <w:numFmt w:val="lowerLetter"/>
      <w:lvlText w:val="(%1)"/>
      <w:lvlJc w:val="left"/>
      <w:pPr>
        <w:ind w:left="1800" w:hanging="360"/>
      </w:pPr>
      <w:rPr>
        <w:rFonts w:cs="Times New Roman"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20138D1"/>
    <w:multiLevelType w:val="hybridMultilevel"/>
    <w:tmpl w:val="C876E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28B545E"/>
    <w:multiLevelType w:val="hybridMultilevel"/>
    <w:tmpl w:val="FF9E108E"/>
    <w:lvl w:ilvl="0" w:tplc="756AD9A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4297C1F"/>
    <w:multiLevelType w:val="hybridMultilevel"/>
    <w:tmpl w:val="09F0BB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26345A30"/>
    <w:multiLevelType w:val="multilevel"/>
    <w:tmpl w:val="70946D98"/>
    <w:lvl w:ilvl="0">
      <w:start w:val="1"/>
      <w:numFmt w:val="upperRoman"/>
      <w:lvlText w:val="%1."/>
      <w:lvlJc w:val="left"/>
      <w:pPr>
        <w:ind w:left="720" w:hanging="360"/>
      </w:pPr>
      <w:rPr>
        <w:rFonts w:hint="default"/>
      </w:rPr>
    </w:lvl>
    <w:lvl w:ilvl="1">
      <w:start w:val="1"/>
      <w:numFmt w:val="decimal"/>
      <w:pStyle w:val="HB44Level1Numbers"/>
      <w:lvlText w:val="(%2)"/>
      <w:lvlJc w:val="left"/>
      <w:pPr>
        <w:ind w:left="936" w:firstLine="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9" w15:restartNumberingAfterBreak="0">
    <w:nsid w:val="29E859E4"/>
    <w:multiLevelType w:val="hybridMultilevel"/>
    <w:tmpl w:val="BCC8FB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0" w15:restartNumberingAfterBreak="0">
    <w:nsid w:val="2BF2311F"/>
    <w:multiLevelType w:val="multilevel"/>
    <w:tmpl w:val="9EF49F9C"/>
    <w:lvl w:ilvl="0">
      <w:start w:val="1"/>
      <w:numFmt w:val="upperRoman"/>
      <w:pStyle w:val="AgendaItems"/>
      <w:lvlText w:val="%1."/>
      <w:lvlJc w:val="left"/>
      <w:pPr>
        <w:ind w:left="720" w:hanging="360"/>
      </w:pPr>
      <w:rPr>
        <w:rFonts w:hint="default"/>
      </w:rPr>
    </w:lvl>
    <w:lvl w:ilvl="1">
      <w:start w:val="1"/>
      <w:numFmt w:val="lowerLetter"/>
      <w:lvlText w:val="(%2)"/>
      <w:lvlJc w:val="left"/>
      <w:pPr>
        <w:ind w:left="1440" w:hanging="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1" w15:restartNumberingAfterBreak="0">
    <w:nsid w:val="2BF5166D"/>
    <w:multiLevelType w:val="hybridMultilevel"/>
    <w:tmpl w:val="16AE7E48"/>
    <w:lvl w:ilvl="0" w:tplc="F0429BC6">
      <w:start w:val="1"/>
      <w:numFmt w:val="lowerLetter"/>
      <w:lvlText w:val="(%1)"/>
      <w:lvlJc w:val="left"/>
      <w:pPr>
        <w:ind w:left="720" w:hanging="360"/>
      </w:pPr>
      <w:rPr>
        <w:rFonts w:hint="default"/>
        <w:b/>
        <w:bCs/>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C9E584F"/>
    <w:multiLevelType w:val="hybridMultilevel"/>
    <w:tmpl w:val="26EE06DA"/>
    <w:lvl w:ilvl="0" w:tplc="2062C93C">
      <w:numFmt w:val="bullet"/>
      <w:lvlText w:val=""/>
      <w:lvlJc w:val="left"/>
      <w:pPr>
        <w:ind w:left="1187" w:hanging="360"/>
      </w:pPr>
      <w:rPr>
        <w:rFonts w:ascii="Symbol" w:eastAsia="Symbol" w:hAnsi="Symbol" w:cs="Symbol" w:hint="default"/>
        <w:b w:val="0"/>
        <w:bCs w:val="0"/>
        <w:i w:val="0"/>
        <w:iCs w:val="0"/>
        <w:w w:val="99"/>
        <w:sz w:val="20"/>
        <w:szCs w:val="20"/>
        <w:lang w:val="en-US" w:eastAsia="en-US" w:bidi="ar-SA"/>
      </w:rPr>
    </w:lvl>
    <w:lvl w:ilvl="1" w:tplc="B3043578">
      <w:numFmt w:val="bullet"/>
      <w:lvlText w:val=""/>
      <w:lvlJc w:val="left"/>
      <w:pPr>
        <w:ind w:left="1907" w:hanging="360"/>
      </w:pPr>
      <w:rPr>
        <w:rFonts w:ascii="Wingdings" w:eastAsia="Wingdings" w:hAnsi="Wingdings" w:cs="Wingdings" w:hint="default"/>
        <w:b w:val="0"/>
        <w:bCs w:val="0"/>
        <w:i w:val="0"/>
        <w:iCs w:val="0"/>
        <w:w w:val="99"/>
        <w:sz w:val="20"/>
        <w:szCs w:val="20"/>
        <w:lang w:val="en-US" w:eastAsia="en-US" w:bidi="ar-SA"/>
      </w:rPr>
    </w:lvl>
    <w:lvl w:ilvl="2" w:tplc="94D2DA30">
      <w:numFmt w:val="bullet"/>
      <w:lvlText w:val=""/>
      <w:lvlJc w:val="left"/>
      <w:pPr>
        <w:ind w:left="2988" w:hanging="360"/>
      </w:pPr>
      <w:rPr>
        <w:rFonts w:ascii="Wingdings" w:eastAsia="Wingdings" w:hAnsi="Wingdings" w:cs="Wingdings" w:hint="default"/>
        <w:b w:val="0"/>
        <w:bCs w:val="0"/>
        <w:i w:val="0"/>
        <w:iCs w:val="0"/>
        <w:w w:val="99"/>
        <w:sz w:val="20"/>
        <w:szCs w:val="20"/>
        <w:lang w:val="en-US" w:eastAsia="en-US" w:bidi="ar-SA"/>
      </w:rPr>
    </w:lvl>
    <w:lvl w:ilvl="3" w:tplc="DD12764A">
      <w:numFmt w:val="bullet"/>
      <w:lvlText w:val="•"/>
      <w:lvlJc w:val="left"/>
      <w:pPr>
        <w:ind w:left="3775" w:hanging="360"/>
      </w:pPr>
      <w:rPr>
        <w:rFonts w:hint="default"/>
        <w:lang w:val="en-US" w:eastAsia="en-US" w:bidi="ar-SA"/>
      </w:rPr>
    </w:lvl>
    <w:lvl w:ilvl="4" w:tplc="7CB4AB08">
      <w:numFmt w:val="bullet"/>
      <w:lvlText w:val="•"/>
      <w:lvlJc w:val="left"/>
      <w:pPr>
        <w:ind w:left="4570" w:hanging="360"/>
      </w:pPr>
      <w:rPr>
        <w:rFonts w:hint="default"/>
        <w:lang w:val="en-US" w:eastAsia="en-US" w:bidi="ar-SA"/>
      </w:rPr>
    </w:lvl>
    <w:lvl w:ilvl="5" w:tplc="BD24B7D2">
      <w:numFmt w:val="bullet"/>
      <w:lvlText w:val="•"/>
      <w:lvlJc w:val="left"/>
      <w:pPr>
        <w:ind w:left="5365" w:hanging="360"/>
      </w:pPr>
      <w:rPr>
        <w:rFonts w:hint="default"/>
        <w:lang w:val="en-US" w:eastAsia="en-US" w:bidi="ar-SA"/>
      </w:rPr>
    </w:lvl>
    <w:lvl w:ilvl="6" w:tplc="64406C9C">
      <w:numFmt w:val="bullet"/>
      <w:lvlText w:val="•"/>
      <w:lvlJc w:val="left"/>
      <w:pPr>
        <w:ind w:left="6161" w:hanging="360"/>
      </w:pPr>
      <w:rPr>
        <w:rFonts w:hint="default"/>
        <w:lang w:val="en-US" w:eastAsia="en-US" w:bidi="ar-SA"/>
      </w:rPr>
    </w:lvl>
    <w:lvl w:ilvl="7" w:tplc="344A59BE">
      <w:numFmt w:val="bullet"/>
      <w:lvlText w:val="•"/>
      <w:lvlJc w:val="left"/>
      <w:pPr>
        <w:ind w:left="6956" w:hanging="360"/>
      </w:pPr>
      <w:rPr>
        <w:rFonts w:hint="default"/>
        <w:lang w:val="en-US" w:eastAsia="en-US" w:bidi="ar-SA"/>
      </w:rPr>
    </w:lvl>
    <w:lvl w:ilvl="8" w:tplc="300A4ABE">
      <w:numFmt w:val="bullet"/>
      <w:lvlText w:val="•"/>
      <w:lvlJc w:val="left"/>
      <w:pPr>
        <w:ind w:left="7751" w:hanging="360"/>
      </w:pPr>
      <w:rPr>
        <w:rFonts w:hint="default"/>
        <w:lang w:val="en-US" w:eastAsia="en-US" w:bidi="ar-SA"/>
      </w:rPr>
    </w:lvl>
  </w:abstractNum>
  <w:abstractNum w:abstractNumId="43" w15:restartNumberingAfterBreak="0">
    <w:nsid w:val="2D02735A"/>
    <w:multiLevelType w:val="hybridMultilevel"/>
    <w:tmpl w:val="33161AA2"/>
    <w:lvl w:ilvl="0" w:tplc="2C7AB384">
      <w:start w:val="1"/>
      <w:numFmt w:val="lowerLetter"/>
      <w:lvlText w:val="(%1)"/>
      <w:lvlJc w:val="left"/>
      <w:pPr>
        <w:ind w:left="1440" w:hanging="360"/>
      </w:pPr>
      <w:rPr>
        <w:rFonts w:ascii="Times New Roman" w:hAnsi="Times New Roman" w:cs="Times New Roman" w:hint="default"/>
        <w:b/>
        <w:bCs w:val="0"/>
        <w:i w:val="0"/>
        <w:caps w:val="0"/>
        <w:strike w:val="0"/>
        <w:dstrike w:val="0"/>
        <w:vanish w:val="0"/>
        <w:color w:val="000000"/>
        <w:sz w:val="20"/>
        <w:szCs w:val="20"/>
        <w:u w:val="none" w:color="000000"/>
        <w:vertAlign w:val="base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2D1D7B09"/>
    <w:multiLevelType w:val="hybridMultilevel"/>
    <w:tmpl w:val="69962F3A"/>
    <w:lvl w:ilvl="0" w:tplc="13A27C90">
      <w:start w:val="1"/>
      <w:numFmt w:val="lowerLetter"/>
      <w:lvlText w:val="(%1)"/>
      <w:lvlJc w:val="left"/>
      <w:pPr>
        <w:ind w:left="72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D57175F"/>
    <w:multiLevelType w:val="multilevel"/>
    <w:tmpl w:val="95AA1850"/>
    <w:lvl w:ilvl="0">
      <w:start w:val="1"/>
      <w:numFmt w:val="decimal"/>
      <w:lvlText w:val="%1."/>
      <w:lvlJc w:val="left"/>
      <w:pPr>
        <w:ind w:left="480" w:hanging="480"/>
      </w:pPr>
      <w:rPr>
        <w:rFonts w:hint="default"/>
      </w:rPr>
    </w:lvl>
    <w:lvl w:ilvl="1">
      <w:start w:val="12"/>
      <w:numFmt w:val="decimal"/>
      <w:lvlText w:val="%1.%2."/>
      <w:lvlJc w:val="left"/>
      <w:pPr>
        <w:ind w:left="480" w:hanging="480"/>
      </w:pPr>
      <w:rPr>
        <w:rFonts w:hint="default"/>
      </w:rPr>
    </w:lvl>
    <w:lvl w:ilvl="2">
      <w:start w:val="2"/>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2E3A2FE9"/>
    <w:multiLevelType w:val="multilevel"/>
    <w:tmpl w:val="62605130"/>
    <w:lvl w:ilvl="0">
      <w:start w:val="2"/>
      <w:numFmt w:val="decimal"/>
      <w:lvlText w:val="%1"/>
      <w:lvlJc w:val="left"/>
      <w:pPr>
        <w:ind w:left="609" w:hanging="502"/>
      </w:pPr>
      <w:rPr>
        <w:rFonts w:hint="default"/>
        <w:lang w:val="en-US" w:eastAsia="en-US" w:bidi="ar-SA"/>
      </w:rPr>
    </w:lvl>
    <w:lvl w:ilvl="1">
      <w:start w:val="21"/>
      <w:numFmt w:val="decimal"/>
      <w:lvlText w:val="%1.%2."/>
      <w:lvlJc w:val="left"/>
      <w:pPr>
        <w:ind w:left="609" w:hanging="502"/>
      </w:pPr>
      <w:rPr>
        <w:rFonts w:ascii="Times New Roman" w:eastAsia="Times New Roman" w:hAnsi="Times New Roman" w:cs="Times New Roman" w:hint="default"/>
        <w:b/>
        <w:bCs/>
        <w:i w:val="0"/>
        <w:iCs w:val="0"/>
        <w:spacing w:val="0"/>
        <w:w w:val="99"/>
        <w:sz w:val="20"/>
        <w:szCs w:val="20"/>
        <w:u w:val="single" w:color="000000"/>
        <w:lang w:val="en-US" w:eastAsia="en-US" w:bidi="ar-SA"/>
      </w:rPr>
    </w:lvl>
    <w:lvl w:ilvl="2">
      <w:start w:val="1"/>
      <w:numFmt w:val="decimal"/>
      <w:lvlText w:val="%1.%2.%3."/>
      <w:lvlJc w:val="left"/>
      <w:pPr>
        <w:ind w:left="467" w:hanging="656"/>
      </w:pPr>
      <w:rPr>
        <w:rFonts w:ascii="Times New Roman" w:eastAsia="Times New Roman" w:hAnsi="Times New Roman" w:cs="Times New Roman" w:hint="default"/>
        <w:b/>
        <w:bCs/>
        <w:i w:val="0"/>
        <w:iCs w:val="0"/>
        <w:spacing w:val="-2"/>
        <w:w w:val="99"/>
        <w:sz w:val="20"/>
        <w:szCs w:val="20"/>
        <w:u w:val="single" w:color="000000"/>
        <w:lang w:val="en-US" w:eastAsia="en-US" w:bidi="ar-SA"/>
      </w:rPr>
    </w:lvl>
    <w:lvl w:ilvl="3">
      <w:start w:val="1"/>
      <w:numFmt w:val="lowerLetter"/>
      <w:lvlText w:val="(%4)"/>
      <w:lvlJc w:val="left"/>
      <w:pPr>
        <w:ind w:left="1187" w:hanging="360"/>
      </w:pPr>
      <w:rPr>
        <w:rFonts w:hint="default"/>
        <w:w w:val="99"/>
        <w:lang w:val="en-US" w:eastAsia="en-US" w:bidi="ar-SA"/>
      </w:rPr>
    </w:lvl>
    <w:lvl w:ilvl="4">
      <w:numFmt w:val="bullet"/>
      <w:lvlText w:val="•"/>
      <w:lvlJc w:val="left"/>
      <w:pPr>
        <w:ind w:left="3220" w:hanging="360"/>
      </w:pPr>
      <w:rPr>
        <w:rFonts w:hint="default"/>
        <w:lang w:val="en-US" w:eastAsia="en-US" w:bidi="ar-SA"/>
      </w:rPr>
    </w:lvl>
    <w:lvl w:ilvl="5">
      <w:numFmt w:val="bullet"/>
      <w:lvlText w:val="•"/>
      <w:lvlJc w:val="left"/>
      <w:pPr>
        <w:ind w:left="4240" w:hanging="360"/>
      </w:pPr>
      <w:rPr>
        <w:rFonts w:hint="default"/>
        <w:lang w:val="en-US" w:eastAsia="en-US" w:bidi="ar-SA"/>
      </w:rPr>
    </w:lvl>
    <w:lvl w:ilvl="6">
      <w:numFmt w:val="bullet"/>
      <w:lvlText w:val="•"/>
      <w:lvlJc w:val="left"/>
      <w:pPr>
        <w:ind w:left="5261" w:hanging="360"/>
      </w:pPr>
      <w:rPr>
        <w:rFonts w:hint="default"/>
        <w:lang w:val="en-US" w:eastAsia="en-US" w:bidi="ar-SA"/>
      </w:rPr>
    </w:lvl>
    <w:lvl w:ilvl="7">
      <w:numFmt w:val="bullet"/>
      <w:lvlText w:val="•"/>
      <w:lvlJc w:val="left"/>
      <w:pPr>
        <w:ind w:left="6281" w:hanging="360"/>
      </w:pPr>
      <w:rPr>
        <w:rFonts w:hint="default"/>
        <w:lang w:val="en-US" w:eastAsia="en-US" w:bidi="ar-SA"/>
      </w:rPr>
    </w:lvl>
    <w:lvl w:ilvl="8">
      <w:numFmt w:val="bullet"/>
      <w:lvlText w:val="•"/>
      <w:lvlJc w:val="left"/>
      <w:pPr>
        <w:ind w:left="7301" w:hanging="360"/>
      </w:pPr>
      <w:rPr>
        <w:rFonts w:hint="default"/>
        <w:lang w:val="en-US" w:eastAsia="en-US" w:bidi="ar-SA"/>
      </w:rPr>
    </w:lvl>
  </w:abstractNum>
  <w:abstractNum w:abstractNumId="47" w15:restartNumberingAfterBreak="0">
    <w:nsid w:val="2F6560CA"/>
    <w:multiLevelType w:val="hybridMultilevel"/>
    <w:tmpl w:val="7E1C9268"/>
    <w:lvl w:ilvl="0" w:tplc="68948EF6">
      <w:start w:val="1"/>
      <w:numFmt w:val="decimal"/>
      <w:lvlText w:val="(%1)"/>
      <w:lvlJc w:val="left"/>
      <w:pPr>
        <w:ind w:left="1440" w:hanging="360"/>
      </w:pPr>
      <w:rPr>
        <w:rFonts w:hint="default"/>
        <w:b/>
        <w:bCs/>
        <w:u w:val="none"/>
      </w:rPr>
    </w:lvl>
    <w:lvl w:ilvl="1" w:tplc="41780722">
      <w:start w:val="1"/>
      <w:numFmt w:val="decimal"/>
      <w:lvlText w:val="(%2)"/>
      <w:lvlJc w:val="left"/>
      <w:pPr>
        <w:ind w:left="2280" w:hanging="480"/>
      </w:pPr>
      <w:rPr>
        <w:rFonts w:hint="default"/>
        <w:b/>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8" w15:restartNumberingAfterBreak="0">
    <w:nsid w:val="2F790298"/>
    <w:multiLevelType w:val="hybridMultilevel"/>
    <w:tmpl w:val="5F300F4A"/>
    <w:lvl w:ilvl="0" w:tplc="FC608F64">
      <w:start w:val="1"/>
      <w:numFmt w:val="lowerLetter"/>
      <w:lvlText w:val="(%1)"/>
      <w:lvlJc w:val="left"/>
      <w:pPr>
        <w:ind w:left="1280" w:hanging="361"/>
      </w:pPr>
      <w:rPr>
        <w:rFonts w:ascii="Times New Roman" w:eastAsia="Times New Roman" w:hAnsi="Times New Roman" w:cs="Times New Roman" w:hint="default"/>
        <w:b w:val="0"/>
        <w:bCs w:val="0"/>
        <w:i w:val="0"/>
        <w:iCs w:val="0"/>
        <w:spacing w:val="-1"/>
        <w:w w:val="100"/>
        <w:sz w:val="20"/>
        <w:szCs w:val="20"/>
        <w:lang w:val="en-US" w:eastAsia="en-US" w:bidi="ar-SA"/>
      </w:rPr>
    </w:lvl>
    <w:lvl w:ilvl="1" w:tplc="7DAA59C2">
      <w:numFmt w:val="bullet"/>
      <w:lvlText w:val="•"/>
      <w:lvlJc w:val="left"/>
      <w:pPr>
        <w:ind w:left="1280" w:hanging="361"/>
      </w:pPr>
      <w:rPr>
        <w:rFonts w:hint="default"/>
        <w:lang w:val="en-US" w:eastAsia="en-US" w:bidi="ar-SA"/>
      </w:rPr>
    </w:lvl>
    <w:lvl w:ilvl="2" w:tplc="FE5E1600">
      <w:numFmt w:val="bullet"/>
      <w:lvlText w:val="•"/>
      <w:lvlJc w:val="left"/>
      <w:pPr>
        <w:ind w:left="3460" w:hanging="361"/>
      </w:pPr>
      <w:rPr>
        <w:rFonts w:hint="default"/>
        <w:lang w:val="en-US" w:eastAsia="en-US" w:bidi="ar-SA"/>
      </w:rPr>
    </w:lvl>
    <w:lvl w:ilvl="3" w:tplc="5DC27A58">
      <w:numFmt w:val="bullet"/>
      <w:lvlText w:val="•"/>
      <w:lvlJc w:val="left"/>
      <w:pPr>
        <w:ind w:left="7280" w:hanging="361"/>
      </w:pPr>
      <w:rPr>
        <w:rFonts w:hint="default"/>
        <w:lang w:val="en-US" w:eastAsia="en-US" w:bidi="ar-SA"/>
      </w:rPr>
    </w:lvl>
    <w:lvl w:ilvl="4" w:tplc="17E4E124">
      <w:numFmt w:val="bullet"/>
      <w:lvlText w:val="•"/>
      <w:lvlJc w:val="left"/>
      <w:pPr>
        <w:ind w:left="7768" w:hanging="361"/>
      </w:pPr>
      <w:rPr>
        <w:rFonts w:hint="default"/>
        <w:lang w:val="en-US" w:eastAsia="en-US" w:bidi="ar-SA"/>
      </w:rPr>
    </w:lvl>
    <w:lvl w:ilvl="5" w:tplc="B3B6D0EE">
      <w:numFmt w:val="bullet"/>
      <w:lvlText w:val="•"/>
      <w:lvlJc w:val="left"/>
      <w:pPr>
        <w:ind w:left="8257" w:hanging="361"/>
      </w:pPr>
      <w:rPr>
        <w:rFonts w:hint="default"/>
        <w:lang w:val="en-US" w:eastAsia="en-US" w:bidi="ar-SA"/>
      </w:rPr>
    </w:lvl>
    <w:lvl w:ilvl="6" w:tplc="EB98C566">
      <w:numFmt w:val="bullet"/>
      <w:lvlText w:val="•"/>
      <w:lvlJc w:val="left"/>
      <w:pPr>
        <w:ind w:left="8745" w:hanging="361"/>
      </w:pPr>
      <w:rPr>
        <w:rFonts w:hint="default"/>
        <w:lang w:val="en-US" w:eastAsia="en-US" w:bidi="ar-SA"/>
      </w:rPr>
    </w:lvl>
    <w:lvl w:ilvl="7" w:tplc="552E55D4">
      <w:numFmt w:val="bullet"/>
      <w:lvlText w:val="•"/>
      <w:lvlJc w:val="left"/>
      <w:pPr>
        <w:ind w:left="9234" w:hanging="361"/>
      </w:pPr>
      <w:rPr>
        <w:rFonts w:hint="default"/>
        <w:lang w:val="en-US" w:eastAsia="en-US" w:bidi="ar-SA"/>
      </w:rPr>
    </w:lvl>
    <w:lvl w:ilvl="8" w:tplc="0F7677CA">
      <w:numFmt w:val="bullet"/>
      <w:lvlText w:val="•"/>
      <w:lvlJc w:val="left"/>
      <w:pPr>
        <w:ind w:left="9722" w:hanging="361"/>
      </w:pPr>
      <w:rPr>
        <w:rFonts w:hint="default"/>
        <w:lang w:val="en-US" w:eastAsia="en-US" w:bidi="ar-SA"/>
      </w:rPr>
    </w:lvl>
  </w:abstractNum>
  <w:abstractNum w:abstractNumId="49" w15:restartNumberingAfterBreak="0">
    <w:nsid w:val="326D4FF7"/>
    <w:multiLevelType w:val="hybridMultilevel"/>
    <w:tmpl w:val="E54AD0FA"/>
    <w:lvl w:ilvl="0" w:tplc="366ACD62">
      <w:start w:val="1"/>
      <w:numFmt w:val="lowerLetter"/>
      <w:lvlText w:val="(%1)"/>
      <w:lvlJc w:val="left"/>
      <w:pPr>
        <w:ind w:left="720" w:hanging="360"/>
      </w:pPr>
      <w:rPr>
        <w:rFonts w:ascii="Times New Roman Bold" w:hAnsi="Times New Roman Bold" w:hint="default"/>
        <w:b/>
        <w:bCs w:val="0"/>
      </w:rPr>
    </w:lvl>
    <w:lvl w:ilvl="1" w:tplc="AC0E33E4">
      <w:start w:val="1"/>
      <w:numFmt w:val="lowerLetter"/>
      <w:lvlText w:val="(%2)"/>
      <w:lvlJc w:val="left"/>
      <w:pPr>
        <w:ind w:left="1440" w:hanging="360"/>
      </w:pPr>
      <w:rPr>
        <w:rFonts w:hint="default"/>
        <w:b/>
        <w:u w:val="single"/>
      </w:rPr>
    </w:lvl>
    <w:lvl w:ilvl="2" w:tplc="0409001B" w:tentative="1">
      <w:start w:val="1"/>
      <w:numFmt w:val="lowerRoman"/>
      <w:lvlText w:val="%3."/>
      <w:lvlJc w:val="right"/>
      <w:pPr>
        <w:ind w:left="2160" w:hanging="180"/>
      </w:pPr>
    </w:lvl>
    <w:lvl w:ilvl="3" w:tplc="CD12DADE">
      <w:start w:val="1"/>
      <w:numFmt w:val="lowerLetter"/>
      <w:lvlText w:val="(%4)"/>
      <w:lvlJc w:val="left"/>
      <w:pPr>
        <w:ind w:left="117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327C7E70"/>
    <w:multiLevelType w:val="hybridMultilevel"/>
    <w:tmpl w:val="CE00552C"/>
    <w:lvl w:ilvl="0" w:tplc="638E9D6E">
      <w:start w:val="1"/>
      <w:numFmt w:val="lowerLetter"/>
      <w:pStyle w:val="a"/>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1" w15:restartNumberingAfterBreak="0">
    <w:nsid w:val="33BB58FB"/>
    <w:multiLevelType w:val="hybridMultilevel"/>
    <w:tmpl w:val="46D84CBC"/>
    <w:lvl w:ilvl="0" w:tplc="B41E575E">
      <w:start w:val="2"/>
      <w:numFmt w:val="lowerLetter"/>
      <w:pStyle w:val="HB133H2a"/>
      <w:lvlText w:val="%1."/>
      <w:lvlJc w:val="left"/>
      <w:pPr>
        <w:ind w:left="1800" w:hanging="360"/>
      </w:pPr>
      <w:rPr>
        <w:rFonts w:ascii="Times New Roman Bold" w:hAnsi="Times New Roman Bold"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4090019">
      <w:start w:val="1"/>
      <w:numFmt w:val="lowerLetter"/>
      <w:lvlText w:val="%2."/>
      <w:lvlJc w:val="left"/>
      <w:pPr>
        <w:ind w:left="-270" w:hanging="360"/>
      </w:pPr>
    </w:lvl>
    <w:lvl w:ilvl="2" w:tplc="0409001B" w:tentative="1">
      <w:start w:val="1"/>
      <w:numFmt w:val="lowerRoman"/>
      <w:lvlText w:val="%3."/>
      <w:lvlJc w:val="right"/>
      <w:pPr>
        <w:ind w:left="450" w:hanging="180"/>
      </w:pPr>
    </w:lvl>
    <w:lvl w:ilvl="3" w:tplc="0409000F" w:tentative="1">
      <w:start w:val="1"/>
      <w:numFmt w:val="decimal"/>
      <w:lvlText w:val="%4."/>
      <w:lvlJc w:val="left"/>
      <w:pPr>
        <w:ind w:left="1170" w:hanging="360"/>
      </w:pPr>
    </w:lvl>
    <w:lvl w:ilvl="4" w:tplc="04090019" w:tentative="1">
      <w:start w:val="1"/>
      <w:numFmt w:val="lowerLetter"/>
      <w:lvlText w:val="%5."/>
      <w:lvlJc w:val="left"/>
      <w:pPr>
        <w:ind w:left="1890" w:hanging="360"/>
      </w:pPr>
    </w:lvl>
    <w:lvl w:ilvl="5" w:tplc="0409001B" w:tentative="1">
      <w:start w:val="1"/>
      <w:numFmt w:val="lowerRoman"/>
      <w:lvlText w:val="%6."/>
      <w:lvlJc w:val="right"/>
      <w:pPr>
        <w:ind w:left="2610" w:hanging="180"/>
      </w:pPr>
    </w:lvl>
    <w:lvl w:ilvl="6" w:tplc="0409000F" w:tentative="1">
      <w:start w:val="1"/>
      <w:numFmt w:val="decimal"/>
      <w:lvlText w:val="%7."/>
      <w:lvlJc w:val="left"/>
      <w:pPr>
        <w:ind w:left="3330" w:hanging="360"/>
      </w:pPr>
    </w:lvl>
    <w:lvl w:ilvl="7" w:tplc="04090019" w:tentative="1">
      <w:start w:val="1"/>
      <w:numFmt w:val="lowerLetter"/>
      <w:lvlText w:val="%8."/>
      <w:lvlJc w:val="left"/>
      <w:pPr>
        <w:ind w:left="4050" w:hanging="360"/>
      </w:pPr>
    </w:lvl>
    <w:lvl w:ilvl="8" w:tplc="0409001B" w:tentative="1">
      <w:start w:val="1"/>
      <w:numFmt w:val="lowerRoman"/>
      <w:lvlText w:val="%9."/>
      <w:lvlJc w:val="right"/>
      <w:pPr>
        <w:ind w:left="4770" w:hanging="180"/>
      </w:pPr>
    </w:lvl>
  </w:abstractNum>
  <w:abstractNum w:abstractNumId="52" w15:restartNumberingAfterBreak="0">
    <w:nsid w:val="356825D4"/>
    <w:multiLevelType w:val="hybridMultilevel"/>
    <w:tmpl w:val="6CEE6C82"/>
    <w:lvl w:ilvl="0" w:tplc="47BA0432">
      <w:start w:val="1"/>
      <w:numFmt w:val="lowerLetter"/>
      <w:pStyle w:val="Style2"/>
      <w:lvlText w:val="(%1)"/>
      <w:lvlJc w:val="left"/>
      <w:pPr>
        <w:tabs>
          <w:tab w:val="num" w:pos="2340"/>
        </w:tabs>
        <w:ind w:left="2340" w:hanging="360"/>
      </w:pPr>
      <w:rPr>
        <w:rFonts w:cs="Times New Roman" w:hint="default"/>
      </w:rPr>
    </w:lvl>
    <w:lvl w:ilvl="1" w:tplc="EF78713C">
      <w:start w:val="1"/>
      <w:numFmt w:val="decimal"/>
      <w:lvlText w:val="(%2)"/>
      <w:lvlJc w:val="left"/>
      <w:pPr>
        <w:tabs>
          <w:tab w:val="num" w:pos="1620"/>
        </w:tabs>
        <w:ind w:left="1620" w:hanging="360"/>
      </w:pPr>
      <w:rPr>
        <w:rFonts w:cs="Times New Roman" w:hint="default"/>
        <w:b w:val="0"/>
        <w:bCs w:val="0"/>
        <w:strike w:val="0"/>
      </w:rPr>
    </w:lvl>
    <w:lvl w:ilvl="2" w:tplc="0382FF44">
      <w:start w:val="3"/>
      <w:numFmt w:val="lowerLetter"/>
      <w:lvlText w:val="(%3)"/>
      <w:lvlJc w:val="left"/>
      <w:pPr>
        <w:tabs>
          <w:tab w:val="num" w:pos="1440"/>
        </w:tabs>
        <w:ind w:left="1440" w:hanging="360"/>
      </w:pPr>
      <w:rPr>
        <w:rFonts w:cs="Times New Roman" w:hint="default"/>
        <w:b w:val="0"/>
        <w:strike w:val="0"/>
      </w:rPr>
    </w:lvl>
    <w:lvl w:ilvl="3" w:tplc="BCA0F9F4">
      <w:start w:val="1"/>
      <w:numFmt w:val="decimal"/>
      <w:lvlText w:val="%4"/>
      <w:lvlJc w:val="left"/>
      <w:pPr>
        <w:ind w:left="2880" w:hanging="360"/>
      </w:pPr>
      <w:rPr>
        <w:rFonts w:hint="default"/>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3" w15:restartNumberingAfterBreak="0">
    <w:nsid w:val="36D12B79"/>
    <w:multiLevelType w:val="multilevel"/>
    <w:tmpl w:val="0324EFEC"/>
    <w:lvl w:ilvl="0">
      <w:start w:val="1"/>
      <w:numFmt w:val="decimal"/>
      <w:lvlText w:val="%1."/>
      <w:lvlJc w:val="left"/>
      <w:pPr>
        <w:ind w:left="480" w:hanging="480"/>
      </w:pPr>
      <w:rPr>
        <w:rFonts w:hint="default"/>
      </w:rPr>
    </w:lvl>
    <w:lvl w:ilvl="1">
      <w:start w:val="12"/>
      <w:numFmt w:val="decimal"/>
      <w:lvlText w:val="%1.%2."/>
      <w:lvlJc w:val="left"/>
      <w:pPr>
        <w:ind w:left="480" w:hanging="480"/>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4" w15:restartNumberingAfterBreak="0">
    <w:nsid w:val="37644153"/>
    <w:multiLevelType w:val="hybridMultilevel"/>
    <w:tmpl w:val="8C14851C"/>
    <w:lvl w:ilvl="0" w:tplc="36A6FBE0">
      <w:start w:val="1"/>
      <w:numFmt w:val="lowerLetter"/>
      <w:lvlText w:val="(%1)"/>
      <w:lvlJc w:val="left"/>
      <w:pPr>
        <w:ind w:left="720" w:hanging="360"/>
      </w:pPr>
      <w:rPr>
        <w:rFonts w:ascii="Times New Roman" w:hAnsi="Times New Roman" w:cs="Times New Roman" w:hint="default"/>
        <w:b/>
        <w:bCs w:val="0"/>
        <w:i w:val="0"/>
        <w:caps w:val="0"/>
        <w:strike w:val="0"/>
        <w:dstrike w:val="0"/>
        <w:vanish w:val="0"/>
        <w:color w:val="000000"/>
        <w:sz w:val="20"/>
        <w:szCs w:val="20"/>
        <w:u w:val="none" w:color="000000"/>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7C5356E"/>
    <w:multiLevelType w:val="hybridMultilevel"/>
    <w:tmpl w:val="184C95FE"/>
    <w:lvl w:ilvl="0" w:tplc="A30C811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6" w15:restartNumberingAfterBreak="0">
    <w:nsid w:val="38A14402"/>
    <w:multiLevelType w:val="multilevel"/>
    <w:tmpl w:val="4CEA2100"/>
    <w:lvl w:ilvl="0">
      <w:start w:val="1"/>
      <w:numFmt w:val="lowerLetter"/>
      <w:pStyle w:val="Style3"/>
      <w:lvlText w:val="%1."/>
      <w:lvlJc w:val="left"/>
      <w:pPr>
        <w:tabs>
          <w:tab w:val="num" w:pos="720"/>
        </w:tabs>
        <w:ind w:left="720" w:hanging="360"/>
      </w:pPr>
      <w:rPr>
        <w:rFonts w:ascii="Times New Roman Bold" w:hAnsi="Times New Roman Bold" w:hint="default"/>
        <w:b/>
        <w:i w:val="0"/>
        <w:strike w:val="0"/>
        <w:dstrike w:val="0"/>
        <w:sz w:val="22"/>
        <w:u w:val="none"/>
        <w:effect w:val="none"/>
      </w:rPr>
    </w:lvl>
    <w:lvl w:ilvl="1">
      <w:start w:val="1"/>
      <w:numFmt w:val="lowerLetter"/>
      <w:lvlText w:val="%2."/>
      <w:lvlJc w:val="left"/>
      <w:pPr>
        <w:tabs>
          <w:tab w:val="num" w:pos="1440"/>
        </w:tabs>
        <w:ind w:left="1440" w:hanging="360"/>
      </w:p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7" w15:restartNumberingAfterBreak="0">
    <w:nsid w:val="3A8125C1"/>
    <w:multiLevelType w:val="multilevel"/>
    <w:tmpl w:val="3A6E0540"/>
    <w:lvl w:ilvl="0">
      <w:start w:val="1"/>
      <w:numFmt w:val="decimal"/>
      <w:pStyle w:val="numberedlist"/>
      <w:lvlText w:val="%1."/>
      <w:lvlJc w:val="left"/>
      <w:pPr>
        <w:ind w:left="720" w:hanging="360"/>
      </w:p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8" w15:restartNumberingAfterBreak="0">
    <w:nsid w:val="3D3440D3"/>
    <w:multiLevelType w:val="hybridMultilevel"/>
    <w:tmpl w:val="48C4EBE6"/>
    <w:lvl w:ilvl="0" w:tplc="00424AA8">
      <w:start w:val="6"/>
      <w:numFmt w:val="lowerLetter"/>
      <w:lvlText w:val="(%1)"/>
      <w:lvlJc w:val="left"/>
      <w:pPr>
        <w:ind w:left="1800" w:hanging="360"/>
      </w:pPr>
      <w:rPr>
        <w:rFonts w:cs="Times New Roman"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3E602114"/>
    <w:multiLevelType w:val="hybridMultilevel"/>
    <w:tmpl w:val="38A0D14E"/>
    <w:lvl w:ilvl="0" w:tplc="34D4192C">
      <w:start w:val="1"/>
      <w:numFmt w:val="lowerLetter"/>
      <w:lvlText w:val="(%1)"/>
      <w:lvlJc w:val="left"/>
      <w:pPr>
        <w:ind w:left="72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F7415CF"/>
    <w:multiLevelType w:val="hybridMultilevel"/>
    <w:tmpl w:val="A490CE66"/>
    <w:lvl w:ilvl="0" w:tplc="DD76BAB6">
      <w:start w:val="2"/>
      <w:numFmt w:val="decimal"/>
      <w:lvlText w:val="(%1)"/>
      <w:lvlJc w:val="left"/>
      <w:pPr>
        <w:ind w:left="1620" w:hanging="360"/>
      </w:pPr>
      <w:rPr>
        <w:rFonts w:cs="Times New Roman" w:hint="default"/>
        <w:b w:val="0"/>
        <w:bCs w:val="0"/>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401D6A60"/>
    <w:multiLevelType w:val="hybridMultilevel"/>
    <w:tmpl w:val="68064A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2" w15:restartNumberingAfterBreak="0">
    <w:nsid w:val="40251FA6"/>
    <w:multiLevelType w:val="hybridMultilevel"/>
    <w:tmpl w:val="7A48A542"/>
    <w:lvl w:ilvl="0" w:tplc="0409000F">
      <w:start w:val="1"/>
      <w:numFmt w:val="decimal"/>
      <w:pStyle w:val="Style11ptBoldJu1JustifiedLeft05Hanging038"/>
      <w:lvlText w:val="(%1)"/>
      <w:lvlJc w:val="left"/>
      <w:pPr>
        <w:tabs>
          <w:tab w:val="num" w:pos="1224"/>
        </w:tabs>
        <w:ind w:left="1224" w:hanging="504"/>
      </w:pPr>
      <w:rPr>
        <w:rFonts w:hint="default"/>
      </w:rPr>
    </w:lvl>
    <w:lvl w:ilvl="1" w:tplc="75326552">
      <w:start w:val="1"/>
      <w:numFmt w:val="decimal"/>
      <w:lvlText w:val="%2."/>
      <w:lvlJc w:val="left"/>
      <w:pPr>
        <w:tabs>
          <w:tab w:val="num" w:pos="1440"/>
        </w:tabs>
        <w:ind w:left="1440" w:hanging="360"/>
      </w:pPr>
      <w:rPr>
        <w:rFonts w:hint="default"/>
        <w:strike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3" w15:restartNumberingAfterBreak="0">
    <w:nsid w:val="4065244A"/>
    <w:multiLevelType w:val="hybridMultilevel"/>
    <w:tmpl w:val="E842A816"/>
    <w:lvl w:ilvl="0" w:tplc="006A435E">
      <w:start w:val="1"/>
      <w:numFmt w:val="bullet"/>
      <w:lvlText w:val="Ø"/>
      <w:lvlJc w:val="left"/>
      <w:pPr>
        <w:ind w:left="720" w:hanging="360"/>
      </w:pPr>
      <w:rPr>
        <w:rFonts w:ascii="Wingdings" w:hAnsi="Wingdings" w:hint="default"/>
      </w:rPr>
    </w:lvl>
    <w:lvl w:ilvl="1" w:tplc="FF7264C4">
      <w:start w:val="1"/>
      <w:numFmt w:val="bullet"/>
      <w:lvlText w:val="o"/>
      <w:lvlJc w:val="left"/>
      <w:pPr>
        <w:ind w:left="1440" w:hanging="360"/>
      </w:pPr>
      <w:rPr>
        <w:rFonts w:ascii="Courier New" w:hAnsi="Courier New" w:hint="default"/>
      </w:rPr>
    </w:lvl>
    <w:lvl w:ilvl="2" w:tplc="38F43458">
      <w:start w:val="1"/>
      <w:numFmt w:val="bullet"/>
      <w:lvlText w:val=""/>
      <w:lvlJc w:val="left"/>
      <w:pPr>
        <w:ind w:left="2160" w:hanging="360"/>
      </w:pPr>
      <w:rPr>
        <w:rFonts w:ascii="Wingdings" w:hAnsi="Wingdings" w:hint="default"/>
      </w:rPr>
    </w:lvl>
    <w:lvl w:ilvl="3" w:tplc="78746EF2">
      <w:start w:val="1"/>
      <w:numFmt w:val="bullet"/>
      <w:lvlText w:val=""/>
      <w:lvlJc w:val="left"/>
      <w:pPr>
        <w:ind w:left="2880" w:hanging="360"/>
      </w:pPr>
      <w:rPr>
        <w:rFonts w:ascii="Symbol" w:hAnsi="Symbol" w:hint="default"/>
      </w:rPr>
    </w:lvl>
    <w:lvl w:ilvl="4" w:tplc="A71A0C60">
      <w:start w:val="1"/>
      <w:numFmt w:val="bullet"/>
      <w:lvlText w:val="o"/>
      <w:lvlJc w:val="left"/>
      <w:pPr>
        <w:ind w:left="3600" w:hanging="360"/>
      </w:pPr>
      <w:rPr>
        <w:rFonts w:ascii="Courier New" w:hAnsi="Courier New" w:hint="default"/>
      </w:rPr>
    </w:lvl>
    <w:lvl w:ilvl="5" w:tplc="1F185296">
      <w:start w:val="1"/>
      <w:numFmt w:val="bullet"/>
      <w:lvlText w:val=""/>
      <w:lvlJc w:val="left"/>
      <w:pPr>
        <w:ind w:left="4320" w:hanging="360"/>
      </w:pPr>
      <w:rPr>
        <w:rFonts w:ascii="Wingdings" w:hAnsi="Wingdings" w:hint="default"/>
      </w:rPr>
    </w:lvl>
    <w:lvl w:ilvl="6" w:tplc="A5F2B89A">
      <w:start w:val="1"/>
      <w:numFmt w:val="bullet"/>
      <w:lvlText w:val=""/>
      <w:lvlJc w:val="left"/>
      <w:pPr>
        <w:ind w:left="5040" w:hanging="360"/>
      </w:pPr>
      <w:rPr>
        <w:rFonts w:ascii="Symbol" w:hAnsi="Symbol" w:hint="default"/>
      </w:rPr>
    </w:lvl>
    <w:lvl w:ilvl="7" w:tplc="8744C64A">
      <w:start w:val="1"/>
      <w:numFmt w:val="bullet"/>
      <w:lvlText w:val="o"/>
      <w:lvlJc w:val="left"/>
      <w:pPr>
        <w:ind w:left="5760" w:hanging="360"/>
      </w:pPr>
      <w:rPr>
        <w:rFonts w:ascii="Courier New" w:hAnsi="Courier New" w:hint="default"/>
      </w:rPr>
    </w:lvl>
    <w:lvl w:ilvl="8" w:tplc="AB84936C">
      <w:start w:val="1"/>
      <w:numFmt w:val="bullet"/>
      <w:lvlText w:val=""/>
      <w:lvlJc w:val="left"/>
      <w:pPr>
        <w:ind w:left="6480" w:hanging="360"/>
      </w:pPr>
      <w:rPr>
        <w:rFonts w:ascii="Wingdings" w:hAnsi="Wingdings" w:hint="default"/>
      </w:rPr>
    </w:lvl>
  </w:abstractNum>
  <w:abstractNum w:abstractNumId="64" w15:restartNumberingAfterBreak="0">
    <w:nsid w:val="40D9084E"/>
    <w:multiLevelType w:val="hybridMultilevel"/>
    <w:tmpl w:val="E3DC3272"/>
    <w:lvl w:ilvl="0" w:tplc="B20E5214">
      <w:start w:val="1"/>
      <w:numFmt w:val="decimal"/>
      <w:lvlText w:val="(%1)"/>
      <w:lvlJc w:val="left"/>
      <w:pPr>
        <w:ind w:left="1260" w:hanging="360"/>
      </w:pPr>
      <w:rPr>
        <w:rFonts w:hint="default"/>
        <w:u w:val="single"/>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65" w15:restartNumberingAfterBreak="0">
    <w:nsid w:val="414F46BD"/>
    <w:multiLevelType w:val="hybridMultilevel"/>
    <w:tmpl w:val="7DD003EE"/>
    <w:lvl w:ilvl="0" w:tplc="287803E0">
      <w:start w:val="1"/>
      <w:numFmt w:val="bullet"/>
      <w:pStyle w:val="bulletedlis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47C7FED"/>
    <w:multiLevelType w:val="hybridMultilevel"/>
    <w:tmpl w:val="D9648A74"/>
    <w:lvl w:ilvl="0" w:tplc="2C0A02DC">
      <w:start w:val="1"/>
      <w:numFmt w:val="lowerLetter"/>
      <w:lvlText w:val="(%1)"/>
      <w:lvlJc w:val="left"/>
      <w:pPr>
        <w:tabs>
          <w:tab w:val="num" w:pos="1800"/>
        </w:tabs>
        <w:ind w:left="1800" w:hanging="360"/>
      </w:pPr>
      <w:rPr>
        <w:rFonts w:cs="Times New Roman" w:hint="default"/>
      </w:rPr>
    </w:lvl>
    <w:lvl w:ilvl="1" w:tplc="E490FA66">
      <w:start w:val="1"/>
      <w:numFmt w:val="decimal"/>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7" w15:restartNumberingAfterBreak="0">
    <w:nsid w:val="45366B5B"/>
    <w:multiLevelType w:val="hybridMultilevel"/>
    <w:tmpl w:val="1E2E1444"/>
    <w:lvl w:ilvl="0" w:tplc="D21C2EF4">
      <w:start w:val="1"/>
      <w:numFmt w:val="lowerLetter"/>
      <w:lvlText w:val="(%1)"/>
      <w:lvlJc w:val="left"/>
      <w:pPr>
        <w:ind w:left="1080" w:hanging="360"/>
      </w:pPr>
      <w:rPr>
        <w:rFonts w:ascii="Times New Roman" w:hAnsi="Times New Roman" w:hint="default"/>
        <w:b w:val="0"/>
        <w:bCs/>
        <w:color w:val="auto"/>
        <w:sz w:val="2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8" w15:restartNumberingAfterBreak="0">
    <w:nsid w:val="47F94F7D"/>
    <w:multiLevelType w:val="hybridMultilevel"/>
    <w:tmpl w:val="7B366840"/>
    <w:lvl w:ilvl="0" w:tplc="04090001">
      <w:start w:val="1"/>
      <w:numFmt w:val="bullet"/>
      <w:lvlText w:val=""/>
      <w:lvlJc w:val="left"/>
      <w:pPr>
        <w:ind w:left="972" w:hanging="360"/>
      </w:pPr>
      <w:rPr>
        <w:rFonts w:ascii="Symbol" w:hAnsi="Symbol"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69" w15:restartNumberingAfterBreak="0">
    <w:nsid w:val="49B3243E"/>
    <w:multiLevelType w:val="hybridMultilevel"/>
    <w:tmpl w:val="EDBAB0B4"/>
    <w:lvl w:ilvl="0" w:tplc="56A6AD1C">
      <w:numFmt w:val="bullet"/>
      <w:lvlText w:val=""/>
      <w:lvlJc w:val="left"/>
      <w:pPr>
        <w:ind w:left="827" w:hanging="360"/>
      </w:pPr>
      <w:rPr>
        <w:rFonts w:ascii="Symbol" w:eastAsia="Symbol" w:hAnsi="Symbol" w:cs="Symbol" w:hint="default"/>
        <w:b w:val="0"/>
        <w:bCs w:val="0"/>
        <w:i w:val="0"/>
        <w:iCs w:val="0"/>
        <w:color w:val="auto"/>
        <w:w w:val="99"/>
        <w:sz w:val="20"/>
        <w:szCs w:val="20"/>
        <w:lang w:val="en-US" w:eastAsia="en-US" w:bidi="ar-SA"/>
      </w:rPr>
    </w:lvl>
    <w:lvl w:ilvl="1" w:tplc="7E445964">
      <w:numFmt w:val="bullet"/>
      <w:lvlText w:val="•"/>
      <w:lvlJc w:val="left"/>
      <w:pPr>
        <w:ind w:left="1672" w:hanging="360"/>
      </w:pPr>
      <w:rPr>
        <w:rFonts w:hint="default"/>
        <w:lang w:val="en-US" w:eastAsia="en-US" w:bidi="ar-SA"/>
      </w:rPr>
    </w:lvl>
    <w:lvl w:ilvl="2" w:tplc="C67E4DE8">
      <w:numFmt w:val="bullet"/>
      <w:lvlText w:val="•"/>
      <w:lvlJc w:val="left"/>
      <w:pPr>
        <w:ind w:left="2524" w:hanging="360"/>
      </w:pPr>
      <w:rPr>
        <w:rFonts w:hint="default"/>
        <w:lang w:val="en-US" w:eastAsia="en-US" w:bidi="ar-SA"/>
      </w:rPr>
    </w:lvl>
    <w:lvl w:ilvl="3" w:tplc="10C84D5C">
      <w:numFmt w:val="bullet"/>
      <w:lvlText w:val="•"/>
      <w:lvlJc w:val="left"/>
      <w:pPr>
        <w:ind w:left="3376" w:hanging="360"/>
      </w:pPr>
      <w:rPr>
        <w:rFonts w:hint="default"/>
        <w:lang w:val="en-US" w:eastAsia="en-US" w:bidi="ar-SA"/>
      </w:rPr>
    </w:lvl>
    <w:lvl w:ilvl="4" w:tplc="5C3250BC">
      <w:numFmt w:val="bullet"/>
      <w:lvlText w:val="•"/>
      <w:lvlJc w:val="left"/>
      <w:pPr>
        <w:ind w:left="4228" w:hanging="360"/>
      </w:pPr>
      <w:rPr>
        <w:rFonts w:hint="default"/>
        <w:lang w:val="en-US" w:eastAsia="en-US" w:bidi="ar-SA"/>
      </w:rPr>
    </w:lvl>
    <w:lvl w:ilvl="5" w:tplc="91061D96">
      <w:numFmt w:val="bullet"/>
      <w:lvlText w:val="•"/>
      <w:lvlJc w:val="left"/>
      <w:pPr>
        <w:ind w:left="5081" w:hanging="360"/>
      </w:pPr>
      <w:rPr>
        <w:rFonts w:hint="default"/>
        <w:lang w:val="en-US" w:eastAsia="en-US" w:bidi="ar-SA"/>
      </w:rPr>
    </w:lvl>
    <w:lvl w:ilvl="6" w:tplc="6E80B734">
      <w:numFmt w:val="bullet"/>
      <w:lvlText w:val="•"/>
      <w:lvlJc w:val="left"/>
      <w:pPr>
        <w:ind w:left="5933" w:hanging="360"/>
      </w:pPr>
      <w:rPr>
        <w:rFonts w:hint="default"/>
        <w:lang w:val="en-US" w:eastAsia="en-US" w:bidi="ar-SA"/>
      </w:rPr>
    </w:lvl>
    <w:lvl w:ilvl="7" w:tplc="FF82AEFC">
      <w:numFmt w:val="bullet"/>
      <w:lvlText w:val="•"/>
      <w:lvlJc w:val="left"/>
      <w:pPr>
        <w:ind w:left="6785" w:hanging="360"/>
      </w:pPr>
      <w:rPr>
        <w:rFonts w:hint="default"/>
        <w:lang w:val="en-US" w:eastAsia="en-US" w:bidi="ar-SA"/>
      </w:rPr>
    </w:lvl>
    <w:lvl w:ilvl="8" w:tplc="A60A5076">
      <w:numFmt w:val="bullet"/>
      <w:lvlText w:val="•"/>
      <w:lvlJc w:val="left"/>
      <w:pPr>
        <w:ind w:left="7637" w:hanging="360"/>
      </w:pPr>
      <w:rPr>
        <w:rFonts w:hint="default"/>
        <w:lang w:val="en-US" w:eastAsia="en-US" w:bidi="ar-SA"/>
      </w:rPr>
    </w:lvl>
  </w:abstractNum>
  <w:abstractNum w:abstractNumId="70" w15:restartNumberingAfterBreak="0">
    <w:nsid w:val="49B60F5A"/>
    <w:multiLevelType w:val="hybridMultilevel"/>
    <w:tmpl w:val="3A64605E"/>
    <w:lvl w:ilvl="0" w:tplc="5156DC34">
      <w:start w:val="10"/>
      <w:numFmt w:val="decimal"/>
      <w:lvlText w:val="%1."/>
      <w:lvlJc w:val="left"/>
      <w:pPr>
        <w:ind w:left="827" w:hanging="360"/>
      </w:pPr>
      <w:rPr>
        <w:rFonts w:ascii="Times New Roman" w:eastAsia="Times New Roman" w:hAnsi="Times New Roman" w:cs="Times New Roman" w:hint="default"/>
        <w:b/>
        <w:bCs/>
        <w:i w:val="0"/>
        <w:iCs w:val="0"/>
        <w:spacing w:val="0"/>
        <w:w w:val="99"/>
        <w:sz w:val="20"/>
        <w:szCs w:val="20"/>
        <w:u w:val="single" w:color="000000"/>
        <w:lang w:val="en-US" w:eastAsia="en-US" w:bidi="ar-SA"/>
      </w:rPr>
    </w:lvl>
    <w:lvl w:ilvl="1" w:tplc="60922332">
      <w:start w:val="1"/>
      <w:numFmt w:val="decimal"/>
      <w:lvlText w:val="(%2)"/>
      <w:lvlJc w:val="left"/>
      <w:pPr>
        <w:ind w:left="1547" w:hanging="360"/>
      </w:pPr>
      <w:rPr>
        <w:rFonts w:ascii="Times New Roman" w:eastAsia="Times New Roman" w:hAnsi="Times New Roman" w:cs="Times New Roman" w:hint="default"/>
        <w:b/>
        <w:bCs/>
        <w:i w:val="0"/>
        <w:iCs w:val="0"/>
        <w:w w:val="99"/>
        <w:sz w:val="20"/>
        <w:szCs w:val="20"/>
        <w:u w:val="single" w:color="000000"/>
        <w:lang w:val="en-US" w:eastAsia="en-US" w:bidi="ar-SA"/>
      </w:rPr>
    </w:lvl>
    <w:lvl w:ilvl="2" w:tplc="C158BF96">
      <w:numFmt w:val="bullet"/>
      <w:lvlText w:val="•"/>
      <w:lvlJc w:val="left"/>
      <w:pPr>
        <w:ind w:left="2406" w:hanging="360"/>
      </w:pPr>
      <w:rPr>
        <w:rFonts w:hint="default"/>
        <w:lang w:val="en-US" w:eastAsia="en-US" w:bidi="ar-SA"/>
      </w:rPr>
    </w:lvl>
    <w:lvl w:ilvl="3" w:tplc="55925D52">
      <w:numFmt w:val="bullet"/>
      <w:lvlText w:val="•"/>
      <w:lvlJc w:val="left"/>
      <w:pPr>
        <w:ind w:left="3273" w:hanging="360"/>
      </w:pPr>
      <w:rPr>
        <w:rFonts w:hint="default"/>
        <w:lang w:val="en-US" w:eastAsia="en-US" w:bidi="ar-SA"/>
      </w:rPr>
    </w:lvl>
    <w:lvl w:ilvl="4" w:tplc="7D28C97E">
      <w:numFmt w:val="bullet"/>
      <w:lvlText w:val="•"/>
      <w:lvlJc w:val="left"/>
      <w:pPr>
        <w:ind w:left="4140" w:hanging="360"/>
      </w:pPr>
      <w:rPr>
        <w:rFonts w:hint="default"/>
        <w:lang w:val="en-US" w:eastAsia="en-US" w:bidi="ar-SA"/>
      </w:rPr>
    </w:lvl>
    <w:lvl w:ilvl="5" w:tplc="5D82ADD0">
      <w:numFmt w:val="bullet"/>
      <w:lvlText w:val="•"/>
      <w:lvlJc w:val="left"/>
      <w:pPr>
        <w:ind w:left="5007" w:hanging="360"/>
      </w:pPr>
      <w:rPr>
        <w:rFonts w:hint="default"/>
        <w:lang w:val="en-US" w:eastAsia="en-US" w:bidi="ar-SA"/>
      </w:rPr>
    </w:lvl>
    <w:lvl w:ilvl="6" w:tplc="94727204">
      <w:numFmt w:val="bullet"/>
      <w:lvlText w:val="•"/>
      <w:lvlJc w:val="left"/>
      <w:pPr>
        <w:ind w:left="5874" w:hanging="360"/>
      </w:pPr>
      <w:rPr>
        <w:rFonts w:hint="default"/>
        <w:lang w:val="en-US" w:eastAsia="en-US" w:bidi="ar-SA"/>
      </w:rPr>
    </w:lvl>
    <w:lvl w:ilvl="7" w:tplc="7D5A8E00">
      <w:numFmt w:val="bullet"/>
      <w:lvlText w:val="•"/>
      <w:lvlJc w:val="left"/>
      <w:pPr>
        <w:ind w:left="6741" w:hanging="360"/>
      </w:pPr>
      <w:rPr>
        <w:rFonts w:hint="default"/>
        <w:lang w:val="en-US" w:eastAsia="en-US" w:bidi="ar-SA"/>
      </w:rPr>
    </w:lvl>
    <w:lvl w:ilvl="8" w:tplc="2A9276EA">
      <w:numFmt w:val="bullet"/>
      <w:lvlText w:val="•"/>
      <w:lvlJc w:val="left"/>
      <w:pPr>
        <w:ind w:left="7608" w:hanging="360"/>
      </w:pPr>
      <w:rPr>
        <w:rFonts w:hint="default"/>
        <w:lang w:val="en-US" w:eastAsia="en-US" w:bidi="ar-SA"/>
      </w:rPr>
    </w:lvl>
  </w:abstractNum>
  <w:abstractNum w:abstractNumId="71" w15:restartNumberingAfterBreak="0">
    <w:nsid w:val="49BE4A1D"/>
    <w:multiLevelType w:val="hybridMultilevel"/>
    <w:tmpl w:val="2208E322"/>
    <w:lvl w:ilvl="0" w:tplc="2CD2C6C2">
      <w:numFmt w:val="bullet"/>
      <w:lvlText w:val=""/>
      <w:lvlJc w:val="left"/>
      <w:pPr>
        <w:ind w:left="827" w:hanging="360"/>
      </w:pPr>
      <w:rPr>
        <w:rFonts w:ascii="Wingdings" w:eastAsia="Wingdings" w:hAnsi="Wingdings" w:cs="Wingdings" w:hint="default"/>
        <w:b w:val="0"/>
        <w:bCs w:val="0"/>
        <w:i w:val="0"/>
        <w:iCs w:val="0"/>
        <w:w w:val="99"/>
        <w:sz w:val="20"/>
        <w:szCs w:val="20"/>
        <w:lang w:val="en-US" w:eastAsia="en-US" w:bidi="ar-SA"/>
      </w:rPr>
    </w:lvl>
    <w:lvl w:ilvl="1" w:tplc="7652B180">
      <w:numFmt w:val="bullet"/>
      <w:lvlText w:val="•"/>
      <w:lvlJc w:val="left"/>
      <w:pPr>
        <w:ind w:left="1672" w:hanging="360"/>
      </w:pPr>
      <w:rPr>
        <w:rFonts w:hint="default"/>
        <w:lang w:val="en-US" w:eastAsia="en-US" w:bidi="ar-SA"/>
      </w:rPr>
    </w:lvl>
    <w:lvl w:ilvl="2" w:tplc="FB569CE6">
      <w:numFmt w:val="bullet"/>
      <w:lvlText w:val="•"/>
      <w:lvlJc w:val="left"/>
      <w:pPr>
        <w:ind w:left="2524" w:hanging="360"/>
      </w:pPr>
      <w:rPr>
        <w:rFonts w:hint="default"/>
        <w:lang w:val="en-US" w:eastAsia="en-US" w:bidi="ar-SA"/>
      </w:rPr>
    </w:lvl>
    <w:lvl w:ilvl="3" w:tplc="B1429C68">
      <w:numFmt w:val="bullet"/>
      <w:lvlText w:val="•"/>
      <w:lvlJc w:val="left"/>
      <w:pPr>
        <w:ind w:left="3376" w:hanging="360"/>
      </w:pPr>
      <w:rPr>
        <w:rFonts w:hint="default"/>
        <w:lang w:val="en-US" w:eastAsia="en-US" w:bidi="ar-SA"/>
      </w:rPr>
    </w:lvl>
    <w:lvl w:ilvl="4" w:tplc="B7606D62">
      <w:numFmt w:val="bullet"/>
      <w:lvlText w:val="•"/>
      <w:lvlJc w:val="left"/>
      <w:pPr>
        <w:ind w:left="4228" w:hanging="360"/>
      </w:pPr>
      <w:rPr>
        <w:rFonts w:hint="default"/>
        <w:lang w:val="en-US" w:eastAsia="en-US" w:bidi="ar-SA"/>
      </w:rPr>
    </w:lvl>
    <w:lvl w:ilvl="5" w:tplc="D9CE685E">
      <w:numFmt w:val="bullet"/>
      <w:lvlText w:val="•"/>
      <w:lvlJc w:val="left"/>
      <w:pPr>
        <w:ind w:left="5081" w:hanging="360"/>
      </w:pPr>
      <w:rPr>
        <w:rFonts w:hint="default"/>
        <w:lang w:val="en-US" w:eastAsia="en-US" w:bidi="ar-SA"/>
      </w:rPr>
    </w:lvl>
    <w:lvl w:ilvl="6" w:tplc="35CC6562">
      <w:numFmt w:val="bullet"/>
      <w:lvlText w:val="•"/>
      <w:lvlJc w:val="left"/>
      <w:pPr>
        <w:ind w:left="5933" w:hanging="360"/>
      </w:pPr>
      <w:rPr>
        <w:rFonts w:hint="default"/>
        <w:lang w:val="en-US" w:eastAsia="en-US" w:bidi="ar-SA"/>
      </w:rPr>
    </w:lvl>
    <w:lvl w:ilvl="7" w:tplc="EC46BDCA">
      <w:numFmt w:val="bullet"/>
      <w:lvlText w:val="•"/>
      <w:lvlJc w:val="left"/>
      <w:pPr>
        <w:ind w:left="6785" w:hanging="360"/>
      </w:pPr>
      <w:rPr>
        <w:rFonts w:hint="default"/>
        <w:lang w:val="en-US" w:eastAsia="en-US" w:bidi="ar-SA"/>
      </w:rPr>
    </w:lvl>
    <w:lvl w:ilvl="8" w:tplc="5FFCE488">
      <w:numFmt w:val="bullet"/>
      <w:lvlText w:val="•"/>
      <w:lvlJc w:val="left"/>
      <w:pPr>
        <w:ind w:left="7637" w:hanging="360"/>
      </w:pPr>
      <w:rPr>
        <w:rFonts w:hint="default"/>
        <w:lang w:val="en-US" w:eastAsia="en-US" w:bidi="ar-SA"/>
      </w:rPr>
    </w:lvl>
  </w:abstractNum>
  <w:abstractNum w:abstractNumId="72" w15:restartNumberingAfterBreak="0">
    <w:nsid w:val="4AAB4139"/>
    <w:multiLevelType w:val="hybridMultilevel"/>
    <w:tmpl w:val="EE9A4938"/>
    <w:lvl w:ilvl="0" w:tplc="48CC48FA">
      <w:numFmt w:val="bullet"/>
      <w:lvlText w:val=""/>
      <w:lvlJc w:val="left"/>
      <w:pPr>
        <w:ind w:left="1907" w:hanging="360"/>
      </w:pPr>
      <w:rPr>
        <w:rFonts w:ascii="Wingdings" w:eastAsia="Wingdings" w:hAnsi="Wingdings" w:cs="Wingdings" w:hint="default"/>
        <w:b w:val="0"/>
        <w:bCs w:val="0"/>
        <w:i w:val="0"/>
        <w:iCs w:val="0"/>
        <w:w w:val="99"/>
        <w:sz w:val="20"/>
        <w:szCs w:val="20"/>
        <w:lang w:val="en-US" w:eastAsia="en-US" w:bidi="ar-SA"/>
      </w:rPr>
    </w:lvl>
    <w:lvl w:ilvl="1" w:tplc="1BB68F3C">
      <w:numFmt w:val="bullet"/>
      <w:lvlText w:val="•"/>
      <w:lvlJc w:val="left"/>
      <w:pPr>
        <w:ind w:left="2644" w:hanging="360"/>
      </w:pPr>
      <w:rPr>
        <w:rFonts w:hint="default"/>
        <w:lang w:val="en-US" w:eastAsia="en-US" w:bidi="ar-SA"/>
      </w:rPr>
    </w:lvl>
    <w:lvl w:ilvl="2" w:tplc="541AC280">
      <w:numFmt w:val="bullet"/>
      <w:lvlText w:val="•"/>
      <w:lvlJc w:val="left"/>
      <w:pPr>
        <w:ind w:left="3388" w:hanging="360"/>
      </w:pPr>
      <w:rPr>
        <w:rFonts w:hint="default"/>
        <w:lang w:val="en-US" w:eastAsia="en-US" w:bidi="ar-SA"/>
      </w:rPr>
    </w:lvl>
    <w:lvl w:ilvl="3" w:tplc="625E19B2">
      <w:numFmt w:val="bullet"/>
      <w:lvlText w:val="•"/>
      <w:lvlJc w:val="left"/>
      <w:pPr>
        <w:ind w:left="4132" w:hanging="360"/>
      </w:pPr>
      <w:rPr>
        <w:rFonts w:hint="default"/>
        <w:lang w:val="en-US" w:eastAsia="en-US" w:bidi="ar-SA"/>
      </w:rPr>
    </w:lvl>
    <w:lvl w:ilvl="4" w:tplc="49BC3168">
      <w:numFmt w:val="bullet"/>
      <w:lvlText w:val="•"/>
      <w:lvlJc w:val="left"/>
      <w:pPr>
        <w:ind w:left="4876" w:hanging="360"/>
      </w:pPr>
      <w:rPr>
        <w:rFonts w:hint="default"/>
        <w:lang w:val="en-US" w:eastAsia="en-US" w:bidi="ar-SA"/>
      </w:rPr>
    </w:lvl>
    <w:lvl w:ilvl="5" w:tplc="D6A4FA5A">
      <w:numFmt w:val="bullet"/>
      <w:lvlText w:val="•"/>
      <w:lvlJc w:val="left"/>
      <w:pPr>
        <w:ind w:left="5621" w:hanging="360"/>
      </w:pPr>
      <w:rPr>
        <w:rFonts w:hint="default"/>
        <w:lang w:val="en-US" w:eastAsia="en-US" w:bidi="ar-SA"/>
      </w:rPr>
    </w:lvl>
    <w:lvl w:ilvl="6" w:tplc="0E229D26">
      <w:numFmt w:val="bullet"/>
      <w:lvlText w:val="•"/>
      <w:lvlJc w:val="left"/>
      <w:pPr>
        <w:ind w:left="6365" w:hanging="360"/>
      </w:pPr>
      <w:rPr>
        <w:rFonts w:hint="default"/>
        <w:lang w:val="en-US" w:eastAsia="en-US" w:bidi="ar-SA"/>
      </w:rPr>
    </w:lvl>
    <w:lvl w:ilvl="7" w:tplc="690A433E">
      <w:numFmt w:val="bullet"/>
      <w:lvlText w:val="•"/>
      <w:lvlJc w:val="left"/>
      <w:pPr>
        <w:ind w:left="7109" w:hanging="360"/>
      </w:pPr>
      <w:rPr>
        <w:rFonts w:hint="default"/>
        <w:lang w:val="en-US" w:eastAsia="en-US" w:bidi="ar-SA"/>
      </w:rPr>
    </w:lvl>
    <w:lvl w:ilvl="8" w:tplc="380C84FE">
      <w:numFmt w:val="bullet"/>
      <w:lvlText w:val="•"/>
      <w:lvlJc w:val="left"/>
      <w:pPr>
        <w:ind w:left="7853" w:hanging="360"/>
      </w:pPr>
      <w:rPr>
        <w:rFonts w:hint="default"/>
        <w:lang w:val="en-US" w:eastAsia="en-US" w:bidi="ar-SA"/>
      </w:rPr>
    </w:lvl>
  </w:abstractNum>
  <w:abstractNum w:abstractNumId="73" w15:restartNumberingAfterBreak="0">
    <w:nsid w:val="4C2D2FC4"/>
    <w:multiLevelType w:val="multilevel"/>
    <w:tmpl w:val="37DA2280"/>
    <w:lvl w:ilvl="0">
      <w:start w:val="1"/>
      <w:numFmt w:val="lowerLetter"/>
      <w:pStyle w:val="StyleBodyTextIndentLeft05Hanging025"/>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74" w15:restartNumberingAfterBreak="0">
    <w:nsid w:val="4D713646"/>
    <w:multiLevelType w:val="hybridMultilevel"/>
    <w:tmpl w:val="5F300F4A"/>
    <w:lvl w:ilvl="0" w:tplc="FFFFFFFF">
      <w:start w:val="1"/>
      <w:numFmt w:val="lowerLetter"/>
      <w:lvlText w:val="(%1)"/>
      <w:lvlJc w:val="left"/>
      <w:pPr>
        <w:ind w:left="1280" w:hanging="361"/>
      </w:pPr>
      <w:rPr>
        <w:rFonts w:ascii="Times New Roman" w:eastAsia="Times New Roman" w:hAnsi="Times New Roman" w:cs="Times New Roman" w:hint="default"/>
        <w:b w:val="0"/>
        <w:bCs w:val="0"/>
        <w:i w:val="0"/>
        <w:iCs w:val="0"/>
        <w:spacing w:val="-1"/>
        <w:w w:val="100"/>
        <w:sz w:val="20"/>
        <w:szCs w:val="20"/>
        <w:lang w:val="en-US" w:eastAsia="en-US" w:bidi="ar-SA"/>
      </w:rPr>
    </w:lvl>
    <w:lvl w:ilvl="1" w:tplc="FFFFFFFF">
      <w:numFmt w:val="bullet"/>
      <w:lvlText w:val="•"/>
      <w:lvlJc w:val="left"/>
      <w:pPr>
        <w:ind w:left="1280" w:hanging="361"/>
      </w:pPr>
      <w:rPr>
        <w:rFonts w:hint="default"/>
        <w:lang w:val="en-US" w:eastAsia="en-US" w:bidi="ar-SA"/>
      </w:rPr>
    </w:lvl>
    <w:lvl w:ilvl="2" w:tplc="FFFFFFFF">
      <w:numFmt w:val="bullet"/>
      <w:lvlText w:val="•"/>
      <w:lvlJc w:val="left"/>
      <w:pPr>
        <w:ind w:left="3460" w:hanging="361"/>
      </w:pPr>
      <w:rPr>
        <w:rFonts w:hint="default"/>
        <w:lang w:val="en-US" w:eastAsia="en-US" w:bidi="ar-SA"/>
      </w:rPr>
    </w:lvl>
    <w:lvl w:ilvl="3" w:tplc="FFFFFFFF">
      <w:numFmt w:val="bullet"/>
      <w:lvlText w:val="•"/>
      <w:lvlJc w:val="left"/>
      <w:pPr>
        <w:ind w:left="7280" w:hanging="361"/>
      </w:pPr>
      <w:rPr>
        <w:rFonts w:hint="default"/>
        <w:lang w:val="en-US" w:eastAsia="en-US" w:bidi="ar-SA"/>
      </w:rPr>
    </w:lvl>
    <w:lvl w:ilvl="4" w:tplc="FFFFFFFF">
      <w:numFmt w:val="bullet"/>
      <w:lvlText w:val="•"/>
      <w:lvlJc w:val="left"/>
      <w:pPr>
        <w:ind w:left="7768" w:hanging="361"/>
      </w:pPr>
      <w:rPr>
        <w:rFonts w:hint="default"/>
        <w:lang w:val="en-US" w:eastAsia="en-US" w:bidi="ar-SA"/>
      </w:rPr>
    </w:lvl>
    <w:lvl w:ilvl="5" w:tplc="FFFFFFFF">
      <w:numFmt w:val="bullet"/>
      <w:lvlText w:val="•"/>
      <w:lvlJc w:val="left"/>
      <w:pPr>
        <w:ind w:left="8257" w:hanging="361"/>
      </w:pPr>
      <w:rPr>
        <w:rFonts w:hint="default"/>
        <w:lang w:val="en-US" w:eastAsia="en-US" w:bidi="ar-SA"/>
      </w:rPr>
    </w:lvl>
    <w:lvl w:ilvl="6" w:tplc="FFFFFFFF">
      <w:numFmt w:val="bullet"/>
      <w:lvlText w:val="•"/>
      <w:lvlJc w:val="left"/>
      <w:pPr>
        <w:ind w:left="8745" w:hanging="361"/>
      </w:pPr>
      <w:rPr>
        <w:rFonts w:hint="default"/>
        <w:lang w:val="en-US" w:eastAsia="en-US" w:bidi="ar-SA"/>
      </w:rPr>
    </w:lvl>
    <w:lvl w:ilvl="7" w:tplc="FFFFFFFF">
      <w:numFmt w:val="bullet"/>
      <w:lvlText w:val="•"/>
      <w:lvlJc w:val="left"/>
      <w:pPr>
        <w:ind w:left="9234" w:hanging="361"/>
      </w:pPr>
      <w:rPr>
        <w:rFonts w:hint="default"/>
        <w:lang w:val="en-US" w:eastAsia="en-US" w:bidi="ar-SA"/>
      </w:rPr>
    </w:lvl>
    <w:lvl w:ilvl="8" w:tplc="FFFFFFFF">
      <w:numFmt w:val="bullet"/>
      <w:lvlText w:val="•"/>
      <w:lvlJc w:val="left"/>
      <w:pPr>
        <w:ind w:left="9722" w:hanging="361"/>
      </w:pPr>
      <w:rPr>
        <w:rFonts w:hint="default"/>
        <w:lang w:val="en-US" w:eastAsia="en-US" w:bidi="ar-SA"/>
      </w:rPr>
    </w:lvl>
  </w:abstractNum>
  <w:abstractNum w:abstractNumId="75" w15:restartNumberingAfterBreak="0">
    <w:nsid w:val="4E9E4B94"/>
    <w:multiLevelType w:val="hybridMultilevel"/>
    <w:tmpl w:val="651EA0C0"/>
    <w:lvl w:ilvl="0" w:tplc="94B672CA">
      <w:start w:val="1"/>
      <w:numFmt w:val="lowerLetter"/>
      <w:lvlText w:val="(%1)"/>
      <w:lvlJc w:val="left"/>
      <w:pPr>
        <w:ind w:left="1187" w:hanging="286"/>
      </w:pPr>
      <w:rPr>
        <w:rFonts w:ascii="Times New Roman" w:eastAsia="Times New Roman" w:hAnsi="Times New Roman" w:cs="Times New Roman" w:hint="default"/>
        <w:b/>
        <w:bCs/>
        <w:i w:val="0"/>
        <w:iCs w:val="0"/>
        <w:w w:val="99"/>
        <w:sz w:val="20"/>
        <w:szCs w:val="20"/>
        <w:u w:val="single" w:color="000000"/>
        <w:lang w:val="en-US" w:eastAsia="en-US" w:bidi="ar-SA"/>
      </w:rPr>
    </w:lvl>
    <w:lvl w:ilvl="1" w:tplc="41BEA5DC">
      <w:numFmt w:val="bullet"/>
      <w:lvlText w:val="•"/>
      <w:lvlJc w:val="left"/>
      <w:pPr>
        <w:ind w:left="1996" w:hanging="286"/>
      </w:pPr>
      <w:rPr>
        <w:rFonts w:hint="default"/>
        <w:lang w:val="en-US" w:eastAsia="en-US" w:bidi="ar-SA"/>
      </w:rPr>
    </w:lvl>
    <w:lvl w:ilvl="2" w:tplc="672C828C">
      <w:numFmt w:val="bullet"/>
      <w:lvlText w:val="•"/>
      <w:lvlJc w:val="left"/>
      <w:pPr>
        <w:ind w:left="2812" w:hanging="286"/>
      </w:pPr>
      <w:rPr>
        <w:rFonts w:hint="default"/>
        <w:lang w:val="en-US" w:eastAsia="en-US" w:bidi="ar-SA"/>
      </w:rPr>
    </w:lvl>
    <w:lvl w:ilvl="3" w:tplc="A5EA9834">
      <w:numFmt w:val="bullet"/>
      <w:lvlText w:val="•"/>
      <w:lvlJc w:val="left"/>
      <w:pPr>
        <w:ind w:left="3628" w:hanging="286"/>
      </w:pPr>
      <w:rPr>
        <w:rFonts w:hint="default"/>
        <w:lang w:val="en-US" w:eastAsia="en-US" w:bidi="ar-SA"/>
      </w:rPr>
    </w:lvl>
    <w:lvl w:ilvl="4" w:tplc="963C005E">
      <w:numFmt w:val="bullet"/>
      <w:lvlText w:val="•"/>
      <w:lvlJc w:val="left"/>
      <w:pPr>
        <w:ind w:left="4444" w:hanging="286"/>
      </w:pPr>
      <w:rPr>
        <w:rFonts w:hint="default"/>
        <w:lang w:val="en-US" w:eastAsia="en-US" w:bidi="ar-SA"/>
      </w:rPr>
    </w:lvl>
    <w:lvl w:ilvl="5" w:tplc="968CFF16">
      <w:numFmt w:val="bullet"/>
      <w:lvlText w:val="•"/>
      <w:lvlJc w:val="left"/>
      <w:pPr>
        <w:ind w:left="5261" w:hanging="286"/>
      </w:pPr>
      <w:rPr>
        <w:rFonts w:hint="default"/>
        <w:lang w:val="en-US" w:eastAsia="en-US" w:bidi="ar-SA"/>
      </w:rPr>
    </w:lvl>
    <w:lvl w:ilvl="6" w:tplc="82ACAA1C">
      <w:numFmt w:val="bullet"/>
      <w:lvlText w:val="•"/>
      <w:lvlJc w:val="left"/>
      <w:pPr>
        <w:ind w:left="6077" w:hanging="286"/>
      </w:pPr>
      <w:rPr>
        <w:rFonts w:hint="default"/>
        <w:lang w:val="en-US" w:eastAsia="en-US" w:bidi="ar-SA"/>
      </w:rPr>
    </w:lvl>
    <w:lvl w:ilvl="7" w:tplc="96FCE118">
      <w:numFmt w:val="bullet"/>
      <w:lvlText w:val="•"/>
      <w:lvlJc w:val="left"/>
      <w:pPr>
        <w:ind w:left="6893" w:hanging="286"/>
      </w:pPr>
      <w:rPr>
        <w:rFonts w:hint="default"/>
        <w:lang w:val="en-US" w:eastAsia="en-US" w:bidi="ar-SA"/>
      </w:rPr>
    </w:lvl>
    <w:lvl w:ilvl="8" w:tplc="E3583426">
      <w:numFmt w:val="bullet"/>
      <w:lvlText w:val="•"/>
      <w:lvlJc w:val="left"/>
      <w:pPr>
        <w:ind w:left="7709" w:hanging="286"/>
      </w:pPr>
      <w:rPr>
        <w:rFonts w:hint="default"/>
        <w:lang w:val="en-US" w:eastAsia="en-US" w:bidi="ar-SA"/>
      </w:rPr>
    </w:lvl>
  </w:abstractNum>
  <w:abstractNum w:abstractNumId="76" w15:restartNumberingAfterBreak="0">
    <w:nsid w:val="50A170BC"/>
    <w:multiLevelType w:val="hybridMultilevel"/>
    <w:tmpl w:val="6DB64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18818B4"/>
    <w:multiLevelType w:val="hybridMultilevel"/>
    <w:tmpl w:val="D6089F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B">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1B42EBC"/>
    <w:multiLevelType w:val="multilevel"/>
    <w:tmpl w:val="5B1CC626"/>
    <w:lvl w:ilvl="0">
      <w:start w:val="2"/>
      <w:numFmt w:val="decimal"/>
      <w:lvlText w:val="%1"/>
      <w:lvlJc w:val="left"/>
      <w:pPr>
        <w:ind w:left="918" w:hanging="452"/>
      </w:pPr>
      <w:rPr>
        <w:rFonts w:hint="default"/>
        <w:lang w:val="en-US" w:eastAsia="en-US" w:bidi="ar-SA"/>
      </w:rPr>
    </w:lvl>
    <w:lvl w:ilvl="1">
      <w:start w:val="20"/>
      <w:numFmt w:val="decimal"/>
      <w:lvlText w:val="%1.%2."/>
      <w:lvlJc w:val="left"/>
      <w:pPr>
        <w:ind w:left="918" w:hanging="452"/>
      </w:pPr>
      <w:rPr>
        <w:rFonts w:ascii="Times New Roman" w:eastAsia="Times New Roman" w:hAnsi="Times New Roman" w:cs="Times New Roman" w:hint="default"/>
        <w:b/>
        <w:bCs/>
        <w:i w:val="0"/>
        <w:iCs w:val="0"/>
        <w:spacing w:val="0"/>
        <w:w w:val="99"/>
        <w:sz w:val="20"/>
        <w:szCs w:val="20"/>
        <w:lang w:val="en-US" w:eastAsia="en-US" w:bidi="ar-SA"/>
      </w:rPr>
    </w:lvl>
    <w:lvl w:ilvl="2">
      <w:start w:val="1"/>
      <w:numFmt w:val="decimal"/>
      <w:lvlText w:val="%1.%2.%3."/>
      <w:lvlJc w:val="left"/>
      <w:pPr>
        <w:ind w:left="827" w:hanging="601"/>
      </w:pPr>
      <w:rPr>
        <w:rFonts w:ascii="Times New Roman" w:eastAsia="Times New Roman" w:hAnsi="Times New Roman" w:cs="Times New Roman" w:hint="default"/>
        <w:b/>
        <w:bCs/>
        <w:i w:val="0"/>
        <w:iCs w:val="0"/>
        <w:spacing w:val="-2"/>
        <w:w w:val="99"/>
        <w:sz w:val="20"/>
        <w:szCs w:val="20"/>
        <w:lang w:val="en-US" w:eastAsia="en-US" w:bidi="ar-SA"/>
      </w:rPr>
    </w:lvl>
    <w:lvl w:ilvl="3">
      <w:start w:val="1"/>
      <w:numFmt w:val="lowerLetter"/>
      <w:lvlText w:val="(%4)"/>
      <w:lvlJc w:val="left"/>
      <w:pPr>
        <w:ind w:left="1472" w:hanging="285"/>
      </w:pPr>
      <w:rPr>
        <w:rFonts w:ascii="Times New Roman" w:eastAsia="Times New Roman" w:hAnsi="Times New Roman" w:cs="Times New Roman" w:hint="default"/>
        <w:b/>
        <w:bCs/>
        <w:i w:val="0"/>
        <w:iCs w:val="0"/>
        <w:strike/>
        <w:w w:val="99"/>
        <w:sz w:val="20"/>
        <w:szCs w:val="20"/>
        <w:lang w:val="en-US" w:eastAsia="en-US" w:bidi="ar-SA"/>
      </w:rPr>
    </w:lvl>
    <w:lvl w:ilvl="4">
      <w:numFmt w:val="bullet"/>
      <w:lvlText w:val="•"/>
      <w:lvlJc w:val="left"/>
      <w:pPr>
        <w:ind w:left="3445" w:hanging="285"/>
      </w:pPr>
      <w:rPr>
        <w:rFonts w:hint="default"/>
        <w:lang w:val="en-US" w:eastAsia="en-US" w:bidi="ar-SA"/>
      </w:rPr>
    </w:lvl>
    <w:lvl w:ilvl="5">
      <w:numFmt w:val="bullet"/>
      <w:lvlText w:val="•"/>
      <w:lvlJc w:val="left"/>
      <w:pPr>
        <w:ind w:left="4428" w:hanging="285"/>
      </w:pPr>
      <w:rPr>
        <w:rFonts w:hint="default"/>
        <w:lang w:val="en-US" w:eastAsia="en-US" w:bidi="ar-SA"/>
      </w:rPr>
    </w:lvl>
    <w:lvl w:ilvl="6">
      <w:numFmt w:val="bullet"/>
      <w:lvlText w:val="•"/>
      <w:lvlJc w:val="left"/>
      <w:pPr>
        <w:ind w:left="5411" w:hanging="285"/>
      </w:pPr>
      <w:rPr>
        <w:rFonts w:hint="default"/>
        <w:lang w:val="en-US" w:eastAsia="en-US" w:bidi="ar-SA"/>
      </w:rPr>
    </w:lvl>
    <w:lvl w:ilvl="7">
      <w:numFmt w:val="bullet"/>
      <w:lvlText w:val="•"/>
      <w:lvlJc w:val="left"/>
      <w:pPr>
        <w:ind w:left="6393" w:hanging="285"/>
      </w:pPr>
      <w:rPr>
        <w:rFonts w:hint="default"/>
        <w:lang w:val="en-US" w:eastAsia="en-US" w:bidi="ar-SA"/>
      </w:rPr>
    </w:lvl>
    <w:lvl w:ilvl="8">
      <w:numFmt w:val="bullet"/>
      <w:lvlText w:val="•"/>
      <w:lvlJc w:val="left"/>
      <w:pPr>
        <w:ind w:left="7376" w:hanging="285"/>
      </w:pPr>
      <w:rPr>
        <w:rFonts w:hint="default"/>
        <w:lang w:val="en-US" w:eastAsia="en-US" w:bidi="ar-SA"/>
      </w:rPr>
    </w:lvl>
  </w:abstractNum>
  <w:abstractNum w:abstractNumId="79" w15:restartNumberingAfterBreak="0">
    <w:nsid w:val="52497502"/>
    <w:multiLevelType w:val="hybridMultilevel"/>
    <w:tmpl w:val="5C942A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0" w15:restartNumberingAfterBreak="0">
    <w:nsid w:val="541A314D"/>
    <w:multiLevelType w:val="hybridMultilevel"/>
    <w:tmpl w:val="12522902"/>
    <w:lvl w:ilvl="0" w:tplc="C7F80FA6">
      <w:start w:val="1"/>
      <w:numFmt w:val="lowerLetter"/>
      <w:lvlText w:val="(%1)"/>
      <w:lvlJc w:val="left"/>
      <w:pPr>
        <w:ind w:left="720" w:hanging="360"/>
      </w:pPr>
      <w:rPr>
        <w:rFonts w:cs="Times New Roman"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565E1DE9"/>
    <w:multiLevelType w:val="hybridMultilevel"/>
    <w:tmpl w:val="74208C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2" w15:restartNumberingAfterBreak="0">
    <w:nsid w:val="58A4444E"/>
    <w:multiLevelType w:val="hybridMultilevel"/>
    <w:tmpl w:val="46A6BCC0"/>
    <w:lvl w:ilvl="0" w:tplc="B63228C0">
      <w:start w:val="1"/>
      <w:numFmt w:val="bullet"/>
      <w:lvlText w:val="·"/>
      <w:lvlJc w:val="left"/>
      <w:pPr>
        <w:ind w:left="720" w:hanging="360"/>
      </w:pPr>
      <w:rPr>
        <w:rFonts w:ascii="Symbol" w:hAnsi="Symbol" w:hint="default"/>
      </w:rPr>
    </w:lvl>
    <w:lvl w:ilvl="1" w:tplc="BA46A512">
      <w:start w:val="1"/>
      <w:numFmt w:val="bullet"/>
      <w:lvlText w:val="o"/>
      <w:lvlJc w:val="left"/>
      <w:pPr>
        <w:ind w:left="1440" w:hanging="360"/>
      </w:pPr>
      <w:rPr>
        <w:rFonts w:ascii="Courier New" w:hAnsi="Courier New" w:hint="default"/>
      </w:rPr>
    </w:lvl>
    <w:lvl w:ilvl="2" w:tplc="21028E12">
      <w:start w:val="1"/>
      <w:numFmt w:val="bullet"/>
      <w:lvlText w:val=""/>
      <w:lvlJc w:val="left"/>
      <w:pPr>
        <w:ind w:left="2160" w:hanging="360"/>
      </w:pPr>
      <w:rPr>
        <w:rFonts w:ascii="Wingdings" w:hAnsi="Wingdings" w:hint="default"/>
      </w:rPr>
    </w:lvl>
    <w:lvl w:ilvl="3" w:tplc="BDF26240">
      <w:start w:val="1"/>
      <w:numFmt w:val="bullet"/>
      <w:lvlText w:val=""/>
      <w:lvlJc w:val="left"/>
      <w:pPr>
        <w:ind w:left="2880" w:hanging="360"/>
      </w:pPr>
      <w:rPr>
        <w:rFonts w:ascii="Symbol" w:hAnsi="Symbol" w:hint="default"/>
      </w:rPr>
    </w:lvl>
    <w:lvl w:ilvl="4" w:tplc="9D1243FA">
      <w:start w:val="1"/>
      <w:numFmt w:val="bullet"/>
      <w:lvlText w:val="o"/>
      <w:lvlJc w:val="left"/>
      <w:pPr>
        <w:ind w:left="3600" w:hanging="360"/>
      </w:pPr>
      <w:rPr>
        <w:rFonts w:ascii="Courier New" w:hAnsi="Courier New" w:hint="default"/>
      </w:rPr>
    </w:lvl>
    <w:lvl w:ilvl="5" w:tplc="4296D5D2">
      <w:start w:val="1"/>
      <w:numFmt w:val="bullet"/>
      <w:lvlText w:val=""/>
      <w:lvlJc w:val="left"/>
      <w:pPr>
        <w:ind w:left="4320" w:hanging="360"/>
      </w:pPr>
      <w:rPr>
        <w:rFonts w:ascii="Wingdings" w:hAnsi="Wingdings" w:hint="default"/>
      </w:rPr>
    </w:lvl>
    <w:lvl w:ilvl="6" w:tplc="6A106BDC">
      <w:start w:val="1"/>
      <w:numFmt w:val="bullet"/>
      <w:lvlText w:val=""/>
      <w:lvlJc w:val="left"/>
      <w:pPr>
        <w:ind w:left="5040" w:hanging="360"/>
      </w:pPr>
      <w:rPr>
        <w:rFonts w:ascii="Symbol" w:hAnsi="Symbol" w:hint="default"/>
      </w:rPr>
    </w:lvl>
    <w:lvl w:ilvl="7" w:tplc="302A1CDC">
      <w:start w:val="1"/>
      <w:numFmt w:val="bullet"/>
      <w:lvlText w:val="o"/>
      <w:lvlJc w:val="left"/>
      <w:pPr>
        <w:ind w:left="5760" w:hanging="360"/>
      </w:pPr>
      <w:rPr>
        <w:rFonts w:ascii="Courier New" w:hAnsi="Courier New" w:hint="default"/>
      </w:rPr>
    </w:lvl>
    <w:lvl w:ilvl="8" w:tplc="92344512">
      <w:start w:val="1"/>
      <w:numFmt w:val="bullet"/>
      <w:lvlText w:val=""/>
      <w:lvlJc w:val="left"/>
      <w:pPr>
        <w:ind w:left="6480" w:hanging="360"/>
      </w:pPr>
      <w:rPr>
        <w:rFonts w:ascii="Wingdings" w:hAnsi="Wingdings" w:hint="default"/>
      </w:rPr>
    </w:lvl>
  </w:abstractNum>
  <w:abstractNum w:abstractNumId="83" w15:restartNumberingAfterBreak="0">
    <w:nsid w:val="59EE55FB"/>
    <w:multiLevelType w:val="hybridMultilevel"/>
    <w:tmpl w:val="7F8EF33A"/>
    <w:lvl w:ilvl="0" w:tplc="B34A9EFE">
      <w:numFmt w:val="bullet"/>
      <w:lvlText w:val=""/>
      <w:lvlJc w:val="left"/>
      <w:pPr>
        <w:ind w:left="1080" w:hanging="360"/>
      </w:pPr>
      <w:rPr>
        <w:rFonts w:ascii="Symbol" w:eastAsia="Symbol" w:hAnsi="Symbol" w:cs="Symbol" w:hint="default"/>
        <w:b w:val="0"/>
        <w:bCs w:val="0"/>
        <w:i w:val="0"/>
        <w:iCs w:val="0"/>
        <w:w w:val="99"/>
        <w:sz w:val="20"/>
        <w:szCs w:val="20"/>
        <w:lang w:val="en-US" w:eastAsia="en-US" w:bidi="ar-SA"/>
      </w:rPr>
    </w:lvl>
    <w:lvl w:ilvl="1" w:tplc="EB0A5B7A">
      <w:numFmt w:val="bullet"/>
      <w:lvlText w:val="•"/>
      <w:lvlJc w:val="left"/>
      <w:pPr>
        <w:ind w:left="2031" w:hanging="360"/>
      </w:pPr>
      <w:rPr>
        <w:rFonts w:hint="default"/>
        <w:lang w:val="en-US" w:eastAsia="en-US" w:bidi="ar-SA"/>
      </w:rPr>
    </w:lvl>
    <w:lvl w:ilvl="2" w:tplc="AF06E67C">
      <w:numFmt w:val="bullet"/>
      <w:lvlText w:val="•"/>
      <w:lvlJc w:val="left"/>
      <w:pPr>
        <w:ind w:left="2982" w:hanging="360"/>
      </w:pPr>
      <w:rPr>
        <w:rFonts w:hint="default"/>
        <w:lang w:val="en-US" w:eastAsia="en-US" w:bidi="ar-SA"/>
      </w:rPr>
    </w:lvl>
    <w:lvl w:ilvl="3" w:tplc="AEB04CF8">
      <w:numFmt w:val="bullet"/>
      <w:lvlText w:val="•"/>
      <w:lvlJc w:val="left"/>
      <w:pPr>
        <w:ind w:left="3933" w:hanging="360"/>
      </w:pPr>
      <w:rPr>
        <w:rFonts w:hint="default"/>
        <w:lang w:val="en-US" w:eastAsia="en-US" w:bidi="ar-SA"/>
      </w:rPr>
    </w:lvl>
    <w:lvl w:ilvl="4" w:tplc="38CE9EB2">
      <w:numFmt w:val="bullet"/>
      <w:lvlText w:val="•"/>
      <w:lvlJc w:val="left"/>
      <w:pPr>
        <w:ind w:left="4884" w:hanging="360"/>
      </w:pPr>
      <w:rPr>
        <w:rFonts w:hint="default"/>
        <w:lang w:val="en-US" w:eastAsia="en-US" w:bidi="ar-SA"/>
      </w:rPr>
    </w:lvl>
    <w:lvl w:ilvl="5" w:tplc="B014A5D4">
      <w:numFmt w:val="bullet"/>
      <w:lvlText w:val="•"/>
      <w:lvlJc w:val="left"/>
      <w:pPr>
        <w:ind w:left="5835" w:hanging="360"/>
      </w:pPr>
      <w:rPr>
        <w:rFonts w:hint="default"/>
        <w:lang w:val="en-US" w:eastAsia="en-US" w:bidi="ar-SA"/>
      </w:rPr>
    </w:lvl>
    <w:lvl w:ilvl="6" w:tplc="3B98821A">
      <w:numFmt w:val="bullet"/>
      <w:lvlText w:val="•"/>
      <w:lvlJc w:val="left"/>
      <w:pPr>
        <w:ind w:left="6786" w:hanging="360"/>
      </w:pPr>
      <w:rPr>
        <w:rFonts w:hint="default"/>
        <w:lang w:val="en-US" w:eastAsia="en-US" w:bidi="ar-SA"/>
      </w:rPr>
    </w:lvl>
    <w:lvl w:ilvl="7" w:tplc="B1687696">
      <w:numFmt w:val="bullet"/>
      <w:lvlText w:val="•"/>
      <w:lvlJc w:val="left"/>
      <w:pPr>
        <w:ind w:left="7737" w:hanging="360"/>
      </w:pPr>
      <w:rPr>
        <w:rFonts w:hint="default"/>
        <w:lang w:val="en-US" w:eastAsia="en-US" w:bidi="ar-SA"/>
      </w:rPr>
    </w:lvl>
    <w:lvl w:ilvl="8" w:tplc="BEB00ABE">
      <w:numFmt w:val="bullet"/>
      <w:lvlText w:val="•"/>
      <w:lvlJc w:val="left"/>
      <w:pPr>
        <w:ind w:left="8688" w:hanging="360"/>
      </w:pPr>
      <w:rPr>
        <w:rFonts w:hint="default"/>
        <w:lang w:val="en-US" w:eastAsia="en-US" w:bidi="ar-SA"/>
      </w:rPr>
    </w:lvl>
  </w:abstractNum>
  <w:abstractNum w:abstractNumId="84" w15:restartNumberingAfterBreak="0">
    <w:nsid w:val="5AAB17E0"/>
    <w:multiLevelType w:val="hybridMultilevel"/>
    <w:tmpl w:val="F5BE3462"/>
    <w:lvl w:ilvl="0" w:tplc="05C81D70">
      <w:start w:val="3"/>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5BB90EBC"/>
    <w:multiLevelType w:val="multilevel"/>
    <w:tmpl w:val="FFFFFFFF"/>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6" w15:restartNumberingAfterBreak="0">
    <w:nsid w:val="5DA13043"/>
    <w:multiLevelType w:val="multilevel"/>
    <w:tmpl w:val="CFE62126"/>
    <w:lvl w:ilvl="0">
      <w:start w:val="1"/>
      <w:numFmt w:val="lowerRoman"/>
      <w:pStyle w:val="HB44Level2Letters"/>
      <w:lvlText w:val="(%1)"/>
      <w:lvlJc w:val="left"/>
      <w:pPr>
        <w:ind w:left="2376" w:hanging="432"/>
      </w:pPr>
      <w:rPr>
        <w:rFonts w:hint="default"/>
      </w:rPr>
    </w:lvl>
    <w:lvl w:ilvl="1">
      <w:start w:val="1"/>
      <w:numFmt w:val="lowerLetter"/>
      <w:lvlText w:val="%2."/>
      <w:lvlJc w:val="left"/>
      <w:pPr>
        <w:ind w:left="3384" w:hanging="360"/>
      </w:pPr>
      <w:rPr>
        <w:rFonts w:hint="default"/>
      </w:rPr>
    </w:lvl>
    <w:lvl w:ilvl="2">
      <w:start w:val="1"/>
      <w:numFmt w:val="lowerRoman"/>
      <w:lvlText w:val="%3."/>
      <w:lvlJc w:val="right"/>
      <w:pPr>
        <w:ind w:left="4104" w:hanging="180"/>
      </w:pPr>
      <w:rPr>
        <w:rFonts w:hint="default"/>
      </w:rPr>
    </w:lvl>
    <w:lvl w:ilvl="3">
      <w:start w:val="1"/>
      <w:numFmt w:val="decimal"/>
      <w:lvlText w:val="%4."/>
      <w:lvlJc w:val="left"/>
      <w:pPr>
        <w:ind w:left="4824" w:hanging="360"/>
      </w:pPr>
      <w:rPr>
        <w:rFonts w:hint="default"/>
      </w:rPr>
    </w:lvl>
    <w:lvl w:ilvl="4">
      <w:start w:val="1"/>
      <w:numFmt w:val="lowerLetter"/>
      <w:lvlText w:val="%5."/>
      <w:lvlJc w:val="left"/>
      <w:pPr>
        <w:ind w:left="5544" w:hanging="360"/>
      </w:pPr>
      <w:rPr>
        <w:rFonts w:hint="default"/>
      </w:rPr>
    </w:lvl>
    <w:lvl w:ilvl="5">
      <w:start w:val="1"/>
      <w:numFmt w:val="lowerRoman"/>
      <w:lvlText w:val="%6."/>
      <w:lvlJc w:val="right"/>
      <w:pPr>
        <w:ind w:left="6264" w:hanging="180"/>
      </w:pPr>
      <w:rPr>
        <w:rFonts w:hint="default"/>
      </w:rPr>
    </w:lvl>
    <w:lvl w:ilvl="6">
      <w:start w:val="1"/>
      <w:numFmt w:val="decimal"/>
      <w:lvlText w:val="%7."/>
      <w:lvlJc w:val="left"/>
      <w:pPr>
        <w:ind w:left="6984" w:hanging="360"/>
      </w:pPr>
      <w:rPr>
        <w:rFonts w:hint="default"/>
      </w:rPr>
    </w:lvl>
    <w:lvl w:ilvl="7">
      <w:start w:val="1"/>
      <w:numFmt w:val="lowerLetter"/>
      <w:lvlText w:val="%8."/>
      <w:lvlJc w:val="left"/>
      <w:pPr>
        <w:ind w:left="7704" w:hanging="360"/>
      </w:pPr>
      <w:rPr>
        <w:rFonts w:hint="default"/>
      </w:rPr>
    </w:lvl>
    <w:lvl w:ilvl="8">
      <w:start w:val="1"/>
      <w:numFmt w:val="lowerRoman"/>
      <w:lvlText w:val="%9."/>
      <w:lvlJc w:val="right"/>
      <w:pPr>
        <w:ind w:left="8424" w:hanging="180"/>
      </w:pPr>
      <w:rPr>
        <w:rFonts w:hint="default"/>
      </w:rPr>
    </w:lvl>
  </w:abstractNum>
  <w:abstractNum w:abstractNumId="87" w15:restartNumberingAfterBreak="0">
    <w:nsid w:val="5DBB0A44"/>
    <w:multiLevelType w:val="hybridMultilevel"/>
    <w:tmpl w:val="2DC0780E"/>
    <w:lvl w:ilvl="0" w:tplc="0E9CB798">
      <w:start w:val="1"/>
      <w:numFmt w:val="lowerLetter"/>
      <w:pStyle w:val="HB133H2a0"/>
      <w:lvlText w:val="%1."/>
      <w:lvlJc w:val="left"/>
      <w:pPr>
        <w:ind w:left="1080" w:hanging="360"/>
      </w:pPr>
      <w:rPr>
        <w:rFonts w:ascii="Times New Roman Bold" w:hAnsi="Times New Roman Bold" w:hint="default"/>
        <w:b/>
        <w:bCs w:val="0"/>
        <w:i w:val="0"/>
        <w:iCs w:val="0"/>
        <w:caps w:val="0"/>
        <w:strike w:val="0"/>
        <w:dstrike w:val="0"/>
        <w:vanish w:val="0"/>
        <w:color w:val="000000"/>
        <w:spacing w:val="0"/>
        <w:kern w:val="0"/>
        <w:position w:val="0"/>
        <w:sz w:val="20"/>
        <w:szCs w:val="20"/>
        <w:u w:val="none"/>
        <w:effect w:val="none"/>
        <w:vertAlign w:val="baseline"/>
        <w:em w:val="none"/>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88" w15:restartNumberingAfterBreak="0">
    <w:nsid w:val="5E7904B9"/>
    <w:multiLevelType w:val="multilevel"/>
    <w:tmpl w:val="D39A58A8"/>
    <w:lvl w:ilvl="0">
      <w:start w:val="1"/>
      <w:numFmt w:val="decimal"/>
      <w:lvlText w:val="%1."/>
      <w:lvlJc w:val="left"/>
      <w:pPr>
        <w:ind w:left="720" w:hanging="360"/>
      </w:pPr>
      <w:rPr>
        <w:rFonts w:hint="default"/>
      </w:rPr>
    </w:lvl>
    <w:lvl w:ilvl="1">
      <w:start w:val="27"/>
      <w:numFmt w:val="decimal"/>
      <w:isLgl/>
      <w:lvlText w:val="%1.%2."/>
      <w:lvlJc w:val="left"/>
      <w:pPr>
        <w:ind w:left="876" w:hanging="516"/>
      </w:pPr>
      <w:rPr>
        <w:rFonts w:hint="default"/>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080" w:hanging="720"/>
      </w:pPr>
      <w:rPr>
        <w:rFonts w:hint="default"/>
        <w:u w:val="none"/>
      </w:rPr>
    </w:lvl>
    <w:lvl w:ilvl="4">
      <w:start w:val="1"/>
      <w:numFmt w:val="decimal"/>
      <w:isLgl/>
      <w:lvlText w:val="%1.%2.%3.%4.%5."/>
      <w:lvlJc w:val="left"/>
      <w:pPr>
        <w:ind w:left="1440" w:hanging="1080"/>
      </w:pPr>
      <w:rPr>
        <w:rFonts w:hint="default"/>
        <w:u w:val="none"/>
      </w:rPr>
    </w:lvl>
    <w:lvl w:ilvl="5">
      <w:start w:val="1"/>
      <w:numFmt w:val="decimal"/>
      <w:isLgl/>
      <w:lvlText w:val="%1.%2.%3.%4.%5.%6."/>
      <w:lvlJc w:val="left"/>
      <w:pPr>
        <w:ind w:left="1440" w:hanging="1080"/>
      </w:pPr>
      <w:rPr>
        <w:rFonts w:hint="default"/>
        <w:u w:val="none"/>
      </w:rPr>
    </w:lvl>
    <w:lvl w:ilvl="6">
      <w:start w:val="1"/>
      <w:numFmt w:val="decimal"/>
      <w:isLgl/>
      <w:lvlText w:val="%1.%2.%3.%4.%5.%6.%7."/>
      <w:lvlJc w:val="left"/>
      <w:pPr>
        <w:ind w:left="1440" w:hanging="1080"/>
      </w:pPr>
      <w:rPr>
        <w:rFonts w:hint="default"/>
        <w:u w:val="none"/>
      </w:rPr>
    </w:lvl>
    <w:lvl w:ilvl="7">
      <w:start w:val="1"/>
      <w:numFmt w:val="decimal"/>
      <w:isLgl/>
      <w:lvlText w:val="%1.%2.%3.%4.%5.%6.%7.%8."/>
      <w:lvlJc w:val="left"/>
      <w:pPr>
        <w:ind w:left="1800" w:hanging="1440"/>
      </w:pPr>
      <w:rPr>
        <w:rFonts w:hint="default"/>
        <w:u w:val="none"/>
      </w:rPr>
    </w:lvl>
    <w:lvl w:ilvl="8">
      <w:start w:val="1"/>
      <w:numFmt w:val="decimal"/>
      <w:isLgl/>
      <w:lvlText w:val="%1.%2.%3.%4.%5.%6.%7.%8.%9."/>
      <w:lvlJc w:val="left"/>
      <w:pPr>
        <w:ind w:left="1800" w:hanging="1440"/>
      </w:pPr>
      <w:rPr>
        <w:rFonts w:hint="default"/>
        <w:u w:val="none"/>
      </w:rPr>
    </w:lvl>
  </w:abstractNum>
  <w:abstractNum w:abstractNumId="89" w15:restartNumberingAfterBreak="0">
    <w:nsid w:val="5E884A4E"/>
    <w:multiLevelType w:val="hybridMultilevel"/>
    <w:tmpl w:val="B746A3CE"/>
    <w:lvl w:ilvl="0" w:tplc="E8523786">
      <w:start w:val="1"/>
      <w:numFmt w:val="lowerLetter"/>
      <w:lvlText w:val="(%1)"/>
      <w:lvlJc w:val="left"/>
      <w:pPr>
        <w:ind w:left="720" w:hanging="360"/>
      </w:pPr>
      <w:rPr>
        <w:rFonts w:hint="default"/>
        <w:b/>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5EAD5499"/>
    <w:multiLevelType w:val="multilevel"/>
    <w:tmpl w:val="73CE29D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91" w15:restartNumberingAfterBreak="0">
    <w:nsid w:val="5F9B1A6F"/>
    <w:multiLevelType w:val="hybridMultilevel"/>
    <w:tmpl w:val="9F2AA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3FD39BD"/>
    <w:multiLevelType w:val="hybridMultilevel"/>
    <w:tmpl w:val="014E6916"/>
    <w:lvl w:ilvl="0" w:tplc="2C0A02DC">
      <w:start w:val="1"/>
      <w:numFmt w:val="lowerLetter"/>
      <w:lvlText w:val="(%1)"/>
      <w:lvlJc w:val="left"/>
      <w:pPr>
        <w:tabs>
          <w:tab w:val="num" w:pos="1800"/>
        </w:tabs>
        <w:ind w:left="180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93" w15:restartNumberingAfterBreak="0">
    <w:nsid w:val="65BB7F47"/>
    <w:multiLevelType w:val="hybridMultilevel"/>
    <w:tmpl w:val="E54AD0FA"/>
    <w:lvl w:ilvl="0" w:tplc="FFFFFFFF">
      <w:start w:val="1"/>
      <w:numFmt w:val="lowerLetter"/>
      <w:lvlText w:val="(%1)"/>
      <w:lvlJc w:val="left"/>
      <w:pPr>
        <w:ind w:left="1440" w:hanging="360"/>
      </w:pPr>
      <w:rPr>
        <w:rFonts w:ascii="Times New Roman Bold" w:hAnsi="Times New Roman Bold" w:hint="default"/>
        <w:b/>
        <w:bCs w:val="0"/>
      </w:rPr>
    </w:lvl>
    <w:lvl w:ilvl="1" w:tplc="FFFFFFFF">
      <w:start w:val="1"/>
      <w:numFmt w:val="lowerLetter"/>
      <w:lvlText w:val="(%2)"/>
      <w:lvlJc w:val="left"/>
      <w:pPr>
        <w:ind w:left="1440" w:hanging="360"/>
      </w:pPr>
      <w:rPr>
        <w:rFonts w:hint="default"/>
        <w:b/>
        <w:u w:val="single"/>
      </w:rPr>
    </w:lvl>
    <w:lvl w:ilvl="2" w:tplc="FFFFFFFF" w:tentative="1">
      <w:start w:val="1"/>
      <w:numFmt w:val="lowerRoman"/>
      <w:lvlText w:val="%3."/>
      <w:lvlJc w:val="right"/>
      <w:pPr>
        <w:ind w:left="2160" w:hanging="180"/>
      </w:pPr>
    </w:lvl>
    <w:lvl w:ilvl="3" w:tplc="FFFFFFFF">
      <w:start w:val="1"/>
      <w:numFmt w:val="lowerLetter"/>
      <w:lvlText w:val="(%4)"/>
      <w:lvlJc w:val="left"/>
      <w:pPr>
        <w:ind w:left="117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4" w15:restartNumberingAfterBreak="0">
    <w:nsid w:val="65E95F9C"/>
    <w:multiLevelType w:val="hybridMultilevel"/>
    <w:tmpl w:val="51966B1C"/>
    <w:lvl w:ilvl="0" w:tplc="FFFFFFFF">
      <w:start w:val="1"/>
      <w:numFmt w:val="decimal"/>
      <w:lvlText w:val="(%1)"/>
      <w:lvlJc w:val="left"/>
      <w:pPr>
        <w:ind w:left="2880" w:hanging="360"/>
      </w:pPr>
      <w:rPr>
        <w:rFonts w:hint="default"/>
      </w:rPr>
    </w:lvl>
    <w:lvl w:ilvl="1" w:tplc="7D300634">
      <w:start w:val="1"/>
      <w:numFmt w:val="decimal"/>
      <w:lvlText w:val="(%2)"/>
      <w:lvlJc w:val="left"/>
      <w:pPr>
        <w:ind w:left="3600" w:hanging="360"/>
      </w:pPr>
      <w:rPr>
        <w:rFonts w:hint="default"/>
        <w:b/>
        <w:bCs/>
        <w:u w:val="none"/>
      </w:rPr>
    </w:lvl>
    <w:lvl w:ilvl="2" w:tplc="FFFFFFFF" w:tentative="1">
      <w:start w:val="1"/>
      <w:numFmt w:val="lowerRoman"/>
      <w:lvlText w:val="%3."/>
      <w:lvlJc w:val="right"/>
      <w:pPr>
        <w:ind w:left="4320" w:hanging="180"/>
      </w:pPr>
    </w:lvl>
    <w:lvl w:ilvl="3" w:tplc="FFFFFFFF" w:tentative="1">
      <w:start w:val="1"/>
      <w:numFmt w:val="decimal"/>
      <w:lvlText w:val="%4."/>
      <w:lvlJc w:val="lef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95" w15:restartNumberingAfterBreak="0">
    <w:nsid w:val="69274E4F"/>
    <w:multiLevelType w:val="hybridMultilevel"/>
    <w:tmpl w:val="E1843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6ACA0474"/>
    <w:multiLevelType w:val="hybridMultilevel"/>
    <w:tmpl w:val="19E6E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6B446E7E"/>
    <w:multiLevelType w:val="hybridMultilevel"/>
    <w:tmpl w:val="4A4CA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6C391BB5"/>
    <w:multiLevelType w:val="multilevel"/>
    <w:tmpl w:val="0454821C"/>
    <w:lvl w:ilvl="0">
      <w:numFmt w:val="none"/>
      <w:lvlText w:val=""/>
      <w:lvlJc w:val="left"/>
      <w:pPr>
        <w:tabs>
          <w:tab w:val="num" w:pos="360"/>
        </w:tabs>
      </w:pPr>
    </w:lvl>
    <w:lvl w:ilvl="1">
      <w:numFmt w:val="none"/>
      <w:pStyle w:val="311H1"/>
      <w:lvlText w:val=""/>
      <w:lvlJc w:val="left"/>
      <w:pPr>
        <w:tabs>
          <w:tab w:val="num" w:pos="360"/>
        </w:tabs>
      </w:pPr>
    </w:lvl>
    <w:lvl w:ilvl="2">
      <w:numFmt w:val="none"/>
      <w:pStyle w:val="3111H2"/>
      <w:lvlText w:val=""/>
      <w:lvlJc w:val="left"/>
      <w:pPr>
        <w:tabs>
          <w:tab w:val="num" w:pos="360"/>
        </w:tabs>
      </w:pPr>
    </w:lvl>
    <w:lvl w:ilvl="3">
      <w:numFmt w:val="decimal"/>
      <w:pStyle w:val="4211Hdg3"/>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9" w15:restartNumberingAfterBreak="0">
    <w:nsid w:val="6D040170"/>
    <w:multiLevelType w:val="hybridMultilevel"/>
    <w:tmpl w:val="B2501F54"/>
    <w:lvl w:ilvl="0" w:tplc="0409000B">
      <w:numFmt w:val="decimal"/>
      <w:pStyle w:val="Bullet"/>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00" w15:restartNumberingAfterBreak="0">
    <w:nsid w:val="6EE05A0C"/>
    <w:multiLevelType w:val="hybridMultilevel"/>
    <w:tmpl w:val="74E4B90E"/>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01" w15:restartNumberingAfterBreak="0">
    <w:nsid w:val="703C7537"/>
    <w:multiLevelType w:val="hybridMultilevel"/>
    <w:tmpl w:val="B72EE2AE"/>
    <w:lvl w:ilvl="0" w:tplc="CC0A2CF4">
      <w:start w:val="1"/>
      <w:numFmt w:val="decimal"/>
      <w:lvlText w:val="%1."/>
      <w:lvlJc w:val="left"/>
      <w:pPr>
        <w:ind w:left="1440" w:hanging="360"/>
      </w:pPr>
      <w:rPr>
        <w:u w:val="single"/>
      </w:rPr>
    </w:lvl>
    <w:lvl w:ilvl="1" w:tplc="D2B4E66A">
      <w:start w:val="1"/>
      <w:numFmt w:val="lowerLetter"/>
      <w:lvlText w:val="%2."/>
      <w:lvlJc w:val="left"/>
      <w:pPr>
        <w:ind w:left="1440" w:hanging="360"/>
      </w:pPr>
    </w:lvl>
    <w:lvl w:ilvl="2" w:tplc="2990F976">
      <w:start w:val="1"/>
      <w:numFmt w:val="lowerRoman"/>
      <w:lvlText w:val="%3."/>
      <w:lvlJc w:val="right"/>
      <w:pPr>
        <w:ind w:left="2160" w:hanging="180"/>
      </w:pPr>
    </w:lvl>
    <w:lvl w:ilvl="3" w:tplc="AB94F942">
      <w:start w:val="1"/>
      <w:numFmt w:val="decimal"/>
      <w:lvlText w:val="%4."/>
      <w:lvlJc w:val="left"/>
      <w:pPr>
        <w:ind w:left="2880" w:hanging="360"/>
      </w:pPr>
    </w:lvl>
    <w:lvl w:ilvl="4" w:tplc="0818E942">
      <w:start w:val="1"/>
      <w:numFmt w:val="lowerLetter"/>
      <w:lvlText w:val="%5."/>
      <w:lvlJc w:val="left"/>
      <w:pPr>
        <w:ind w:left="3600" w:hanging="360"/>
      </w:pPr>
    </w:lvl>
    <w:lvl w:ilvl="5" w:tplc="06E872E4">
      <w:start w:val="1"/>
      <w:numFmt w:val="lowerRoman"/>
      <w:lvlText w:val="%6."/>
      <w:lvlJc w:val="right"/>
      <w:pPr>
        <w:ind w:left="4320" w:hanging="180"/>
      </w:pPr>
    </w:lvl>
    <w:lvl w:ilvl="6" w:tplc="055635A6">
      <w:start w:val="1"/>
      <w:numFmt w:val="decimal"/>
      <w:lvlText w:val="%7."/>
      <w:lvlJc w:val="left"/>
      <w:pPr>
        <w:ind w:left="5040" w:hanging="360"/>
      </w:pPr>
    </w:lvl>
    <w:lvl w:ilvl="7" w:tplc="7DFA6C52">
      <w:start w:val="1"/>
      <w:numFmt w:val="lowerLetter"/>
      <w:lvlText w:val="%8."/>
      <w:lvlJc w:val="left"/>
      <w:pPr>
        <w:ind w:left="5760" w:hanging="360"/>
      </w:pPr>
    </w:lvl>
    <w:lvl w:ilvl="8" w:tplc="26ECB238">
      <w:start w:val="1"/>
      <w:numFmt w:val="lowerRoman"/>
      <w:lvlText w:val="%9."/>
      <w:lvlJc w:val="right"/>
      <w:pPr>
        <w:ind w:left="6480" w:hanging="180"/>
      </w:pPr>
    </w:lvl>
  </w:abstractNum>
  <w:abstractNum w:abstractNumId="102" w15:restartNumberingAfterBreak="0">
    <w:nsid w:val="72F62217"/>
    <w:multiLevelType w:val="hybridMultilevel"/>
    <w:tmpl w:val="73448B8A"/>
    <w:lvl w:ilvl="0" w:tplc="34BEC250">
      <w:numFmt w:val="decimal"/>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103" w15:restartNumberingAfterBreak="0">
    <w:nsid w:val="734E4D9E"/>
    <w:multiLevelType w:val="hybridMultilevel"/>
    <w:tmpl w:val="D3A27F7A"/>
    <w:lvl w:ilvl="0" w:tplc="2C0A02DC">
      <w:numFmt w:val="decimal"/>
      <w:lvlText w:val=""/>
      <w:lvlJc w:val="left"/>
    </w:lvl>
    <w:lvl w:ilvl="1" w:tplc="04090019">
      <w:numFmt w:val="decimal"/>
      <w:lvlText w:val=""/>
      <w:lvlJc w:val="left"/>
    </w:lvl>
    <w:lvl w:ilvl="2" w:tplc="CB1A61F4">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104" w15:restartNumberingAfterBreak="0">
    <w:nsid w:val="763C36C1"/>
    <w:multiLevelType w:val="hybridMultilevel"/>
    <w:tmpl w:val="B6569922"/>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05" w15:restartNumberingAfterBreak="0">
    <w:nsid w:val="76532EA5"/>
    <w:multiLevelType w:val="multilevel"/>
    <w:tmpl w:val="DB2489F2"/>
    <w:lvl w:ilvl="0">
      <w:numFmt w:val="decimal"/>
      <w:pStyle w:val="NumberSeriesLevel1"/>
      <w:lvlText w:val=""/>
      <w:lvlJc w:val="left"/>
    </w:lvl>
    <w:lvl w:ilvl="1">
      <w:numFmt w:val="decimal"/>
      <w:pStyle w:val="NumberSeriesLevel2"/>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6" w15:restartNumberingAfterBreak="0">
    <w:nsid w:val="766C4E9A"/>
    <w:multiLevelType w:val="hybridMultilevel"/>
    <w:tmpl w:val="8B5CB26E"/>
    <w:lvl w:ilvl="0" w:tplc="9C98016A">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07" w15:restartNumberingAfterBreak="0">
    <w:nsid w:val="76FC7B44"/>
    <w:multiLevelType w:val="hybridMultilevel"/>
    <w:tmpl w:val="4DB22770"/>
    <w:lvl w:ilvl="0" w:tplc="E8523786">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08" w15:restartNumberingAfterBreak="0">
    <w:nsid w:val="78052683"/>
    <w:multiLevelType w:val="multilevel"/>
    <w:tmpl w:val="1EF86012"/>
    <w:styleLink w:val="CurrentList1"/>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9" w15:restartNumberingAfterBreak="0">
    <w:nsid w:val="79E10C31"/>
    <w:multiLevelType w:val="hybridMultilevel"/>
    <w:tmpl w:val="FF9E108E"/>
    <w:lvl w:ilvl="0" w:tplc="FFFFFFFF">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0" w15:restartNumberingAfterBreak="0">
    <w:nsid w:val="7BD1499F"/>
    <w:multiLevelType w:val="hybridMultilevel"/>
    <w:tmpl w:val="47D061A6"/>
    <w:lvl w:ilvl="0" w:tplc="BAD05A30">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7C801639"/>
    <w:multiLevelType w:val="hybridMultilevel"/>
    <w:tmpl w:val="8AC65268"/>
    <w:lvl w:ilvl="0" w:tplc="CFE08096">
      <w:start w:val="1"/>
      <w:numFmt w:val="lowerLetter"/>
      <w:lvlText w:val="(%1)"/>
      <w:lvlJc w:val="left"/>
      <w:pPr>
        <w:ind w:left="1187" w:hanging="286"/>
      </w:pPr>
      <w:rPr>
        <w:rFonts w:ascii="Times New Roman" w:eastAsia="Times New Roman" w:hAnsi="Times New Roman" w:cs="Times New Roman" w:hint="default"/>
        <w:b/>
        <w:bCs/>
        <w:i w:val="0"/>
        <w:iCs w:val="0"/>
        <w:w w:val="99"/>
        <w:sz w:val="20"/>
        <w:szCs w:val="20"/>
        <w:u w:val="single" w:color="000000"/>
        <w:lang w:val="en-US" w:eastAsia="en-US" w:bidi="ar-SA"/>
      </w:rPr>
    </w:lvl>
    <w:lvl w:ilvl="1" w:tplc="92FEB712">
      <w:numFmt w:val="bullet"/>
      <w:lvlText w:val="•"/>
      <w:lvlJc w:val="left"/>
      <w:pPr>
        <w:ind w:left="1996" w:hanging="286"/>
      </w:pPr>
      <w:rPr>
        <w:rFonts w:hint="default"/>
        <w:lang w:val="en-US" w:eastAsia="en-US" w:bidi="ar-SA"/>
      </w:rPr>
    </w:lvl>
    <w:lvl w:ilvl="2" w:tplc="A80A09BE">
      <w:numFmt w:val="bullet"/>
      <w:lvlText w:val="•"/>
      <w:lvlJc w:val="left"/>
      <w:pPr>
        <w:ind w:left="2812" w:hanging="286"/>
      </w:pPr>
      <w:rPr>
        <w:rFonts w:hint="default"/>
        <w:lang w:val="en-US" w:eastAsia="en-US" w:bidi="ar-SA"/>
      </w:rPr>
    </w:lvl>
    <w:lvl w:ilvl="3" w:tplc="F90837B0">
      <w:numFmt w:val="bullet"/>
      <w:lvlText w:val="•"/>
      <w:lvlJc w:val="left"/>
      <w:pPr>
        <w:ind w:left="3628" w:hanging="286"/>
      </w:pPr>
      <w:rPr>
        <w:rFonts w:hint="default"/>
        <w:lang w:val="en-US" w:eastAsia="en-US" w:bidi="ar-SA"/>
      </w:rPr>
    </w:lvl>
    <w:lvl w:ilvl="4" w:tplc="C47682F0">
      <w:numFmt w:val="bullet"/>
      <w:lvlText w:val="•"/>
      <w:lvlJc w:val="left"/>
      <w:pPr>
        <w:ind w:left="4444" w:hanging="286"/>
      </w:pPr>
      <w:rPr>
        <w:rFonts w:hint="default"/>
        <w:lang w:val="en-US" w:eastAsia="en-US" w:bidi="ar-SA"/>
      </w:rPr>
    </w:lvl>
    <w:lvl w:ilvl="5" w:tplc="C57A6CE6">
      <w:numFmt w:val="bullet"/>
      <w:lvlText w:val="•"/>
      <w:lvlJc w:val="left"/>
      <w:pPr>
        <w:ind w:left="5261" w:hanging="286"/>
      </w:pPr>
      <w:rPr>
        <w:rFonts w:hint="default"/>
        <w:lang w:val="en-US" w:eastAsia="en-US" w:bidi="ar-SA"/>
      </w:rPr>
    </w:lvl>
    <w:lvl w:ilvl="6" w:tplc="42AE8C48">
      <w:numFmt w:val="bullet"/>
      <w:lvlText w:val="•"/>
      <w:lvlJc w:val="left"/>
      <w:pPr>
        <w:ind w:left="6077" w:hanging="286"/>
      </w:pPr>
      <w:rPr>
        <w:rFonts w:hint="default"/>
        <w:lang w:val="en-US" w:eastAsia="en-US" w:bidi="ar-SA"/>
      </w:rPr>
    </w:lvl>
    <w:lvl w:ilvl="7" w:tplc="3C84DF3E">
      <w:numFmt w:val="bullet"/>
      <w:lvlText w:val="•"/>
      <w:lvlJc w:val="left"/>
      <w:pPr>
        <w:ind w:left="6893" w:hanging="286"/>
      </w:pPr>
      <w:rPr>
        <w:rFonts w:hint="default"/>
        <w:lang w:val="en-US" w:eastAsia="en-US" w:bidi="ar-SA"/>
      </w:rPr>
    </w:lvl>
    <w:lvl w:ilvl="8" w:tplc="C88082AC">
      <w:numFmt w:val="bullet"/>
      <w:lvlText w:val="•"/>
      <w:lvlJc w:val="left"/>
      <w:pPr>
        <w:ind w:left="7709" w:hanging="286"/>
      </w:pPr>
      <w:rPr>
        <w:rFonts w:hint="default"/>
        <w:lang w:val="en-US" w:eastAsia="en-US" w:bidi="ar-SA"/>
      </w:rPr>
    </w:lvl>
  </w:abstractNum>
  <w:abstractNum w:abstractNumId="112" w15:restartNumberingAfterBreak="0">
    <w:nsid w:val="7E51350C"/>
    <w:multiLevelType w:val="hybridMultilevel"/>
    <w:tmpl w:val="08CAA538"/>
    <w:lvl w:ilvl="0" w:tplc="8C4A7F28">
      <w:start w:val="1"/>
      <w:numFmt w:val="lowerLetter"/>
      <w:lvlText w:val="(%1)"/>
      <w:lvlJc w:val="left"/>
      <w:pPr>
        <w:ind w:left="720" w:hanging="360"/>
      </w:pPr>
      <w:rPr>
        <w:rFonts w:ascii="Times New Roman" w:eastAsia="Calibr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7F234908"/>
    <w:multiLevelType w:val="hybridMultilevel"/>
    <w:tmpl w:val="F2CE7F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4" w15:restartNumberingAfterBreak="0">
    <w:nsid w:val="7F90179E"/>
    <w:multiLevelType w:val="hybridMultilevel"/>
    <w:tmpl w:val="1AF8FEFA"/>
    <w:lvl w:ilvl="0" w:tplc="04090001">
      <w:start w:val="1"/>
      <w:numFmt w:val="bullet"/>
      <w:lvlText w:val=""/>
      <w:lvlJc w:val="left"/>
      <w:rPr>
        <w:rFonts w:ascii="Symbol" w:hAnsi="Symbol" w:hint="default"/>
      </w:rPr>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num w:numId="1" w16cid:durableId="1959097170">
    <w:abstractNumId w:val="65"/>
  </w:num>
  <w:num w:numId="2" w16cid:durableId="1455713274">
    <w:abstractNumId w:val="57"/>
  </w:num>
  <w:num w:numId="3" w16cid:durableId="1553613286">
    <w:abstractNumId w:val="105"/>
  </w:num>
  <w:num w:numId="4" w16cid:durableId="320038670">
    <w:abstractNumId w:val="40"/>
  </w:num>
  <w:num w:numId="5" w16cid:durableId="1976712958">
    <w:abstractNumId w:val="38"/>
  </w:num>
  <w:num w:numId="6" w16cid:durableId="470951782">
    <w:abstractNumId w:val="86"/>
  </w:num>
  <w:num w:numId="7" w16cid:durableId="1096949640">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36890273">
    <w:abstractNumId w:val="9"/>
  </w:num>
  <w:num w:numId="9" w16cid:durableId="322241458">
    <w:abstractNumId w:val="87"/>
  </w:num>
  <w:num w:numId="10" w16cid:durableId="659381644">
    <w:abstractNumId w:val="8"/>
  </w:num>
  <w:num w:numId="11" w16cid:durableId="1796604494">
    <w:abstractNumId w:val="73"/>
  </w:num>
  <w:num w:numId="12" w16cid:durableId="885720615">
    <w:abstractNumId w:val="7"/>
  </w:num>
  <w:num w:numId="13" w16cid:durableId="1609124508">
    <w:abstractNumId w:val="6"/>
  </w:num>
  <w:num w:numId="14" w16cid:durableId="1714307788">
    <w:abstractNumId w:val="5"/>
  </w:num>
  <w:num w:numId="15" w16cid:durableId="1251621703">
    <w:abstractNumId w:val="4"/>
  </w:num>
  <w:num w:numId="16" w16cid:durableId="677537876">
    <w:abstractNumId w:val="3"/>
  </w:num>
  <w:num w:numId="17" w16cid:durableId="597715267">
    <w:abstractNumId w:val="2"/>
  </w:num>
  <w:num w:numId="18" w16cid:durableId="826896289">
    <w:abstractNumId w:val="1"/>
  </w:num>
  <w:num w:numId="19" w16cid:durableId="974216305">
    <w:abstractNumId w:val="0"/>
  </w:num>
  <w:num w:numId="20" w16cid:durableId="608662909">
    <w:abstractNumId w:val="50"/>
  </w:num>
  <w:num w:numId="21" w16cid:durableId="1714040926">
    <w:abstractNumId w:val="62"/>
  </w:num>
  <w:num w:numId="22" w16cid:durableId="1978563621">
    <w:abstractNumId w:val="98"/>
  </w:num>
  <w:num w:numId="23" w16cid:durableId="557322368">
    <w:abstractNumId w:val="51"/>
  </w:num>
  <w:num w:numId="24" w16cid:durableId="1712070654">
    <w:abstractNumId w:val="17"/>
  </w:num>
  <w:num w:numId="25" w16cid:durableId="1318457612">
    <w:abstractNumId w:val="99"/>
  </w:num>
  <w:num w:numId="26" w16cid:durableId="989136483">
    <w:abstractNumId w:val="41"/>
  </w:num>
  <w:num w:numId="27" w16cid:durableId="1986616016">
    <w:abstractNumId w:val="32"/>
  </w:num>
  <w:num w:numId="28" w16cid:durableId="1240674324">
    <w:abstractNumId w:val="24"/>
  </w:num>
  <w:num w:numId="29" w16cid:durableId="870842935">
    <w:abstractNumId w:val="58"/>
  </w:num>
  <w:num w:numId="30" w16cid:durableId="1846940385">
    <w:abstractNumId w:val="43"/>
  </w:num>
  <w:num w:numId="31" w16cid:durableId="1592542557">
    <w:abstractNumId w:val="49"/>
  </w:num>
  <w:num w:numId="32" w16cid:durableId="1176699057">
    <w:abstractNumId w:val="95"/>
  </w:num>
  <w:num w:numId="33" w16cid:durableId="887303147">
    <w:abstractNumId w:val="34"/>
  </w:num>
  <w:num w:numId="34" w16cid:durableId="807167650">
    <w:abstractNumId w:val="102"/>
  </w:num>
  <w:num w:numId="35" w16cid:durableId="768820506">
    <w:abstractNumId w:val="31"/>
  </w:num>
  <w:num w:numId="36" w16cid:durableId="639649952">
    <w:abstractNumId w:val="67"/>
  </w:num>
  <w:num w:numId="37" w16cid:durableId="48968588">
    <w:abstractNumId w:val="68"/>
  </w:num>
  <w:num w:numId="38" w16cid:durableId="1460345235">
    <w:abstractNumId w:val="52"/>
  </w:num>
  <w:num w:numId="39" w16cid:durableId="820267065">
    <w:abstractNumId w:val="22"/>
  </w:num>
  <w:num w:numId="40" w16cid:durableId="158279151">
    <w:abstractNumId w:val="28"/>
  </w:num>
  <w:num w:numId="41" w16cid:durableId="2058241172">
    <w:abstractNumId w:val="66"/>
  </w:num>
  <w:num w:numId="42" w16cid:durableId="1515923457">
    <w:abstractNumId w:val="103"/>
  </w:num>
  <w:num w:numId="43" w16cid:durableId="439376011">
    <w:abstractNumId w:val="92"/>
  </w:num>
  <w:num w:numId="44" w16cid:durableId="430007515">
    <w:abstractNumId w:val="13"/>
  </w:num>
  <w:num w:numId="45" w16cid:durableId="27756350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546648985">
    <w:abstractNumId w:val="88"/>
  </w:num>
  <w:num w:numId="47" w16cid:durableId="985815410">
    <w:abstractNumId w:val="107"/>
  </w:num>
  <w:num w:numId="48" w16cid:durableId="986514712">
    <w:abstractNumId w:val="89"/>
  </w:num>
  <w:num w:numId="49" w16cid:durableId="1251816466">
    <w:abstractNumId w:val="20"/>
  </w:num>
  <w:num w:numId="50" w16cid:durableId="1999573335">
    <w:abstractNumId w:val="44"/>
  </w:num>
  <w:num w:numId="51" w16cid:durableId="1670712858">
    <w:abstractNumId w:val="54"/>
  </w:num>
  <w:num w:numId="52" w16cid:durableId="1803880697">
    <w:abstractNumId w:val="59"/>
  </w:num>
  <w:num w:numId="53" w16cid:durableId="1911112496">
    <w:abstractNumId w:val="106"/>
  </w:num>
  <w:num w:numId="54" w16cid:durableId="1558474137">
    <w:abstractNumId w:val="27"/>
  </w:num>
  <w:num w:numId="55" w16cid:durableId="2130542473">
    <w:abstractNumId w:val="91"/>
  </w:num>
  <w:num w:numId="56" w16cid:durableId="1654872336">
    <w:abstractNumId w:val="108"/>
  </w:num>
  <w:num w:numId="57" w16cid:durableId="318195177">
    <w:abstractNumId w:val="36"/>
  </w:num>
  <w:num w:numId="58" w16cid:durableId="594361055">
    <w:abstractNumId w:val="39"/>
  </w:num>
  <w:num w:numId="59" w16cid:durableId="1517962841">
    <w:abstractNumId w:val="114"/>
  </w:num>
  <w:num w:numId="60" w16cid:durableId="695160183">
    <w:abstractNumId w:val="18"/>
  </w:num>
  <w:num w:numId="61" w16cid:durableId="327027692">
    <w:abstractNumId w:val="83"/>
  </w:num>
  <w:num w:numId="62" w16cid:durableId="1405643604">
    <w:abstractNumId w:val="97"/>
  </w:num>
  <w:num w:numId="63" w16cid:durableId="844174297">
    <w:abstractNumId w:val="104"/>
  </w:num>
  <w:num w:numId="64" w16cid:durableId="236209642">
    <w:abstractNumId w:val="100"/>
  </w:num>
  <w:num w:numId="65" w16cid:durableId="1869101418">
    <w:abstractNumId w:val="90"/>
  </w:num>
  <w:num w:numId="66" w16cid:durableId="1688483070">
    <w:abstractNumId w:val="30"/>
  </w:num>
  <w:num w:numId="67" w16cid:durableId="1673407631">
    <w:abstractNumId w:val="48"/>
  </w:num>
  <w:num w:numId="68" w16cid:durableId="398524508">
    <w:abstractNumId w:val="53"/>
  </w:num>
  <w:num w:numId="69" w16cid:durableId="358626516">
    <w:abstractNumId w:val="11"/>
  </w:num>
  <w:num w:numId="70" w16cid:durableId="1720128833">
    <w:abstractNumId w:val="109"/>
  </w:num>
  <w:num w:numId="71" w16cid:durableId="1314872699">
    <w:abstractNumId w:val="74"/>
  </w:num>
  <w:num w:numId="72" w16cid:durableId="1531796018">
    <w:abstractNumId w:val="46"/>
  </w:num>
  <w:num w:numId="73" w16cid:durableId="944966313">
    <w:abstractNumId w:val="75"/>
  </w:num>
  <w:num w:numId="74" w16cid:durableId="632372640">
    <w:abstractNumId w:val="26"/>
  </w:num>
  <w:num w:numId="75" w16cid:durableId="1913421709">
    <w:abstractNumId w:val="111"/>
  </w:num>
  <w:num w:numId="76" w16cid:durableId="203949166">
    <w:abstractNumId w:val="78"/>
  </w:num>
  <w:num w:numId="77" w16cid:durableId="834028979">
    <w:abstractNumId w:val="25"/>
  </w:num>
  <w:num w:numId="78" w16cid:durableId="623923394">
    <w:abstractNumId w:val="70"/>
  </w:num>
  <w:num w:numId="79" w16cid:durableId="2036495067">
    <w:abstractNumId w:val="72"/>
  </w:num>
  <w:num w:numId="80" w16cid:durableId="115103698">
    <w:abstractNumId w:val="29"/>
  </w:num>
  <w:num w:numId="81" w16cid:durableId="1479566943">
    <w:abstractNumId w:val="15"/>
  </w:num>
  <w:num w:numId="82" w16cid:durableId="602538177">
    <w:abstractNumId w:val="42"/>
  </w:num>
  <w:num w:numId="83" w16cid:durableId="644361346">
    <w:abstractNumId w:val="71"/>
  </w:num>
  <w:num w:numId="84" w16cid:durableId="739256907">
    <w:abstractNumId w:val="69"/>
  </w:num>
  <w:num w:numId="85" w16cid:durableId="1059790170">
    <w:abstractNumId w:val="21"/>
  </w:num>
  <w:num w:numId="86" w16cid:durableId="1228955831">
    <w:abstractNumId w:val="82"/>
  </w:num>
  <w:num w:numId="87" w16cid:durableId="172964425">
    <w:abstractNumId w:val="63"/>
  </w:num>
  <w:num w:numId="88" w16cid:durableId="597326632">
    <w:abstractNumId w:val="6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327172188">
    <w:abstractNumId w:val="1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028291340">
    <w:abstractNumId w:val="8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65440610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2004046579">
    <w:abstractNumId w:val="23"/>
  </w:num>
  <w:num w:numId="93" w16cid:durableId="2063406935">
    <w:abstractNumId w:val="77"/>
  </w:num>
  <w:num w:numId="94" w16cid:durableId="590090455">
    <w:abstractNumId w:val="113"/>
  </w:num>
  <w:num w:numId="95" w16cid:durableId="75830630">
    <w:abstractNumId w:val="110"/>
  </w:num>
  <w:num w:numId="96" w16cid:durableId="158853407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381640383">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229345439">
    <w:abstractNumId w:val="81"/>
  </w:num>
  <w:num w:numId="99" w16cid:durableId="1629891945">
    <w:abstractNumId w:val="79"/>
  </w:num>
  <w:num w:numId="100" w16cid:durableId="1418136903">
    <w:abstractNumId w:val="33"/>
  </w:num>
  <w:num w:numId="101" w16cid:durableId="510995129">
    <w:abstractNumId w:val="61"/>
  </w:num>
  <w:num w:numId="102" w16cid:durableId="714500387">
    <w:abstractNumId w:val="37"/>
  </w:num>
  <w:num w:numId="103" w16cid:durableId="173153896">
    <w:abstractNumId w:val="45"/>
  </w:num>
  <w:num w:numId="104" w16cid:durableId="161239115">
    <w:abstractNumId w:val="14"/>
  </w:num>
  <w:num w:numId="105" w16cid:durableId="180264626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89662668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95821869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1988320209">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609434793">
    <w:abstractNumId w:val="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143597380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1691492846">
    <w:abstractNumId w:val="88"/>
    <w:lvlOverride w:ilvl="0">
      <w:startOverride w:val="1"/>
    </w:lvlOverride>
    <w:lvlOverride w:ilvl="1">
      <w:startOverride w:val="2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479079614">
    <w:abstractNumId w:val="20"/>
    <w:lvlOverride w:ilvl="0">
      <w:startOverride w:val="1"/>
    </w:lvlOverride>
    <w:lvlOverride w:ilvl="1"/>
    <w:lvlOverride w:ilvl="2"/>
    <w:lvlOverride w:ilvl="3"/>
    <w:lvlOverride w:ilvl="4"/>
    <w:lvlOverride w:ilvl="5"/>
    <w:lvlOverride w:ilvl="6"/>
    <w:lvlOverride w:ilvl="7"/>
    <w:lvlOverride w:ilvl="8"/>
  </w:num>
  <w:num w:numId="113" w16cid:durableId="1193152434">
    <w:abstractNumId w:val="44"/>
    <w:lvlOverride w:ilvl="0">
      <w:startOverride w:val="1"/>
    </w:lvlOverride>
    <w:lvlOverride w:ilvl="1"/>
    <w:lvlOverride w:ilvl="2"/>
    <w:lvlOverride w:ilvl="3"/>
    <w:lvlOverride w:ilvl="4"/>
    <w:lvlOverride w:ilvl="5"/>
    <w:lvlOverride w:ilvl="6"/>
    <w:lvlOverride w:ilvl="7"/>
    <w:lvlOverride w:ilvl="8"/>
  </w:num>
  <w:num w:numId="114" w16cid:durableId="349720491">
    <w:abstractNumId w:val="89"/>
    <w:lvlOverride w:ilvl="0">
      <w:startOverride w:val="1"/>
    </w:lvlOverride>
    <w:lvlOverride w:ilvl="1"/>
    <w:lvlOverride w:ilvl="2"/>
    <w:lvlOverride w:ilvl="3"/>
    <w:lvlOverride w:ilvl="4"/>
    <w:lvlOverride w:ilvl="5"/>
    <w:lvlOverride w:ilvl="6"/>
    <w:lvlOverride w:ilvl="7"/>
    <w:lvlOverride w:ilvl="8"/>
  </w:num>
  <w:num w:numId="115" w16cid:durableId="1228951602">
    <w:abstractNumId w:val="54"/>
    <w:lvlOverride w:ilvl="0">
      <w:startOverride w:val="1"/>
    </w:lvlOverride>
    <w:lvlOverride w:ilvl="1"/>
    <w:lvlOverride w:ilvl="2"/>
    <w:lvlOverride w:ilvl="3"/>
    <w:lvlOverride w:ilvl="4"/>
    <w:lvlOverride w:ilvl="5"/>
    <w:lvlOverride w:ilvl="6"/>
    <w:lvlOverride w:ilvl="7"/>
    <w:lvlOverride w:ilvl="8"/>
  </w:num>
  <w:num w:numId="116" w16cid:durableId="2082677350">
    <w:abstractNumId w:val="27"/>
    <w:lvlOverride w:ilvl="0">
      <w:startOverride w:val="1"/>
    </w:lvlOverride>
    <w:lvlOverride w:ilvl="1"/>
    <w:lvlOverride w:ilvl="2"/>
    <w:lvlOverride w:ilvl="3"/>
    <w:lvlOverride w:ilvl="4"/>
    <w:lvlOverride w:ilvl="5"/>
    <w:lvlOverride w:ilvl="6"/>
    <w:lvlOverride w:ilvl="7"/>
    <w:lvlOverride w:ilvl="8"/>
  </w:num>
  <w:num w:numId="117" w16cid:durableId="266742315">
    <w:abstractNumId w:val="59"/>
    <w:lvlOverride w:ilvl="0">
      <w:startOverride w:val="1"/>
    </w:lvlOverride>
    <w:lvlOverride w:ilvl="1"/>
    <w:lvlOverride w:ilvl="2"/>
    <w:lvlOverride w:ilvl="3"/>
    <w:lvlOverride w:ilvl="4"/>
    <w:lvlOverride w:ilvl="5"/>
    <w:lvlOverride w:ilvl="6"/>
    <w:lvlOverride w:ilvl="7"/>
    <w:lvlOverride w:ilvl="8"/>
  </w:num>
  <w:num w:numId="118" w16cid:durableId="1868759206">
    <w:abstractNumId w:val="11"/>
    <w:lvlOverride w:ilvl="0">
      <w:startOverride w:val="5"/>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377000974">
    <w:abstractNumId w:val="47"/>
  </w:num>
  <w:num w:numId="120" w16cid:durableId="2084836274">
    <w:abstractNumId w:val="94"/>
  </w:num>
  <w:num w:numId="121" w16cid:durableId="957418533">
    <w:abstractNumId w:val="64"/>
  </w:num>
  <w:num w:numId="122" w16cid:durableId="408232444">
    <w:abstractNumId w:val="55"/>
  </w:num>
  <w:num w:numId="123" w16cid:durableId="1865364689">
    <w:abstractNumId w:val="112"/>
  </w:num>
  <w:num w:numId="124" w16cid:durableId="912082554">
    <w:abstractNumId w:val="80"/>
  </w:num>
  <w:num w:numId="125" w16cid:durableId="363557831">
    <w:abstractNumId w:val="93"/>
  </w:num>
  <w:num w:numId="126" w16cid:durableId="612830490">
    <w:abstractNumId w:val="10"/>
  </w:num>
  <w:num w:numId="127" w16cid:durableId="1593466981">
    <w:abstractNumId w:val="76"/>
  </w:num>
  <w:num w:numId="128" w16cid:durableId="1135828774">
    <w:abstractNumId w:val="35"/>
  </w:num>
  <w:num w:numId="129" w16cid:durableId="1866400194">
    <w:abstractNumId w:val="96"/>
  </w:num>
  <w:numIdMacAtCleanup w:val="1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2050" fill="f" fillcolor="white" stroke="f">
      <v:fill color="white" on="f"/>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MjU3MjC2tDQyMTFX0lEKTi0uzszPAykwNakFAHoOvO8tAAAA"/>
  </w:docVars>
  <w:rsids>
    <w:rsidRoot w:val="00A12E0D"/>
    <w:rsid w:val="0000008F"/>
    <w:rsid w:val="000006B8"/>
    <w:rsid w:val="00000979"/>
    <w:rsid w:val="00000F3D"/>
    <w:rsid w:val="000010C1"/>
    <w:rsid w:val="00001340"/>
    <w:rsid w:val="0000193D"/>
    <w:rsid w:val="00002773"/>
    <w:rsid w:val="00002D2C"/>
    <w:rsid w:val="000036B8"/>
    <w:rsid w:val="00003F53"/>
    <w:rsid w:val="00004298"/>
    <w:rsid w:val="0000443B"/>
    <w:rsid w:val="000044CE"/>
    <w:rsid w:val="0000543A"/>
    <w:rsid w:val="00005885"/>
    <w:rsid w:val="00005B3F"/>
    <w:rsid w:val="00005EC3"/>
    <w:rsid w:val="00006175"/>
    <w:rsid w:val="00006761"/>
    <w:rsid w:val="00006AF9"/>
    <w:rsid w:val="00006D7F"/>
    <w:rsid w:val="000074C0"/>
    <w:rsid w:val="0000772E"/>
    <w:rsid w:val="00007DC0"/>
    <w:rsid w:val="00007E3C"/>
    <w:rsid w:val="000102C9"/>
    <w:rsid w:val="00010309"/>
    <w:rsid w:val="00010F22"/>
    <w:rsid w:val="0001154E"/>
    <w:rsid w:val="000115B8"/>
    <w:rsid w:val="0001166D"/>
    <w:rsid w:val="0001178B"/>
    <w:rsid w:val="000122F0"/>
    <w:rsid w:val="000123D3"/>
    <w:rsid w:val="000125E9"/>
    <w:rsid w:val="000126FA"/>
    <w:rsid w:val="0001283A"/>
    <w:rsid w:val="00012E40"/>
    <w:rsid w:val="000132BC"/>
    <w:rsid w:val="00013593"/>
    <w:rsid w:val="0001381E"/>
    <w:rsid w:val="00013D11"/>
    <w:rsid w:val="0001432E"/>
    <w:rsid w:val="00014605"/>
    <w:rsid w:val="00014FF3"/>
    <w:rsid w:val="0001515B"/>
    <w:rsid w:val="0001538E"/>
    <w:rsid w:val="000154EB"/>
    <w:rsid w:val="00015D26"/>
    <w:rsid w:val="00015DB8"/>
    <w:rsid w:val="00015E81"/>
    <w:rsid w:val="00016304"/>
    <w:rsid w:val="00016E46"/>
    <w:rsid w:val="00017394"/>
    <w:rsid w:val="000177CC"/>
    <w:rsid w:val="000178E3"/>
    <w:rsid w:val="000179CC"/>
    <w:rsid w:val="000179F8"/>
    <w:rsid w:val="00017BB3"/>
    <w:rsid w:val="00017F3A"/>
    <w:rsid w:val="000202D1"/>
    <w:rsid w:val="000208ED"/>
    <w:rsid w:val="00020A63"/>
    <w:rsid w:val="00021045"/>
    <w:rsid w:val="00021370"/>
    <w:rsid w:val="0002151B"/>
    <w:rsid w:val="0002165E"/>
    <w:rsid w:val="000218BC"/>
    <w:rsid w:val="00021AC8"/>
    <w:rsid w:val="000224E8"/>
    <w:rsid w:val="00022A1A"/>
    <w:rsid w:val="00022AE7"/>
    <w:rsid w:val="00022BA2"/>
    <w:rsid w:val="00022DF5"/>
    <w:rsid w:val="00022F42"/>
    <w:rsid w:val="00022FCB"/>
    <w:rsid w:val="00023C2A"/>
    <w:rsid w:val="00023D2E"/>
    <w:rsid w:val="00023E63"/>
    <w:rsid w:val="000244AC"/>
    <w:rsid w:val="000250E8"/>
    <w:rsid w:val="000251D2"/>
    <w:rsid w:val="000252CF"/>
    <w:rsid w:val="00025374"/>
    <w:rsid w:val="0002547A"/>
    <w:rsid w:val="00025579"/>
    <w:rsid w:val="000257D4"/>
    <w:rsid w:val="000257F7"/>
    <w:rsid w:val="00025C12"/>
    <w:rsid w:val="000262CA"/>
    <w:rsid w:val="00026722"/>
    <w:rsid w:val="0002685D"/>
    <w:rsid w:val="00026A66"/>
    <w:rsid w:val="00026E33"/>
    <w:rsid w:val="00026E93"/>
    <w:rsid w:val="00026EFE"/>
    <w:rsid w:val="00026F55"/>
    <w:rsid w:val="0002719B"/>
    <w:rsid w:val="00027266"/>
    <w:rsid w:val="00027B2A"/>
    <w:rsid w:val="00027D05"/>
    <w:rsid w:val="00030D9C"/>
    <w:rsid w:val="00030FAB"/>
    <w:rsid w:val="00031160"/>
    <w:rsid w:val="000312A9"/>
    <w:rsid w:val="00031353"/>
    <w:rsid w:val="00031A34"/>
    <w:rsid w:val="000320D7"/>
    <w:rsid w:val="000328C1"/>
    <w:rsid w:val="00032971"/>
    <w:rsid w:val="00032A72"/>
    <w:rsid w:val="0003330D"/>
    <w:rsid w:val="0003331E"/>
    <w:rsid w:val="00033358"/>
    <w:rsid w:val="00033524"/>
    <w:rsid w:val="00033965"/>
    <w:rsid w:val="00033E53"/>
    <w:rsid w:val="000340AC"/>
    <w:rsid w:val="00034572"/>
    <w:rsid w:val="00034772"/>
    <w:rsid w:val="00034AE8"/>
    <w:rsid w:val="00034FC4"/>
    <w:rsid w:val="000350CA"/>
    <w:rsid w:val="000356D4"/>
    <w:rsid w:val="00035942"/>
    <w:rsid w:val="00035B0B"/>
    <w:rsid w:val="00035CE8"/>
    <w:rsid w:val="000366C8"/>
    <w:rsid w:val="00036902"/>
    <w:rsid w:val="00036BB4"/>
    <w:rsid w:val="00036C53"/>
    <w:rsid w:val="000370E4"/>
    <w:rsid w:val="00037A39"/>
    <w:rsid w:val="00037B89"/>
    <w:rsid w:val="000401D1"/>
    <w:rsid w:val="00040792"/>
    <w:rsid w:val="00040840"/>
    <w:rsid w:val="00040B1E"/>
    <w:rsid w:val="00041225"/>
    <w:rsid w:val="00041957"/>
    <w:rsid w:val="00041E04"/>
    <w:rsid w:val="000428B4"/>
    <w:rsid w:val="00042AAE"/>
    <w:rsid w:val="00042B5F"/>
    <w:rsid w:val="00043120"/>
    <w:rsid w:val="000431ED"/>
    <w:rsid w:val="00043B43"/>
    <w:rsid w:val="0004540F"/>
    <w:rsid w:val="00045805"/>
    <w:rsid w:val="00045EBF"/>
    <w:rsid w:val="00046F68"/>
    <w:rsid w:val="00047127"/>
    <w:rsid w:val="00047442"/>
    <w:rsid w:val="000477D4"/>
    <w:rsid w:val="00047DB7"/>
    <w:rsid w:val="0005052B"/>
    <w:rsid w:val="00050CBB"/>
    <w:rsid w:val="00051186"/>
    <w:rsid w:val="00051199"/>
    <w:rsid w:val="00052354"/>
    <w:rsid w:val="00052A5C"/>
    <w:rsid w:val="00052B10"/>
    <w:rsid w:val="00052C7A"/>
    <w:rsid w:val="000530E4"/>
    <w:rsid w:val="000535CA"/>
    <w:rsid w:val="00053D3F"/>
    <w:rsid w:val="000540E4"/>
    <w:rsid w:val="00054372"/>
    <w:rsid w:val="000548CC"/>
    <w:rsid w:val="00054F06"/>
    <w:rsid w:val="0005507D"/>
    <w:rsid w:val="00055D56"/>
    <w:rsid w:val="00056203"/>
    <w:rsid w:val="00056BDE"/>
    <w:rsid w:val="00057007"/>
    <w:rsid w:val="00057229"/>
    <w:rsid w:val="000573DB"/>
    <w:rsid w:val="00060085"/>
    <w:rsid w:val="000600E5"/>
    <w:rsid w:val="0006045C"/>
    <w:rsid w:val="000607B0"/>
    <w:rsid w:val="000610B5"/>
    <w:rsid w:val="00061891"/>
    <w:rsid w:val="00062274"/>
    <w:rsid w:val="00062699"/>
    <w:rsid w:val="00062ABA"/>
    <w:rsid w:val="000636EC"/>
    <w:rsid w:val="00063F7E"/>
    <w:rsid w:val="0006419F"/>
    <w:rsid w:val="00064682"/>
    <w:rsid w:val="00064FC8"/>
    <w:rsid w:val="000652D3"/>
    <w:rsid w:val="00065683"/>
    <w:rsid w:val="00065A05"/>
    <w:rsid w:val="00065B9F"/>
    <w:rsid w:val="00066986"/>
    <w:rsid w:val="00066AD9"/>
    <w:rsid w:val="00066C69"/>
    <w:rsid w:val="00066D8E"/>
    <w:rsid w:val="000670DD"/>
    <w:rsid w:val="000675D8"/>
    <w:rsid w:val="00067AF4"/>
    <w:rsid w:val="00067BE2"/>
    <w:rsid w:val="00067E4C"/>
    <w:rsid w:val="00067F21"/>
    <w:rsid w:val="00067F80"/>
    <w:rsid w:val="0007015D"/>
    <w:rsid w:val="0007064E"/>
    <w:rsid w:val="00070851"/>
    <w:rsid w:val="00070D52"/>
    <w:rsid w:val="00070EFD"/>
    <w:rsid w:val="00071104"/>
    <w:rsid w:val="00071240"/>
    <w:rsid w:val="0007152D"/>
    <w:rsid w:val="00071572"/>
    <w:rsid w:val="0007232B"/>
    <w:rsid w:val="000725EB"/>
    <w:rsid w:val="000728BF"/>
    <w:rsid w:val="00072DBA"/>
    <w:rsid w:val="00073641"/>
    <w:rsid w:val="00073E2E"/>
    <w:rsid w:val="000744C7"/>
    <w:rsid w:val="000745A9"/>
    <w:rsid w:val="00075392"/>
    <w:rsid w:val="00075398"/>
    <w:rsid w:val="00076427"/>
    <w:rsid w:val="00076640"/>
    <w:rsid w:val="000768E8"/>
    <w:rsid w:val="00076A1F"/>
    <w:rsid w:val="00076E4F"/>
    <w:rsid w:val="000771B7"/>
    <w:rsid w:val="0007743B"/>
    <w:rsid w:val="00077527"/>
    <w:rsid w:val="00077B5C"/>
    <w:rsid w:val="00077CC5"/>
    <w:rsid w:val="0008014E"/>
    <w:rsid w:val="000802E7"/>
    <w:rsid w:val="0008033C"/>
    <w:rsid w:val="0008035C"/>
    <w:rsid w:val="000803DF"/>
    <w:rsid w:val="000808AB"/>
    <w:rsid w:val="00080EAD"/>
    <w:rsid w:val="000813DF"/>
    <w:rsid w:val="0008151A"/>
    <w:rsid w:val="0008190B"/>
    <w:rsid w:val="000822AD"/>
    <w:rsid w:val="00082695"/>
    <w:rsid w:val="00083B65"/>
    <w:rsid w:val="00083EA0"/>
    <w:rsid w:val="0008410C"/>
    <w:rsid w:val="00084640"/>
    <w:rsid w:val="000848AC"/>
    <w:rsid w:val="00084CB2"/>
    <w:rsid w:val="00084D42"/>
    <w:rsid w:val="00085352"/>
    <w:rsid w:val="0008553F"/>
    <w:rsid w:val="0008567B"/>
    <w:rsid w:val="00085BDB"/>
    <w:rsid w:val="00085F6D"/>
    <w:rsid w:val="00086CCA"/>
    <w:rsid w:val="00086CE3"/>
    <w:rsid w:val="000872C0"/>
    <w:rsid w:val="000873EF"/>
    <w:rsid w:val="0008792D"/>
    <w:rsid w:val="000902A6"/>
    <w:rsid w:val="000903D8"/>
    <w:rsid w:val="00090920"/>
    <w:rsid w:val="00091684"/>
    <w:rsid w:val="0009191C"/>
    <w:rsid w:val="00091A49"/>
    <w:rsid w:val="000921EC"/>
    <w:rsid w:val="00092496"/>
    <w:rsid w:val="000924C2"/>
    <w:rsid w:val="0009251F"/>
    <w:rsid w:val="00092E46"/>
    <w:rsid w:val="000937B8"/>
    <w:rsid w:val="0009402A"/>
    <w:rsid w:val="00094450"/>
    <w:rsid w:val="000946F4"/>
    <w:rsid w:val="00094824"/>
    <w:rsid w:val="00094D1D"/>
    <w:rsid w:val="00095079"/>
    <w:rsid w:val="000953B4"/>
    <w:rsid w:val="000953F0"/>
    <w:rsid w:val="00095590"/>
    <w:rsid w:val="00095AA6"/>
    <w:rsid w:val="00095DE0"/>
    <w:rsid w:val="00096662"/>
    <w:rsid w:val="00096736"/>
    <w:rsid w:val="00096B4C"/>
    <w:rsid w:val="00096CC5"/>
    <w:rsid w:val="00096D70"/>
    <w:rsid w:val="00097609"/>
    <w:rsid w:val="00097D7B"/>
    <w:rsid w:val="000A02E9"/>
    <w:rsid w:val="000A0448"/>
    <w:rsid w:val="000A04D3"/>
    <w:rsid w:val="000A1062"/>
    <w:rsid w:val="000A1210"/>
    <w:rsid w:val="000A1280"/>
    <w:rsid w:val="000A18B4"/>
    <w:rsid w:val="000A1C46"/>
    <w:rsid w:val="000A2712"/>
    <w:rsid w:val="000A2A7F"/>
    <w:rsid w:val="000A382C"/>
    <w:rsid w:val="000A385A"/>
    <w:rsid w:val="000A3B22"/>
    <w:rsid w:val="000A3E79"/>
    <w:rsid w:val="000A42A0"/>
    <w:rsid w:val="000A43C5"/>
    <w:rsid w:val="000A4637"/>
    <w:rsid w:val="000A4716"/>
    <w:rsid w:val="000A4EA2"/>
    <w:rsid w:val="000A5345"/>
    <w:rsid w:val="000A5E4A"/>
    <w:rsid w:val="000A6268"/>
    <w:rsid w:val="000A6363"/>
    <w:rsid w:val="000A653B"/>
    <w:rsid w:val="000A6602"/>
    <w:rsid w:val="000A67C7"/>
    <w:rsid w:val="000A6C4B"/>
    <w:rsid w:val="000A6D8B"/>
    <w:rsid w:val="000A6EB5"/>
    <w:rsid w:val="000A6EDD"/>
    <w:rsid w:val="000A756A"/>
    <w:rsid w:val="000A7592"/>
    <w:rsid w:val="000A7B00"/>
    <w:rsid w:val="000A7B7F"/>
    <w:rsid w:val="000A7DB4"/>
    <w:rsid w:val="000B006C"/>
    <w:rsid w:val="000B0082"/>
    <w:rsid w:val="000B02E1"/>
    <w:rsid w:val="000B0412"/>
    <w:rsid w:val="000B0507"/>
    <w:rsid w:val="000B092E"/>
    <w:rsid w:val="000B0D04"/>
    <w:rsid w:val="000B0DC5"/>
    <w:rsid w:val="000B0ED3"/>
    <w:rsid w:val="000B1024"/>
    <w:rsid w:val="000B16D9"/>
    <w:rsid w:val="000B1B57"/>
    <w:rsid w:val="000B1D83"/>
    <w:rsid w:val="000B2416"/>
    <w:rsid w:val="000B2692"/>
    <w:rsid w:val="000B3329"/>
    <w:rsid w:val="000B3405"/>
    <w:rsid w:val="000B3B5C"/>
    <w:rsid w:val="000B3E16"/>
    <w:rsid w:val="000B4621"/>
    <w:rsid w:val="000B46D3"/>
    <w:rsid w:val="000B4B16"/>
    <w:rsid w:val="000B5096"/>
    <w:rsid w:val="000B5242"/>
    <w:rsid w:val="000B554A"/>
    <w:rsid w:val="000B5718"/>
    <w:rsid w:val="000B5DBF"/>
    <w:rsid w:val="000B5ED1"/>
    <w:rsid w:val="000B6225"/>
    <w:rsid w:val="000B6387"/>
    <w:rsid w:val="000B667D"/>
    <w:rsid w:val="000B66FE"/>
    <w:rsid w:val="000B6B3D"/>
    <w:rsid w:val="000B6CF2"/>
    <w:rsid w:val="000B7564"/>
    <w:rsid w:val="000B761D"/>
    <w:rsid w:val="000B7E95"/>
    <w:rsid w:val="000B7F8D"/>
    <w:rsid w:val="000B7FE8"/>
    <w:rsid w:val="000C1167"/>
    <w:rsid w:val="000C14A0"/>
    <w:rsid w:val="000C1D81"/>
    <w:rsid w:val="000C247F"/>
    <w:rsid w:val="000C2F06"/>
    <w:rsid w:val="000C3052"/>
    <w:rsid w:val="000C30D7"/>
    <w:rsid w:val="000C3250"/>
    <w:rsid w:val="000C35A4"/>
    <w:rsid w:val="000C366E"/>
    <w:rsid w:val="000C397F"/>
    <w:rsid w:val="000C3D2E"/>
    <w:rsid w:val="000C4707"/>
    <w:rsid w:val="000C474E"/>
    <w:rsid w:val="000C53DE"/>
    <w:rsid w:val="000C5776"/>
    <w:rsid w:val="000C57A1"/>
    <w:rsid w:val="000C5C9E"/>
    <w:rsid w:val="000C649B"/>
    <w:rsid w:val="000C64EE"/>
    <w:rsid w:val="000C6CC5"/>
    <w:rsid w:val="000C74C0"/>
    <w:rsid w:val="000C753E"/>
    <w:rsid w:val="000C7629"/>
    <w:rsid w:val="000C788C"/>
    <w:rsid w:val="000C7B7D"/>
    <w:rsid w:val="000D020A"/>
    <w:rsid w:val="000D0418"/>
    <w:rsid w:val="000D04A3"/>
    <w:rsid w:val="000D08F9"/>
    <w:rsid w:val="000D0AE3"/>
    <w:rsid w:val="000D0DDB"/>
    <w:rsid w:val="000D0F60"/>
    <w:rsid w:val="000D1555"/>
    <w:rsid w:val="000D1BEC"/>
    <w:rsid w:val="000D2550"/>
    <w:rsid w:val="000D29D7"/>
    <w:rsid w:val="000D2C5B"/>
    <w:rsid w:val="000D3017"/>
    <w:rsid w:val="000D3042"/>
    <w:rsid w:val="000D3417"/>
    <w:rsid w:val="000D3520"/>
    <w:rsid w:val="000D3679"/>
    <w:rsid w:val="000D3B86"/>
    <w:rsid w:val="000D3D7C"/>
    <w:rsid w:val="000D4AB2"/>
    <w:rsid w:val="000D4ADC"/>
    <w:rsid w:val="000D4BE2"/>
    <w:rsid w:val="000D4CF3"/>
    <w:rsid w:val="000D4E47"/>
    <w:rsid w:val="000D544D"/>
    <w:rsid w:val="000D5560"/>
    <w:rsid w:val="000D5CDD"/>
    <w:rsid w:val="000D5F8F"/>
    <w:rsid w:val="000D60A5"/>
    <w:rsid w:val="000D6264"/>
    <w:rsid w:val="000D6B70"/>
    <w:rsid w:val="000D6E0B"/>
    <w:rsid w:val="000D7062"/>
    <w:rsid w:val="000D7174"/>
    <w:rsid w:val="000D77CF"/>
    <w:rsid w:val="000D77D0"/>
    <w:rsid w:val="000D7EE9"/>
    <w:rsid w:val="000E0139"/>
    <w:rsid w:val="000E01A2"/>
    <w:rsid w:val="000E0201"/>
    <w:rsid w:val="000E05CC"/>
    <w:rsid w:val="000E0941"/>
    <w:rsid w:val="000E0AE4"/>
    <w:rsid w:val="000E106C"/>
    <w:rsid w:val="000E180E"/>
    <w:rsid w:val="000E19CF"/>
    <w:rsid w:val="000E1B48"/>
    <w:rsid w:val="000E1C6A"/>
    <w:rsid w:val="000E1D4C"/>
    <w:rsid w:val="000E1F2C"/>
    <w:rsid w:val="000E216C"/>
    <w:rsid w:val="000E2214"/>
    <w:rsid w:val="000E22A0"/>
    <w:rsid w:val="000E2972"/>
    <w:rsid w:val="000E2DB3"/>
    <w:rsid w:val="000E2DC0"/>
    <w:rsid w:val="000E2EB3"/>
    <w:rsid w:val="000E304E"/>
    <w:rsid w:val="000E3196"/>
    <w:rsid w:val="000E38A4"/>
    <w:rsid w:val="000E38EB"/>
    <w:rsid w:val="000E3A74"/>
    <w:rsid w:val="000E4239"/>
    <w:rsid w:val="000E424F"/>
    <w:rsid w:val="000E4B8E"/>
    <w:rsid w:val="000E4C99"/>
    <w:rsid w:val="000E548B"/>
    <w:rsid w:val="000E5AC1"/>
    <w:rsid w:val="000E5C64"/>
    <w:rsid w:val="000E5E04"/>
    <w:rsid w:val="000E5F8F"/>
    <w:rsid w:val="000E6636"/>
    <w:rsid w:val="000E7496"/>
    <w:rsid w:val="000E7C78"/>
    <w:rsid w:val="000F02B3"/>
    <w:rsid w:val="000F0417"/>
    <w:rsid w:val="000F0A27"/>
    <w:rsid w:val="000F17C2"/>
    <w:rsid w:val="000F18BE"/>
    <w:rsid w:val="000F1BE1"/>
    <w:rsid w:val="000F1EDF"/>
    <w:rsid w:val="000F2269"/>
    <w:rsid w:val="000F2B14"/>
    <w:rsid w:val="000F2B3E"/>
    <w:rsid w:val="000F2B55"/>
    <w:rsid w:val="000F2D78"/>
    <w:rsid w:val="000F2FCE"/>
    <w:rsid w:val="000F316D"/>
    <w:rsid w:val="000F31CD"/>
    <w:rsid w:val="000F4189"/>
    <w:rsid w:val="000F432B"/>
    <w:rsid w:val="000F4EB7"/>
    <w:rsid w:val="000F5016"/>
    <w:rsid w:val="000F55B3"/>
    <w:rsid w:val="000F6F57"/>
    <w:rsid w:val="000F740D"/>
    <w:rsid w:val="000F7953"/>
    <w:rsid w:val="000F7AE5"/>
    <w:rsid w:val="00100945"/>
    <w:rsid w:val="001016F7"/>
    <w:rsid w:val="00101893"/>
    <w:rsid w:val="00101F45"/>
    <w:rsid w:val="00102074"/>
    <w:rsid w:val="0010223A"/>
    <w:rsid w:val="001024D7"/>
    <w:rsid w:val="0010263A"/>
    <w:rsid w:val="00102AAC"/>
    <w:rsid w:val="00103114"/>
    <w:rsid w:val="0010351A"/>
    <w:rsid w:val="001038EB"/>
    <w:rsid w:val="00104305"/>
    <w:rsid w:val="00104AF6"/>
    <w:rsid w:val="0010561A"/>
    <w:rsid w:val="00105655"/>
    <w:rsid w:val="001056B0"/>
    <w:rsid w:val="00105A2C"/>
    <w:rsid w:val="00105E26"/>
    <w:rsid w:val="00105E2E"/>
    <w:rsid w:val="00105EC6"/>
    <w:rsid w:val="001063FA"/>
    <w:rsid w:val="0010688F"/>
    <w:rsid w:val="00106AB5"/>
    <w:rsid w:val="00106D4B"/>
    <w:rsid w:val="00107013"/>
    <w:rsid w:val="001070BE"/>
    <w:rsid w:val="00107825"/>
    <w:rsid w:val="00107923"/>
    <w:rsid w:val="00107993"/>
    <w:rsid w:val="00107DC0"/>
    <w:rsid w:val="00107E07"/>
    <w:rsid w:val="00110129"/>
    <w:rsid w:val="00110849"/>
    <w:rsid w:val="0011085D"/>
    <w:rsid w:val="00110949"/>
    <w:rsid w:val="00110B20"/>
    <w:rsid w:val="00110E84"/>
    <w:rsid w:val="00111737"/>
    <w:rsid w:val="00111824"/>
    <w:rsid w:val="00111EAB"/>
    <w:rsid w:val="001127CC"/>
    <w:rsid w:val="00112E54"/>
    <w:rsid w:val="00113157"/>
    <w:rsid w:val="0011315C"/>
    <w:rsid w:val="00113272"/>
    <w:rsid w:val="001136BA"/>
    <w:rsid w:val="00113A67"/>
    <w:rsid w:val="00113C73"/>
    <w:rsid w:val="00114967"/>
    <w:rsid w:val="001154BC"/>
    <w:rsid w:val="001155B7"/>
    <w:rsid w:val="001157A1"/>
    <w:rsid w:val="0011595C"/>
    <w:rsid w:val="00115C9E"/>
    <w:rsid w:val="00116107"/>
    <w:rsid w:val="001169E7"/>
    <w:rsid w:val="00116D89"/>
    <w:rsid w:val="00116F76"/>
    <w:rsid w:val="00116F96"/>
    <w:rsid w:val="00117011"/>
    <w:rsid w:val="00117871"/>
    <w:rsid w:val="0011799C"/>
    <w:rsid w:val="001201EE"/>
    <w:rsid w:val="0012032B"/>
    <w:rsid w:val="00120477"/>
    <w:rsid w:val="00120547"/>
    <w:rsid w:val="0012085A"/>
    <w:rsid w:val="001208BC"/>
    <w:rsid w:val="00120CA6"/>
    <w:rsid w:val="001212F8"/>
    <w:rsid w:val="00121624"/>
    <w:rsid w:val="00121994"/>
    <w:rsid w:val="00121D2E"/>
    <w:rsid w:val="00122464"/>
    <w:rsid w:val="00122ABE"/>
    <w:rsid w:val="00122B88"/>
    <w:rsid w:val="00122D54"/>
    <w:rsid w:val="00122F75"/>
    <w:rsid w:val="00123198"/>
    <w:rsid w:val="00123454"/>
    <w:rsid w:val="00123E2B"/>
    <w:rsid w:val="00123EC8"/>
    <w:rsid w:val="00124827"/>
    <w:rsid w:val="0012484C"/>
    <w:rsid w:val="00124EA4"/>
    <w:rsid w:val="00125018"/>
    <w:rsid w:val="0012505F"/>
    <w:rsid w:val="00125727"/>
    <w:rsid w:val="00125DB7"/>
    <w:rsid w:val="001262E2"/>
    <w:rsid w:val="00126464"/>
    <w:rsid w:val="0012648F"/>
    <w:rsid w:val="00126726"/>
    <w:rsid w:val="00126D59"/>
    <w:rsid w:val="00127108"/>
    <w:rsid w:val="00130446"/>
    <w:rsid w:val="00130729"/>
    <w:rsid w:val="00130C0C"/>
    <w:rsid w:val="001313A9"/>
    <w:rsid w:val="0013172A"/>
    <w:rsid w:val="00131799"/>
    <w:rsid w:val="001317E7"/>
    <w:rsid w:val="001318C1"/>
    <w:rsid w:val="00132053"/>
    <w:rsid w:val="001320E4"/>
    <w:rsid w:val="001322D2"/>
    <w:rsid w:val="001324B9"/>
    <w:rsid w:val="001326AB"/>
    <w:rsid w:val="0013285B"/>
    <w:rsid w:val="00132886"/>
    <w:rsid w:val="00132E3F"/>
    <w:rsid w:val="00133849"/>
    <w:rsid w:val="001339FB"/>
    <w:rsid w:val="00133AA5"/>
    <w:rsid w:val="00133B86"/>
    <w:rsid w:val="00133C60"/>
    <w:rsid w:val="001340C3"/>
    <w:rsid w:val="0013443E"/>
    <w:rsid w:val="00134A98"/>
    <w:rsid w:val="0013524A"/>
    <w:rsid w:val="0013577A"/>
    <w:rsid w:val="00135B2B"/>
    <w:rsid w:val="00135B5F"/>
    <w:rsid w:val="00135F91"/>
    <w:rsid w:val="00136009"/>
    <w:rsid w:val="001362BD"/>
    <w:rsid w:val="0013647F"/>
    <w:rsid w:val="00136D0D"/>
    <w:rsid w:val="00136EB7"/>
    <w:rsid w:val="00136F7F"/>
    <w:rsid w:val="001371FF"/>
    <w:rsid w:val="00137245"/>
    <w:rsid w:val="001375E8"/>
    <w:rsid w:val="00137653"/>
    <w:rsid w:val="001377CD"/>
    <w:rsid w:val="00137C2D"/>
    <w:rsid w:val="001405B0"/>
    <w:rsid w:val="00140A53"/>
    <w:rsid w:val="00140B35"/>
    <w:rsid w:val="00140B3E"/>
    <w:rsid w:val="001410C0"/>
    <w:rsid w:val="001411DE"/>
    <w:rsid w:val="00141BCF"/>
    <w:rsid w:val="00141D7F"/>
    <w:rsid w:val="00141F4A"/>
    <w:rsid w:val="001420B6"/>
    <w:rsid w:val="0014231E"/>
    <w:rsid w:val="001424F8"/>
    <w:rsid w:val="00142A60"/>
    <w:rsid w:val="00142A9B"/>
    <w:rsid w:val="00142CF3"/>
    <w:rsid w:val="00142E41"/>
    <w:rsid w:val="0014335B"/>
    <w:rsid w:val="00143507"/>
    <w:rsid w:val="00144339"/>
    <w:rsid w:val="00144365"/>
    <w:rsid w:val="0014458C"/>
    <w:rsid w:val="00144934"/>
    <w:rsid w:val="00144ACF"/>
    <w:rsid w:val="00144D09"/>
    <w:rsid w:val="00144EBA"/>
    <w:rsid w:val="00146199"/>
    <w:rsid w:val="0014652A"/>
    <w:rsid w:val="001469F6"/>
    <w:rsid w:val="00146BC9"/>
    <w:rsid w:val="00146DF3"/>
    <w:rsid w:val="001471AF"/>
    <w:rsid w:val="001474EA"/>
    <w:rsid w:val="00147896"/>
    <w:rsid w:val="00147ECA"/>
    <w:rsid w:val="00150212"/>
    <w:rsid w:val="001508E8"/>
    <w:rsid w:val="00150BA6"/>
    <w:rsid w:val="001512A3"/>
    <w:rsid w:val="00151474"/>
    <w:rsid w:val="0015193F"/>
    <w:rsid w:val="00151D4E"/>
    <w:rsid w:val="00152216"/>
    <w:rsid w:val="00152452"/>
    <w:rsid w:val="00152496"/>
    <w:rsid w:val="001529DD"/>
    <w:rsid w:val="00152AB5"/>
    <w:rsid w:val="00152AF0"/>
    <w:rsid w:val="00152C01"/>
    <w:rsid w:val="00152EBA"/>
    <w:rsid w:val="0015300D"/>
    <w:rsid w:val="001532D7"/>
    <w:rsid w:val="00153A36"/>
    <w:rsid w:val="00153E70"/>
    <w:rsid w:val="001548BE"/>
    <w:rsid w:val="00154A30"/>
    <w:rsid w:val="001554E1"/>
    <w:rsid w:val="001556F3"/>
    <w:rsid w:val="0015570F"/>
    <w:rsid w:val="001557C9"/>
    <w:rsid w:val="00155929"/>
    <w:rsid w:val="001559AA"/>
    <w:rsid w:val="001562B7"/>
    <w:rsid w:val="0015642E"/>
    <w:rsid w:val="001565BA"/>
    <w:rsid w:val="001573D4"/>
    <w:rsid w:val="001606F0"/>
    <w:rsid w:val="001606FE"/>
    <w:rsid w:val="0016167C"/>
    <w:rsid w:val="00161BD8"/>
    <w:rsid w:val="0016205E"/>
    <w:rsid w:val="00162310"/>
    <w:rsid w:val="001624D3"/>
    <w:rsid w:val="00162674"/>
    <w:rsid w:val="00162DF3"/>
    <w:rsid w:val="0016337C"/>
    <w:rsid w:val="0016350F"/>
    <w:rsid w:val="00163563"/>
    <w:rsid w:val="00163ED8"/>
    <w:rsid w:val="00164473"/>
    <w:rsid w:val="001646FF"/>
    <w:rsid w:val="001648B0"/>
    <w:rsid w:val="00165152"/>
    <w:rsid w:val="00165BCA"/>
    <w:rsid w:val="00165CE0"/>
    <w:rsid w:val="001662AF"/>
    <w:rsid w:val="00166396"/>
    <w:rsid w:val="00166B2F"/>
    <w:rsid w:val="0016749B"/>
    <w:rsid w:val="001675E8"/>
    <w:rsid w:val="0016777D"/>
    <w:rsid w:val="00167A5A"/>
    <w:rsid w:val="00167D56"/>
    <w:rsid w:val="00167F12"/>
    <w:rsid w:val="00167FF3"/>
    <w:rsid w:val="00170092"/>
    <w:rsid w:val="0017016B"/>
    <w:rsid w:val="001703EE"/>
    <w:rsid w:val="001706B2"/>
    <w:rsid w:val="00171260"/>
    <w:rsid w:val="00171867"/>
    <w:rsid w:val="00171AF2"/>
    <w:rsid w:val="00171EA9"/>
    <w:rsid w:val="001724AF"/>
    <w:rsid w:val="0017266C"/>
    <w:rsid w:val="001729F3"/>
    <w:rsid w:val="00172A25"/>
    <w:rsid w:val="00172AC7"/>
    <w:rsid w:val="00172D9B"/>
    <w:rsid w:val="00172FA4"/>
    <w:rsid w:val="00173069"/>
    <w:rsid w:val="001732BD"/>
    <w:rsid w:val="00173A20"/>
    <w:rsid w:val="00173C19"/>
    <w:rsid w:val="00173D59"/>
    <w:rsid w:val="00173E17"/>
    <w:rsid w:val="0017488E"/>
    <w:rsid w:val="00174B48"/>
    <w:rsid w:val="00174DA6"/>
    <w:rsid w:val="00174E0D"/>
    <w:rsid w:val="001750C0"/>
    <w:rsid w:val="00175107"/>
    <w:rsid w:val="00175265"/>
    <w:rsid w:val="001757AF"/>
    <w:rsid w:val="0017595C"/>
    <w:rsid w:val="00175DAC"/>
    <w:rsid w:val="00175F57"/>
    <w:rsid w:val="00175FFD"/>
    <w:rsid w:val="00176002"/>
    <w:rsid w:val="001761ED"/>
    <w:rsid w:val="00176405"/>
    <w:rsid w:val="001765B9"/>
    <w:rsid w:val="0017667D"/>
    <w:rsid w:val="00176C18"/>
    <w:rsid w:val="00176F80"/>
    <w:rsid w:val="00177363"/>
    <w:rsid w:val="00177A17"/>
    <w:rsid w:val="0018046C"/>
    <w:rsid w:val="00180559"/>
    <w:rsid w:val="00181481"/>
    <w:rsid w:val="00181F04"/>
    <w:rsid w:val="00182189"/>
    <w:rsid w:val="0018232C"/>
    <w:rsid w:val="001824CB"/>
    <w:rsid w:val="00182BC5"/>
    <w:rsid w:val="00182BEE"/>
    <w:rsid w:val="001831D9"/>
    <w:rsid w:val="0018357A"/>
    <w:rsid w:val="0018372F"/>
    <w:rsid w:val="0018396C"/>
    <w:rsid w:val="00183B9E"/>
    <w:rsid w:val="00183D25"/>
    <w:rsid w:val="00183F7B"/>
    <w:rsid w:val="00183FB7"/>
    <w:rsid w:val="00184052"/>
    <w:rsid w:val="00184C63"/>
    <w:rsid w:val="0018525F"/>
    <w:rsid w:val="001858F7"/>
    <w:rsid w:val="00185ACF"/>
    <w:rsid w:val="00185BC1"/>
    <w:rsid w:val="00185BFD"/>
    <w:rsid w:val="00185D8F"/>
    <w:rsid w:val="00185FAC"/>
    <w:rsid w:val="001862DC"/>
    <w:rsid w:val="0018694A"/>
    <w:rsid w:val="00186BE9"/>
    <w:rsid w:val="00186C22"/>
    <w:rsid w:val="001871E7"/>
    <w:rsid w:val="00187201"/>
    <w:rsid w:val="0018733A"/>
    <w:rsid w:val="00187D1A"/>
    <w:rsid w:val="001903E1"/>
    <w:rsid w:val="00190533"/>
    <w:rsid w:val="00190FB8"/>
    <w:rsid w:val="0019237A"/>
    <w:rsid w:val="001924C0"/>
    <w:rsid w:val="0019279A"/>
    <w:rsid w:val="00192973"/>
    <w:rsid w:val="00193F2A"/>
    <w:rsid w:val="00194550"/>
    <w:rsid w:val="001947CA"/>
    <w:rsid w:val="0019488F"/>
    <w:rsid w:val="00194B8F"/>
    <w:rsid w:val="00194F66"/>
    <w:rsid w:val="001956A7"/>
    <w:rsid w:val="00195E26"/>
    <w:rsid w:val="00195E9F"/>
    <w:rsid w:val="001960DB"/>
    <w:rsid w:val="00197548"/>
    <w:rsid w:val="00197D3B"/>
    <w:rsid w:val="00197F52"/>
    <w:rsid w:val="001A0039"/>
    <w:rsid w:val="001A027F"/>
    <w:rsid w:val="001A02A6"/>
    <w:rsid w:val="001A0621"/>
    <w:rsid w:val="001A072F"/>
    <w:rsid w:val="001A0E60"/>
    <w:rsid w:val="001A11BC"/>
    <w:rsid w:val="001A124E"/>
    <w:rsid w:val="001A1F70"/>
    <w:rsid w:val="001A21D6"/>
    <w:rsid w:val="001A23B5"/>
    <w:rsid w:val="001A2A6E"/>
    <w:rsid w:val="001A3111"/>
    <w:rsid w:val="001A36A7"/>
    <w:rsid w:val="001A3BC6"/>
    <w:rsid w:val="001A473F"/>
    <w:rsid w:val="001A4B67"/>
    <w:rsid w:val="001A5315"/>
    <w:rsid w:val="001A537A"/>
    <w:rsid w:val="001A59AD"/>
    <w:rsid w:val="001A5A3A"/>
    <w:rsid w:val="001A5C55"/>
    <w:rsid w:val="001A67AE"/>
    <w:rsid w:val="001A6F10"/>
    <w:rsid w:val="001A7151"/>
    <w:rsid w:val="001A755F"/>
    <w:rsid w:val="001A7788"/>
    <w:rsid w:val="001A78EF"/>
    <w:rsid w:val="001A7984"/>
    <w:rsid w:val="001B0136"/>
    <w:rsid w:val="001B05B0"/>
    <w:rsid w:val="001B0710"/>
    <w:rsid w:val="001B09EA"/>
    <w:rsid w:val="001B1102"/>
    <w:rsid w:val="001B120F"/>
    <w:rsid w:val="001B14A2"/>
    <w:rsid w:val="001B1DBD"/>
    <w:rsid w:val="001B1F61"/>
    <w:rsid w:val="001B249C"/>
    <w:rsid w:val="001B2575"/>
    <w:rsid w:val="001B26A5"/>
    <w:rsid w:val="001B2E80"/>
    <w:rsid w:val="001B3407"/>
    <w:rsid w:val="001B3A14"/>
    <w:rsid w:val="001B4BE0"/>
    <w:rsid w:val="001B4D58"/>
    <w:rsid w:val="001B4EB6"/>
    <w:rsid w:val="001B4F05"/>
    <w:rsid w:val="001B50AE"/>
    <w:rsid w:val="001B5628"/>
    <w:rsid w:val="001B5CB7"/>
    <w:rsid w:val="001B5CCF"/>
    <w:rsid w:val="001B5DBA"/>
    <w:rsid w:val="001B71F0"/>
    <w:rsid w:val="001B7C4A"/>
    <w:rsid w:val="001B7DC5"/>
    <w:rsid w:val="001C0674"/>
    <w:rsid w:val="001C0D05"/>
    <w:rsid w:val="001C1004"/>
    <w:rsid w:val="001C1249"/>
    <w:rsid w:val="001C13CD"/>
    <w:rsid w:val="001C1B73"/>
    <w:rsid w:val="001C1E0C"/>
    <w:rsid w:val="001C2180"/>
    <w:rsid w:val="001C2A19"/>
    <w:rsid w:val="001C2FDA"/>
    <w:rsid w:val="001C3171"/>
    <w:rsid w:val="001C35CA"/>
    <w:rsid w:val="001C3F3F"/>
    <w:rsid w:val="001C428A"/>
    <w:rsid w:val="001C49F0"/>
    <w:rsid w:val="001C4A86"/>
    <w:rsid w:val="001C51BF"/>
    <w:rsid w:val="001C56CD"/>
    <w:rsid w:val="001C56EE"/>
    <w:rsid w:val="001C5950"/>
    <w:rsid w:val="001C5E70"/>
    <w:rsid w:val="001C5EBD"/>
    <w:rsid w:val="001C6320"/>
    <w:rsid w:val="001C676D"/>
    <w:rsid w:val="001C72C9"/>
    <w:rsid w:val="001C7602"/>
    <w:rsid w:val="001C774F"/>
    <w:rsid w:val="001C77E5"/>
    <w:rsid w:val="001C78A4"/>
    <w:rsid w:val="001C7B94"/>
    <w:rsid w:val="001C7F14"/>
    <w:rsid w:val="001C7FB7"/>
    <w:rsid w:val="001D013E"/>
    <w:rsid w:val="001D0979"/>
    <w:rsid w:val="001D0E12"/>
    <w:rsid w:val="001D0EE0"/>
    <w:rsid w:val="001D116F"/>
    <w:rsid w:val="001D19BF"/>
    <w:rsid w:val="001D2109"/>
    <w:rsid w:val="001D21CD"/>
    <w:rsid w:val="001D2ABC"/>
    <w:rsid w:val="001D37E9"/>
    <w:rsid w:val="001D38E5"/>
    <w:rsid w:val="001D3C68"/>
    <w:rsid w:val="001D4156"/>
    <w:rsid w:val="001D42F3"/>
    <w:rsid w:val="001D47C3"/>
    <w:rsid w:val="001D4AC8"/>
    <w:rsid w:val="001D5109"/>
    <w:rsid w:val="001D57AD"/>
    <w:rsid w:val="001D5A27"/>
    <w:rsid w:val="001D600B"/>
    <w:rsid w:val="001D6374"/>
    <w:rsid w:val="001D7396"/>
    <w:rsid w:val="001D78C5"/>
    <w:rsid w:val="001D7A29"/>
    <w:rsid w:val="001E0639"/>
    <w:rsid w:val="001E0690"/>
    <w:rsid w:val="001E0B99"/>
    <w:rsid w:val="001E0D5A"/>
    <w:rsid w:val="001E10B4"/>
    <w:rsid w:val="001E14C6"/>
    <w:rsid w:val="001E1A02"/>
    <w:rsid w:val="001E1D87"/>
    <w:rsid w:val="001E1DE5"/>
    <w:rsid w:val="001E1F14"/>
    <w:rsid w:val="001E260F"/>
    <w:rsid w:val="001E297F"/>
    <w:rsid w:val="001E2A52"/>
    <w:rsid w:val="001E2C78"/>
    <w:rsid w:val="001E2CA1"/>
    <w:rsid w:val="001E2DD0"/>
    <w:rsid w:val="001E35EE"/>
    <w:rsid w:val="001E379B"/>
    <w:rsid w:val="001E37DC"/>
    <w:rsid w:val="001E3B27"/>
    <w:rsid w:val="001E4635"/>
    <w:rsid w:val="001E495F"/>
    <w:rsid w:val="001E4B81"/>
    <w:rsid w:val="001E571C"/>
    <w:rsid w:val="001E587E"/>
    <w:rsid w:val="001E5B41"/>
    <w:rsid w:val="001E5F46"/>
    <w:rsid w:val="001E6271"/>
    <w:rsid w:val="001E6315"/>
    <w:rsid w:val="001E6EAF"/>
    <w:rsid w:val="001E6F1D"/>
    <w:rsid w:val="001E72EA"/>
    <w:rsid w:val="001E738D"/>
    <w:rsid w:val="001E742E"/>
    <w:rsid w:val="001E758B"/>
    <w:rsid w:val="001E784E"/>
    <w:rsid w:val="001F0181"/>
    <w:rsid w:val="001F058E"/>
    <w:rsid w:val="001F0BA7"/>
    <w:rsid w:val="001F0C51"/>
    <w:rsid w:val="001F0F8C"/>
    <w:rsid w:val="001F0FF1"/>
    <w:rsid w:val="001F14ED"/>
    <w:rsid w:val="001F1614"/>
    <w:rsid w:val="001F173B"/>
    <w:rsid w:val="001F1B00"/>
    <w:rsid w:val="001F2B85"/>
    <w:rsid w:val="001F35FE"/>
    <w:rsid w:val="001F37CC"/>
    <w:rsid w:val="001F3A38"/>
    <w:rsid w:val="001F3C23"/>
    <w:rsid w:val="001F3C85"/>
    <w:rsid w:val="001F3E3F"/>
    <w:rsid w:val="001F3F7F"/>
    <w:rsid w:val="001F491D"/>
    <w:rsid w:val="001F49B6"/>
    <w:rsid w:val="001F4A10"/>
    <w:rsid w:val="001F4C65"/>
    <w:rsid w:val="001F4DA1"/>
    <w:rsid w:val="001F4DCA"/>
    <w:rsid w:val="001F53EB"/>
    <w:rsid w:val="001F5590"/>
    <w:rsid w:val="001F55F9"/>
    <w:rsid w:val="001F57CF"/>
    <w:rsid w:val="001F5B03"/>
    <w:rsid w:val="001F5B57"/>
    <w:rsid w:val="001F5BEE"/>
    <w:rsid w:val="001F5ECE"/>
    <w:rsid w:val="001F6362"/>
    <w:rsid w:val="001F6670"/>
    <w:rsid w:val="001F67D6"/>
    <w:rsid w:val="001F69F6"/>
    <w:rsid w:val="001F76DF"/>
    <w:rsid w:val="001F785F"/>
    <w:rsid w:val="001F78D0"/>
    <w:rsid w:val="001F7DD0"/>
    <w:rsid w:val="0020033C"/>
    <w:rsid w:val="00200891"/>
    <w:rsid w:val="00200DED"/>
    <w:rsid w:val="00201259"/>
    <w:rsid w:val="00201369"/>
    <w:rsid w:val="0020152B"/>
    <w:rsid w:val="002019B0"/>
    <w:rsid w:val="00201CCB"/>
    <w:rsid w:val="0020200A"/>
    <w:rsid w:val="002020DF"/>
    <w:rsid w:val="002022F1"/>
    <w:rsid w:val="00202369"/>
    <w:rsid w:val="00202501"/>
    <w:rsid w:val="00202D8D"/>
    <w:rsid w:val="0020319D"/>
    <w:rsid w:val="00203764"/>
    <w:rsid w:val="00204E09"/>
    <w:rsid w:val="002052F0"/>
    <w:rsid w:val="00205900"/>
    <w:rsid w:val="00205D84"/>
    <w:rsid w:val="00205E4A"/>
    <w:rsid w:val="00206136"/>
    <w:rsid w:val="002065D5"/>
    <w:rsid w:val="00206774"/>
    <w:rsid w:val="002069A0"/>
    <w:rsid w:val="00206D60"/>
    <w:rsid w:val="0020701E"/>
    <w:rsid w:val="002075E0"/>
    <w:rsid w:val="00207C24"/>
    <w:rsid w:val="002106E1"/>
    <w:rsid w:val="00210981"/>
    <w:rsid w:val="00210C46"/>
    <w:rsid w:val="00210FBC"/>
    <w:rsid w:val="002117BA"/>
    <w:rsid w:val="002118C8"/>
    <w:rsid w:val="0021191E"/>
    <w:rsid w:val="00212203"/>
    <w:rsid w:val="0021279F"/>
    <w:rsid w:val="00212800"/>
    <w:rsid w:val="002135B0"/>
    <w:rsid w:val="00213BE8"/>
    <w:rsid w:val="00213C57"/>
    <w:rsid w:val="00213E78"/>
    <w:rsid w:val="00213F8F"/>
    <w:rsid w:val="00213F9B"/>
    <w:rsid w:val="00214662"/>
    <w:rsid w:val="00214738"/>
    <w:rsid w:val="002148B0"/>
    <w:rsid w:val="002149C1"/>
    <w:rsid w:val="00214A02"/>
    <w:rsid w:val="00214A24"/>
    <w:rsid w:val="00214C38"/>
    <w:rsid w:val="00214DE8"/>
    <w:rsid w:val="00214FCB"/>
    <w:rsid w:val="00215123"/>
    <w:rsid w:val="0021546A"/>
    <w:rsid w:val="002156B0"/>
    <w:rsid w:val="00216273"/>
    <w:rsid w:val="0021687B"/>
    <w:rsid w:val="00216A47"/>
    <w:rsid w:val="00217352"/>
    <w:rsid w:val="00217B29"/>
    <w:rsid w:val="00217CAF"/>
    <w:rsid w:val="00217CC0"/>
    <w:rsid w:val="00217F8D"/>
    <w:rsid w:val="002204C1"/>
    <w:rsid w:val="00220504"/>
    <w:rsid w:val="00220538"/>
    <w:rsid w:val="00220618"/>
    <w:rsid w:val="00220F59"/>
    <w:rsid w:val="002216FE"/>
    <w:rsid w:val="002223D7"/>
    <w:rsid w:val="00222587"/>
    <w:rsid w:val="002229CB"/>
    <w:rsid w:val="00222B31"/>
    <w:rsid w:val="00222C0C"/>
    <w:rsid w:val="00222C91"/>
    <w:rsid w:val="002233DB"/>
    <w:rsid w:val="002236CE"/>
    <w:rsid w:val="00223C39"/>
    <w:rsid w:val="002242EF"/>
    <w:rsid w:val="002263F1"/>
    <w:rsid w:val="002264FB"/>
    <w:rsid w:val="00226777"/>
    <w:rsid w:val="00226950"/>
    <w:rsid w:val="0022712E"/>
    <w:rsid w:val="002275D8"/>
    <w:rsid w:val="002279F2"/>
    <w:rsid w:val="00227A56"/>
    <w:rsid w:val="00227E59"/>
    <w:rsid w:val="00230424"/>
    <w:rsid w:val="002304B4"/>
    <w:rsid w:val="002308C0"/>
    <w:rsid w:val="00230A62"/>
    <w:rsid w:val="00230DBA"/>
    <w:rsid w:val="002325C8"/>
    <w:rsid w:val="00232955"/>
    <w:rsid w:val="00232CF9"/>
    <w:rsid w:val="00232DAB"/>
    <w:rsid w:val="00232FF4"/>
    <w:rsid w:val="00233506"/>
    <w:rsid w:val="002339AF"/>
    <w:rsid w:val="00233C4C"/>
    <w:rsid w:val="00233CEC"/>
    <w:rsid w:val="00234BE6"/>
    <w:rsid w:val="00234C19"/>
    <w:rsid w:val="0023523A"/>
    <w:rsid w:val="00235E29"/>
    <w:rsid w:val="00236222"/>
    <w:rsid w:val="0023665E"/>
    <w:rsid w:val="00236F97"/>
    <w:rsid w:val="00237245"/>
    <w:rsid w:val="00237397"/>
    <w:rsid w:val="00237534"/>
    <w:rsid w:val="0024008E"/>
    <w:rsid w:val="00240175"/>
    <w:rsid w:val="002401F5"/>
    <w:rsid w:val="002407EB"/>
    <w:rsid w:val="0024081F"/>
    <w:rsid w:val="00240FD3"/>
    <w:rsid w:val="0024121A"/>
    <w:rsid w:val="00241A7C"/>
    <w:rsid w:val="00241D9B"/>
    <w:rsid w:val="00241F03"/>
    <w:rsid w:val="002423F2"/>
    <w:rsid w:val="0024285B"/>
    <w:rsid w:val="00242C3E"/>
    <w:rsid w:val="00242DF0"/>
    <w:rsid w:val="00243176"/>
    <w:rsid w:val="00243D12"/>
    <w:rsid w:val="00243FD5"/>
    <w:rsid w:val="00244160"/>
    <w:rsid w:val="00244626"/>
    <w:rsid w:val="00245278"/>
    <w:rsid w:val="002456FC"/>
    <w:rsid w:val="0024593F"/>
    <w:rsid w:val="00245D97"/>
    <w:rsid w:val="00245E35"/>
    <w:rsid w:val="002460BA"/>
    <w:rsid w:val="0024627C"/>
    <w:rsid w:val="0024674F"/>
    <w:rsid w:val="00246DCC"/>
    <w:rsid w:val="00247177"/>
    <w:rsid w:val="002472A5"/>
    <w:rsid w:val="0024759C"/>
    <w:rsid w:val="002478D8"/>
    <w:rsid w:val="00247A7C"/>
    <w:rsid w:val="00247B33"/>
    <w:rsid w:val="00247EAC"/>
    <w:rsid w:val="00250046"/>
    <w:rsid w:val="0025005B"/>
    <w:rsid w:val="002503E8"/>
    <w:rsid w:val="0025176B"/>
    <w:rsid w:val="0025184D"/>
    <w:rsid w:val="00251A22"/>
    <w:rsid w:val="00251D1C"/>
    <w:rsid w:val="00252340"/>
    <w:rsid w:val="002526A8"/>
    <w:rsid w:val="00252889"/>
    <w:rsid w:val="00252967"/>
    <w:rsid w:val="002531E2"/>
    <w:rsid w:val="00253815"/>
    <w:rsid w:val="0025388D"/>
    <w:rsid w:val="0025393A"/>
    <w:rsid w:val="00253967"/>
    <w:rsid w:val="00253A3F"/>
    <w:rsid w:val="00253B76"/>
    <w:rsid w:val="00253E5D"/>
    <w:rsid w:val="00254223"/>
    <w:rsid w:val="0025431A"/>
    <w:rsid w:val="002549C5"/>
    <w:rsid w:val="002551D8"/>
    <w:rsid w:val="0025564C"/>
    <w:rsid w:val="00255AA2"/>
    <w:rsid w:val="00255B1A"/>
    <w:rsid w:val="00255E68"/>
    <w:rsid w:val="002561D4"/>
    <w:rsid w:val="002562B9"/>
    <w:rsid w:val="0025655C"/>
    <w:rsid w:val="00257166"/>
    <w:rsid w:val="002579C5"/>
    <w:rsid w:val="00257CDB"/>
    <w:rsid w:val="0026048D"/>
    <w:rsid w:val="002605AF"/>
    <w:rsid w:val="00261332"/>
    <w:rsid w:val="002617CC"/>
    <w:rsid w:val="002619C8"/>
    <w:rsid w:val="00261B15"/>
    <w:rsid w:val="00261B2A"/>
    <w:rsid w:val="002627A8"/>
    <w:rsid w:val="00262A8B"/>
    <w:rsid w:val="00262BD6"/>
    <w:rsid w:val="002630AC"/>
    <w:rsid w:val="00263EF8"/>
    <w:rsid w:val="00264041"/>
    <w:rsid w:val="00264B71"/>
    <w:rsid w:val="00264C11"/>
    <w:rsid w:val="00264E55"/>
    <w:rsid w:val="002651B8"/>
    <w:rsid w:val="00265918"/>
    <w:rsid w:val="00265E32"/>
    <w:rsid w:val="0026669E"/>
    <w:rsid w:val="002678A1"/>
    <w:rsid w:val="00267A52"/>
    <w:rsid w:val="00270205"/>
    <w:rsid w:val="002704EB"/>
    <w:rsid w:val="00270533"/>
    <w:rsid w:val="00270CC7"/>
    <w:rsid w:val="00270F72"/>
    <w:rsid w:val="00271D05"/>
    <w:rsid w:val="002724FB"/>
    <w:rsid w:val="00272990"/>
    <w:rsid w:val="00272AF2"/>
    <w:rsid w:val="00273DB9"/>
    <w:rsid w:val="00274C31"/>
    <w:rsid w:val="00274CF6"/>
    <w:rsid w:val="00274EB9"/>
    <w:rsid w:val="00275012"/>
    <w:rsid w:val="0027526B"/>
    <w:rsid w:val="00275612"/>
    <w:rsid w:val="00275EFD"/>
    <w:rsid w:val="0027676F"/>
    <w:rsid w:val="002769F8"/>
    <w:rsid w:val="00276B9B"/>
    <w:rsid w:val="00276CE5"/>
    <w:rsid w:val="00276E23"/>
    <w:rsid w:val="00277763"/>
    <w:rsid w:val="00277B43"/>
    <w:rsid w:val="00277D4A"/>
    <w:rsid w:val="00280885"/>
    <w:rsid w:val="002813D7"/>
    <w:rsid w:val="00281428"/>
    <w:rsid w:val="00281514"/>
    <w:rsid w:val="00281694"/>
    <w:rsid w:val="00281761"/>
    <w:rsid w:val="00281A2B"/>
    <w:rsid w:val="00281C04"/>
    <w:rsid w:val="00281C4D"/>
    <w:rsid w:val="00281F4F"/>
    <w:rsid w:val="0028286F"/>
    <w:rsid w:val="00282960"/>
    <w:rsid w:val="00282F59"/>
    <w:rsid w:val="00283251"/>
    <w:rsid w:val="00283495"/>
    <w:rsid w:val="002834E5"/>
    <w:rsid w:val="00283766"/>
    <w:rsid w:val="00283EEC"/>
    <w:rsid w:val="00284D99"/>
    <w:rsid w:val="002850B2"/>
    <w:rsid w:val="0028517B"/>
    <w:rsid w:val="00285272"/>
    <w:rsid w:val="00285600"/>
    <w:rsid w:val="002857F4"/>
    <w:rsid w:val="00285DF6"/>
    <w:rsid w:val="00286058"/>
    <w:rsid w:val="00286317"/>
    <w:rsid w:val="00286783"/>
    <w:rsid w:val="002868BE"/>
    <w:rsid w:val="00286D22"/>
    <w:rsid w:val="0028761A"/>
    <w:rsid w:val="00287833"/>
    <w:rsid w:val="002879AA"/>
    <w:rsid w:val="00287A3C"/>
    <w:rsid w:val="00287DE0"/>
    <w:rsid w:val="00290610"/>
    <w:rsid w:val="002908FC"/>
    <w:rsid w:val="00290EE5"/>
    <w:rsid w:val="00291000"/>
    <w:rsid w:val="00291437"/>
    <w:rsid w:val="00291979"/>
    <w:rsid w:val="002920C8"/>
    <w:rsid w:val="00292207"/>
    <w:rsid w:val="002923DC"/>
    <w:rsid w:val="002926A3"/>
    <w:rsid w:val="002927CC"/>
    <w:rsid w:val="00292980"/>
    <w:rsid w:val="00292E65"/>
    <w:rsid w:val="00293324"/>
    <w:rsid w:val="00293995"/>
    <w:rsid w:val="0029414B"/>
    <w:rsid w:val="0029481A"/>
    <w:rsid w:val="002949B4"/>
    <w:rsid w:val="00294EEC"/>
    <w:rsid w:val="00294F32"/>
    <w:rsid w:val="00295068"/>
    <w:rsid w:val="0029529B"/>
    <w:rsid w:val="00295F70"/>
    <w:rsid w:val="00296325"/>
    <w:rsid w:val="00296733"/>
    <w:rsid w:val="00296D91"/>
    <w:rsid w:val="00296F0A"/>
    <w:rsid w:val="002976C3"/>
    <w:rsid w:val="00297907"/>
    <w:rsid w:val="00297A20"/>
    <w:rsid w:val="00297A25"/>
    <w:rsid w:val="002A0323"/>
    <w:rsid w:val="002A052F"/>
    <w:rsid w:val="002A0C24"/>
    <w:rsid w:val="002A0DCB"/>
    <w:rsid w:val="002A0F58"/>
    <w:rsid w:val="002A100A"/>
    <w:rsid w:val="002A1AE4"/>
    <w:rsid w:val="002A1E45"/>
    <w:rsid w:val="002A23E5"/>
    <w:rsid w:val="002A27CE"/>
    <w:rsid w:val="002A2833"/>
    <w:rsid w:val="002A2E09"/>
    <w:rsid w:val="002A2F28"/>
    <w:rsid w:val="002A33DF"/>
    <w:rsid w:val="002A36F3"/>
    <w:rsid w:val="002A3752"/>
    <w:rsid w:val="002A4287"/>
    <w:rsid w:val="002A4E3F"/>
    <w:rsid w:val="002A518E"/>
    <w:rsid w:val="002A53FD"/>
    <w:rsid w:val="002A558C"/>
    <w:rsid w:val="002A5944"/>
    <w:rsid w:val="002A5E3B"/>
    <w:rsid w:val="002A65A2"/>
    <w:rsid w:val="002A6B86"/>
    <w:rsid w:val="002A6D09"/>
    <w:rsid w:val="002A7360"/>
    <w:rsid w:val="002A7C39"/>
    <w:rsid w:val="002A7DC6"/>
    <w:rsid w:val="002B0241"/>
    <w:rsid w:val="002B0589"/>
    <w:rsid w:val="002B0B13"/>
    <w:rsid w:val="002B0B9B"/>
    <w:rsid w:val="002B0CB5"/>
    <w:rsid w:val="002B12CC"/>
    <w:rsid w:val="002B136E"/>
    <w:rsid w:val="002B1693"/>
    <w:rsid w:val="002B235E"/>
    <w:rsid w:val="002B264E"/>
    <w:rsid w:val="002B2900"/>
    <w:rsid w:val="002B2A28"/>
    <w:rsid w:val="002B2CB3"/>
    <w:rsid w:val="002B2FFA"/>
    <w:rsid w:val="002B3011"/>
    <w:rsid w:val="002B309C"/>
    <w:rsid w:val="002B3506"/>
    <w:rsid w:val="002B3579"/>
    <w:rsid w:val="002B37B0"/>
    <w:rsid w:val="002B38AC"/>
    <w:rsid w:val="002B3CC4"/>
    <w:rsid w:val="002B45B0"/>
    <w:rsid w:val="002B48A1"/>
    <w:rsid w:val="002B48D8"/>
    <w:rsid w:val="002B4A46"/>
    <w:rsid w:val="002B4B63"/>
    <w:rsid w:val="002B4B6F"/>
    <w:rsid w:val="002B51C9"/>
    <w:rsid w:val="002B5B1C"/>
    <w:rsid w:val="002B6E6C"/>
    <w:rsid w:val="002B6E81"/>
    <w:rsid w:val="002B756C"/>
    <w:rsid w:val="002B79AE"/>
    <w:rsid w:val="002B7BC9"/>
    <w:rsid w:val="002B7F4F"/>
    <w:rsid w:val="002C04B7"/>
    <w:rsid w:val="002C0764"/>
    <w:rsid w:val="002C07CA"/>
    <w:rsid w:val="002C083D"/>
    <w:rsid w:val="002C0B0E"/>
    <w:rsid w:val="002C1881"/>
    <w:rsid w:val="002C213B"/>
    <w:rsid w:val="002C28AF"/>
    <w:rsid w:val="002C2B72"/>
    <w:rsid w:val="002C30A7"/>
    <w:rsid w:val="002C30C6"/>
    <w:rsid w:val="002C328F"/>
    <w:rsid w:val="002C3722"/>
    <w:rsid w:val="002C376B"/>
    <w:rsid w:val="002C37BB"/>
    <w:rsid w:val="002C391F"/>
    <w:rsid w:val="002C392A"/>
    <w:rsid w:val="002C3B82"/>
    <w:rsid w:val="002C4321"/>
    <w:rsid w:val="002C4834"/>
    <w:rsid w:val="002C4DD8"/>
    <w:rsid w:val="002C4E7F"/>
    <w:rsid w:val="002C509D"/>
    <w:rsid w:val="002C53EA"/>
    <w:rsid w:val="002C5459"/>
    <w:rsid w:val="002C5564"/>
    <w:rsid w:val="002C592D"/>
    <w:rsid w:val="002C7044"/>
    <w:rsid w:val="002C746C"/>
    <w:rsid w:val="002C7623"/>
    <w:rsid w:val="002C77CB"/>
    <w:rsid w:val="002C78CE"/>
    <w:rsid w:val="002D0152"/>
    <w:rsid w:val="002D01A4"/>
    <w:rsid w:val="002D021D"/>
    <w:rsid w:val="002D0436"/>
    <w:rsid w:val="002D070A"/>
    <w:rsid w:val="002D084D"/>
    <w:rsid w:val="002D1F35"/>
    <w:rsid w:val="002D20D2"/>
    <w:rsid w:val="002D2516"/>
    <w:rsid w:val="002D355F"/>
    <w:rsid w:val="002D3CA1"/>
    <w:rsid w:val="002D409F"/>
    <w:rsid w:val="002D45A3"/>
    <w:rsid w:val="002D4EDF"/>
    <w:rsid w:val="002D4F29"/>
    <w:rsid w:val="002D5499"/>
    <w:rsid w:val="002D551A"/>
    <w:rsid w:val="002D600D"/>
    <w:rsid w:val="002D65FD"/>
    <w:rsid w:val="002D6756"/>
    <w:rsid w:val="002D70E5"/>
    <w:rsid w:val="002D73B1"/>
    <w:rsid w:val="002D74B4"/>
    <w:rsid w:val="002D7E8E"/>
    <w:rsid w:val="002E0089"/>
    <w:rsid w:val="002E0498"/>
    <w:rsid w:val="002E0A28"/>
    <w:rsid w:val="002E0BBB"/>
    <w:rsid w:val="002E0C15"/>
    <w:rsid w:val="002E0E51"/>
    <w:rsid w:val="002E1244"/>
    <w:rsid w:val="002E15A8"/>
    <w:rsid w:val="002E19E7"/>
    <w:rsid w:val="002E1BBB"/>
    <w:rsid w:val="002E207A"/>
    <w:rsid w:val="002E2308"/>
    <w:rsid w:val="002E26B7"/>
    <w:rsid w:val="002E26C7"/>
    <w:rsid w:val="002E2BFB"/>
    <w:rsid w:val="002E2EEB"/>
    <w:rsid w:val="002E2FDF"/>
    <w:rsid w:val="002E36D4"/>
    <w:rsid w:val="002E40AA"/>
    <w:rsid w:val="002E4142"/>
    <w:rsid w:val="002E4379"/>
    <w:rsid w:val="002E456B"/>
    <w:rsid w:val="002E5277"/>
    <w:rsid w:val="002E603F"/>
    <w:rsid w:val="002E6205"/>
    <w:rsid w:val="002E63CA"/>
    <w:rsid w:val="002E683A"/>
    <w:rsid w:val="002E6BD3"/>
    <w:rsid w:val="002E6CA7"/>
    <w:rsid w:val="002E70CB"/>
    <w:rsid w:val="002E71AC"/>
    <w:rsid w:val="002E7325"/>
    <w:rsid w:val="002E7377"/>
    <w:rsid w:val="002E73FA"/>
    <w:rsid w:val="002E751C"/>
    <w:rsid w:val="002E76DC"/>
    <w:rsid w:val="002E7718"/>
    <w:rsid w:val="002E7EBB"/>
    <w:rsid w:val="002F0196"/>
    <w:rsid w:val="002F08AA"/>
    <w:rsid w:val="002F101A"/>
    <w:rsid w:val="002F1337"/>
    <w:rsid w:val="002F1655"/>
    <w:rsid w:val="002F1B20"/>
    <w:rsid w:val="002F20FA"/>
    <w:rsid w:val="002F2C9A"/>
    <w:rsid w:val="002F339A"/>
    <w:rsid w:val="002F3741"/>
    <w:rsid w:val="002F42D9"/>
    <w:rsid w:val="002F4663"/>
    <w:rsid w:val="002F4C96"/>
    <w:rsid w:val="002F4E5D"/>
    <w:rsid w:val="002F58E2"/>
    <w:rsid w:val="002F5A17"/>
    <w:rsid w:val="002F5B53"/>
    <w:rsid w:val="002F6815"/>
    <w:rsid w:val="002F6B87"/>
    <w:rsid w:val="002F6F1F"/>
    <w:rsid w:val="002F7EFC"/>
    <w:rsid w:val="002F7FAA"/>
    <w:rsid w:val="00300066"/>
    <w:rsid w:val="00300136"/>
    <w:rsid w:val="00300707"/>
    <w:rsid w:val="003009AD"/>
    <w:rsid w:val="00300D20"/>
    <w:rsid w:val="00301364"/>
    <w:rsid w:val="0030176F"/>
    <w:rsid w:val="00301D4B"/>
    <w:rsid w:val="003027AB"/>
    <w:rsid w:val="00302F40"/>
    <w:rsid w:val="00303BE0"/>
    <w:rsid w:val="00304245"/>
    <w:rsid w:val="003043D8"/>
    <w:rsid w:val="003045E5"/>
    <w:rsid w:val="0030498E"/>
    <w:rsid w:val="003054B1"/>
    <w:rsid w:val="0030606D"/>
    <w:rsid w:val="00306405"/>
    <w:rsid w:val="00306531"/>
    <w:rsid w:val="00306922"/>
    <w:rsid w:val="00306C02"/>
    <w:rsid w:val="00307003"/>
    <w:rsid w:val="00307C40"/>
    <w:rsid w:val="00307D9B"/>
    <w:rsid w:val="003107EB"/>
    <w:rsid w:val="00310B94"/>
    <w:rsid w:val="00310D67"/>
    <w:rsid w:val="00311A2A"/>
    <w:rsid w:val="00311D02"/>
    <w:rsid w:val="00311D60"/>
    <w:rsid w:val="0031202C"/>
    <w:rsid w:val="003122A0"/>
    <w:rsid w:val="003124F7"/>
    <w:rsid w:val="00312510"/>
    <w:rsid w:val="0031251B"/>
    <w:rsid w:val="00312796"/>
    <w:rsid w:val="003128A8"/>
    <w:rsid w:val="00312DF5"/>
    <w:rsid w:val="003139CF"/>
    <w:rsid w:val="00314361"/>
    <w:rsid w:val="0031464C"/>
    <w:rsid w:val="00315508"/>
    <w:rsid w:val="00315587"/>
    <w:rsid w:val="0031639B"/>
    <w:rsid w:val="003165B8"/>
    <w:rsid w:val="003166FF"/>
    <w:rsid w:val="00316777"/>
    <w:rsid w:val="00316978"/>
    <w:rsid w:val="00316D8C"/>
    <w:rsid w:val="00316FEF"/>
    <w:rsid w:val="00317F28"/>
    <w:rsid w:val="0032035D"/>
    <w:rsid w:val="00320630"/>
    <w:rsid w:val="003206BE"/>
    <w:rsid w:val="00320B2B"/>
    <w:rsid w:val="00320EB8"/>
    <w:rsid w:val="00320FFF"/>
    <w:rsid w:val="00321079"/>
    <w:rsid w:val="0032111F"/>
    <w:rsid w:val="00321E34"/>
    <w:rsid w:val="003232A7"/>
    <w:rsid w:val="003232B5"/>
    <w:rsid w:val="003236C8"/>
    <w:rsid w:val="0032431C"/>
    <w:rsid w:val="003243B0"/>
    <w:rsid w:val="00324576"/>
    <w:rsid w:val="003247EB"/>
    <w:rsid w:val="003249DF"/>
    <w:rsid w:val="0032530E"/>
    <w:rsid w:val="003255C7"/>
    <w:rsid w:val="00325A14"/>
    <w:rsid w:val="00325AD5"/>
    <w:rsid w:val="00325D88"/>
    <w:rsid w:val="003268D9"/>
    <w:rsid w:val="00326BBD"/>
    <w:rsid w:val="00326E27"/>
    <w:rsid w:val="00326FD4"/>
    <w:rsid w:val="00327076"/>
    <w:rsid w:val="00327CE6"/>
    <w:rsid w:val="00330501"/>
    <w:rsid w:val="003306E1"/>
    <w:rsid w:val="00331B49"/>
    <w:rsid w:val="00331F94"/>
    <w:rsid w:val="003321C5"/>
    <w:rsid w:val="00332226"/>
    <w:rsid w:val="003325FE"/>
    <w:rsid w:val="0033297C"/>
    <w:rsid w:val="00332E31"/>
    <w:rsid w:val="0033314A"/>
    <w:rsid w:val="00333E81"/>
    <w:rsid w:val="00333F79"/>
    <w:rsid w:val="00333FE1"/>
    <w:rsid w:val="003342F2"/>
    <w:rsid w:val="003345F8"/>
    <w:rsid w:val="00334D44"/>
    <w:rsid w:val="00334D98"/>
    <w:rsid w:val="00334DE0"/>
    <w:rsid w:val="003351F0"/>
    <w:rsid w:val="0033588E"/>
    <w:rsid w:val="00335D2E"/>
    <w:rsid w:val="00335D90"/>
    <w:rsid w:val="00336C8D"/>
    <w:rsid w:val="00337CE2"/>
    <w:rsid w:val="003402C6"/>
    <w:rsid w:val="0034106E"/>
    <w:rsid w:val="003414A8"/>
    <w:rsid w:val="00341980"/>
    <w:rsid w:val="00341F04"/>
    <w:rsid w:val="00342F34"/>
    <w:rsid w:val="003431D5"/>
    <w:rsid w:val="0034346D"/>
    <w:rsid w:val="00343D16"/>
    <w:rsid w:val="00343DE2"/>
    <w:rsid w:val="003441B8"/>
    <w:rsid w:val="0034466D"/>
    <w:rsid w:val="0034474A"/>
    <w:rsid w:val="0034483B"/>
    <w:rsid w:val="0034587C"/>
    <w:rsid w:val="003462A3"/>
    <w:rsid w:val="0034676D"/>
    <w:rsid w:val="003476B3"/>
    <w:rsid w:val="0034796B"/>
    <w:rsid w:val="00347A0E"/>
    <w:rsid w:val="00350144"/>
    <w:rsid w:val="003503AF"/>
    <w:rsid w:val="00350600"/>
    <w:rsid w:val="00351109"/>
    <w:rsid w:val="00352049"/>
    <w:rsid w:val="0035211C"/>
    <w:rsid w:val="003522A8"/>
    <w:rsid w:val="0035232C"/>
    <w:rsid w:val="00352374"/>
    <w:rsid w:val="003527CF"/>
    <w:rsid w:val="0035292E"/>
    <w:rsid w:val="00352CE0"/>
    <w:rsid w:val="003531CD"/>
    <w:rsid w:val="00353209"/>
    <w:rsid w:val="00353D37"/>
    <w:rsid w:val="003542B1"/>
    <w:rsid w:val="00354316"/>
    <w:rsid w:val="00354446"/>
    <w:rsid w:val="0035482A"/>
    <w:rsid w:val="00354DD1"/>
    <w:rsid w:val="003556A0"/>
    <w:rsid w:val="00355FAD"/>
    <w:rsid w:val="0035647A"/>
    <w:rsid w:val="003564FA"/>
    <w:rsid w:val="00356662"/>
    <w:rsid w:val="00356815"/>
    <w:rsid w:val="00356951"/>
    <w:rsid w:val="00356DA2"/>
    <w:rsid w:val="00357154"/>
    <w:rsid w:val="00357B91"/>
    <w:rsid w:val="00357BFE"/>
    <w:rsid w:val="00357E0B"/>
    <w:rsid w:val="00357F70"/>
    <w:rsid w:val="00360C22"/>
    <w:rsid w:val="00360EEF"/>
    <w:rsid w:val="003614F7"/>
    <w:rsid w:val="003617AA"/>
    <w:rsid w:val="003618DD"/>
    <w:rsid w:val="00361AA7"/>
    <w:rsid w:val="00361B25"/>
    <w:rsid w:val="00362AA8"/>
    <w:rsid w:val="00362E50"/>
    <w:rsid w:val="003635BB"/>
    <w:rsid w:val="0036379B"/>
    <w:rsid w:val="003637B0"/>
    <w:rsid w:val="003639FC"/>
    <w:rsid w:val="00363CBA"/>
    <w:rsid w:val="00363D57"/>
    <w:rsid w:val="00363EF0"/>
    <w:rsid w:val="00364133"/>
    <w:rsid w:val="00364BCE"/>
    <w:rsid w:val="00364D0A"/>
    <w:rsid w:val="00364EE2"/>
    <w:rsid w:val="003655C2"/>
    <w:rsid w:val="00365837"/>
    <w:rsid w:val="00365E08"/>
    <w:rsid w:val="00365FBF"/>
    <w:rsid w:val="00366438"/>
    <w:rsid w:val="003665CD"/>
    <w:rsid w:val="00366CEC"/>
    <w:rsid w:val="003672B8"/>
    <w:rsid w:val="003672F4"/>
    <w:rsid w:val="003674F4"/>
    <w:rsid w:val="00367727"/>
    <w:rsid w:val="00367836"/>
    <w:rsid w:val="00367D23"/>
    <w:rsid w:val="0037022A"/>
    <w:rsid w:val="00370397"/>
    <w:rsid w:val="0037087A"/>
    <w:rsid w:val="003708AF"/>
    <w:rsid w:val="00370B5B"/>
    <w:rsid w:val="00370CF6"/>
    <w:rsid w:val="00370EC9"/>
    <w:rsid w:val="0037101B"/>
    <w:rsid w:val="00371805"/>
    <w:rsid w:val="00371C05"/>
    <w:rsid w:val="003721B7"/>
    <w:rsid w:val="00372394"/>
    <w:rsid w:val="00372926"/>
    <w:rsid w:val="00372B1E"/>
    <w:rsid w:val="00372D8E"/>
    <w:rsid w:val="00372F2B"/>
    <w:rsid w:val="00372F9A"/>
    <w:rsid w:val="00373260"/>
    <w:rsid w:val="00373888"/>
    <w:rsid w:val="00373CA6"/>
    <w:rsid w:val="00373ED0"/>
    <w:rsid w:val="00374A5C"/>
    <w:rsid w:val="003752F4"/>
    <w:rsid w:val="00375815"/>
    <w:rsid w:val="00375AC2"/>
    <w:rsid w:val="00375E03"/>
    <w:rsid w:val="00375F3C"/>
    <w:rsid w:val="00376238"/>
    <w:rsid w:val="00376386"/>
    <w:rsid w:val="00376A13"/>
    <w:rsid w:val="0037701C"/>
    <w:rsid w:val="0037757E"/>
    <w:rsid w:val="003778BF"/>
    <w:rsid w:val="003779B2"/>
    <w:rsid w:val="0038015B"/>
    <w:rsid w:val="003805C1"/>
    <w:rsid w:val="00380A85"/>
    <w:rsid w:val="00380CAB"/>
    <w:rsid w:val="00381166"/>
    <w:rsid w:val="003812E2"/>
    <w:rsid w:val="003816AB"/>
    <w:rsid w:val="0038213C"/>
    <w:rsid w:val="0038237B"/>
    <w:rsid w:val="003824DD"/>
    <w:rsid w:val="003825CC"/>
    <w:rsid w:val="0038282A"/>
    <w:rsid w:val="00383512"/>
    <w:rsid w:val="0038353E"/>
    <w:rsid w:val="0038377C"/>
    <w:rsid w:val="00383984"/>
    <w:rsid w:val="00383A58"/>
    <w:rsid w:val="00383F47"/>
    <w:rsid w:val="0038474D"/>
    <w:rsid w:val="0038520D"/>
    <w:rsid w:val="00385C1D"/>
    <w:rsid w:val="00385EE4"/>
    <w:rsid w:val="0038605C"/>
    <w:rsid w:val="0038624F"/>
    <w:rsid w:val="0038637F"/>
    <w:rsid w:val="00386B08"/>
    <w:rsid w:val="00386B22"/>
    <w:rsid w:val="00386CD6"/>
    <w:rsid w:val="00386ECA"/>
    <w:rsid w:val="003877DF"/>
    <w:rsid w:val="00387B4B"/>
    <w:rsid w:val="00387F7A"/>
    <w:rsid w:val="003903F3"/>
    <w:rsid w:val="003909C6"/>
    <w:rsid w:val="00390AE4"/>
    <w:rsid w:val="0039138D"/>
    <w:rsid w:val="003918D6"/>
    <w:rsid w:val="003925A8"/>
    <w:rsid w:val="00392682"/>
    <w:rsid w:val="003927F2"/>
    <w:rsid w:val="00392888"/>
    <w:rsid w:val="003933E0"/>
    <w:rsid w:val="003933E2"/>
    <w:rsid w:val="003933EB"/>
    <w:rsid w:val="00393B61"/>
    <w:rsid w:val="003941A1"/>
    <w:rsid w:val="003942F4"/>
    <w:rsid w:val="003948A4"/>
    <w:rsid w:val="00394F23"/>
    <w:rsid w:val="00394FE6"/>
    <w:rsid w:val="0039554A"/>
    <w:rsid w:val="00395553"/>
    <w:rsid w:val="0039580D"/>
    <w:rsid w:val="003958C9"/>
    <w:rsid w:val="00396A11"/>
    <w:rsid w:val="00396EBA"/>
    <w:rsid w:val="003976BF"/>
    <w:rsid w:val="003979F8"/>
    <w:rsid w:val="00397AFB"/>
    <w:rsid w:val="003A02F4"/>
    <w:rsid w:val="003A05C1"/>
    <w:rsid w:val="003A06A8"/>
    <w:rsid w:val="003A1110"/>
    <w:rsid w:val="003A15EC"/>
    <w:rsid w:val="003A1B78"/>
    <w:rsid w:val="003A2187"/>
    <w:rsid w:val="003A250D"/>
    <w:rsid w:val="003A2F94"/>
    <w:rsid w:val="003A3000"/>
    <w:rsid w:val="003A33B5"/>
    <w:rsid w:val="003A38E3"/>
    <w:rsid w:val="003A3BA9"/>
    <w:rsid w:val="003A3DF1"/>
    <w:rsid w:val="003A4D9C"/>
    <w:rsid w:val="003A505D"/>
    <w:rsid w:val="003A542D"/>
    <w:rsid w:val="003A54C1"/>
    <w:rsid w:val="003A59F9"/>
    <w:rsid w:val="003A5A66"/>
    <w:rsid w:val="003A5CEE"/>
    <w:rsid w:val="003A5D14"/>
    <w:rsid w:val="003A5FCD"/>
    <w:rsid w:val="003A65B3"/>
    <w:rsid w:val="003A694B"/>
    <w:rsid w:val="003A6990"/>
    <w:rsid w:val="003A6AB5"/>
    <w:rsid w:val="003A71EF"/>
    <w:rsid w:val="003A78A1"/>
    <w:rsid w:val="003A79E2"/>
    <w:rsid w:val="003B0764"/>
    <w:rsid w:val="003B0942"/>
    <w:rsid w:val="003B100D"/>
    <w:rsid w:val="003B137C"/>
    <w:rsid w:val="003B159B"/>
    <w:rsid w:val="003B16AA"/>
    <w:rsid w:val="003B186F"/>
    <w:rsid w:val="003B18E0"/>
    <w:rsid w:val="003B1A9B"/>
    <w:rsid w:val="003B1F27"/>
    <w:rsid w:val="003B2D09"/>
    <w:rsid w:val="003B3004"/>
    <w:rsid w:val="003B323B"/>
    <w:rsid w:val="003B324C"/>
    <w:rsid w:val="003B37AF"/>
    <w:rsid w:val="003B3995"/>
    <w:rsid w:val="003B3B74"/>
    <w:rsid w:val="003B3E67"/>
    <w:rsid w:val="003B3E8F"/>
    <w:rsid w:val="003B3EF0"/>
    <w:rsid w:val="003B4CE3"/>
    <w:rsid w:val="003B4F1C"/>
    <w:rsid w:val="003B511D"/>
    <w:rsid w:val="003B54A3"/>
    <w:rsid w:val="003B54F6"/>
    <w:rsid w:val="003B5757"/>
    <w:rsid w:val="003B5A5D"/>
    <w:rsid w:val="003B5D9A"/>
    <w:rsid w:val="003B5E27"/>
    <w:rsid w:val="003B61BF"/>
    <w:rsid w:val="003B6213"/>
    <w:rsid w:val="003B6497"/>
    <w:rsid w:val="003B6B75"/>
    <w:rsid w:val="003B7103"/>
    <w:rsid w:val="003B7CB5"/>
    <w:rsid w:val="003C035B"/>
    <w:rsid w:val="003C03CA"/>
    <w:rsid w:val="003C0A56"/>
    <w:rsid w:val="003C0C80"/>
    <w:rsid w:val="003C0EAA"/>
    <w:rsid w:val="003C18B0"/>
    <w:rsid w:val="003C2403"/>
    <w:rsid w:val="003C2459"/>
    <w:rsid w:val="003C260A"/>
    <w:rsid w:val="003C299E"/>
    <w:rsid w:val="003C2CAC"/>
    <w:rsid w:val="003C2E30"/>
    <w:rsid w:val="003C2FFD"/>
    <w:rsid w:val="003C3432"/>
    <w:rsid w:val="003C3586"/>
    <w:rsid w:val="003C3995"/>
    <w:rsid w:val="003C4A21"/>
    <w:rsid w:val="003C4B56"/>
    <w:rsid w:val="003C4BD3"/>
    <w:rsid w:val="003C4BE1"/>
    <w:rsid w:val="003C4FDF"/>
    <w:rsid w:val="003C500E"/>
    <w:rsid w:val="003C519A"/>
    <w:rsid w:val="003C545E"/>
    <w:rsid w:val="003C55A9"/>
    <w:rsid w:val="003C5689"/>
    <w:rsid w:val="003C5829"/>
    <w:rsid w:val="003C6BF2"/>
    <w:rsid w:val="003C6F67"/>
    <w:rsid w:val="003C719B"/>
    <w:rsid w:val="003C74EE"/>
    <w:rsid w:val="003C76D2"/>
    <w:rsid w:val="003D01A4"/>
    <w:rsid w:val="003D02B4"/>
    <w:rsid w:val="003D04B6"/>
    <w:rsid w:val="003D0DA3"/>
    <w:rsid w:val="003D11C5"/>
    <w:rsid w:val="003D14E1"/>
    <w:rsid w:val="003D1576"/>
    <w:rsid w:val="003D17E5"/>
    <w:rsid w:val="003D201C"/>
    <w:rsid w:val="003D2053"/>
    <w:rsid w:val="003D229B"/>
    <w:rsid w:val="003D25B3"/>
    <w:rsid w:val="003D2CF4"/>
    <w:rsid w:val="003D2D62"/>
    <w:rsid w:val="003D2E9D"/>
    <w:rsid w:val="003D3159"/>
    <w:rsid w:val="003D43DD"/>
    <w:rsid w:val="003D4E93"/>
    <w:rsid w:val="003D5162"/>
    <w:rsid w:val="003D5375"/>
    <w:rsid w:val="003D5742"/>
    <w:rsid w:val="003D73FE"/>
    <w:rsid w:val="003D760C"/>
    <w:rsid w:val="003D7617"/>
    <w:rsid w:val="003D7907"/>
    <w:rsid w:val="003D7D23"/>
    <w:rsid w:val="003D7E27"/>
    <w:rsid w:val="003E0679"/>
    <w:rsid w:val="003E0D8D"/>
    <w:rsid w:val="003E144B"/>
    <w:rsid w:val="003E14A1"/>
    <w:rsid w:val="003E1505"/>
    <w:rsid w:val="003E2339"/>
    <w:rsid w:val="003E265C"/>
    <w:rsid w:val="003E318B"/>
    <w:rsid w:val="003E3257"/>
    <w:rsid w:val="003E347E"/>
    <w:rsid w:val="003E3877"/>
    <w:rsid w:val="003E3C90"/>
    <w:rsid w:val="003E4214"/>
    <w:rsid w:val="003E4224"/>
    <w:rsid w:val="003E42FE"/>
    <w:rsid w:val="003E454F"/>
    <w:rsid w:val="003E46A4"/>
    <w:rsid w:val="003E4A4D"/>
    <w:rsid w:val="003E4EEF"/>
    <w:rsid w:val="003E5028"/>
    <w:rsid w:val="003E5A4A"/>
    <w:rsid w:val="003E61B9"/>
    <w:rsid w:val="003E6380"/>
    <w:rsid w:val="003E652A"/>
    <w:rsid w:val="003E6BD8"/>
    <w:rsid w:val="003E6CB2"/>
    <w:rsid w:val="003E70E6"/>
    <w:rsid w:val="003E72C3"/>
    <w:rsid w:val="003E746B"/>
    <w:rsid w:val="003E75B3"/>
    <w:rsid w:val="003E782C"/>
    <w:rsid w:val="003E795D"/>
    <w:rsid w:val="003E7ACB"/>
    <w:rsid w:val="003E7B43"/>
    <w:rsid w:val="003E7CBB"/>
    <w:rsid w:val="003F0480"/>
    <w:rsid w:val="003F0708"/>
    <w:rsid w:val="003F0A41"/>
    <w:rsid w:val="003F0D35"/>
    <w:rsid w:val="003F0E62"/>
    <w:rsid w:val="003F0E83"/>
    <w:rsid w:val="003F115B"/>
    <w:rsid w:val="003F1316"/>
    <w:rsid w:val="003F14E0"/>
    <w:rsid w:val="003F19CC"/>
    <w:rsid w:val="003F1AC6"/>
    <w:rsid w:val="003F1BA4"/>
    <w:rsid w:val="003F2663"/>
    <w:rsid w:val="003F3725"/>
    <w:rsid w:val="003F38D8"/>
    <w:rsid w:val="003F3F9C"/>
    <w:rsid w:val="003F4155"/>
    <w:rsid w:val="003F4C29"/>
    <w:rsid w:val="003F4CF9"/>
    <w:rsid w:val="003F5AF1"/>
    <w:rsid w:val="003F5C51"/>
    <w:rsid w:val="003F5E64"/>
    <w:rsid w:val="003F5F61"/>
    <w:rsid w:val="003F62F9"/>
    <w:rsid w:val="003F6DB4"/>
    <w:rsid w:val="003F7082"/>
    <w:rsid w:val="003F76F6"/>
    <w:rsid w:val="003F78F9"/>
    <w:rsid w:val="003F7EE2"/>
    <w:rsid w:val="003F7F6D"/>
    <w:rsid w:val="00400264"/>
    <w:rsid w:val="004006E3"/>
    <w:rsid w:val="004009E7"/>
    <w:rsid w:val="00400FA2"/>
    <w:rsid w:val="0040113D"/>
    <w:rsid w:val="0040140D"/>
    <w:rsid w:val="00401E8F"/>
    <w:rsid w:val="00402006"/>
    <w:rsid w:val="00402AA3"/>
    <w:rsid w:val="00402C0E"/>
    <w:rsid w:val="00402DC5"/>
    <w:rsid w:val="004030F6"/>
    <w:rsid w:val="004032B5"/>
    <w:rsid w:val="00403776"/>
    <w:rsid w:val="00403A38"/>
    <w:rsid w:val="00403C52"/>
    <w:rsid w:val="00403D64"/>
    <w:rsid w:val="0040404F"/>
    <w:rsid w:val="00404180"/>
    <w:rsid w:val="0040426A"/>
    <w:rsid w:val="0040436F"/>
    <w:rsid w:val="004046AF"/>
    <w:rsid w:val="004048E2"/>
    <w:rsid w:val="00405897"/>
    <w:rsid w:val="00405C53"/>
    <w:rsid w:val="00406698"/>
    <w:rsid w:val="00406D19"/>
    <w:rsid w:val="00406FC8"/>
    <w:rsid w:val="00407160"/>
    <w:rsid w:val="004077AF"/>
    <w:rsid w:val="00407B89"/>
    <w:rsid w:val="00407F30"/>
    <w:rsid w:val="00410033"/>
    <w:rsid w:val="00410045"/>
    <w:rsid w:val="0041012A"/>
    <w:rsid w:val="00410C19"/>
    <w:rsid w:val="00411220"/>
    <w:rsid w:val="00411AE7"/>
    <w:rsid w:val="00411B7B"/>
    <w:rsid w:val="00411E66"/>
    <w:rsid w:val="004121A4"/>
    <w:rsid w:val="0041236D"/>
    <w:rsid w:val="00412B18"/>
    <w:rsid w:val="00412CA9"/>
    <w:rsid w:val="00412E63"/>
    <w:rsid w:val="00413CAF"/>
    <w:rsid w:val="004140E9"/>
    <w:rsid w:val="00414267"/>
    <w:rsid w:val="00414637"/>
    <w:rsid w:val="00415028"/>
    <w:rsid w:val="00415163"/>
    <w:rsid w:val="00415408"/>
    <w:rsid w:val="0041570A"/>
    <w:rsid w:val="00415E9C"/>
    <w:rsid w:val="00416D7B"/>
    <w:rsid w:val="00416E4D"/>
    <w:rsid w:val="004173AF"/>
    <w:rsid w:val="0041746E"/>
    <w:rsid w:val="00417589"/>
    <w:rsid w:val="00417A66"/>
    <w:rsid w:val="00417AD6"/>
    <w:rsid w:val="00417D71"/>
    <w:rsid w:val="00420048"/>
    <w:rsid w:val="004202FA"/>
    <w:rsid w:val="00420484"/>
    <w:rsid w:val="004209E6"/>
    <w:rsid w:val="00420CA1"/>
    <w:rsid w:val="0042133E"/>
    <w:rsid w:val="0042173A"/>
    <w:rsid w:val="00421866"/>
    <w:rsid w:val="00421F4E"/>
    <w:rsid w:val="0042216E"/>
    <w:rsid w:val="00422507"/>
    <w:rsid w:val="004226F6"/>
    <w:rsid w:val="00422BB9"/>
    <w:rsid w:val="004238FF"/>
    <w:rsid w:val="004239C2"/>
    <w:rsid w:val="00423C22"/>
    <w:rsid w:val="004243A7"/>
    <w:rsid w:val="00424648"/>
    <w:rsid w:val="004246EC"/>
    <w:rsid w:val="0042492B"/>
    <w:rsid w:val="004249AD"/>
    <w:rsid w:val="004256BE"/>
    <w:rsid w:val="0042618B"/>
    <w:rsid w:val="00426BA3"/>
    <w:rsid w:val="004271E0"/>
    <w:rsid w:val="0042759C"/>
    <w:rsid w:val="00427957"/>
    <w:rsid w:val="00430B91"/>
    <w:rsid w:val="00431288"/>
    <w:rsid w:val="00431FB5"/>
    <w:rsid w:val="0043226C"/>
    <w:rsid w:val="0043228E"/>
    <w:rsid w:val="00432434"/>
    <w:rsid w:val="004324DE"/>
    <w:rsid w:val="0043257E"/>
    <w:rsid w:val="00433094"/>
    <w:rsid w:val="00433273"/>
    <w:rsid w:val="0043345A"/>
    <w:rsid w:val="00433596"/>
    <w:rsid w:val="00433D83"/>
    <w:rsid w:val="00433FB7"/>
    <w:rsid w:val="004341BE"/>
    <w:rsid w:val="00434AAD"/>
    <w:rsid w:val="00434DC8"/>
    <w:rsid w:val="004351A6"/>
    <w:rsid w:val="00435492"/>
    <w:rsid w:val="004355AB"/>
    <w:rsid w:val="004358D8"/>
    <w:rsid w:val="00435A82"/>
    <w:rsid w:val="00436072"/>
    <w:rsid w:val="0043622E"/>
    <w:rsid w:val="004362BE"/>
    <w:rsid w:val="00436416"/>
    <w:rsid w:val="00436E07"/>
    <w:rsid w:val="00437218"/>
    <w:rsid w:val="004376E9"/>
    <w:rsid w:val="00437725"/>
    <w:rsid w:val="00437FF4"/>
    <w:rsid w:val="004400BC"/>
    <w:rsid w:val="0044082F"/>
    <w:rsid w:val="00440E3F"/>
    <w:rsid w:val="00440E50"/>
    <w:rsid w:val="00442B42"/>
    <w:rsid w:val="00442CBB"/>
    <w:rsid w:val="004437DB"/>
    <w:rsid w:val="00443A38"/>
    <w:rsid w:val="00443F3C"/>
    <w:rsid w:val="00444276"/>
    <w:rsid w:val="004442EE"/>
    <w:rsid w:val="004444BA"/>
    <w:rsid w:val="004448EE"/>
    <w:rsid w:val="00444CDB"/>
    <w:rsid w:val="0044528D"/>
    <w:rsid w:val="00445312"/>
    <w:rsid w:val="0044535F"/>
    <w:rsid w:val="0044615A"/>
    <w:rsid w:val="0044619C"/>
    <w:rsid w:val="0044664B"/>
    <w:rsid w:val="00446A64"/>
    <w:rsid w:val="00446B1E"/>
    <w:rsid w:val="00446FF7"/>
    <w:rsid w:val="0044705C"/>
    <w:rsid w:val="0044744B"/>
    <w:rsid w:val="004474C3"/>
    <w:rsid w:val="00447A81"/>
    <w:rsid w:val="00447B41"/>
    <w:rsid w:val="00447E1E"/>
    <w:rsid w:val="00447FE4"/>
    <w:rsid w:val="00451056"/>
    <w:rsid w:val="00451229"/>
    <w:rsid w:val="004513AA"/>
    <w:rsid w:val="00451EEC"/>
    <w:rsid w:val="004521A2"/>
    <w:rsid w:val="004524C1"/>
    <w:rsid w:val="00452A5E"/>
    <w:rsid w:val="00452AB2"/>
    <w:rsid w:val="00452B7B"/>
    <w:rsid w:val="00453B91"/>
    <w:rsid w:val="00453CFC"/>
    <w:rsid w:val="00454082"/>
    <w:rsid w:val="00454228"/>
    <w:rsid w:val="0045422D"/>
    <w:rsid w:val="0045425D"/>
    <w:rsid w:val="0045456F"/>
    <w:rsid w:val="00454954"/>
    <w:rsid w:val="00454A7E"/>
    <w:rsid w:val="0045527B"/>
    <w:rsid w:val="004563CD"/>
    <w:rsid w:val="00456445"/>
    <w:rsid w:val="00456BB6"/>
    <w:rsid w:val="00456EA2"/>
    <w:rsid w:val="0045726F"/>
    <w:rsid w:val="0045765F"/>
    <w:rsid w:val="00457835"/>
    <w:rsid w:val="00457ED2"/>
    <w:rsid w:val="0046023D"/>
    <w:rsid w:val="004602C8"/>
    <w:rsid w:val="00460ADA"/>
    <w:rsid w:val="00460DC3"/>
    <w:rsid w:val="00461341"/>
    <w:rsid w:val="004615E7"/>
    <w:rsid w:val="00461C1A"/>
    <w:rsid w:val="00461CC7"/>
    <w:rsid w:val="0046245E"/>
    <w:rsid w:val="0046267A"/>
    <w:rsid w:val="0046280B"/>
    <w:rsid w:val="0046298E"/>
    <w:rsid w:val="004632C1"/>
    <w:rsid w:val="004635F4"/>
    <w:rsid w:val="00464057"/>
    <w:rsid w:val="004643AE"/>
    <w:rsid w:val="004649CD"/>
    <w:rsid w:val="00464DA2"/>
    <w:rsid w:val="004653A4"/>
    <w:rsid w:val="00465424"/>
    <w:rsid w:val="0046582A"/>
    <w:rsid w:val="0046621D"/>
    <w:rsid w:val="004667E2"/>
    <w:rsid w:val="004667F3"/>
    <w:rsid w:val="00466D6E"/>
    <w:rsid w:val="004675FE"/>
    <w:rsid w:val="0046775B"/>
    <w:rsid w:val="00470064"/>
    <w:rsid w:val="004701BF"/>
    <w:rsid w:val="00470BFB"/>
    <w:rsid w:val="0047114F"/>
    <w:rsid w:val="004711BA"/>
    <w:rsid w:val="004714B5"/>
    <w:rsid w:val="004716E5"/>
    <w:rsid w:val="0047198A"/>
    <w:rsid w:val="00471AA8"/>
    <w:rsid w:val="004724AC"/>
    <w:rsid w:val="00472CA8"/>
    <w:rsid w:val="00472CD3"/>
    <w:rsid w:val="00473241"/>
    <w:rsid w:val="00473422"/>
    <w:rsid w:val="004749E0"/>
    <w:rsid w:val="00474AB0"/>
    <w:rsid w:val="00474BB7"/>
    <w:rsid w:val="00475111"/>
    <w:rsid w:val="004756C1"/>
    <w:rsid w:val="00475E67"/>
    <w:rsid w:val="00476331"/>
    <w:rsid w:val="00476427"/>
    <w:rsid w:val="00476637"/>
    <w:rsid w:val="00476A5B"/>
    <w:rsid w:val="00476A8F"/>
    <w:rsid w:val="00476C20"/>
    <w:rsid w:val="00477A3D"/>
    <w:rsid w:val="004800B8"/>
    <w:rsid w:val="004803FF"/>
    <w:rsid w:val="00480AE9"/>
    <w:rsid w:val="00481310"/>
    <w:rsid w:val="00481869"/>
    <w:rsid w:val="00481AF4"/>
    <w:rsid w:val="00481CAA"/>
    <w:rsid w:val="00481D14"/>
    <w:rsid w:val="00481D3A"/>
    <w:rsid w:val="0048215A"/>
    <w:rsid w:val="00482B51"/>
    <w:rsid w:val="00482C0D"/>
    <w:rsid w:val="00482F42"/>
    <w:rsid w:val="00483450"/>
    <w:rsid w:val="00483EB6"/>
    <w:rsid w:val="00483F19"/>
    <w:rsid w:val="004843E8"/>
    <w:rsid w:val="004844A2"/>
    <w:rsid w:val="0048457F"/>
    <w:rsid w:val="00484F60"/>
    <w:rsid w:val="00484FE0"/>
    <w:rsid w:val="00485132"/>
    <w:rsid w:val="004852AE"/>
    <w:rsid w:val="004852F7"/>
    <w:rsid w:val="004853FA"/>
    <w:rsid w:val="00485598"/>
    <w:rsid w:val="00486607"/>
    <w:rsid w:val="004866E0"/>
    <w:rsid w:val="004866EA"/>
    <w:rsid w:val="00486A3A"/>
    <w:rsid w:val="00486C86"/>
    <w:rsid w:val="00487096"/>
    <w:rsid w:val="00487C4D"/>
    <w:rsid w:val="00487D95"/>
    <w:rsid w:val="0049011B"/>
    <w:rsid w:val="0049028E"/>
    <w:rsid w:val="00490B14"/>
    <w:rsid w:val="00490CDD"/>
    <w:rsid w:val="00490E0A"/>
    <w:rsid w:val="0049101A"/>
    <w:rsid w:val="0049126B"/>
    <w:rsid w:val="004915B2"/>
    <w:rsid w:val="004916DC"/>
    <w:rsid w:val="004917E5"/>
    <w:rsid w:val="0049184C"/>
    <w:rsid w:val="00491854"/>
    <w:rsid w:val="00491BCA"/>
    <w:rsid w:val="0049213C"/>
    <w:rsid w:val="004923DA"/>
    <w:rsid w:val="0049286D"/>
    <w:rsid w:val="004933BD"/>
    <w:rsid w:val="004943F7"/>
    <w:rsid w:val="00494735"/>
    <w:rsid w:val="00494E37"/>
    <w:rsid w:val="00494F1B"/>
    <w:rsid w:val="004952D6"/>
    <w:rsid w:val="00495BF7"/>
    <w:rsid w:val="004962E7"/>
    <w:rsid w:val="004974E8"/>
    <w:rsid w:val="00497B27"/>
    <w:rsid w:val="004A04E9"/>
    <w:rsid w:val="004A0779"/>
    <w:rsid w:val="004A0AB1"/>
    <w:rsid w:val="004A0B10"/>
    <w:rsid w:val="004A0C3E"/>
    <w:rsid w:val="004A0C5C"/>
    <w:rsid w:val="004A149D"/>
    <w:rsid w:val="004A16FB"/>
    <w:rsid w:val="004A1AEB"/>
    <w:rsid w:val="004A1C0A"/>
    <w:rsid w:val="004A1CD3"/>
    <w:rsid w:val="004A1D7A"/>
    <w:rsid w:val="004A2074"/>
    <w:rsid w:val="004A29C0"/>
    <w:rsid w:val="004A3346"/>
    <w:rsid w:val="004A34F1"/>
    <w:rsid w:val="004A3614"/>
    <w:rsid w:val="004A36E1"/>
    <w:rsid w:val="004A39EE"/>
    <w:rsid w:val="004A4A38"/>
    <w:rsid w:val="004A4EBE"/>
    <w:rsid w:val="004A50DB"/>
    <w:rsid w:val="004A5B38"/>
    <w:rsid w:val="004A5ECD"/>
    <w:rsid w:val="004A6546"/>
    <w:rsid w:val="004A65B9"/>
    <w:rsid w:val="004A6D01"/>
    <w:rsid w:val="004A6F4E"/>
    <w:rsid w:val="004A73F9"/>
    <w:rsid w:val="004A74F5"/>
    <w:rsid w:val="004A7520"/>
    <w:rsid w:val="004A7BB4"/>
    <w:rsid w:val="004B0101"/>
    <w:rsid w:val="004B09BA"/>
    <w:rsid w:val="004B1915"/>
    <w:rsid w:val="004B2170"/>
    <w:rsid w:val="004B23B6"/>
    <w:rsid w:val="004B2559"/>
    <w:rsid w:val="004B27A6"/>
    <w:rsid w:val="004B2BDC"/>
    <w:rsid w:val="004B3787"/>
    <w:rsid w:val="004B3DB4"/>
    <w:rsid w:val="004B4182"/>
    <w:rsid w:val="004B490B"/>
    <w:rsid w:val="004B5084"/>
    <w:rsid w:val="004B5BA8"/>
    <w:rsid w:val="004B641B"/>
    <w:rsid w:val="004B684F"/>
    <w:rsid w:val="004B6869"/>
    <w:rsid w:val="004B72CF"/>
    <w:rsid w:val="004B743C"/>
    <w:rsid w:val="004B7671"/>
    <w:rsid w:val="004B78DD"/>
    <w:rsid w:val="004B7A08"/>
    <w:rsid w:val="004B7C1D"/>
    <w:rsid w:val="004B7C9A"/>
    <w:rsid w:val="004C02C0"/>
    <w:rsid w:val="004C049E"/>
    <w:rsid w:val="004C0D8C"/>
    <w:rsid w:val="004C1362"/>
    <w:rsid w:val="004C1618"/>
    <w:rsid w:val="004C1636"/>
    <w:rsid w:val="004C1F0B"/>
    <w:rsid w:val="004C200C"/>
    <w:rsid w:val="004C20FC"/>
    <w:rsid w:val="004C2C5D"/>
    <w:rsid w:val="004C33F0"/>
    <w:rsid w:val="004C343C"/>
    <w:rsid w:val="004C36CD"/>
    <w:rsid w:val="004C3C6F"/>
    <w:rsid w:val="004C3F97"/>
    <w:rsid w:val="004C5A4D"/>
    <w:rsid w:val="004C608D"/>
    <w:rsid w:val="004C616D"/>
    <w:rsid w:val="004C68BD"/>
    <w:rsid w:val="004C7121"/>
    <w:rsid w:val="004C716F"/>
    <w:rsid w:val="004C791C"/>
    <w:rsid w:val="004C793F"/>
    <w:rsid w:val="004C7C11"/>
    <w:rsid w:val="004C7FB0"/>
    <w:rsid w:val="004D0321"/>
    <w:rsid w:val="004D0784"/>
    <w:rsid w:val="004D07C2"/>
    <w:rsid w:val="004D132F"/>
    <w:rsid w:val="004D18F7"/>
    <w:rsid w:val="004D1B04"/>
    <w:rsid w:val="004D1F3A"/>
    <w:rsid w:val="004D20C8"/>
    <w:rsid w:val="004D277B"/>
    <w:rsid w:val="004D2978"/>
    <w:rsid w:val="004D383B"/>
    <w:rsid w:val="004D39FC"/>
    <w:rsid w:val="004D3D1D"/>
    <w:rsid w:val="004D3D94"/>
    <w:rsid w:val="004D401E"/>
    <w:rsid w:val="004D41F6"/>
    <w:rsid w:val="004D469D"/>
    <w:rsid w:val="004D493C"/>
    <w:rsid w:val="004D4BDF"/>
    <w:rsid w:val="004D5129"/>
    <w:rsid w:val="004D5461"/>
    <w:rsid w:val="004D57C9"/>
    <w:rsid w:val="004D5B3D"/>
    <w:rsid w:val="004D5E1C"/>
    <w:rsid w:val="004D5EEE"/>
    <w:rsid w:val="004D615D"/>
    <w:rsid w:val="004D6307"/>
    <w:rsid w:val="004D6389"/>
    <w:rsid w:val="004D6442"/>
    <w:rsid w:val="004D6B39"/>
    <w:rsid w:val="004D70F6"/>
    <w:rsid w:val="004D7577"/>
    <w:rsid w:val="004D7776"/>
    <w:rsid w:val="004D786A"/>
    <w:rsid w:val="004D7E47"/>
    <w:rsid w:val="004E03DD"/>
    <w:rsid w:val="004E04AA"/>
    <w:rsid w:val="004E0532"/>
    <w:rsid w:val="004E0892"/>
    <w:rsid w:val="004E092A"/>
    <w:rsid w:val="004E103E"/>
    <w:rsid w:val="004E15EE"/>
    <w:rsid w:val="004E17FA"/>
    <w:rsid w:val="004E190D"/>
    <w:rsid w:val="004E1923"/>
    <w:rsid w:val="004E1A7E"/>
    <w:rsid w:val="004E1E7A"/>
    <w:rsid w:val="004E1E8D"/>
    <w:rsid w:val="004E2389"/>
    <w:rsid w:val="004E2904"/>
    <w:rsid w:val="004E2ACF"/>
    <w:rsid w:val="004E2E41"/>
    <w:rsid w:val="004E320F"/>
    <w:rsid w:val="004E33CC"/>
    <w:rsid w:val="004E3464"/>
    <w:rsid w:val="004E3706"/>
    <w:rsid w:val="004E3883"/>
    <w:rsid w:val="004E38FD"/>
    <w:rsid w:val="004E425B"/>
    <w:rsid w:val="004E428B"/>
    <w:rsid w:val="004E44E0"/>
    <w:rsid w:val="004E518F"/>
    <w:rsid w:val="004E53FA"/>
    <w:rsid w:val="004E568E"/>
    <w:rsid w:val="004E583B"/>
    <w:rsid w:val="004E5AED"/>
    <w:rsid w:val="004E5DBC"/>
    <w:rsid w:val="004E5F51"/>
    <w:rsid w:val="004E6058"/>
    <w:rsid w:val="004E6081"/>
    <w:rsid w:val="004E6421"/>
    <w:rsid w:val="004E68FA"/>
    <w:rsid w:val="004E69BA"/>
    <w:rsid w:val="004E6AC4"/>
    <w:rsid w:val="004E6F20"/>
    <w:rsid w:val="004F079E"/>
    <w:rsid w:val="004F0921"/>
    <w:rsid w:val="004F0928"/>
    <w:rsid w:val="004F0C02"/>
    <w:rsid w:val="004F0C1A"/>
    <w:rsid w:val="004F0D2D"/>
    <w:rsid w:val="004F152B"/>
    <w:rsid w:val="004F15E6"/>
    <w:rsid w:val="004F1855"/>
    <w:rsid w:val="004F19F8"/>
    <w:rsid w:val="004F1B07"/>
    <w:rsid w:val="004F1E41"/>
    <w:rsid w:val="004F232F"/>
    <w:rsid w:val="004F260F"/>
    <w:rsid w:val="004F265B"/>
    <w:rsid w:val="004F2B7E"/>
    <w:rsid w:val="004F2C0B"/>
    <w:rsid w:val="004F2C91"/>
    <w:rsid w:val="004F30F9"/>
    <w:rsid w:val="004F32B7"/>
    <w:rsid w:val="004F33DF"/>
    <w:rsid w:val="004F3C11"/>
    <w:rsid w:val="004F3C3A"/>
    <w:rsid w:val="004F3E39"/>
    <w:rsid w:val="004F3E8C"/>
    <w:rsid w:val="004F460B"/>
    <w:rsid w:val="004F471C"/>
    <w:rsid w:val="004F4941"/>
    <w:rsid w:val="004F5281"/>
    <w:rsid w:val="004F5457"/>
    <w:rsid w:val="004F5553"/>
    <w:rsid w:val="004F5565"/>
    <w:rsid w:val="004F612A"/>
    <w:rsid w:val="004F63D5"/>
    <w:rsid w:val="004F649F"/>
    <w:rsid w:val="004F6665"/>
    <w:rsid w:val="004F7FB8"/>
    <w:rsid w:val="005000B5"/>
    <w:rsid w:val="005001A5"/>
    <w:rsid w:val="005009F9"/>
    <w:rsid w:val="00500B21"/>
    <w:rsid w:val="005010EC"/>
    <w:rsid w:val="005012C1"/>
    <w:rsid w:val="005013C9"/>
    <w:rsid w:val="005015B3"/>
    <w:rsid w:val="00501A7E"/>
    <w:rsid w:val="00501A88"/>
    <w:rsid w:val="00501C44"/>
    <w:rsid w:val="0050223A"/>
    <w:rsid w:val="00502AD3"/>
    <w:rsid w:val="00502ADE"/>
    <w:rsid w:val="00502B5F"/>
    <w:rsid w:val="00502D1A"/>
    <w:rsid w:val="00502DB9"/>
    <w:rsid w:val="00502EE8"/>
    <w:rsid w:val="005031D8"/>
    <w:rsid w:val="00503DEF"/>
    <w:rsid w:val="00503DF4"/>
    <w:rsid w:val="00504684"/>
    <w:rsid w:val="00504D47"/>
    <w:rsid w:val="0050538F"/>
    <w:rsid w:val="0050567D"/>
    <w:rsid w:val="00505E67"/>
    <w:rsid w:val="00505EE2"/>
    <w:rsid w:val="00505EE8"/>
    <w:rsid w:val="00506006"/>
    <w:rsid w:val="0050629C"/>
    <w:rsid w:val="005065F8"/>
    <w:rsid w:val="0050674A"/>
    <w:rsid w:val="005067C4"/>
    <w:rsid w:val="00506A95"/>
    <w:rsid w:val="00506E11"/>
    <w:rsid w:val="00507650"/>
    <w:rsid w:val="00510215"/>
    <w:rsid w:val="005107D5"/>
    <w:rsid w:val="00510ED0"/>
    <w:rsid w:val="00511EE8"/>
    <w:rsid w:val="00511F7A"/>
    <w:rsid w:val="00513215"/>
    <w:rsid w:val="0051342A"/>
    <w:rsid w:val="00513951"/>
    <w:rsid w:val="00513CB0"/>
    <w:rsid w:val="00513FB8"/>
    <w:rsid w:val="00514180"/>
    <w:rsid w:val="005143DC"/>
    <w:rsid w:val="00514418"/>
    <w:rsid w:val="005147CD"/>
    <w:rsid w:val="00514F01"/>
    <w:rsid w:val="00514FF1"/>
    <w:rsid w:val="0051500A"/>
    <w:rsid w:val="0051526B"/>
    <w:rsid w:val="00515535"/>
    <w:rsid w:val="00515909"/>
    <w:rsid w:val="0051633F"/>
    <w:rsid w:val="00516735"/>
    <w:rsid w:val="0051745D"/>
    <w:rsid w:val="005174BA"/>
    <w:rsid w:val="00517D93"/>
    <w:rsid w:val="005204DF"/>
    <w:rsid w:val="005213F8"/>
    <w:rsid w:val="0052151D"/>
    <w:rsid w:val="005216B0"/>
    <w:rsid w:val="00521762"/>
    <w:rsid w:val="005220E6"/>
    <w:rsid w:val="00522104"/>
    <w:rsid w:val="005227CB"/>
    <w:rsid w:val="005228DD"/>
    <w:rsid w:val="00523039"/>
    <w:rsid w:val="0052318E"/>
    <w:rsid w:val="00523258"/>
    <w:rsid w:val="00523918"/>
    <w:rsid w:val="00523FF4"/>
    <w:rsid w:val="005246A2"/>
    <w:rsid w:val="0052493D"/>
    <w:rsid w:val="00524CBF"/>
    <w:rsid w:val="005258EE"/>
    <w:rsid w:val="00525FF1"/>
    <w:rsid w:val="00525FF2"/>
    <w:rsid w:val="00526612"/>
    <w:rsid w:val="00526A08"/>
    <w:rsid w:val="00526AAE"/>
    <w:rsid w:val="00526EF7"/>
    <w:rsid w:val="00527067"/>
    <w:rsid w:val="005274A0"/>
    <w:rsid w:val="00527E76"/>
    <w:rsid w:val="0053000E"/>
    <w:rsid w:val="0053016C"/>
    <w:rsid w:val="005304B2"/>
    <w:rsid w:val="00530B61"/>
    <w:rsid w:val="00530C2D"/>
    <w:rsid w:val="00531257"/>
    <w:rsid w:val="005319F2"/>
    <w:rsid w:val="00531A91"/>
    <w:rsid w:val="00531F18"/>
    <w:rsid w:val="0053230E"/>
    <w:rsid w:val="0053251E"/>
    <w:rsid w:val="00532D53"/>
    <w:rsid w:val="00532E79"/>
    <w:rsid w:val="00534953"/>
    <w:rsid w:val="00534E63"/>
    <w:rsid w:val="00535909"/>
    <w:rsid w:val="00535DC9"/>
    <w:rsid w:val="0053620B"/>
    <w:rsid w:val="0053655D"/>
    <w:rsid w:val="00536C55"/>
    <w:rsid w:val="005373A1"/>
    <w:rsid w:val="0053750E"/>
    <w:rsid w:val="0053799B"/>
    <w:rsid w:val="00537AEC"/>
    <w:rsid w:val="00537B38"/>
    <w:rsid w:val="00537B9A"/>
    <w:rsid w:val="00537C38"/>
    <w:rsid w:val="005400B0"/>
    <w:rsid w:val="00540330"/>
    <w:rsid w:val="0054048C"/>
    <w:rsid w:val="0054093E"/>
    <w:rsid w:val="0054098C"/>
    <w:rsid w:val="00540F4A"/>
    <w:rsid w:val="0054156B"/>
    <w:rsid w:val="00541707"/>
    <w:rsid w:val="0054172F"/>
    <w:rsid w:val="00541D98"/>
    <w:rsid w:val="00542081"/>
    <w:rsid w:val="00542427"/>
    <w:rsid w:val="005429B7"/>
    <w:rsid w:val="00543768"/>
    <w:rsid w:val="0054431B"/>
    <w:rsid w:val="005443D7"/>
    <w:rsid w:val="00544A34"/>
    <w:rsid w:val="00544B77"/>
    <w:rsid w:val="00544ED3"/>
    <w:rsid w:val="005452BA"/>
    <w:rsid w:val="00545443"/>
    <w:rsid w:val="005455B1"/>
    <w:rsid w:val="00545D03"/>
    <w:rsid w:val="00545FAE"/>
    <w:rsid w:val="00546ED0"/>
    <w:rsid w:val="00547AD7"/>
    <w:rsid w:val="005504C9"/>
    <w:rsid w:val="00550675"/>
    <w:rsid w:val="00550E1D"/>
    <w:rsid w:val="00551E9D"/>
    <w:rsid w:val="00552061"/>
    <w:rsid w:val="0055211B"/>
    <w:rsid w:val="00552EDD"/>
    <w:rsid w:val="005531F0"/>
    <w:rsid w:val="00553307"/>
    <w:rsid w:val="005538CC"/>
    <w:rsid w:val="00553AF2"/>
    <w:rsid w:val="00553BB5"/>
    <w:rsid w:val="00553D3D"/>
    <w:rsid w:val="00554DBA"/>
    <w:rsid w:val="00555755"/>
    <w:rsid w:val="0055629F"/>
    <w:rsid w:val="0055657C"/>
    <w:rsid w:val="005568DE"/>
    <w:rsid w:val="00556E92"/>
    <w:rsid w:val="005574A0"/>
    <w:rsid w:val="005576F9"/>
    <w:rsid w:val="00557BB8"/>
    <w:rsid w:val="00557E4E"/>
    <w:rsid w:val="0056020F"/>
    <w:rsid w:val="00560761"/>
    <w:rsid w:val="0056096E"/>
    <w:rsid w:val="00560DFB"/>
    <w:rsid w:val="00561194"/>
    <w:rsid w:val="00562087"/>
    <w:rsid w:val="00562550"/>
    <w:rsid w:val="005628AB"/>
    <w:rsid w:val="005628C9"/>
    <w:rsid w:val="00562B61"/>
    <w:rsid w:val="00562C36"/>
    <w:rsid w:val="00562D7C"/>
    <w:rsid w:val="00562E8D"/>
    <w:rsid w:val="00563647"/>
    <w:rsid w:val="00564083"/>
    <w:rsid w:val="005647FD"/>
    <w:rsid w:val="005649B8"/>
    <w:rsid w:val="00564C2B"/>
    <w:rsid w:val="00564E07"/>
    <w:rsid w:val="00564F4D"/>
    <w:rsid w:val="0056541C"/>
    <w:rsid w:val="0056554C"/>
    <w:rsid w:val="00565697"/>
    <w:rsid w:val="005656B1"/>
    <w:rsid w:val="00565804"/>
    <w:rsid w:val="00565B04"/>
    <w:rsid w:val="005664E6"/>
    <w:rsid w:val="00566B3D"/>
    <w:rsid w:val="00566D69"/>
    <w:rsid w:val="00567725"/>
    <w:rsid w:val="00567759"/>
    <w:rsid w:val="00570630"/>
    <w:rsid w:val="00570E04"/>
    <w:rsid w:val="005710C3"/>
    <w:rsid w:val="005711CB"/>
    <w:rsid w:val="005711FB"/>
    <w:rsid w:val="00571339"/>
    <w:rsid w:val="00571DBC"/>
    <w:rsid w:val="00571F02"/>
    <w:rsid w:val="0057227A"/>
    <w:rsid w:val="00573198"/>
    <w:rsid w:val="00573545"/>
    <w:rsid w:val="00573585"/>
    <w:rsid w:val="005736F5"/>
    <w:rsid w:val="00573B5A"/>
    <w:rsid w:val="005746B1"/>
    <w:rsid w:val="0057494E"/>
    <w:rsid w:val="00574A47"/>
    <w:rsid w:val="00574CB8"/>
    <w:rsid w:val="0057522A"/>
    <w:rsid w:val="00575526"/>
    <w:rsid w:val="00575705"/>
    <w:rsid w:val="0057598F"/>
    <w:rsid w:val="00575E73"/>
    <w:rsid w:val="005764E7"/>
    <w:rsid w:val="00576A3B"/>
    <w:rsid w:val="00576DBB"/>
    <w:rsid w:val="00576DD7"/>
    <w:rsid w:val="00577B78"/>
    <w:rsid w:val="00577D7D"/>
    <w:rsid w:val="00577DA9"/>
    <w:rsid w:val="00577E7A"/>
    <w:rsid w:val="00577EDF"/>
    <w:rsid w:val="00577F4C"/>
    <w:rsid w:val="00577FA2"/>
    <w:rsid w:val="005807E2"/>
    <w:rsid w:val="00580F76"/>
    <w:rsid w:val="005813A8"/>
    <w:rsid w:val="005815DF"/>
    <w:rsid w:val="005817A1"/>
    <w:rsid w:val="00581AA9"/>
    <w:rsid w:val="00581C5A"/>
    <w:rsid w:val="00582B64"/>
    <w:rsid w:val="00582E92"/>
    <w:rsid w:val="00583114"/>
    <w:rsid w:val="00583462"/>
    <w:rsid w:val="00583ABE"/>
    <w:rsid w:val="00583B11"/>
    <w:rsid w:val="00583BD4"/>
    <w:rsid w:val="00583DA6"/>
    <w:rsid w:val="00584219"/>
    <w:rsid w:val="00584260"/>
    <w:rsid w:val="00584C79"/>
    <w:rsid w:val="00584D53"/>
    <w:rsid w:val="00585076"/>
    <w:rsid w:val="005850C6"/>
    <w:rsid w:val="005852E5"/>
    <w:rsid w:val="00585425"/>
    <w:rsid w:val="005855F8"/>
    <w:rsid w:val="00585E2F"/>
    <w:rsid w:val="005861B4"/>
    <w:rsid w:val="0058631B"/>
    <w:rsid w:val="005863CB"/>
    <w:rsid w:val="005863F8"/>
    <w:rsid w:val="0058687C"/>
    <w:rsid w:val="00586F6C"/>
    <w:rsid w:val="00587015"/>
    <w:rsid w:val="0058707A"/>
    <w:rsid w:val="00587645"/>
    <w:rsid w:val="005876CA"/>
    <w:rsid w:val="00587FF2"/>
    <w:rsid w:val="0059009F"/>
    <w:rsid w:val="0059027E"/>
    <w:rsid w:val="00590516"/>
    <w:rsid w:val="00590F49"/>
    <w:rsid w:val="00591029"/>
    <w:rsid w:val="00591B64"/>
    <w:rsid w:val="00591DFA"/>
    <w:rsid w:val="00591F36"/>
    <w:rsid w:val="00592085"/>
    <w:rsid w:val="00592C5B"/>
    <w:rsid w:val="00592CCD"/>
    <w:rsid w:val="0059321F"/>
    <w:rsid w:val="0059328B"/>
    <w:rsid w:val="005933EF"/>
    <w:rsid w:val="0059365E"/>
    <w:rsid w:val="00594352"/>
    <w:rsid w:val="005944E0"/>
    <w:rsid w:val="00594652"/>
    <w:rsid w:val="00594A21"/>
    <w:rsid w:val="00594E3A"/>
    <w:rsid w:val="0059544F"/>
    <w:rsid w:val="00595650"/>
    <w:rsid w:val="00595698"/>
    <w:rsid w:val="00595DDD"/>
    <w:rsid w:val="005960B6"/>
    <w:rsid w:val="00596244"/>
    <w:rsid w:val="00596AF0"/>
    <w:rsid w:val="00596F91"/>
    <w:rsid w:val="00597134"/>
    <w:rsid w:val="00597443"/>
    <w:rsid w:val="0059759B"/>
    <w:rsid w:val="00597692"/>
    <w:rsid w:val="00597793"/>
    <w:rsid w:val="005979FB"/>
    <w:rsid w:val="00597E98"/>
    <w:rsid w:val="005A0066"/>
    <w:rsid w:val="005A0359"/>
    <w:rsid w:val="005A1485"/>
    <w:rsid w:val="005A14C2"/>
    <w:rsid w:val="005A24FE"/>
    <w:rsid w:val="005A26A0"/>
    <w:rsid w:val="005A27A0"/>
    <w:rsid w:val="005A297F"/>
    <w:rsid w:val="005A2A46"/>
    <w:rsid w:val="005A2E67"/>
    <w:rsid w:val="005A390E"/>
    <w:rsid w:val="005A3B21"/>
    <w:rsid w:val="005A3BCE"/>
    <w:rsid w:val="005A42E3"/>
    <w:rsid w:val="005A44F3"/>
    <w:rsid w:val="005A4CA8"/>
    <w:rsid w:val="005A526A"/>
    <w:rsid w:val="005A536A"/>
    <w:rsid w:val="005A53C6"/>
    <w:rsid w:val="005A5535"/>
    <w:rsid w:val="005A58A7"/>
    <w:rsid w:val="005A5966"/>
    <w:rsid w:val="005A5A48"/>
    <w:rsid w:val="005A6E90"/>
    <w:rsid w:val="005A6EC6"/>
    <w:rsid w:val="005A6FF9"/>
    <w:rsid w:val="005A75C4"/>
    <w:rsid w:val="005B0905"/>
    <w:rsid w:val="005B0994"/>
    <w:rsid w:val="005B116D"/>
    <w:rsid w:val="005B1B57"/>
    <w:rsid w:val="005B1CB3"/>
    <w:rsid w:val="005B2600"/>
    <w:rsid w:val="005B2800"/>
    <w:rsid w:val="005B286E"/>
    <w:rsid w:val="005B291A"/>
    <w:rsid w:val="005B2BB0"/>
    <w:rsid w:val="005B2CF3"/>
    <w:rsid w:val="005B329A"/>
    <w:rsid w:val="005B3303"/>
    <w:rsid w:val="005B3D5D"/>
    <w:rsid w:val="005B459C"/>
    <w:rsid w:val="005B48AD"/>
    <w:rsid w:val="005B4BE9"/>
    <w:rsid w:val="005B4DD3"/>
    <w:rsid w:val="005B5439"/>
    <w:rsid w:val="005B58BE"/>
    <w:rsid w:val="005B5932"/>
    <w:rsid w:val="005B5B93"/>
    <w:rsid w:val="005B5DFF"/>
    <w:rsid w:val="005B61BC"/>
    <w:rsid w:val="005B637E"/>
    <w:rsid w:val="005B6517"/>
    <w:rsid w:val="005B6CD4"/>
    <w:rsid w:val="005B7144"/>
    <w:rsid w:val="005B74AA"/>
    <w:rsid w:val="005B7A05"/>
    <w:rsid w:val="005C00BA"/>
    <w:rsid w:val="005C1EB1"/>
    <w:rsid w:val="005C24CD"/>
    <w:rsid w:val="005C25D8"/>
    <w:rsid w:val="005C2A67"/>
    <w:rsid w:val="005C2DE7"/>
    <w:rsid w:val="005C2FF1"/>
    <w:rsid w:val="005C377E"/>
    <w:rsid w:val="005C3B38"/>
    <w:rsid w:val="005C3FC5"/>
    <w:rsid w:val="005C431F"/>
    <w:rsid w:val="005C4D03"/>
    <w:rsid w:val="005C551D"/>
    <w:rsid w:val="005C5E38"/>
    <w:rsid w:val="005C60E2"/>
    <w:rsid w:val="005C6503"/>
    <w:rsid w:val="005C717B"/>
    <w:rsid w:val="005C7330"/>
    <w:rsid w:val="005C7334"/>
    <w:rsid w:val="005C7835"/>
    <w:rsid w:val="005C78D5"/>
    <w:rsid w:val="005D0118"/>
    <w:rsid w:val="005D0269"/>
    <w:rsid w:val="005D027E"/>
    <w:rsid w:val="005D0441"/>
    <w:rsid w:val="005D05C8"/>
    <w:rsid w:val="005D0699"/>
    <w:rsid w:val="005D098F"/>
    <w:rsid w:val="005D0E7E"/>
    <w:rsid w:val="005D1090"/>
    <w:rsid w:val="005D1593"/>
    <w:rsid w:val="005D1777"/>
    <w:rsid w:val="005D1B58"/>
    <w:rsid w:val="005D1B6D"/>
    <w:rsid w:val="005D23EE"/>
    <w:rsid w:val="005D2443"/>
    <w:rsid w:val="005D27BC"/>
    <w:rsid w:val="005D28D2"/>
    <w:rsid w:val="005D31B4"/>
    <w:rsid w:val="005D364F"/>
    <w:rsid w:val="005D37A0"/>
    <w:rsid w:val="005D382B"/>
    <w:rsid w:val="005D391D"/>
    <w:rsid w:val="005D416E"/>
    <w:rsid w:val="005D4239"/>
    <w:rsid w:val="005D4473"/>
    <w:rsid w:val="005D44D0"/>
    <w:rsid w:val="005D454B"/>
    <w:rsid w:val="005D45A7"/>
    <w:rsid w:val="005D48B4"/>
    <w:rsid w:val="005D4B92"/>
    <w:rsid w:val="005D4F43"/>
    <w:rsid w:val="005D50F4"/>
    <w:rsid w:val="005D5533"/>
    <w:rsid w:val="005D55EF"/>
    <w:rsid w:val="005D56F1"/>
    <w:rsid w:val="005D5CCF"/>
    <w:rsid w:val="005D5F7A"/>
    <w:rsid w:val="005D640A"/>
    <w:rsid w:val="005D658D"/>
    <w:rsid w:val="005D6841"/>
    <w:rsid w:val="005D691A"/>
    <w:rsid w:val="005D695E"/>
    <w:rsid w:val="005D740C"/>
    <w:rsid w:val="005D7D96"/>
    <w:rsid w:val="005E0110"/>
    <w:rsid w:val="005E0E74"/>
    <w:rsid w:val="005E18BC"/>
    <w:rsid w:val="005E19D3"/>
    <w:rsid w:val="005E1CF5"/>
    <w:rsid w:val="005E1D5C"/>
    <w:rsid w:val="005E1F3F"/>
    <w:rsid w:val="005E20BD"/>
    <w:rsid w:val="005E21B7"/>
    <w:rsid w:val="005E22CE"/>
    <w:rsid w:val="005E2321"/>
    <w:rsid w:val="005E259E"/>
    <w:rsid w:val="005E25F3"/>
    <w:rsid w:val="005E2907"/>
    <w:rsid w:val="005E2B25"/>
    <w:rsid w:val="005E2E19"/>
    <w:rsid w:val="005E335E"/>
    <w:rsid w:val="005E3620"/>
    <w:rsid w:val="005E3706"/>
    <w:rsid w:val="005E3A6F"/>
    <w:rsid w:val="005E3D73"/>
    <w:rsid w:val="005E3F78"/>
    <w:rsid w:val="005E41CB"/>
    <w:rsid w:val="005E4357"/>
    <w:rsid w:val="005E4778"/>
    <w:rsid w:val="005E4929"/>
    <w:rsid w:val="005E4AEF"/>
    <w:rsid w:val="005E4B6F"/>
    <w:rsid w:val="005E4BBF"/>
    <w:rsid w:val="005E53B4"/>
    <w:rsid w:val="005E5636"/>
    <w:rsid w:val="005E653E"/>
    <w:rsid w:val="005E6AB5"/>
    <w:rsid w:val="005E6B63"/>
    <w:rsid w:val="005E7527"/>
    <w:rsid w:val="005E7838"/>
    <w:rsid w:val="005E7984"/>
    <w:rsid w:val="005F00E0"/>
    <w:rsid w:val="005F128A"/>
    <w:rsid w:val="005F17B7"/>
    <w:rsid w:val="005F1AF1"/>
    <w:rsid w:val="005F1BED"/>
    <w:rsid w:val="005F1CF3"/>
    <w:rsid w:val="005F260C"/>
    <w:rsid w:val="005F26D0"/>
    <w:rsid w:val="005F29AC"/>
    <w:rsid w:val="005F2C78"/>
    <w:rsid w:val="005F2D7F"/>
    <w:rsid w:val="005F2EC6"/>
    <w:rsid w:val="005F320C"/>
    <w:rsid w:val="005F330C"/>
    <w:rsid w:val="005F39D4"/>
    <w:rsid w:val="005F3BFA"/>
    <w:rsid w:val="005F3E1E"/>
    <w:rsid w:val="005F4028"/>
    <w:rsid w:val="005F44D0"/>
    <w:rsid w:val="005F4C4A"/>
    <w:rsid w:val="005F4FD0"/>
    <w:rsid w:val="005F52A5"/>
    <w:rsid w:val="005F547E"/>
    <w:rsid w:val="005F570B"/>
    <w:rsid w:val="005F5E49"/>
    <w:rsid w:val="005F614C"/>
    <w:rsid w:val="005F637F"/>
    <w:rsid w:val="005F661D"/>
    <w:rsid w:val="005F66F9"/>
    <w:rsid w:val="005F6D4B"/>
    <w:rsid w:val="005F6F54"/>
    <w:rsid w:val="005F6F98"/>
    <w:rsid w:val="005F7392"/>
    <w:rsid w:val="005F76D3"/>
    <w:rsid w:val="005F7EB6"/>
    <w:rsid w:val="005F7EC2"/>
    <w:rsid w:val="006004EB"/>
    <w:rsid w:val="00600ADA"/>
    <w:rsid w:val="00600AF9"/>
    <w:rsid w:val="00600F15"/>
    <w:rsid w:val="00600F37"/>
    <w:rsid w:val="00600FF6"/>
    <w:rsid w:val="00601165"/>
    <w:rsid w:val="0060129E"/>
    <w:rsid w:val="00601A36"/>
    <w:rsid w:val="00602094"/>
    <w:rsid w:val="00602408"/>
    <w:rsid w:val="0060245B"/>
    <w:rsid w:val="00602960"/>
    <w:rsid w:val="00603086"/>
    <w:rsid w:val="006035AB"/>
    <w:rsid w:val="00603AE3"/>
    <w:rsid w:val="00603B21"/>
    <w:rsid w:val="00603D27"/>
    <w:rsid w:val="00603E3E"/>
    <w:rsid w:val="00603F87"/>
    <w:rsid w:val="006047BD"/>
    <w:rsid w:val="006047EC"/>
    <w:rsid w:val="00604844"/>
    <w:rsid w:val="00604A24"/>
    <w:rsid w:val="00604A9C"/>
    <w:rsid w:val="00604D4C"/>
    <w:rsid w:val="0060544F"/>
    <w:rsid w:val="006054F3"/>
    <w:rsid w:val="00605A91"/>
    <w:rsid w:val="00606511"/>
    <w:rsid w:val="00606D92"/>
    <w:rsid w:val="00607174"/>
    <w:rsid w:val="00607434"/>
    <w:rsid w:val="0060794D"/>
    <w:rsid w:val="00607D3B"/>
    <w:rsid w:val="00607E06"/>
    <w:rsid w:val="00607E73"/>
    <w:rsid w:val="00610246"/>
    <w:rsid w:val="00610C3D"/>
    <w:rsid w:val="006111D2"/>
    <w:rsid w:val="0061124D"/>
    <w:rsid w:val="00611753"/>
    <w:rsid w:val="006118F1"/>
    <w:rsid w:val="006119D6"/>
    <w:rsid w:val="00611ECA"/>
    <w:rsid w:val="006121C4"/>
    <w:rsid w:val="0061287D"/>
    <w:rsid w:val="00612A3D"/>
    <w:rsid w:val="00612B53"/>
    <w:rsid w:val="00612E8F"/>
    <w:rsid w:val="006136A4"/>
    <w:rsid w:val="006139BF"/>
    <w:rsid w:val="006139E1"/>
    <w:rsid w:val="00613C59"/>
    <w:rsid w:val="00613CAD"/>
    <w:rsid w:val="00614579"/>
    <w:rsid w:val="00614F9F"/>
    <w:rsid w:val="00615CAF"/>
    <w:rsid w:val="006164C3"/>
    <w:rsid w:val="00616FC4"/>
    <w:rsid w:val="00617016"/>
    <w:rsid w:val="0061707B"/>
    <w:rsid w:val="0061709C"/>
    <w:rsid w:val="00617561"/>
    <w:rsid w:val="006178D2"/>
    <w:rsid w:val="006179FA"/>
    <w:rsid w:val="00617CC9"/>
    <w:rsid w:val="006202EA"/>
    <w:rsid w:val="006203CE"/>
    <w:rsid w:val="00620AA7"/>
    <w:rsid w:val="00620AB4"/>
    <w:rsid w:val="00620DBF"/>
    <w:rsid w:val="00621147"/>
    <w:rsid w:val="0062123D"/>
    <w:rsid w:val="0062244C"/>
    <w:rsid w:val="0062275A"/>
    <w:rsid w:val="00622B9C"/>
    <w:rsid w:val="00622BFA"/>
    <w:rsid w:val="006232AC"/>
    <w:rsid w:val="0062346D"/>
    <w:rsid w:val="00623CAC"/>
    <w:rsid w:val="00624431"/>
    <w:rsid w:val="006245D4"/>
    <w:rsid w:val="00624696"/>
    <w:rsid w:val="00624ED3"/>
    <w:rsid w:val="00625D0F"/>
    <w:rsid w:val="00625E31"/>
    <w:rsid w:val="0062647C"/>
    <w:rsid w:val="00626F7B"/>
    <w:rsid w:val="00627321"/>
    <w:rsid w:val="00627D5C"/>
    <w:rsid w:val="006307EA"/>
    <w:rsid w:val="00630C50"/>
    <w:rsid w:val="00630E71"/>
    <w:rsid w:val="00630EA7"/>
    <w:rsid w:val="00630EDD"/>
    <w:rsid w:val="00630F43"/>
    <w:rsid w:val="0063103F"/>
    <w:rsid w:val="00631A59"/>
    <w:rsid w:val="00631E6A"/>
    <w:rsid w:val="00632B00"/>
    <w:rsid w:val="00632BDC"/>
    <w:rsid w:val="00632D8A"/>
    <w:rsid w:val="00632F1E"/>
    <w:rsid w:val="00632FBF"/>
    <w:rsid w:val="006334FD"/>
    <w:rsid w:val="0063399B"/>
    <w:rsid w:val="006339C6"/>
    <w:rsid w:val="00633DD4"/>
    <w:rsid w:val="006344F7"/>
    <w:rsid w:val="00634AF5"/>
    <w:rsid w:val="00634B0A"/>
    <w:rsid w:val="00635154"/>
    <w:rsid w:val="006352BF"/>
    <w:rsid w:val="00635527"/>
    <w:rsid w:val="00635C73"/>
    <w:rsid w:val="006360E4"/>
    <w:rsid w:val="00636695"/>
    <w:rsid w:val="00636856"/>
    <w:rsid w:val="00636950"/>
    <w:rsid w:val="00636A2F"/>
    <w:rsid w:val="00636CB0"/>
    <w:rsid w:val="0063722B"/>
    <w:rsid w:val="00637445"/>
    <w:rsid w:val="00637B0B"/>
    <w:rsid w:val="00637CFC"/>
    <w:rsid w:val="00637F73"/>
    <w:rsid w:val="00640373"/>
    <w:rsid w:val="00640452"/>
    <w:rsid w:val="006405A5"/>
    <w:rsid w:val="006407A0"/>
    <w:rsid w:val="00641081"/>
    <w:rsid w:val="00641691"/>
    <w:rsid w:val="00641A36"/>
    <w:rsid w:val="00641A80"/>
    <w:rsid w:val="00641D15"/>
    <w:rsid w:val="00642E61"/>
    <w:rsid w:val="00643189"/>
    <w:rsid w:val="00643679"/>
    <w:rsid w:val="00643CA3"/>
    <w:rsid w:val="00644CB3"/>
    <w:rsid w:val="00644E67"/>
    <w:rsid w:val="006451DB"/>
    <w:rsid w:val="00645FEF"/>
    <w:rsid w:val="00646064"/>
    <w:rsid w:val="0064611B"/>
    <w:rsid w:val="00646A42"/>
    <w:rsid w:val="00646AD8"/>
    <w:rsid w:val="00646D01"/>
    <w:rsid w:val="00646EC1"/>
    <w:rsid w:val="006477FA"/>
    <w:rsid w:val="006478B3"/>
    <w:rsid w:val="00647A04"/>
    <w:rsid w:val="00647B41"/>
    <w:rsid w:val="006502ED"/>
    <w:rsid w:val="00650C86"/>
    <w:rsid w:val="00650D16"/>
    <w:rsid w:val="00651272"/>
    <w:rsid w:val="00651462"/>
    <w:rsid w:val="00651519"/>
    <w:rsid w:val="00651B34"/>
    <w:rsid w:val="00652B72"/>
    <w:rsid w:val="00652E50"/>
    <w:rsid w:val="00653D48"/>
    <w:rsid w:val="00653E46"/>
    <w:rsid w:val="0065442F"/>
    <w:rsid w:val="00654C77"/>
    <w:rsid w:val="00654C8F"/>
    <w:rsid w:val="00654CAA"/>
    <w:rsid w:val="006551C3"/>
    <w:rsid w:val="00655343"/>
    <w:rsid w:val="0065545C"/>
    <w:rsid w:val="00655C23"/>
    <w:rsid w:val="0065605A"/>
    <w:rsid w:val="006560F0"/>
    <w:rsid w:val="0065651E"/>
    <w:rsid w:val="0065661F"/>
    <w:rsid w:val="0065671B"/>
    <w:rsid w:val="00656922"/>
    <w:rsid w:val="00656923"/>
    <w:rsid w:val="00657A28"/>
    <w:rsid w:val="00657F94"/>
    <w:rsid w:val="006605D0"/>
    <w:rsid w:val="00660639"/>
    <w:rsid w:val="00660CD2"/>
    <w:rsid w:val="00660EFC"/>
    <w:rsid w:val="0066137D"/>
    <w:rsid w:val="0066170B"/>
    <w:rsid w:val="0066197B"/>
    <w:rsid w:val="00661CF3"/>
    <w:rsid w:val="00661EB3"/>
    <w:rsid w:val="006622B2"/>
    <w:rsid w:val="0066266A"/>
    <w:rsid w:val="00662C02"/>
    <w:rsid w:val="006632B1"/>
    <w:rsid w:val="00663481"/>
    <w:rsid w:val="006635FF"/>
    <w:rsid w:val="006638E5"/>
    <w:rsid w:val="00663A23"/>
    <w:rsid w:val="00664572"/>
    <w:rsid w:val="00664A8F"/>
    <w:rsid w:val="00664DCE"/>
    <w:rsid w:val="0066544B"/>
    <w:rsid w:val="006655E0"/>
    <w:rsid w:val="00665839"/>
    <w:rsid w:val="00665C51"/>
    <w:rsid w:val="00666AF5"/>
    <w:rsid w:val="00666CFD"/>
    <w:rsid w:val="00666DE8"/>
    <w:rsid w:val="00666F56"/>
    <w:rsid w:val="0066704A"/>
    <w:rsid w:val="0066717E"/>
    <w:rsid w:val="00667B7D"/>
    <w:rsid w:val="00667F06"/>
    <w:rsid w:val="006706D6"/>
    <w:rsid w:val="006708BB"/>
    <w:rsid w:val="00670A3E"/>
    <w:rsid w:val="00670D5C"/>
    <w:rsid w:val="00670F5C"/>
    <w:rsid w:val="00671505"/>
    <w:rsid w:val="0067178A"/>
    <w:rsid w:val="006719D4"/>
    <w:rsid w:val="00671ADB"/>
    <w:rsid w:val="00671D68"/>
    <w:rsid w:val="00672244"/>
    <w:rsid w:val="006725C1"/>
    <w:rsid w:val="00672E21"/>
    <w:rsid w:val="0067307A"/>
    <w:rsid w:val="00673112"/>
    <w:rsid w:val="006733E7"/>
    <w:rsid w:val="0067356A"/>
    <w:rsid w:val="0067363B"/>
    <w:rsid w:val="006743A9"/>
    <w:rsid w:val="00674446"/>
    <w:rsid w:val="006757B4"/>
    <w:rsid w:val="006759B3"/>
    <w:rsid w:val="006768EC"/>
    <w:rsid w:val="006769FB"/>
    <w:rsid w:val="00676D9A"/>
    <w:rsid w:val="0067711D"/>
    <w:rsid w:val="00677513"/>
    <w:rsid w:val="006778A2"/>
    <w:rsid w:val="00677963"/>
    <w:rsid w:val="00680627"/>
    <w:rsid w:val="00680974"/>
    <w:rsid w:val="00680A21"/>
    <w:rsid w:val="00680AFA"/>
    <w:rsid w:val="00680BE0"/>
    <w:rsid w:val="00680E9C"/>
    <w:rsid w:val="00681B0D"/>
    <w:rsid w:val="00681DDA"/>
    <w:rsid w:val="00682142"/>
    <w:rsid w:val="0068227C"/>
    <w:rsid w:val="006824DC"/>
    <w:rsid w:val="00682C91"/>
    <w:rsid w:val="00682D86"/>
    <w:rsid w:val="00682F1F"/>
    <w:rsid w:val="006834A2"/>
    <w:rsid w:val="0068391A"/>
    <w:rsid w:val="0068394B"/>
    <w:rsid w:val="006839EF"/>
    <w:rsid w:val="00683C0E"/>
    <w:rsid w:val="00683FFD"/>
    <w:rsid w:val="00684420"/>
    <w:rsid w:val="006848C8"/>
    <w:rsid w:val="006848EE"/>
    <w:rsid w:val="00685252"/>
    <w:rsid w:val="00685490"/>
    <w:rsid w:val="00685C8F"/>
    <w:rsid w:val="00685D49"/>
    <w:rsid w:val="0068629A"/>
    <w:rsid w:val="006863C8"/>
    <w:rsid w:val="006863C9"/>
    <w:rsid w:val="00686EBE"/>
    <w:rsid w:val="00686EE8"/>
    <w:rsid w:val="006872B3"/>
    <w:rsid w:val="0068768A"/>
    <w:rsid w:val="00687AAF"/>
    <w:rsid w:val="00687B7F"/>
    <w:rsid w:val="006900D9"/>
    <w:rsid w:val="0069021D"/>
    <w:rsid w:val="0069039D"/>
    <w:rsid w:val="006904DE"/>
    <w:rsid w:val="00690621"/>
    <w:rsid w:val="00690BA6"/>
    <w:rsid w:val="0069107E"/>
    <w:rsid w:val="00691570"/>
    <w:rsid w:val="0069199F"/>
    <w:rsid w:val="00691B9B"/>
    <w:rsid w:val="006924AB"/>
    <w:rsid w:val="006924C1"/>
    <w:rsid w:val="00692568"/>
    <w:rsid w:val="00692B92"/>
    <w:rsid w:val="00692D52"/>
    <w:rsid w:val="00692D64"/>
    <w:rsid w:val="006932D6"/>
    <w:rsid w:val="0069360A"/>
    <w:rsid w:val="00693C05"/>
    <w:rsid w:val="00693CA1"/>
    <w:rsid w:val="00693D64"/>
    <w:rsid w:val="00694466"/>
    <w:rsid w:val="00694C07"/>
    <w:rsid w:val="00694DEE"/>
    <w:rsid w:val="00694E9D"/>
    <w:rsid w:val="006959EF"/>
    <w:rsid w:val="00695B7A"/>
    <w:rsid w:val="00695F30"/>
    <w:rsid w:val="00696286"/>
    <w:rsid w:val="006966E9"/>
    <w:rsid w:val="0069671B"/>
    <w:rsid w:val="00696F80"/>
    <w:rsid w:val="00697A94"/>
    <w:rsid w:val="00697B5A"/>
    <w:rsid w:val="006A0D3F"/>
    <w:rsid w:val="006A131A"/>
    <w:rsid w:val="006A16AE"/>
    <w:rsid w:val="006A1DCF"/>
    <w:rsid w:val="006A222B"/>
    <w:rsid w:val="006A225A"/>
    <w:rsid w:val="006A2B9D"/>
    <w:rsid w:val="006A2DF3"/>
    <w:rsid w:val="006A2FC8"/>
    <w:rsid w:val="006A3704"/>
    <w:rsid w:val="006A3A8A"/>
    <w:rsid w:val="006A3C6A"/>
    <w:rsid w:val="006A3D10"/>
    <w:rsid w:val="006A4AEB"/>
    <w:rsid w:val="006A4C24"/>
    <w:rsid w:val="006A4CBA"/>
    <w:rsid w:val="006A4FAD"/>
    <w:rsid w:val="006A5605"/>
    <w:rsid w:val="006A5B5A"/>
    <w:rsid w:val="006A5F88"/>
    <w:rsid w:val="006A62AE"/>
    <w:rsid w:val="006A678F"/>
    <w:rsid w:val="006A69B8"/>
    <w:rsid w:val="006A6AD9"/>
    <w:rsid w:val="006A7167"/>
    <w:rsid w:val="006A7524"/>
    <w:rsid w:val="006A77F4"/>
    <w:rsid w:val="006A7935"/>
    <w:rsid w:val="006A7C99"/>
    <w:rsid w:val="006A7FCC"/>
    <w:rsid w:val="006B00C9"/>
    <w:rsid w:val="006B0404"/>
    <w:rsid w:val="006B0450"/>
    <w:rsid w:val="006B0542"/>
    <w:rsid w:val="006B08DE"/>
    <w:rsid w:val="006B103E"/>
    <w:rsid w:val="006B1929"/>
    <w:rsid w:val="006B1FD0"/>
    <w:rsid w:val="006B22C7"/>
    <w:rsid w:val="006B242D"/>
    <w:rsid w:val="006B2F56"/>
    <w:rsid w:val="006B3316"/>
    <w:rsid w:val="006B3471"/>
    <w:rsid w:val="006B36ED"/>
    <w:rsid w:val="006B3AB1"/>
    <w:rsid w:val="006B3B6B"/>
    <w:rsid w:val="006B4890"/>
    <w:rsid w:val="006B4B57"/>
    <w:rsid w:val="006B4DCA"/>
    <w:rsid w:val="006B4EFA"/>
    <w:rsid w:val="006B522A"/>
    <w:rsid w:val="006B5312"/>
    <w:rsid w:val="006B57B4"/>
    <w:rsid w:val="006B604E"/>
    <w:rsid w:val="006B61D9"/>
    <w:rsid w:val="006B6ADC"/>
    <w:rsid w:val="006B6E2B"/>
    <w:rsid w:val="006B71DE"/>
    <w:rsid w:val="006B7458"/>
    <w:rsid w:val="006B7EB2"/>
    <w:rsid w:val="006C05F1"/>
    <w:rsid w:val="006C0D17"/>
    <w:rsid w:val="006C1459"/>
    <w:rsid w:val="006C1C1A"/>
    <w:rsid w:val="006C1D13"/>
    <w:rsid w:val="006C1E2F"/>
    <w:rsid w:val="006C2092"/>
    <w:rsid w:val="006C28EC"/>
    <w:rsid w:val="006C30A1"/>
    <w:rsid w:val="006C32CA"/>
    <w:rsid w:val="006C3353"/>
    <w:rsid w:val="006C33B3"/>
    <w:rsid w:val="006C4110"/>
    <w:rsid w:val="006C453C"/>
    <w:rsid w:val="006C46B7"/>
    <w:rsid w:val="006C4BE6"/>
    <w:rsid w:val="006C4D44"/>
    <w:rsid w:val="006C4DC3"/>
    <w:rsid w:val="006C4E6E"/>
    <w:rsid w:val="006C5A80"/>
    <w:rsid w:val="006C5BA4"/>
    <w:rsid w:val="006C5C1F"/>
    <w:rsid w:val="006C60D1"/>
    <w:rsid w:val="006C64CA"/>
    <w:rsid w:val="006C66D6"/>
    <w:rsid w:val="006C6BBB"/>
    <w:rsid w:val="006C6D5E"/>
    <w:rsid w:val="006C741A"/>
    <w:rsid w:val="006C7DA2"/>
    <w:rsid w:val="006D0236"/>
    <w:rsid w:val="006D04FB"/>
    <w:rsid w:val="006D0636"/>
    <w:rsid w:val="006D0BE3"/>
    <w:rsid w:val="006D0D76"/>
    <w:rsid w:val="006D1A86"/>
    <w:rsid w:val="006D1B98"/>
    <w:rsid w:val="006D1D63"/>
    <w:rsid w:val="006D2229"/>
    <w:rsid w:val="006D22C0"/>
    <w:rsid w:val="006D326B"/>
    <w:rsid w:val="006D3AFB"/>
    <w:rsid w:val="006D3B3B"/>
    <w:rsid w:val="006D41D7"/>
    <w:rsid w:val="006D420D"/>
    <w:rsid w:val="006D45F6"/>
    <w:rsid w:val="006D4A30"/>
    <w:rsid w:val="006D4BCB"/>
    <w:rsid w:val="006D4D27"/>
    <w:rsid w:val="006D4FD0"/>
    <w:rsid w:val="006D5045"/>
    <w:rsid w:val="006D56A1"/>
    <w:rsid w:val="006D5DE5"/>
    <w:rsid w:val="006D65FB"/>
    <w:rsid w:val="006D660C"/>
    <w:rsid w:val="006D6654"/>
    <w:rsid w:val="006D67C9"/>
    <w:rsid w:val="006D7368"/>
    <w:rsid w:val="006D7647"/>
    <w:rsid w:val="006D771E"/>
    <w:rsid w:val="006D790E"/>
    <w:rsid w:val="006D7A04"/>
    <w:rsid w:val="006D7B1B"/>
    <w:rsid w:val="006E0091"/>
    <w:rsid w:val="006E015B"/>
    <w:rsid w:val="006E0165"/>
    <w:rsid w:val="006E0231"/>
    <w:rsid w:val="006E03D3"/>
    <w:rsid w:val="006E079C"/>
    <w:rsid w:val="006E0871"/>
    <w:rsid w:val="006E0F19"/>
    <w:rsid w:val="006E1593"/>
    <w:rsid w:val="006E174B"/>
    <w:rsid w:val="006E2382"/>
    <w:rsid w:val="006E25AE"/>
    <w:rsid w:val="006E2A96"/>
    <w:rsid w:val="006E2CE9"/>
    <w:rsid w:val="006E3C2D"/>
    <w:rsid w:val="006E3DE9"/>
    <w:rsid w:val="006E3FD6"/>
    <w:rsid w:val="006E44D4"/>
    <w:rsid w:val="006E4551"/>
    <w:rsid w:val="006E4633"/>
    <w:rsid w:val="006E46A0"/>
    <w:rsid w:val="006E46D8"/>
    <w:rsid w:val="006E4DE2"/>
    <w:rsid w:val="006E5AE4"/>
    <w:rsid w:val="006E5B74"/>
    <w:rsid w:val="006E5D84"/>
    <w:rsid w:val="006E5E3C"/>
    <w:rsid w:val="006E60AB"/>
    <w:rsid w:val="006E67FC"/>
    <w:rsid w:val="006E6A1E"/>
    <w:rsid w:val="006E7507"/>
    <w:rsid w:val="006E7560"/>
    <w:rsid w:val="006E783D"/>
    <w:rsid w:val="006E7931"/>
    <w:rsid w:val="006E7CF9"/>
    <w:rsid w:val="006F010B"/>
    <w:rsid w:val="006F0D5D"/>
    <w:rsid w:val="006F0E67"/>
    <w:rsid w:val="006F1D68"/>
    <w:rsid w:val="006F1E8B"/>
    <w:rsid w:val="006F1F0B"/>
    <w:rsid w:val="006F20E8"/>
    <w:rsid w:val="006F25FC"/>
    <w:rsid w:val="006F305B"/>
    <w:rsid w:val="006F323F"/>
    <w:rsid w:val="006F35F5"/>
    <w:rsid w:val="006F3907"/>
    <w:rsid w:val="006F394B"/>
    <w:rsid w:val="006F485C"/>
    <w:rsid w:val="006F494F"/>
    <w:rsid w:val="006F509E"/>
    <w:rsid w:val="006F57BB"/>
    <w:rsid w:val="006F7138"/>
    <w:rsid w:val="006F7372"/>
    <w:rsid w:val="006F761E"/>
    <w:rsid w:val="006F77C1"/>
    <w:rsid w:val="006F7AAB"/>
    <w:rsid w:val="0070030F"/>
    <w:rsid w:val="00700796"/>
    <w:rsid w:val="007009C1"/>
    <w:rsid w:val="00700D86"/>
    <w:rsid w:val="00701AA0"/>
    <w:rsid w:val="00701BC8"/>
    <w:rsid w:val="00701E08"/>
    <w:rsid w:val="00701E53"/>
    <w:rsid w:val="007024A3"/>
    <w:rsid w:val="0070265F"/>
    <w:rsid w:val="00702916"/>
    <w:rsid w:val="00702FE0"/>
    <w:rsid w:val="0070306E"/>
    <w:rsid w:val="00703424"/>
    <w:rsid w:val="007036DB"/>
    <w:rsid w:val="00703D39"/>
    <w:rsid w:val="00703EF8"/>
    <w:rsid w:val="00704145"/>
    <w:rsid w:val="00704326"/>
    <w:rsid w:val="00704562"/>
    <w:rsid w:val="007048D6"/>
    <w:rsid w:val="00704B2E"/>
    <w:rsid w:val="00704EA4"/>
    <w:rsid w:val="00704F3F"/>
    <w:rsid w:val="0070546B"/>
    <w:rsid w:val="00705B4C"/>
    <w:rsid w:val="0070618B"/>
    <w:rsid w:val="00706483"/>
    <w:rsid w:val="00706CB8"/>
    <w:rsid w:val="00706E1C"/>
    <w:rsid w:val="00707542"/>
    <w:rsid w:val="00707848"/>
    <w:rsid w:val="007100E2"/>
    <w:rsid w:val="0071056C"/>
    <w:rsid w:val="00710A1C"/>
    <w:rsid w:val="00710EAF"/>
    <w:rsid w:val="00711A14"/>
    <w:rsid w:val="00711A3B"/>
    <w:rsid w:val="00711C3A"/>
    <w:rsid w:val="00711E65"/>
    <w:rsid w:val="00711F6D"/>
    <w:rsid w:val="00712584"/>
    <w:rsid w:val="007125CC"/>
    <w:rsid w:val="007125E3"/>
    <w:rsid w:val="00712659"/>
    <w:rsid w:val="0071271C"/>
    <w:rsid w:val="0071297D"/>
    <w:rsid w:val="00713045"/>
    <w:rsid w:val="0071308B"/>
    <w:rsid w:val="0071329A"/>
    <w:rsid w:val="00714876"/>
    <w:rsid w:val="007154F7"/>
    <w:rsid w:val="007155C2"/>
    <w:rsid w:val="00715D6D"/>
    <w:rsid w:val="00715EEB"/>
    <w:rsid w:val="0071610F"/>
    <w:rsid w:val="00716437"/>
    <w:rsid w:val="00716831"/>
    <w:rsid w:val="00716CCD"/>
    <w:rsid w:val="00716D1B"/>
    <w:rsid w:val="00716F3E"/>
    <w:rsid w:val="007173E2"/>
    <w:rsid w:val="00717468"/>
    <w:rsid w:val="00717817"/>
    <w:rsid w:val="00717F55"/>
    <w:rsid w:val="0072005B"/>
    <w:rsid w:val="007202F9"/>
    <w:rsid w:val="007204B5"/>
    <w:rsid w:val="0072078F"/>
    <w:rsid w:val="00720868"/>
    <w:rsid w:val="00720869"/>
    <w:rsid w:val="007208A1"/>
    <w:rsid w:val="00720977"/>
    <w:rsid w:val="007209B8"/>
    <w:rsid w:val="00720C9A"/>
    <w:rsid w:val="00721137"/>
    <w:rsid w:val="007219FB"/>
    <w:rsid w:val="00721A1A"/>
    <w:rsid w:val="00722248"/>
    <w:rsid w:val="007223B0"/>
    <w:rsid w:val="007228D5"/>
    <w:rsid w:val="00722E50"/>
    <w:rsid w:val="00723A0E"/>
    <w:rsid w:val="00723E94"/>
    <w:rsid w:val="00723F81"/>
    <w:rsid w:val="00724461"/>
    <w:rsid w:val="00724551"/>
    <w:rsid w:val="00724837"/>
    <w:rsid w:val="0072495A"/>
    <w:rsid w:val="00724F45"/>
    <w:rsid w:val="00725B90"/>
    <w:rsid w:val="00725E0D"/>
    <w:rsid w:val="0072625A"/>
    <w:rsid w:val="007265A2"/>
    <w:rsid w:val="00726925"/>
    <w:rsid w:val="00726AFA"/>
    <w:rsid w:val="00727852"/>
    <w:rsid w:val="00727FA0"/>
    <w:rsid w:val="007303F0"/>
    <w:rsid w:val="00730439"/>
    <w:rsid w:val="00730AAA"/>
    <w:rsid w:val="00730E87"/>
    <w:rsid w:val="0073143C"/>
    <w:rsid w:val="00731529"/>
    <w:rsid w:val="00731BEA"/>
    <w:rsid w:val="007328BA"/>
    <w:rsid w:val="00732967"/>
    <w:rsid w:val="0073299B"/>
    <w:rsid w:val="00732EFB"/>
    <w:rsid w:val="00732FA4"/>
    <w:rsid w:val="007330A9"/>
    <w:rsid w:val="007330D0"/>
    <w:rsid w:val="00733576"/>
    <w:rsid w:val="007343B0"/>
    <w:rsid w:val="007347DD"/>
    <w:rsid w:val="0073481A"/>
    <w:rsid w:val="007366F5"/>
    <w:rsid w:val="00736916"/>
    <w:rsid w:val="00736E0F"/>
    <w:rsid w:val="00736E8A"/>
    <w:rsid w:val="00736EA0"/>
    <w:rsid w:val="0073704A"/>
    <w:rsid w:val="007377CF"/>
    <w:rsid w:val="00737901"/>
    <w:rsid w:val="00737937"/>
    <w:rsid w:val="00737C24"/>
    <w:rsid w:val="00737EF7"/>
    <w:rsid w:val="007402AA"/>
    <w:rsid w:val="00740755"/>
    <w:rsid w:val="00740857"/>
    <w:rsid w:val="00741111"/>
    <w:rsid w:val="0074150B"/>
    <w:rsid w:val="0074159F"/>
    <w:rsid w:val="00741FFC"/>
    <w:rsid w:val="0074264A"/>
    <w:rsid w:val="00742F7B"/>
    <w:rsid w:val="0074312B"/>
    <w:rsid w:val="0074392F"/>
    <w:rsid w:val="00743B90"/>
    <w:rsid w:val="00743F39"/>
    <w:rsid w:val="00744563"/>
    <w:rsid w:val="00744FC2"/>
    <w:rsid w:val="007468FE"/>
    <w:rsid w:val="00746905"/>
    <w:rsid w:val="00746F5B"/>
    <w:rsid w:val="00746FF5"/>
    <w:rsid w:val="0074700A"/>
    <w:rsid w:val="00747510"/>
    <w:rsid w:val="0074754A"/>
    <w:rsid w:val="0074791A"/>
    <w:rsid w:val="00747BC9"/>
    <w:rsid w:val="00747D2D"/>
    <w:rsid w:val="00750235"/>
    <w:rsid w:val="0075034F"/>
    <w:rsid w:val="007505F0"/>
    <w:rsid w:val="00750ADC"/>
    <w:rsid w:val="00750C61"/>
    <w:rsid w:val="00750CEF"/>
    <w:rsid w:val="0075191D"/>
    <w:rsid w:val="00751C5B"/>
    <w:rsid w:val="00751F4C"/>
    <w:rsid w:val="0075265C"/>
    <w:rsid w:val="00752C74"/>
    <w:rsid w:val="00752DE9"/>
    <w:rsid w:val="00753695"/>
    <w:rsid w:val="00753782"/>
    <w:rsid w:val="0075421C"/>
    <w:rsid w:val="00754B3F"/>
    <w:rsid w:val="00754CC0"/>
    <w:rsid w:val="00755760"/>
    <w:rsid w:val="0075681B"/>
    <w:rsid w:val="00756943"/>
    <w:rsid w:val="00756B06"/>
    <w:rsid w:val="00756D18"/>
    <w:rsid w:val="0075707B"/>
    <w:rsid w:val="00757297"/>
    <w:rsid w:val="007572D2"/>
    <w:rsid w:val="007577D1"/>
    <w:rsid w:val="00757BFE"/>
    <w:rsid w:val="00757E6B"/>
    <w:rsid w:val="007603E5"/>
    <w:rsid w:val="00760F51"/>
    <w:rsid w:val="007619F1"/>
    <w:rsid w:val="00761FFE"/>
    <w:rsid w:val="007620B7"/>
    <w:rsid w:val="00762712"/>
    <w:rsid w:val="0076275C"/>
    <w:rsid w:val="00763171"/>
    <w:rsid w:val="007637C8"/>
    <w:rsid w:val="007637D1"/>
    <w:rsid w:val="007637F9"/>
    <w:rsid w:val="00763EC0"/>
    <w:rsid w:val="00763EDB"/>
    <w:rsid w:val="00763F75"/>
    <w:rsid w:val="00764C5E"/>
    <w:rsid w:val="00765097"/>
    <w:rsid w:val="00765140"/>
    <w:rsid w:val="007651D3"/>
    <w:rsid w:val="0076544D"/>
    <w:rsid w:val="0076569F"/>
    <w:rsid w:val="00765DD0"/>
    <w:rsid w:val="007662FD"/>
    <w:rsid w:val="0076647D"/>
    <w:rsid w:val="007666E6"/>
    <w:rsid w:val="00766707"/>
    <w:rsid w:val="00767448"/>
    <w:rsid w:val="0076744E"/>
    <w:rsid w:val="007674A2"/>
    <w:rsid w:val="00767C9D"/>
    <w:rsid w:val="00767CC7"/>
    <w:rsid w:val="00767FA4"/>
    <w:rsid w:val="00767FE9"/>
    <w:rsid w:val="00770586"/>
    <w:rsid w:val="007705F6"/>
    <w:rsid w:val="00770831"/>
    <w:rsid w:val="007709BA"/>
    <w:rsid w:val="00770B52"/>
    <w:rsid w:val="0077102E"/>
    <w:rsid w:val="00771192"/>
    <w:rsid w:val="007711E9"/>
    <w:rsid w:val="00771260"/>
    <w:rsid w:val="007715C9"/>
    <w:rsid w:val="00771A69"/>
    <w:rsid w:val="00771DDB"/>
    <w:rsid w:val="00772022"/>
    <w:rsid w:val="00773A21"/>
    <w:rsid w:val="00774033"/>
    <w:rsid w:val="007742B5"/>
    <w:rsid w:val="00775209"/>
    <w:rsid w:val="0077538E"/>
    <w:rsid w:val="00775584"/>
    <w:rsid w:val="00776BD9"/>
    <w:rsid w:val="00777050"/>
    <w:rsid w:val="00777126"/>
    <w:rsid w:val="007779BE"/>
    <w:rsid w:val="007779F4"/>
    <w:rsid w:val="00777B21"/>
    <w:rsid w:val="00777E94"/>
    <w:rsid w:val="0078032A"/>
    <w:rsid w:val="00780AA7"/>
    <w:rsid w:val="00780B3F"/>
    <w:rsid w:val="00780BDA"/>
    <w:rsid w:val="00780C80"/>
    <w:rsid w:val="0078135D"/>
    <w:rsid w:val="00781720"/>
    <w:rsid w:val="007817FE"/>
    <w:rsid w:val="007818CE"/>
    <w:rsid w:val="00781D7E"/>
    <w:rsid w:val="00781DE7"/>
    <w:rsid w:val="00782489"/>
    <w:rsid w:val="00782B9F"/>
    <w:rsid w:val="00782C28"/>
    <w:rsid w:val="00783046"/>
    <w:rsid w:val="007830E7"/>
    <w:rsid w:val="007832EF"/>
    <w:rsid w:val="007834DC"/>
    <w:rsid w:val="00783527"/>
    <w:rsid w:val="00783543"/>
    <w:rsid w:val="0078356A"/>
    <w:rsid w:val="007837B1"/>
    <w:rsid w:val="00783AC2"/>
    <w:rsid w:val="00783FFD"/>
    <w:rsid w:val="00784342"/>
    <w:rsid w:val="0078487B"/>
    <w:rsid w:val="00784921"/>
    <w:rsid w:val="00784DFE"/>
    <w:rsid w:val="00784ED4"/>
    <w:rsid w:val="0078505E"/>
    <w:rsid w:val="00785224"/>
    <w:rsid w:val="0078531E"/>
    <w:rsid w:val="00785361"/>
    <w:rsid w:val="00785513"/>
    <w:rsid w:val="00785DCC"/>
    <w:rsid w:val="00786440"/>
    <w:rsid w:val="00786D9B"/>
    <w:rsid w:val="00787052"/>
    <w:rsid w:val="00787348"/>
    <w:rsid w:val="00787502"/>
    <w:rsid w:val="007879B0"/>
    <w:rsid w:val="00787B7A"/>
    <w:rsid w:val="00790297"/>
    <w:rsid w:val="0079081E"/>
    <w:rsid w:val="00790A3B"/>
    <w:rsid w:val="00790DE8"/>
    <w:rsid w:val="007912B3"/>
    <w:rsid w:val="00791314"/>
    <w:rsid w:val="00792552"/>
    <w:rsid w:val="0079284A"/>
    <w:rsid w:val="00792991"/>
    <w:rsid w:val="00792A6C"/>
    <w:rsid w:val="00793645"/>
    <w:rsid w:val="00793697"/>
    <w:rsid w:val="00793CCC"/>
    <w:rsid w:val="0079403F"/>
    <w:rsid w:val="00794634"/>
    <w:rsid w:val="00795051"/>
    <w:rsid w:val="007950D9"/>
    <w:rsid w:val="007951B8"/>
    <w:rsid w:val="007951F7"/>
    <w:rsid w:val="00795276"/>
    <w:rsid w:val="00795591"/>
    <w:rsid w:val="00795870"/>
    <w:rsid w:val="00795881"/>
    <w:rsid w:val="00796B21"/>
    <w:rsid w:val="00796BE1"/>
    <w:rsid w:val="00797A25"/>
    <w:rsid w:val="00797AC0"/>
    <w:rsid w:val="007A0774"/>
    <w:rsid w:val="007A0967"/>
    <w:rsid w:val="007A0A88"/>
    <w:rsid w:val="007A0D0D"/>
    <w:rsid w:val="007A1522"/>
    <w:rsid w:val="007A1E2F"/>
    <w:rsid w:val="007A2052"/>
    <w:rsid w:val="007A2169"/>
    <w:rsid w:val="007A234C"/>
    <w:rsid w:val="007A2739"/>
    <w:rsid w:val="007A2B79"/>
    <w:rsid w:val="007A2DC7"/>
    <w:rsid w:val="007A2F5F"/>
    <w:rsid w:val="007A30A8"/>
    <w:rsid w:val="007A30AB"/>
    <w:rsid w:val="007A320E"/>
    <w:rsid w:val="007A375A"/>
    <w:rsid w:val="007A42DC"/>
    <w:rsid w:val="007A4777"/>
    <w:rsid w:val="007A4B99"/>
    <w:rsid w:val="007A5056"/>
    <w:rsid w:val="007A52B4"/>
    <w:rsid w:val="007A542E"/>
    <w:rsid w:val="007A5FE1"/>
    <w:rsid w:val="007A6CD1"/>
    <w:rsid w:val="007A757B"/>
    <w:rsid w:val="007A7A17"/>
    <w:rsid w:val="007A7DC0"/>
    <w:rsid w:val="007A7E83"/>
    <w:rsid w:val="007B0315"/>
    <w:rsid w:val="007B04AF"/>
    <w:rsid w:val="007B05C6"/>
    <w:rsid w:val="007B073B"/>
    <w:rsid w:val="007B089E"/>
    <w:rsid w:val="007B0BF5"/>
    <w:rsid w:val="007B11F8"/>
    <w:rsid w:val="007B1376"/>
    <w:rsid w:val="007B14EB"/>
    <w:rsid w:val="007B1A9C"/>
    <w:rsid w:val="007B1F5E"/>
    <w:rsid w:val="007B2207"/>
    <w:rsid w:val="007B2246"/>
    <w:rsid w:val="007B22BE"/>
    <w:rsid w:val="007B245B"/>
    <w:rsid w:val="007B29DB"/>
    <w:rsid w:val="007B2A2E"/>
    <w:rsid w:val="007B2ABB"/>
    <w:rsid w:val="007B3072"/>
    <w:rsid w:val="007B3301"/>
    <w:rsid w:val="007B342D"/>
    <w:rsid w:val="007B36F7"/>
    <w:rsid w:val="007B3725"/>
    <w:rsid w:val="007B374E"/>
    <w:rsid w:val="007B3F8F"/>
    <w:rsid w:val="007B3FD5"/>
    <w:rsid w:val="007B49A1"/>
    <w:rsid w:val="007B4EE2"/>
    <w:rsid w:val="007B5AA8"/>
    <w:rsid w:val="007B5C73"/>
    <w:rsid w:val="007B5E2A"/>
    <w:rsid w:val="007B6809"/>
    <w:rsid w:val="007B6CCA"/>
    <w:rsid w:val="007B6EF6"/>
    <w:rsid w:val="007B73C2"/>
    <w:rsid w:val="007B7480"/>
    <w:rsid w:val="007B76F6"/>
    <w:rsid w:val="007B7A4D"/>
    <w:rsid w:val="007B7C49"/>
    <w:rsid w:val="007C0033"/>
    <w:rsid w:val="007C0199"/>
    <w:rsid w:val="007C0392"/>
    <w:rsid w:val="007C0EC2"/>
    <w:rsid w:val="007C10B3"/>
    <w:rsid w:val="007C2538"/>
    <w:rsid w:val="007C2687"/>
    <w:rsid w:val="007C2ADD"/>
    <w:rsid w:val="007C2BCC"/>
    <w:rsid w:val="007C3E11"/>
    <w:rsid w:val="007C40D9"/>
    <w:rsid w:val="007C47C2"/>
    <w:rsid w:val="007C4C98"/>
    <w:rsid w:val="007C4F59"/>
    <w:rsid w:val="007C5170"/>
    <w:rsid w:val="007C5451"/>
    <w:rsid w:val="007C546F"/>
    <w:rsid w:val="007C5FB6"/>
    <w:rsid w:val="007C62B6"/>
    <w:rsid w:val="007C6B50"/>
    <w:rsid w:val="007C763B"/>
    <w:rsid w:val="007C7783"/>
    <w:rsid w:val="007C799A"/>
    <w:rsid w:val="007C7AB5"/>
    <w:rsid w:val="007C7DD6"/>
    <w:rsid w:val="007C7EF8"/>
    <w:rsid w:val="007D0297"/>
    <w:rsid w:val="007D0427"/>
    <w:rsid w:val="007D0633"/>
    <w:rsid w:val="007D087D"/>
    <w:rsid w:val="007D0D06"/>
    <w:rsid w:val="007D0F03"/>
    <w:rsid w:val="007D0F30"/>
    <w:rsid w:val="007D108B"/>
    <w:rsid w:val="007D1791"/>
    <w:rsid w:val="007D19B5"/>
    <w:rsid w:val="007D1A8C"/>
    <w:rsid w:val="007D1C21"/>
    <w:rsid w:val="007D23C9"/>
    <w:rsid w:val="007D28AA"/>
    <w:rsid w:val="007D2CCD"/>
    <w:rsid w:val="007D2D65"/>
    <w:rsid w:val="007D34C0"/>
    <w:rsid w:val="007D34E3"/>
    <w:rsid w:val="007D3872"/>
    <w:rsid w:val="007D4299"/>
    <w:rsid w:val="007D45F9"/>
    <w:rsid w:val="007D462A"/>
    <w:rsid w:val="007D4650"/>
    <w:rsid w:val="007D49CE"/>
    <w:rsid w:val="007D4B80"/>
    <w:rsid w:val="007D4CA7"/>
    <w:rsid w:val="007D4E3F"/>
    <w:rsid w:val="007D5360"/>
    <w:rsid w:val="007D58F1"/>
    <w:rsid w:val="007D5A14"/>
    <w:rsid w:val="007D6937"/>
    <w:rsid w:val="007D7FAA"/>
    <w:rsid w:val="007E09CD"/>
    <w:rsid w:val="007E0B63"/>
    <w:rsid w:val="007E1081"/>
    <w:rsid w:val="007E1316"/>
    <w:rsid w:val="007E18DD"/>
    <w:rsid w:val="007E1A60"/>
    <w:rsid w:val="007E3B5A"/>
    <w:rsid w:val="007E3CB0"/>
    <w:rsid w:val="007E3DCC"/>
    <w:rsid w:val="007E3F1B"/>
    <w:rsid w:val="007E40ED"/>
    <w:rsid w:val="007E469D"/>
    <w:rsid w:val="007E4D57"/>
    <w:rsid w:val="007E4E7F"/>
    <w:rsid w:val="007E503A"/>
    <w:rsid w:val="007E510B"/>
    <w:rsid w:val="007E56E2"/>
    <w:rsid w:val="007E578C"/>
    <w:rsid w:val="007E6140"/>
    <w:rsid w:val="007E63BE"/>
    <w:rsid w:val="007E6609"/>
    <w:rsid w:val="007E67F4"/>
    <w:rsid w:val="007E680A"/>
    <w:rsid w:val="007E6912"/>
    <w:rsid w:val="007E6B5A"/>
    <w:rsid w:val="007E6C18"/>
    <w:rsid w:val="007E6E5C"/>
    <w:rsid w:val="007E6EED"/>
    <w:rsid w:val="007E70AD"/>
    <w:rsid w:val="007E73EA"/>
    <w:rsid w:val="007E751A"/>
    <w:rsid w:val="007E76B6"/>
    <w:rsid w:val="007E76EA"/>
    <w:rsid w:val="007F04E1"/>
    <w:rsid w:val="007F08A3"/>
    <w:rsid w:val="007F08BD"/>
    <w:rsid w:val="007F08D7"/>
    <w:rsid w:val="007F1024"/>
    <w:rsid w:val="007F15C4"/>
    <w:rsid w:val="007F16C7"/>
    <w:rsid w:val="007F19AB"/>
    <w:rsid w:val="007F1A01"/>
    <w:rsid w:val="007F21C2"/>
    <w:rsid w:val="007F289F"/>
    <w:rsid w:val="007F295C"/>
    <w:rsid w:val="007F2975"/>
    <w:rsid w:val="007F2C77"/>
    <w:rsid w:val="007F2D9C"/>
    <w:rsid w:val="007F3398"/>
    <w:rsid w:val="007F36FE"/>
    <w:rsid w:val="007F3711"/>
    <w:rsid w:val="007F411C"/>
    <w:rsid w:val="007F434E"/>
    <w:rsid w:val="007F488C"/>
    <w:rsid w:val="007F4C11"/>
    <w:rsid w:val="007F523E"/>
    <w:rsid w:val="007F5B4F"/>
    <w:rsid w:val="007F5D19"/>
    <w:rsid w:val="007F5F13"/>
    <w:rsid w:val="007F60FC"/>
    <w:rsid w:val="007F6734"/>
    <w:rsid w:val="007F7608"/>
    <w:rsid w:val="007F76F2"/>
    <w:rsid w:val="0080016D"/>
    <w:rsid w:val="008002AC"/>
    <w:rsid w:val="00800E8E"/>
    <w:rsid w:val="0080186D"/>
    <w:rsid w:val="00801B93"/>
    <w:rsid w:val="00801D03"/>
    <w:rsid w:val="00802B0F"/>
    <w:rsid w:val="00802D57"/>
    <w:rsid w:val="00802D73"/>
    <w:rsid w:val="008030C8"/>
    <w:rsid w:val="008037E8"/>
    <w:rsid w:val="00803941"/>
    <w:rsid w:val="008047F1"/>
    <w:rsid w:val="008048A1"/>
    <w:rsid w:val="00804AA0"/>
    <w:rsid w:val="00804C2B"/>
    <w:rsid w:val="00804CEF"/>
    <w:rsid w:val="00805168"/>
    <w:rsid w:val="00805175"/>
    <w:rsid w:val="00805812"/>
    <w:rsid w:val="00805BB2"/>
    <w:rsid w:val="008061A3"/>
    <w:rsid w:val="00806556"/>
    <w:rsid w:val="008067C1"/>
    <w:rsid w:val="00806A04"/>
    <w:rsid w:val="008077FC"/>
    <w:rsid w:val="008078F4"/>
    <w:rsid w:val="00807A95"/>
    <w:rsid w:val="00807B6B"/>
    <w:rsid w:val="00807C32"/>
    <w:rsid w:val="00807C9E"/>
    <w:rsid w:val="008100C2"/>
    <w:rsid w:val="00810172"/>
    <w:rsid w:val="0081026B"/>
    <w:rsid w:val="00810310"/>
    <w:rsid w:val="0081052F"/>
    <w:rsid w:val="00810FB4"/>
    <w:rsid w:val="008118C0"/>
    <w:rsid w:val="00811DB9"/>
    <w:rsid w:val="00812A38"/>
    <w:rsid w:val="008139DE"/>
    <w:rsid w:val="0081419D"/>
    <w:rsid w:val="00814A89"/>
    <w:rsid w:val="00814AF5"/>
    <w:rsid w:val="00814C6B"/>
    <w:rsid w:val="00815126"/>
    <w:rsid w:val="00815167"/>
    <w:rsid w:val="008154D6"/>
    <w:rsid w:val="00815D0E"/>
    <w:rsid w:val="0081649A"/>
    <w:rsid w:val="00816851"/>
    <w:rsid w:val="00816A62"/>
    <w:rsid w:val="00816C62"/>
    <w:rsid w:val="00816E38"/>
    <w:rsid w:val="00817C91"/>
    <w:rsid w:val="00817DCE"/>
    <w:rsid w:val="00820083"/>
    <w:rsid w:val="008202DB"/>
    <w:rsid w:val="00820764"/>
    <w:rsid w:val="00820808"/>
    <w:rsid w:val="00820F85"/>
    <w:rsid w:val="00821768"/>
    <w:rsid w:val="00821898"/>
    <w:rsid w:val="00821DB0"/>
    <w:rsid w:val="00822151"/>
    <w:rsid w:val="00822300"/>
    <w:rsid w:val="0082263A"/>
    <w:rsid w:val="0082268B"/>
    <w:rsid w:val="00822E2B"/>
    <w:rsid w:val="00822F51"/>
    <w:rsid w:val="008237EB"/>
    <w:rsid w:val="00823810"/>
    <w:rsid w:val="00823940"/>
    <w:rsid w:val="00823C15"/>
    <w:rsid w:val="00823F8A"/>
    <w:rsid w:val="0082422D"/>
    <w:rsid w:val="00824490"/>
    <w:rsid w:val="00824761"/>
    <w:rsid w:val="00824BE1"/>
    <w:rsid w:val="00824EA2"/>
    <w:rsid w:val="00825227"/>
    <w:rsid w:val="00825336"/>
    <w:rsid w:val="00825476"/>
    <w:rsid w:val="008258D1"/>
    <w:rsid w:val="008266C8"/>
    <w:rsid w:val="00826999"/>
    <w:rsid w:val="00827451"/>
    <w:rsid w:val="00827580"/>
    <w:rsid w:val="0082771D"/>
    <w:rsid w:val="00827837"/>
    <w:rsid w:val="00830096"/>
    <w:rsid w:val="00830126"/>
    <w:rsid w:val="00830715"/>
    <w:rsid w:val="00830BFD"/>
    <w:rsid w:val="00830CF3"/>
    <w:rsid w:val="0083159D"/>
    <w:rsid w:val="008319AF"/>
    <w:rsid w:val="00831BFB"/>
    <w:rsid w:val="0083214D"/>
    <w:rsid w:val="0083242E"/>
    <w:rsid w:val="00832457"/>
    <w:rsid w:val="008328B0"/>
    <w:rsid w:val="00832B67"/>
    <w:rsid w:val="00832D07"/>
    <w:rsid w:val="00832F77"/>
    <w:rsid w:val="0083305B"/>
    <w:rsid w:val="008331A5"/>
    <w:rsid w:val="00833465"/>
    <w:rsid w:val="008335AA"/>
    <w:rsid w:val="008339F7"/>
    <w:rsid w:val="0083530F"/>
    <w:rsid w:val="008353A1"/>
    <w:rsid w:val="00835D5B"/>
    <w:rsid w:val="00835D5C"/>
    <w:rsid w:val="008362A1"/>
    <w:rsid w:val="00836395"/>
    <w:rsid w:val="008363CB"/>
    <w:rsid w:val="00837197"/>
    <w:rsid w:val="008373C5"/>
    <w:rsid w:val="008375B5"/>
    <w:rsid w:val="008378D9"/>
    <w:rsid w:val="00837D5C"/>
    <w:rsid w:val="00840350"/>
    <w:rsid w:val="0084048B"/>
    <w:rsid w:val="00840703"/>
    <w:rsid w:val="008409DA"/>
    <w:rsid w:val="00840A35"/>
    <w:rsid w:val="00840CE8"/>
    <w:rsid w:val="00841160"/>
    <w:rsid w:val="008412CE"/>
    <w:rsid w:val="00841634"/>
    <w:rsid w:val="008416C0"/>
    <w:rsid w:val="008418AF"/>
    <w:rsid w:val="00842290"/>
    <w:rsid w:val="0084239F"/>
    <w:rsid w:val="008423EB"/>
    <w:rsid w:val="0084288B"/>
    <w:rsid w:val="008428F7"/>
    <w:rsid w:val="008429CC"/>
    <w:rsid w:val="00842AC1"/>
    <w:rsid w:val="0084300E"/>
    <w:rsid w:val="00843058"/>
    <w:rsid w:val="00843D5F"/>
    <w:rsid w:val="00844232"/>
    <w:rsid w:val="00844884"/>
    <w:rsid w:val="008448F9"/>
    <w:rsid w:val="00844C2B"/>
    <w:rsid w:val="0084511F"/>
    <w:rsid w:val="00845253"/>
    <w:rsid w:val="008468A0"/>
    <w:rsid w:val="00846BB5"/>
    <w:rsid w:val="00846D03"/>
    <w:rsid w:val="00847584"/>
    <w:rsid w:val="0084760F"/>
    <w:rsid w:val="008476F1"/>
    <w:rsid w:val="00847C68"/>
    <w:rsid w:val="00847D77"/>
    <w:rsid w:val="00851072"/>
    <w:rsid w:val="0085162E"/>
    <w:rsid w:val="0085266F"/>
    <w:rsid w:val="0085278F"/>
    <w:rsid w:val="00852A65"/>
    <w:rsid w:val="00852C36"/>
    <w:rsid w:val="008532CE"/>
    <w:rsid w:val="008532FE"/>
    <w:rsid w:val="00853334"/>
    <w:rsid w:val="00853A8D"/>
    <w:rsid w:val="00853B17"/>
    <w:rsid w:val="00853E9F"/>
    <w:rsid w:val="00853F7C"/>
    <w:rsid w:val="0085505A"/>
    <w:rsid w:val="00855162"/>
    <w:rsid w:val="00855F65"/>
    <w:rsid w:val="008569C6"/>
    <w:rsid w:val="00856A2B"/>
    <w:rsid w:val="00856BBF"/>
    <w:rsid w:val="00856E1C"/>
    <w:rsid w:val="00856E2C"/>
    <w:rsid w:val="0085744E"/>
    <w:rsid w:val="0086002A"/>
    <w:rsid w:val="0086060D"/>
    <w:rsid w:val="00860D55"/>
    <w:rsid w:val="008613B0"/>
    <w:rsid w:val="008614DA"/>
    <w:rsid w:val="00861DF2"/>
    <w:rsid w:val="008621D9"/>
    <w:rsid w:val="008622D3"/>
    <w:rsid w:val="00862376"/>
    <w:rsid w:val="00862383"/>
    <w:rsid w:val="00862680"/>
    <w:rsid w:val="00863042"/>
    <w:rsid w:val="008633BD"/>
    <w:rsid w:val="008635A7"/>
    <w:rsid w:val="00863649"/>
    <w:rsid w:val="00863919"/>
    <w:rsid w:val="00863EF7"/>
    <w:rsid w:val="00864654"/>
    <w:rsid w:val="0086555F"/>
    <w:rsid w:val="008659E0"/>
    <w:rsid w:val="00865B24"/>
    <w:rsid w:val="00866085"/>
    <w:rsid w:val="00866138"/>
    <w:rsid w:val="0086615E"/>
    <w:rsid w:val="00866229"/>
    <w:rsid w:val="0086627C"/>
    <w:rsid w:val="00866694"/>
    <w:rsid w:val="008668D5"/>
    <w:rsid w:val="00866C0B"/>
    <w:rsid w:val="00866E0C"/>
    <w:rsid w:val="00867622"/>
    <w:rsid w:val="008678B7"/>
    <w:rsid w:val="00867A98"/>
    <w:rsid w:val="00867E88"/>
    <w:rsid w:val="00870A9B"/>
    <w:rsid w:val="00870D09"/>
    <w:rsid w:val="00870E0E"/>
    <w:rsid w:val="008717A6"/>
    <w:rsid w:val="0087244F"/>
    <w:rsid w:val="0087273C"/>
    <w:rsid w:val="008729E0"/>
    <w:rsid w:val="008733C9"/>
    <w:rsid w:val="0087369B"/>
    <w:rsid w:val="008738D0"/>
    <w:rsid w:val="00873D42"/>
    <w:rsid w:val="008749F9"/>
    <w:rsid w:val="00874A47"/>
    <w:rsid w:val="00875205"/>
    <w:rsid w:val="0087550E"/>
    <w:rsid w:val="0087592D"/>
    <w:rsid w:val="00875C70"/>
    <w:rsid w:val="00875DE6"/>
    <w:rsid w:val="00875FD0"/>
    <w:rsid w:val="008766BF"/>
    <w:rsid w:val="0087688B"/>
    <w:rsid w:val="00876E44"/>
    <w:rsid w:val="00877ACE"/>
    <w:rsid w:val="00880389"/>
    <w:rsid w:val="008805DA"/>
    <w:rsid w:val="00880719"/>
    <w:rsid w:val="00880CBC"/>
    <w:rsid w:val="00881121"/>
    <w:rsid w:val="0088156F"/>
    <w:rsid w:val="00881F8F"/>
    <w:rsid w:val="008823A2"/>
    <w:rsid w:val="00882771"/>
    <w:rsid w:val="00883450"/>
    <w:rsid w:val="008836FA"/>
    <w:rsid w:val="008840D9"/>
    <w:rsid w:val="008849AA"/>
    <w:rsid w:val="00884CB8"/>
    <w:rsid w:val="00885541"/>
    <w:rsid w:val="00885C23"/>
    <w:rsid w:val="00886076"/>
    <w:rsid w:val="00886859"/>
    <w:rsid w:val="00886865"/>
    <w:rsid w:val="00886995"/>
    <w:rsid w:val="008869A2"/>
    <w:rsid w:val="00886A34"/>
    <w:rsid w:val="00886B9B"/>
    <w:rsid w:val="0089044E"/>
    <w:rsid w:val="0089078D"/>
    <w:rsid w:val="00890CCF"/>
    <w:rsid w:val="00890F9E"/>
    <w:rsid w:val="0089132D"/>
    <w:rsid w:val="00891362"/>
    <w:rsid w:val="008918B1"/>
    <w:rsid w:val="008925E0"/>
    <w:rsid w:val="00892B11"/>
    <w:rsid w:val="00892F99"/>
    <w:rsid w:val="0089325D"/>
    <w:rsid w:val="00893923"/>
    <w:rsid w:val="00893ACE"/>
    <w:rsid w:val="00894230"/>
    <w:rsid w:val="00894441"/>
    <w:rsid w:val="00894ACD"/>
    <w:rsid w:val="008955B5"/>
    <w:rsid w:val="008955C1"/>
    <w:rsid w:val="00895633"/>
    <w:rsid w:val="00895918"/>
    <w:rsid w:val="0089633C"/>
    <w:rsid w:val="008965D1"/>
    <w:rsid w:val="00896E76"/>
    <w:rsid w:val="00896E9A"/>
    <w:rsid w:val="00897171"/>
    <w:rsid w:val="008972D1"/>
    <w:rsid w:val="008977CE"/>
    <w:rsid w:val="00897903"/>
    <w:rsid w:val="008A01E6"/>
    <w:rsid w:val="008A0334"/>
    <w:rsid w:val="008A142D"/>
    <w:rsid w:val="008A1626"/>
    <w:rsid w:val="008A1697"/>
    <w:rsid w:val="008A1BBD"/>
    <w:rsid w:val="008A1F83"/>
    <w:rsid w:val="008A203E"/>
    <w:rsid w:val="008A21B1"/>
    <w:rsid w:val="008A291E"/>
    <w:rsid w:val="008A31CC"/>
    <w:rsid w:val="008A3366"/>
    <w:rsid w:val="008A33AD"/>
    <w:rsid w:val="008A3476"/>
    <w:rsid w:val="008A37F6"/>
    <w:rsid w:val="008A3A04"/>
    <w:rsid w:val="008A3F9B"/>
    <w:rsid w:val="008A4409"/>
    <w:rsid w:val="008A46D3"/>
    <w:rsid w:val="008A476D"/>
    <w:rsid w:val="008A5372"/>
    <w:rsid w:val="008A54B4"/>
    <w:rsid w:val="008A585E"/>
    <w:rsid w:val="008A5868"/>
    <w:rsid w:val="008A5A95"/>
    <w:rsid w:val="008A5AE7"/>
    <w:rsid w:val="008A5CFE"/>
    <w:rsid w:val="008A6179"/>
    <w:rsid w:val="008A6184"/>
    <w:rsid w:val="008A6185"/>
    <w:rsid w:val="008A66F3"/>
    <w:rsid w:val="008A68B8"/>
    <w:rsid w:val="008A79F7"/>
    <w:rsid w:val="008B04D4"/>
    <w:rsid w:val="008B056E"/>
    <w:rsid w:val="008B0AC2"/>
    <w:rsid w:val="008B0C99"/>
    <w:rsid w:val="008B0D70"/>
    <w:rsid w:val="008B0EE9"/>
    <w:rsid w:val="008B108C"/>
    <w:rsid w:val="008B1092"/>
    <w:rsid w:val="008B12D0"/>
    <w:rsid w:val="008B1939"/>
    <w:rsid w:val="008B23AE"/>
    <w:rsid w:val="008B28B7"/>
    <w:rsid w:val="008B3856"/>
    <w:rsid w:val="008B38DD"/>
    <w:rsid w:val="008B3D0E"/>
    <w:rsid w:val="008B3ECD"/>
    <w:rsid w:val="008B493C"/>
    <w:rsid w:val="008B5135"/>
    <w:rsid w:val="008B5321"/>
    <w:rsid w:val="008B53D2"/>
    <w:rsid w:val="008B5CC2"/>
    <w:rsid w:val="008B5DD7"/>
    <w:rsid w:val="008B5F57"/>
    <w:rsid w:val="008B6006"/>
    <w:rsid w:val="008B6931"/>
    <w:rsid w:val="008B6A20"/>
    <w:rsid w:val="008B6D97"/>
    <w:rsid w:val="008B732B"/>
    <w:rsid w:val="008B7399"/>
    <w:rsid w:val="008B7AD6"/>
    <w:rsid w:val="008B7BC9"/>
    <w:rsid w:val="008B7EF5"/>
    <w:rsid w:val="008C0B73"/>
    <w:rsid w:val="008C1796"/>
    <w:rsid w:val="008C1A8B"/>
    <w:rsid w:val="008C32CF"/>
    <w:rsid w:val="008C3524"/>
    <w:rsid w:val="008C3653"/>
    <w:rsid w:val="008C3736"/>
    <w:rsid w:val="008C387A"/>
    <w:rsid w:val="008C41E7"/>
    <w:rsid w:val="008C42F9"/>
    <w:rsid w:val="008C440B"/>
    <w:rsid w:val="008C4491"/>
    <w:rsid w:val="008C471D"/>
    <w:rsid w:val="008C4AAF"/>
    <w:rsid w:val="008C4BD1"/>
    <w:rsid w:val="008C5456"/>
    <w:rsid w:val="008C5F60"/>
    <w:rsid w:val="008C60DF"/>
    <w:rsid w:val="008C6883"/>
    <w:rsid w:val="008C6944"/>
    <w:rsid w:val="008C6952"/>
    <w:rsid w:val="008C6BFA"/>
    <w:rsid w:val="008C6EE2"/>
    <w:rsid w:val="008C6FFA"/>
    <w:rsid w:val="008C765A"/>
    <w:rsid w:val="008C7CA6"/>
    <w:rsid w:val="008C7E33"/>
    <w:rsid w:val="008D017A"/>
    <w:rsid w:val="008D035F"/>
    <w:rsid w:val="008D0664"/>
    <w:rsid w:val="008D0B95"/>
    <w:rsid w:val="008D0EA1"/>
    <w:rsid w:val="008D124F"/>
    <w:rsid w:val="008D12AE"/>
    <w:rsid w:val="008D1330"/>
    <w:rsid w:val="008D17F3"/>
    <w:rsid w:val="008D1F05"/>
    <w:rsid w:val="008D1F0C"/>
    <w:rsid w:val="008D2002"/>
    <w:rsid w:val="008D20E8"/>
    <w:rsid w:val="008D2660"/>
    <w:rsid w:val="008D280E"/>
    <w:rsid w:val="008D2EE6"/>
    <w:rsid w:val="008D3521"/>
    <w:rsid w:val="008D38AC"/>
    <w:rsid w:val="008D3DFC"/>
    <w:rsid w:val="008D3F88"/>
    <w:rsid w:val="008D402E"/>
    <w:rsid w:val="008D4554"/>
    <w:rsid w:val="008D47E8"/>
    <w:rsid w:val="008D47FF"/>
    <w:rsid w:val="008D4920"/>
    <w:rsid w:val="008D4C07"/>
    <w:rsid w:val="008D5959"/>
    <w:rsid w:val="008D5962"/>
    <w:rsid w:val="008D7128"/>
    <w:rsid w:val="008D71C7"/>
    <w:rsid w:val="008D72A0"/>
    <w:rsid w:val="008D7EFD"/>
    <w:rsid w:val="008E003A"/>
    <w:rsid w:val="008E0601"/>
    <w:rsid w:val="008E069F"/>
    <w:rsid w:val="008E0C18"/>
    <w:rsid w:val="008E10FE"/>
    <w:rsid w:val="008E2549"/>
    <w:rsid w:val="008E296D"/>
    <w:rsid w:val="008E2A0D"/>
    <w:rsid w:val="008E332A"/>
    <w:rsid w:val="008E3461"/>
    <w:rsid w:val="008E390E"/>
    <w:rsid w:val="008E3AAC"/>
    <w:rsid w:val="008E3E2B"/>
    <w:rsid w:val="008E3F01"/>
    <w:rsid w:val="008E40E0"/>
    <w:rsid w:val="008E41E5"/>
    <w:rsid w:val="008E460A"/>
    <w:rsid w:val="008E48D4"/>
    <w:rsid w:val="008E49CE"/>
    <w:rsid w:val="008E4ADC"/>
    <w:rsid w:val="008E4B6F"/>
    <w:rsid w:val="008E4C5A"/>
    <w:rsid w:val="008E4DA8"/>
    <w:rsid w:val="008E536F"/>
    <w:rsid w:val="008E5C6D"/>
    <w:rsid w:val="008E5CAB"/>
    <w:rsid w:val="008E6993"/>
    <w:rsid w:val="008E6C2D"/>
    <w:rsid w:val="008E6DAE"/>
    <w:rsid w:val="008E7141"/>
    <w:rsid w:val="008E7316"/>
    <w:rsid w:val="008E748B"/>
    <w:rsid w:val="008E76BE"/>
    <w:rsid w:val="008E76C1"/>
    <w:rsid w:val="008E7802"/>
    <w:rsid w:val="008E7929"/>
    <w:rsid w:val="008E7A4F"/>
    <w:rsid w:val="008F01A9"/>
    <w:rsid w:val="008F0297"/>
    <w:rsid w:val="008F1964"/>
    <w:rsid w:val="008F1CFF"/>
    <w:rsid w:val="008F2C98"/>
    <w:rsid w:val="008F2CE9"/>
    <w:rsid w:val="008F2D31"/>
    <w:rsid w:val="008F2F2C"/>
    <w:rsid w:val="008F308F"/>
    <w:rsid w:val="008F3554"/>
    <w:rsid w:val="008F3950"/>
    <w:rsid w:val="008F3A2B"/>
    <w:rsid w:val="008F4461"/>
    <w:rsid w:val="008F45AE"/>
    <w:rsid w:val="008F47E3"/>
    <w:rsid w:val="008F49BD"/>
    <w:rsid w:val="008F4D81"/>
    <w:rsid w:val="008F5281"/>
    <w:rsid w:val="008F52DC"/>
    <w:rsid w:val="008F52E1"/>
    <w:rsid w:val="008F6006"/>
    <w:rsid w:val="008F61AF"/>
    <w:rsid w:val="008F6246"/>
    <w:rsid w:val="008F690E"/>
    <w:rsid w:val="008F69D3"/>
    <w:rsid w:val="008F6AB2"/>
    <w:rsid w:val="008F7700"/>
    <w:rsid w:val="008F776E"/>
    <w:rsid w:val="008F7BE4"/>
    <w:rsid w:val="00900170"/>
    <w:rsid w:val="0090017A"/>
    <w:rsid w:val="0090054A"/>
    <w:rsid w:val="00900C31"/>
    <w:rsid w:val="00901293"/>
    <w:rsid w:val="0090164D"/>
    <w:rsid w:val="0090166D"/>
    <w:rsid w:val="00901FAE"/>
    <w:rsid w:val="0090288C"/>
    <w:rsid w:val="00902E1D"/>
    <w:rsid w:val="00903193"/>
    <w:rsid w:val="00904481"/>
    <w:rsid w:val="009049C3"/>
    <w:rsid w:val="009058DD"/>
    <w:rsid w:val="00905FF8"/>
    <w:rsid w:val="00906079"/>
    <w:rsid w:val="00906EF4"/>
    <w:rsid w:val="00907176"/>
    <w:rsid w:val="009073E8"/>
    <w:rsid w:val="00907BC3"/>
    <w:rsid w:val="00907BD7"/>
    <w:rsid w:val="00910A2C"/>
    <w:rsid w:val="00911084"/>
    <w:rsid w:val="009110C1"/>
    <w:rsid w:val="009112E5"/>
    <w:rsid w:val="00911B9C"/>
    <w:rsid w:val="00911DA8"/>
    <w:rsid w:val="00911E68"/>
    <w:rsid w:val="0091222E"/>
    <w:rsid w:val="0091260B"/>
    <w:rsid w:val="00912733"/>
    <w:rsid w:val="00912A37"/>
    <w:rsid w:val="00913214"/>
    <w:rsid w:val="0091345F"/>
    <w:rsid w:val="009139C9"/>
    <w:rsid w:val="00913D50"/>
    <w:rsid w:val="0091414A"/>
    <w:rsid w:val="009142BA"/>
    <w:rsid w:val="009142C8"/>
    <w:rsid w:val="00914987"/>
    <w:rsid w:val="00914CB0"/>
    <w:rsid w:val="0091570A"/>
    <w:rsid w:val="00915776"/>
    <w:rsid w:val="00915CBB"/>
    <w:rsid w:val="0091633C"/>
    <w:rsid w:val="0091696D"/>
    <w:rsid w:val="00916983"/>
    <w:rsid w:val="00916FF3"/>
    <w:rsid w:val="009171A6"/>
    <w:rsid w:val="009179EA"/>
    <w:rsid w:val="00917C52"/>
    <w:rsid w:val="00917D52"/>
    <w:rsid w:val="00917E2B"/>
    <w:rsid w:val="00920523"/>
    <w:rsid w:val="009206A2"/>
    <w:rsid w:val="00920B86"/>
    <w:rsid w:val="0092136C"/>
    <w:rsid w:val="00921C4A"/>
    <w:rsid w:val="00921EFF"/>
    <w:rsid w:val="009220C0"/>
    <w:rsid w:val="009221C5"/>
    <w:rsid w:val="009224D3"/>
    <w:rsid w:val="00922570"/>
    <w:rsid w:val="009228B5"/>
    <w:rsid w:val="00922A0C"/>
    <w:rsid w:val="00922A43"/>
    <w:rsid w:val="00922B94"/>
    <w:rsid w:val="00922EF0"/>
    <w:rsid w:val="009230A9"/>
    <w:rsid w:val="009235FA"/>
    <w:rsid w:val="00923CD1"/>
    <w:rsid w:val="00923D03"/>
    <w:rsid w:val="00923F00"/>
    <w:rsid w:val="00924426"/>
    <w:rsid w:val="009247A6"/>
    <w:rsid w:val="00924B32"/>
    <w:rsid w:val="009257B1"/>
    <w:rsid w:val="00925E36"/>
    <w:rsid w:val="00926320"/>
    <w:rsid w:val="00927072"/>
    <w:rsid w:val="009272FD"/>
    <w:rsid w:val="009277BE"/>
    <w:rsid w:val="00927AB4"/>
    <w:rsid w:val="00927BBD"/>
    <w:rsid w:val="00927EC4"/>
    <w:rsid w:val="009300AF"/>
    <w:rsid w:val="00930571"/>
    <w:rsid w:val="00930D1C"/>
    <w:rsid w:val="00931E2F"/>
    <w:rsid w:val="009325AD"/>
    <w:rsid w:val="009327BB"/>
    <w:rsid w:val="00932AC4"/>
    <w:rsid w:val="00932C73"/>
    <w:rsid w:val="009331BC"/>
    <w:rsid w:val="00933816"/>
    <w:rsid w:val="00933B4E"/>
    <w:rsid w:val="00933B80"/>
    <w:rsid w:val="00933E92"/>
    <w:rsid w:val="00934024"/>
    <w:rsid w:val="00934053"/>
    <w:rsid w:val="00934142"/>
    <w:rsid w:val="00934723"/>
    <w:rsid w:val="00934EA6"/>
    <w:rsid w:val="00934EB6"/>
    <w:rsid w:val="009352B6"/>
    <w:rsid w:val="00935EDA"/>
    <w:rsid w:val="009361B4"/>
    <w:rsid w:val="0093666F"/>
    <w:rsid w:val="00936F1F"/>
    <w:rsid w:val="00936F69"/>
    <w:rsid w:val="009375A8"/>
    <w:rsid w:val="00937EAF"/>
    <w:rsid w:val="00937F4D"/>
    <w:rsid w:val="009400DF"/>
    <w:rsid w:val="00940253"/>
    <w:rsid w:val="009405A5"/>
    <w:rsid w:val="009406B9"/>
    <w:rsid w:val="00940993"/>
    <w:rsid w:val="00940B07"/>
    <w:rsid w:val="0094274C"/>
    <w:rsid w:val="0094274D"/>
    <w:rsid w:val="00942A39"/>
    <w:rsid w:val="00942B33"/>
    <w:rsid w:val="00942F31"/>
    <w:rsid w:val="009434A0"/>
    <w:rsid w:val="009434BA"/>
    <w:rsid w:val="0094398D"/>
    <w:rsid w:val="00943BB1"/>
    <w:rsid w:val="00943FD5"/>
    <w:rsid w:val="00944336"/>
    <w:rsid w:val="00944E29"/>
    <w:rsid w:val="00944E96"/>
    <w:rsid w:val="00945123"/>
    <w:rsid w:val="0094526D"/>
    <w:rsid w:val="009459A7"/>
    <w:rsid w:val="009460B3"/>
    <w:rsid w:val="0094669E"/>
    <w:rsid w:val="00946BFE"/>
    <w:rsid w:val="00947138"/>
    <w:rsid w:val="00947682"/>
    <w:rsid w:val="0095072F"/>
    <w:rsid w:val="00950CFE"/>
    <w:rsid w:val="00950DEB"/>
    <w:rsid w:val="009512DB"/>
    <w:rsid w:val="00951827"/>
    <w:rsid w:val="009518B6"/>
    <w:rsid w:val="0095294A"/>
    <w:rsid w:val="00952DEC"/>
    <w:rsid w:val="0095324B"/>
    <w:rsid w:val="00953857"/>
    <w:rsid w:val="00953A4D"/>
    <w:rsid w:val="00953E30"/>
    <w:rsid w:val="00954271"/>
    <w:rsid w:val="009545AD"/>
    <w:rsid w:val="00954781"/>
    <w:rsid w:val="00954ABC"/>
    <w:rsid w:val="00954B7B"/>
    <w:rsid w:val="0095541A"/>
    <w:rsid w:val="00955437"/>
    <w:rsid w:val="00955FC6"/>
    <w:rsid w:val="00956042"/>
    <w:rsid w:val="0095616B"/>
    <w:rsid w:val="009566C5"/>
    <w:rsid w:val="0095756E"/>
    <w:rsid w:val="00957686"/>
    <w:rsid w:val="00957C93"/>
    <w:rsid w:val="00957D30"/>
    <w:rsid w:val="00957F8A"/>
    <w:rsid w:val="00960978"/>
    <w:rsid w:val="009609A7"/>
    <w:rsid w:val="00960A5B"/>
    <w:rsid w:val="00960C60"/>
    <w:rsid w:val="00960D99"/>
    <w:rsid w:val="00961906"/>
    <w:rsid w:val="00961CD8"/>
    <w:rsid w:val="0096206A"/>
    <w:rsid w:val="0096218F"/>
    <w:rsid w:val="009623DB"/>
    <w:rsid w:val="009624C8"/>
    <w:rsid w:val="009624DB"/>
    <w:rsid w:val="009629AD"/>
    <w:rsid w:val="00962F4E"/>
    <w:rsid w:val="00962FFD"/>
    <w:rsid w:val="00963364"/>
    <w:rsid w:val="00963397"/>
    <w:rsid w:val="0096357A"/>
    <w:rsid w:val="0096389E"/>
    <w:rsid w:val="00963D96"/>
    <w:rsid w:val="0096414E"/>
    <w:rsid w:val="009641CD"/>
    <w:rsid w:val="009642DC"/>
    <w:rsid w:val="009649B2"/>
    <w:rsid w:val="00964A2F"/>
    <w:rsid w:val="00964C81"/>
    <w:rsid w:val="009652E5"/>
    <w:rsid w:val="0096544E"/>
    <w:rsid w:val="0096630E"/>
    <w:rsid w:val="0096658E"/>
    <w:rsid w:val="00966CAB"/>
    <w:rsid w:val="00966D7C"/>
    <w:rsid w:val="009671B3"/>
    <w:rsid w:val="009673AB"/>
    <w:rsid w:val="00967662"/>
    <w:rsid w:val="00967973"/>
    <w:rsid w:val="00967ABF"/>
    <w:rsid w:val="00967C93"/>
    <w:rsid w:val="00967DC4"/>
    <w:rsid w:val="00970285"/>
    <w:rsid w:val="009707C9"/>
    <w:rsid w:val="00970A93"/>
    <w:rsid w:val="009712E5"/>
    <w:rsid w:val="009719C6"/>
    <w:rsid w:val="00971BA5"/>
    <w:rsid w:val="00971D55"/>
    <w:rsid w:val="00972412"/>
    <w:rsid w:val="00972947"/>
    <w:rsid w:val="00972BCB"/>
    <w:rsid w:val="00972E44"/>
    <w:rsid w:val="00973658"/>
    <w:rsid w:val="0097401F"/>
    <w:rsid w:val="00974A98"/>
    <w:rsid w:val="00975370"/>
    <w:rsid w:val="00975C36"/>
    <w:rsid w:val="0097601B"/>
    <w:rsid w:val="00976436"/>
    <w:rsid w:val="0097650C"/>
    <w:rsid w:val="00976A20"/>
    <w:rsid w:val="00976CCF"/>
    <w:rsid w:val="00977284"/>
    <w:rsid w:val="00977312"/>
    <w:rsid w:val="00977399"/>
    <w:rsid w:val="0097744F"/>
    <w:rsid w:val="0097757C"/>
    <w:rsid w:val="00980177"/>
    <w:rsid w:val="0098076F"/>
    <w:rsid w:val="0098174B"/>
    <w:rsid w:val="00981C32"/>
    <w:rsid w:val="00981CAE"/>
    <w:rsid w:val="00981D2E"/>
    <w:rsid w:val="00981D55"/>
    <w:rsid w:val="00981EE9"/>
    <w:rsid w:val="00982647"/>
    <w:rsid w:val="00982B79"/>
    <w:rsid w:val="00982E26"/>
    <w:rsid w:val="0098325A"/>
    <w:rsid w:val="00983CFB"/>
    <w:rsid w:val="00983EE6"/>
    <w:rsid w:val="00984C46"/>
    <w:rsid w:val="00984E95"/>
    <w:rsid w:val="009857E9"/>
    <w:rsid w:val="00985C0D"/>
    <w:rsid w:val="00985D29"/>
    <w:rsid w:val="00985DED"/>
    <w:rsid w:val="00985FB3"/>
    <w:rsid w:val="009864B7"/>
    <w:rsid w:val="00986650"/>
    <w:rsid w:val="00986D7C"/>
    <w:rsid w:val="00986F11"/>
    <w:rsid w:val="009873D8"/>
    <w:rsid w:val="00987432"/>
    <w:rsid w:val="00987872"/>
    <w:rsid w:val="00987DB9"/>
    <w:rsid w:val="00990767"/>
    <w:rsid w:val="009910C5"/>
    <w:rsid w:val="009917C6"/>
    <w:rsid w:val="00991826"/>
    <w:rsid w:val="00991897"/>
    <w:rsid w:val="009919EB"/>
    <w:rsid w:val="00991AE5"/>
    <w:rsid w:val="00991CBC"/>
    <w:rsid w:val="00991E3E"/>
    <w:rsid w:val="0099206D"/>
    <w:rsid w:val="0099216E"/>
    <w:rsid w:val="009921C7"/>
    <w:rsid w:val="009922EC"/>
    <w:rsid w:val="00992317"/>
    <w:rsid w:val="009923C9"/>
    <w:rsid w:val="009924F6"/>
    <w:rsid w:val="0099250C"/>
    <w:rsid w:val="00992CB4"/>
    <w:rsid w:val="009934C4"/>
    <w:rsid w:val="0099350D"/>
    <w:rsid w:val="009940BE"/>
    <w:rsid w:val="009940D3"/>
    <w:rsid w:val="009943E5"/>
    <w:rsid w:val="00994485"/>
    <w:rsid w:val="009950A8"/>
    <w:rsid w:val="00995141"/>
    <w:rsid w:val="00995827"/>
    <w:rsid w:val="00995849"/>
    <w:rsid w:val="00995A64"/>
    <w:rsid w:val="009966F0"/>
    <w:rsid w:val="0099681F"/>
    <w:rsid w:val="00996C38"/>
    <w:rsid w:val="00996CB6"/>
    <w:rsid w:val="00996DFE"/>
    <w:rsid w:val="009974A2"/>
    <w:rsid w:val="00997794"/>
    <w:rsid w:val="00997987"/>
    <w:rsid w:val="00997B6A"/>
    <w:rsid w:val="009A003D"/>
    <w:rsid w:val="009A004B"/>
    <w:rsid w:val="009A075D"/>
    <w:rsid w:val="009A1345"/>
    <w:rsid w:val="009A1865"/>
    <w:rsid w:val="009A1A15"/>
    <w:rsid w:val="009A1A20"/>
    <w:rsid w:val="009A1B0A"/>
    <w:rsid w:val="009A204C"/>
    <w:rsid w:val="009A230E"/>
    <w:rsid w:val="009A2B86"/>
    <w:rsid w:val="009A2BDD"/>
    <w:rsid w:val="009A2C1E"/>
    <w:rsid w:val="009A31D8"/>
    <w:rsid w:val="009A31F3"/>
    <w:rsid w:val="009A3BA3"/>
    <w:rsid w:val="009A3F8B"/>
    <w:rsid w:val="009A4198"/>
    <w:rsid w:val="009A4385"/>
    <w:rsid w:val="009A4C18"/>
    <w:rsid w:val="009A5D96"/>
    <w:rsid w:val="009A5E74"/>
    <w:rsid w:val="009A5EF2"/>
    <w:rsid w:val="009A6137"/>
    <w:rsid w:val="009A6182"/>
    <w:rsid w:val="009A61F2"/>
    <w:rsid w:val="009A635F"/>
    <w:rsid w:val="009A658E"/>
    <w:rsid w:val="009A68BB"/>
    <w:rsid w:val="009A6D60"/>
    <w:rsid w:val="009A757B"/>
    <w:rsid w:val="009A76BF"/>
    <w:rsid w:val="009B0022"/>
    <w:rsid w:val="009B08FD"/>
    <w:rsid w:val="009B0932"/>
    <w:rsid w:val="009B0A18"/>
    <w:rsid w:val="009B0D39"/>
    <w:rsid w:val="009B0EE6"/>
    <w:rsid w:val="009B11F0"/>
    <w:rsid w:val="009B153F"/>
    <w:rsid w:val="009B1C2A"/>
    <w:rsid w:val="009B240C"/>
    <w:rsid w:val="009B2AB4"/>
    <w:rsid w:val="009B2C90"/>
    <w:rsid w:val="009B310A"/>
    <w:rsid w:val="009B3650"/>
    <w:rsid w:val="009B3717"/>
    <w:rsid w:val="009B39FC"/>
    <w:rsid w:val="009B3BCC"/>
    <w:rsid w:val="009B3D81"/>
    <w:rsid w:val="009B413A"/>
    <w:rsid w:val="009B48F1"/>
    <w:rsid w:val="009B4903"/>
    <w:rsid w:val="009B4D63"/>
    <w:rsid w:val="009B4DC9"/>
    <w:rsid w:val="009B51B2"/>
    <w:rsid w:val="009B54ED"/>
    <w:rsid w:val="009B5717"/>
    <w:rsid w:val="009B5E27"/>
    <w:rsid w:val="009B5E5D"/>
    <w:rsid w:val="009B5FE7"/>
    <w:rsid w:val="009B638B"/>
    <w:rsid w:val="009B7CED"/>
    <w:rsid w:val="009C03F0"/>
    <w:rsid w:val="009C09F2"/>
    <w:rsid w:val="009C1067"/>
    <w:rsid w:val="009C11F8"/>
    <w:rsid w:val="009C1497"/>
    <w:rsid w:val="009C1503"/>
    <w:rsid w:val="009C18FD"/>
    <w:rsid w:val="009C1976"/>
    <w:rsid w:val="009C1A97"/>
    <w:rsid w:val="009C1D32"/>
    <w:rsid w:val="009C254A"/>
    <w:rsid w:val="009C27A8"/>
    <w:rsid w:val="009C2E48"/>
    <w:rsid w:val="009C2F24"/>
    <w:rsid w:val="009C3467"/>
    <w:rsid w:val="009C3DFA"/>
    <w:rsid w:val="009C4AC3"/>
    <w:rsid w:val="009C4D97"/>
    <w:rsid w:val="009C500D"/>
    <w:rsid w:val="009C50F6"/>
    <w:rsid w:val="009C5298"/>
    <w:rsid w:val="009C5877"/>
    <w:rsid w:val="009C5AC6"/>
    <w:rsid w:val="009C5B8B"/>
    <w:rsid w:val="009C5EBB"/>
    <w:rsid w:val="009C5EE7"/>
    <w:rsid w:val="009C617E"/>
    <w:rsid w:val="009C6C03"/>
    <w:rsid w:val="009C76F0"/>
    <w:rsid w:val="009C7A4E"/>
    <w:rsid w:val="009C7A8A"/>
    <w:rsid w:val="009C7B43"/>
    <w:rsid w:val="009D01C0"/>
    <w:rsid w:val="009D027B"/>
    <w:rsid w:val="009D09F9"/>
    <w:rsid w:val="009D0C77"/>
    <w:rsid w:val="009D160D"/>
    <w:rsid w:val="009D1F24"/>
    <w:rsid w:val="009D2BFC"/>
    <w:rsid w:val="009D3136"/>
    <w:rsid w:val="009D33D0"/>
    <w:rsid w:val="009D35C0"/>
    <w:rsid w:val="009D3CED"/>
    <w:rsid w:val="009D3EA6"/>
    <w:rsid w:val="009D42AB"/>
    <w:rsid w:val="009D477B"/>
    <w:rsid w:val="009D5317"/>
    <w:rsid w:val="009D53F5"/>
    <w:rsid w:val="009D57C0"/>
    <w:rsid w:val="009D59D1"/>
    <w:rsid w:val="009D5AEB"/>
    <w:rsid w:val="009D5FB8"/>
    <w:rsid w:val="009D688B"/>
    <w:rsid w:val="009D701F"/>
    <w:rsid w:val="009D72DC"/>
    <w:rsid w:val="009D790F"/>
    <w:rsid w:val="009D7BD1"/>
    <w:rsid w:val="009D7FC8"/>
    <w:rsid w:val="009E081E"/>
    <w:rsid w:val="009E092A"/>
    <w:rsid w:val="009E0DB5"/>
    <w:rsid w:val="009E1C4B"/>
    <w:rsid w:val="009E204F"/>
    <w:rsid w:val="009E2791"/>
    <w:rsid w:val="009E28D1"/>
    <w:rsid w:val="009E2ABB"/>
    <w:rsid w:val="009E2F72"/>
    <w:rsid w:val="009E3338"/>
    <w:rsid w:val="009E337E"/>
    <w:rsid w:val="009E364E"/>
    <w:rsid w:val="009E3BE0"/>
    <w:rsid w:val="009E3EAA"/>
    <w:rsid w:val="009E4631"/>
    <w:rsid w:val="009E4AE5"/>
    <w:rsid w:val="009E4E82"/>
    <w:rsid w:val="009E5063"/>
    <w:rsid w:val="009E591E"/>
    <w:rsid w:val="009E5F91"/>
    <w:rsid w:val="009E5FDA"/>
    <w:rsid w:val="009E6599"/>
    <w:rsid w:val="009E6DE1"/>
    <w:rsid w:val="009E6E25"/>
    <w:rsid w:val="009E7140"/>
    <w:rsid w:val="009E77B6"/>
    <w:rsid w:val="009E77D9"/>
    <w:rsid w:val="009E78A3"/>
    <w:rsid w:val="009E7B9C"/>
    <w:rsid w:val="009F044B"/>
    <w:rsid w:val="009F069E"/>
    <w:rsid w:val="009F0A1C"/>
    <w:rsid w:val="009F0D03"/>
    <w:rsid w:val="009F0D59"/>
    <w:rsid w:val="009F16A1"/>
    <w:rsid w:val="009F17B3"/>
    <w:rsid w:val="009F1B2D"/>
    <w:rsid w:val="009F1D3A"/>
    <w:rsid w:val="009F1E21"/>
    <w:rsid w:val="009F22D2"/>
    <w:rsid w:val="009F276F"/>
    <w:rsid w:val="009F2CE9"/>
    <w:rsid w:val="009F3004"/>
    <w:rsid w:val="009F334B"/>
    <w:rsid w:val="009F338E"/>
    <w:rsid w:val="009F33F4"/>
    <w:rsid w:val="009F3649"/>
    <w:rsid w:val="009F3748"/>
    <w:rsid w:val="009F3CC0"/>
    <w:rsid w:val="009F3E2E"/>
    <w:rsid w:val="009F408A"/>
    <w:rsid w:val="009F43BE"/>
    <w:rsid w:val="009F4C5C"/>
    <w:rsid w:val="009F5082"/>
    <w:rsid w:val="009F5196"/>
    <w:rsid w:val="009F54B0"/>
    <w:rsid w:val="009F5509"/>
    <w:rsid w:val="009F598C"/>
    <w:rsid w:val="009F5B4A"/>
    <w:rsid w:val="009F5B5F"/>
    <w:rsid w:val="009F5BF3"/>
    <w:rsid w:val="009F6268"/>
    <w:rsid w:val="009F62FD"/>
    <w:rsid w:val="009F6AEE"/>
    <w:rsid w:val="009F6B7A"/>
    <w:rsid w:val="009F70B8"/>
    <w:rsid w:val="009F7A21"/>
    <w:rsid w:val="00A00ADD"/>
    <w:rsid w:val="00A00B8F"/>
    <w:rsid w:val="00A011AA"/>
    <w:rsid w:val="00A013C0"/>
    <w:rsid w:val="00A013F6"/>
    <w:rsid w:val="00A014EC"/>
    <w:rsid w:val="00A01BFF"/>
    <w:rsid w:val="00A0373E"/>
    <w:rsid w:val="00A03A85"/>
    <w:rsid w:val="00A03E2D"/>
    <w:rsid w:val="00A04FF0"/>
    <w:rsid w:val="00A055A0"/>
    <w:rsid w:val="00A05AC6"/>
    <w:rsid w:val="00A05B0A"/>
    <w:rsid w:val="00A05BF6"/>
    <w:rsid w:val="00A05DBF"/>
    <w:rsid w:val="00A067C3"/>
    <w:rsid w:val="00A06ABB"/>
    <w:rsid w:val="00A06EAA"/>
    <w:rsid w:val="00A06F95"/>
    <w:rsid w:val="00A070EA"/>
    <w:rsid w:val="00A07269"/>
    <w:rsid w:val="00A07326"/>
    <w:rsid w:val="00A07621"/>
    <w:rsid w:val="00A076CC"/>
    <w:rsid w:val="00A07946"/>
    <w:rsid w:val="00A07B82"/>
    <w:rsid w:val="00A07E0D"/>
    <w:rsid w:val="00A10DF5"/>
    <w:rsid w:val="00A10E9F"/>
    <w:rsid w:val="00A11145"/>
    <w:rsid w:val="00A11BCC"/>
    <w:rsid w:val="00A11F60"/>
    <w:rsid w:val="00A12342"/>
    <w:rsid w:val="00A12396"/>
    <w:rsid w:val="00A1247B"/>
    <w:rsid w:val="00A129BC"/>
    <w:rsid w:val="00A12A34"/>
    <w:rsid w:val="00A12E0D"/>
    <w:rsid w:val="00A13B4E"/>
    <w:rsid w:val="00A13CC1"/>
    <w:rsid w:val="00A14382"/>
    <w:rsid w:val="00A1439D"/>
    <w:rsid w:val="00A147B3"/>
    <w:rsid w:val="00A14907"/>
    <w:rsid w:val="00A14D5A"/>
    <w:rsid w:val="00A157AD"/>
    <w:rsid w:val="00A158F5"/>
    <w:rsid w:val="00A15ADA"/>
    <w:rsid w:val="00A15DBC"/>
    <w:rsid w:val="00A15EB5"/>
    <w:rsid w:val="00A16307"/>
    <w:rsid w:val="00A16BA0"/>
    <w:rsid w:val="00A17007"/>
    <w:rsid w:val="00A17395"/>
    <w:rsid w:val="00A17A90"/>
    <w:rsid w:val="00A206E5"/>
    <w:rsid w:val="00A2085E"/>
    <w:rsid w:val="00A20D3A"/>
    <w:rsid w:val="00A20DF8"/>
    <w:rsid w:val="00A21076"/>
    <w:rsid w:val="00A21E3C"/>
    <w:rsid w:val="00A22460"/>
    <w:rsid w:val="00A22658"/>
    <w:rsid w:val="00A2330E"/>
    <w:rsid w:val="00A23607"/>
    <w:rsid w:val="00A23814"/>
    <w:rsid w:val="00A2384A"/>
    <w:rsid w:val="00A23B82"/>
    <w:rsid w:val="00A23BDC"/>
    <w:rsid w:val="00A2407D"/>
    <w:rsid w:val="00A24882"/>
    <w:rsid w:val="00A248BA"/>
    <w:rsid w:val="00A249B8"/>
    <w:rsid w:val="00A24B17"/>
    <w:rsid w:val="00A24B2D"/>
    <w:rsid w:val="00A25009"/>
    <w:rsid w:val="00A2525C"/>
    <w:rsid w:val="00A25324"/>
    <w:rsid w:val="00A25671"/>
    <w:rsid w:val="00A25AB3"/>
    <w:rsid w:val="00A2606B"/>
    <w:rsid w:val="00A261C2"/>
    <w:rsid w:val="00A264E0"/>
    <w:rsid w:val="00A26542"/>
    <w:rsid w:val="00A267C1"/>
    <w:rsid w:val="00A271B4"/>
    <w:rsid w:val="00A2737D"/>
    <w:rsid w:val="00A27459"/>
    <w:rsid w:val="00A276B5"/>
    <w:rsid w:val="00A27B32"/>
    <w:rsid w:val="00A30172"/>
    <w:rsid w:val="00A30651"/>
    <w:rsid w:val="00A3072B"/>
    <w:rsid w:val="00A30752"/>
    <w:rsid w:val="00A307EF"/>
    <w:rsid w:val="00A3129F"/>
    <w:rsid w:val="00A312DA"/>
    <w:rsid w:val="00A31FD1"/>
    <w:rsid w:val="00A3214C"/>
    <w:rsid w:val="00A327E8"/>
    <w:rsid w:val="00A329AF"/>
    <w:rsid w:val="00A329E2"/>
    <w:rsid w:val="00A32A3F"/>
    <w:rsid w:val="00A32C4F"/>
    <w:rsid w:val="00A32DB3"/>
    <w:rsid w:val="00A34F9F"/>
    <w:rsid w:val="00A356BD"/>
    <w:rsid w:val="00A357E0"/>
    <w:rsid w:val="00A35CB4"/>
    <w:rsid w:val="00A3700C"/>
    <w:rsid w:val="00A375BD"/>
    <w:rsid w:val="00A37F85"/>
    <w:rsid w:val="00A401D0"/>
    <w:rsid w:val="00A405FB"/>
    <w:rsid w:val="00A40C5B"/>
    <w:rsid w:val="00A40D18"/>
    <w:rsid w:val="00A40FA1"/>
    <w:rsid w:val="00A41081"/>
    <w:rsid w:val="00A413FE"/>
    <w:rsid w:val="00A415DD"/>
    <w:rsid w:val="00A4171F"/>
    <w:rsid w:val="00A41AA1"/>
    <w:rsid w:val="00A41F98"/>
    <w:rsid w:val="00A42237"/>
    <w:rsid w:val="00A42725"/>
    <w:rsid w:val="00A42C96"/>
    <w:rsid w:val="00A42D96"/>
    <w:rsid w:val="00A42DAE"/>
    <w:rsid w:val="00A437B9"/>
    <w:rsid w:val="00A4395D"/>
    <w:rsid w:val="00A43D39"/>
    <w:rsid w:val="00A43E37"/>
    <w:rsid w:val="00A443E8"/>
    <w:rsid w:val="00A44641"/>
    <w:rsid w:val="00A44E9C"/>
    <w:rsid w:val="00A45133"/>
    <w:rsid w:val="00A455FF"/>
    <w:rsid w:val="00A456C4"/>
    <w:rsid w:val="00A45C3A"/>
    <w:rsid w:val="00A45E55"/>
    <w:rsid w:val="00A464B3"/>
    <w:rsid w:val="00A468F4"/>
    <w:rsid w:val="00A46C3D"/>
    <w:rsid w:val="00A4744F"/>
    <w:rsid w:val="00A47595"/>
    <w:rsid w:val="00A47B48"/>
    <w:rsid w:val="00A50217"/>
    <w:rsid w:val="00A5036C"/>
    <w:rsid w:val="00A50B73"/>
    <w:rsid w:val="00A51190"/>
    <w:rsid w:val="00A51737"/>
    <w:rsid w:val="00A51C86"/>
    <w:rsid w:val="00A51EE5"/>
    <w:rsid w:val="00A51EEB"/>
    <w:rsid w:val="00A52ADF"/>
    <w:rsid w:val="00A52B35"/>
    <w:rsid w:val="00A52BC8"/>
    <w:rsid w:val="00A531D7"/>
    <w:rsid w:val="00A5346D"/>
    <w:rsid w:val="00A53B01"/>
    <w:rsid w:val="00A53D38"/>
    <w:rsid w:val="00A54078"/>
    <w:rsid w:val="00A542B7"/>
    <w:rsid w:val="00A54BE2"/>
    <w:rsid w:val="00A54F46"/>
    <w:rsid w:val="00A554C5"/>
    <w:rsid w:val="00A55661"/>
    <w:rsid w:val="00A55AD7"/>
    <w:rsid w:val="00A56357"/>
    <w:rsid w:val="00A57683"/>
    <w:rsid w:val="00A57689"/>
    <w:rsid w:val="00A57C11"/>
    <w:rsid w:val="00A57CE2"/>
    <w:rsid w:val="00A57FFC"/>
    <w:rsid w:val="00A60328"/>
    <w:rsid w:val="00A6060D"/>
    <w:rsid w:val="00A60785"/>
    <w:rsid w:val="00A61890"/>
    <w:rsid w:val="00A6209B"/>
    <w:rsid w:val="00A62289"/>
    <w:rsid w:val="00A6230F"/>
    <w:rsid w:val="00A6282E"/>
    <w:rsid w:val="00A62D49"/>
    <w:rsid w:val="00A6387A"/>
    <w:rsid w:val="00A63AF0"/>
    <w:rsid w:val="00A643E1"/>
    <w:rsid w:val="00A651AD"/>
    <w:rsid w:val="00A652B1"/>
    <w:rsid w:val="00A65F64"/>
    <w:rsid w:val="00A665BC"/>
    <w:rsid w:val="00A66A3B"/>
    <w:rsid w:val="00A66AAE"/>
    <w:rsid w:val="00A670E7"/>
    <w:rsid w:val="00A6721D"/>
    <w:rsid w:val="00A67510"/>
    <w:rsid w:val="00A67741"/>
    <w:rsid w:val="00A67C77"/>
    <w:rsid w:val="00A67E54"/>
    <w:rsid w:val="00A70DD3"/>
    <w:rsid w:val="00A7152B"/>
    <w:rsid w:val="00A71735"/>
    <w:rsid w:val="00A71EA6"/>
    <w:rsid w:val="00A745EA"/>
    <w:rsid w:val="00A746DA"/>
    <w:rsid w:val="00A7471C"/>
    <w:rsid w:val="00A74743"/>
    <w:rsid w:val="00A74DAC"/>
    <w:rsid w:val="00A7578E"/>
    <w:rsid w:val="00A757CC"/>
    <w:rsid w:val="00A7730D"/>
    <w:rsid w:val="00A77399"/>
    <w:rsid w:val="00A774BE"/>
    <w:rsid w:val="00A77669"/>
    <w:rsid w:val="00A8028E"/>
    <w:rsid w:val="00A802DB"/>
    <w:rsid w:val="00A80322"/>
    <w:rsid w:val="00A80337"/>
    <w:rsid w:val="00A806D4"/>
    <w:rsid w:val="00A8094C"/>
    <w:rsid w:val="00A81A0E"/>
    <w:rsid w:val="00A81F76"/>
    <w:rsid w:val="00A82067"/>
    <w:rsid w:val="00A8210A"/>
    <w:rsid w:val="00A82113"/>
    <w:rsid w:val="00A821EA"/>
    <w:rsid w:val="00A826E2"/>
    <w:rsid w:val="00A82E82"/>
    <w:rsid w:val="00A82FB7"/>
    <w:rsid w:val="00A8385E"/>
    <w:rsid w:val="00A8394A"/>
    <w:rsid w:val="00A83C5E"/>
    <w:rsid w:val="00A840AB"/>
    <w:rsid w:val="00A841B8"/>
    <w:rsid w:val="00A843FB"/>
    <w:rsid w:val="00A84AAC"/>
    <w:rsid w:val="00A84CA9"/>
    <w:rsid w:val="00A8500A"/>
    <w:rsid w:val="00A85157"/>
    <w:rsid w:val="00A85821"/>
    <w:rsid w:val="00A860D7"/>
    <w:rsid w:val="00A86108"/>
    <w:rsid w:val="00A864A5"/>
    <w:rsid w:val="00A86981"/>
    <w:rsid w:val="00A86CEC"/>
    <w:rsid w:val="00A86DF2"/>
    <w:rsid w:val="00A870A6"/>
    <w:rsid w:val="00A87716"/>
    <w:rsid w:val="00A87894"/>
    <w:rsid w:val="00A87BED"/>
    <w:rsid w:val="00A87CB6"/>
    <w:rsid w:val="00A90073"/>
    <w:rsid w:val="00A904C0"/>
    <w:rsid w:val="00A90D17"/>
    <w:rsid w:val="00A91FF3"/>
    <w:rsid w:val="00A925D5"/>
    <w:rsid w:val="00A93585"/>
    <w:rsid w:val="00A939AF"/>
    <w:rsid w:val="00A93DC7"/>
    <w:rsid w:val="00A9499F"/>
    <w:rsid w:val="00A94A82"/>
    <w:rsid w:val="00A94C85"/>
    <w:rsid w:val="00A94DE6"/>
    <w:rsid w:val="00A95897"/>
    <w:rsid w:val="00A95D6D"/>
    <w:rsid w:val="00A96162"/>
    <w:rsid w:val="00A966F8"/>
    <w:rsid w:val="00A96761"/>
    <w:rsid w:val="00A96EC6"/>
    <w:rsid w:val="00A97176"/>
    <w:rsid w:val="00A9756F"/>
    <w:rsid w:val="00A97762"/>
    <w:rsid w:val="00A9799A"/>
    <w:rsid w:val="00A97FF9"/>
    <w:rsid w:val="00AA08EB"/>
    <w:rsid w:val="00AA0A93"/>
    <w:rsid w:val="00AA0C12"/>
    <w:rsid w:val="00AA2104"/>
    <w:rsid w:val="00AA223E"/>
    <w:rsid w:val="00AA254F"/>
    <w:rsid w:val="00AA27E7"/>
    <w:rsid w:val="00AA2E5D"/>
    <w:rsid w:val="00AA46DA"/>
    <w:rsid w:val="00AA4AB5"/>
    <w:rsid w:val="00AA4E00"/>
    <w:rsid w:val="00AA5441"/>
    <w:rsid w:val="00AA5B54"/>
    <w:rsid w:val="00AA6C15"/>
    <w:rsid w:val="00AA6D95"/>
    <w:rsid w:val="00AA749A"/>
    <w:rsid w:val="00AA7A45"/>
    <w:rsid w:val="00AA7A49"/>
    <w:rsid w:val="00AB025F"/>
    <w:rsid w:val="00AB0546"/>
    <w:rsid w:val="00AB0786"/>
    <w:rsid w:val="00AB0D5C"/>
    <w:rsid w:val="00AB1427"/>
    <w:rsid w:val="00AB15E6"/>
    <w:rsid w:val="00AB17FE"/>
    <w:rsid w:val="00AB1880"/>
    <w:rsid w:val="00AB18F5"/>
    <w:rsid w:val="00AB1950"/>
    <w:rsid w:val="00AB1A0D"/>
    <w:rsid w:val="00AB1EEB"/>
    <w:rsid w:val="00AB1F45"/>
    <w:rsid w:val="00AB244F"/>
    <w:rsid w:val="00AB2ADC"/>
    <w:rsid w:val="00AB3663"/>
    <w:rsid w:val="00AB39D9"/>
    <w:rsid w:val="00AB3B63"/>
    <w:rsid w:val="00AB3DB3"/>
    <w:rsid w:val="00AB3DF3"/>
    <w:rsid w:val="00AB4053"/>
    <w:rsid w:val="00AB405B"/>
    <w:rsid w:val="00AB469A"/>
    <w:rsid w:val="00AB46BA"/>
    <w:rsid w:val="00AB479E"/>
    <w:rsid w:val="00AB4B5A"/>
    <w:rsid w:val="00AB4D82"/>
    <w:rsid w:val="00AB51AC"/>
    <w:rsid w:val="00AB5640"/>
    <w:rsid w:val="00AB59CD"/>
    <w:rsid w:val="00AB5A98"/>
    <w:rsid w:val="00AB5C37"/>
    <w:rsid w:val="00AB5D77"/>
    <w:rsid w:val="00AB5E7C"/>
    <w:rsid w:val="00AB73C8"/>
    <w:rsid w:val="00AB74CF"/>
    <w:rsid w:val="00AB7539"/>
    <w:rsid w:val="00AB780E"/>
    <w:rsid w:val="00AC0160"/>
    <w:rsid w:val="00AC01C4"/>
    <w:rsid w:val="00AC043C"/>
    <w:rsid w:val="00AC08A4"/>
    <w:rsid w:val="00AC193A"/>
    <w:rsid w:val="00AC242C"/>
    <w:rsid w:val="00AC2495"/>
    <w:rsid w:val="00AC2A77"/>
    <w:rsid w:val="00AC2CA5"/>
    <w:rsid w:val="00AC2FE9"/>
    <w:rsid w:val="00AC31B1"/>
    <w:rsid w:val="00AC31E6"/>
    <w:rsid w:val="00AC31E8"/>
    <w:rsid w:val="00AC3322"/>
    <w:rsid w:val="00AC3D85"/>
    <w:rsid w:val="00AC3DB9"/>
    <w:rsid w:val="00AC4138"/>
    <w:rsid w:val="00AC459A"/>
    <w:rsid w:val="00AC4718"/>
    <w:rsid w:val="00AC4B42"/>
    <w:rsid w:val="00AC4B77"/>
    <w:rsid w:val="00AC4BE2"/>
    <w:rsid w:val="00AC4DAB"/>
    <w:rsid w:val="00AC52C9"/>
    <w:rsid w:val="00AC53E0"/>
    <w:rsid w:val="00AC54A7"/>
    <w:rsid w:val="00AC568F"/>
    <w:rsid w:val="00AC5967"/>
    <w:rsid w:val="00AC5C62"/>
    <w:rsid w:val="00AC6294"/>
    <w:rsid w:val="00AC63F9"/>
    <w:rsid w:val="00AC643A"/>
    <w:rsid w:val="00AC64C4"/>
    <w:rsid w:val="00AC6532"/>
    <w:rsid w:val="00AC6A46"/>
    <w:rsid w:val="00AC6AD6"/>
    <w:rsid w:val="00AC6BCE"/>
    <w:rsid w:val="00AC6F04"/>
    <w:rsid w:val="00AC6F57"/>
    <w:rsid w:val="00AC6FD5"/>
    <w:rsid w:val="00AC6FF2"/>
    <w:rsid w:val="00AC761B"/>
    <w:rsid w:val="00AC796E"/>
    <w:rsid w:val="00AC7A81"/>
    <w:rsid w:val="00AD0156"/>
    <w:rsid w:val="00AD069F"/>
    <w:rsid w:val="00AD0AEE"/>
    <w:rsid w:val="00AD0F5D"/>
    <w:rsid w:val="00AD1021"/>
    <w:rsid w:val="00AD14F2"/>
    <w:rsid w:val="00AD16C0"/>
    <w:rsid w:val="00AD2CBE"/>
    <w:rsid w:val="00AD2EFD"/>
    <w:rsid w:val="00AD339F"/>
    <w:rsid w:val="00AD3439"/>
    <w:rsid w:val="00AD3564"/>
    <w:rsid w:val="00AD35C2"/>
    <w:rsid w:val="00AD3826"/>
    <w:rsid w:val="00AD4100"/>
    <w:rsid w:val="00AD4567"/>
    <w:rsid w:val="00AD4A4B"/>
    <w:rsid w:val="00AD4B25"/>
    <w:rsid w:val="00AD4C9B"/>
    <w:rsid w:val="00AD4E39"/>
    <w:rsid w:val="00AD4EDA"/>
    <w:rsid w:val="00AD52FB"/>
    <w:rsid w:val="00AD56F5"/>
    <w:rsid w:val="00AD5B39"/>
    <w:rsid w:val="00AD5EDA"/>
    <w:rsid w:val="00AD608C"/>
    <w:rsid w:val="00AD68C5"/>
    <w:rsid w:val="00AD6D2C"/>
    <w:rsid w:val="00AD79B0"/>
    <w:rsid w:val="00AD79E9"/>
    <w:rsid w:val="00AD7A6F"/>
    <w:rsid w:val="00AD7D99"/>
    <w:rsid w:val="00AD7F43"/>
    <w:rsid w:val="00AE04EB"/>
    <w:rsid w:val="00AE0656"/>
    <w:rsid w:val="00AE069B"/>
    <w:rsid w:val="00AE1018"/>
    <w:rsid w:val="00AE1123"/>
    <w:rsid w:val="00AE1736"/>
    <w:rsid w:val="00AE1E65"/>
    <w:rsid w:val="00AE1E75"/>
    <w:rsid w:val="00AE2836"/>
    <w:rsid w:val="00AE2AB8"/>
    <w:rsid w:val="00AE2B01"/>
    <w:rsid w:val="00AE2E85"/>
    <w:rsid w:val="00AE3A51"/>
    <w:rsid w:val="00AE404A"/>
    <w:rsid w:val="00AE4393"/>
    <w:rsid w:val="00AE4681"/>
    <w:rsid w:val="00AE5696"/>
    <w:rsid w:val="00AE56C5"/>
    <w:rsid w:val="00AE59A9"/>
    <w:rsid w:val="00AE6106"/>
    <w:rsid w:val="00AE6214"/>
    <w:rsid w:val="00AE687C"/>
    <w:rsid w:val="00AE68D7"/>
    <w:rsid w:val="00AE68F3"/>
    <w:rsid w:val="00AE6D30"/>
    <w:rsid w:val="00AE708A"/>
    <w:rsid w:val="00AE717D"/>
    <w:rsid w:val="00AE7724"/>
    <w:rsid w:val="00AE79E1"/>
    <w:rsid w:val="00AE7A3C"/>
    <w:rsid w:val="00AE7A69"/>
    <w:rsid w:val="00AF00EC"/>
    <w:rsid w:val="00AF020C"/>
    <w:rsid w:val="00AF03D0"/>
    <w:rsid w:val="00AF0673"/>
    <w:rsid w:val="00AF09BF"/>
    <w:rsid w:val="00AF0D5B"/>
    <w:rsid w:val="00AF10A2"/>
    <w:rsid w:val="00AF10D3"/>
    <w:rsid w:val="00AF1290"/>
    <w:rsid w:val="00AF13AB"/>
    <w:rsid w:val="00AF1764"/>
    <w:rsid w:val="00AF1AE1"/>
    <w:rsid w:val="00AF1DB2"/>
    <w:rsid w:val="00AF2890"/>
    <w:rsid w:val="00AF2959"/>
    <w:rsid w:val="00AF2976"/>
    <w:rsid w:val="00AF315D"/>
    <w:rsid w:val="00AF32E4"/>
    <w:rsid w:val="00AF399C"/>
    <w:rsid w:val="00AF39B9"/>
    <w:rsid w:val="00AF3FEF"/>
    <w:rsid w:val="00AF49C5"/>
    <w:rsid w:val="00AF50BA"/>
    <w:rsid w:val="00AF57DC"/>
    <w:rsid w:val="00AF5B03"/>
    <w:rsid w:val="00AF5BE5"/>
    <w:rsid w:val="00AF61FE"/>
    <w:rsid w:val="00AF6523"/>
    <w:rsid w:val="00AF6AAB"/>
    <w:rsid w:val="00AF6BAE"/>
    <w:rsid w:val="00AF6BBC"/>
    <w:rsid w:val="00AF6F1E"/>
    <w:rsid w:val="00AF6FDC"/>
    <w:rsid w:val="00AF7282"/>
    <w:rsid w:val="00AF7DE0"/>
    <w:rsid w:val="00AF7FE8"/>
    <w:rsid w:val="00B000E7"/>
    <w:rsid w:val="00B0033D"/>
    <w:rsid w:val="00B00574"/>
    <w:rsid w:val="00B00B7E"/>
    <w:rsid w:val="00B01001"/>
    <w:rsid w:val="00B0149C"/>
    <w:rsid w:val="00B015E6"/>
    <w:rsid w:val="00B0171C"/>
    <w:rsid w:val="00B01B5E"/>
    <w:rsid w:val="00B02719"/>
    <w:rsid w:val="00B02843"/>
    <w:rsid w:val="00B02A0E"/>
    <w:rsid w:val="00B02DFD"/>
    <w:rsid w:val="00B02E3D"/>
    <w:rsid w:val="00B035D2"/>
    <w:rsid w:val="00B0361C"/>
    <w:rsid w:val="00B03D3E"/>
    <w:rsid w:val="00B03D4E"/>
    <w:rsid w:val="00B0408B"/>
    <w:rsid w:val="00B04A5D"/>
    <w:rsid w:val="00B04CA6"/>
    <w:rsid w:val="00B04DCD"/>
    <w:rsid w:val="00B053A6"/>
    <w:rsid w:val="00B055FA"/>
    <w:rsid w:val="00B058C9"/>
    <w:rsid w:val="00B058D2"/>
    <w:rsid w:val="00B0603E"/>
    <w:rsid w:val="00B06065"/>
    <w:rsid w:val="00B0653D"/>
    <w:rsid w:val="00B06783"/>
    <w:rsid w:val="00B067D5"/>
    <w:rsid w:val="00B06C39"/>
    <w:rsid w:val="00B075D2"/>
    <w:rsid w:val="00B1021D"/>
    <w:rsid w:val="00B10608"/>
    <w:rsid w:val="00B10620"/>
    <w:rsid w:val="00B10940"/>
    <w:rsid w:val="00B10AC0"/>
    <w:rsid w:val="00B10F75"/>
    <w:rsid w:val="00B110D7"/>
    <w:rsid w:val="00B11555"/>
    <w:rsid w:val="00B11695"/>
    <w:rsid w:val="00B1186D"/>
    <w:rsid w:val="00B12413"/>
    <w:rsid w:val="00B125B2"/>
    <w:rsid w:val="00B12A39"/>
    <w:rsid w:val="00B13D84"/>
    <w:rsid w:val="00B141F2"/>
    <w:rsid w:val="00B15B68"/>
    <w:rsid w:val="00B15C4E"/>
    <w:rsid w:val="00B15D94"/>
    <w:rsid w:val="00B15F4F"/>
    <w:rsid w:val="00B166BC"/>
    <w:rsid w:val="00B16C08"/>
    <w:rsid w:val="00B16F51"/>
    <w:rsid w:val="00B170E0"/>
    <w:rsid w:val="00B17410"/>
    <w:rsid w:val="00B203AF"/>
    <w:rsid w:val="00B21421"/>
    <w:rsid w:val="00B21A51"/>
    <w:rsid w:val="00B21B36"/>
    <w:rsid w:val="00B21D45"/>
    <w:rsid w:val="00B21E4E"/>
    <w:rsid w:val="00B2262F"/>
    <w:rsid w:val="00B22830"/>
    <w:rsid w:val="00B22B6B"/>
    <w:rsid w:val="00B2357C"/>
    <w:rsid w:val="00B23CF7"/>
    <w:rsid w:val="00B24EEB"/>
    <w:rsid w:val="00B260A2"/>
    <w:rsid w:val="00B2627A"/>
    <w:rsid w:val="00B265F7"/>
    <w:rsid w:val="00B26A8B"/>
    <w:rsid w:val="00B26B9D"/>
    <w:rsid w:val="00B27374"/>
    <w:rsid w:val="00B2744C"/>
    <w:rsid w:val="00B27567"/>
    <w:rsid w:val="00B27740"/>
    <w:rsid w:val="00B278D6"/>
    <w:rsid w:val="00B27CDB"/>
    <w:rsid w:val="00B27F62"/>
    <w:rsid w:val="00B302F2"/>
    <w:rsid w:val="00B307DD"/>
    <w:rsid w:val="00B30CC1"/>
    <w:rsid w:val="00B30EDE"/>
    <w:rsid w:val="00B30F99"/>
    <w:rsid w:val="00B3100E"/>
    <w:rsid w:val="00B31908"/>
    <w:rsid w:val="00B31A40"/>
    <w:rsid w:val="00B32890"/>
    <w:rsid w:val="00B32C0C"/>
    <w:rsid w:val="00B33042"/>
    <w:rsid w:val="00B330FA"/>
    <w:rsid w:val="00B33107"/>
    <w:rsid w:val="00B3392A"/>
    <w:rsid w:val="00B33A2E"/>
    <w:rsid w:val="00B33D97"/>
    <w:rsid w:val="00B34217"/>
    <w:rsid w:val="00B34FDD"/>
    <w:rsid w:val="00B35033"/>
    <w:rsid w:val="00B35825"/>
    <w:rsid w:val="00B359F1"/>
    <w:rsid w:val="00B35A4A"/>
    <w:rsid w:val="00B35AF5"/>
    <w:rsid w:val="00B35B59"/>
    <w:rsid w:val="00B35C07"/>
    <w:rsid w:val="00B35C75"/>
    <w:rsid w:val="00B35CF8"/>
    <w:rsid w:val="00B35F36"/>
    <w:rsid w:val="00B36442"/>
    <w:rsid w:val="00B364B7"/>
    <w:rsid w:val="00B367FA"/>
    <w:rsid w:val="00B368C1"/>
    <w:rsid w:val="00B372F6"/>
    <w:rsid w:val="00B37714"/>
    <w:rsid w:val="00B379CC"/>
    <w:rsid w:val="00B37A3D"/>
    <w:rsid w:val="00B37B63"/>
    <w:rsid w:val="00B37D07"/>
    <w:rsid w:val="00B40006"/>
    <w:rsid w:val="00B4016B"/>
    <w:rsid w:val="00B4023F"/>
    <w:rsid w:val="00B40266"/>
    <w:rsid w:val="00B404F5"/>
    <w:rsid w:val="00B40515"/>
    <w:rsid w:val="00B40561"/>
    <w:rsid w:val="00B40965"/>
    <w:rsid w:val="00B41126"/>
    <w:rsid w:val="00B4115C"/>
    <w:rsid w:val="00B416CE"/>
    <w:rsid w:val="00B4235F"/>
    <w:rsid w:val="00B42381"/>
    <w:rsid w:val="00B423A5"/>
    <w:rsid w:val="00B423A9"/>
    <w:rsid w:val="00B42C71"/>
    <w:rsid w:val="00B4312E"/>
    <w:rsid w:val="00B43A3A"/>
    <w:rsid w:val="00B43AD3"/>
    <w:rsid w:val="00B44ADB"/>
    <w:rsid w:val="00B450AA"/>
    <w:rsid w:val="00B45476"/>
    <w:rsid w:val="00B45E1B"/>
    <w:rsid w:val="00B460B1"/>
    <w:rsid w:val="00B4634E"/>
    <w:rsid w:val="00B467BA"/>
    <w:rsid w:val="00B46B77"/>
    <w:rsid w:val="00B474B2"/>
    <w:rsid w:val="00B47693"/>
    <w:rsid w:val="00B478E7"/>
    <w:rsid w:val="00B47BD8"/>
    <w:rsid w:val="00B47C4A"/>
    <w:rsid w:val="00B47C91"/>
    <w:rsid w:val="00B47E74"/>
    <w:rsid w:val="00B50037"/>
    <w:rsid w:val="00B50126"/>
    <w:rsid w:val="00B502C3"/>
    <w:rsid w:val="00B50586"/>
    <w:rsid w:val="00B505C8"/>
    <w:rsid w:val="00B506EE"/>
    <w:rsid w:val="00B509BE"/>
    <w:rsid w:val="00B50CBF"/>
    <w:rsid w:val="00B50DF5"/>
    <w:rsid w:val="00B50F2C"/>
    <w:rsid w:val="00B51D2A"/>
    <w:rsid w:val="00B52021"/>
    <w:rsid w:val="00B52100"/>
    <w:rsid w:val="00B52195"/>
    <w:rsid w:val="00B529F8"/>
    <w:rsid w:val="00B52D82"/>
    <w:rsid w:val="00B52DCA"/>
    <w:rsid w:val="00B52FFF"/>
    <w:rsid w:val="00B5381A"/>
    <w:rsid w:val="00B53849"/>
    <w:rsid w:val="00B5404D"/>
    <w:rsid w:val="00B545FC"/>
    <w:rsid w:val="00B54670"/>
    <w:rsid w:val="00B54742"/>
    <w:rsid w:val="00B54C0E"/>
    <w:rsid w:val="00B54DA2"/>
    <w:rsid w:val="00B5542A"/>
    <w:rsid w:val="00B554C1"/>
    <w:rsid w:val="00B55659"/>
    <w:rsid w:val="00B55873"/>
    <w:rsid w:val="00B55B12"/>
    <w:rsid w:val="00B55BB5"/>
    <w:rsid w:val="00B56A5E"/>
    <w:rsid w:val="00B56F0B"/>
    <w:rsid w:val="00B57410"/>
    <w:rsid w:val="00B57D4D"/>
    <w:rsid w:val="00B6034B"/>
    <w:rsid w:val="00B606F7"/>
    <w:rsid w:val="00B60B98"/>
    <w:rsid w:val="00B60F07"/>
    <w:rsid w:val="00B60F3D"/>
    <w:rsid w:val="00B619E0"/>
    <w:rsid w:val="00B61A26"/>
    <w:rsid w:val="00B61C5E"/>
    <w:rsid w:val="00B61DC2"/>
    <w:rsid w:val="00B6253C"/>
    <w:rsid w:val="00B627FE"/>
    <w:rsid w:val="00B629F5"/>
    <w:rsid w:val="00B62BC5"/>
    <w:rsid w:val="00B63703"/>
    <w:rsid w:val="00B63724"/>
    <w:rsid w:val="00B63742"/>
    <w:rsid w:val="00B63919"/>
    <w:rsid w:val="00B6467D"/>
    <w:rsid w:val="00B64A57"/>
    <w:rsid w:val="00B64EF1"/>
    <w:rsid w:val="00B64FAF"/>
    <w:rsid w:val="00B65FC8"/>
    <w:rsid w:val="00B6613F"/>
    <w:rsid w:val="00B66885"/>
    <w:rsid w:val="00B6721D"/>
    <w:rsid w:val="00B672C9"/>
    <w:rsid w:val="00B67B13"/>
    <w:rsid w:val="00B67D15"/>
    <w:rsid w:val="00B702EB"/>
    <w:rsid w:val="00B70CFD"/>
    <w:rsid w:val="00B70E23"/>
    <w:rsid w:val="00B71BB1"/>
    <w:rsid w:val="00B71CD5"/>
    <w:rsid w:val="00B71D9B"/>
    <w:rsid w:val="00B71FA6"/>
    <w:rsid w:val="00B72079"/>
    <w:rsid w:val="00B72B6E"/>
    <w:rsid w:val="00B73240"/>
    <w:rsid w:val="00B73328"/>
    <w:rsid w:val="00B7392C"/>
    <w:rsid w:val="00B73E87"/>
    <w:rsid w:val="00B744BB"/>
    <w:rsid w:val="00B746FD"/>
    <w:rsid w:val="00B748CC"/>
    <w:rsid w:val="00B74A44"/>
    <w:rsid w:val="00B74BFC"/>
    <w:rsid w:val="00B74EA7"/>
    <w:rsid w:val="00B74F98"/>
    <w:rsid w:val="00B751F5"/>
    <w:rsid w:val="00B7529E"/>
    <w:rsid w:val="00B75A18"/>
    <w:rsid w:val="00B76601"/>
    <w:rsid w:val="00B76670"/>
    <w:rsid w:val="00B76A82"/>
    <w:rsid w:val="00B76FD2"/>
    <w:rsid w:val="00B774CD"/>
    <w:rsid w:val="00B77E20"/>
    <w:rsid w:val="00B800E8"/>
    <w:rsid w:val="00B802B0"/>
    <w:rsid w:val="00B80D95"/>
    <w:rsid w:val="00B8109B"/>
    <w:rsid w:val="00B81236"/>
    <w:rsid w:val="00B814CF"/>
    <w:rsid w:val="00B81CC7"/>
    <w:rsid w:val="00B81E12"/>
    <w:rsid w:val="00B820EB"/>
    <w:rsid w:val="00B82571"/>
    <w:rsid w:val="00B839B4"/>
    <w:rsid w:val="00B83A29"/>
    <w:rsid w:val="00B83A7E"/>
    <w:rsid w:val="00B841BE"/>
    <w:rsid w:val="00B84716"/>
    <w:rsid w:val="00B8492F"/>
    <w:rsid w:val="00B84D70"/>
    <w:rsid w:val="00B84EB4"/>
    <w:rsid w:val="00B855C6"/>
    <w:rsid w:val="00B85A22"/>
    <w:rsid w:val="00B85A71"/>
    <w:rsid w:val="00B85DB6"/>
    <w:rsid w:val="00B86242"/>
    <w:rsid w:val="00B86A54"/>
    <w:rsid w:val="00B87942"/>
    <w:rsid w:val="00B87A63"/>
    <w:rsid w:val="00B87E23"/>
    <w:rsid w:val="00B901AC"/>
    <w:rsid w:val="00B90432"/>
    <w:rsid w:val="00B9099F"/>
    <w:rsid w:val="00B90D32"/>
    <w:rsid w:val="00B90F1D"/>
    <w:rsid w:val="00B90F41"/>
    <w:rsid w:val="00B914AD"/>
    <w:rsid w:val="00B9225A"/>
    <w:rsid w:val="00B9227C"/>
    <w:rsid w:val="00B9260D"/>
    <w:rsid w:val="00B92A48"/>
    <w:rsid w:val="00B92B6A"/>
    <w:rsid w:val="00B93852"/>
    <w:rsid w:val="00B93FF5"/>
    <w:rsid w:val="00B9405C"/>
    <w:rsid w:val="00B94129"/>
    <w:rsid w:val="00B9448E"/>
    <w:rsid w:val="00B94740"/>
    <w:rsid w:val="00B94A0E"/>
    <w:rsid w:val="00B94ABC"/>
    <w:rsid w:val="00B94E81"/>
    <w:rsid w:val="00B95398"/>
    <w:rsid w:val="00B95449"/>
    <w:rsid w:val="00B968D5"/>
    <w:rsid w:val="00B96C37"/>
    <w:rsid w:val="00B97411"/>
    <w:rsid w:val="00B97A47"/>
    <w:rsid w:val="00BA05B9"/>
    <w:rsid w:val="00BA1224"/>
    <w:rsid w:val="00BA1365"/>
    <w:rsid w:val="00BA145F"/>
    <w:rsid w:val="00BA16D0"/>
    <w:rsid w:val="00BA1730"/>
    <w:rsid w:val="00BA1CDF"/>
    <w:rsid w:val="00BA292B"/>
    <w:rsid w:val="00BA2C49"/>
    <w:rsid w:val="00BA2F3A"/>
    <w:rsid w:val="00BA3050"/>
    <w:rsid w:val="00BA36C5"/>
    <w:rsid w:val="00BA3EBC"/>
    <w:rsid w:val="00BA4234"/>
    <w:rsid w:val="00BA4A33"/>
    <w:rsid w:val="00BA4D96"/>
    <w:rsid w:val="00BA5803"/>
    <w:rsid w:val="00BA58E0"/>
    <w:rsid w:val="00BA66A9"/>
    <w:rsid w:val="00BA6CB4"/>
    <w:rsid w:val="00BA72BE"/>
    <w:rsid w:val="00BA763B"/>
    <w:rsid w:val="00BA7885"/>
    <w:rsid w:val="00BA7A79"/>
    <w:rsid w:val="00BA7B0A"/>
    <w:rsid w:val="00BA7C22"/>
    <w:rsid w:val="00BA7C25"/>
    <w:rsid w:val="00BB039F"/>
    <w:rsid w:val="00BB0658"/>
    <w:rsid w:val="00BB08FF"/>
    <w:rsid w:val="00BB0BE6"/>
    <w:rsid w:val="00BB0D4D"/>
    <w:rsid w:val="00BB13FA"/>
    <w:rsid w:val="00BB180A"/>
    <w:rsid w:val="00BB1EC9"/>
    <w:rsid w:val="00BB2EA1"/>
    <w:rsid w:val="00BB30D8"/>
    <w:rsid w:val="00BB3421"/>
    <w:rsid w:val="00BB40C7"/>
    <w:rsid w:val="00BB43C9"/>
    <w:rsid w:val="00BB4645"/>
    <w:rsid w:val="00BB4682"/>
    <w:rsid w:val="00BB49F7"/>
    <w:rsid w:val="00BB4A33"/>
    <w:rsid w:val="00BB4AF0"/>
    <w:rsid w:val="00BB4B62"/>
    <w:rsid w:val="00BB4BDB"/>
    <w:rsid w:val="00BB4D7B"/>
    <w:rsid w:val="00BB4FDB"/>
    <w:rsid w:val="00BB5603"/>
    <w:rsid w:val="00BB5AA1"/>
    <w:rsid w:val="00BB5E78"/>
    <w:rsid w:val="00BB6216"/>
    <w:rsid w:val="00BB626B"/>
    <w:rsid w:val="00BB6520"/>
    <w:rsid w:val="00BB6E3C"/>
    <w:rsid w:val="00BB7867"/>
    <w:rsid w:val="00BB78DB"/>
    <w:rsid w:val="00BB7D0A"/>
    <w:rsid w:val="00BB7E2C"/>
    <w:rsid w:val="00BC025E"/>
    <w:rsid w:val="00BC0738"/>
    <w:rsid w:val="00BC0DE1"/>
    <w:rsid w:val="00BC10A2"/>
    <w:rsid w:val="00BC16B2"/>
    <w:rsid w:val="00BC2177"/>
    <w:rsid w:val="00BC23BC"/>
    <w:rsid w:val="00BC25CA"/>
    <w:rsid w:val="00BC2E30"/>
    <w:rsid w:val="00BC32DD"/>
    <w:rsid w:val="00BC33B3"/>
    <w:rsid w:val="00BC362B"/>
    <w:rsid w:val="00BC3757"/>
    <w:rsid w:val="00BC3FE8"/>
    <w:rsid w:val="00BC4037"/>
    <w:rsid w:val="00BC5012"/>
    <w:rsid w:val="00BC5062"/>
    <w:rsid w:val="00BC5711"/>
    <w:rsid w:val="00BC58B3"/>
    <w:rsid w:val="00BC5B50"/>
    <w:rsid w:val="00BC5BA0"/>
    <w:rsid w:val="00BC5CFC"/>
    <w:rsid w:val="00BC5EC0"/>
    <w:rsid w:val="00BC6367"/>
    <w:rsid w:val="00BC698E"/>
    <w:rsid w:val="00BC6ECB"/>
    <w:rsid w:val="00BC714D"/>
    <w:rsid w:val="00BC71F5"/>
    <w:rsid w:val="00BC760F"/>
    <w:rsid w:val="00BC7B92"/>
    <w:rsid w:val="00BC7FA7"/>
    <w:rsid w:val="00BD02C3"/>
    <w:rsid w:val="00BD0743"/>
    <w:rsid w:val="00BD0ACD"/>
    <w:rsid w:val="00BD0C53"/>
    <w:rsid w:val="00BD0CB9"/>
    <w:rsid w:val="00BD14CB"/>
    <w:rsid w:val="00BD1693"/>
    <w:rsid w:val="00BD178C"/>
    <w:rsid w:val="00BD1B4E"/>
    <w:rsid w:val="00BD1CB6"/>
    <w:rsid w:val="00BD1D41"/>
    <w:rsid w:val="00BD1D6B"/>
    <w:rsid w:val="00BD1FF7"/>
    <w:rsid w:val="00BD290B"/>
    <w:rsid w:val="00BD2CE4"/>
    <w:rsid w:val="00BD39A8"/>
    <w:rsid w:val="00BD405E"/>
    <w:rsid w:val="00BD428C"/>
    <w:rsid w:val="00BD4CAC"/>
    <w:rsid w:val="00BD52F1"/>
    <w:rsid w:val="00BD5FBA"/>
    <w:rsid w:val="00BD60D8"/>
    <w:rsid w:val="00BD617A"/>
    <w:rsid w:val="00BD64F2"/>
    <w:rsid w:val="00BD6C9B"/>
    <w:rsid w:val="00BD6FD8"/>
    <w:rsid w:val="00BD7A77"/>
    <w:rsid w:val="00BE040D"/>
    <w:rsid w:val="00BE05E9"/>
    <w:rsid w:val="00BE0A00"/>
    <w:rsid w:val="00BE0BEB"/>
    <w:rsid w:val="00BE0C77"/>
    <w:rsid w:val="00BE11A1"/>
    <w:rsid w:val="00BE11C2"/>
    <w:rsid w:val="00BE1427"/>
    <w:rsid w:val="00BE14A0"/>
    <w:rsid w:val="00BE16B3"/>
    <w:rsid w:val="00BE16CE"/>
    <w:rsid w:val="00BE18D7"/>
    <w:rsid w:val="00BE19D8"/>
    <w:rsid w:val="00BE19FD"/>
    <w:rsid w:val="00BE1A63"/>
    <w:rsid w:val="00BE21F6"/>
    <w:rsid w:val="00BE2DFB"/>
    <w:rsid w:val="00BE3DA6"/>
    <w:rsid w:val="00BE45AE"/>
    <w:rsid w:val="00BE4A68"/>
    <w:rsid w:val="00BE4A9A"/>
    <w:rsid w:val="00BE4C6F"/>
    <w:rsid w:val="00BE4FE1"/>
    <w:rsid w:val="00BE5965"/>
    <w:rsid w:val="00BE5ADB"/>
    <w:rsid w:val="00BE5E8F"/>
    <w:rsid w:val="00BE6312"/>
    <w:rsid w:val="00BE636F"/>
    <w:rsid w:val="00BE63B6"/>
    <w:rsid w:val="00BE6494"/>
    <w:rsid w:val="00BE68AD"/>
    <w:rsid w:val="00BE6A64"/>
    <w:rsid w:val="00BE71A9"/>
    <w:rsid w:val="00BE7CE3"/>
    <w:rsid w:val="00BE7FC2"/>
    <w:rsid w:val="00BF0276"/>
    <w:rsid w:val="00BF0321"/>
    <w:rsid w:val="00BF0749"/>
    <w:rsid w:val="00BF10F1"/>
    <w:rsid w:val="00BF159B"/>
    <w:rsid w:val="00BF163C"/>
    <w:rsid w:val="00BF1C64"/>
    <w:rsid w:val="00BF1F19"/>
    <w:rsid w:val="00BF221A"/>
    <w:rsid w:val="00BF25A1"/>
    <w:rsid w:val="00BF2786"/>
    <w:rsid w:val="00BF2EC8"/>
    <w:rsid w:val="00BF3183"/>
    <w:rsid w:val="00BF31BC"/>
    <w:rsid w:val="00BF38B5"/>
    <w:rsid w:val="00BF3DD9"/>
    <w:rsid w:val="00BF40D5"/>
    <w:rsid w:val="00BF4169"/>
    <w:rsid w:val="00BF469F"/>
    <w:rsid w:val="00BF4A17"/>
    <w:rsid w:val="00BF4B35"/>
    <w:rsid w:val="00BF4C06"/>
    <w:rsid w:val="00BF4EA7"/>
    <w:rsid w:val="00BF5214"/>
    <w:rsid w:val="00BF5A65"/>
    <w:rsid w:val="00BF5B52"/>
    <w:rsid w:val="00BF5F0B"/>
    <w:rsid w:val="00BF7600"/>
    <w:rsid w:val="00BF7DCD"/>
    <w:rsid w:val="00C0021D"/>
    <w:rsid w:val="00C007C6"/>
    <w:rsid w:val="00C011FD"/>
    <w:rsid w:val="00C01432"/>
    <w:rsid w:val="00C0145B"/>
    <w:rsid w:val="00C01490"/>
    <w:rsid w:val="00C014D5"/>
    <w:rsid w:val="00C016E8"/>
    <w:rsid w:val="00C0173A"/>
    <w:rsid w:val="00C01AAC"/>
    <w:rsid w:val="00C01B09"/>
    <w:rsid w:val="00C01D92"/>
    <w:rsid w:val="00C0250B"/>
    <w:rsid w:val="00C02A43"/>
    <w:rsid w:val="00C02BDC"/>
    <w:rsid w:val="00C02D23"/>
    <w:rsid w:val="00C02FB2"/>
    <w:rsid w:val="00C03767"/>
    <w:rsid w:val="00C039A0"/>
    <w:rsid w:val="00C03AA2"/>
    <w:rsid w:val="00C03BF6"/>
    <w:rsid w:val="00C03C75"/>
    <w:rsid w:val="00C03CDB"/>
    <w:rsid w:val="00C03D22"/>
    <w:rsid w:val="00C043B5"/>
    <w:rsid w:val="00C04741"/>
    <w:rsid w:val="00C04926"/>
    <w:rsid w:val="00C0534E"/>
    <w:rsid w:val="00C0568F"/>
    <w:rsid w:val="00C05C75"/>
    <w:rsid w:val="00C063D4"/>
    <w:rsid w:val="00C067D4"/>
    <w:rsid w:val="00C06AB7"/>
    <w:rsid w:val="00C06B31"/>
    <w:rsid w:val="00C106BE"/>
    <w:rsid w:val="00C10758"/>
    <w:rsid w:val="00C10DAF"/>
    <w:rsid w:val="00C10F37"/>
    <w:rsid w:val="00C11E1F"/>
    <w:rsid w:val="00C11EF2"/>
    <w:rsid w:val="00C11F8F"/>
    <w:rsid w:val="00C120BE"/>
    <w:rsid w:val="00C12380"/>
    <w:rsid w:val="00C12794"/>
    <w:rsid w:val="00C129AE"/>
    <w:rsid w:val="00C131E8"/>
    <w:rsid w:val="00C134C3"/>
    <w:rsid w:val="00C13BBD"/>
    <w:rsid w:val="00C13ED7"/>
    <w:rsid w:val="00C14287"/>
    <w:rsid w:val="00C142E6"/>
    <w:rsid w:val="00C1447C"/>
    <w:rsid w:val="00C147C2"/>
    <w:rsid w:val="00C14CA8"/>
    <w:rsid w:val="00C15C8A"/>
    <w:rsid w:val="00C16853"/>
    <w:rsid w:val="00C16F30"/>
    <w:rsid w:val="00C17085"/>
    <w:rsid w:val="00C171C0"/>
    <w:rsid w:val="00C17EBA"/>
    <w:rsid w:val="00C204C4"/>
    <w:rsid w:val="00C20584"/>
    <w:rsid w:val="00C20A11"/>
    <w:rsid w:val="00C20A15"/>
    <w:rsid w:val="00C20A8C"/>
    <w:rsid w:val="00C211B3"/>
    <w:rsid w:val="00C21273"/>
    <w:rsid w:val="00C212ED"/>
    <w:rsid w:val="00C2144E"/>
    <w:rsid w:val="00C216AD"/>
    <w:rsid w:val="00C217AF"/>
    <w:rsid w:val="00C2191A"/>
    <w:rsid w:val="00C224C9"/>
    <w:rsid w:val="00C225D9"/>
    <w:rsid w:val="00C22DD2"/>
    <w:rsid w:val="00C231D1"/>
    <w:rsid w:val="00C23665"/>
    <w:rsid w:val="00C23854"/>
    <w:rsid w:val="00C23E90"/>
    <w:rsid w:val="00C23E9D"/>
    <w:rsid w:val="00C24052"/>
    <w:rsid w:val="00C2452E"/>
    <w:rsid w:val="00C2460F"/>
    <w:rsid w:val="00C24BA6"/>
    <w:rsid w:val="00C24CC8"/>
    <w:rsid w:val="00C24E8F"/>
    <w:rsid w:val="00C25166"/>
    <w:rsid w:val="00C25240"/>
    <w:rsid w:val="00C253B7"/>
    <w:rsid w:val="00C2546C"/>
    <w:rsid w:val="00C25B2B"/>
    <w:rsid w:val="00C25C12"/>
    <w:rsid w:val="00C262D1"/>
    <w:rsid w:val="00C267FA"/>
    <w:rsid w:val="00C26E95"/>
    <w:rsid w:val="00C27215"/>
    <w:rsid w:val="00C272EA"/>
    <w:rsid w:val="00C27835"/>
    <w:rsid w:val="00C2794F"/>
    <w:rsid w:val="00C27F9B"/>
    <w:rsid w:val="00C27FDF"/>
    <w:rsid w:val="00C30092"/>
    <w:rsid w:val="00C3024C"/>
    <w:rsid w:val="00C30908"/>
    <w:rsid w:val="00C30964"/>
    <w:rsid w:val="00C30A9D"/>
    <w:rsid w:val="00C30EC8"/>
    <w:rsid w:val="00C31828"/>
    <w:rsid w:val="00C318CE"/>
    <w:rsid w:val="00C31D59"/>
    <w:rsid w:val="00C31EDF"/>
    <w:rsid w:val="00C31F50"/>
    <w:rsid w:val="00C32338"/>
    <w:rsid w:val="00C327E2"/>
    <w:rsid w:val="00C32A0C"/>
    <w:rsid w:val="00C32CB4"/>
    <w:rsid w:val="00C3327D"/>
    <w:rsid w:val="00C33824"/>
    <w:rsid w:val="00C33BF5"/>
    <w:rsid w:val="00C341E1"/>
    <w:rsid w:val="00C3427A"/>
    <w:rsid w:val="00C346F9"/>
    <w:rsid w:val="00C34B39"/>
    <w:rsid w:val="00C351A4"/>
    <w:rsid w:val="00C356D6"/>
    <w:rsid w:val="00C359A1"/>
    <w:rsid w:val="00C36253"/>
    <w:rsid w:val="00C36591"/>
    <w:rsid w:val="00C36ECB"/>
    <w:rsid w:val="00C36F07"/>
    <w:rsid w:val="00C36FBB"/>
    <w:rsid w:val="00C3745E"/>
    <w:rsid w:val="00C3768D"/>
    <w:rsid w:val="00C37A11"/>
    <w:rsid w:val="00C400C4"/>
    <w:rsid w:val="00C40A63"/>
    <w:rsid w:val="00C41031"/>
    <w:rsid w:val="00C41082"/>
    <w:rsid w:val="00C4124A"/>
    <w:rsid w:val="00C413BD"/>
    <w:rsid w:val="00C41517"/>
    <w:rsid w:val="00C4178E"/>
    <w:rsid w:val="00C41814"/>
    <w:rsid w:val="00C419E4"/>
    <w:rsid w:val="00C41F0D"/>
    <w:rsid w:val="00C41FEA"/>
    <w:rsid w:val="00C421B0"/>
    <w:rsid w:val="00C42858"/>
    <w:rsid w:val="00C429B4"/>
    <w:rsid w:val="00C42A28"/>
    <w:rsid w:val="00C42CBB"/>
    <w:rsid w:val="00C432F1"/>
    <w:rsid w:val="00C43AE0"/>
    <w:rsid w:val="00C43C4B"/>
    <w:rsid w:val="00C44168"/>
    <w:rsid w:val="00C449B1"/>
    <w:rsid w:val="00C44D4E"/>
    <w:rsid w:val="00C4596E"/>
    <w:rsid w:val="00C46707"/>
    <w:rsid w:val="00C470F3"/>
    <w:rsid w:val="00C472C4"/>
    <w:rsid w:val="00C47A31"/>
    <w:rsid w:val="00C47A8F"/>
    <w:rsid w:val="00C50138"/>
    <w:rsid w:val="00C50734"/>
    <w:rsid w:val="00C50C5B"/>
    <w:rsid w:val="00C512BD"/>
    <w:rsid w:val="00C51ADB"/>
    <w:rsid w:val="00C51E78"/>
    <w:rsid w:val="00C523D8"/>
    <w:rsid w:val="00C5269C"/>
    <w:rsid w:val="00C52E15"/>
    <w:rsid w:val="00C53173"/>
    <w:rsid w:val="00C532BD"/>
    <w:rsid w:val="00C53AD7"/>
    <w:rsid w:val="00C53DD9"/>
    <w:rsid w:val="00C542A2"/>
    <w:rsid w:val="00C54374"/>
    <w:rsid w:val="00C547B1"/>
    <w:rsid w:val="00C5484C"/>
    <w:rsid w:val="00C54FE0"/>
    <w:rsid w:val="00C55456"/>
    <w:rsid w:val="00C55639"/>
    <w:rsid w:val="00C55C53"/>
    <w:rsid w:val="00C56642"/>
    <w:rsid w:val="00C569D3"/>
    <w:rsid w:val="00C56B97"/>
    <w:rsid w:val="00C578EF"/>
    <w:rsid w:val="00C57C22"/>
    <w:rsid w:val="00C57EA4"/>
    <w:rsid w:val="00C6087E"/>
    <w:rsid w:val="00C60927"/>
    <w:rsid w:val="00C60982"/>
    <w:rsid w:val="00C609BF"/>
    <w:rsid w:val="00C60CB1"/>
    <w:rsid w:val="00C60E80"/>
    <w:rsid w:val="00C6108A"/>
    <w:rsid w:val="00C61D50"/>
    <w:rsid w:val="00C62260"/>
    <w:rsid w:val="00C63651"/>
    <w:rsid w:val="00C63A4A"/>
    <w:rsid w:val="00C64172"/>
    <w:rsid w:val="00C64508"/>
    <w:rsid w:val="00C64BB2"/>
    <w:rsid w:val="00C64D31"/>
    <w:rsid w:val="00C65181"/>
    <w:rsid w:val="00C6577F"/>
    <w:rsid w:val="00C65C08"/>
    <w:rsid w:val="00C660DD"/>
    <w:rsid w:val="00C6611C"/>
    <w:rsid w:val="00C66541"/>
    <w:rsid w:val="00C666B6"/>
    <w:rsid w:val="00C667FF"/>
    <w:rsid w:val="00C668E1"/>
    <w:rsid w:val="00C66C25"/>
    <w:rsid w:val="00C67427"/>
    <w:rsid w:val="00C67504"/>
    <w:rsid w:val="00C6799F"/>
    <w:rsid w:val="00C67B52"/>
    <w:rsid w:val="00C67F13"/>
    <w:rsid w:val="00C7007A"/>
    <w:rsid w:val="00C7081A"/>
    <w:rsid w:val="00C713E5"/>
    <w:rsid w:val="00C7154E"/>
    <w:rsid w:val="00C7185B"/>
    <w:rsid w:val="00C72014"/>
    <w:rsid w:val="00C72192"/>
    <w:rsid w:val="00C72404"/>
    <w:rsid w:val="00C729E2"/>
    <w:rsid w:val="00C72E2D"/>
    <w:rsid w:val="00C73371"/>
    <w:rsid w:val="00C73504"/>
    <w:rsid w:val="00C73A28"/>
    <w:rsid w:val="00C73B51"/>
    <w:rsid w:val="00C73F66"/>
    <w:rsid w:val="00C740C3"/>
    <w:rsid w:val="00C74429"/>
    <w:rsid w:val="00C74677"/>
    <w:rsid w:val="00C74797"/>
    <w:rsid w:val="00C752AC"/>
    <w:rsid w:val="00C75905"/>
    <w:rsid w:val="00C75D7A"/>
    <w:rsid w:val="00C76039"/>
    <w:rsid w:val="00C76263"/>
    <w:rsid w:val="00C768E7"/>
    <w:rsid w:val="00C76925"/>
    <w:rsid w:val="00C76F51"/>
    <w:rsid w:val="00C77181"/>
    <w:rsid w:val="00C77EAC"/>
    <w:rsid w:val="00C803B6"/>
    <w:rsid w:val="00C80984"/>
    <w:rsid w:val="00C80B1C"/>
    <w:rsid w:val="00C8122F"/>
    <w:rsid w:val="00C8185A"/>
    <w:rsid w:val="00C81E45"/>
    <w:rsid w:val="00C82A59"/>
    <w:rsid w:val="00C83504"/>
    <w:rsid w:val="00C83B59"/>
    <w:rsid w:val="00C83BDC"/>
    <w:rsid w:val="00C84269"/>
    <w:rsid w:val="00C854BA"/>
    <w:rsid w:val="00C8572C"/>
    <w:rsid w:val="00C85770"/>
    <w:rsid w:val="00C86289"/>
    <w:rsid w:val="00C86D9B"/>
    <w:rsid w:val="00C87292"/>
    <w:rsid w:val="00C8735A"/>
    <w:rsid w:val="00C875F9"/>
    <w:rsid w:val="00C87FAC"/>
    <w:rsid w:val="00C90709"/>
    <w:rsid w:val="00C9074F"/>
    <w:rsid w:val="00C90B23"/>
    <w:rsid w:val="00C9104E"/>
    <w:rsid w:val="00C9182F"/>
    <w:rsid w:val="00C9198F"/>
    <w:rsid w:val="00C9238E"/>
    <w:rsid w:val="00C931B6"/>
    <w:rsid w:val="00C932F9"/>
    <w:rsid w:val="00C938CF"/>
    <w:rsid w:val="00C94014"/>
    <w:rsid w:val="00C94086"/>
    <w:rsid w:val="00C94393"/>
    <w:rsid w:val="00C945C9"/>
    <w:rsid w:val="00C9466B"/>
    <w:rsid w:val="00C94CD6"/>
    <w:rsid w:val="00C95002"/>
    <w:rsid w:val="00C95167"/>
    <w:rsid w:val="00C951AA"/>
    <w:rsid w:val="00C95470"/>
    <w:rsid w:val="00C9554C"/>
    <w:rsid w:val="00C9583F"/>
    <w:rsid w:val="00C959DC"/>
    <w:rsid w:val="00C96772"/>
    <w:rsid w:val="00C96853"/>
    <w:rsid w:val="00C96A77"/>
    <w:rsid w:val="00C96BA0"/>
    <w:rsid w:val="00C974C0"/>
    <w:rsid w:val="00C9774F"/>
    <w:rsid w:val="00C97867"/>
    <w:rsid w:val="00C97C1C"/>
    <w:rsid w:val="00C97D64"/>
    <w:rsid w:val="00CA01A4"/>
    <w:rsid w:val="00CA04F4"/>
    <w:rsid w:val="00CA05E1"/>
    <w:rsid w:val="00CA06C9"/>
    <w:rsid w:val="00CA0BF0"/>
    <w:rsid w:val="00CA0D2E"/>
    <w:rsid w:val="00CA11BB"/>
    <w:rsid w:val="00CA164C"/>
    <w:rsid w:val="00CA25A0"/>
    <w:rsid w:val="00CA2D74"/>
    <w:rsid w:val="00CA32C7"/>
    <w:rsid w:val="00CA3EEB"/>
    <w:rsid w:val="00CA4332"/>
    <w:rsid w:val="00CA4448"/>
    <w:rsid w:val="00CA44AB"/>
    <w:rsid w:val="00CA4532"/>
    <w:rsid w:val="00CA4BB2"/>
    <w:rsid w:val="00CA4F10"/>
    <w:rsid w:val="00CA5448"/>
    <w:rsid w:val="00CA54F9"/>
    <w:rsid w:val="00CA5662"/>
    <w:rsid w:val="00CA58C5"/>
    <w:rsid w:val="00CA5A0A"/>
    <w:rsid w:val="00CA5FDD"/>
    <w:rsid w:val="00CA6022"/>
    <w:rsid w:val="00CA604F"/>
    <w:rsid w:val="00CA651F"/>
    <w:rsid w:val="00CA6871"/>
    <w:rsid w:val="00CA6E37"/>
    <w:rsid w:val="00CA701A"/>
    <w:rsid w:val="00CA7115"/>
    <w:rsid w:val="00CA733B"/>
    <w:rsid w:val="00CA76DF"/>
    <w:rsid w:val="00CA7A54"/>
    <w:rsid w:val="00CA7E46"/>
    <w:rsid w:val="00CA7E73"/>
    <w:rsid w:val="00CB0EA7"/>
    <w:rsid w:val="00CB0F0F"/>
    <w:rsid w:val="00CB11A7"/>
    <w:rsid w:val="00CB1444"/>
    <w:rsid w:val="00CB1484"/>
    <w:rsid w:val="00CB20D6"/>
    <w:rsid w:val="00CB2407"/>
    <w:rsid w:val="00CB25C3"/>
    <w:rsid w:val="00CB2EA1"/>
    <w:rsid w:val="00CB3043"/>
    <w:rsid w:val="00CB312E"/>
    <w:rsid w:val="00CB31B9"/>
    <w:rsid w:val="00CB3F4B"/>
    <w:rsid w:val="00CB43FC"/>
    <w:rsid w:val="00CB498D"/>
    <w:rsid w:val="00CB4E8F"/>
    <w:rsid w:val="00CB53F6"/>
    <w:rsid w:val="00CB597B"/>
    <w:rsid w:val="00CB5C59"/>
    <w:rsid w:val="00CB5E50"/>
    <w:rsid w:val="00CB60EF"/>
    <w:rsid w:val="00CB63B9"/>
    <w:rsid w:val="00CB67EE"/>
    <w:rsid w:val="00CB6B18"/>
    <w:rsid w:val="00CB7994"/>
    <w:rsid w:val="00CB7CA6"/>
    <w:rsid w:val="00CB7E24"/>
    <w:rsid w:val="00CB7F91"/>
    <w:rsid w:val="00CC0713"/>
    <w:rsid w:val="00CC0C2D"/>
    <w:rsid w:val="00CC12C2"/>
    <w:rsid w:val="00CC14E5"/>
    <w:rsid w:val="00CC2381"/>
    <w:rsid w:val="00CC2490"/>
    <w:rsid w:val="00CC251B"/>
    <w:rsid w:val="00CC29EF"/>
    <w:rsid w:val="00CC2DE8"/>
    <w:rsid w:val="00CC305B"/>
    <w:rsid w:val="00CC35AF"/>
    <w:rsid w:val="00CC37C5"/>
    <w:rsid w:val="00CC3BDC"/>
    <w:rsid w:val="00CC3EDB"/>
    <w:rsid w:val="00CC43BB"/>
    <w:rsid w:val="00CC4A03"/>
    <w:rsid w:val="00CC5054"/>
    <w:rsid w:val="00CC50A2"/>
    <w:rsid w:val="00CC5313"/>
    <w:rsid w:val="00CC58AD"/>
    <w:rsid w:val="00CC5978"/>
    <w:rsid w:val="00CC598E"/>
    <w:rsid w:val="00CC5C74"/>
    <w:rsid w:val="00CC6455"/>
    <w:rsid w:val="00CC6B4E"/>
    <w:rsid w:val="00CC6CAD"/>
    <w:rsid w:val="00CC6E12"/>
    <w:rsid w:val="00CC725E"/>
    <w:rsid w:val="00CC7CAB"/>
    <w:rsid w:val="00CC7E55"/>
    <w:rsid w:val="00CD041A"/>
    <w:rsid w:val="00CD05A6"/>
    <w:rsid w:val="00CD0966"/>
    <w:rsid w:val="00CD105C"/>
    <w:rsid w:val="00CD11EE"/>
    <w:rsid w:val="00CD122C"/>
    <w:rsid w:val="00CD16CB"/>
    <w:rsid w:val="00CD170E"/>
    <w:rsid w:val="00CD1D5E"/>
    <w:rsid w:val="00CD1FE4"/>
    <w:rsid w:val="00CD22AF"/>
    <w:rsid w:val="00CD2350"/>
    <w:rsid w:val="00CD24F9"/>
    <w:rsid w:val="00CD296E"/>
    <w:rsid w:val="00CD29C5"/>
    <w:rsid w:val="00CD2A2E"/>
    <w:rsid w:val="00CD2B2E"/>
    <w:rsid w:val="00CD2BAA"/>
    <w:rsid w:val="00CD2E82"/>
    <w:rsid w:val="00CD31EC"/>
    <w:rsid w:val="00CD3375"/>
    <w:rsid w:val="00CD36B5"/>
    <w:rsid w:val="00CD3717"/>
    <w:rsid w:val="00CD3CEB"/>
    <w:rsid w:val="00CD3D4D"/>
    <w:rsid w:val="00CD3E9E"/>
    <w:rsid w:val="00CD4167"/>
    <w:rsid w:val="00CD480B"/>
    <w:rsid w:val="00CD4AAA"/>
    <w:rsid w:val="00CD4DDF"/>
    <w:rsid w:val="00CD50FB"/>
    <w:rsid w:val="00CD68A8"/>
    <w:rsid w:val="00CD6C5B"/>
    <w:rsid w:val="00CD6F81"/>
    <w:rsid w:val="00CD75AA"/>
    <w:rsid w:val="00CD7A7B"/>
    <w:rsid w:val="00CD7C2A"/>
    <w:rsid w:val="00CD7D23"/>
    <w:rsid w:val="00CD7F02"/>
    <w:rsid w:val="00CE00E3"/>
    <w:rsid w:val="00CE02B1"/>
    <w:rsid w:val="00CE0844"/>
    <w:rsid w:val="00CE0C43"/>
    <w:rsid w:val="00CE0C88"/>
    <w:rsid w:val="00CE0E46"/>
    <w:rsid w:val="00CE13F1"/>
    <w:rsid w:val="00CE19A2"/>
    <w:rsid w:val="00CE1B94"/>
    <w:rsid w:val="00CE1D54"/>
    <w:rsid w:val="00CE205D"/>
    <w:rsid w:val="00CE2925"/>
    <w:rsid w:val="00CE2E8F"/>
    <w:rsid w:val="00CE3008"/>
    <w:rsid w:val="00CE32BB"/>
    <w:rsid w:val="00CE375E"/>
    <w:rsid w:val="00CE4587"/>
    <w:rsid w:val="00CE4671"/>
    <w:rsid w:val="00CE4AFB"/>
    <w:rsid w:val="00CE5080"/>
    <w:rsid w:val="00CE5921"/>
    <w:rsid w:val="00CE5A0E"/>
    <w:rsid w:val="00CE5D0A"/>
    <w:rsid w:val="00CE62F5"/>
    <w:rsid w:val="00CE6A7F"/>
    <w:rsid w:val="00CE6A8E"/>
    <w:rsid w:val="00CE6B76"/>
    <w:rsid w:val="00CE6B7B"/>
    <w:rsid w:val="00CE6BAB"/>
    <w:rsid w:val="00CE6D88"/>
    <w:rsid w:val="00CE75FF"/>
    <w:rsid w:val="00CE77E3"/>
    <w:rsid w:val="00CE7B4C"/>
    <w:rsid w:val="00CF004D"/>
    <w:rsid w:val="00CF026E"/>
    <w:rsid w:val="00CF078E"/>
    <w:rsid w:val="00CF0AC3"/>
    <w:rsid w:val="00CF0F9C"/>
    <w:rsid w:val="00CF1181"/>
    <w:rsid w:val="00CF21C7"/>
    <w:rsid w:val="00CF263C"/>
    <w:rsid w:val="00CF29A5"/>
    <w:rsid w:val="00CF2A3C"/>
    <w:rsid w:val="00CF315C"/>
    <w:rsid w:val="00CF3529"/>
    <w:rsid w:val="00CF35E6"/>
    <w:rsid w:val="00CF378F"/>
    <w:rsid w:val="00CF39D2"/>
    <w:rsid w:val="00CF3F44"/>
    <w:rsid w:val="00CF4015"/>
    <w:rsid w:val="00CF4099"/>
    <w:rsid w:val="00CF41ED"/>
    <w:rsid w:val="00CF437E"/>
    <w:rsid w:val="00CF44D0"/>
    <w:rsid w:val="00CF4883"/>
    <w:rsid w:val="00CF4CA5"/>
    <w:rsid w:val="00CF5141"/>
    <w:rsid w:val="00CF5365"/>
    <w:rsid w:val="00CF57B9"/>
    <w:rsid w:val="00CF5832"/>
    <w:rsid w:val="00CF5930"/>
    <w:rsid w:val="00CF599A"/>
    <w:rsid w:val="00CF62BA"/>
    <w:rsid w:val="00CF684F"/>
    <w:rsid w:val="00CF7055"/>
    <w:rsid w:val="00CF799B"/>
    <w:rsid w:val="00CF7C62"/>
    <w:rsid w:val="00D00261"/>
    <w:rsid w:val="00D0068C"/>
    <w:rsid w:val="00D007A5"/>
    <w:rsid w:val="00D00857"/>
    <w:rsid w:val="00D00F5C"/>
    <w:rsid w:val="00D010A3"/>
    <w:rsid w:val="00D011D0"/>
    <w:rsid w:val="00D01282"/>
    <w:rsid w:val="00D018B3"/>
    <w:rsid w:val="00D01ABC"/>
    <w:rsid w:val="00D01E78"/>
    <w:rsid w:val="00D01FD5"/>
    <w:rsid w:val="00D021DF"/>
    <w:rsid w:val="00D027EF"/>
    <w:rsid w:val="00D02803"/>
    <w:rsid w:val="00D028EE"/>
    <w:rsid w:val="00D02E9A"/>
    <w:rsid w:val="00D030DA"/>
    <w:rsid w:val="00D0328B"/>
    <w:rsid w:val="00D03521"/>
    <w:rsid w:val="00D04083"/>
    <w:rsid w:val="00D04211"/>
    <w:rsid w:val="00D0423D"/>
    <w:rsid w:val="00D044B3"/>
    <w:rsid w:val="00D048EC"/>
    <w:rsid w:val="00D04A41"/>
    <w:rsid w:val="00D04B71"/>
    <w:rsid w:val="00D04DC5"/>
    <w:rsid w:val="00D0549E"/>
    <w:rsid w:val="00D058B8"/>
    <w:rsid w:val="00D05DA5"/>
    <w:rsid w:val="00D05EAD"/>
    <w:rsid w:val="00D06236"/>
    <w:rsid w:val="00D0636A"/>
    <w:rsid w:val="00D0639A"/>
    <w:rsid w:val="00D068B3"/>
    <w:rsid w:val="00D07026"/>
    <w:rsid w:val="00D073BC"/>
    <w:rsid w:val="00D07649"/>
    <w:rsid w:val="00D077CA"/>
    <w:rsid w:val="00D07D83"/>
    <w:rsid w:val="00D1004F"/>
    <w:rsid w:val="00D101A2"/>
    <w:rsid w:val="00D10317"/>
    <w:rsid w:val="00D10B16"/>
    <w:rsid w:val="00D10BFB"/>
    <w:rsid w:val="00D10C19"/>
    <w:rsid w:val="00D10DEC"/>
    <w:rsid w:val="00D1106D"/>
    <w:rsid w:val="00D11312"/>
    <w:rsid w:val="00D11819"/>
    <w:rsid w:val="00D12218"/>
    <w:rsid w:val="00D1236B"/>
    <w:rsid w:val="00D124A9"/>
    <w:rsid w:val="00D12833"/>
    <w:rsid w:val="00D131D8"/>
    <w:rsid w:val="00D13A62"/>
    <w:rsid w:val="00D13C58"/>
    <w:rsid w:val="00D14465"/>
    <w:rsid w:val="00D14F8A"/>
    <w:rsid w:val="00D150ED"/>
    <w:rsid w:val="00D15A5F"/>
    <w:rsid w:val="00D15CF6"/>
    <w:rsid w:val="00D16126"/>
    <w:rsid w:val="00D1612F"/>
    <w:rsid w:val="00D16368"/>
    <w:rsid w:val="00D16486"/>
    <w:rsid w:val="00D17270"/>
    <w:rsid w:val="00D17813"/>
    <w:rsid w:val="00D17B88"/>
    <w:rsid w:val="00D202AC"/>
    <w:rsid w:val="00D20433"/>
    <w:rsid w:val="00D204D6"/>
    <w:rsid w:val="00D20A6F"/>
    <w:rsid w:val="00D20EEF"/>
    <w:rsid w:val="00D210C3"/>
    <w:rsid w:val="00D21572"/>
    <w:rsid w:val="00D21821"/>
    <w:rsid w:val="00D218C2"/>
    <w:rsid w:val="00D21E90"/>
    <w:rsid w:val="00D22563"/>
    <w:rsid w:val="00D225F9"/>
    <w:rsid w:val="00D22C37"/>
    <w:rsid w:val="00D23011"/>
    <w:rsid w:val="00D234F6"/>
    <w:rsid w:val="00D23AA9"/>
    <w:rsid w:val="00D24612"/>
    <w:rsid w:val="00D246E8"/>
    <w:rsid w:val="00D24885"/>
    <w:rsid w:val="00D24DBF"/>
    <w:rsid w:val="00D251CC"/>
    <w:rsid w:val="00D2573E"/>
    <w:rsid w:val="00D25CAE"/>
    <w:rsid w:val="00D26017"/>
    <w:rsid w:val="00D261F2"/>
    <w:rsid w:val="00D26560"/>
    <w:rsid w:val="00D2737B"/>
    <w:rsid w:val="00D277ED"/>
    <w:rsid w:val="00D278CD"/>
    <w:rsid w:val="00D27C3A"/>
    <w:rsid w:val="00D27ED8"/>
    <w:rsid w:val="00D301BE"/>
    <w:rsid w:val="00D30400"/>
    <w:rsid w:val="00D312D6"/>
    <w:rsid w:val="00D313D3"/>
    <w:rsid w:val="00D315E0"/>
    <w:rsid w:val="00D31D1D"/>
    <w:rsid w:val="00D32435"/>
    <w:rsid w:val="00D329C9"/>
    <w:rsid w:val="00D33126"/>
    <w:rsid w:val="00D33478"/>
    <w:rsid w:val="00D335B6"/>
    <w:rsid w:val="00D336F0"/>
    <w:rsid w:val="00D33A81"/>
    <w:rsid w:val="00D344B0"/>
    <w:rsid w:val="00D3462A"/>
    <w:rsid w:val="00D3462E"/>
    <w:rsid w:val="00D34C69"/>
    <w:rsid w:val="00D3512F"/>
    <w:rsid w:val="00D35C5B"/>
    <w:rsid w:val="00D35EEE"/>
    <w:rsid w:val="00D35F22"/>
    <w:rsid w:val="00D361A2"/>
    <w:rsid w:val="00D36A83"/>
    <w:rsid w:val="00D36C46"/>
    <w:rsid w:val="00D3705D"/>
    <w:rsid w:val="00D3743A"/>
    <w:rsid w:val="00D379F0"/>
    <w:rsid w:val="00D37BA8"/>
    <w:rsid w:val="00D37C61"/>
    <w:rsid w:val="00D37F9D"/>
    <w:rsid w:val="00D401FC"/>
    <w:rsid w:val="00D40BC4"/>
    <w:rsid w:val="00D410A3"/>
    <w:rsid w:val="00D41AAF"/>
    <w:rsid w:val="00D41C38"/>
    <w:rsid w:val="00D41E82"/>
    <w:rsid w:val="00D42182"/>
    <w:rsid w:val="00D42201"/>
    <w:rsid w:val="00D427EE"/>
    <w:rsid w:val="00D428FD"/>
    <w:rsid w:val="00D42E3C"/>
    <w:rsid w:val="00D43465"/>
    <w:rsid w:val="00D43593"/>
    <w:rsid w:val="00D436FA"/>
    <w:rsid w:val="00D43B8C"/>
    <w:rsid w:val="00D4479C"/>
    <w:rsid w:val="00D4498C"/>
    <w:rsid w:val="00D45516"/>
    <w:rsid w:val="00D45624"/>
    <w:rsid w:val="00D45ECB"/>
    <w:rsid w:val="00D4609C"/>
    <w:rsid w:val="00D474A6"/>
    <w:rsid w:val="00D4762C"/>
    <w:rsid w:val="00D476E9"/>
    <w:rsid w:val="00D478D4"/>
    <w:rsid w:val="00D47B3F"/>
    <w:rsid w:val="00D50464"/>
    <w:rsid w:val="00D504DD"/>
    <w:rsid w:val="00D506B2"/>
    <w:rsid w:val="00D50962"/>
    <w:rsid w:val="00D509E9"/>
    <w:rsid w:val="00D50B96"/>
    <w:rsid w:val="00D50ECA"/>
    <w:rsid w:val="00D5132E"/>
    <w:rsid w:val="00D51367"/>
    <w:rsid w:val="00D51B2B"/>
    <w:rsid w:val="00D520A8"/>
    <w:rsid w:val="00D5229B"/>
    <w:rsid w:val="00D52665"/>
    <w:rsid w:val="00D52BA3"/>
    <w:rsid w:val="00D52EC4"/>
    <w:rsid w:val="00D5337C"/>
    <w:rsid w:val="00D53645"/>
    <w:rsid w:val="00D537B4"/>
    <w:rsid w:val="00D53A87"/>
    <w:rsid w:val="00D54168"/>
    <w:rsid w:val="00D541E0"/>
    <w:rsid w:val="00D543AB"/>
    <w:rsid w:val="00D543CB"/>
    <w:rsid w:val="00D5460F"/>
    <w:rsid w:val="00D548E7"/>
    <w:rsid w:val="00D54A7D"/>
    <w:rsid w:val="00D54F6B"/>
    <w:rsid w:val="00D551D8"/>
    <w:rsid w:val="00D5528E"/>
    <w:rsid w:val="00D5559D"/>
    <w:rsid w:val="00D55675"/>
    <w:rsid w:val="00D55F8D"/>
    <w:rsid w:val="00D560FE"/>
    <w:rsid w:val="00D5655C"/>
    <w:rsid w:val="00D56B75"/>
    <w:rsid w:val="00D570B0"/>
    <w:rsid w:val="00D57189"/>
    <w:rsid w:val="00D57263"/>
    <w:rsid w:val="00D57471"/>
    <w:rsid w:val="00D576B6"/>
    <w:rsid w:val="00D5795E"/>
    <w:rsid w:val="00D57BAB"/>
    <w:rsid w:val="00D60D49"/>
    <w:rsid w:val="00D60E9B"/>
    <w:rsid w:val="00D61BD5"/>
    <w:rsid w:val="00D61D79"/>
    <w:rsid w:val="00D62837"/>
    <w:rsid w:val="00D62C17"/>
    <w:rsid w:val="00D62CDC"/>
    <w:rsid w:val="00D63A32"/>
    <w:rsid w:val="00D6478B"/>
    <w:rsid w:val="00D6478D"/>
    <w:rsid w:val="00D64B42"/>
    <w:rsid w:val="00D64CEE"/>
    <w:rsid w:val="00D65D31"/>
    <w:rsid w:val="00D65DFA"/>
    <w:rsid w:val="00D65EB7"/>
    <w:rsid w:val="00D6613F"/>
    <w:rsid w:val="00D66E18"/>
    <w:rsid w:val="00D673F6"/>
    <w:rsid w:val="00D675F0"/>
    <w:rsid w:val="00D6783E"/>
    <w:rsid w:val="00D67DCD"/>
    <w:rsid w:val="00D704BB"/>
    <w:rsid w:val="00D70564"/>
    <w:rsid w:val="00D70693"/>
    <w:rsid w:val="00D706F6"/>
    <w:rsid w:val="00D70A9D"/>
    <w:rsid w:val="00D70F09"/>
    <w:rsid w:val="00D70FD7"/>
    <w:rsid w:val="00D7105A"/>
    <w:rsid w:val="00D72333"/>
    <w:rsid w:val="00D72C14"/>
    <w:rsid w:val="00D72DCD"/>
    <w:rsid w:val="00D731B8"/>
    <w:rsid w:val="00D73615"/>
    <w:rsid w:val="00D73F5D"/>
    <w:rsid w:val="00D743D0"/>
    <w:rsid w:val="00D74983"/>
    <w:rsid w:val="00D74BE4"/>
    <w:rsid w:val="00D74D0D"/>
    <w:rsid w:val="00D7526C"/>
    <w:rsid w:val="00D755C2"/>
    <w:rsid w:val="00D7565D"/>
    <w:rsid w:val="00D756B7"/>
    <w:rsid w:val="00D75733"/>
    <w:rsid w:val="00D757A3"/>
    <w:rsid w:val="00D758E1"/>
    <w:rsid w:val="00D75AD2"/>
    <w:rsid w:val="00D75D22"/>
    <w:rsid w:val="00D762E3"/>
    <w:rsid w:val="00D764A8"/>
    <w:rsid w:val="00D765E5"/>
    <w:rsid w:val="00D7668C"/>
    <w:rsid w:val="00D76734"/>
    <w:rsid w:val="00D767F0"/>
    <w:rsid w:val="00D769D6"/>
    <w:rsid w:val="00D76F2D"/>
    <w:rsid w:val="00D771FF"/>
    <w:rsid w:val="00D77447"/>
    <w:rsid w:val="00D77773"/>
    <w:rsid w:val="00D77796"/>
    <w:rsid w:val="00D77A1A"/>
    <w:rsid w:val="00D77DA0"/>
    <w:rsid w:val="00D803BC"/>
    <w:rsid w:val="00D80840"/>
    <w:rsid w:val="00D80A9B"/>
    <w:rsid w:val="00D80DC2"/>
    <w:rsid w:val="00D80E84"/>
    <w:rsid w:val="00D819E1"/>
    <w:rsid w:val="00D81E1A"/>
    <w:rsid w:val="00D81FF7"/>
    <w:rsid w:val="00D82010"/>
    <w:rsid w:val="00D8219E"/>
    <w:rsid w:val="00D826BB"/>
    <w:rsid w:val="00D8276D"/>
    <w:rsid w:val="00D8309C"/>
    <w:rsid w:val="00D8333C"/>
    <w:rsid w:val="00D84420"/>
    <w:rsid w:val="00D84581"/>
    <w:rsid w:val="00D84DFE"/>
    <w:rsid w:val="00D8513B"/>
    <w:rsid w:val="00D851CA"/>
    <w:rsid w:val="00D851E1"/>
    <w:rsid w:val="00D854E5"/>
    <w:rsid w:val="00D85780"/>
    <w:rsid w:val="00D8673C"/>
    <w:rsid w:val="00D8681A"/>
    <w:rsid w:val="00D86995"/>
    <w:rsid w:val="00D8743D"/>
    <w:rsid w:val="00D87F19"/>
    <w:rsid w:val="00D9012B"/>
    <w:rsid w:val="00D901BE"/>
    <w:rsid w:val="00D91499"/>
    <w:rsid w:val="00D91A12"/>
    <w:rsid w:val="00D920C0"/>
    <w:rsid w:val="00D9219D"/>
    <w:rsid w:val="00D921FF"/>
    <w:rsid w:val="00D925C2"/>
    <w:rsid w:val="00D92735"/>
    <w:rsid w:val="00D92B88"/>
    <w:rsid w:val="00D92C4D"/>
    <w:rsid w:val="00D92D95"/>
    <w:rsid w:val="00D92DDF"/>
    <w:rsid w:val="00D92FA7"/>
    <w:rsid w:val="00D93474"/>
    <w:rsid w:val="00D9368A"/>
    <w:rsid w:val="00D9399F"/>
    <w:rsid w:val="00D93BC5"/>
    <w:rsid w:val="00D93E11"/>
    <w:rsid w:val="00D93EE6"/>
    <w:rsid w:val="00D94217"/>
    <w:rsid w:val="00D94944"/>
    <w:rsid w:val="00D949DF"/>
    <w:rsid w:val="00D94E28"/>
    <w:rsid w:val="00D94E46"/>
    <w:rsid w:val="00D9513F"/>
    <w:rsid w:val="00D9564F"/>
    <w:rsid w:val="00D95CAF"/>
    <w:rsid w:val="00D9629C"/>
    <w:rsid w:val="00D962CD"/>
    <w:rsid w:val="00D96DC2"/>
    <w:rsid w:val="00D96E47"/>
    <w:rsid w:val="00D97715"/>
    <w:rsid w:val="00D97B5B"/>
    <w:rsid w:val="00D97C4A"/>
    <w:rsid w:val="00D97D15"/>
    <w:rsid w:val="00D97E32"/>
    <w:rsid w:val="00DA010D"/>
    <w:rsid w:val="00DA0A12"/>
    <w:rsid w:val="00DA0EA3"/>
    <w:rsid w:val="00DA1305"/>
    <w:rsid w:val="00DA197D"/>
    <w:rsid w:val="00DA1FCD"/>
    <w:rsid w:val="00DA20A2"/>
    <w:rsid w:val="00DA21B6"/>
    <w:rsid w:val="00DA2B6B"/>
    <w:rsid w:val="00DA2DD8"/>
    <w:rsid w:val="00DA3486"/>
    <w:rsid w:val="00DA3851"/>
    <w:rsid w:val="00DA392A"/>
    <w:rsid w:val="00DA4402"/>
    <w:rsid w:val="00DA4911"/>
    <w:rsid w:val="00DA4A21"/>
    <w:rsid w:val="00DA4F25"/>
    <w:rsid w:val="00DA4F46"/>
    <w:rsid w:val="00DA52D9"/>
    <w:rsid w:val="00DA5A1A"/>
    <w:rsid w:val="00DA6473"/>
    <w:rsid w:val="00DA6721"/>
    <w:rsid w:val="00DA6C72"/>
    <w:rsid w:val="00DA6E04"/>
    <w:rsid w:val="00DA6EF5"/>
    <w:rsid w:val="00DA717C"/>
    <w:rsid w:val="00DA72CA"/>
    <w:rsid w:val="00DA7AFD"/>
    <w:rsid w:val="00DA7B8D"/>
    <w:rsid w:val="00DA7D8C"/>
    <w:rsid w:val="00DB01F9"/>
    <w:rsid w:val="00DB0325"/>
    <w:rsid w:val="00DB1863"/>
    <w:rsid w:val="00DB191D"/>
    <w:rsid w:val="00DB1982"/>
    <w:rsid w:val="00DB1D18"/>
    <w:rsid w:val="00DB1D78"/>
    <w:rsid w:val="00DB23E0"/>
    <w:rsid w:val="00DB2588"/>
    <w:rsid w:val="00DB2BB3"/>
    <w:rsid w:val="00DB2E31"/>
    <w:rsid w:val="00DB2F54"/>
    <w:rsid w:val="00DB336E"/>
    <w:rsid w:val="00DB6188"/>
    <w:rsid w:val="00DB6719"/>
    <w:rsid w:val="00DB6841"/>
    <w:rsid w:val="00DB6F04"/>
    <w:rsid w:val="00DB7B75"/>
    <w:rsid w:val="00DB7C7D"/>
    <w:rsid w:val="00DC00C9"/>
    <w:rsid w:val="00DC0A8E"/>
    <w:rsid w:val="00DC0AE2"/>
    <w:rsid w:val="00DC0D46"/>
    <w:rsid w:val="00DC0FEE"/>
    <w:rsid w:val="00DC1293"/>
    <w:rsid w:val="00DC14E2"/>
    <w:rsid w:val="00DC155B"/>
    <w:rsid w:val="00DC177A"/>
    <w:rsid w:val="00DC1B3C"/>
    <w:rsid w:val="00DC1CAB"/>
    <w:rsid w:val="00DC203B"/>
    <w:rsid w:val="00DC2212"/>
    <w:rsid w:val="00DC22A9"/>
    <w:rsid w:val="00DC2528"/>
    <w:rsid w:val="00DC26E4"/>
    <w:rsid w:val="00DC26EE"/>
    <w:rsid w:val="00DC2C80"/>
    <w:rsid w:val="00DC3400"/>
    <w:rsid w:val="00DC3A37"/>
    <w:rsid w:val="00DC3CE7"/>
    <w:rsid w:val="00DC3D3E"/>
    <w:rsid w:val="00DC3E80"/>
    <w:rsid w:val="00DC41D9"/>
    <w:rsid w:val="00DC44D5"/>
    <w:rsid w:val="00DC4537"/>
    <w:rsid w:val="00DC4582"/>
    <w:rsid w:val="00DC59F6"/>
    <w:rsid w:val="00DC5A41"/>
    <w:rsid w:val="00DC5F88"/>
    <w:rsid w:val="00DC605E"/>
    <w:rsid w:val="00DC613B"/>
    <w:rsid w:val="00DC66A2"/>
    <w:rsid w:val="00DC6770"/>
    <w:rsid w:val="00DC6C2F"/>
    <w:rsid w:val="00DC7885"/>
    <w:rsid w:val="00DC7DAA"/>
    <w:rsid w:val="00DD0146"/>
    <w:rsid w:val="00DD0838"/>
    <w:rsid w:val="00DD0C64"/>
    <w:rsid w:val="00DD0E86"/>
    <w:rsid w:val="00DD149F"/>
    <w:rsid w:val="00DD1574"/>
    <w:rsid w:val="00DD1A92"/>
    <w:rsid w:val="00DD1BF0"/>
    <w:rsid w:val="00DD1BFD"/>
    <w:rsid w:val="00DD273B"/>
    <w:rsid w:val="00DD275F"/>
    <w:rsid w:val="00DD2973"/>
    <w:rsid w:val="00DD31A3"/>
    <w:rsid w:val="00DD3354"/>
    <w:rsid w:val="00DD347C"/>
    <w:rsid w:val="00DD3658"/>
    <w:rsid w:val="00DD460E"/>
    <w:rsid w:val="00DD4643"/>
    <w:rsid w:val="00DD4695"/>
    <w:rsid w:val="00DD5F6B"/>
    <w:rsid w:val="00DD6117"/>
    <w:rsid w:val="00DD6B3E"/>
    <w:rsid w:val="00DD6DAE"/>
    <w:rsid w:val="00DD6DDA"/>
    <w:rsid w:val="00DD713A"/>
    <w:rsid w:val="00DD7D6F"/>
    <w:rsid w:val="00DD7DFA"/>
    <w:rsid w:val="00DE0B32"/>
    <w:rsid w:val="00DE198D"/>
    <w:rsid w:val="00DE2209"/>
    <w:rsid w:val="00DE2802"/>
    <w:rsid w:val="00DE2FE0"/>
    <w:rsid w:val="00DE3078"/>
    <w:rsid w:val="00DE360D"/>
    <w:rsid w:val="00DE3729"/>
    <w:rsid w:val="00DE38E5"/>
    <w:rsid w:val="00DE395A"/>
    <w:rsid w:val="00DE3A04"/>
    <w:rsid w:val="00DE4AF4"/>
    <w:rsid w:val="00DE4B43"/>
    <w:rsid w:val="00DE4B68"/>
    <w:rsid w:val="00DE57B7"/>
    <w:rsid w:val="00DE5A4B"/>
    <w:rsid w:val="00DE688A"/>
    <w:rsid w:val="00DE68D8"/>
    <w:rsid w:val="00DE7B7E"/>
    <w:rsid w:val="00DE7DD9"/>
    <w:rsid w:val="00DF033F"/>
    <w:rsid w:val="00DF0396"/>
    <w:rsid w:val="00DF07B3"/>
    <w:rsid w:val="00DF08F3"/>
    <w:rsid w:val="00DF0BE8"/>
    <w:rsid w:val="00DF0D66"/>
    <w:rsid w:val="00DF0E19"/>
    <w:rsid w:val="00DF0E4B"/>
    <w:rsid w:val="00DF1147"/>
    <w:rsid w:val="00DF16B9"/>
    <w:rsid w:val="00DF16BE"/>
    <w:rsid w:val="00DF1901"/>
    <w:rsid w:val="00DF1D51"/>
    <w:rsid w:val="00DF1F06"/>
    <w:rsid w:val="00DF2120"/>
    <w:rsid w:val="00DF26B2"/>
    <w:rsid w:val="00DF29F9"/>
    <w:rsid w:val="00DF2B2D"/>
    <w:rsid w:val="00DF2BF9"/>
    <w:rsid w:val="00DF2CC6"/>
    <w:rsid w:val="00DF2FAD"/>
    <w:rsid w:val="00DF357D"/>
    <w:rsid w:val="00DF39C0"/>
    <w:rsid w:val="00DF3A51"/>
    <w:rsid w:val="00DF4267"/>
    <w:rsid w:val="00DF4599"/>
    <w:rsid w:val="00DF4635"/>
    <w:rsid w:val="00DF4F6D"/>
    <w:rsid w:val="00DF5190"/>
    <w:rsid w:val="00DF5427"/>
    <w:rsid w:val="00DF568F"/>
    <w:rsid w:val="00DF5E3A"/>
    <w:rsid w:val="00DF5E65"/>
    <w:rsid w:val="00DF6192"/>
    <w:rsid w:val="00DF65F3"/>
    <w:rsid w:val="00DF6940"/>
    <w:rsid w:val="00DF69CA"/>
    <w:rsid w:val="00DF6E8F"/>
    <w:rsid w:val="00DF70D9"/>
    <w:rsid w:val="00DF70DF"/>
    <w:rsid w:val="00DF728A"/>
    <w:rsid w:val="00DF75CD"/>
    <w:rsid w:val="00DF78D0"/>
    <w:rsid w:val="00DF7D2A"/>
    <w:rsid w:val="00E0037D"/>
    <w:rsid w:val="00E0065B"/>
    <w:rsid w:val="00E00DC7"/>
    <w:rsid w:val="00E01881"/>
    <w:rsid w:val="00E02153"/>
    <w:rsid w:val="00E02298"/>
    <w:rsid w:val="00E023E8"/>
    <w:rsid w:val="00E026C7"/>
    <w:rsid w:val="00E02786"/>
    <w:rsid w:val="00E02DCB"/>
    <w:rsid w:val="00E03063"/>
    <w:rsid w:val="00E03CEA"/>
    <w:rsid w:val="00E03F22"/>
    <w:rsid w:val="00E0404E"/>
    <w:rsid w:val="00E04D96"/>
    <w:rsid w:val="00E05175"/>
    <w:rsid w:val="00E055E7"/>
    <w:rsid w:val="00E05C15"/>
    <w:rsid w:val="00E05F6E"/>
    <w:rsid w:val="00E06316"/>
    <w:rsid w:val="00E06ADA"/>
    <w:rsid w:val="00E0714C"/>
    <w:rsid w:val="00E07702"/>
    <w:rsid w:val="00E07CA9"/>
    <w:rsid w:val="00E104E3"/>
    <w:rsid w:val="00E10609"/>
    <w:rsid w:val="00E1081E"/>
    <w:rsid w:val="00E10882"/>
    <w:rsid w:val="00E11038"/>
    <w:rsid w:val="00E11ABA"/>
    <w:rsid w:val="00E12142"/>
    <w:rsid w:val="00E12156"/>
    <w:rsid w:val="00E12440"/>
    <w:rsid w:val="00E12DAF"/>
    <w:rsid w:val="00E12EF6"/>
    <w:rsid w:val="00E12F63"/>
    <w:rsid w:val="00E13097"/>
    <w:rsid w:val="00E13612"/>
    <w:rsid w:val="00E13729"/>
    <w:rsid w:val="00E139C6"/>
    <w:rsid w:val="00E13D7A"/>
    <w:rsid w:val="00E14720"/>
    <w:rsid w:val="00E14989"/>
    <w:rsid w:val="00E14A52"/>
    <w:rsid w:val="00E16050"/>
    <w:rsid w:val="00E16396"/>
    <w:rsid w:val="00E1641F"/>
    <w:rsid w:val="00E1655B"/>
    <w:rsid w:val="00E17411"/>
    <w:rsid w:val="00E17520"/>
    <w:rsid w:val="00E17635"/>
    <w:rsid w:val="00E17CBB"/>
    <w:rsid w:val="00E2070A"/>
    <w:rsid w:val="00E20BE8"/>
    <w:rsid w:val="00E20DCB"/>
    <w:rsid w:val="00E20FAA"/>
    <w:rsid w:val="00E216DF"/>
    <w:rsid w:val="00E21D51"/>
    <w:rsid w:val="00E22DB1"/>
    <w:rsid w:val="00E22DCD"/>
    <w:rsid w:val="00E23327"/>
    <w:rsid w:val="00E239C0"/>
    <w:rsid w:val="00E23F74"/>
    <w:rsid w:val="00E242A5"/>
    <w:rsid w:val="00E24483"/>
    <w:rsid w:val="00E2481C"/>
    <w:rsid w:val="00E24C3B"/>
    <w:rsid w:val="00E251F1"/>
    <w:rsid w:val="00E25258"/>
    <w:rsid w:val="00E252AC"/>
    <w:rsid w:val="00E252B3"/>
    <w:rsid w:val="00E253EF"/>
    <w:rsid w:val="00E254AE"/>
    <w:rsid w:val="00E2552E"/>
    <w:rsid w:val="00E257B7"/>
    <w:rsid w:val="00E2626B"/>
    <w:rsid w:val="00E2644C"/>
    <w:rsid w:val="00E26C6C"/>
    <w:rsid w:val="00E272CD"/>
    <w:rsid w:val="00E27C5F"/>
    <w:rsid w:val="00E30122"/>
    <w:rsid w:val="00E30431"/>
    <w:rsid w:val="00E30CB3"/>
    <w:rsid w:val="00E30CDC"/>
    <w:rsid w:val="00E30DE7"/>
    <w:rsid w:val="00E30EE2"/>
    <w:rsid w:val="00E31356"/>
    <w:rsid w:val="00E323C6"/>
    <w:rsid w:val="00E32475"/>
    <w:rsid w:val="00E324B5"/>
    <w:rsid w:val="00E33621"/>
    <w:rsid w:val="00E33BA3"/>
    <w:rsid w:val="00E33D67"/>
    <w:rsid w:val="00E3420A"/>
    <w:rsid w:val="00E343B2"/>
    <w:rsid w:val="00E34410"/>
    <w:rsid w:val="00E349BB"/>
    <w:rsid w:val="00E34AD6"/>
    <w:rsid w:val="00E34C28"/>
    <w:rsid w:val="00E35079"/>
    <w:rsid w:val="00E357C5"/>
    <w:rsid w:val="00E35CF3"/>
    <w:rsid w:val="00E3630F"/>
    <w:rsid w:val="00E36AA1"/>
    <w:rsid w:val="00E36CAC"/>
    <w:rsid w:val="00E36FA6"/>
    <w:rsid w:val="00E370DC"/>
    <w:rsid w:val="00E3718F"/>
    <w:rsid w:val="00E37408"/>
    <w:rsid w:val="00E37827"/>
    <w:rsid w:val="00E40F72"/>
    <w:rsid w:val="00E41347"/>
    <w:rsid w:val="00E413D8"/>
    <w:rsid w:val="00E41670"/>
    <w:rsid w:val="00E41B77"/>
    <w:rsid w:val="00E42395"/>
    <w:rsid w:val="00E426FE"/>
    <w:rsid w:val="00E42A5F"/>
    <w:rsid w:val="00E42E6E"/>
    <w:rsid w:val="00E43388"/>
    <w:rsid w:val="00E4348A"/>
    <w:rsid w:val="00E44731"/>
    <w:rsid w:val="00E44A72"/>
    <w:rsid w:val="00E44CF2"/>
    <w:rsid w:val="00E4552E"/>
    <w:rsid w:val="00E45683"/>
    <w:rsid w:val="00E45726"/>
    <w:rsid w:val="00E45AC5"/>
    <w:rsid w:val="00E45E4D"/>
    <w:rsid w:val="00E4612B"/>
    <w:rsid w:val="00E463E2"/>
    <w:rsid w:val="00E467C6"/>
    <w:rsid w:val="00E46F15"/>
    <w:rsid w:val="00E472EB"/>
    <w:rsid w:val="00E4772E"/>
    <w:rsid w:val="00E479B8"/>
    <w:rsid w:val="00E47E78"/>
    <w:rsid w:val="00E50C0B"/>
    <w:rsid w:val="00E50CD5"/>
    <w:rsid w:val="00E50E46"/>
    <w:rsid w:val="00E515AE"/>
    <w:rsid w:val="00E51FC9"/>
    <w:rsid w:val="00E52642"/>
    <w:rsid w:val="00E52765"/>
    <w:rsid w:val="00E52974"/>
    <w:rsid w:val="00E52A3C"/>
    <w:rsid w:val="00E52BF2"/>
    <w:rsid w:val="00E52FED"/>
    <w:rsid w:val="00E53B6B"/>
    <w:rsid w:val="00E53F5B"/>
    <w:rsid w:val="00E541C2"/>
    <w:rsid w:val="00E54DD9"/>
    <w:rsid w:val="00E55681"/>
    <w:rsid w:val="00E55717"/>
    <w:rsid w:val="00E561E2"/>
    <w:rsid w:val="00E5639D"/>
    <w:rsid w:val="00E564C1"/>
    <w:rsid w:val="00E56C1A"/>
    <w:rsid w:val="00E572CC"/>
    <w:rsid w:val="00E6000B"/>
    <w:rsid w:val="00E6007E"/>
    <w:rsid w:val="00E60275"/>
    <w:rsid w:val="00E607AC"/>
    <w:rsid w:val="00E60B00"/>
    <w:rsid w:val="00E61B05"/>
    <w:rsid w:val="00E61F3D"/>
    <w:rsid w:val="00E62413"/>
    <w:rsid w:val="00E63017"/>
    <w:rsid w:val="00E6385F"/>
    <w:rsid w:val="00E63B2A"/>
    <w:rsid w:val="00E6417C"/>
    <w:rsid w:val="00E65B8F"/>
    <w:rsid w:val="00E65C85"/>
    <w:rsid w:val="00E663B6"/>
    <w:rsid w:val="00E66692"/>
    <w:rsid w:val="00E66B2E"/>
    <w:rsid w:val="00E66D6E"/>
    <w:rsid w:val="00E6754F"/>
    <w:rsid w:val="00E6755E"/>
    <w:rsid w:val="00E67B34"/>
    <w:rsid w:val="00E67D56"/>
    <w:rsid w:val="00E67EF6"/>
    <w:rsid w:val="00E702AD"/>
    <w:rsid w:val="00E70D8F"/>
    <w:rsid w:val="00E70F19"/>
    <w:rsid w:val="00E7110B"/>
    <w:rsid w:val="00E712E2"/>
    <w:rsid w:val="00E7196D"/>
    <w:rsid w:val="00E71B4E"/>
    <w:rsid w:val="00E71DB7"/>
    <w:rsid w:val="00E7206C"/>
    <w:rsid w:val="00E726E0"/>
    <w:rsid w:val="00E7295C"/>
    <w:rsid w:val="00E72D7D"/>
    <w:rsid w:val="00E737D2"/>
    <w:rsid w:val="00E742BD"/>
    <w:rsid w:val="00E7469D"/>
    <w:rsid w:val="00E74832"/>
    <w:rsid w:val="00E74CA6"/>
    <w:rsid w:val="00E75601"/>
    <w:rsid w:val="00E75667"/>
    <w:rsid w:val="00E75843"/>
    <w:rsid w:val="00E75927"/>
    <w:rsid w:val="00E76C37"/>
    <w:rsid w:val="00E76F8E"/>
    <w:rsid w:val="00E771AD"/>
    <w:rsid w:val="00E7733E"/>
    <w:rsid w:val="00E7737C"/>
    <w:rsid w:val="00E77542"/>
    <w:rsid w:val="00E800E0"/>
    <w:rsid w:val="00E80144"/>
    <w:rsid w:val="00E8018F"/>
    <w:rsid w:val="00E8047F"/>
    <w:rsid w:val="00E8091A"/>
    <w:rsid w:val="00E80C13"/>
    <w:rsid w:val="00E8135D"/>
    <w:rsid w:val="00E81AD9"/>
    <w:rsid w:val="00E82080"/>
    <w:rsid w:val="00E82723"/>
    <w:rsid w:val="00E82A6E"/>
    <w:rsid w:val="00E82EEF"/>
    <w:rsid w:val="00E84174"/>
    <w:rsid w:val="00E84A1E"/>
    <w:rsid w:val="00E84B03"/>
    <w:rsid w:val="00E8514B"/>
    <w:rsid w:val="00E857C0"/>
    <w:rsid w:val="00E85C9C"/>
    <w:rsid w:val="00E8622F"/>
    <w:rsid w:val="00E865C9"/>
    <w:rsid w:val="00E869D8"/>
    <w:rsid w:val="00E86AB6"/>
    <w:rsid w:val="00E870DC"/>
    <w:rsid w:val="00E87210"/>
    <w:rsid w:val="00E87257"/>
    <w:rsid w:val="00E87A62"/>
    <w:rsid w:val="00E87BF9"/>
    <w:rsid w:val="00E87C87"/>
    <w:rsid w:val="00E87E17"/>
    <w:rsid w:val="00E90055"/>
    <w:rsid w:val="00E90E25"/>
    <w:rsid w:val="00E91797"/>
    <w:rsid w:val="00E92816"/>
    <w:rsid w:val="00E9281C"/>
    <w:rsid w:val="00E93762"/>
    <w:rsid w:val="00E93BA1"/>
    <w:rsid w:val="00E93C0C"/>
    <w:rsid w:val="00E93E38"/>
    <w:rsid w:val="00E94981"/>
    <w:rsid w:val="00E949F0"/>
    <w:rsid w:val="00E94C3E"/>
    <w:rsid w:val="00E954F0"/>
    <w:rsid w:val="00E95CD6"/>
    <w:rsid w:val="00E965C0"/>
    <w:rsid w:val="00E96630"/>
    <w:rsid w:val="00E96D90"/>
    <w:rsid w:val="00E96EFF"/>
    <w:rsid w:val="00EA054F"/>
    <w:rsid w:val="00EA0A95"/>
    <w:rsid w:val="00EA112D"/>
    <w:rsid w:val="00EA13CF"/>
    <w:rsid w:val="00EA185C"/>
    <w:rsid w:val="00EA188F"/>
    <w:rsid w:val="00EA18CF"/>
    <w:rsid w:val="00EA1C09"/>
    <w:rsid w:val="00EA248E"/>
    <w:rsid w:val="00EA24A3"/>
    <w:rsid w:val="00EA2E9D"/>
    <w:rsid w:val="00EA3062"/>
    <w:rsid w:val="00EA317A"/>
    <w:rsid w:val="00EA32F9"/>
    <w:rsid w:val="00EA3362"/>
    <w:rsid w:val="00EA3470"/>
    <w:rsid w:val="00EA34F0"/>
    <w:rsid w:val="00EA398C"/>
    <w:rsid w:val="00EA3B14"/>
    <w:rsid w:val="00EA3F4F"/>
    <w:rsid w:val="00EA4124"/>
    <w:rsid w:val="00EA4592"/>
    <w:rsid w:val="00EA4612"/>
    <w:rsid w:val="00EA4816"/>
    <w:rsid w:val="00EA490B"/>
    <w:rsid w:val="00EA4BA3"/>
    <w:rsid w:val="00EA50B5"/>
    <w:rsid w:val="00EA5283"/>
    <w:rsid w:val="00EA54DC"/>
    <w:rsid w:val="00EA57D0"/>
    <w:rsid w:val="00EA5869"/>
    <w:rsid w:val="00EA58B4"/>
    <w:rsid w:val="00EA5EFA"/>
    <w:rsid w:val="00EA62F4"/>
    <w:rsid w:val="00EA6437"/>
    <w:rsid w:val="00EA6E87"/>
    <w:rsid w:val="00EA6F1F"/>
    <w:rsid w:val="00EA7255"/>
    <w:rsid w:val="00EA7366"/>
    <w:rsid w:val="00EB01C3"/>
    <w:rsid w:val="00EB02F0"/>
    <w:rsid w:val="00EB0F16"/>
    <w:rsid w:val="00EB1150"/>
    <w:rsid w:val="00EB199F"/>
    <w:rsid w:val="00EB263A"/>
    <w:rsid w:val="00EB28B3"/>
    <w:rsid w:val="00EB2FB2"/>
    <w:rsid w:val="00EB3048"/>
    <w:rsid w:val="00EB321C"/>
    <w:rsid w:val="00EB3243"/>
    <w:rsid w:val="00EB32B1"/>
    <w:rsid w:val="00EB3347"/>
    <w:rsid w:val="00EB3444"/>
    <w:rsid w:val="00EB3864"/>
    <w:rsid w:val="00EB3892"/>
    <w:rsid w:val="00EB40B1"/>
    <w:rsid w:val="00EB4156"/>
    <w:rsid w:val="00EB4676"/>
    <w:rsid w:val="00EB4928"/>
    <w:rsid w:val="00EB4937"/>
    <w:rsid w:val="00EB5208"/>
    <w:rsid w:val="00EB54A1"/>
    <w:rsid w:val="00EB57CE"/>
    <w:rsid w:val="00EB5862"/>
    <w:rsid w:val="00EB5B79"/>
    <w:rsid w:val="00EB6B84"/>
    <w:rsid w:val="00EB6D91"/>
    <w:rsid w:val="00EB6DBF"/>
    <w:rsid w:val="00EB70F8"/>
    <w:rsid w:val="00EB72B6"/>
    <w:rsid w:val="00EB7471"/>
    <w:rsid w:val="00EB7537"/>
    <w:rsid w:val="00EB77ED"/>
    <w:rsid w:val="00EB7902"/>
    <w:rsid w:val="00EC0AAB"/>
    <w:rsid w:val="00EC160A"/>
    <w:rsid w:val="00EC1B0B"/>
    <w:rsid w:val="00EC2320"/>
    <w:rsid w:val="00EC2526"/>
    <w:rsid w:val="00EC2796"/>
    <w:rsid w:val="00EC2801"/>
    <w:rsid w:val="00EC2843"/>
    <w:rsid w:val="00EC2C34"/>
    <w:rsid w:val="00EC2C7D"/>
    <w:rsid w:val="00EC3594"/>
    <w:rsid w:val="00EC362A"/>
    <w:rsid w:val="00EC3CB6"/>
    <w:rsid w:val="00EC491B"/>
    <w:rsid w:val="00EC4E3A"/>
    <w:rsid w:val="00EC501A"/>
    <w:rsid w:val="00EC505F"/>
    <w:rsid w:val="00EC50D6"/>
    <w:rsid w:val="00EC5AF9"/>
    <w:rsid w:val="00EC5EA2"/>
    <w:rsid w:val="00EC65E5"/>
    <w:rsid w:val="00EC6AB1"/>
    <w:rsid w:val="00EC6BA9"/>
    <w:rsid w:val="00EC6D11"/>
    <w:rsid w:val="00EC75D4"/>
    <w:rsid w:val="00EC763A"/>
    <w:rsid w:val="00EC7779"/>
    <w:rsid w:val="00EC7B4A"/>
    <w:rsid w:val="00EC7EA5"/>
    <w:rsid w:val="00ED0330"/>
    <w:rsid w:val="00ED0D54"/>
    <w:rsid w:val="00ED0EDE"/>
    <w:rsid w:val="00ED12B5"/>
    <w:rsid w:val="00ED1A9B"/>
    <w:rsid w:val="00ED1CC9"/>
    <w:rsid w:val="00ED1F1A"/>
    <w:rsid w:val="00ED2512"/>
    <w:rsid w:val="00ED314A"/>
    <w:rsid w:val="00ED3844"/>
    <w:rsid w:val="00ED3940"/>
    <w:rsid w:val="00ED3A45"/>
    <w:rsid w:val="00ED3D6D"/>
    <w:rsid w:val="00ED449F"/>
    <w:rsid w:val="00ED4923"/>
    <w:rsid w:val="00ED4D9D"/>
    <w:rsid w:val="00ED544E"/>
    <w:rsid w:val="00ED5721"/>
    <w:rsid w:val="00ED5A0E"/>
    <w:rsid w:val="00ED5C0C"/>
    <w:rsid w:val="00ED6195"/>
    <w:rsid w:val="00ED6757"/>
    <w:rsid w:val="00ED6A1E"/>
    <w:rsid w:val="00ED6A7B"/>
    <w:rsid w:val="00ED6E4D"/>
    <w:rsid w:val="00ED6F12"/>
    <w:rsid w:val="00ED7146"/>
    <w:rsid w:val="00ED7348"/>
    <w:rsid w:val="00ED73B2"/>
    <w:rsid w:val="00ED7826"/>
    <w:rsid w:val="00ED7CFC"/>
    <w:rsid w:val="00EE03F8"/>
    <w:rsid w:val="00EE0C60"/>
    <w:rsid w:val="00EE11E3"/>
    <w:rsid w:val="00EE128B"/>
    <w:rsid w:val="00EE12A6"/>
    <w:rsid w:val="00EE1A2F"/>
    <w:rsid w:val="00EE20CF"/>
    <w:rsid w:val="00EE225E"/>
    <w:rsid w:val="00EE2395"/>
    <w:rsid w:val="00EE254E"/>
    <w:rsid w:val="00EE265D"/>
    <w:rsid w:val="00EE28C3"/>
    <w:rsid w:val="00EE2903"/>
    <w:rsid w:val="00EE2C7E"/>
    <w:rsid w:val="00EE3740"/>
    <w:rsid w:val="00EE3EE0"/>
    <w:rsid w:val="00EE3EE5"/>
    <w:rsid w:val="00EE4418"/>
    <w:rsid w:val="00EE4522"/>
    <w:rsid w:val="00EE4593"/>
    <w:rsid w:val="00EE4679"/>
    <w:rsid w:val="00EE4762"/>
    <w:rsid w:val="00EE4822"/>
    <w:rsid w:val="00EE48B4"/>
    <w:rsid w:val="00EE4911"/>
    <w:rsid w:val="00EE4AEC"/>
    <w:rsid w:val="00EE4F95"/>
    <w:rsid w:val="00EE50F7"/>
    <w:rsid w:val="00EE56B1"/>
    <w:rsid w:val="00EE75BE"/>
    <w:rsid w:val="00EE79FD"/>
    <w:rsid w:val="00EE7FDA"/>
    <w:rsid w:val="00EF01D2"/>
    <w:rsid w:val="00EF0D63"/>
    <w:rsid w:val="00EF0D88"/>
    <w:rsid w:val="00EF0F0D"/>
    <w:rsid w:val="00EF105A"/>
    <w:rsid w:val="00EF12C4"/>
    <w:rsid w:val="00EF19C5"/>
    <w:rsid w:val="00EF1A72"/>
    <w:rsid w:val="00EF1A88"/>
    <w:rsid w:val="00EF202A"/>
    <w:rsid w:val="00EF20DB"/>
    <w:rsid w:val="00EF26BE"/>
    <w:rsid w:val="00EF29DB"/>
    <w:rsid w:val="00EF33EA"/>
    <w:rsid w:val="00EF3627"/>
    <w:rsid w:val="00EF398E"/>
    <w:rsid w:val="00EF4822"/>
    <w:rsid w:val="00EF4EBA"/>
    <w:rsid w:val="00EF5849"/>
    <w:rsid w:val="00EF5B43"/>
    <w:rsid w:val="00EF5CF7"/>
    <w:rsid w:val="00EF638C"/>
    <w:rsid w:val="00EF67F4"/>
    <w:rsid w:val="00EF6BC2"/>
    <w:rsid w:val="00EF6D2D"/>
    <w:rsid w:val="00EF74FC"/>
    <w:rsid w:val="00EF79D1"/>
    <w:rsid w:val="00EF7BFE"/>
    <w:rsid w:val="00F0040F"/>
    <w:rsid w:val="00F008BA"/>
    <w:rsid w:val="00F00D08"/>
    <w:rsid w:val="00F00FA9"/>
    <w:rsid w:val="00F01527"/>
    <w:rsid w:val="00F0156D"/>
    <w:rsid w:val="00F01DA2"/>
    <w:rsid w:val="00F0217B"/>
    <w:rsid w:val="00F0227B"/>
    <w:rsid w:val="00F02C93"/>
    <w:rsid w:val="00F02F68"/>
    <w:rsid w:val="00F0306A"/>
    <w:rsid w:val="00F03446"/>
    <w:rsid w:val="00F0423B"/>
    <w:rsid w:val="00F0446C"/>
    <w:rsid w:val="00F0479D"/>
    <w:rsid w:val="00F04B6F"/>
    <w:rsid w:val="00F04D80"/>
    <w:rsid w:val="00F05196"/>
    <w:rsid w:val="00F056D9"/>
    <w:rsid w:val="00F05B8A"/>
    <w:rsid w:val="00F06068"/>
    <w:rsid w:val="00F06308"/>
    <w:rsid w:val="00F065E8"/>
    <w:rsid w:val="00F06613"/>
    <w:rsid w:val="00F06912"/>
    <w:rsid w:val="00F07091"/>
    <w:rsid w:val="00F07122"/>
    <w:rsid w:val="00F074D0"/>
    <w:rsid w:val="00F0753E"/>
    <w:rsid w:val="00F0774E"/>
    <w:rsid w:val="00F1009B"/>
    <w:rsid w:val="00F1021A"/>
    <w:rsid w:val="00F10969"/>
    <w:rsid w:val="00F1103F"/>
    <w:rsid w:val="00F11B62"/>
    <w:rsid w:val="00F11D94"/>
    <w:rsid w:val="00F121C1"/>
    <w:rsid w:val="00F12223"/>
    <w:rsid w:val="00F13534"/>
    <w:rsid w:val="00F1384F"/>
    <w:rsid w:val="00F139DD"/>
    <w:rsid w:val="00F13BA7"/>
    <w:rsid w:val="00F14117"/>
    <w:rsid w:val="00F14460"/>
    <w:rsid w:val="00F1446A"/>
    <w:rsid w:val="00F14513"/>
    <w:rsid w:val="00F14633"/>
    <w:rsid w:val="00F14D7F"/>
    <w:rsid w:val="00F15405"/>
    <w:rsid w:val="00F15621"/>
    <w:rsid w:val="00F156F5"/>
    <w:rsid w:val="00F1599F"/>
    <w:rsid w:val="00F15F29"/>
    <w:rsid w:val="00F1600B"/>
    <w:rsid w:val="00F160BE"/>
    <w:rsid w:val="00F16361"/>
    <w:rsid w:val="00F16579"/>
    <w:rsid w:val="00F166FE"/>
    <w:rsid w:val="00F16729"/>
    <w:rsid w:val="00F167FE"/>
    <w:rsid w:val="00F168E4"/>
    <w:rsid w:val="00F16BC3"/>
    <w:rsid w:val="00F16D18"/>
    <w:rsid w:val="00F1715C"/>
    <w:rsid w:val="00F1721A"/>
    <w:rsid w:val="00F1754F"/>
    <w:rsid w:val="00F17FEA"/>
    <w:rsid w:val="00F2031F"/>
    <w:rsid w:val="00F20450"/>
    <w:rsid w:val="00F208DB"/>
    <w:rsid w:val="00F20AB5"/>
    <w:rsid w:val="00F21113"/>
    <w:rsid w:val="00F21783"/>
    <w:rsid w:val="00F2182B"/>
    <w:rsid w:val="00F2182C"/>
    <w:rsid w:val="00F21A68"/>
    <w:rsid w:val="00F22394"/>
    <w:rsid w:val="00F223A9"/>
    <w:rsid w:val="00F22478"/>
    <w:rsid w:val="00F22789"/>
    <w:rsid w:val="00F2295B"/>
    <w:rsid w:val="00F22967"/>
    <w:rsid w:val="00F2303A"/>
    <w:rsid w:val="00F2346A"/>
    <w:rsid w:val="00F236B8"/>
    <w:rsid w:val="00F23F5F"/>
    <w:rsid w:val="00F240D5"/>
    <w:rsid w:val="00F243CF"/>
    <w:rsid w:val="00F24458"/>
    <w:rsid w:val="00F24575"/>
    <w:rsid w:val="00F24622"/>
    <w:rsid w:val="00F2476A"/>
    <w:rsid w:val="00F24948"/>
    <w:rsid w:val="00F25369"/>
    <w:rsid w:val="00F2547C"/>
    <w:rsid w:val="00F25C1D"/>
    <w:rsid w:val="00F260D2"/>
    <w:rsid w:val="00F266A7"/>
    <w:rsid w:val="00F268DA"/>
    <w:rsid w:val="00F26E19"/>
    <w:rsid w:val="00F26E1B"/>
    <w:rsid w:val="00F26E62"/>
    <w:rsid w:val="00F275F9"/>
    <w:rsid w:val="00F27899"/>
    <w:rsid w:val="00F2799B"/>
    <w:rsid w:val="00F30137"/>
    <w:rsid w:val="00F31010"/>
    <w:rsid w:val="00F32065"/>
    <w:rsid w:val="00F32577"/>
    <w:rsid w:val="00F331FC"/>
    <w:rsid w:val="00F33D73"/>
    <w:rsid w:val="00F33E74"/>
    <w:rsid w:val="00F3403D"/>
    <w:rsid w:val="00F342CE"/>
    <w:rsid w:val="00F34318"/>
    <w:rsid w:val="00F3490B"/>
    <w:rsid w:val="00F34B2A"/>
    <w:rsid w:val="00F34D26"/>
    <w:rsid w:val="00F3504E"/>
    <w:rsid w:val="00F3517C"/>
    <w:rsid w:val="00F355D8"/>
    <w:rsid w:val="00F35AFE"/>
    <w:rsid w:val="00F362D6"/>
    <w:rsid w:val="00F36304"/>
    <w:rsid w:val="00F365FE"/>
    <w:rsid w:val="00F36A53"/>
    <w:rsid w:val="00F37694"/>
    <w:rsid w:val="00F37807"/>
    <w:rsid w:val="00F37986"/>
    <w:rsid w:val="00F37AAA"/>
    <w:rsid w:val="00F37F4C"/>
    <w:rsid w:val="00F409D3"/>
    <w:rsid w:val="00F40AC3"/>
    <w:rsid w:val="00F40B89"/>
    <w:rsid w:val="00F40D4B"/>
    <w:rsid w:val="00F40F95"/>
    <w:rsid w:val="00F417AC"/>
    <w:rsid w:val="00F42539"/>
    <w:rsid w:val="00F42564"/>
    <w:rsid w:val="00F42A8E"/>
    <w:rsid w:val="00F42DD0"/>
    <w:rsid w:val="00F42DF6"/>
    <w:rsid w:val="00F43878"/>
    <w:rsid w:val="00F43AC2"/>
    <w:rsid w:val="00F43C2D"/>
    <w:rsid w:val="00F43FB5"/>
    <w:rsid w:val="00F44083"/>
    <w:rsid w:val="00F44107"/>
    <w:rsid w:val="00F4411C"/>
    <w:rsid w:val="00F44416"/>
    <w:rsid w:val="00F45024"/>
    <w:rsid w:val="00F4502D"/>
    <w:rsid w:val="00F4503F"/>
    <w:rsid w:val="00F455AA"/>
    <w:rsid w:val="00F45777"/>
    <w:rsid w:val="00F45BC6"/>
    <w:rsid w:val="00F463D4"/>
    <w:rsid w:val="00F4658E"/>
    <w:rsid w:val="00F47566"/>
    <w:rsid w:val="00F47A2B"/>
    <w:rsid w:val="00F5121F"/>
    <w:rsid w:val="00F51F82"/>
    <w:rsid w:val="00F52486"/>
    <w:rsid w:val="00F529BB"/>
    <w:rsid w:val="00F52C0E"/>
    <w:rsid w:val="00F52C9F"/>
    <w:rsid w:val="00F52D2C"/>
    <w:rsid w:val="00F52DDA"/>
    <w:rsid w:val="00F53071"/>
    <w:rsid w:val="00F53434"/>
    <w:rsid w:val="00F53FE3"/>
    <w:rsid w:val="00F54AA2"/>
    <w:rsid w:val="00F5537D"/>
    <w:rsid w:val="00F55457"/>
    <w:rsid w:val="00F556DC"/>
    <w:rsid w:val="00F55A11"/>
    <w:rsid w:val="00F55B93"/>
    <w:rsid w:val="00F563B0"/>
    <w:rsid w:val="00F56539"/>
    <w:rsid w:val="00F56724"/>
    <w:rsid w:val="00F56A91"/>
    <w:rsid w:val="00F56BF5"/>
    <w:rsid w:val="00F572EE"/>
    <w:rsid w:val="00F573F2"/>
    <w:rsid w:val="00F57DA2"/>
    <w:rsid w:val="00F60271"/>
    <w:rsid w:val="00F604A3"/>
    <w:rsid w:val="00F6059C"/>
    <w:rsid w:val="00F608EB"/>
    <w:rsid w:val="00F60BA7"/>
    <w:rsid w:val="00F60EC1"/>
    <w:rsid w:val="00F6115D"/>
    <w:rsid w:val="00F61367"/>
    <w:rsid w:val="00F619F8"/>
    <w:rsid w:val="00F61F6B"/>
    <w:rsid w:val="00F626C3"/>
    <w:rsid w:val="00F627B3"/>
    <w:rsid w:val="00F62AFE"/>
    <w:rsid w:val="00F63327"/>
    <w:rsid w:val="00F64CBB"/>
    <w:rsid w:val="00F64D83"/>
    <w:rsid w:val="00F652D3"/>
    <w:rsid w:val="00F65612"/>
    <w:rsid w:val="00F65FDC"/>
    <w:rsid w:val="00F66083"/>
    <w:rsid w:val="00F66937"/>
    <w:rsid w:val="00F6693A"/>
    <w:rsid w:val="00F66DE9"/>
    <w:rsid w:val="00F670A6"/>
    <w:rsid w:val="00F67327"/>
    <w:rsid w:val="00F6761E"/>
    <w:rsid w:val="00F67738"/>
    <w:rsid w:val="00F6798D"/>
    <w:rsid w:val="00F67BE7"/>
    <w:rsid w:val="00F704AD"/>
    <w:rsid w:val="00F70934"/>
    <w:rsid w:val="00F70A82"/>
    <w:rsid w:val="00F70E16"/>
    <w:rsid w:val="00F71089"/>
    <w:rsid w:val="00F7203D"/>
    <w:rsid w:val="00F72474"/>
    <w:rsid w:val="00F727F8"/>
    <w:rsid w:val="00F72C90"/>
    <w:rsid w:val="00F73277"/>
    <w:rsid w:val="00F7331F"/>
    <w:rsid w:val="00F733FC"/>
    <w:rsid w:val="00F739D0"/>
    <w:rsid w:val="00F73E68"/>
    <w:rsid w:val="00F7408F"/>
    <w:rsid w:val="00F745D4"/>
    <w:rsid w:val="00F749B2"/>
    <w:rsid w:val="00F74D31"/>
    <w:rsid w:val="00F74FCE"/>
    <w:rsid w:val="00F750A3"/>
    <w:rsid w:val="00F750FF"/>
    <w:rsid w:val="00F75A16"/>
    <w:rsid w:val="00F75F43"/>
    <w:rsid w:val="00F76339"/>
    <w:rsid w:val="00F76889"/>
    <w:rsid w:val="00F76C58"/>
    <w:rsid w:val="00F76DF6"/>
    <w:rsid w:val="00F76ED6"/>
    <w:rsid w:val="00F776C2"/>
    <w:rsid w:val="00F778B7"/>
    <w:rsid w:val="00F77C38"/>
    <w:rsid w:val="00F77CF1"/>
    <w:rsid w:val="00F77F56"/>
    <w:rsid w:val="00F809C3"/>
    <w:rsid w:val="00F81067"/>
    <w:rsid w:val="00F815F0"/>
    <w:rsid w:val="00F81D5D"/>
    <w:rsid w:val="00F81DFB"/>
    <w:rsid w:val="00F81F4A"/>
    <w:rsid w:val="00F820DA"/>
    <w:rsid w:val="00F8227C"/>
    <w:rsid w:val="00F82986"/>
    <w:rsid w:val="00F82C57"/>
    <w:rsid w:val="00F82CF0"/>
    <w:rsid w:val="00F833C2"/>
    <w:rsid w:val="00F83715"/>
    <w:rsid w:val="00F8374A"/>
    <w:rsid w:val="00F837E2"/>
    <w:rsid w:val="00F83F03"/>
    <w:rsid w:val="00F846D2"/>
    <w:rsid w:val="00F85228"/>
    <w:rsid w:val="00F85409"/>
    <w:rsid w:val="00F85574"/>
    <w:rsid w:val="00F85580"/>
    <w:rsid w:val="00F855DB"/>
    <w:rsid w:val="00F85660"/>
    <w:rsid w:val="00F856DB"/>
    <w:rsid w:val="00F858ED"/>
    <w:rsid w:val="00F86137"/>
    <w:rsid w:val="00F861F4"/>
    <w:rsid w:val="00F8660A"/>
    <w:rsid w:val="00F86C3C"/>
    <w:rsid w:val="00F86C5D"/>
    <w:rsid w:val="00F86F93"/>
    <w:rsid w:val="00F87292"/>
    <w:rsid w:val="00F87418"/>
    <w:rsid w:val="00F8763B"/>
    <w:rsid w:val="00F87665"/>
    <w:rsid w:val="00F87849"/>
    <w:rsid w:val="00F87A03"/>
    <w:rsid w:val="00F87A43"/>
    <w:rsid w:val="00F87AF9"/>
    <w:rsid w:val="00F87B3D"/>
    <w:rsid w:val="00F87F5B"/>
    <w:rsid w:val="00F903AD"/>
    <w:rsid w:val="00F903B0"/>
    <w:rsid w:val="00F90959"/>
    <w:rsid w:val="00F90BCB"/>
    <w:rsid w:val="00F91558"/>
    <w:rsid w:val="00F9167C"/>
    <w:rsid w:val="00F9183F"/>
    <w:rsid w:val="00F921B0"/>
    <w:rsid w:val="00F92345"/>
    <w:rsid w:val="00F926C8"/>
    <w:rsid w:val="00F92E78"/>
    <w:rsid w:val="00F93073"/>
    <w:rsid w:val="00F9329A"/>
    <w:rsid w:val="00F9346A"/>
    <w:rsid w:val="00F93A33"/>
    <w:rsid w:val="00F94284"/>
    <w:rsid w:val="00F94681"/>
    <w:rsid w:val="00F950DC"/>
    <w:rsid w:val="00F9595F"/>
    <w:rsid w:val="00F959FC"/>
    <w:rsid w:val="00F963D3"/>
    <w:rsid w:val="00F9652F"/>
    <w:rsid w:val="00F966F7"/>
    <w:rsid w:val="00F96761"/>
    <w:rsid w:val="00F96823"/>
    <w:rsid w:val="00F96901"/>
    <w:rsid w:val="00F96AA2"/>
    <w:rsid w:val="00F96E48"/>
    <w:rsid w:val="00F97328"/>
    <w:rsid w:val="00F975EA"/>
    <w:rsid w:val="00F97789"/>
    <w:rsid w:val="00F97E22"/>
    <w:rsid w:val="00FA0097"/>
    <w:rsid w:val="00FA0366"/>
    <w:rsid w:val="00FA04EA"/>
    <w:rsid w:val="00FA0DBC"/>
    <w:rsid w:val="00FA12C9"/>
    <w:rsid w:val="00FA1A87"/>
    <w:rsid w:val="00FA1BBB"/>
    <w:rsid w:val="00FA2227"/>
    <w:rsid w:val="00FA23D5"/>
    <w:rsid w:val="00FA2612"/>
    <w:rsid w:val="00FA2E40"/>
    <w:rsid w:val="00FA2F37"/>
    <w:rsid w:val="00FA3251"/>
    <w:rsid w:val="00FA3827"/>
    <w:rsid w:val="00FA3854"/>
    <w:rsid w:val="00FA396F"/>
    <w:rsid w:val="00FA3D12"/>
    <w:rsid w:val="00FA3E42"/>
    <w:rsid w:val="00FA3EFF"/>
    <w:rsid w:val="00FA4361"/>
    <w:rsid w:val="00FA5829"/>
    <w:rsid w:val="00FA5B0F"/>
    <w:rsid w:val="00FA63D9"/>
    <w:rsid w:val="00FA6571"/>
    <w:rsid w:val="00FA6A9F"/>
    <w:rsid w:val="00FA6B09"/>
    <w:rsid w:val="00FA6C9D"/>
    <w:rsid w:val="00FA72AF"/>
    <w:rsid w:val="00FA76E5"/>
    <w:rsid w:val="00FA770A"/>
    <w:rsid w:val="00FA78BC"/>
    <w:rsid w:val="00FA7A00"/>
    <w:rsid w:val="00FA7B7F"/>
    <w:rsid w:val="00FA7D6F"/>
    <w:rsid w:val="00FA7FA6"/>
    <w:rsid w:val="00FB0706"/>
    <w:rsid w:val="00FB1305"/>
    <w:rsid w:val="00FB2A7C"/>
    <w:rsid w:val="00FB2AED"/>
    <w:rsid w:val="00FB2C67"/>
    <w:rsid w:val="00FB2D9B"/>
    <w:rsid w:val="00FB3463"/>
    <w:rsid w:val="00FB3795"/>
    <w:rsid w:val="00FB3A91"/>
    <w:rsid w:val="00FB3A99"/>
    <w:rsid w:val="00FB4790"/>
    <w:rsid w:val="00FB4EF2"/>
    <w:rsid w:val="00FB561C"/>
    <w:rsid w:val="00FB562C"/>
    <w:rsid w:val="00FB5E46"/>
    <w:rsid w:val="00FB6CCB"/>
    <w:rsid w:val="00FB6D4C"/>
    <w:rsid w:val="00FB6DA9"/>
    <w:rsid w:val="00FB705F"/>
    <w:rsid w:val="00FB7374"/>
    <w:rsid w:val="00FB7646"/>
    <w:rsid w:val="00FB76A8"/>
    <w:rsid w:val="00FB7F3A"/>
    <w:rsid w:val="00FC023D"/>
    <w:rsid w:val="00FC0D95"/>
    <w:rsid w:val="00FC17B8"/>
    <w:rsid w:val="00FC2AEB"/>
    <w:rsid w:val="00FC2DDA"/>
    <w:rsid w:val="00FC324A"/>
    <w:rsid w:val="00FC35DA"/>
    <w:rsid w:val="00FC385A"/>
    <w:rsid w:val="00FC3B44"/>
    <w:rsid w:val="00FC41F1"/>
    <w:rsid w:val="00FC4268"/>
    <w:rsid w:val="00FC4518"/>
    <w:rsid w:val="00FC490D"/>
    <w:rsid w:val="00FC49B1"/>
    <w:rsid w:val="00FC5281"/>
    <w:rsid w:val="00FC537E"/>
    <w:rsid w:val="00FC549C"/>
    <w:rsid w:val="00FC5CD2"/>
    <w:rsid w:val="00FC5FEE"/>
    <w:rsid w:val="00FC6119"/>
    <w:rsid w:val="00FC65AE"/>
    <w:rsid w:val="00FC7345"/>
    <w:rsid w:val="00FC7D97"/>
    <w:rsid w:val="00FC7EA9"/>
    <w:rsid w:val="00FD04A0"/>
    <w:rsid w:val="00FD0732"/>
    <w:rsid w:val="00FD0EAA"/>
    <w:rsid w:val="00FD1B52"/>
    <w:rsid w:val="00FD2407"/>
    <w:rsid w:val="00FD2436"/>
    <w:rsid w:val="00FD2AEA"/>
    <w:rsid w:val="00FD3780"/>
    <w:rsid w:val="00FD38BE"/>
    <w:rsid w:val="00FD3B5C"/>
    <w:rsid w:val="00FD3E8C"/>
    <w:rsid w:val="00FD41ED"/>
    <w:rsid w:val="00FD42CD"/>
    <w:rsid w:val="00FD4763"/>
    <w:rsid w:val="00FD48E4"/>
    <w:rsid w:val="00FD4A29"/>
    <w:rsid w:val="00FD4C38"/>
    <w:rsid w:val="00FD5924"/>
    <w:rsid w:val="00FD5C8A"/>
    <w:rsid w:val="00FD5D80"/>
    <w:rsid w:val="00FD6557"/>
    <w:rsid w:val="00FD69FC"/>
    <w:rsid w:val="00FD6E1F"/>
    <w:rsid w:val="00FD6EFC"/>
    <w:rsid w:val="00FD7119"/>
    <w:rsid w:val="00FD780A"/>
    <w:rsid w:val="00FD7B71"/>
    <w:rsid w:val="00FD7D26"/>
    <w:rsid w:val="00FE039C"/>
    <w:rsid w:val="00FE07E4"/>
    <w:rsid w:val="00FE0854"/>
    <w:rsid w:val="00FE092C"/>
    <w:rsid w:val="00FE0A63"/>
    <w:rsid w:val="00FE1019"/>
    <w:rsid w:val="00FE1111"/>
    <w:rsid w:val="00FE157C"/>
    <w:rsid w:val="00FE19B5"/>
    <w:rsid w:val="00FE1A78"/>
    <w:rsid w:val="00FE1B7E"/>
    <w:rsid w:val="00FE24D9"/>
    <w:rsid w:val="00FE2CEC"/>
    <w:rsid w:val="00FE3713"/>
    <w:rsid w:val="00FE37C6"/>
    <w:rsid w:val="00FE3CC4"/>
    <w:rsid w:val="00FE3F45"/>
    <w:rsid w:val="00FE4346"/>
    <w:rsid w:val="00FE4A7F"/>
    <w:rsid w:val="00FE4AB4"/>
    <w:rsid w:val="00FE58FB"/>
    <w:rsid w:val="00FE5C69"/>
    <w:rsid w:val="00FE5FDB"/>
    <w:rsid w:val="00FE7F01"/>
    <w:rsid w:val="00FF0057"/>
    <w:rsid w:val="00FF04DF"/>
    <w:rsid w:val="00FF04EA"/>
    <w:rsid w:val="00FF051C"/>
    <w:rsid w:val="00FF06E6"/>
    <w:rsid w:val="00FF0724"/>
    <w:rsid w:val="00FF0A9F"/>
    <w:rsid w:val="00FF0C2E"/>
    <w:rsid w:val="00FF0FE7"/>
    <w:rsid w:val="00FF11AA"/>
    <w:rsid w:val="00FF14D4"/>
    <w:rsid w:val="00FF15B7"/>
    <w:rsid w:val="00FF179F"/>
    <w:rsid w:val="00FF186E"/>
    <w:rsid w:val="00FF18D3"/>
    <w:rsid w:val="00FF1A00"/>
    <w:rsid w:val="00FF1BDF"/>
    <w:rsid w:val="00FF1E09"/>
    <w:rsid w:val="00FF1F10"/>
    <w:rsid w:val="00FF20DA"/>
    <w:rsid w:val="00FF2141"/>
    <w:rsid w:val="00FF2437"/>
    <w:rsid w:val="00FF2B03"/>
    <w:rsid w:val="00FF428D"/>
    <w:rsid w:val="00FF4382"/>
    <w:rsid w:val="00FF4509"/>
    <w:rsid w:val="00FF552E"/>
    <w:rsid w:val="00FF5725"/>
    <w:rsid w:val="00FF5B4F"/>
    <w:rsid w:val="00FF5E85"/>
    <w:rsid w:val="00FF5EB0"/>
    <w:rsid w:val="00FF5F3E"/>
    <w:rsid w:val="00FF60A4"/>
    <w:rsid w:val="00FF6482"/>
    <w:rsid w:val="00FF6763"/>
    <w:rsid w:val="00FF677D"/>
    <w:rsid w:val="00FF716A"/>
    <w:rsid w:val="00FF72A3"/>
    <w:rsid w:val="00FF74C6"/>
    <w:rsid w:val="00FF74D3"/>
    <w:rsid w:val="00FF7523"/>
    <w:rsid w:val="00FF7682"/>
    <w:rsid w:val="00FF769B"/>
    <w:rsid w:val="00FF7EB6"/>
    <w:rsid w:val="020A8030"/>
    <w:rsid w:val="02344BEC"/>
    <w:rsid w:val="06ECCE4A"/>
    <w:rsid w:val="0AC35CE2"/>
    <w:rsid w:val="0D200284"/>
    <w:rsid w:val="0D2721A4"/>
    <w:rsid w:val="12A9C78F"/>
    <w:rsid w:val="164AA5EE"/>
    <w:rsid w:val="1A252A1A"/>
    <w:rsid w:val="1A7801E1"/>
    <w:rsid w:val="1CB03062"/>
    <w:rsid w:val="1F7B1B0D"/>
    <w:rsid w:val="219E2EC5"/>
    <w:rsid w:val="2234A74D"/>
    <w:rsid w:val="25036481"/>
    <w:rsid w:val="2554DB82"/>
    <w:rsid w:val="293C190C"/>
    <w:rsid w:val="2CBD4349"/>
    <w:rsid w:val="2F4D3F61"/>
    <w:rsid w:val="3345B147"/>
    <w:rsid w:val="3450167E"/>
    <w:rsid w:val="36312D45"/>
    <w:rsid w:val="39B8BC09"/>
    <w:rsid w:val="39D082A5"/>
    <w:rsid w:val="44385D4D"/>
    <w:rsid w:val="461F1E72"/>
    <w:rsid w:val="477F0DD7"/>
    <w:rsid w:val="4D26C09C"/>
    <w:rsid w:val="52A046EF"/>
    <w:rsid w:val="5B91D16C"/>
    <w:rsid w:val="5D281227"/>
    <w:rsid w:val="5E2F7869"/>
    <w:rsid w:val="5E6AC6FD"/>
    <w:rsid w:val="624BE186"/>
    <w:rsid w:val="63132844"/>
    <w:rsid w:val="67B246D2"/>
    <w:rsid w:val="69C7C55E"/>
    <w:rsid w:val="74F2D65F"/>
    <w:rsid w:val="7B37FFF3"/>
    <w:rsid w:val="7F7A92C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fill="f" fillcolor="white" stroke="f">
      <v:fill color="white" on="f"/>
      <v:stroke on="f"/>
    </o:shapedefaults>
    <o:shapelayout v:ext="edit">
      <o:idmap v:ext="edit" data="2"/>
    </o:shapelayout>
  </w:shapeDefaults>
  <w:decimalSymbol w:val="."/>
  <w:listSeparator w:val=","/>
  <w14:docId w14:val="63533192"/>
  <w15:chartTrackingRefBased/>
  <w15:docId w15:val="{0958C1D2-8431-4B7C-B9A2-8C81BAC227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iPriority="99"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59"/>
    <w:lsdException w:name="Table Theme" w:semiHidden="1" w:uiPriority="99"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1" w:qFormat="1"/>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1"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61"/>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61"/>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63"/>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943E5"/>
    <w:pPr>
      <w:spacing w:after="240"/>
      <w:jc w:val="both"/>
    </w:pPr>
    <w:rPr>
      <w:rFonts w:ascii="Times New Roman" w:hAnsi="Times New Roman"/>
      <w:szCs w:val="22"/>
    </w:rPr>
  </w:style>
  <w:style w:type="paragraph" w:styleId="Heading1">
    <w:name w:val="heading 1"/>
    <w:next w:val="Normal"/>
    <w:link w:val="Heading1Char"/>
    <w:uiPriority w:val="9"/>
    <w:qFormat/>
    <w:rsid w:val="00EC5EA2"/>
    <w:pPr>
      <w:keepNext/>
      <w:keepLines/>
      <w:spacing w:before="360" w:after="240"/>
      <w:ind w:left="720" w:hanging="720"/>
      <w:jc w:val="both"/>
      <w:outlineLvl w:val="0"/>
    </w:pPr>
    <w:rPr>
      <w:rFonts w:ascii="Times New Roman Bold" w:eastAsia="Times New Roman" w:hAnsi="Times New Roman Bold"/>
      <w:b/>
      <w:bCs/>
      <w:caps/>
      <w:sz w:val="24"/>
      <w:szCs w:val="28"/>
    </w:rPr>
  </w:style>
  <w:style w:type="paragraph" w:styleId="Heading2">
    <w:name w:val="heading 2"/>
    <w:aliases w:val="Append EHeading 2"/>
    <w:basedOn w:val="Heading1"/>
    <w:next w:val="Heading1"/>
    <w:link w:val="Heading2Char"/>
    <w:qFormat/>
    <w:rsid w:val="005A6EC6"/>
    <w:pPr>
      <w:outlineLvl w:val="1"/>
    </w:pPr>
    <w:rPr>
      <w:b w:val="0"/>
      <w:bCs w:val="0"/>
      <w:sz w:val="22"/>
      <w:szCs w:val="26"/>
    </w:rPr>
  </w:style>
  <w:style w:type="paragraph" w:styleId="Heading3">
    <w:name w:val="heading 3"/>
    <w:basedOn w:val="Normal"/>
    <w:next w:val="Normal"/>
    <w:link w:val="Heading3Char"/>
    <w:uiPriority w:val="9"/>
    <w:qFormat/>
    <w:rsid w:val="00105E26"/>
    <w:pPr>
      <w:keepNext/>
      <w:keepLines/>
      <w:spacing w:after="0"/>
      <w:jc w:val="center"/>
      <w:outlineLvl w:val="2"/>
    </w:pPr>
    <w:rPr>
      <w:rFonts w:eastAsia="Times New Roman"/>
      <w:b/>
      <w:bCs/>
      <w:sz w:val="22"/>
    </w:rPr>
  </w:style>
  <w:style w:type="paragraph" w:styleId="Heading4">
    <w:name w:val="heading 4"/>
    <w:basedOn w:val="Normal"/>
    <w:next w:val="Normal"/>
    <w:link w:val="Heading4Char"/>
    <w:qFormat/>
    <w:rsid w:val="00E30CDC"/>
    <w:pPr>
      <w:keepNext/>
      <w:keepLines/>
      <w:tabs>
        <w:tab w:val="left" w:pos="900"/>
      </w:tabs>
      <w:spacing w:before="240"/>
      <w:ind w:left="900" w:hanging="900"/>
      <w:jc w:val="left"/>
      <w:outlineLvl w:val="3"/>
    </w:pPr>
    <w:rPr>
      <w:rFonts w:eastAsia="Times New Roman"/>
      <w:b/>
      <w:bCs/>
      <w:iCs/>
      <w:sz w:val="22"/>
    </w:rPr>
  </w:style>
  <w:style w:type="paragraph" w:styleId="Heading5">
    <w:name w:val="heading 5"/>
    <w:basedOn w:val="Normal"/>
    <w:next w:val="Normal"/>
    <w:link w:val="Heading5Char"/>
    <w:qFormat/>
    <w:rsid w:val="008030C8"/>
    <w:pPr>
      <w:spacing w:before="240" w:after="60"/>
      <w:outlineLvl w:val="4"/>
    </w:pPr>
    <w:rPr>
      <w:rFonts w:eastAsia="Times New Roman"/>
      <w:b/>
      <w:bCs/>
      <w:i/>
      <w:iCs/>
      <w:sz w:val="26"/>
      <w:szCs w:val="26"/>
    </w:rPr>
  </w:style>
  <w:style w:type="paragraph" w:styleId="Heading6">
    <w:name w:val="heading 6"/>
    <w:basedOn w:val="Normal"/>
    <w:next w:val="Normal"/>
    <w:link w:val="Heading6Char"/>
    <w:qFormat/>
    <w:rsid w:val="00261332"/>
    <w:pPr>
      <w:spacing w:before="240" w:after="60"/>
      <w:outlineLvl w:val="5"/>
    </w:pPr>
    <w:rPr>
      <w:rFonts w:ascii="Calibri" w:eastAsia="Times New Roman" w:hAnsi="Calibri"/>
      <w:b/>
      <w:bCs/>
      <w:sz w:val="22"/>
    </w:rPr>
  </w:style>
  <w:style w:type="paragraph" w:styleId="Heading7">
    <w:name w:val="heading 7"/>
    <w:basedOn w:val="Normal"/>
    <w:next w:val="Normal"/>
    <w:link w:val="Heading7Char"/>
    <w:qFormat/>
    <w:rsid w:val="00091684"/>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qFormat/>
    <w:rsid w:val="00091684"/>
    <w:pPr>
      <w:keepNext/>
      <w:keepLines/>
      <w:spacing w:before="200" w:after="0"/>
      <w:outlineLvl w:val="7"/>
    </w:pPr>
    <w:rPr>
      <w:rFonts w:ascii="Cambria" w:eastAsia="Times New Roman" w:hAnsi="Cambria"/>
      <w:color w:val="404040"/>
      <w:szCs w:val="20"/>
    </w:rPr>
  </w:style>
  <w:style w:type="paragraph" w:styleId="Heading9">
    <w:name w:val="heading 9"/>
    <w:basedOn w:val="Normal"/>
    <w:next w:val="Normal"/>
    <w:link w:val="Heading9Char"/>
    <w:qFormat/>
    <w:rsid w:val="00091684"/>
    <w:pPr>
      <w:keepNext/>
      <w:keepLines/>
      <w:spacing w:before="200" w:after="0"/>
      <w:outlineLvl w:val="8"/>
    </w:pPr>
    <w:rPr>
      <w:rFonts w:ascii="Cambria" w:eastAsia="Times New Roman" w:hAnsi="Cambria"/>
      <w:i/>
      <w:iCs/>
      <w:color w:val="40404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C5EA2"/>
    <w:rPr>
      <w:rFonts w:ascii="Times New Roman Bold" w:eastAsia="Times New Roman" w:hAnsi="Times New Roman Bold"/>
      <w:b/>
      <w:bCs/>
      <w:caps/>
      <w:sz w:val="24"/>
      <w:szCs w:val="28"/>
    </w:rPr>
  </w:style>
  <w:style w:type="character" w:customStyle="1" w:styleId="Heading2Char">
    <w:name w:val="Heading 2 Char"/>
    <w:aliases w:val="Append EHeading 2 Char"/>
    <w:link w:val="Heading2"/>
    <w:rsid w:val="005A6EC6"/>
    <w:rPr>
      <w:rFonts w:ascii="Times New Roman Bold" w:eastAsia="Times New Roman" w:hAnsi="Times New Roman Bold" w:cs="Times New Roman"/>
      <w:caps/>
      <w:szCs w:val="26"/>
    </w:rPr>
  </w:style>
  <w:style w:type="character" w:customStyle="1" w:styleId="Heading3Char">
    <w:name w:val="Heading 3 Char"/>
    <w:link w:val="Heading3"/>
    <w:uiPriority w:val="9"/>
    <w:rsid w:val="00105E26"/>
    <w:rPr>
      <w:rFonts w:ascii="Times New Roman" w:eastAsia="Times New Roman" w:hAnsi="Times New Roman" w:cs="Times New Roman"/>
      <w:b/>
      <w:bCs/>
    </w:rPr>
  </w:style>
  <w:style w:type="character" w:customStyle="1" w:styleId="Heading4Char">
    <w:name w:val="Heading 4 Char"/>
    <w:link w:val="Heading4"/>
    <w:rsid w:val="00E30CDC"/>
    <w:rPr>
      <w:rFonts w:ascii="Times New Roman" w:eastAsia="Times New Roman" w:hAnsi="Times New Roman" w:cs="Times New Roman"/>
      <w:b/>
      <w:bCs/>
      <w:iCs/>
    </w:rPr>
  </w:style>
  <w:style w:type="paragraph" w:styleId="Header">
    <w:name w:val="header"/>
    <w:basedOn w:val="Normal"/>
    <w:link w:val="HeaderChar"/>
    <w:unhideWhenUsed/>
    <w:rsid w:val="0082263A"/>
    <w:pPr>
      <w:tabs>
        <w:tab w:val="center" w:pos="4680"/>
        <w:tab w:val="right" w:pos="9360"/>
      </w:tabs>
    </w:pPr>
  </w:style>
  <w:style w:type="character" w:customStyle="1" w:styleId="HeaderChar">
    <w:name w:val="Header Char"/>
    <w:link w:val="Header"/>
    <w:rsid w:val="0082263A"/>
    <w:rPr>
      <w:rFonts w:ascii="Times New Roman" w:hAnsi="Times New Roman"/>
      <w:sz w:val="20"/>
    </w:rPr>
  </w:style>
  <w:style w:type="paragraph" w:styleId="Footer">
    <w:name w:val="footer"/>
    <w:basedOn w:val="Normal"/>
    <w:link w:val="FooterChar"/>
    <w:uiPriority w:val="99"/>
    <w:unhideWhenUsed/>
    <w:rsid w:val="0082263A"/>
    <w:pPr>
      <w:tabs>
        <w:tab w:val="center" w:pos="4680"/>
        <w:tab w:val="right" w:pos="9360"/>
      </w:tabs>
    </w:pPr>
  </w:style>
  <w:style w:type="character" w:customStyle="1" w:styleId="FooterChar">
    <w:name w:val="Footer Char"/>
    <w:link w:val="Footer"/>
    <w:uiPriority w:val="99"/>
    <w:rsid w:val="0082263A"/>
    <w:rPr>
      <w:rFonts w:ascii="Times New Roman" w:hAnsi="Times New Roman"/>
      <w:sz w:val="20"/>
    </w:rPr>
  </w:style>
  <w:style w:type="paragraph" w:customStyle="1" w:styleId="HeadingSection">
    <w:name w:val="Heading Section"/>
    <w:link w:val="HeadingSectionChar"/>
    <w:qFormat/>
    <w:rsid w:val="00700796"/>
    <w:pPr>
      <w:spacing w:after="200" w:line="276" w:lineRule="auto"/>
      <w:jc w:val="center"/>
    </w:pPr>
    <w:rPr>
      <w:rFonts w:ascii="Times New Roman" w:hAnsi="Times New Roman"/>
      <w:b/>
      <w:sz w:val="28"/>
      <w:szCs w:val="22"/>
    </w:rPr>
  </w:style>
  <w:style w:type="paragraph" w:styleId="BodyText">
    <w:name w:val="Body Text"/>
    <w:basedOn w:val="Normal"/>
    <w:link w:val="BodyTextChar"/>
    <w:uiPriority w:val="99"/>
    <w:unhideWhenUsed/>
    <w:qFormat/>
    <w:rsid w:val="006F1D68"/>
  </w:style>
  <w:style w:type="character" w:customStyle="1" w:styleId="BodyTextChar">
    <w:name w:val="Body Text Char"/>
    <w:link w:val="BodyText"/>
    <w:uiPriority w:val="99"/>
    <w:rsid w:val="006F1D68"/>
    <w:rPr>
      <w:rFonts w:ascii="Times New Roman" w:hAnsi="Times New Roman"/>
      <w:sz w:val="20"/>
    </w:rPr>
  </w:style>
  <w:style w:type="paragraph" w:customStyle="1" w:styleId="ColorfulList-Accent11">
    <w:name w:val="Colorful List - Accent 11"/>
    <w:basedOn w:val="Normal"/>
    <w:link w:val="ColorfulList-Accent1Char"/>
    <w:uiPriority w:val="1"/>
    <w:qFormat/>
    <w:rsid w:val="003E6380"/>
    <w:pPr>
      <w:ind w:left="720"/>
      <w:contextualSpacing/>
    </w:pPr>
  </w:style>
  <w:style w:type="table" w:styleId="TableGrid">
    <w:name w:val="Table Grid"/>
    <w:basedOn w:val="TableNormal"/>
    <w:uiPriority w:val="59"/>
    <w:rsid w:val="003E63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3E6380"/>
    <w:pPr>
      <w:spacing w:after="0"/>
      <w:jc w:val="left"/>
    </w:pPr>
  </w:style>
  <w:style w:type="paragraph" w:styleId="ListNumber">
    <w:name w:val="List Number"/>
    <w:basedOn w:val="Normal"/>
    <w:unhideWhenUsed/>
    <w:rsid w:val="0070265F"/>
    <w:pPr>
      <w:tabs>
        <w:tab w:val="num" w:pos="360"/>
      </w:tabs>
      <w:ind w:left="360" w:hanging="360"/>
    </w:pPr>
  </w:style>
  <w:style w:type="paragraph" w:customStyle="1" w:styleId="Footer1">
    <w:name w:val="Footer 1"/>
    <w:basedOn w:val="Footer"/>
    <w:qFormat/>
    <w:rsid w:val="00787052"/>
    <w:pPr>
      <w:jc w:val="center"/>
    </w:pPr>
  </w:style>
  <w:style w:type="character" w:customStyle="1" w:styleId="IssuedDate">
    <w:name w:val="Issued Date"/>
    <w:uiPriority w:val="1"/>
    <w:qFormat/>
    <w:rsid w:val="00767CC7"/>
    <w:rPr>
      <w:rFonts w:ascii="Times New Roman" w:hAnsi="Times New Roman"/>
      <w:color w:val="auto"/>
      <w:sz w:val="20"/>
    </w:rPr>
  </w:style>
  <w:style w:type="paragraph" w:customStyle="1" w:styleId="misc">
    <w:name w:val="misc"/>
    <w:basedOn w:val="Normal"/>
    <w:qFormat/>
    <w:rsid w:val="000C247F"/>
    <w:pPr>
      <w:ind w:left="540" w:hanging="540"/>
    </w:pPr>
    <w:rPr>
      <w:rFonts w:ascii="Times New Roman Bold" w:hAnsi="Times New Roman Bold"/>
      <w:b/>
      <w:caps/>
      <w:sz w:val="22"/>
    </w:rPr>
  </w:style>
  <w:style w:type="paragraph" w:customStyle="1" w:styleId="GridTable31">
    <w:name w:val="Grid Table 31"/>
    <w:basedOn w:val="Heading1"/>
    <w:next w:val="Normal"/>
    <w:uiPriority w:val="39"/>
    <w:unhideWhenUsed/>
    <w:qFormat/>
    <w:rsid w:val="00774033"/>
    <w:pPr>
      <w:tabs>
        <w:tab w:val="left" w:pos="540"/>
        <w:tab w:val="right" w:leader="dot" w:pos="9360"/>
      </w:tabs>
      <w:spacing w:before="0" w:after="0" w:line="276" w:lineRule="auto"/>
      <w:ind w:left="0" w:firstLine="0"/>
      <w:outlineLvl w:val="9"/>
    </w:pPr>
    <w:rPr>
      <w:rFonts w:ascii="Times New Roman" w:hAnsi="Times New Roman"/>
      <w:caps w:val="0"/>
      <w:sz w:val="20"/>
      <w:lang w:eastAsia="ja-JP"/>
    </w:rPr>
  </w:style>
  <w:style w:type="paragraph" w:styleId="TOC2">
    <w:name w:val="toc 2"/>
    <w:basedOn w:val="Normal"/>
    <w:next w:val="Normal"/>
    <w:autoRedefine/>
    <w:uiPriority w:val="39"/>
    <w:unhideWhenUsed/>
    <w:qFormat/>
    <w:rsid w:val="00C51E78"/>
    <w:pPr>
      <w:suppressLineNumbers/>
      <w:tabs>
        <w:tab w:val="left" w:pos="1710"/>
        <w:tab w:val="right" w:leader="dot" w:pos="9360"/>
      </w:tabs>
      <w:spacing w:after="0"/>
      <w:ind w:left="2160" w:right="360" w:hanging="1800"/>
      <w:outlineLvl w:val="0"/>
    </w:pPr>
    <w:rPr>
      <w:rFonts w:eastAsia="Times New Roman"/>
      <w:color w:val="000000"/>
      <w:lang w:eastAsia="ja-JP"/>
    </w:rPr>
  </w:style>
  <w:style w:type="paragraph" w:styleId="TOC1">
    <w:name w:val="toc 1"/>
    <w:basedOn w:val="Normal"/>
    <w:next w:val="Normal"/>
    <w:autoRedefine/>
    <w:uiPriority w:val="39"/>
    <w:unhideWhenUsed/>
    <w:qFormat/>
    <w:rsid w:val="00C51E78"/>
    <w:pPr>
      <w:keepNext/>
      <w:suppressLineNumbers/>
      <w:tabs>
        <w:tab w:val="right" w:leader="dot" w:pos="9360"/>
      </w:tabs>
      <w:spacing w:before="60" w:after="60"/>
      <w:ind w:left="2340" w:right="360" w:hanging="2340"/>
    </w:pPr>
    <w:rPr>
      <w:rFonts w:ascii="Times New Roman Bold" w:eastAsia="Times New Roman" w:hAnsi="Times New Roman Bold"/>
      <w:b/>
      <w:caps/>
      <w:color w:val="000000"/>
      <w:szCs w:val="20"/>
      <w:lang w:eastAsia="ja-JP"/>
    </w:rPr>
  </w:style>
  <w:style w:type="paragraph" w:styleId="TOC3">
    <w:name w:val="toc 3"/>
    <w:basedOn w:val="Normal"/>
    <w:next w:val="Normal"/>
    <w:autoRedefine/>
    <w:uiPriority w:val="39"/>
    <w:unhideWhenUsed/>
    <w:qFormat/>
    <w:rsid w:val="002E1244"/>
    <w:pPr>
      <w:tabs>
        <w:tab w:val="right" w:leader="dot" w:pos="9350"/>
      </w:tabs>
      <w:spacing w:after="0" w:line="276" w:lineRule="auto"/>
      <w:ind w:left="547"/>
      <w:jc w:val="left"/>
    </w:pPr>
    <w:rPr>
      <w:rFonts w:eastAsia="Arial Unicode MS" w:cs="Arial Unicode MS"/>
      <w:noProof/>
      <w:lang w:eastAsia="ja-JP"/>
    </w:rPr>
  </w:style>
  <w:style w:type="paragraph" w:customStyle="1" w:styleId="CommitteeMemberNames">
    <w:name w:val="Committee Member Names"/>
    <w:basedOn w:val="Normal"/>
    <w:qFormat/>
    <w:rsid w:val="00AB5C37"/>
    <w:pPr>
      <w:spacing w:after="0"/>
    </w:pPr>
  </w:style>
  <w:style w:type="paragraph" w:customStyle="1" w:styleId="SubjectSeries">
    <w:name w:val="Subject Series"/>
    <w:basedOn w:val="Normal"/>
    <w:qFormat/>
    <w:rsid w:val="00F236B8"/>
    <w:pPr>
      <w:tabs>
        <w:tab w:val="right" w:leader="dot" w:pos="9360"/>
      </w:tabs>
      <w:spacing w:after="80"/>
    </w:pPr>
  </w:style>
  <w:style w:type="character" w:styleId="Hyperlink">
    <w:name w:val="Hyperlink"/>
    <w:aliases w:val="Hyperlink-toc"/>
    <w:uiPriority w:val="99"/>
    <w:unhideWhenUsed/>
    <w:qFormat/>
    <w:rsid w:val="00736916"/>
    <w:rPr>
      <w:noProof/>
      <w:color w:val="000000"/>
      <w:u w:val="single"/>
    </w:rPr>
  </w:style>
  <w:style w:type="paragraph" w:customStyle="1" w:styleId="AppendixHeading">
    <w:name w:val="Appendix Heading"/>
    <w:basedOn w:val="HeadingSection"/>
    <w:qFormat/>
    <w:rsid w:val="003C4B56"/>
  </w:style>
  <w:style w:type="paragraph" w:customStyle="1" w:styleId="TableHeading">
    <w:name w:val="Table Heading"/>
    <w:basedOn w:val="Heading3"/>
    <w:qFormat/>
    <w:rsid w:val="00443A38"/>
    <w:pPr>
      <w:spacing w:before="40" w:after="40"/>
      <w:outlineLvl w:val="9"/>
    </w:pPr>
  </w:style>
  <w:style w:type="paragraph" w:customStyle="1" w:styleId="ItemHeading">
    <w:name w:val="Item Heading"/>
    <w:basedOn w:val="Heading4"/>
    <w:link w:val="ItemHeadingChar"/>
    <w:qFormat/>
    <w:rsid w:val="007F08D7"/>
    <w:pPr>
      <w:spacing w:before="360"/>
      <w:ind w:left="907" w:hanging="907"/>
    </w:pPr>
  </w:style>
  <w:style w:type="paragraph" w:customStyle="1" w:styleId="RomanItemHeading">
    <w:name w:val="Roman Item Heading"/>
    <w:basedOn w:val="Heading4"/>
    <w:qFormat/>
    <w:rsid w:val="00771DDB"/>
    <w:pPr>
      <w:spacing w:before="720"/>
      <w:ind w:left="907" w:hanging="907"/>
    </w:pPr>
  </w:style>
  <w:style w:type="paragraph" w:styleId="TOC4">
    <w:name w:val="toc 4"/>
    <w:basedOn w:val="Normal"/>
    <w:next w:val="Normal"/>
    <w:autoRedefine/>
    <w:uiPriority w:val="39"/>
    <w:unhideWhenUsed/>
    <w:qFormat/>
    <w:rsid w:val="002E1244"/>
    <w:pPr>
      <w:spacing w:after="100"/>
      <w:ind w:left="600"/>
    </w:pPr>
  </w:style>
  <w:style w:type="paragraph" w:customStyle="1" w:styleId="ItemHeadingSecondary">
    <w:name w:val="Item Heading Secondary"/>
    <w:basedOn w:val="ItemHeading"/>
    <w:qFormat/>
    <w:rsid w:val="00736916"/>
  </w:style>
  <w:style w:type="paragraph" w:customStyle="1" w:styleId="TableColumnHeadings">
    <w:name w:val="Table Column Headings"/>
    <w:basedOn w:val="Heading3"/>
    <w:qFormat/>
    <w:rsid w:val="0038520D"/>
    <w:rPr>
      <w:sz w:val="20"/>
      <w:lang w:eastAsia="ja-JP"/>
    </w:rPr>
  </w:style>
  <w:style w:type="paragraph" w:styleId="FootnoteText">
    <w:name w:val="footnote text"/>
    <w:basedOn w:val="Normal"/>
    <w:link w:val="FootnoteTextChar"/>
    <w:semiHidden/>
    <w:unhideWhenUsed/>
    <w:rsid w:val="0038520D"/>
    <w:pPr>
      <w:spacing w:after="0"/>
    </w:pPr>
    <w:rPr>
      <w:szCs w:val="20"/>
    </w:rPr>
  </w:style>
  <w:style w:type="character" w:customStyle="1" w:styleId="FootnoteTextChar">
    <w:name w:val="Footnote Text Char"/>
    <w:link w:val="FootnoteText"/>
    <w:semiHidden/>
    <w:rsid w:val="0038520D"/>
    <w:rPr>
      <w:rFonts w:ascii="Times New Roman" w:hAnsi="Times New Roman"/>
      <w:sz w:val="20"/>
      <w:szCs w:val="20"/>
    </w:rPr>
  </w:style>
  <w:style w:type="character" w:styleId="FootnoteReference">
    <w:name w:val="footnote reference"/>
    <w:semiHidden/>
    <w:unhideWhenUsed/>
    <w:rsid w:val="0038520D"/>
    <w:rPr>
      <w:vertAlign w:val="superscript"/>
    </w:rPr>
  </w:style>
  <w:style w:type="paragraph" w:styleId="EndnoteText">
    <w:name w:val="endnote text"/>
    <w:basedOn w:val="Normal"/>
    <w:link w:val="EndnoteTextChar"/>
    <w:semiHidden/>
    <w:unhideWhenUsed/>
    <w:rsid w:val="0038520D"/>
    <w:pPr>
      <w:spacing w:after="0"/>
    </w:pPr>
    <w:rPr>
      <w:szCs w:val="20"/>
    </w:rPr>
  </w:style>
  <w:style w:type="character" w:customStyle="1" w:styleId="EndnoteTextChar">
    <w:name w:val="Endnote Text Char"/>
    <w:link w:val="EndnoteText"/>
    <w:semiHidden/>
    <w:rsid w:val="0038520D"/>
    <w:rPr>
      <w:rFonts w:ascii="Times New Roman" w:hAnsi="Times New Roman"/>
      <w:sz w:val="20"/>
      <w:szCs w:val="20"/>
    </w:rPr>
  </w:style>
  <w:style w:type="character" w:styleId="EndnoteReference">
    <w:name w:val="endnote reference"/>
    <w:semiHidden/>
    <w:unhideWhenUsed/>
    <w:rsid w:val="0038520D"/>
    <w:rPr>
      <w:vertAlign w:val="superscript"/>
    </w:rPr>
  </w:style>
  <w:style w:type="paragraph" w:customStyle="1" w:styleId="TableKey">
    <w:name w:val="Table Key"/>
    <w:basedOn w:val="TableText"/>
    <w:qFormat/>
    <w:rsid w:val="00005885"/>
    <w:pPr>
      <w:spacing w:after="160"/>
      <w:jc w:val="both"/>
    </w:pPr>
    <w:rPr>
      <w:color w:val="000000"/>
    </w:rPr>
  </w:style>
  <w:style w:type="paragraph" w:styleId="TOAHeading">
    <w:name w:val="toa heading"/>
    <w:basedOn w:val="Normal"/>
    <w:next w:val="Normal"/>
    <w:unhideWhenUsed/>
    <w:rsid w:val="00005885"/>
    <w:pPr>
      <w:spacing w:before="120"/>
    </w:pPr>
    <w:rPr>
      <w:rFonts w:ascii="Cambria" w:eastAsia="Times New Roman" w:hAnsi="Cambria"/>
      <w:b/>
      <w:bCs/>
      <w:sz w:val="24"/>
      <w:szCs w:val="24"/>
    </w:rPr>
  </w:style>
  <w:style w:type="paragraph" w:customStyle="1" w:styleId="MinutesHeader">
    <w:name w:val="Minutes Header"/>
    <w:basedOn w:val="RomanItemHeading"/>
    <w:qFormat/>
    <w:rsid w:val="000C7B7D"/>
    <w:rPr>
      <w:rFonts w:ascii="Times New Roman Bold" w:hAnsi="Times New Roman Bold"/>
    </w:rPr>
  </w:style>
  <w:style w:type="paragraph" w:customStyle="1" w:styleId="AgendaItems">
    <w:name w:val="Agenda Items"/>
    <w:basedOn w:val="Normal"/>
    <w:qFormat/>
    <w:rsid w:val="001F49B6"/>
    <w:pPr>
      <w:numPr>
        <w:numId w:val="4"/>
      </w:numPr>
      <w:spacing w:after="80"/>
      <w:jc w:val="left"/>
    </w:pPr>
  </w:style>
  <w:style w:type="paragraph" w:customStyle="1" w:styleId="ColorfulShading-Accent11">
    <w:name w:val="Colorful Shading - Accent 11"/>
    <w:hidden/>
    <w:uiPriority w:val="99"/>
    <w:semiHidden/>
    <w:rsid w:val="00C76925"/>
    <w:rPr>
      <w:rFonts w:ascii="Times New Roman" w:hAnsi="Times New Roman"/>
      <w:szCs w:val="22"/>
    </w:rPr>
  </w:style>
  <w:style w:type="paragraph" w:styleId="BalloonText">
    <w:name w:val="Balloon Text"/>
    <w:basedOn w:val="Normal"/>
    <w:link w:val="BalloonTextChar"/>
    <w:unhideWhenUsed/>
    <w:rsid w:val="00C76925"/>
    <w:pPr>
      <w:spacing w:after="0"/>
    </w:pPr>
    <w:rPr>
      <w:rFonts w:ascii="Tahoma" w:hAnsi="Tahoma" w:cs="Tahoma"/>
      <w:sz w:val="16"/>
      <w:szCs w:val="16"/>
    </w:rPr>
  </w:style>
  <w:style w:type="character" w:customStyle="1" w:styleId="BalloonTextChar">
    <w:name w:val="Balloon Text Char"/>
    <w:link w:val="BalloonText"/>
    <w:rsid w:val="00C76925"/>
    <w:rPr>
      <w:rFonts w:ascii="Tahoma" w:hAnsi="Tahoma" w:cs="Tahoma"/>
      <w:sz w:val="16"/>
      <w:szCs w:val="16"/>
    </w:rPr>
  </w:style>
  <w:style w:type="paragraph" w:customStyle="1" w:styleId="SubjectSeriesLevel1">
    <w:name w:val="Subject Series Level 1"/>
    <w:basedOn w:val="SubjectSeriesLevel3"/>
    <w:qFormat/>
    <w:rsid w:val="005A5535"/>
    <w:pPr>
      <w:spacing w:before="120"/>
      <w:ind w:left="0"/>
    </w:pPr>
  </w:style>
  <w:style w:type="paragraph" w:customStyle="1" w:styleId="SubjectSeriesLevel2">
    <w:name w:val="Subject Series Level 2"/>
    <w:basedOn w:val="Normal"/>
    <w:qFormat/>
    <w:rsid w:val="008B0AC2"/>
    <w:pPr>
      <w:tabs>
        <w:tab w:val="right" w:leader="dot" w:pos="9360"/>
      </w:tabs>
      <w:spacing w:after="0"/>
      <w:ind w:left="360"/>
      <w:jc w:val="left"/>
    </w:pPr>
  </w:style>
  <w:style w:type="paragraph" w:customStyle="1" w:styleId="SubjectSeriesLevel3">
    <w:name w:val="Subject Series Level 3"/>
    <w:basedOn w:val="SubjectSeriesLevel2"/>
    <w:qFormat/>
    <w:rsid w:val="008B0AC2"/>
    <w:pPr>
      <w:ind w:left="720"/>
    </w:pPr>
  </w:style>
  <w:style w:type="paragraph" w:customStyle="1" w:styleId="BoldHeading">
    <w:name w:val="Bold Heading"/>
    <w:basedOn w:val="Normal"/>
    <w:qFormat/>
    <w:rsid w:val="00D72333"/>
    <w:pPr>
      <w:spacing w:after="0"/>
    </w:pPr>
    <w:rPr>
      <w:b/>
    </w:rPr>
  </w:style>
  <w:style w:type="paragraph" w:customStyle="1" w:styleId="numberedlist">
    <w:name w:val="numbered list"/>
    <w:basedOn w:val="ColorfulList-Accent11"/>
    <w:qFormat/>
    <w:rsid w:val="00736916"/>
    <w:pPr>
      <w:numPr>
        <w:numId w:val="2"/>
      </w:numPr>
    </w:pPr>
  </w:style>
  <w:style w:type="paragraph" w:customStyle="1" w:styleId="bulletedlist">
    <w:name w:val="bulleted list"/>
    <w:basedOn w:val="ColorfulList-Accent11"/>
    <w:qFormat/>
    <w:rsid w:val="00736916"/>
    <w:pPr>
      <w:numPr>
        <w:numId w:val="1"/>
      </w:numPr>
    </w:pPr>
  </w:style>
  <w:style w:type="paragraph" w:customStyle="1" w:styleId="submitterinformation">
    <w:name w:val="submitter information"/>
    <w:basedOn w:val="Normal"/>
    <w:qFormat/>
    <w:rsid w:val="00771DDB"/>
    <w:pPr>
      <w:spacing w:after="0"/>
      <w:jc w:val="center"/>
    </w:pPr>
  </w:style>
  <w:style w:type="paragraph" w:customStyle="1" w:styleId="NumberSeriesLevel1">
    <w:name w:val="Number Series Level 1"/>
    <w:basedOn w:val="Normal"/>
    <w:qFormat/>
    <w:rsid w:val="005A6EC6"/>
    <w:pPr>
      <w:numPr>
        <w:numId w:val="3"/>
      </w:numPr>
      <w:spacing w:after="120"/>
    </w:pPr>
    <w:rPr>
      <w:b/>
    </w:rPr>
  </w:style>
  <w:style w:type="paragraph" w:customStyle="1" w:styleId="NumberSeriesLevel2">
    <w:name w:val="Number Series Level 2"/>
    <w:basedOn w:val="Normal"/>
    <w:qFormat/>
    <w:rsid w:val="005A6EC6"/>
    <w:pPr>
      <w:numPr>
        <w:ilvl w:val="1"/>
        <w:numId w:val="3"/>
      </w:numPr>
      <w:spacing w:after="120"/>
    </w:pPr>
  </w:style>
  <w:style w:type="paragraph" w:customStyle="1" w:styleId="Pub14Subtitle">
    <w:name w:val="Pub 14 Subtitle"/>
    <w:basedOn w:val="Normal"/>
    <w:qFormat/>
    <w:rsid w:val="005A6EC6"/>
    <w:pPr>
      <w:spacing w:after="120"/>
      <w:ind w:left="936" w:hanging="576"/>
    </w:pPr>
    <w:rPr>
      <w:b/>
    </w:rPr>
  </w:style>
  <w:style w:type="paragraph" w:customStyle="1" w:styleId="Pub14BodyText">
    <w:name w:val="Pub 14 Body Text"/>
    <w:basedOn w:val="Normal"/>
    <w:qFormat/>
    <w:rsid w:val="005A6EC6"/>
    <w:pPr>
      <w:spacing w:after="120"/>
      <w:ind w:left="936"/>
    </w:pPr>
  </w:style>
  <w:style w:type="paragraph" w:customStyle="1" w:styleId="Pub14Level1Letters">
    <w:name w:val="Pub 14 Level 1 Letters"/>
    <w:basedOn w:val="Normal"/>
    <w:qFormat/>
    <w:rsid w:val="005A6EC6"/>
    <w:pPr>
      <w:spacing w:after="120"/>
      <w:ind w:left="1440" w:hanging="504"/>
    </w:pPr>
  </w:style>
  <w:style w:type="paragraph" w:customStyle="1" w:styleId="HB44Subtitle">
    <w:name w:val="HB 44 Subtitle"/>
    <w:qFormat/>
    <w:rsid w:val="007048D6"/>
    <w:pPr>
      <w:tabs>
        <w:tab w:val="left" w:pos="1440"/>
      </w:tabs>
      <w:spacing w:after="120"/>
      <w:ind w:left="360"/>
      <w:jc w:val="both"/>
    </w:pPr>
    <w:rPr>
      <w:rFonts w:ascii="Times New Roman" w:hAnsi="Times New Roman"/>
      <w:b/>
      <w:szCs w:val="22"/>
    </w:rPr>
  </w:style>
  <w:style w:type="paragraph" w:customStyle="1" w:styleId="HB44Level1Letters">
    <w:name w:val="HB 44 Level 1 Letters"/>
    <w:qFormat/>
    <w:rsid w:val="003B5D9A"/>
    <w:pPr>
      <w:spacing w:after="120"/>
      <w:ind w:left="1224" w:hanging="504"/>
      <w:jc w:val="both"/>
    </w:pPr>
    <w:rPr>
      <w:rFonts w:ascii="Times New Roman" w:hAnsi="Times New Roman"/>
      <w:szCs w:val="22"/>
    </w:rPr>
  </w:style>
  <w:style w:type="paragraph" w:customStyle="1" w:styleId="HB44Level1Numbers">
    <w:name w:val="HB 44 Level 1 Numbers"/>
    <w:qFormat/>
    <w:rsid w:val="00D4762C"/>
    <w:pPr>
      <w:numPr>
        <w:ilvl w:val="1"/>
        <w:numId w:val="5"/>
      </w:numPr>
      <w:spacing w:after="120"/>
    </w:pPr>
    <w:rPr>
      <w:rFonts w:ascii="Times New Roman" w:hAnsi="Times New Roman"/>
      <w:szCs w:val="22"/>
    </w:rPr>
  </w:style>
  <w:style w:type="paragraph" w:customStyle="1" w:styleId="HB44Level2Letters">
    <w:name w:val="HB 44 Level 2 Letters"/>
    <w:qFormat/>
    <w:rsid w:val="00D4762C"/>
    <w:pPr>
      <w:numPr>
        <w:numId w:val="6"/>
      </w:numPr>
      <w:spacing w:after="120"/>
    </w:pPr>
    <w:rPr>
      <w:rFonts w:ascii="Times New Roman" w:hAnsi="Times New Roman"/>
      <w:szCs w:val="22"/>
    </w:rPr>
  </w:style>
  <w:style w:type="paragraph" w:customStyle="1" w:styleId="I-Normal-bold">
    <w:name w:val="I - Normal- bold"/>
    <w:basedOn w:val="Normal"/>
    <w:qFormat/>
    <w:rsid w:val="00D92735"/>
    <w:pPr>
      <w:ind w:left="360"/>
    </w:pPr>
    <w:rPr>
      <w:b/>
    </w:rPr>
  </w:style>
  <w:style w:type="paragraph" w:customStyle="1" w:styleId="I-LetterAreg">
    <w:name w:val="I - Letter A reg"/>
    <w:basedOn w:val="I-Normal-bold"/>
    <w:qFormat/>
    <w:rsid w:val="00DC1293"/>
    <w:pPr>
      <w:ind w:left="720" w:hanging="360"/>
    </w:pPr>
    <w:rPr>
      <w:b w:val="0"/>
    </w:rPr>
  </w:style>
  <w:style w:type="paragraph" w:customStyle="1" w:styleId="I-LetterAIndent1">
    <w:name w:val="I - Letter A Indent 1"/>
    <w:basedOn w:val="Normal"/>
    <w:qFormat/>
    <w:rsid w:val="00D92735"/>
    <w:pPr>
      <w:ind w:left="1350" w:hanging="360"/>
    </w:pPr>
  </w:style>
  <w:style w:type="paragraph" w:customStyle="1" w:styleId="I-numbers">
    <w:name w:val="I - numbers"/>
    <w:basedOn w:val="Normal"/>
    <w:qFormat/>
    <w:rsid w:val="00DC1293"/>
    <w:pPr>
      <w:spacing w:after="120"/>
    </w:pPr>
  </w:style>
  <w:style w:type="paragraph" w:customStyle="1" w:styleId="I-LetterAbold">
    <w:name w:val="I - Letter A bold"/>
    <w:basedOn w:val="I-LetterAreg"/>
    <w:qFormat/>
    <w:rsid w:val="00DC1293"/>
    <w:rPr>
      <w:b/>
    </w:rPr>
  </w:style>
  <w:style w:type="paragraph" w:customStyle="1" w:styleId="I-Normalreg">
    <w:name w:val="I - Normal reg"/>
    <w:basedOn w:val="I-Normal-bold"/>
    <w:qFormat/>
    <w:rsid w:val="00C4124A"/>
    <w:rPr>
      <w:b w:val="0"/>
    </w:rPr>
  </w:style>
  <w:style w:type="paragraph" w:customStyle="1" w:styleId="I-bulletedlist">
    <w:name w:val="I - bulleted list"/>
    <w:basedOn w:val="bulletedlist"/>
    <w:qFormat/>
    <w:rsid w:val="00B72079"/>
    <w:pPr>
      <w:ind w:left="1080"/>
    </w:pPr>
  </w:style>
  <w:style w:type="paragraph" w:customStyle="1" w:styleId="I-Normal1indent">
    <w:name w:val="I - Normal 1 indent"/>
    <w:basedOn w:val="I-Normalreg"/>
    <w:qFormat/>
    <w:rsid w:val="00172A25"/>
    <w:pPr>
      <w:ind w:left="720"/>
    </w:pPr>
  </w:style>
  <w:style w:type="paragraph" w:customStyle="1" w:styleId="I-Normal2indent">
    <w:name w:val="I - Normal 2 indent"/>
    <w:basedOn w:val="I-Normal1indent"/>
    <w:qFormat/>
    <w:rsid w:val="00632BDC"/>
    <w:pPr>
      <w:ind w:left="1350"/>
    </w:pPr>
  </w:style>
  <w:style w:type="paragraph" w:customStyle="1" w:styleId="I-Normal3indent">
    <w:name w:val="I - Normal 3 indent"/>
    <w:basedOn w:val="I-Normal2indent"/>
    <w:qFormat/>
    <w:rsid w:val="00632BDC"/>
    <w:pPr>
      <w:ind w:left="2340"/>
    </w:pPr>
    <w:rPr>
      <w:b/>
      <w:u w:val="single"/>
    </w:rPr>
  </w:style>
  <w:style w:type="paragraph" w:customStyle="1" w:styleId="I-bulletedlist1indent">
    <w:name w:val="I - bulleted list 1 indent"/>
    <w:basedOn w:val="I-bulletedlist"/>
    <w:qFormat/>
    <w:rsid w:val="00DB2BB3"/>
    <w:pPr>
      <w:ind w:left="1350"/>
    </w:pPr>
  </w:style>
  <w:style w:type="paragraph" w:customStyle="1" w:styleId="IntentionallyBlank">
    <w:name w:val="Intentionally Blank"/>
    <w:basedOn w:val="Normal"/>
    <w:qFormat/>
    <w:rsid w:val="001E0B99"/>
    <w:pPr>
      <w:spacing w:before="3240"/>
      <w:jc w:val="center"/>
    </w:pPr>
    <w:rPr>
      <w:caps/>
    </w:rPr>
  </w:style>
  <w:style w:type="paragraph" w:customStyle="1" w:styleId="namefortoc">
    <w:name w:val="name for toc"/>
    <w:basedOn w:val="Normal"/>
    <w:qFormat/>
    <w:rsid w:val="007B05C6"/>
    <w:pPr>
      <w:spacing w:after="0" w:line="276" w:lineRule="auto"/>
      <w:jc w:val="left"/>
    </w:pPr>
  </w:style>
  <w:style w:type="character" w:styleId="FollowedHyperlink">
    <w:name w:val="FollowedHyperlink"/>
    <w:unhideWhenUsed/>
    <w:rsid w:val="00FF552E"/>
    <w:rPr>
      <w:color w:val="800080"/>
      <w:u w:val="single"/>
    </w:rPr>
  </w:style>
  <w:style w:type="paragraph" w:customStyle="1" w:styleId="EngineFuelTOC2ndLevel">
    <w:name w:val="EngineFuelTOC2ndLevel"/>
    <w:basedOn w:val="Normal"/>
    <w:link w:val="EngineFuelTOC2ndLevelChar"/>
    <w:rsid w:val="00AC0160"/>
    <w:pPr>
      <w:spacing w:after="0"/>
    </w:pPr>
    <w:rPr>
      <w:rFonts w:eastAsia="Times New Roman"/>
      <w:bCs/>
      <w:szCs w:val="24"/>
    </w:rPr>
  </w:style>
  <w:style w:type="character" w:customStyle="1" w:styleId="EngineFuelTOC2ndLevelChar">
    <w:name w:val="EngineFuelTOC2ndLevel Char"/>
    <w:link w:val="EngineFuelTOC2ndLevel"/>
    <w:locked/>
    <w:rsid w:val="00AC0160"/>
    <w:rPr>
      <w:rFonts w:ascii="Times New Roman" w:eastAsia="Times New Roman" w:hAnsi="Times New Roman" w:cs="Times New Roman"/>
      <w:bCs/>
      <w:sz w:val="20"/>
      <w:szCs w:val="24"/>
    </w:rPr>
  </w:style>
  <w:style w:type="paragraph" w:customStyle="1" w:styleId="EngineFuelTOC3rdLevel">
    <w:name w:val="EngineFuelTOC3rdLevel"/>
    <w:basedOn w:val="Normal"/>
    <w:link w:val="EngineFuelTOC3rdLevelChar"/>
    <w:rsid w:val="00AC0160"/>
    <w:pPr>
      <w:spacing w:after="0"/>
      <w:ind w:left="360"/>
    </w:pPr>
    <w:rPr>
      <w:rFonts w:eastAsia="Times New Roman"/>
      <w:b/>
      <w:bCs/>
      <w:szCs w:val="24"/>
    </w:rPr>
  </w:style>
  <w:style w:type="character" w:customStyle="1" w:styleId="EngineFuelTOC3rdLevelChar">
    <w:name w:val="EngineFuelTOC3rdLevel Char"/>
    <w:link w:val="EngineFuelTOC3rdLevel"/>
    <w:locked/>
    <w:rsid w:val="00AC0160"/>
    <w:rPr>
      <w:rFonts w:ascii="Times New Roman" w:eastAsia="Times New Roman" w:hAnsi="Times New Roman" w:cs="Times New Roman"/>
      <w:b/>
      <w:bCs/>
      <w:sz w:val="20"/>
      <w:szCs w:val="24"/>
    </w:rPr>
  </w:style>
  <w:style w:type="character" w:customStyle="1" w:styleId="Style10ptBoldUnderline">
    <w:name w:val="Style 10 pt Bold Underline"/>
    <w:rsid w:val="00F70E16"/>
    <w:rPr>
      <w:rFonts w:ascii="Times New Roman" w:hAnsi="Times New Roman"/>
      <w:b/>
      <w:bCs/>
      <w:sz w:val="20"/>
      <w:u w:val="single"/>
    </w:rPr>
  </w:style>
  <w:style w:type="paragraph" w:styleId="Title">
    <w:name w:val="Title"/>
    <w:basedOn w:val="Normal"/>
    <w:link w:val="TitleChar"/>
    <w:qFormat/>
    <w:rsid w:val="0038237B"/>
    <w:pPr>
      <w:spacing w:after="0"/>
      <w:jc w:val="center"/>
    </w:pPr>
    <w:rPr>
      <w:rFonts w:eastAsia="Times New Roman"/>
      <w:b/>
      <w:bCs/>
      <w:sz w:val="28"/>
      <w:szCs w:val="24"/>
    </w:rPr>
  </w:style>
  <w:style w:type="character" w:customStyle="1" w:styleId="TitleChar">
    <w:name w:val="Title Char"/>
    <w:link w:val="Title"/>
    <w:rsid w:val="0038237B"/>
    <w:rPr>
      <w:rFonts w:ascii="Times New Roman" w:eastAsia="Times New Roman" w:hAnsi="Times New Roman" w:cs="Times New Roman"/>
      <w:b/>
      <w:bCs/>
      <w:sz w:val="28"/>
      <w:szCs w:val="24"/>
    </w:rPr>
  </w:style>
  <w:style w:type="paragraph" w:customStyle="1" w:styleId="UniformLevel2">
    <w:name w:val="UniformLevel2"/>
    <w:basedOn w:val="Heading7"/>
    <w:link w:val="UniformLevel2Char"/>
    <w:rsid w:val="00091684"/>
    <w:pPr>
      <w:keepLines w:val="0"/>
      <w:spacing w:before="240" w:after="60"/>
    </w:pPr>
    <w:rPr>
      <w:rFonts w:ascii="Times New Roman" w:hAnsi="Times New Roman"/>
      <w:i w:val="0"/>
      <w:iCs w:val="0"/>
      <w:color w:val="auto"/>
      <w:szCs w:val="24"/>
    </w:rPr>
  </w:style>
  <w:style w:type="paragraph" w:customStyle="1" w:styleId="UniformLevel3">
    <w:name w:val="UniformLevel3"/>
    <w:basedOn w:val="Heading8"/>
    <w:link w:val="UniformLevel3Char"/>
    <w:rsid w:val="00091684"/>
    <w:pPr>
      <w:keepNext w:val="0"/>
      <w:keepLines w:val="0"/>
      <w:spacing w:before="240" w:after="60"/>
      <w:ind w:left="360"/>
    </w:pPr>
    <w:rPr>
      <w:rFonts w:ascii="Times New Roman" w:hAnsi="Times New Roman"/>
      <w:bCs/>
      <w:iCs/>
      <w:color w:val="auto"/>
      <w:szCs w:val="24"/>
    </w:rPr>
  </w:style>
  <w:style w:type="paragraph" w:customStyle="1" w:styleId="UniformLevel4">
    <w:name w:val="UniformLevel4"/>
    <w:basedOn w:val="Heading9"/>
    <w:link w:val="UniformLevel4Char"/>
    <w:rsid w:val="00091684"/>
    <w:pPr>
      <w:keepNext w:val="0"/>
      <w:keepLines w:val="0"/>
      <w:spacing w:before="240" w:after="60"/>
      <w:ind w:left="720"/>
    </w:pPr>
    <w:rPr>
      <w:rFonts w:cs="Arial"/>
      <w:i w:val="0"/>
      <w:iCs w:val="0"/>
      <w:szCs w:val="22"/>
    </w:rPr>
  </w:style>
  <w:style w:type="character" w:customStyle="1" w:styleId="UniformLevel3Char">
    <w:name w:val="UniformLevel3 Char"/>
    <w:link w:val="UniformLevel3"/>
    <w:locked/>
    <w:rsid w:val="00091684"/>
    <w:rPr>
      <w:rFonts w:ascii="Times New Roman" w:eastAsia="Times New Roman" w:hAnsi="Times New Roman" w:cs="Times New Roman"/>
      <w:bCs/>
      <w:iCs/>
      <w:sz w:val="20"/>
      <w:szCs w:val="24"/>
    </w:rPr>
  </w:style>
  <w:style w:type="character" w:customStyle="1" w:styleId="UniformLevel2Char">
    <w:name w:val="UniformLevel2 Char"/>
    <w:link w:val="UniformLevel2"/>
    <w:locked/>
    <w:rsid w:val="00091684"/>
    <w:rPr>
      <w:rFonts w:ascii="Times New Roman" w:eastAsia="Times New Roman" w:hAnsi="Times New Roman" w:cs="Times New Roman"/>
      <w:sz w:val="20"/>
      <w:szCs w:val="24"/>
    </w:rPr>
  </w:style>
  <w:style w:type="character" w:customStyle="1" w:styleId="UniformLevel4Char">
    <w:name w:val="UniformLevel4 Char"/>
    <w:link w:val="UniformLevel4"/>
    <w:locked/>
    <w:rsid w:val="00091684"/>
    <w:rPr>
      <w:rFonts w:ascii="Cambria" w:eastAsia="Times New Roman" w:hAnsi="Cambria" w:cs="Arial"/>
      <w:color w:val="404040"/>
      <w:sz w:val="20"/>
    </w:rPr>
  </w:style>
  <w:style w:type="character" w:customStyle="1" w:styleId="Heading7Char">
    <w:name w:val="Heading 7 Char"/>
    <w:link w:val="Heading7"/>
    <w:rsid w:val="00091684"/>
    <w:rPr>
      <w:rFonts w:ascii="Cambria" w:eastAsia="Times New Roman" w:hAnsi="Cambria" w:cs="Times New Roman"/>
      <w:i/>
      <w:iCs/>
      <w:color w:val="404040"/>
      <w:sz w:val="20"/>
    </w:rPr>
  </w:style>
  <w:style w:type="character" w:customStyle="1" w:styleId="Heading8Char">
    <w:name w:val="Heading 8 Char"/>
    <w:link w:val="Heading8"/>
    <w:rsid w:val="00091684"/>
    <w:rPr>
      <w:rFonts w:ascii="Cambria" w:eastAsia="Times New Roman" w:hAnsi="Cambria" w:cs="Times New Roman"/>
      <w:color w:val="404040"/>
      <w:sz w:val="20"/>
      <w:szCs w:val="20"/>
    </w:rPr>
  </w:style>
  <w:style w:type="character" w:customStyle="1" w:styleId="Heading9Char">
    <w:name w:val="Heading 9 Char"/>
    <w:link w:val="Heading9"/>
    <w:rsid w:val="00091684"/>
    <w:rPr>
      <w:rFonts w:ascii="Cambria" w:eastAsia="Times New Roman" w:hAnsi="Cambria" w:cs="Times New Roman"/>
      <w:i/>
      <w:iCs/>
      <w:color w:val="404040"/>
      <w:sz w:val="20"/>
      <w:szCs w:val="20"/>
    </w:rPr>
  </w:style>
  <w:style w:type="paragraph" w:customStyle="1" w:styleId="EngineFuelTOCHeading1">
    <w:name w:val="EngineFuelTOCHeading1"/>
    <w:basedOn w:val="Normal"/>
    <w:link w:val="EngineFuelTOCHeading1Char"/>
    <w:rsid w:val="00DB1D18"/>
    <w:pPr>
      <w:keepNext/>
      <w:tabs>
        <w:tab w:val="left" w:pos="360"/>
      </w:tabs>
      <w:spacing w:before="240" w:after="0"/>
      <w:outlineLvl w:val="5"/>
    </w:pPr>
    <w:rPr>
      <w:rFonts w:eastAsia="Times New Roman"/>
      <w:b/>
      <w:bCs/>
      <w:sz w:val="24"/>
      <w:szCs w:val="20"/>
    </w:rPr>
  </w:style>
  <w:style w:type="character" w:customStyle="1" w:styleId="EngineFuelTOCHeading1Char">
    <w:name w:val="EngineFuelTOCHeading1 Char"/>
    <w:link w:val="EngineFuelTOCHeading1"/>
    <w:locked/>
    <w:rsid w:val="00DB1D18"/>
    <w:rPr>
      <w:rFonts w:ascii="Times New Roman" w:eastAsia="Times New Roman" w:hAnsi="Times New Roman" w:cs="Times New Roman"/>
      <w:b/>
      <w:bCs/>
      <w:sz w:val="24"/>
      <w:szCs w:val="20"/>
    </w:rPr>
  </w:style>
  <w:style w:type="character" w:styleId="CommentReference">
    <w:name w:val="annotation reference"/>
    <w:uiPriority w:val="99"/>
    <w:rsid w:val="00103114"/>
    <w:rPr>
      <w:sz w:val="16"/>
      <w:szCs w:val="16"/>
    </w:rPr>
  </w:style>
  <w:style w:type="paragraph" w:styleId="CommentText">
    <w:name w:val="annotation text"/>
    <w:basedOn w:val="Normal"/>
    <w:link w:val="CommentTextChar"/>
    <w:rsid w:val="00103114"/>
    <w:pPr>
      <w:spacing w:after="0"/>
      <w:jc w:val="left"/>
    </w:pPr>
    <w:rPr>
      <w:rFonts w:eastAsia="Times New Roman"/>
      <w:szCs w:val="20"/>
    </w:rPr>
  </w:style>
  <w:style w:type="character" w:customStyle="1" w:styleId="CommentTextChar">
    <w:name w:val="Comment Text Char"/>
    <w:link w:val="CommentText"/>
    <w:rsid w:val="00103114"/>
    <w:rPr>
      <w:rFonts w:ascii="Times New Roman" w:eastAsia="Times New Roman" w:hAnsi="Times New Roman" w:cs="Times New Roman"/>
      <w:sz w:val="20"/>
      <w:szCs w:val="20"/>
    </w:rPr>
  </w:style>
  <w:style w:type="paragraph" w:styleId="Index9">
    <w:name w:val="index 9"/>
    <w:basedOn w:val="Normal"/>
    <w:next w:val="Normal"/>
    <w:autoRedefine/>
    <w:semiHidden/>
    <w:rsid w:val="004749E0"/>
    <w:pPr>
      <w:spacing w:after="0"/>
      <w:ind w:left="2160" w:hanging="240"/>
      <w:jc w:val="left"/>
    </w:pPr>
    <w:rPr>
      <w:rFonts w:ascii="Times" w:eastAsia="Times" w:hAnsi="Times"/>
      <w:szCs w:val="20"/>
    </w:rPr>
  </w:style>
  <w:style w:type="paragraph" w:styleId="BodyTextIndent">
    <w:name w:val="Body Text Indent"/>
    <w:basedOn w:val="Normal"/>
    <w:link w:val="BodyTextIndentChar"/>
    <w:unhideWhenUsed/>
    <w:rsid w:val="007223B0"/>
    <w:pPr>
      <w:spacing w:after="120"/>
      <w:ind w:left="360"/>
    </w:pPr>
  </w:style>
  <w:style w:type="character" w:customStyle="1" w:styleId="BodyTextIndentChar">
    <w:name w:val="Body Text Indent Char"/>
    <w:link w:val="BodyTextIndent"/>
    <w:rsid w:val="007223B0"/>
    <w:rPr>
      <w:rFonts w:ascii="Times New Roman" w:hAnsi="Times New Roman"/>
      <w:szCs w:val="22"/>
    </w:rPr>
  </w:style>
  <w:style w:type="character" w:customStyle="1" w:styleId="Style3Char">
    <w:name w:val="Style3 Char"/>
    <w:link w:val="Style3"/>
    <w:locked/>
    <w:rsid w:val="007223B0"/>
    <w:rPr>
      <w:b/>
      <w:color w:val="000000"/>
    </w:rPr>
  </w:style>
  <w:style w:type="paragraph" w:customStyle="1" w:styleId="Style3">
    <w:name w:val="Style3"/>
    <w:basedOn w:val="Normal"/>
    <w:link w:val="Style3Char"/>
    <w:rsid w:val="007223B0"/>
    <w:pPr>
      <w:keepNext/>
      <w:numPr>
        <w:numId w:val="7"/>
      </w:numPr>
      <w:spacing w:before="120" w:after="120"/>
    </w:pPr>
    <w:rPr>
      <w:rFonts w:ascii="Calibri" w:hAnsi="Calibri"/>
      <w:b/>
      <w:color w:val="000000"/>
      <w:szCs w:val="20"/>
    </w:rPr>
  </w:style>
  <w:style w:type="character" w:customStyle="1" w:styleId="Style4Char">
    <w:name w:val="Style4 Char"/>
    <w:link w:val="Style4"/>
    <w:locked/>
    <w:rsid w:val="007223B0"/>
    <w:rPr>
      <w:b/>
      <w:color w:val="000000"/>
    </w:rPr>
  </w:style>
  <w:style w:type="paragraph" w:customStyle="1" w:styleId="Style4">
    <w:name w:val="Style4"/>
    <w:basedOn w:val="Normal"/>
    <w:link w:val="Style4Char"/>
    <w:qFormat/>
    <w:rsid w:val="007223B0"/>
    <w:pPr>
      <w:keepNext/>
      <w:spacing w:before="60" w:after="80"/>
    </w:pPr>
    <w:rPr>
      <w:rFonts w:ascii="Calibri" w:hAnsi="Calibri"/>
      <w:b/>
      <w:color w:val="000000"/>
      <w:szCs w:val="20"/>
    </w:rPr>
  </w:style>
  <w:style w:type="paragraph" w:customStyle="1" w:styleId="Default">
    <w:name w:val="Default"/>
    <w:rsid w:val="00E865C9"/>
    <w:pPr>
      <w:autoSpaceDE w:val="0"/>
      <w:autoSpaceDN w:val="0"/>
      <w:adjustRightInd w:val="0"/>
    </w:pPr>
    <w:rPr>
      <w:rFonts w:ascii="Arial" w:eastAsia="Times New Roman" w:hAnsi="Arial" w:cs="Arial"/>
      <w:color w:val="000000"/>
      <w:sz w:val="24"/>
      <w:szCs w:val="24"/>
    </w:rPr>
  </w:style>
  <w:style w:type="character" w:customStyle="1" w:styleId="url">
    <w:name w:val="url"/>
    <w:rsid w:val="00E865C9"/>
  </w:style>
  <w:style w:type="character" w:customStyle="1" w:styleId="st">
    <w:name w:val="st"/>
    <w:rsid w:val="002C30A7"/>
  </w:style>
  <w:style w:type="paragraph" w:styleId="CommentSubject">
    <w:name w:val="annotation subject"/>
    <w:basedOn w:val="CommentText"/>
    <w:next w:val="CommentText"/>
    <w:link w:val="CommentSubjectChar"/>
    <w:unhideWhenUsed/>
    <w:rsid w:val="0091570A"/>
    <w:pPr>
      <w:spacing w:after="240"/>
      <w:jc w:val="both"/>
    </w:pPr>
    <w:rPr>
      <w:rFonts w:eastAsia="Calibri"/>
      <w:b/>
      <w:bCs/>
    </w:rPr>
  </w:style>
  <w:style w:type="character" w:customStyle="1" w:styleId="CommentSubjectChar">
    <w:name w:val="Comment Subject Char"/>
    <w:link w:val="CommentSubject"/>
    <w:rsid w:val="0091570A"/>
    <w:rPr>
      <w:rFonts w:ascii="Times New Roman" w:eastAsia="Times New Roman" w:hAnsi="Times New Roman" w:cs="Times New Roman"/>
      <w:b/>
      <w:bCs/>
      <w:sz w:val="20"/>
      <w:szCs w:val="20"/>
    </w:rPr>
  </w:style>
  <w:style w:type="paragraph" w:customStyle="1" w:styleId="PkgLabelLevel2">
    <w:name w:val="PkgLabelLevel2"/>
    <w:basedOn w:val="Normal"/>
    <w:link w:val="PkgLabelLevel2Char"/>
    <w:rsid w:val="00CB2407"/>
    <w:pPr>
      <w:spacing w:after="0"/>
    </w:pPr>
    <w:rPr>
      <w:rFonts w:eastAsia="Times New Roman"/>
      <w:szCs w:val="24"/>
    </w:rPr>
  </w:style>
  <w:style w:type="character" w:customStyle="1" w:styleId="PkgLabelLevel2Char">
    <w:name w:val="PkgLabelLevel2 Char"/>
    <w:link w:val="PkgLabelLevel2"/>
    <w:locked/>
    <w:rsid w:val="00CB2407"/>
    <w:rPr>
      <w:rFonts w:ascii="Times New Roman" w:eastAsia="Times New Roman" w:hAnsi="Times New Roman"/>
      <w:szCs w:val="24"/>
    </w:rPr>
  </w:style>
  <w:style w:type="paragraph" w:customStyle="1" w:styleId="PkgLabelLevel3">
    <w:name w:val="PkgLabelLevel3"/>
    <w:basedOn w:val="Normal"/>
    <w:next w:val="Normal"/>
    <w:link w:val="PkgLabelLevel3Char"/>
    <w:rsid w:val="00CB2407"/>
    <w:pPr>
      <w:spacing w:after="0"/>
      <w:ind w:left="360"/>
    </w:pPr>
    <w:rPr>
      <w:rFonts w:eastAsia="Times New Roman"/>
      <w:szCs w:val="24"/>
    </w:rPr>
  </w:style>
  <w:style w:type="character" w:customStyle="1" w:styleId="PkgLabelLevel3Char">
    <w:name w:val="PkgLabelLevel3 Char"/>
    <w:link w:val="PkgLabelLevel3"/>
    <w:locked/>
    <w:rsid w:val="00CB2407"/>
    <w:rPr>
      <w:rFonts w:ascii="Times New Roman" w:eastAsia="Times New Roman" w:hAnsi="Times New Roman"/>
      <w:szCs w:val="24"/>
    </w:rPr>
  </w:style>
  <w:style w:type="paragraph" w:customStyle="1" w:styleId="StyleHeading8Bold">
    <w:name w:val="Style Heading 8 + Bold"/>
    <w:basedOn w:val="Heading8"/>
    <w:link w:val="StyleHeading8BoldChar"/>
    <w:rsid w:val="00CB2407"/>
    <w:pPr>
      <w:keepNext w:val="0"/>
      <w:keepLines w:val="0"/>
      <w:spacing w:before="240" w:after="60"/>
      <w:ind w:left="360"/>
    </w:pPr>
    <w:rPr>
      <w:rFonts w:ascii="Times New Roman" w:hAnsi="Times New Roman"/>
      <w:b/>
      <w:bCs/>
      <w:color w:val="auto"/>
      <w:szCs w:val="24"/>
    </w:rPr>
  </w:style>
  <w:style w:type="character" w:customStyle="1" w:styleId="StyleHeading8BoldChar">
    <w:name w:val="Style Heading 8 + Bold Char"/>
    <w:link w:val="StyleHeading8Bold"/>
    <w:locked/>
    <w:rsid w:val="00CB2407"/>
    <w:rPr>
      <w:rFonts w:ascii="Times New Roman" w:eastAsia="Times New Roman" w:hAnsi="Times New Roman"/>
      <w:b/>
      <w:bCs/>
      <w:szCs w:val="24"/>
    </w:rPr>
  </w:style>
  <w:style w:type="character" w:customStyle="1" w:styleId="ColorfulList-Accent1Char">
    <w:name w:val="Colorful List - Accent 1 Char"/>
    <w:link w:val="ColorfulList-Accent11"/>
    <w:uiPriority w:val="1"/>
    <w:rsid w:val="00C449B1"/>
    <w:rPr>
      <w:rFonts w:ascii="Times New Roman" w:hAnsi="Times New Roman"/>
      <w:szCs w:val="22"/>
    </w:rPr>
  </w:style>
  <w:style w:type="paragraph" w:styleId="Caption">
    <w:name w:val="caption"/>
    <w:basedOn w:val="Normal"/>
    <w:next w:val="Normal"/>
    <w:qFormat/>
    <w:rsid w:val="00D706F6"/>
    <w:pPr>
      <w:spacing w:before="240" w:after="200"/>
      <w:jc w:val="center"/>
    </w:pPr>
    <w:rPr>
      <w:rFonts w:ascii="Calibri" w:hAnsi="Calibri"/>
      <w:b/>
      <w:bCs/>
      <w:color w:val="4F81BD"/>
      <w:sz w:val="18"/>
      <w:szCs w:val="18"/>
    </w:rPr>
  </w:style>
  <w:style w:type="table" w:styleId="ColorfulList-Accent6">
    <w:name w:val="Colorful List Accent 6"/>
    <w:basedOn w:val="TableNormal"/>
    <w:uiPriority w:val="63"/>
    <w:rsid w:val="00D706F6"/>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DarkList-Accent3">
    <w:name w:val="Dark List Accent 3"/>
    <w:basedOn w:val="TableNormal"/>
    <w:uiPriority w:val="61"/>
    <w:rsid w:val="00D706F6"/>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DarkList-Accent5">
    <w:name w:val="Dark List Accent 5"/>
    <w:basedOn w:val="TableNormal"/>
    <w:uiPriority w:val="61"/>
    <w:rsid w:val="00D706F6"/>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HeadingXX">
    <w:name w:val="Heading X.X."/>
    <w:basedOn w:val="Normal"/>
    <w:link w:val="HeadingXXChar"/>
    <w:qFormat/>
    <w:rsid w:val="00D706F6"/>
    <w:pPr>
      <w:spacing w:after="0"/>
      <w:ind w:left="720" w:hanging="720"/>
      <w:jc w:val="left"/>
    </w:pPr>
    <w:rPr>
      <w:b/>
      <w:sz w:val="24"/>
      <w:szCs w:val="24"/>
    </w:rPr>
  </w:style>
  <w:style w:type="paragraph" w:customStyle="1" w:styleId="HeadingXXX">
    <w:name w:val="Heading X.X.X."/>
    <w:basedOn w:val="Normal"/>
    <w:link w:val="HeadingXXXChar"/>
    <w:qFormat/>
    <w:rsid w:val="00D706F6"/>
    <w:pPr>
      <w:spacing w:after="200"/>
      <w:ind w:left="1080" w:hanging="720"/>
      <w:jc w:val="left"/>
    </w:pPr>
    <w:rPr>
      <w:b/>
      <w:sz w:val="24"/>
      <w:szCs w:val="24"/>
    </w:rPr>
  </w:style>
  <w:style w:type="character" w:customStyle="1" w:styleId="HeadingXXChar">
    <w:name w:val="Heading X.X. Char"/>
    <w:link w:val="HeadingXX"/>
    <w:rsid w:val="00D706F6"/>
    <w:rPr>
      <w:rFonts w:ascii="Times New Roman" w:hAnsi="Times New Roman"/>
      <w:b/>
      <w:sz w:val="24"/>
      <w:szCs w:val="24"/>
    </w:rPr>
  </w:style>
  <w:style w:type="paragraph" w:customStyle="1" w:styleId="BulletsLvl1">
    <w:name w:val="Bullets Lvl 1"/>
    <w:basedOn w:val="ColorfulList-Accent11"/>
    <w:link w:val="BulletsLvl1Char"/>
    <w:qFormat/>
    <w:rsid w:val="00D706F6"/>
    <w:pPr>
      <w:numPr>
        <w:numId w:val="8"/>
      </w:numPr>
      <w:spacing w:after="200"/>
      <w:contextualSpacing w:val="0"/>
    </w:pPr>
    <w:rPr>
      <w:sz w:val="24"/>
      <w:szCs w:val="24"/>
    </w:rPr>
  </w:style>
  <w:style w:type="character" w:customStyle="1" w:styleId="HeadingXXXChar">
    <w:name w:val="Heading X.X.X. Char"/>
    <w:link w:val="HeadingXXX"/>
    <w:rsid w:val="00D706F6"/>
    <w:rPr>
      <w:rFonts w:ascii="Times New Roman" w:hAnsi="Times New Roman"/>
      <w:b/>
      <w:sz w:val="24"/>
      <w:szCs w:val="24"/>
    </w:rPr>
  </w:style>
  <w:style w:type="paragraph" w:customStyle="1" w:styleId="Firstlvl1">
    <w:name w:val="First lvl 1."/>
    <w:basedOn w:val="Normal"/>
    <w:link w:val="Firstlvl1Char"/>
    <w:qFormat/>
    <w:rsid w:val="00D706F6"/>
    <w:pPr>
      <w:tabs>
        <w:tab w:val="left" w:pos="720"/>
        <w:tab w:val="left" w:pos="1080"/>
      </w:tabs>
      <w:spacing w:before="240" w:after="200"/>
      <w:ind w:left="720"/>
    </w:pPr>
    <w:rPr>
      <w:sz w:val="24"/>
      <w:szCs w:val="24"/>
    </w:rPr>
  </w:style>
  <w:style w:type="character" w:customStyle="1" w:styleId="BulletsLvl1Char">
    <w:name w:val="Bullets Lvl 1 Char"/>
    <w:link w:val="BulletsLvl1"/>
    <w:rsid w:val="00D706F6"/>
    <w:rPr>
      <w:rFonts w:ascii="Times New Roman" w:hAnsi="Times New Roman"/>
      <w:sz w:val="24"/>
      <w:szCs w:val="24"/>
    </w:rPr>
  </w:style>
  <w:style w:type="paragraph" w:customStyle="1" w:styleId="Style1">
    <w:name w:val="Style1"/>
    <w:basedOn w:val="ColorfulList-Accent11"/>
    <w:link w:val="Style1Char"/>
    <w:qFormat/>
    <w:rsid w:val="00D706F6"/>
    <w:pPr>
      <w:tabs>
        <w:tab w:val="left" w:pos="720"/>
        <w:tab w:val="left" w:pos="1890"/>
      </w:tabs>
      <w:spacing w:after="200"/>
      <w:ind w:left="0"/>
      <w:contextualSpacing w:val="0"/>
    </w:pPr>
    <w:rPr>
      <w:sz w:val="24"/>
      <w:szCs w:val="24"/>
    </w:rPr>
  </w:style>
  <w:style w:type="character" w:customStyle="1" w:styleId="Firstlvl1Char">
    <w:name w:val="First lvl 1. Char"/>
    <w:link w:val="Firstlvl1"/>
    <w:rsid w:val="00D706F6"/>
    <w:rPr>
      <w:rFonts w:ascii="Times New Roman" w:hAnsi="Times New Roman"/>
      <w:sz w:val="24"/>
      <w:szCs w:val="24"/>
    </w:rPr>
  </w:style>
  <w:style w:type="character" w:customStyle="1" w:styleId="Style1Char">
    <w:name w:val="Style1 Char"/>
    <w:link w:val="Style1"/>
    <w:rsid w:val="00D706F6"/>
    <w:rPr>
      <w:rFonts w:ascii="Times New Roman" w:hAnsi="Times New Roman"/>
      <w:sz w:val="24"/>
      <w:szCs w:val="24"/>
    </w:rPr>
  </w:style>
  <w:style w:type="character" w:styleId="PageNumber">
    <w:name w:val="page number"/>
    <w:rsid w:val="009D1F24"/>
  </w:style>
  <w:style w:type="paragraph" w:customStyle="1" w:styleId="MediumGrid21">
    <w:name w:val="Medium Grid 21"/>
    <w:uiPriority w:val="1"/>
    <w:qFormat/>
    <w:rsid w:val="00724837"/>
    <w:pPr>
      <w:jc w:val="both"/>
    </w:pPr>
    <w:rPr>
      <w:sz w:val="22"/>
      <w:szCs w:val="22"/>
    </w:rPr>
  </w:style>
  <w:style w:type="table" w:customStyle="1" w:styleId="TableGrid1">
    <w:name w:val="Table Grid1"/>
    <w:basedOn w:val="TableNormal"/>
    <w:next w:val="TableGrid"/>
    <w:uiPriority w:val="59"/>
    <w:rsid w:val="00352049"/>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D854E5"/>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ngineFuelTOC4thLevelChar">
    <w:name w:val="EngineFuelTOC4thLevel Char"/>
    <w:link w:val="EngineFuelTOC4thLevel"/>
    <w:locked/>
    <w:rsid w:val="00646AD8"/>
    <w:rPr>
      <w:rFonts w:ascii="Times New Roman" w:eastAsia="Times New Roman" w:hAnsi="Times New Roman"/>
      <w:b/>
      <w:bCs/>
      <w:szCs w:val="24"/>
    </w:rPr>
  </w:style>
  <w:style w:type="paragraph" w:customStyle="1" w:styleId="EngineFuelTOC4thLevel">
    <w:name w:val="EngineFuelTOC4thLevel"/>
    <w:basedOn w:val="Normal"/>
    <w:next w:val="Normal"/>
    <w:link w:val="EngineFuelTOC4thLevelChar"/>
    <w:rsid w:val="00646AD8"/>
    <w:pPr>
      <w:spacing w:after="0"/>
      <w:ind w:left="360"/>
    </w:pPr>
    <w:rPr>
      <w:rFonts w:eastAsia="Times New Roman"/>
      <w:b/>
      <w:bCs/>
      <w:szCs w:val="24"/>
    </w:rPr>
  </w:style>
  <w:style w:type="table" w:customStyle="1" w:styleId="TableGrid3">
    <w:name w:val="Table Grid3"/>
    <w:basedOn w:val="TableNormal"/>
    <w:next w:val="TableGrid"/>
    <w:uiPriority w:val="59"/>
    <w:rsid w:val="009E78A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E6027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xhibit">
    <w:name w:val="Exhibit"/>
    <w:basedOn w:val="Normal"/>
    <w:link w:val="ExhibitChar"/>
    <w:qFormat/>
    <w:rsid w:val="00E60275"/>
    <w:pPr>
      <w:keepNext/>
      <w:ind w:left="660"/>
    </w:pPr>
    <w:rPr>
      <w:b/>
      <w:bCs/>
      <w:color w:val="365F91"/>
      <w:sz w:val="18"/>
      <w:szCs w:val="18"/>
    </w:rPr>
  </w:style>
  <w:style w:type="character" w:customStyle="1" w:styleId="ExhibitChar">
    <w:name w:val="Exhibit Char"/>
    <w:link w:val="Exhibit"/>
    <w:rsid w:val="00E60275"/>
    <w:rPr>
      <w:rFonts w:ascii="Times New Roman" w:hAnsi="Times New Roman"/>
      <w:b/>
      <w:bCs/>
      <w:color w:val="365F91"/>
      <w:sz w:val="18"/>
      <w:szCs w:val="18"/>
    </w:rPr>
  </w:style>
  <w:style w:type="character" w:customStyle="1" w:styleId="formulacss1">
    <w:name w:val="formulacss1"/>
    <w:rsid w:val="00562B61"/>
    <w:rPr>
      <w:rFonts w:ascii="Georgia" w:hAnsi="Georgia" w:hint="default"/>
      <w:sz w:val="18"/>
      <w:szCs w:val="18"/>
    </w:rPr>
  </w:style>
  <w:style w:type="paragraph" w:styleId="NormalWeb">
    <w:name w:val="Normal (Web)"/>
    <w:basedOn w:val="Normal"/>
    <w:unhideWhenUsed/>
    <w:rsid w:val="00562B61"/>
    <w:pPr>
      <w:spacing w:before="100" w:beforeAutospacing="1" w:after="100" w:afterAutospacing="1"/>
      <w:jc w:val="left"/>
    </w:pPr>
    <w:rPr>
      <w:rFonts w:eastAsia="Times New Roman"/>
      <w:sz w:val="24"/>
      <w:szCs w:val="24"/>
    </w:rPr>
  </w:style>
  <w:style w:type="character" w:customStyle="1" w:styleId="GridTable1Light1">
    <w:name w:val="Grid Table 1 Light1"/>
    <w:uiPriority w:val="33"/>
    <w:qFormat/>
    <w:rsid w:val="00562B61"/>
    <w:rPr>
      <w:b/>
      <w:bCs/>
      <w:smallCaps/>
      <w:spacing w:val="5"/>
    </w:rPr>
  </w:style>
  <w:style w:type="paragraph" w:customStyle="1" w:styleId="StyleHeading3Bold">
    <w:name w:val="Style Heading 3 + Bold"/>
    <w:basedOn w:val="Heading3"/>
    <w:link w:val="StyleHeading3BoldChar"/>
    <w:rsid w:val="00562B61"/>
    <w:pPr>
      <w:keepLines w:val="0"/>
      <w:tabs>
        <w:tab w:val="left" w:pos="720"/>
      </w:tabs>
      <w:spacing w:before="60" w:after="60"/>
    </w:pPr>
    <w:rPr>
      <w:b w:val="0"/>
      <w:bCs w:val="0"/>
      <w:color w:val="000000"/>
      <w:sz w:val="20"/>
      <w:szCs w:val="20"/>
      <w:lang w:val="x-none" w:eastAsia="x-none"/>
    </w:rPr>
  </w:style>
  <w:style w:type="paragraph" w:customStyle="1" w:styleId="HB133H2a0">
    <w:name w:val="HB133 H2 a."/>
    <w:basedOn w:val="Normal"/>
    <w:link w:val="HB133H2aChar"/>
    <w:qFormat/>
    <w:rsid w:val="00562B61"/>
    <w:pPr>
      <w:keepNext/>
      <w:numPr>
        <w:numId w:val="9"/>
      </w:numPr>
      <w:tabs>
        <w:tab w:val="left" w:pos="0"/>
        <w:tab w:val="left" w:pos="360"/>
        <w:tab w:val="left" w:pos="720"/>
        <w:tab w:val="left" w:pos="1260"/>
      </w:tabs>
      <w:spacing w:before="240"/>
      <w:outlineLvl w:val="1"/>
    </w:pPr>
    <w:rPr>
      <w:rFonts w:eastAsia="Times New Roman"/>
      <w:b/>
      <w:color w:val="000000"/>
      <w:sz w:val="22"/>
      <w:szCs w:val="20"/>
    </w:rPr>
  </w:style>
  <w:style w:type="character" w:customStyle="1" w:styleId="HB133H2aChar">
    <w:name w:val="HB133 H2 a. Char"/>
    <w:link w:val="HB133H2a0"/>
    <w:rsid w:val="00562B61"/>
    <w:rPr>
      <w:rFonts w:ascii="Times New Roman" w:eastAsia="Times New Roman" w:hAnsi="Times New Roman"/>
      <w:b/>
      <w:color w:val="000000"/>
      <w:sz w:val="22"/>
    </w:rPr>
  </w:style>
  <w:style w:type="paragraph" w:styleId="ListBullet">
    <w:name w:val="List Bullet"/>
    <w:basedOn w:val="Normal"/>
    <w:unhideWhenUsed/>
    <w:rsid w:val="00562B61"/>
    <w:pPr>
      <w:numPr>
        <w:numId w:val="10"/>
      </w:numPr>
      <w:contextualSpacing/>
      <w:jc w:val="left"/>
    </w:pPr>
    <w:rPr>
      <w:rFonts w:ascii="Calibri" w:hAnsi="Calibri"/>
      <w:sz w:val="22"/>
    </w:rPr>
  </w:style>
  <w:style w:type="table" w:customStyle="1" w:styleId="TableGrid5">
    <w:name w:val="Table Grid5"/>
    <w:basedOn w:val="TableNormal"/>
    <w:next w:val="TableGrid"/>
    <w:uiPriority w:val="59"/>
    <w:rsid w:val="008324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DE38E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DE38E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1A59AD"/>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61">
    <w:name w:val="Medium Shading 1 - Accent 61"/>
    <w:basedOn w:val="TableNormal"/>
    <w:next w:val="ColorfulList-Accent6"/>
    <w:uiPriority w:val="63"/>
    <w:rsid w:val="001A59AD"/>
    <w:pPr>
      <w:jc w:val="center"/>
    </w:pPr>
    <w:rPr>
      <w:sz w:val="22"/>
      <w:szCs w:val="22"/>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LightList-Accent31">
    <w:name w:val="Light List - Accent 31"/>
    <w:basedOn w:val="TableNormal"/>
    <w:next w:val="DarkList-Accent3"/>
    <w:uiPriority w:val="61"/>
    <w:rsid w:val="001A59AD"/>
    <w:pPr>
      <w:jc w:val="center"/>
    </w:pPr>
    <w:rPr>
      <w:sz w:val="22"/>
      <w:szCs w:val="22"/>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List-Accent51">
    <w:name w:val="Light List - Accent 51"/>
    <w:basedOn w:val="TableNormal"/>
    <w:next w:val="DarkList-Accent5"/>
    <w:uiPriority w:val="61"/>
    <w:rsid w:val="001A59AD"/>
    <w:pPr>
      <w:jc w:val="center"/>
    </w:pPr>
    <w:rPr>
      <w:sz w:val="22"/>
      <w:szCs w:val="22"/>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character" w:customStyle="1" w:styleId="StyleBefore3ptAfter12ptChar">
    <w:name w:val="Style Before:  3 pt After:  12 pt Char"/>
    <w:link w:val="StyleBefore3ptAfter12pt"/>
    <w:locked/>
    <w:rsid w:val="00261332"/>
  </w:style>
  <w:style w:type="paragraph" w:customStyle="1" w:styleId="StyleBefore3ptAfter12pt">
    <w:name w:val="Style Before:  3 pt After:  12 pt"/>
    <w:basedOn w:val="Normal"/>
    <w:link w:val="StyleBefore3ptAfter12ptChar"/>
    <w:rsid w:val="00261332"/>
    <w:pPr>
      <w:spacing w:before="60" w:after="0"/>
    </w:pPr>
    <w:rPr>
      <w:rFonts w:ascii="Calibri" w:hAnsi="Calibri"/>
      <w:szCs w:val="20"/>
    </w:rPr>
  </w:style>
  <w:style w:type="paragraph" w:customStyle="1" w:styleId="Left050">
    <w:name w:val="Left: 0.50"/>
    <w:aliases w:val="Before 3 pt&quot;"/>
    <w:basedOn w:val="StyleBefore3ptAfter12pt"/>
    <w:rsid w:val="00261332"/>
    <w:pPr>
      <w:ind w:firstLine="720"/>
    </w:pPr>
  </w:style>
  <w:style w:type="character" w:customStyle="1" w:styleId="PkgLabelLevel1Char">
    <w:name w:val="PkgLabelLevel1 Char"/>
    <w:link w:val="PkgLabelLevel1"/>
    <w:locked/>
    <w:rsid w:val="00261332"/>
    <w:rPr>
      <w:b/>
      <w:bCs/>
      <w:sz w:val="24"/>
      <w:szCs w:val="22"/>
    </w:rPr>
  </w:style>
  <w:style w:type="paragraph" w:customStyle="1" w:styleId="PkgLabelLevel1">
    <w:name w:val="PkgLabelLevel1"/>
    <w:basedOn w:val="Heading6"/>
    <w:link w:val="PkgLabelLevel1Char"/>
    <w:rsid w:val="00261332"/>
    <w:pPr>
      <w:keepNext/>
      <w:tabs>
        <w:tab w:val="left" w:pos="360"/>
      </w:tabs>
    </w:pPr>
    <w:rPr>
      <w:rFonts w:eastAsia="Calibri"/>
      <w:sz w:val="24"/>
    </w:rPr>
  </w:style>
  <w:style w:type="character" w:customStyle="1" w:styleId="Heading6Char">
    <w:name w:val="Heading 6 Char"/>
    <w:link w:val="Heading6"/>
    <w:rsid w:val="00261332"/>
    <w:rPr>
      <w:rFonts w:ascii="Calibri" w:eastAsia="Times New Roman" w:hAnsi="Calibri" w:cs="Times New Roman"/>
      <w:b/>
      <w:bCs/>
      <w:sz w:val="22"/>
      <w:szCs w:val="22"/>
    </w:rPr>
  </w:style>
  <w:style w:type="paragraph" w:customStyle="1" w:styleId="a">
    <w:name w:val="(a)"/>
    <w:basedOn w:val="Normal"/>
    <w:link w:val="aChar"/>
    <w:qFormat/>
    <w:rsid w:val="0059759B"/>
    <w:pPr>
      <w:numPr>
        <w:numId w:val="20"/>
      </w:numPr>
      <w:tabs>
        <w:tab w:val="left" w:pos="720"/>
        <w:tab w:val="left" w:pos="9720"/>
      </w:tabs>
      <w:spacing w:after="0"/>
    </w:pPr>
    <w:rPr>
      <w:rFonts w:eastAsia="Times New Roman"/>
      <w:bCs/>
      <w:szCs w:val="24"/>
    </w:rPr>
  </w:style>
  <w:style w:type="character" w:styleId="Strong">
    <w:name w:val="Strong"/>
    <w:qFormat/>
    <w:rsid w:val="0007743B"/>
    <w:rPr>
      <w:rFonts w:ascii="Times New Roman" w:hAnsi="Times New Roman" w:cs="Times New Roman" w:hint="default"/>
      <w:b/>
      <w:bCs/>
    </w:rPr>
  </w:style>
  <w:style w:type="table" w:customStyle="1" w:styleId="TableGrid8">
    <w:name w:val="Table Grid8"/>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582B6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B133H2">
    <w:name w:val="HB133 H2"/>
    <w:basedOn w:val="Normal"/>
    <w:link w:val="HB133H2Char"/>
    <w:autoRedefine/>
    <w:qFormat/>
    <w:rsid w:val="00955437"/>
    <w:pPr>
      <w:keepNext/>
      <w:tabs>
        <w:tab w:val="left" w:pos="0"/>
        <w:tab w:val="left" w:pos="360"/>
        <w:tab w:val="left" w:pos="720"/>
        <w:tab w:val="left" w:pos="1440"/>
      </w:tabs>
      <w:spacing w:before="240"/>
      <w:ind w:left="720"/>
      <w:outlineLvl w:val="1"/>
    </w:pPr>
    <w:rPr>
      <w:rFonts w:eastAsia="Times New Roman"/>
      <w:b/>
      <w:color w:val="000000"/>
      <w:szCs w:val="20"/>
    </w:rPr>
  </w:style>
  <w:style w:type="character" w:customStyle="1" w:styleId="HB133H2Char">
    <w:name w:val="HB133 H2 Char"/>
    <w:link w:val="HB133H2"/>
    <w:rsid w:val="00955437"/>
    <w:rPr>
      <w:rFonts w:ascii="Times New Roman" w:eastAsia="Times New Roman" w:hAnsi="Times New Roman"/>
      <w:b/>
      <w:color w:val="000000"/>
    </w:rPr>
  </w:style>
  <w:style w:type="paragraph" w:styleId="BodyTextIndent3">
    <w:name w:val="Body Text Indent 3"/>
    <w:basedOn w:val="Normal"/>
    <w:link w:val="BodyTextIndent3Char"/>
    <w:unhideWhenUsed/>
    <w:rsid w:val="005A536A"/>
    <w:pPr>
      <w:spacing w:after="120"/>
      <w:ind w:left="360"/>
    </w:pPr>
    <w:rPr>
      <w:sz w:val="16"/>
      <w:szCs w:val="16"/>
    </w:rPr>
  </w:style>
  <w:style w:type="character" w:customStyle="1" w:styleId="BodyTextIndent3Char">
    <w:name w:val="Body Text Indent 3 Char"/>
    <w:link w:val="BodyTextIndent3"/>
    <w:rsid w:val="005A536A"/>
    <w:rPr>
      <w:rFonts w:ascii="Times New Roman" w:hAnsi="Times New Roman"/>
      <w:sz w:val="16"/>
      <w:szCs w:val="16"/>
    </w:rPr>
  </w:style>
  <w:style w:type="paragraph" w:customStyle="1" w:styleId="HB133H1">
    <w:name w:val="HB133 H1"/>
    <w:basedOn w:val="Normal"/>
    <w:link w:val="HB133H1Char"/>
    <w:qFormat/>
    <w:rsid w:val="005A536A"/>
    <w:pPr>
      <w:keepNext/>
      <w:spacing w:before="240"/>
      <w:ind w:left="720" w:hanging="720"/>
      <w:outlineLvl w:val="0"/>
    </w:pPr>
    <w:rPr>
      <w:rFonts w:eastAsia="Times New Roman"/>
      <w:b/>
      <w:color w:val="000000"/>
      <w:sz w:val="24"/>
      <w:szCs w:val="20"/>
    </w:rPr>
  </w:style>
  <w:style w:type="character" w:customStyle="1" w:styleId="HB133H1Char">
    <w:name w:val="HB133 H1 Char"/>
    <w:link w:val="HB133H1"/>
    <w:rsid w:val="005A536A"/>
    <w:rPr>
      <w:rFonts w:ascii="Times New Roman" w:eastAsia="Times New Roman" w:hAnsi="Times New Roman"/>
      <w:b/>
      <w:color w:val="000000"/>
      <w:sz w:val="24"/>
    </w:rPr>
  </w:style>
  <w:style w:type="paragraph" w:customStyle="1" w:styleId="UniformLevel1">
    <w:name w:val="UniformLevel1"/>
    <w:basedOn w:val="Heading6"/>
    <w:link w:val="UniformLevel1Char"/>
    <w:rsid w:val="00244160"/>
    <w:pPr>
      <w:keepNext/>
      <w:tabs>
        <w:tab w:val="left" w:pos="360"/>
      </w:tabs>
    </w:pPr>
    <w:rPr>
      <w:rFonts w:ascii="Times New Roman" w:hAnsi="Times New Roman"/>
      <w:sz w:val="24"/>
    </w:rPr>
  </w:style>
  <w:style w:type="character" w:customStyle="1" w:styleId="UniformLevel1Char">
    <w:name w:val="UniformLevel1 Char"/>
    <w:link w:val="UniformLevel1"/>
    <w:locked/>
    <w:rsid w:val="00244160"/>
    <w:rPr>
      <w:rFonts w:ascii="Times New Roman" w:eastAsia="Times New Roman" w:hAnsi="Times New Roman"/>
      <w:b/>
      <w:bCs/>
      <w:sz w:val="24"/>
      <w:szCs w:val="22"/>
    </w:rPr>
  </w:style>
  <w:style w:type="character" w:customStyle="1" w:styleId="Mention1">
    <w:name w:val="Mention1"/>
    <w:uiPriority w:val="99"/>
    <w:semiHidden/>
    <w:unhideWhenUsed/>
    <w:rsid w:val="008E7A4F"/>
    <w:rPr>
      <w:color w:val="2B579A"/>
      <w:shd w:val="clear" w:color="auto" w:fill="E6E6E6"/>
    </w:rPr>
  </w:style>
  <w:style w:type="character" w:customStyle="1" w:styleId="StyleHeading3BoldChar">
    <w:name w:val="Style Heading 3 + Bold Char"/>
    <w:link w:val="StyleHeading3Bold"/>
    <w:rsid w:val="00A267C1"/>
    <w:rPr>
      <w:rFonts w:ascii="Times New Roman" w:eastAsia="Times New Roman" w:hAnsi="Times New Roman"/>
      <w:color w:val="000000"/>
      <w:lang w:val="x-none" w:eastAsia="x-none"/>
    </w:rPr>
  </w:style>
  <w:style w:type="paragraph" w:styleId="Revision">
    <w:name w:val="Revision"/>
    <w:hidden/>
    <w:uiPriority w:val="99"/>
    <w:semiHidden/>
    <w:rsid w:val="001070BE"/>
    <w:rPr>
      <w:rFonts w:ascii="Times New Roman" w:hAnsi="Times New Roman"/>
      <w:szCs w:val="22"/>
    </w:rPr>
  </w:style>
  <w:style w:type="paragraph" w:customStyle="1" w:styleId="HB133H2a">
    <w:name w:val="HB133 H2a"/>
    <w:basedOn w:val="ListParagraph"/>
    <w:link w:val="HB133H2aChar0"/>
    <w:qFormat/>
    <w:rsid w:val="00D93BC5"/>
    <w:pPr>
      <w:numPr>
        <w:numId w:val="23"/>
      </w:numPr>
      <w:spacing w:before="240"/>
      <w:contextualSpacing/>
      <w:outlineLvl w:val="1"/>
    </w:pPr>
    <w:rPr>
      <w:rFonts w:eastAsia="Times New Roman"/>
      <w:b/>
      <w:color w:val="000000"/>
      <w:sz w:val="22"/>
      <w:szCs w:val="20"/>
    </w:rPr>
  </w:style>
  <w:style w:type="paragraph" w:styleId="ListParagraph">
    <w:name w:val="List Paragraph"/>
    <w:aliases w:val="Numbered List"/>
    <w:basedOn w:val="Normal"/>
    <w:link w:val="ListParagraphChar"/>
    <w:uiPriority w:val="34"/>
    <w:qFormat/>
    <w:rsid w:val="00D93BC5"/>
    <w:pPr>
      <w:ind w:left="720"/>
    </w:pPr>
  </w:style>
  <w:style w:type="character" w:customStyle="1" w:styleId="Heading5Char">
    <w:name w:val="Heading 5 Char"/>
    <w:link w:val="Heading5"/>
    <w:rsid w:val="008030C8"/>
    <w:rPr>
      <w:rFonts w:ascii="Times New Roman" w:eastAsia="Times New Roman" w:hAnsi="Times New Roman"/>
      <w:b/>
      <w:bCs/>
      <w:i/>
      <w:iCs/>
      <w:sz w:val="26"/>
      <w:szCs w:val="26"/>
    </w:rPr>
  </w:style>
  <w:style w:type="paragraph" w:customStyle="1" w:styleId="SectionHeader">
    <w:name w:val="Section Header"/>
    <w:basedOn w:val="TOC1"/>
    <w:rsid w:val="008030C8"/>
    <w:pPr>
      <w:keepNext w:val="0"/>
      <w:tabs>
        <w:tab w:val="left" w:pos="864"/>
        <w:tab w:val="center" w:pos="965"/>
        <w:tab w:val="left" w:pos="1267"/>
        <w:tab w:val="right" w:leader="dot" w:pos="9720"/>
      </w:tabs>
      <w:spacing w:before="240" w:after="200"/>
      <w:ind w:left="720" w:hanging="720"/>
    </w:pPr>
    <w:rPr>
      <w:rFonts w:ascii="Times New Roman" w:hAnsi="Times New Roman"/>
      <w:caps w:val="0"/>
      <w:noProof/>
      <w:color w:val="auto"/>
      <w:lang w:eastAsia="en-US"/>
    </w:rPr>
  </w:style>
  <w:style w:type="paragraph" w:customStyle="1" w:styleId="MainTOC1">
    <w:name w:val="Main TOC1"/>
    <w:basedOn w:val="Normal"/>
    <w:rsid w:val="008030C8"/>
    <w:pPr>
      <w:spacing w:after="0"/>
    </w:pPr>
    <w:rPr>
      <w:rFonts w:eastAsia="Times New Roman"/>
      <w:b/>
      <w:bCs/>
      <w:sz w:val="28"/>
      <w:szCs w:val="28"/>
    </w:rPr>
  </w:style>
  <w:style w:type="character" w:customStyle="1" w:styleId="CharChar">
    <w:name w:val="Char Char"/>
    <w:rsid w:val="008030C8"/>
    <w:rPr>
      <w:rFonts w:cs="Times New Roman"/>
      <w:b/>
      <w:bCs/>
      <w:sz w:val="22"/>
      <w:szCs w:val="22"/>
      <w:lang w:val="en-US" w:eastAsia="en-US" w:bidi="ar-SA"/>
    </w:rPr>
  </w:style>
  <w:style w:type="paragraph" w:customStyle="1" w:styleId="Style14ptBoldCenteredBefore12ptAfter6pt">
    <w:name w:val="Style 14 pt Bold Centered Before:  12 pt After:  6 pt"/>
    <w:basedOn w:val="Normal"/>
    <w:link w:val="Style14ptBoldCenteredBefore12ptAfter6ptChar1"/>
    <w:rsid w:val="008030C8"/>
    <w:pPr>
      <w:spacing w:before="120" w:after="0"/>
      <w:jc w:val="center"/>
    </w:pPr>
    <w:rPr>
      <w:rFonts w:eastAsia="Times New Roman"/>
      <w:b/>
      <w:bCs/>
      <w:sz w:val="28"/>
      <w:szCs w:val="20"/>
    </w:rPr>
  </w:style>
  <w:style w:type="paragraph" w:styleId="BlockText">
    <w:name w:val="Block Text"/>
    <w:basedOn w:val="Normal"/>
    <w:link w:val="BlockTextChar"/>
    <w:rsid w:val="008030C8"/>
    <w:pPr>
      <w:framePr w:w="432" w:h="1872" w:wrap="auto" w:vAnchor="text" w:hAnchor="margin" w:xAlign="right" w:yAlign="top"/>
      <w:spacing w:after="0"/>
      <w:ind w:left="113" w:right="113"/>
      <w:jc w:val="center"/>
    </w:pPr>
    <w:rPr>
      <w:rFonts w:eastAsia="Times New Roman"/>
      <w:szCs w:val="20"/>
    </w:rPr>
  </w:style>
  <w:style w:type="paragraph" w:customStyle="1" w:styleId="TOC20">
    <w:name w:val="TOC2"/>
    <w:basedOn w:val="Normal"/>
    <w:rsid w:val="008030C8"/>
    <w:pPr>
      <w:spacing w:after="0"/>
      <w:jc w:val="center"/>
    </w:pPr>
    <w:rPr>
      <w:rFonts w:eastAsia="Times New Roman"/>
      <w:b/>
      <w:sz w:val="28"/>
      <w:szCs w:val="24"/>
    </w:rPr>
  </w:style>
  <w:style w:type="paragraph" w:customStyle="1" w:styleId="MainTOC">
    <w:name w:val="Main TOC"/>
    <w:basedOn w:val="Normal"/>
    <w:rsid w:val="008030C8"/>
    <w:pPr>
      <w:spacing w:after="0"/>
      <w:jc w:val="center"/>
    </w:pPr>
    <w:rPr>
      <w:rFonts w:eastAsia="Times New Roman"/>
      <w:b/>
      <w:sz w:val="28"/>
      <w:szCs w:val="24"/>
    </w:rPr>
  </w:style>
  <w:style w:type="paragraph" w:customStyle="1" w:styleId="MainTOC2">
    <w:name w:val="Main TOC2"/>
    <w:basedOn w:val="Normal"/>
    <w:rsid w:val="008030C8"/>
    <w:pPr>
      <w:spacing w:after="0"/>
      <w:jc w:val="center"/>
    </w:pPr>
    <w:rPr>
      <w:rFonts w:eastAsia="Times New Roman"/>
      <w:b/>
      <w:sz w:val="28"/>
      <w:szCs w:val="24"/>
    </w:rPr>
  </w:style>
  <w:style w:type="paragraph" w:customStyle="1" w:styleId="StyleMainTOC1Centered">
    <w:name w:val="Style Main TOC1 + Centered"/>
    <w:basedOn w:val="MainTOC1"/>
    <w:next w:val="MainTOC2"/>
    <w:rsid w:val="008030C8"/>
    <w:pPr>
      <w:jc w:val="center"/>
    </w:pPr>
    <w:rPr>
      <w:szCs w:val="20"/>
    </w:rPr>
  </w:style>
  <w:style w:type="paragraph" w:customStyle="1" w:styleId="StyleLeft05Hanging025Right008">
    <w:name w:val="Style Left:  0.5&quot; Hanging:  0.25&quot; Right:  0.08&quot;"/>
    <w:basedOn w:val="Normal"/>
    <w:rsid w:val="008030C8"/>
    <w:pPr>
      <w:tabs>
        <w:tab w:val="left" w:pos="1080"/>
      </w:tabs>
      <w:spacing w:after="0"/>
      <w:ind w:left="1080" w:right="113" w:hanging="360"/>
    </w:pPr>
    <w:rPr>
      <w:rFonts w:eastAsia="Times New Roman"/>
      <w:szCs w:val="20"/>
    </w:rPr>
  </w:style>
  <w:style w:type="paragraph" w:customStyle="1" w:styleId="a0">
    <w:name w:val="_"/>
    <w:rsid w:val="008030C8"/>
    <w:pPr>
      <w:tabs>
        <w:tab w:val="left" w:pos="-1440"/>
        <w:tab w:val="left" w:pos="-720"/>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pPr>
    <w:rPr>
      <w:rFonts w:ascii="Times New Roman" w:eastAsia="Times New Roman" w:hAnsi="Times New Roman"/>
      <w:szCs w:val="24"/>
    </w:rPr>
  </w:style>
  <w:style w:type="paragraph" w:customStyle="1" w:styleId="StyleJustified">
    <w:name w:val="Style _ + Justified"/>
    <w:basedOn w:val="a0"/>
    <w:rsid w:val="008030C8"/>
    <w:pPr>
      <w:jc w:val="both"/>
    </w:pPr>
    <w:rPr>
      <w:szCs w:val="20"/>
    </w:rPr>
  </w:style>
  <w:style w:type="paragraph" w:customStyle="1" w:styleId="StyleHeading6NotBold">
    <w:name w:val="Style Heading 6 + Not Bold"/>
    <w:basedOn w:val="Heading6"/>
    <w:rsid w:val="008030C8"/>
    <w:pPr>
      <w:keepNext/>
      <w:tabs>
        <w:tab w:val="left" w:pos="360"/>
      </w:tabs>
    </w:pPr>
    <w:rPr>
      <w:rFonts w:ascii="Times New Roman" w:hAnsi="Times New Roman"/>
      <w:b w:val="0"/>
      <w:bCs w:val="0"/>
      <w:sz w:val="24"/>
    </w:rPr>
  </w:style>
  <w:style w:type="character" w:customStyle="1" w:styleId="StyleHeading6NotBoldChar">
    <w:name w:val="Style Heading 6 + Not Bold Char"/>
    <w:rsid w:val="008030C8"/>
    <w:rPr>
      <w:rFonts w:cs="Times New Roman"/>
      <w:b/>
      <w:bCs/>
      <w:sz w:val="22"/>
      <w:szCs w:val="22"/>
      <w:lang w:val="en-US" w:eastAsia="en-US" w:bidi="ar-SA"/>
    </w:rPr>
  </w:style>
  <w:style w:type="paragraph" w:customStyle="1" w:styleId="StyleHeading6After0pt">
    <w:name w:val="Style Heading 6 + After:  0 pt"/>
    <w:basedOn w:val="Heading6"/>
    <w:link w:val="StyleHeading6After0ptChar1"/>
    <w:rsid w:val="008030C8"/>
    <w:pPr>
      <w:keepNext/>
      <w:tabs>
        <w:tab w:val="left" w:pos="360"/>
      </w:tabs>
      <w:spacing w:after="0"/>
    </w:pPr>
    <w:rPr>
      <w:rFonts w:ascii="Times New Roman" w:hAnsi="Times New Roman"/>
      <w:sz w:val="24"/>
      <w:szCs w:val="20"/>
    </w:rPr>
  </w:style>
  <w:style w:type="paragraph" w:customStyle="1" w:styleId="StyleStyleHeading6After0pt10pt">
    <w:name w:val="Style Style Heading 6 + After:  0 pt + 10 pt"/>
    <w:basedOn w:val="StyleHeading6After0pt"/>
    <w:link w:val="StyleStyleHeading6After0pt10ptChar1"/>
    <w:rsid w:val="008030C8"/>
  </w:style>
  <w:style w:type="character" w:customStyle="1" w:styleId="StyleHeading6After0ptChar">
    <w:name w:val="Style Heading 6 + After:  0 pt Char"/>
    <w:rsid w:val="008030C8"/>
    <w:rPr>
      <w:rFonts w:cs="Times New Roman"/>
      <w:b/>
      <w:bCs/>
      <w:sz w:val="22"/>
      <w:szCs w:val="22"/>
      <w:lang w:val="en-US" w:eastAsia="en-US" w:bidi="ar-SA"/>
    </w:rPr>
  </w:style>
  <w:style w:type="character" w:customStyle="1" w:styleId="StyleStyleHeading6After0pt10ptChar">
    <w:name w:val="Style Style Heading 6 + After:  0 pt + 10 pt Char"/>
    <w:rsid w:val="008030C8"/>
    <w:rPr>
      <w:rFonts w:cs="Times New Roman"/>
      <w:b/>
      <w:bCs/>
      <w:sz w:val="22"/>
      <w:szCs w:val="22"/>
      <w:lang w:val="en-US" w:eastAsia="en-US" w:bidi="ar-SA"/>
    </w:rPr>
  </w:style>
  <w:style w:type="character" w:customStyle="1" w:styleId="Style14ptBoldCenteredBefore12ptAfter6ptChar">
    <w:name w:val="Style 14 pt Bold Centered Before:  12 pt After:  6 pt Char"/>
    <w:rsid w:val="008030C8"/>
    <w:rPr>
      <w:rFonts w:cs="Times New Roman"/>
      <w:b/>
      <w:bCs/>
      <w:sz w:val="28"/>
      <w:lang w:val="en-US" w:eastAsia="en-US" w:bidi="ar-SA"/>
    </w:rPr>
  </w:style>
  <w:style w:type="paragraph" w:styleId="BodyTextIndent2">
    <w:name w:val="Body Text Indent 2"/>
    <w:basedOn w:val="Normal"/>
    <w:link w:val="BodyTextIndent2Char"/>
    <w:rsid w:val="008030C8"/>
    <w:pPr>
      <w:spacing w:after="0"/>
      <w:ind w:left="360" w:firstLine="720"/>
    </w:pPr>
    <w:rPr>
      <w:rFonts w:eastAsia="Times New Roman"/>
      <w:szCs w:val="24"/>
    </w:rPr>
  </w:style>
  <w:style w:type="character" w:customStyle="1" w:styleId="BodyTextIndent2Char">
    <w:name w:val="Body Text Indent 2 Char"/>
    <w:link w:val="BodyTextIndent2"/>
    <w:rsid w:val="008030C8"/>
    <w:rPr>
      <w:rFonts w:ascii="Times New Roman" w:eastAsia="Times New Roman" w:hAnsi="Times New Roman"/>
      <w:szCs w:val="24"/>
    </w:rPr>
  </w:style>
  <w:style w:type="paragraph" w:customStyle="1" w:styleId="TOC10">
    <w:name w:val="TOC1"/>
    <w:basedOn w:val="Normal"/>
    <w:next w:val="Normal"/>
    <w:rsid w:val="008030C8"/>
    <w:pPr>
      <w:spacing w:after="0"/>
    </w:pPr>
    <w:rPr>
      <w:rFonts w:eastAsia="Times New Roman"/>
      <w:szCs w:val="24"/>
    </w:rPr>
  </w:style>
  <w:style w:type="paragraph" w:styleId="TOC6">
    <w:name w:val="toc 6"/>
    <w:basedOn w:val="Normal"/>
    <w:next w:val="Normal"/>
    <w:autoRedefine/>
    <w:uiPriority w:val="39"/>
    <w:rsid w:val="008030C8"/>
    <w:pPr>
      <w:tabs>
        <w:tab w:val="left" w:pos="475"/>
        <w:tab w:val="right" w:leader="dot" w:pos="9576"/>
      </w:tabs>
      <w:spacing w:before="200" w:after="0"/>
      <w:jc w:val="left"/>
    </w:pPr>
    <w:rPr>
      <w:rFonts w:eastAsia="Times New Roman"/>
      <w:szCs w:val="24"/>
    </w:rPr>
  </w:style>
  <w:style w:type="paragraph" w:styleId="TOC7">
    <w:name w:val="toc 7"/>
    <w:basedOn w:val="Normal"/>
    <w:next w:val="Normal"/>
    <w:autoRedefine/>
    <w:uiPriority w:val="39"/>
    <w:rsid w:val="008030C8"/>
    <w:pPr>
      <w:tabs>
        <w:tab w:val="left" w:pos="475"/>
        <w:tab w:val="left" w:pos="1080"/>
        <w:tab w:val="right" w:leader="dot" w:pos="9576"/>
      </w:tabs>
      <w:spacing w:after="0"/>
      <w:ind w:left="1440" w:hanging="720"/>
    </w:pPr>
    <w:rPr>
      <w:rFonts w:eastAsia="Times New Roman"/>
      <w:szCs w:val="24"/>
    </w:rPr>
  </w:style>
  <w:style w:type="paragraph" w:styleId="TOC5">
    <w:name w:val="toc 5"/>
    <w:basedOn w:val="Normal"/>
    <w:next w:val="Normal"/>
    <w:autoRedefine/>
    <w:uiPriority w:val="39"/>
    <w:qFormat/>
    <w:rsid w:val="008030C8"/>
    <w:pPr>
      <w:spacing w:after="0"/>
      <w:ind w:left="960"/>
      <w:jc w:val="left"/>
    </w:pPr>
    <w:rPr>
      <w:rFonts w:eastAsia="Times New Roman"/>
      <w:sz w:val="24"/>
      <w:szCs w:val="24"/>
    </w:rPr>
  </w:style>
  <w:style w:type="paragraph" w:styleId="TOC8">
    <w:name w:val="toc 8"/>
    <w:basedOn w:val="Normal"/>
    <w:next w:val="Normal"/>
    <w:autoRedefine/>
    <w:uiPriority w:val="39"/>
    <w:rsid w:val="008030C8"/>
    <w:pPr>
      <w:spacing w:after="0"/>
      <w:ind w:left="1680"/>
      <w:jc w:val="left"/>
    </w:pPr>
    <w:rPr>
      <w:rFonts w:eastAsia="Times New Roman"/>
      <w:sz w:val="24"/>
      <w:szCs w:val="24"/>
    </w:rPr>
  </w:style>
  <w:style w:type="paragraph" w:styleId="TOC9">
    <w:name w:val="toc 9"/>
    <w:basedOn w:val="Normal"/>
    <w:next w:val="Normal"/>
    <w:autoRedefine/>
    <w:uiPriority w:val="39"/>
    <w:rsid w:val="008030C8"/>
    <w:pPr>
      <w:spacing w:after="0"/>
      <w:ind w:left="1920"/>
      <w:jc w:val="left"/>
    </w:pPr>
    <w:rPr>
      <w:rFonts w:eastAsia="Times New Roman"/>
      <w:sz w:val="24"/>
      <w:szCs w:val="24"/>
    </w:rPr>
  </w:style>
  <w:style w:type="paragraph" w:customStyle="1" w:styleId="ExamProcLevel1">
    <w:name w:val="ExamProcLevel1"/>
    <w:basedOn w:val="Heading6"/>
    <w:link w:val="ExamProcLevel1Char"/>
    <w:rsid w:val="008030C8"/>
    <w:pPr>
      <w:keepNext/>
      <w:tabs>
        <w:tab w:val="left" w:pos="360"/>
      </w:tabs>
    </w:pPr>
    <w:rPr>
      <w:rFonts w:ascii="Times New Roman" w:hAnsi="Times New Roman"/>
      <w:sz w:val="24"/>
    </w:rPr>
  </w:style>
  <w:style w:type="paragraph" w:customStyle="1" w:styleId="ExamProcLevel2">
    <w:name w:val="ExamProcLevel2"/>
    <w:basedOn w:val="Normal"/>
    <w:link w:val="ExamProcLevel2Char"/>
    <w:rsid w:val="008030C8"/>
    <w:pPr>
      <w:spacing w:after="0"/>
    </w:pPr>
    <w:rPr>
      <w:rFonts w:eastAsia="Times New Roman"/>
      <w:b/>
      <w:bCs/>
      <w:szCs w:val="24"/>
    </w:rPr>
  </w:style>
  <w:style w:type="paragraph" w:customStyle="1" w:styleId="ExaminProcLevel3">
    <w:name w:val="ExaminProcLevel3"/>
    <w:basedOn w:val="Normal"/>
    <w:link w:val="ExaminProcLevel3Char"/>
    <w:rsid w:val="008030C8"/>
    <w:pPr>
      <w:spacing w:after="0"/>
      <w:ind w:left="360"/>
    </w:pPr>
    <w:rPr>
      <w:rFonts w:eastAsia="Times New Roman"/>
      <w:bCs/>
      <w:szCs w:val="24"/>
    </w:rPr>
  </w:style>
  <w:style w:type="paragraph" w:customStyle="1" w:styleId="InterpretationsGuidelinesTOC">
    <w:name w:val="InterpretationsGuidelinesTOC"/>
    <w:basedOn w:val="Heading6"/>
    <w:link w:val="InterpretationsGuidelinesTOCChar"/>
    <w:rsid w:val="008030C8"/>
    <w:pPr>
      <w:keepNext/>
      <w:tabs>
        <w:tab w:val="left" w:pos="360"/>
      </w:tabs>
    </w:pPr>
    <w:rPr>
      <w:rFonts w:ascii="Times New Roman" w:hAnsi="Times New Roman"/>
      <w:sz w:val="24"/>
    </w:rPr>
  </w:style>
  <w:style w:type="paragraph" w:customStyle="1" w:styleId="WandMLevel1">
    <w:name w:val="WandMLevel1"/>
    <w:basedOn w:val="Heading6"/>
    <w:link w:val="WandMLevel1Char"/>
    <w:rsid w:val="008030C8"/>
    <w:pPr>
      <w:keepNext/>
    </w:pPr>
    <w:rPr>
      <w:rFonts w:ascii="Times New Roman" w:hAnsi="Times New Roman"/>
      <w:sz w:val="24"/>
    </w:rPr>
  </w:style>
  <w:style w:type="paragraph" w:customStyle="1" w:styleId="WandMLevel2">
    <w:name w:val="WandMLevel2"/>
    <w:basedOn w:val="Heading7"/>
    <w:link w:val="WandMLevel2Char"/>
    <w:rsid w:val="008030C8"/>
    <w:pPr>
      <w:keepNext w:val="0"/>
      <w:keepLines w:val="0"/>
      <w:spacing w:before="0"/>
      <w:ind w:left="1440" w:hanging="720"/>
    </w:pPr>
    <w:rPr>
      <w:rFonts w:ascii="Times New Roman" w:hAnsi="Times New Roman"/>
      <w:bCs/>
      <w:i w:val="0"/>
      <w:iCs w:val="0"/>
      <w:color w:val="auto"/>
      <w:szCs w:val="24"/>
    </w:rPr>
  </w:style>
  <w:style w:type="paragraph" w:customStyle="1" w:styleId="WeighmasterLevel1">
    <w:name w:val="WeighmasterLevel1"/>
    <w:basedOn w:val="Heading6"/>
    <w:link w:val="WeighmasterLevel1Char"/>
    <w:rsid w:val="008030C8"/>
    <w:pPr>
      <w:keepNext/>
      <w:tabs>
        <w:tab w:val="left" w:pos="360"/>
      </w:tabs>
    </w:pPr>
    <w:rPr>
      <w:rFonts w:ascii="Times New Roman" w:hAnsi="Times New Roman"/>
      <w:sz w:val="24"/>
    </w:rPr>
  </w:style>
  <w:style w:type="paragraph" w:customStyle="1" w:styleId="WeighmasterLevel2">
    <w:name w:val="WeighmasterLevel2"/>
    <w:basedOn w:val="Heading7"/>
    <w:link w:val="WeighmasterLevel2Char"/>
    <w:rsid w:val="008030C8"/>
    <w:pPr>
      <w:keepNext w:val="0"/>
      <w:keepLines w:val="0"/>
      <w:spacing w:before="240" w:after="60"/>
    </w:pPr>
    <w:rPr>
      <w:rFonts w:ascii="Times New Roman" w:hAnsi="Times New Roman"/>
      <w:i w:val="0"/>
      <w:iCs w:val="0"/>
      <w:color w:val="auto"/>
      <w:szCs w:val="24"/>
    </w:rPr>
  </w:style>
  <w:style w:type="paragraph" w:customStyle="1" w:styleId="UniformEngFuelLevel1">
    <w:name w:val="UniformEngFuelLevel1"/>
    <w:basedOn w:val="Heading6"/>
    <w:rsid w:val="008030C8"/>
    <w:pPr>
      <w:keepNext/>
      <w:tabs>
        <w:tab w:val="left" w:pos="360"/>
      </w:tabs>
    </w:pPr>
    <w:rPr>
      <w:rFonts w:ascii="Times New Roman" w:hAnsi="Times New Roman"/>
      <w:sz w:val="24"/>
    </w:rPr>
  </w:style>
  <w:style w:type="paragraph" w:customStyle="1" w:styleId="UniformEngFuelLevel2">
    <w:name w:val="UniformEngFuelLevel2"/>
    <w:basedOn w:val="Heading7"/>
    <w:link w:val="UniformEngFuelLevel2Char"/>
    <w:rsid w:val="008030C8"/>
    <w:pPr>
      <w:keepNext w:val="0"/>
      <w:keepLines w:val="0"/>
      <w:spacing w:before="240" w:after="60"/>
    </w:pPr>
    <w:rPr>
      <w:rFonts w:ascii="Times New Roman" w:hAnsi="Times New Roman"/>
      <w:bCs/>
      <w:i w:val="0"/>
      <w:iCs w:val="0"/>
      <w:color w:val="auto"/>
      <w:szCs w:val="24"/>
    </w:rPr>
  </w:style>
  <w:style w:type="paragraph" w:customStyle="1" w:styleId="DateL">
    <w:name w:val="Date L"/>
    <w:basedOn w:val="Normal"/>
    <w:rsid w:val="008030C8"/>
    <w:pPr>
      <w:spacing w:before="60"/>
    </w:pPr>
    <w:rPr>
      <w:rFonts w:eastAsia="Times New Roman"/>
      <w:szCs w:val="24"/>
    </w:rPr>
  </w:style>
  <w:style w:type="paragraph" w:customStyle="1" w:styleId="DateLeft">
    <w:name w:val="Date Left"/>
    <w:basedOn w:val="Normal"/>
    <w:rsid w:val="008030C8"/>
    <w:pPr>
      <w:spacing w:before="60"/>
    </w:pPr>
    <w:rPr>
      <w:rFonts w:eastAsia="Times New Roman"/>
      <w:szCs w:val="24"/>
    </w:rPr>
  </w:style>
  <w:style w:type="paragraph" w:customStyle="1" w:styleId="Style2L-Date">
    <w:name w:val="Style2 L-Date"/>
    <w:basedOn w:val="Normal"/>
    <w:rsid w:val="008030C8"/>
    <w:pPr>
      <w:spacing w:before="60"/>
    </w:pPr>
    <w:rPr>
      <w:rFonts w:eastAsia="Times New Roman"/>
      <w:szCs w:val="24"/>
    </w:rPr>
  </w:style>
  <w:style w:type="character" w:customStyle="1" w:styleId="Heading6Char1">
    <w:name w:val="Heading 6 Char1"/>
    <w:locked/>
    <w:rsid w:val="008030C8"/>
    <w:rPr>
      <w:rFonts w:ascii="Times New Roman" w:eastAsia="Times New Roman" w:hAnsi="Times New Roman" w:cs="Times New Roman"/>
      <w:b/>
      <w:bCs/>
      <w:sz w:val="24"/>
    </w:rPr>
  </w:style>
  <w:style w:type="character" w:customStyle="1" w:styleId="WandMLevel1Char">
    <w:name w:val="WandMLevel1 Char"/>
    <w:link w:val="WandMLevel1"/>
    <w:locked/>
    <w:rsid w:val="008030C8"/>
    <w:rPr>
      <w:rFonts w:ascii="Times New Roman" w:eastAsia="Times New Roman" w:hAnsi="Times New Roman" w:cs="Times New Roman"/>
      <w:b/>
      <w:bCs/>
      <w:sz w:val="24"/>
      <w:szCs w:val="22"/>
    </w:rPr>
  </w:style>
  <w:style w:type="character" w:customStyle="1" w:styleId="Heading8Char1">
    <w:name w:val="Heading 8 Char1"/>
    <w:locked/>
    <w:rsid w:val="008030C8"/>
    <w:rPr>
      <w:rFonts w:ascii="Times New Roman" w:eastAsia="Times New Roman" w:hAnsi="Times New Roman" w:cs="Times New Roman"/>
      <w:iCs/>
      <w:sz w:val="20"/>
      <w:szCs w:val="24"/>
    </w:rPr>
  </w:style>
  <w:style w:type="paragraph" w:customStyle="1" w:styleId="Index11">
    <w:name w:val="Index 11"/>
    <w:basedOn w:val="Normal"/>
    <w:next w:val="Normal"/>
    <w:autoRedefine/>
    <w:uiPriority w:val="99"/>
    <w:semiHidden/>
    <w:rsid w:val="008030C8"/>
    <w:pPr>
      <w:spacing w:after="0"/>
      <w:ind w:left="200" w:hanging="200"/>
      <w:jc w:val="left"/>
    </w:pPr>
    <w:rPr>
      <w:rFonts w:ascii="Calibri" w:eastAsia="Times New Roman" w:hAnsi="Calibri"/>
      <w:b/>
      <w:sz w:val="18"/>
      <w:szCs w:val="18"/>
    </w:rPr>
  </w:style>
  <w:style w:type="paragraph" w:customStyle="1" w:styleId="Index21">
    <w:name w:val="Index 21"/>
    <w:basedOn w:val="Normal"/>
    <w:next w:val="Normal"/>
    <w:autoRedefine/>
    <w:uiPriority w:val="99"/>
    <w:semiHidden/>
    <w:rsid w:val="008030C8"/>
    <w:pPr>
      <w:spacing w:after="0"/>
      <w:ind w:left="400" w:hanging="200"/>
      <w:jc w:val="left"/>
    </w:pPr>
    <w:rPr>
      <w:rFonts w:ascii="Calibri" w:eastAsia="Times New Roman" w:hAnsi="Calibri"/>
      <w:sz w:val="18"/>
      <w:szCs w:val="18"/>
    </w:rPr>
  </w:style>
  <w:style w:type="paragraph" w:customStyle="1" w:styleId="Index41">
    <w:name w:val="Index 41"/>
    <w:basedOn w:val="Normal"/>
    <w:next w:val="Normal"/>
    <w:autoRedefine/>
    <w:uiPriority w:val="99"/>
    <w:semiHidden/>
    <w:rsid w:val="008030C8"/>
    <w:pPr>
      <w:spacing w:after="0"/>
      <w:ind w:left="800" w:hanging="200"/>
      <w:jc w:val="left"/>
    </w:pPr>
    <w:rPr>
      <w:rFonts w:ascii="Calibri" w:eastAsia="Times New Roman" w:hAnsi="Calibri"/>
      <w:sz w:val="18"/>
      <w:szCs w:val="18"/>
    </w:rPr>
  </w:style>
  <w:style w:type="paragraph" w:customStyle="1" w:styleId="Index31">
    <w:name w:val="Index 31"/>
    <w:basedOn w:val="Normal"/>
    <w:next w:val="Normal"/>
    <w:autoRedefine/>
    <w:uiPriority w:val="99"/>
    <w:semiHidden/>
    <w:rsid w:val="008030C8"/>
    <w:pPr>
      <w:spacing w:after="0"/>
      <w:ind w:left="600" w:hanging="200"/>
      <w:jc w:val="left"/>
    </w:pPr>
    <w:rPr>
      <w:rFonts w:ascii="Calibri" w:eastAsia="Times New Roman" w:hAnsi="Calibri"/>
      <w:sz w:val="18"/>
      <w:szCs w:val="18"/>
    </w:rPr>
  </w:style>
  <w:style w:type="paragraph" w:customStyle="1" w:styleId="Index51">
    <w:name w:val="Index 51"/>
    <w:basedOn w:val="Normal"/>
    <w:next w:val="Normal"/>
    <w:autoRedefine/>
    <w:semiHidden/>
    <w:rsid w:val="008030C8"/>
    <w:pPr>
      <w:spacing w:after="0"/>
      <w:ind w:left="1000" w:hanging="200"/>
      <w:jc w:val="left"/>
    </w:pPr>
    <w:rPr>
      <w:rFonts w:ascii="Calibri" w:eastAsia="Times New Roman" w:hAnsi="Calibri"/>
      <w:sz w:val="18"/>
      <w:szCs w:val="18"/>
    </w:rPr>
  </w:style>
  <w:style w:type="paragraph" w:customStyle="1" w:styleId="Index61">
    <w:name w:val="Index 61"/>
    <w:basedOn w:val="Normal"/>
    <w:next w:val="Normal"/>
    <w:autoRedefine/>
    <w:semiHidden/>
    <w:rsid w:val="008030C8"/>
    <w:pPr>
      <w:spacing w:after="0"/>
      <w:ind w:left="1200" w:hanging="200"/>
      <w:jc w:val="left"/>
    </w:pPr>
    <w:rPr>
      <w:rFonts w:ascii="Calibri" w:eastAsia="Times New Roman" w:hAnsi="Calibri"/>
      <w:sz w:val="18"/>
      <w:szCs w:val="18"/>
    </w:rPr>
  </w:style>
  <w:style w:type="paragraph" w:customStyle="1" w:styleId="Index71">
    <w:name w:val="Index 71"/>
    <w:basedOn w:val="Normal"/>
    <w:next w:val="Normal"/>
    <w:autoRedefine/>
    <w:semiHidden/>
    <w:rsid w:val="008030C8"/>
    <w:pPr>
      <w:spacing w:after="0"/>
      <w:ind w:left="1400" w:hanging="200"/>
      <w:jc w:val="left"/>
    </w:pPr>
    <w:rPr>
      <w:rFonts w:ascii="Calibri" w:eastAsia="Times New Roman" w:hAnsi="Calibri"/>
      <w:sz w:val="18"/>
      <w:szCs w:val="18"/>
    </w:rPr>
  </w:style>
  <w:style w:type="paragraph" w:customStyle="1" w:styleId="Index81">
    <w:name w:val="Index 81"/>
    <w:basedOn w:val="Normal"/>
    <w:next w:val="Normal"/>
    <w:autoRedefine/>
    <w:semiHidden/>
    <w:rsid w:val="008030C8"/>
    <w:pPr>
      <w:spacing w:after="0"/>
      <w:ind w:left="1600" w:hanging="200"/>
      <w:jc w:val="left"/>
    </w:pPr>
    <w:rPr>
      <w:rFonts w:ascii="Calibri" w:eastAsia="Times New Roman" w:hAnsi="Calibri"/>
      <w:sz w:val="18"/>
      <w:szCs w:val="18"/>
    </w:rPr>
  </w:style>
  <w:style w:type="paragraph" w:customStyle="1" w:styleId="Index91">
    <w:name w:val="Index 91"/>
    <w:basedOn w:val="Normal"/>
    <w:next w:val="Normal"/>
    <w:autoRedefine/>
    <w:semiHidden/>
    <w:rsid w:val="008030C8"/>
    <w:pPr>
      <w:spacing w:after="0"/>
      <w:ind w:left="1800" w:hanging="200"/>
      <w:jc w:val="left"/>
    </w:pPr>
    <w:rPr>
      <w:rFonts w:ascii="Calibri" w:eastAsia="Times New Roman" w:hAnsi="Calibri"/>
      <w:sz w:val="18"/>
      <w:szCs w:val="18"/>
    </w:rPr>
  </w:style>
  <w:style w:type="paragraph" w:customStyle="1" w:styleId="IndexHeading1">
    <w:name w:val="Index Heading1"/>
    <w:basedOn w:val="Normal"/>
    <w:next w:val="Index1"/>
    <w:uiPriority w:val="99"/>
    <w:semiHidden/>
    <w:rsid w:val="008030C8"/>
    <w:pPr>
      <w:spacing w:before="240" w:after="120"/>
      <w:ind w:left="140"/>
      <w:jc w:val="left"/>
    </w:pPr>
    <w:rPr>
      <w:rFonts w:ascii="Cambria" w:eastAsia="Times New Roman" w:hAnsi="Cambria"/>
      <w:b/>
      <w:bCs/>
      <w:sz w:val="28"/>
      <w:szCs w:val="28"/>
    </w:rPr>
  </w:style>
  <w:style w:type="paragraph" w:customStyle="1" w:styleId="ExaminProcLevel4">
    <w:name w:val="ExaminProcLevel4"/>
    <w:basedOn w:val="Heading9"/>
    <w:rsid w:val="008030C8"/>
    <w:pPr>
      <w:keepNext w:val="0"/>
      <w:keepLines w:val="0"/>
      <w:spacing w:before="240" w:after="60"/>
      <w:ind w:left="720"/>
    </w:pPr>
    <w:rPr>
      <w:rFonts w:ascii="Times New Roman" w:hAnsi="Times New Roman" w:cs="Arial"/>
      <w:b/>
      <w:bCs/>
      <w:i w:val="0"/>
      <w:iCs w:val="0"/>
      <w:color w:val="auto"/>
      <w:szCs w:val="22"/>
    </w:rPr>
  </w:style>
  <w:style w:type="character" w:customStyle="1" w:styleId="StyleHeading6After0ptChar1">
    <w:name w:val="Style Heading 6 + After:  0 pt Char1"/>
    <w:link w:val="StyleHeading6After0pt"/>
    <w:locked/>
    <w:rsid w:val="008030C8"/>
    <w:rPr>
      <w:rFonts w:ascii="Times New Roman" w:eastAsia="Times New Roman" w:hAnsi="Times New Roman" w:cs="Times New Roman"/>
      <w:b/>
      <w:bCs/>
      <w:sz w:val="24"/>
    </w:rPr>
  </w:style>
  <w:style w:type="character" w:customStyle="1" w:styleId="StyleStyleHeading6After0pt10ptChar1">
    <w:name w:val="Style Style Heading 6 + After:  0 pt + 10 pt Char1"/>
    <w:link w:val="StyleStyleHeading6After0pt10pt"/>
    <w:locked/>
    <w:rsid w:val="008030C8"/>
    <w:rPr>
      <w:rFonts w:ascii="Times New Roman" w:eastAsia="Times New Roman" w:hAnsi="Times New Roman" w:cs="Times New Roman"/>
      <w:b/>
      <w:bCs/>
      <w:sz w:val="24"/>
    </w:rPr>
  </w:style>
  <w:style w:type="paragraph" w:customStyle="1" w:styleId="UniformLevel3nonnormal">
    <w:name w:val="Uniform Level 3 non normal"/>
    <w:basedOn w:val="UniformLevel3"/>
    <w:rsid w:val="008030C8"/>
    <w:rPr>
      <w:bCs w:val="0"/>
      <w:iCs w:val="0"/>
    </w:rPr>
  </w:style>
  <w:style w:type="paragraph" w:customStyle="1" w:styleId="StyleUniformLevel3Condensedby05pt">
    <w:name w:val="Style UniformLevel3 + Condensed by  0.5 pt"/>
    <w:basedOn w:val="UniformLevel3"/>
    <w:link w:val="StyleUniformLevel3Condensedby05ptChar"/>
    <w:rsid w:val="008030C8"/>
    <w:rPr>
      <w:bCs w:val="0"/>
      <w:iCs w:val="0"/>
      <w:spacing w:val="-10"/>
    </w:rPr>
  </w:style>
  <w:style w:type="character" w:customStyle="1" w:styleId="StyleUniformLevel3Condensedby05ptChar">
    <w:name w:val="Style UniformLevel3 + Condensed by  0.5 pt Char"/>
    <w:link w:val="StyleUniformLevel3Condensedby05pt"/>
    <w:locked/>
    <w:rsid w:val="008030C8"/>
    <w:rPr>
      <w:rFonts w:ascii="Times New Roman" w:eastAsia="Times New Roman" w:hAnsi="Times New Roman" w:cs="Times New Roman"/>
      <w:bCs w:val="0"/>
      <w:iCs w:val="0"/>
      <w:spacing w:val="-10"/>
      <w:sz w:val="20"/>
      <w:szCs w:val="24"/>
    </w:rPr>
  </w:style>
  <w:style w:type="character" w:customStyle="1" w:styleId="boldlarge">
    <w:name w:val="bold large"/>
    <w:rsid w:val="008030C8"/>
  </w:style>
  <w:style w:type="character" w:customStyle="1" w:styleId="Heading7Char1">
    <w:name w:val="Heading 7 Char1"/>
    <w:locked/>
    <w:rsid w:val="008030C8"/>
    <w:rPr>
      <w:rFonts w:ascii="Times New Roman" w:eastAsia="Times New Roman" w:hAnsi="Times New Roman" w:cs="Times New Roman"/>
      <w:sz w:val="20"/>
      <w:szCs w:val="24"/>
    </w:rPr>
  </w:style>
  <w:style w:type="character" w:customStyle="1" w:styleId="WandMLevel2Char">
    <w:name w:val="WandMLevel2 Char"/>
    <w:link w:val="WandMLevel2"/>
    <w:locked/>
    <w:rsid w:val="008030C8"/>
    <w:rPr>
      <w:rFonts w:ascii="Times New Roman" w:eastAsia="Times New Roman" w:hAnsi="Times New Roman" w:cs="Times New Roman"/>
      <w:bCs/>
      <w:sz w:val="20"/>
      <w:szCs w:val="24"/>
    </w:rPr>
  </w:style>
  <w:style w:type="character" w:customStyle="1" w:styleId="WeighmasterLevel2Char">
    <w:name w:val="WeighmasterLevel2 Char"/>
    <w:link w:val="WeighmasterLevel2"/>
    <w:locked/>
    <w:rsid w:val="008030C8"/>
    <w:rPr>
      <w:rFonts w:ascii="Times New Roman" w:eastAsia="Times New Roman" w:hAnsi="Times New Roman" w:cs="Times New Roman"/>
      <w:sz w:val="20"/>
      <w:szCs w:val="24"/>
    </w:rPr>
  </w:style>
  <w:style w:type="character" w:customStyle="1" w:styleId="WeighmasterLevel1Char">
    <w:name w:val="WeighmasterLevel1 Char"/>
    <w:link w:val="WeighmasterLevel1"/>
    <w:locked/>
    <w:rsid w:val="008030C8"/>
    <w:rPr>
      <w:rFonts w:ascii="Times New Roman" w:eastAsia="Times New Roman" w:hAnsi="Times New Roman" w:cs="Times New Roman"/>
      <w:b/>
      <w:bCs/>
      <w:sz w:val="24"/>
      <w:szCs w:val="22"/>
    </w:rPr>
  </w:style>
  <w:style w:type="character" w:customStyle="1" w:styleId="UniformEngFuelLevel2Char">
    <w:name w:val="UniformEngFuelLevel2 Char"/>
    <w:link w:val="UniformEngFuelLevel2"/>
    <w:locked/>
    <w:rsid w:val="008030C8"/>
    <w:rPr>
      <w:rFonts w:ascii="Times New Roman" w:eastAsia="Times New Roman" w:hAnsi="Times New Roman" w:cs="Times New Roman"/>
      <w:bCs/>
      <w:sz w:val="20"/>
      <w:szCs w:val="24"/>
    </w:rPr>
  </w:style>
  <w:style w:type="paragraph" w:customStyle="1" w:styleId="UnitPriceLevel1">
    <w:name w:val="UnitPriceLevel1"/>
    <w:basedOn w:val="StyleHeading6After0pt"/>
    <w:link w:val="UnitPriceLevel1Char"/>
    <w:rsid w:val="008030C8"/>
  </w:style>
  <w:style w:type="character" w:customStyle="1" w:styleId="UnitPriceLevel1Char">
    <w:name w:val="UnitPriceLevel1 Char"/>
    <w:link w:val="UnitPriceLevel1"/>
    <w:locked/>
    <w:rsid w:val="008030C8"/>
    <w:rPr>
      <w:rFonts w:ascii="Times New Roman" w:eastAsia="Times New Roman" w:hAnsi="Times New Roman" w:cs="Times New Roman"/>
      <w:b/>
      <w:bCs/>
      <w:sz w:val="24"/>
    </w:rPr>
  </w:style>
  <w:style w:type="paragraph" w:customStyle="1" w:styleId="VolRegLevel1">
    <w:name w:val="VolRegLevel1"/>
    <w:basedOn w:val="StyleHeading6After0pt"/>
    <w:next w:val="Normal"/>
    <w:link w:val="VolRegLevel1Char"/>
    <w:rsid w:val="008030C8"/>
  </w:style>
  <w:style w:type="paragraph" w:customStyle="1" w:styleId="VolRegLevel2">
    <w:name w:val="VolRegLevel2"/>
    <w:basedOn w:val="Heading7"/>
    <w:next w:val="Normal"/>
    <w:link w:val="VolRegLevel2Char"/>
    <w:rsid w:val="008030C8"/>
    <w:pPr>
      <w:keepNext w:val="0"/>
      <w:keepLines w:val="0"/>
      <w:spacing w:before="240" w:after="60"/>
    </w:pPr>
    <w:rPr>
      <w:rFonts w:ascii="Times New Roman" w:hAnsi="Times New Roman"/>
      <w:b/>
      <w:bCs/>
      <w:i w:val="0"/>
      <w:iCs w:val="0"/>
      <w:color w:val="auto"/>
      <w:szCs w:val="24"/>
    </w:rPr>
  </w:style>
  <w:style w:type="character" w:customStyle="1" w:styleId="VolRegLevel2Char">
    <w:name w:val="VolRegLevel2 Char"/>
    <w:link w:val="VolRegLevel2"/>
    <w:locked/>
    <w:rsid w:val="008030C8"/>
    <w:rPr>
      <w:rFonts w:ascii="Times New Roman" w:eastAsia="Times New Roman" w:hAnsi="Times New Roman" w:cs="Times New Roman"/>
      <w:b/>
      <w:bCs/>
      <w:sz w:val="20"/>
      <w:szCs w:val="24"/>
    </w:rPr>
  </w:style>
  <w:style w:type="character" w:customStyle="1" w:styleId="VolRegLevel1Char">
    <w:name w:val="VolRegLevel1 Char"/>
    <w:link w:val="VolRegLevel1"/>
    <w:locked/>
    <w:rsid w:val="008030C8"/>
    <w:rPr>
      <w:rFonts w:ascii="Times New Roman" w:eastAsia="Times New Roman" w:hAnsi="Times New Roman" w:cs="Times New Roman"/>
      <w:b/>
      <w:bCs/>
      <w:sz w:val="24"/>
    </w:rPr>
  </w:style>
  <w:style w:type="paragraph" w:customStyle="1" w:styleId="OpenDateLevel1">
    <w:name w:val="OpenDateLevel1"/>
    <w:basedOn w:val="Heading6"/>
    <w:next w:val="Normal"/>
    <w:link w:val="OpenDateLevel1Char"/>
    <w:rsid w:val="008030C8"/>
    <w:pPr>
      <w:keepNext/>
      <w:tabs>
        <w:tab w:val="left" w:pos="360"/>
      </w:tabs>
    </w:pPr>
    <w:rPr>
      <w:rFonts w:ascii="Times New Roman" w:hAnsi="Times New Roman"/>
      <w:sz w:val="24"/>
    </w:rPr>
  </w:style>
  <w:style w:type="paragraph" w:customStyle="1" w:styleId="OpenDateLevel2">
    <w:name w:val="OpenDateLevel2"/>
    <w:basedOn w:val="Heading7"/>
    <w:next w:val="Normal"/>
    <w:link w:val="OpenDateLevel2Char"/>
    <w:rsid w:val="008030C8"/>
    <w:pPr>
      <w:keepNext w:val="0"/>
      <w:keepLines w:val="0"/>
      <w:spacing w:before="240" w:after="60"/>
    </w:pPr>
    <w:rPr>
      <w:rFonts w:ascii="Times New Roman" w:hAnsi="Times New Roman"/>
      <w:b/>
      <w:bCs/>
      <w:i w:val="0"/>
      <w:iCs w:val="0"/>
      <w:color w:val="auto"/>
      <w:szCs w:val="24"/>
    </w:rPr>
  </w:style>
  <w:style w:type="paragraph" w:customStyle="1" w:styleId="OpenDateLevel3">
    <w:name w:val="OpenDateLevel3"/>
    <w:basedOn w:val="Heading8"/>
    <w:next w:val="Normal"/>
    <w:link w:val="OpenDateLevel3Char"/>
    <w:rsid w:val="008030C8"/>
    <w:pPr>
      <w:keepNext w:val="0"/>
      <w:keepLines w:val="0"/>
      <w:spacing w:before="240" w:after="60"/>
      <w:ind w:left="360"/>
    </w:pPr>
    <w:rPr>
      <w:rFonts w:ascii="Times New Roman" w:hAnsi="Times New Roman"/>
      <w:b/>
      <w:bCs/>
      <w:iCs/>
      <w:color w:val="auto"/>
      <w:szCs w:val="24"/>
    </w:rPr>
  </w:style>
  <w:style w:type="character" w:customStyle="1" w:styleId="OpenDateLevel2Char">
    <w:name w:val="OpenDateLevel2 Char"/>
    <w:link w:val="OpenDateLevel2"/>
    <w:locked/>
    <w:rsid w:val="008030C8"/>
    <w:rPr>
      <w:rFonts w:ascii="Times New Roman" w:eastAsia="Times New Roman" w:hAnsi="Times New Roman" w:cs="Times New Roman"/>
      <w:b/>
      <w:bCs/>
      <w:sz w:val="20"/>
      <w:szCs w:val="24"/>
    </w:rPr>
  </w:style>
  <w:style w:type="character" w:customStyle="1" w:styleId="OpenDateLevel3Char">
    <w:name w:val="OpenDateLevel3 Char"/>
    <w:link w:val="OpenDateLevel3"/>
    <w:locked/>
    <w:rsid w:val="008030C8"/>
    <w:rPr>
      <w:rFonts w:ascii="Times New Roman" w:eastAsia="Times New Roman" w:hAnsi="Times New Roman" w:cs="Times New Roman"/>
      <w:b/>
      <w:bCs/>
      <w:iCs/>
      <w:sz w:val="20"/>
      <w:szCs w:val="24"/>
    </w:rPr>
  </w:style>
  <w:style w:type="character" w:customStyle="1" w:styleId="OpenDateLevel1Char">
    <w:name w:val="OpenDateLevel1 Char"/>
    <w:link w:val="OpenDateLevel1"/>
    <w:locked/>
    <w:rsid w:val="008030C8"/>
    <w:rPr>
      <w:rFonts w:ascii="Times New Roman" w:eastAsia="Times New Roman" w:hAnsi="Times New Roman" w:cs="Times New Roman"/>
      <w:b/>
      <w:bCs/>
      <w:sz w:val="24"/>
      <w:szCs w:val="22"/>
    </w:rPr>
  </w:style>
  <w:style w:type="paragraph" w:customStyle="1" w:styleId="NatlTypeLevel1">
    <w:name w:val="NatlTypeLevel1"/>
    <w:basedOn w:val="StyleHeading6After0pt"/>
    <w:next w:val="Normal"/>
    <w:rsid w:val="008030C8"/>
  </w:style>
  <w:style w:type="paragraph" w:customStyle="1" w:styleId="NatlTypeLevel2">
    <w:name w:val="NatlTypeLevel2"/>
    <w:basedOn w:val="Heading7"/>
    <w:next w:val="Normal"/>
    <w:link w:val="NatlTypeLevel2Char"/>
    <w:rsid w:val="008030C8"/>
    <w:pPr>
      <w:keepNext w:val="0"/>
      <w:keepLines w:val="0"/>
      <w:spacing w:before="240" w:after="60"/>
    </w:pPr>
    <w:rPr>
      <w:rFonts w:ascii="Times New Roman" w:hAnsi="Times New Roman"/>
      <w:b/>
      <w:bCs/>
      <w:i w:val="0"/>
      <w:iCs w:val="0"/>
      <w:color w:val="auto"/>
      <w:szCs w:val="24"/>
    </w:rPr>
  </w:style>
  <w:style w:type="character" w:customStyle="1" w:styleId="NatlTypeLevel2Char">
    <w:name w:val="NatlTypeLevel2 Char"/>
    <w:link w:val="NatlTypeLevel2"/>
    <w:locked/>
    <w:rsid w:val="008030C8"/>
    <w:rPr>
      <w:rFonts w:ascii="Times New Roman" w:eastAsia="Times New Roman" w:hAnsi="Times New Roman" w:cs="Times New Roman"/>
      <w:b/>
      <w:bCs/>
      <w:sz w:val="20"/>
      <w:szCs w:val="24"/>
    </w:rPr>
  </w:style>
  <w:style w:type="character" w:customStyle="1" w:styleId="ExamProcLevel2Char">
    <w:name w:val="ExamProcLevel2 Char"/>
    <w:link w:val="ExamProcLevel2"/>
    <w:locked/>
    <w:rsid w:val="008030C8"/>
    <w:rPr>
      <w:rFonts w:ascii="Times New Roman" w:eastAsia="Times New Roman" w:hAnsi="Times New Roman"/>
      <w:b/>
      <w:bCs/>
      <w:szCs w:val="24"/>
    </w:rPr>
  </w:style>
  <w:style w:type="character" w:customStyle="1" w:styleId="ExaminProcLevel3Char">
    <w:name w:val="ExaminProcLevel3 Char"/>
    <w:link w:val="ExaminProcLevel3"/>
    <w:locked/>
    <w:rsid w:val="008030C8"/>
    <w:rPr>
      <w:rFonts w:ascii="Times New Roman" w:eastAsia="Times New Roman" w:hAnsi="Times New Roman"/>
      <w:bCs/>
      <w:szCs w:val="24"/>
    </w:rPr>
  </w:style>
  <w:style w:type="character" w:customStyle="1" w:styleId="ExamProcLevel1Char">
    <w:name w:val="ExamProcLevel1 Char"/>
    <w:link w:val="ExamProcLevel1"/>
    <w:locked/>
    <w:rsid w:val="008030C8"/>
    <w:rPr>
      <w:rFonts w:ascii="Times New Roman" w:eastAsia="Times New Roman" w:hAnsi="Times New Roman" w:cs="Times New Roman"/>
      <w:b/>
      <w:bCs/>
      <w:sz w:val="24"/>
      <w:szCs w:val="22"/>
    </w:rPr>
  </w:style>
  <w:style w:type="character" w:customStyle="1" w:styleId="InterpretationsGuidelinesTOCChar">
    <w:name w:val="InterpretationsGuidelinesTOC Char"/>
    <w:link w:val="InterpretationsGuidelinesTOC"/>
    <w:locked/>
    <w:rsid w:val="008030C8"/>
    <w:rPr>
      <w:rFonts w:ascii="Times New Roman" w:eastAsia="Times New Roman" w:hAnsi="Times New Roman" w:cs="Times New Roman"/>
      <w:b/>
      <w:bCs/>
      <w:sz w:val="24"/>
      <w:szCs w:val="22"/>
    </w:rPr>
  </w:style>
  <w:style w:type="character" w:customStyle="1" w:styleId="Style14ptBoldCenteredBefore12ptAfter6ptChar1">
    <w:name w:val="Style 14 pt Bold Centered Before:  12 pt After:  6 pt Char1"/>
    <w:link w:val="Style14ptBoldCenteredBefore12ptAfter6pt"/>
    <w:locked/>
    <w:rsid w:val="008030C8"/>
    <w:rPr>
      <w:rFonts w:ascii="Times New Roman" w:eastAsia="Times New Roman" w:hAnsi="Times New Roman"/>
      <w:b/>
      <w:bCs/>
      <w:sz w:val="28"/>
    </w:rPr>
  </w:style>
  <w:style w:type="paragraph" w:customStyle="1" w:styleId="StyleBodyTextIndentLeft05Hanging025">
    <w:name w:val="Style Body Text Indent + Left:  0.5&quot; Hanging:  0.25&quot;"/>
    <w:basedOn w:val="BodyTextIndent"/>
    <w:autoRedefine/>
    <w:rsid w:val="008030C8"/>
    <w:pPr>
      <w:numPr>
        <w:numId w:val="11"/>
      </w:numPr>
      <w:tabs>
        <w:tab w:val="left" w:pos="630"/>
      </w:tabs>
      <w:spacing w:after="0"/>
    </w:pPr>
    <w:rPr>
      <w:rFonts w:eastAsia="Times New Roman"/>
      <w:szCs w:val="20"/>
    </w:rPr>
  </w:style>
  <w:style w:type="paragraph" w:styleId="NoSpacing">
    <w:name w:val="No Spacing"/>
    <w:qFormat/>
    <w:rsid w:val="008030C8"/>
    <w:rPr>
      <w:rFonts w:eastAsia="Times New Roman"/>
      <w:sz w:val="22"/>
      <w:szCs w:val="22"/>
    </w:rPr>
  </w:style>
  <w:style w:type="character" w:styleId="LineNumber">
    <w:name w:val="line number"/>
    <w:rsid w:val="008030C8"/>
    <w:rPr>
      <w:rFonts w:cs="Times New Roman"/>
    </w:rPr>
  </w:style>
  <w:style w:type="paragraph" w:customStyle="1" w:styleId="StyleUniformEngFuelLevel2Bold">
    <w:name w:val="Style UniformEngFuelLevel2 + Bold"/>
    <w:basedOn w:val="UniformEngFuelLevel2"/>
    <w:rsid w:val="008030C8"/>
    <w:pPr>
      <w:tabs>
        <w:tab w:val="left" w:pos="446"/>
      </w:tabs>
    </w:pPr>
    <w:rPr>
      <w:b/>
    </w:rPr>
  </w:style>
  <w:style w:type="paragraph" w:customStyle="1" w:styleId="StyleWandMLevel2Bold">
    <w:name w:val="Style WandMLevel2 + Bold"/>
    <w:basedOn w:val="WandMLevel2"/>
    <w:rsid w:val="008030C8"/>
    <w:pPr>
      <w:tabs>
        <w:tab w:val="left" w:pos="547"/>
      </w:tabs>
    </w:pPr>
    <w:rPr>
      <w:b/>
    </w:rPr>
  </w:style>
  <w:style w:type="character" w:customStyle="1" w:styleId="aChar">
    <w:name w:val="(a) Char"/>
    <w:link w:val="a"/>
    <w:rsid w:val="008030C8"/>
    <w:rPr>
      <w:rFonts w:ascii="Times New Roman" w:eastAsia="Times New Roman" w:hAnsi="Times New Roman"/>
      <w:bCs/>
      <w:szCs w:val="24"/>
    </w:rPr>
  </w:style>
  <w:style w:type="paragraph" w:customStyle="1" w:styleId="StyleUniformLevel4Before0ptAfter0pt">
    <w:name w:val="Style UniformLevel4 + Before:  0 pt After:  0 pt"/>
    <w:basedOn w:val="UniformLevel4"/>
    <w:rsid w:val="008030C8"/>
    <w:pPr>
      <w:spacing w:before="0" w:after="0"/>
    </w:pPr>
    <w:rPr>
      <w:rFonts w:ascii="Times New Roman" w:hAnsi="Times New Roman" w:cs="Times New Roman"/>
      <w:color w:val="auto"/>
      <w:szCs w:val="20"/>
    </w:rPr>
  </w:style>
  <w:style w:type="paragraph" w:customStyle="1" w:styleId="TableHeader1">
    <w:name w:val="Table Header 1"/>
    <w:basedOn w:val="Normal"/>
    <w:link w:val="TableHeader1Char"/>
    <w:qFormat/>
    <w:rsid w:val="008030C8"/>
    <w:pPr>
      <w:spacing w:after="0"/>
      <w:jc w:val="center"/>
    </w:pPr>
    <w:rPr>
      <w:rFonts w:eastAsia="Times New Roman"/>
      <w:b/>
      <w:szCs w:val="24"/>
    </w:rPr>
  </w:style>
  <w:style w:type="paragraph" w:customStyle="1" w:styleId="TableHeader2">
    <w:name w:val="Table Header 2"/>
    <w:basedOn w:val="Normal"/>
    <w:link w:val="TableHeader2Char"/>
    <w:qFormat/>
    <w:rsid w:val="008030C8"/>
    <w:pPr>
      <w:spacing w:after="0"/>
    </w:pPr>
    <w:rPr>
      <w:rFonts w:eastAsia="Times New Roman"/>
      <w:b/>
      <w:szCs w:val="24"/>
    </w:rPr>
  </w:style>
  <w:style w:type="character" w:customStyle="1" w:styleId="TableHeader1Char">
    <w:name w:val="Table Header 1 Char"/>
    <w:link w:val="TableHeader1"/>
    <w:rsid w:val="008030C8"/>
    <w:rPr>
      <w:rFonts w:ascii="Times New Roman" w:eastAsia="Times New Roman" w:hAnsi="Times New Roman"/>
      <w:b/>
      <w:szCs w:val="24"/>
    </w:rPr>
  </w:style>
  <w:style w:type="character" w:customStyle="1" w:styleId="TableHeader2Char">
    <w:name w:val="Table Header 2 Char"/>
    <w:link w:val="TableHeader2"/>
    <w:rsid w:val="008030C8"/>
    <w:rPr>
      <w:rFonts w:ascii="Times New Roman" w:eastAsia="Times New Roman" w:hAnsi="Times New Roman"/>
      <w:b/>
      <w:szCs w:val="24"/>
    </w:rPr>
  </w:style>
  <w:style w:type="paragraph" w:styleId="Bibliography">
    <w:name w:val="Bibliography"/>
    <w:basedOn w:val="Normal"/>
    <w:next w:val="Normal"/>
    <w:uiPriority w:val="37"/>
    <w:semiHidden/>
    <w:unhideWhenUsed/>
    <w:rsid w:val="008030C8"/>
    <w:pPr>
      <w:spacing w:after="0"/>
    </w:pPr>
    <w:rPr>
      <w:rFonts w:eastAsia="Times New Roman"/>
      <w:szCs w:val="24"/>
    </w:rPr>
  </w:style>
  <w:style w:type="paragraph" w:styleId="BodyText2">
    <w:name w:val="Body Text 2"/>
    <w:basedOn w:val="Normal"/>
    <w:link w:val="BodyText2Char"/>
    <w:rsid w:val="008030C8"/>
    <w:pPr>
      <w:spacing w:after="120" w:line="480" w:lineRule="auto"/>
    </w:pPr>
    <w:rPr>
      <w:rFonts w:eastAsia="Times New Roman"/>
      <w:szCs w:val="24"/>
    </w:rPr>
  </w:style>
  <w:style w:type="character" w:customStyle="1" w:styleId="BodyText2Char">
    <w:name w:val="Body Text 2 Char"/>
    <w:link w:val="BodyText2"/>
    <w:rsid w:val="008030C8"/>
    <w:rPr>
      <w:rFonts w:ascii="Times New Roman" w:eastAsia="Times New Roman" w:hAnsi="Times New Roman"/>
      <w:szCs w:val="24"/>
    </w:rPr>
  </w:style>
  <w:style w:type="paragraph" w:styleId="BodyText3">
    <w:name w:val="Body Text 3"/>
    <w:basedOn w:val="Normal"/>
    <w:link w:val="BodyText3Char"/>
    <w:rsid w:val="008030C8"/>
    <w:pPr>
      <w:spacing w:after="120"/>
    </w:pPr>
    <w:rPr>
      <w:rFonts w:eastAsia="Times New Roman"/>
      <w:sz w:val="16"/>
      <w:szCs w:val="16"/>
    </w:rPr>
  </w:style>
  <w:style w:type="character" w:customStyle="1" w:styleId="BodyText3Char">
    <w:name w:val="Body Text 3 Char"/>
    <w:link w:val="BodyText3"/>
    <w:rsid w:val="008030C8"/>
    <w:rPr>
      <w:rFonts w:ascii="Times New Roman" w:eastAsia="Times New Roman" w:hAnsi="Times New Roman"/>
      <w:sz w:val="16"/>
      <w:szCs w:val="16"/>
    </w:rPr>
  </w:style>
  <w:style w:type="paragraph" w:styleId="BodyTextFirstIndent">
    <w:name w:val="Body Text First Indent"/>
    <w:basedOn w:val="BodyText"/>
    <w:link w:val="BodyTextFirstIndentChar"/>
    <w:rsid w:val="008030C8"/>
    <w:pPr>
      <w:spacing w:after="0"/>
      <w:ind w:firstLine="360"/>
    </w:pPr>
    <w:rPr>
      <w:rFonts w:eastAsia="Times New Roman"/>
      <w:szCs w:val="24"/>
    </w:rPr>
  </w:style>
  <w:style w:type="character" w:customStyle="1" w:styleId="BodyTextFirstIndentChar">
    <w:name w:val="Body Text First Indent Char"/>
    <w:link w:val="BodyTextFirstIndent"/>
    <w:rsid w:val="008030C8"/>
    <w:rPr>
      <w:rFonts w:ascii="Times New Roman" w:eastAsia="Times New Roman" w:hAnsi="Times New Roman"/>
      <w:sz w:val="20"/>
      <w:szCs w:val="24"/>
    </w:rPr>
  </w:style>
  <w:style w:type="paragraph" w:styleId="BodyTextFirstIndent2">
    <w:name w:val="Body Text First Indent 2"/>
    <w:basedOn w:val="BodyTextIndent"/>
    <w:link w:val="BodyTextFirstIndent2Char"/>
    <w:rsid w:val="008030C8"/>
    <w:pPr>
      <w:spacing w:after="0"/>
      <w:ind w:firstLine="360"/>
    </w:pPr>
    <w:rPr>
      <w:rFonts w:eastAsia="Times New Roman"/>
      <w:szCs w:val="24"/>
    </w:rPr>
  </w:style>
  <w:style w:type="character" w:customStyle="1" w:styleId="BodyTextFirstIndent2Char">
    <w:name w:val="Body Text First Indent 2 Char"/>
    <w:link w:val="BodyTextFirstIndent2"/>
    <w:rsid w:val="008030C8"/>
    <w:rPr>
      <w:rFonts w:ascii="Times New Roman" w:eastAsia="Times New Roman" w:hAnsi="Times New Roman"/>
      <w:szCs w:val="24"/>
    </w:rPr>
  </w:style>
  <w:style w:type="paragraph" w:customStyle="1" w:styleId="Caption1">
    <w:name w:val="Caption1"/>
    <w:basedOn w:val="Normal"/>
    <w:next w:val="Normal"/>
    <w:semiHidden/>
    <w:unhideWhenUsed/>
    <w:qFormat/>
    <w:locked/>
    <w:rsid w:val="008030C8"/>
    <w:pPr>
      <w:spacing w:after="200"/>
    </w:pPr>
    <w:rPr>
      <w:rFonts w:eastAsia="Times New Roman"/>
      <w:b/>
      <w:bCs/>
      <w:color w:val="4F81BD"/>
      <w:sz w:val="18"/>
      <w:szCs w:val="18"/>
    </w:rPr>
  </w:style>
  <w:style w:type="paragraph" w:styleId="Closing">
    <w:name w:val="Closing"/>
    <w:basedOn w:val="Normal"/>
    <w:link w:val="ClosingChar"/>
    <w:rsid w:val="008030C8"/>
    <w:pPr>
      <w:spacing w:after="0"/>
      <w:ind w:left="4320"/>
    </w:pPr>
    <w:rPr>
      <w:rFonts w:eastAsia="Times New Roman"/>
      <w:szCs w:val="24"/>
    </w:rPr>
  </w:style>
  <w:style w:type="character" w:customStyle="1" w:styleId="ClosingChar">
    <w:name w:val="Closing Char"/>
    <w:link w:val="Closing"/>
    <w:rsid w:val="008030C8"/>
    <w:rPr>
      <w:rFonts w:ascii="Times New Roman" w:eastAsia="Times New Roman" w:hAnsi="Times New Roman"/>
      <w:szCs w:val="24"/>
    </w:rPr>
  </w:style>
  <w:style w:type="paragraph" w:styleId="Date">
    <w:name w:val="Date"/>
    <w:basedOn w:val="Normal"/>
    <w:next w:val="Normal"/>
    <w:link w:val="DateChar"/>
    <w:rsid w:val="008030C8"/>
    <w:pPr>
      <w:spacing w:after="0"/>
    </w:pPr>
    <w:rPr>
      <w:rFonts w:eastAsia="Times New Roman"/>
      <w:szCs w:val="24"/>
    </w:rPr>
  </w:style>
  <w:style w:type="character" w:customStyle="1" w:styleId="DateChar">
    <w:name w:val="Date Char"/>
    <w:link w:val="Date"/>
    <w:rsid w:val="008030C8"/>
    <w:rPr>
      <w:rFonts w:ascii="Times New Roman" w:eastAsia="Times New Roman" w:hAnsi="Times New Roman"/>
      <w:szCs w:val="24"/>
    </w:rPr>
  </w:style>
  <w:style w:type="paragraph" w:styleId="DocumentMap">
    <w:name w:val="Document Map"/>
    <w:basedOn w:val="Normal"/>
    <w:link w:val="DocumentMapChar"/>
    <w:rsid w:val="008030C8"/>
    <w:pPr>
      <w:spacing w:after="0"/>
    </w:pPr>
    <w:rPr>
      <w:rFonts w:ascii="Tahoma" w:eastAsia="Times New Roman" w:hAnsi="Tahoma" w:cs="Tahoma"/>
      <w:sz w:val="16"/>
      <w:szCs w:val="16"/>
    </w:rPr>
  </w:style>
  <w:style w:type="character" w:customStyle="1" w:styleId="DocumentMapChar">
    <w:name w:val="Document Map Char"/>
    <w:link w:val="DocumentMap"/>
    <w:rsid w:val="008030C8"/>
    <w:rPr>
      <w:rFonts w:ascii="Tahoma" w:eastAsia="Times New Roman" w:hAnsi="Tahoma" w:cs="Tahoma"/>
      <w:sz w:val="16"/>
      <w:szCs w:val="16"/>
    </w:rPr>
  </w:style>
  <w:style w:type="paragraph" w:styleId="E-mailSignature">
    <w:name w:val="E-mail Signature"/>
    <w:basedOn w:val="Normal"/>
    <w:link w:val="E-mailSignatureChar"/>
    <w:rsid w:val="008030C8"/>
    <w:pPr>
      <w:spacing w:after="0"/>
    </w:pPr>
    <w:rPr>
      <w:rFonts w:eastAsia="Times New Roman"/>
      <w:szCs w:val="24"/>
    </w:rPr>
  </w:style>
  <w:style w:type="character" w:customStyle="1" w:styleId="E-mailSignatureChar">
    <w:name w:val="E-mail Signature Char"/>
    <w:link w:val="E-mailSignature"/>
    <w:rsid w:val="008030C8"/>
    <w:rPr>
      <w:rFonts w:ascii="Times New Roman" w:eastAsia="Times New Roman" w:hAnsi="Times New Roman"/>
      <w:szCs w:val="24"/>
    </w:rPr>
  </w:style>
  <w:style w:type="paragraph" w:customStyle="1" w:styleId="EnvelopeAddress1">
    <w:name w:val="Envelope Address1"/>
    <w:basedOn w:val="Normal"/>
    <w:next w:val="EnvelopeAddress"/>
    <w:locked/>
    <w:rsid w:val="008030C8"/>
    <w:pPr>
      <w:framePr w:w="7920" w:h="1980" w:hRule="exact" w:hSpace="180" w:wrap="auto" w:hAnchor="page" w:xAlign="center" w:yAlign="bottom"/>
      <w:spacing w:after="0"/>
      <w:ind w:left="2880"/>
    </w:pPr>
    <w:rPr>
      <w:rFonts w:ascii="Cambria" w:eastAsia="Times New Roman" w:hAnsi="Cambria"/>
      <w:sz w:val="24"/>
      <w:szCs w:val="24"/>
    </w:rPr>
  </w:style>
  <w:style w:type="paragraph" w:customStyle="1" w:styleId="EnvelopeReturn1">
    <w:name w:val="Envelope Return1"/>
    <w:basedOn w:val="Normal"/>
    <w:next w:val="EnvelopeReturn"/>
    <w:locked/>
    <w:rsid w:val="008030C8"/>
    <w:pPr>
      <w:spacing w:after="0"/>
    </w:pPr>
    <w:rPr>
      <w:rFonts w:ascii="Cambria" w:eastAsia="Times New Roman" w:hAnsi="Cambria"/>
      <w:szCs w:val="20"/>
    </w:rPr>
  </w:style>
  <w:style w:type="paragraph" w:styleId="HTMLAddress">
    <w:name w:val="HTML Address"/>
    <w:basedOn w:val="Normal"/>
    <w:link w:val="HTMLAddressChar"/>
    <w:rsid w:val="008030C8"/>
    <w:pPr>
      <w:spacing w:after="0"/>
    </w:pPr>
    <w:rPr>
      <w:rFonts w:eastAsia="Times New Roman"/>
      <w:i/>
      <w:iCs/>
      <w:szCs w:val="24"/>
    </w:rPr>
  </w:style>
  <w:style w:type="character" w:customStyle="1" w:styleId="HTMLAddressChar">
    <w:name w:val="HTML Address Char"/>
    <w:link w:val="HTMLAddress"/>
    <w:rsid w:val="008030C8"/>
    <w:rPr>
      <w:rFonts w:ascii="Times New Roman" w:eastAsia="Times New Roman" w:hAnsi="Times New Roman"/>
      <w:i/>
      <w:iCs/>
      <w:szCs w:val="24"/>
    </w:rPr>
  </w:style>
  <w:style w:type="paragraph" w:styleId="HTMLPreformatted">
    <w:name w:val="HTML Preformatted"/>
    <w:basedOn w:val="Normal"/>
    <w:link w:val="HTMLPreformattedChar"/>
    <w:rsid w:val="008030C8"/>
    <w:pPr>
      <w:spacing w:after="0"/>
    </w:pPr>
    <w:rPr>
      <w:rFonts w:ascii="Consolas" w:eastAsia="Times New Roman" w:hAnsi="Consolas" w:cs="Consolas"/>
      <w:szCs w:val="20"/>
    </w:rPr>
  </w:style>
  <w:style w:type="character" w:customStyle="1" w:styleId="HTMLPreformattedChar">
    <w:name w:val="HTML Preformatted Char"/>
    <w:link w:val="HTMLPreformatted"/>
    <w:rsid w:val="008030C8"/>
    <w:rPr>
      <w:rFonts w:ascii="Consolas" w:eastAsia="Times New Roman" w:hAnsi="Consolas" w:cs="Consolas"/>
    </w:rPr>
  </w:style>
  <w:style w:type="paragraph" w:customStyle="1" w:styleId="IntenseQuote1">
    <w:name w:val="Intense Quote1"/>
    <w:basedOn w:val="Normal"/>
    <w:next w:val="Normal"/>
    <w:uiPriority w:val="30"/>
    <w:qFormat/>
    <w:rsid w:val="008030C8"/>
    <w:pPr>
      <w:pBdr>
        <w:bottom w:val="single" w:sz="4" w:space="4" w:color="4F81BD"/>
      </w:pBdr>
      <w:spacing w:before="200" w:after="280"/>
      <w:ind w:left="936" w:right="936"/>
    </w:pPr>
    <w:rPr>
      <w:rFonts w:eastAsia="Times New Roman"/>
      <w:b/>
      <w:bCs/>
      <w:i/>
      <w:iCs/>
      <w:color w:val="4F81BD"/>
      <w:szCs w:val="24"/>
    </w:rPr>
  </w:style>
  <w:style w:type="character" w:customStyle="1" w:styleId="IntenseQuoteChar">
    <w:name w:val="Intense Quote Char"/>
    <w:link w:val="IntenseQuote"/>
    <w:uiPriority w:val="30"/>
    <w:rsid w:val="008030C8"/>
    <w:rPr>
      <w:b/>
      <w:bCs/>
      <w:i/>
      <w:iCs/>
      <w:color w:val="4F81BD"/>
      <w:szCs w:val="24"/>
    </w:rPr>
  </w:style>
  <w:style w:type="paragraph" w:styleId="List">
    <w:name w:val="List"/>
    <w:basedOn w:val="Normal"/>
    <w:rsid w:val="008030C8"/>
    <w:pPr>
      <w:spacing w:after="0"/>
      <w:ind w:left="360" w:hanging="360"/>
      <w:contextualSpacing/>
    </w:pPr>
    <w:rPr>
      <w:rFonts w:eastAsia="Times New Roman"/>
      <w:szCs w:val="24"/>
    </w:rPr>
  </w:style>
  <w:style w:type="paragraph" w:styleId="List2">
    <w:name w:val="List 2"/>
    <w:basedOn w:val="Normal"/>
    <w:rsid w:val="008030C8"/>
    <w:pPr>
      <w:spacing w:after="0"/>
      <w:ind w:left="720" w:hanging="360"/>
      <w:contextualSpacing/>
    </w:pPr>
    <w:rPr>
      <w:rFonts w:eastAsia="Times New Roman"/>
      <w:szCs w:val="24"/>
    </w:rPr>
  </w:style>
  <w:style w:type="paragraph" w:styleId="List3">
    <w:name w:val="List 3"/>
    <w:basedOn w:val="Normal"/>
    <w:rsid w:val="008030C8"/>
    <w:pPr>
      <w:spacing w:after="0"/>
      <w:ind w:left="1080" w:hanging="360"/>
      <w:contextualSpacing/>
    </w:pPr>
    <w:rPr>
      <w:rFonts w:eastAsia="Times New Roman"/>
      <w:szCs w:val="24"/>
    </w:rPr>
  </w:style>
  <w:style w:type="paragraph" w:styleId="List4">
    <w:name w:val="List 4"/>
    <w:basedOn w:val="Normal"/>
    <w:rsid w:val="008030C8"/>
    <w:pPr>
      <w:spacing w:after="0"/>
      <w:ind w:left="1440" w:hanging="360"/>
      <w:contextualSpacing/>
    </w:pPr>
    <w:rPr>
      <w:rFonts w:eastAsia="Times New Roman"/>
      <w:szCs w:val="24"/>
    </w:rPr>
  </w:style>
  <w:style w:type="paragraph" w:styleId="List5">
    <w:name w:val="List 5"/>
    <w:basedOn w:val="Normal"/>
    <w:rsid w:val="008030C8"/>
    <w:pPr>
      <w:spacing w:after="0"/>
      <w:ind w:left="1800" w:hanging="360"/>
      <w:contextualSpacing/>
    </w:pPr>
    <w:rPr>
      <w:rFonts w:eastAsia="Times New Roman"/>
      <w:szCs w:val="24"/>
    </w:rPr>
  </w:style>
  <w:style w:type="paragraph" w:styleId="ListBullet2">
    <w:name w:val="List Bullet 2"/>
    <w:basedOn w:val="Normal"/>
    <w:rsid w:val="008030C8"/>
    <w:pPr>
      <w:numPr>
        <w:numId w:val="12"/>
      </w:numPr>
      <w:spacing w:after="0"/>
      <w:contextualSpacing/>
    </w:pPr>
    <w:rPr>
      <w:rFonts w:eastAsia="Times New Roman"/>
      <w:szCs w:val="24"/>
    </w:rPr>
  </w:style>
  <w:style w:type="paragraph" w:styleId="ListBullet3">
    <w:name w:val="List Bullet 3"/>
    <w:basedOn w:val="Normal"/>
    <w:rsid w:val="008030C8"/>
    <w:pPr>
      <w:numPr>
        <w:numId w:val="13"/>
      </w:numPr>
      <w:spacing w:after="0"/>
      <w:contextualSpacing/>
    </w:pPr>
    <w:rPr>
      <w:rFonts w:eastAsia="Times New Roman"/>
      <w:szCs w:val="24"/>
    </w:rPr>
  </w:style>
  <w:style w:type="paragraph" w:styleId="ListBullet4">
    <w:name w:val="List Bullet 4"/>
    <w:basedOn w:val="Normal"/>
    <w:rsid w:val="008030C8"/>
    <w:pPr>
      <w:numPr>
        <w:numId w:val="14"/>
      </w:numPr>
      <w:spacing w:after="0"/>
      <w:contextualSpacing/>
    </w:pPr>
    <w:rPr>
      <w:rFonts w:eastAsia="Times New Roman"/>
      <w:szCs w:val="24"/>
    </w:rPr>
  </w:style>
  <w:style w:type="paragraph" w:styleId="ListBullet5">
    <w:name w:val="List Bullet 5"/>
    <w:basedOn w:val="Normal"/>
    <w:rsid w:val="008030C8"/>
    <w:pPr>
      <w:numPr>
        <w:numId w:val="15"/>
      </w:numPr>
      <w:spacing w:after="0"/>
      <w:contextualSpacing/>
    </w:pPr>
    <w:rPr>
      <w:rFonts w:eastAsia="Times New Roman"/>
      <w:szCs w:val="24"/>
    </w:rPr>
  </w:style>
  <w:style w:type="paragraph" w:styleId="ListContinue">
    <w:name w:val="List Continue"/>
    <w:basedOn w:val="Normal"/>
    <w:rsid w:val="008030C8"/>
    <w:pPr>
      <w:spacing w:after="120"/>
      <w:ind w:left="360"/>
      <w:contextualSpacing/>
    </w:pPr>
    <w:rPr>
      <w:rFonts w:eastAsia="Times New Roman"/>
      <w:szCs w:val="24"/>
    </w:rPr>
  </w:style>
  <w:style w:type="paragraph" w:styleId="ListContinue2">
    <w:name w:val="List Continue 2"/>
    <w:basedOn w:val="Normal"/>
    <w:rsid w:val="008030C8"/>
    <w:pPr>
      <w:spacing w:after="120"/>
      <w:ind w:left="720"/>
      <w:contextualSpacing/>
    </w:pPr>
    <w:rPr>
      <w:rFonts w:eastAsia="Times New Roman"/>
      <w:szCs w:val="24"/>
    </w:rPr>
  </w:style>
  <w:style w:type="paragraph" w:styleId="ListContinue3">
    <w:name w:val="List Continue 3"/>
    <w:basedOn w:val="Normal"/>
    <w:rsid w:val="008030C8"/>
    <w:pPr>
      <w:spacing w:after="120"/>
      <w:ind w:left="1080"/>
      <w:contextualSpacing/>
    </w:pPr>
    <w:rPr>
      <w:rFonts w:eastAsia="Times New Roman"/>
      <w:szCs w:val="24"/>
    </w:rPr>
  </w:style>
  <w:style w:type="paragraph" w:styleId="ListContinue4">
    <w:name w:val="List Continue 4"/>
    <w:basedOn w:val="Normal"/>
    <w:rsid w:val="008030C8"/>
    <w:pPr>
      <w:spacing w:after="120"/>
      <w:ind w:left="1440"/>
      <w:contextualSpacing/>
    </w:pPr>
    <w:rPr>
      <w:rFonts w:eastAsia="Times New Roman"/>
      <w:szCs w:val="24"/>
    </w:rPr>
  </w:style>
  <w:style w:type="paragraph" w:styleId="ListContinue5">
    <w:name w:val="List Continue 5"/>
    <w:basedOn w:val="Normal"/>
    <w:rsid w:val="008030C8"/>
    <w:pPr>
      <w:spacing w:after="120"/>
      <w:ind w:left="1800"/>
      <w:contextualSpacing/>
    </w:pPr>
    <w:rPr>
      <w:rFonts w:eastAsia="Times New Roman"/>
      <w:szCs w:val="24"/>
    </w:rPr>
  </w:style>
  <w:style w:type="paragraph" w:styleId="ListNumber2">
    <w:name w:val="List Number 2"/>
    <w:basedOn w:val="Normal"/>
    <w:rsid w:val="008030C8"/>
    <w:pPr>
      <w:numPr>
        <w:numId w:val="16"/>
      </w:numPr>
      <w:spacing w:after="0"/>
      <w:contextualSpacing/>
    </w:pPr>
    <w:rPr>
      <w:rFonts w:eastAsia="Times New Roman"/>
      <w:szCs w:val="24"/>
    </w:rPr>
  </w:style>
  <w:style w:type="paragraph" w:styleId="ListNumber3">
    <w:name w:val="List Number 3"/>
    <w:basedOn w:val="Normal"/>
    <w:rsid w:val="008030C8"/>
    <w:pPr>
      <w:numPr>
        <w:numId w:val="17"/>
      </w:numPr>
      <w:spacing w:after="0"/>
      <w:contextualSpacing/>
    </w:pPr>
    <w:rPr>
      <w:rFonts w:eastAsia="Times New Roman"/>
      <w:szCs w:val="24"/>
    </w:rPr>
  </w:style>
  <w:style w:type="paragraph" w:styleId="ListNumber4">
    <w:name w:val="List Number 4"/>
    <w:basedOn w:val="Normal"/>
    <w:rsid w:val="008030C8"/>
    <w:pPr>
      <w:numPr>
        <w:numId w:val="18"/>
      </w:numPr>
      <w:spacing w:after="0"/>
      <w:contextualSpacing/>
    </w:pPr>
    <w:rPr>
      <w:rFonts w:eastAsia="Times New Roman"/>
      <w:szCs w:val="24"/>
    </w:rPr>
  </w:style>
  <w:style w:type="paragraph" w:styleId="ListNumber5">
    <w:name w:val="List Number 5"/>
    <w:basedOn w:val="Normal"/>
    <w:rsid w:val="008030C8"/>
    <w:pPr>
      <w:numPr>
        <w:numId w:val="19"/>
      </w:numPr>
      <w:spacing w:after="0"/>
      <w:contextualSpacing/>
    </w:pPr>
    <w:rPr>
      <w:rFonts w:eastAsia="Times New Roman"/>
      <w:szCs w:val="24"/>
    </w:rPr>
  </w:style>
  <w:style w:type="paragraph" w:styleId="MacroText">
    <w:name w:val="macro"/>
    <w:link w:val="MacroTextChar"/>
    <w:rsid w:val="008030C8"/>
    <w:pPr>
      <w:tabs>
        <w:tab w:val="left" w:pos="480"/>
        <w:tab w:val="left" w:pos="960"/>
        <w:tab w:val="left" w:pos="1440"/>
        <w:tab w:val="left" w:pos="1920"/>
        <w:tab w:val="left" w:pos="2400"/>
        <w:tab w:val="left" w:pos="2880"/>
        <w:tab w:val="left" w:pos="3360"/>
        <w:tab w:val="left" w:pos="3840"/>
        <w:tab w:val="left" w:pos="4320"/>
      </w:tabs>
      <w:jc w:val="both"/>
    </w:pPr>
    <w:rPr>
      <w:rFonts w:ascii="Consolas" w:eastAsia="Times New Roman" w:hAnsi="Consolas" w:cs="Consolas"/>
    </w:rPr>
  </w:style>
  <w:style w:type="character" w:customStyle="1" w:styleId="MacroTextChar">
    <w:name w:val="Macro Text Char"/>
    <w:link w:val="MacroText"/>
    <w:rsid w:val="008030C8"/>
    <w:rPr>
      <w:rFonts w:ascii="Consolas" w:eastAsia="Times New Roman" w:hAnsi="Consolas" w:cs="Consolas"/>
    </w:rPr>
  </w:style>
  <w:style w:type="paragraph" w:customStyle="1" w:styleId="MessageHeader1">
    <w:name w:val="Message Header1"/>
    <w:basedOn w:val="Normal"/>
    <w:next w:val="MessageHeader"/>
    <w:link w:val="MessageHeaderChar"/>
    <w:locked/>
    <w:rsid w:val="008030C8"/>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Cambria" w:eastAsia="Times New Roman" w:hAnsi="Cambria"/>
      <w:sz w:val="24"/>
      <w:szCs w:val="24"/>
    </w:rPr>
  </w:style>
  <w:style w:type="character" w:customStyle="1" w:styleId="MessageHeaderChar">
    <w:name w:val="Message Header Char"/>
    <w:link w:val="MessageHeader1"/>
    <w:rsid w:val="008030C8"/>
    <w:rPr>
      <w:rFonts w:ascii="Cambria" w:eastAsia="Times New Roman" w:hAnsi="Cambria"/>
      <w:sz w:val="24"/>
      <w:szCs w:val="24"/>
      <w:shd w:val="pct20" w:color="auto" w:fill="auto"/>
    </w:rPr>
  </w:style>
  <w:style w:type="paragraph" w:styleId="NormalIndent">
    <w:name w:val="Normal Indent"/>
    <w:basedOn w:val="Normal"/>
    <w:rsid w:val="008030C8"/>
    <w:pPr>
      <w:spacing w:after="0"/>
      <w:ind w:left="720"/>
    </w:pPr>
    <w:rPr>
      <w:rFonts w:eastAsia="Times New Roman"/>
      <w:szCs w:val="24"/>
    </w:rPr>
  </w:style>
  <w:style w:type="paragraph" w:styleId="NoteHeading">
    <w:name w:val="Note Heading"/>
    <w:basedOn w:val="Normal"/>
    <w:next w:val="Normal"/>
    <w:link w:val="NoteHeadingChar"/>
    <w:rsid w:val="008030C8"/>
    <w:pPr>
      <w:spacing w:after="0"/>
    </w:pPr>
    <w:rPr>
      <w:rFonts w:eastAsia="Times New Roman"/>
      <w:szCs w:val="24"/>
    </w:rPr>
  </w:style>
  <w:style w:type="character" w:customStyle="1" w:styleId="NoteHeadingChar">
    <w:name w:val="Note Heading Char"/>
    <w:link w:val="NoteHeading"/>
    <w:rsid w:val="008030C8"/>
    <w:rPr>
      <w:rFonts w:ascii="Times New Roman" w:eastAsia="Times New Roman" w:hAnsi="Times New Roman"/>
      <w:szCs w:val="24"/>
    </w:rPr>
  </w:style>
  <w:style w:type="paragraph" w:styleId="PlainText">
    <w:name w:val="Plain Text"/>
    <w:basedOn w:val="Normal"/>
    <w:link w:val="PlainTextChar"/>
    <w:rsid w:val="008030C8"/>
    <w:pPr>
      <w:spacing w:after="0"/>
    </w:pPr>
    <w:rPr>
      <w:rFonts w:ascii="Consolas" w:eastAsia="Times New Roman" w:hAnsi="Consolas" w:cs="Consolas"/>
      <w:sz w:val="21"/>
      <w:szCs w:val="21"/>
    </w:rPr>
  </w:style>
  <w:style w:type="character" w:customStyle="1" w:styleId="PlainTextChar">
    <w:name w:val="Plain Text Char"/>
    <w:link w:val="PlainText"/>
    <w:rsid w:val="008030C8"/>
    <w:rPr>
      <w:rFonts w:ascii="Consolas" w:eastAsia="Times New Roman" w:hAnsi="Consolas" w:cs="Consolas"/>
      <w:sz w:val="21"/>
      <w:szCs w:val="21"/>
    </w:rPr>
  </w:style>
  <w:style w:type="paragraph" w:customStyle="1" w:styleId="Quote1">
    <w:name w:val="Quote1"/>
    <w:basedOn w:val="Normal"/>
    <w:next w:val="Normal"/>
    <w:uiPriority w:val="29"/>
    <w:qFormat/>
    <w:rsid w:val="008030C8"/>
    <w:pPr>
      <w:spacing w:after="0"/>
    </w:pPr>
    <w:rPr>
      <w:rFonts w:eastAsia="Times New Roman"/>
      <w:i/>
      <w:iCs/>
      <w:color w:val="000000"/>
      <w:szCs w:val="24"/>
    </w:rPr>
  </w:style>
  <w:style w:type="character" w:customStyle="1" w:styleId="QuoteChar">
    <w:name w:val="Quote Char"/>
    <w:link w:val="Quote"/>
    <w:uiPriority w:val="29"/>
    <w:rsid w:val="008030C8"/>
    <w:rPr>
      <w:i/>
      <w:iCs/>
      <w:color w:val="000000"/>
      <w:szCs w:val="24"/>
    </w:rPr>
  </w:style>
  <w:style w:type="paragraph" w:styleId="Salutation">
    <w:name w:val="Salutation"/>
    <w:basedOn w:val="Normal"/>
    <w:next w:val="Normal"/>
    <w:link w:val="SalutationChar"/>
    <w:rsid w:val="008030C8"/>
    <w:pPr>
      <w:spacing w:after="0"/>
    </w:pPr>
    <w:rPr>
      <w:rFonts w:eastAsia="Times New Roman"/>
      <w:szCs w:val="24"/>
    </w:rPr>
  </w:style>
  <w:style w:type="character" w:customStyle="1" w:styleId="SalutationChar">
    <w:name w:val="Salutation Char"/>
    <w:link w:val="Salutation"/>
    <w:rsid w:val="008030C8"/>
    <w:rPr>
      <w:rFonts w:ascii="Times New Roman" w:eastAsia="Times New Roman" w:hAnsi="Times New Roman"/>
      <w:szCs w:val="24"/>
    </w:rPr>
  </w:style>
  <w:style w:type="paragraph" w:styleId="Signature">
    <w:name w:val="Signature"/>
    <w:basedOn w:val="Normal"/>
    <w:link w:val="SignatureChar"/>
    <w:rsid w:val="008030C8"/>
    <w:pPr>
      <w:spacing w:after="0"/>
      <w:ind w:left="4320"/>
    </w:pPr>
    <w:rPr>
      <w:rFonts w:eastAsia="Times New Roman"/>
      <w:szCs w:val="24"/>
    </w:rPr>
  </w:style>
  <w:style w:type="character" w:customStyle="1" w:styleId="SignatureChar">
    <w:name w:val="Signature Char"/>
    <w:link w:val="Signature"/>
    <w:rsid w:val="008030C8"/>
    <w:rPr>
      <w:rFonts w:ascii="Times New Roman" w:eastAsia="Times New Roman" w:hAnsi="Times New Roman"/>
      <w:szCs w:val="24"/>
    </w:rPr>
  </w:style>
  <w:style w:type="paragraph" w:customStyle="1" w:styleId="Subtitle1">
    <w:name w:val="Subtitle1"/>
    <w:basedOn w:val="Normal"/>
    <w:next w:val="Normal"/>
    <w:qFormat/>
    <w:locked/>
    <w:rsid w:val="008030C8"/>
    <w:pPr>
      <w:numPr>
        <w:ilvl w:val="1"/>
      </w:numPr>
      <w:spacing w:after="0"/>
    </w:pPr>
    <w:rPr>
      <w:rFonts w:ascii="Cambria" w:eastAsia="Times New Roman" w:hAnsi="Cambria"/>
      <w:i/>
      <w:iCs/>
      <w:color w:val="4F81BD"/>
      <w:spacing w:val="15"/>
      <w:sz w:val="24"/>
      <w:szCs w:val="24"/>
    </w:rPr>
  </w:style>
  <w:style w:type="character" w:customStyle="1" w:styleId="SubtitleChar">
    <w:name w:val="Subtitle Char"/>
    <w:link w:val="Subtitle"/>
    <w:rsid w:val="008030C8"/>
    <w:rPr>
      <w:rFonts w:ascii="Cambria" w:eastAsia="Times New Roman" w:hAnsi="Cambria"/>
      <w:i/>
      <w:iCs/>
      <w:color w:val="4F81BD"/>
      <w:spacing w:val="15"/>
      <w:sz w:val="24"/>
      <w:szCs w:val="24"/>
    </w:rPr>
  </w:style>
  <w:style w:type="paragraph" w:styleId="TableofAuthorities">
    <w:name w:val="table of authorities"/>
    <w:basedOn w:val="Normal"/>
    <w:next w:val="Normal"/>
    <w:rsid w:val="008030C8"/>
    <w:pPr>
      <w:spacing w:after="0"/>
      <w:ind w:left="200" w:hanging="200"/>
    </w:pPr>
    <w:rPr>
      <w:rFonts w:eastAsia="Times New Roman"/>
      <w:szCs w:val="24"/>
    </w:rPr>
  </w:style>
  <w:style w:type="paragraph" w:styleId="TableofFigures">
    <w:name w:val="table of figures"/>
    <w:basedOn w:val="Normal"/>
    <w:next w:val="Normal"/>
    <w:rsid w:val="008030C8"/>
    <w:pPr>
      <w:spacing w:after="0"/>
    </w:pPr>
    <w:rPr>
      <w:rFonts w:eastAsia="Times New Roman"/>
      <w:szCs w:val="24"/>
    </w:rPr>
  </w:style>
  <w:style w:type="paragraph" w:customStyle="1" w:styleId="Title1">
    <w:name w:val="Title1"/>
    <w:basedOn w:val="Normal"/>
    <w:next w:val="Normal"/>
    <w:qFormat/>
    <w:locked/>
    <w:rsid w:val="008030C8"/>
    <w:pPr>
      <w:pBdr>
        <w:bottom w:val="single" w:sz="8" w:space="4" w:color="4F81BD"/>
      </w:pBdr>
      <w:spacing w:after="300"/>
      <w:contextualSpacing/>
    </w:pPr>
    <w:rPr>
      <w:rFonts w:ascii="Cambria" w:eastAsia="Times New Roman" w:hAnsi="Cambria"/>
      <w:color w:val="17365D"/>
      <w:spacing w:val="5"/>
      <w:kern w:val="28"/>
      <w:sz w:val="52"/>
      <w:szCs w:val="52"/>
    </w:rPr>
  </w:style>
  <w:style w:type="paragraph" w:customStyle="1" w:styleId="TOAHeading1">
    <w:name w:val="TOA Heading1"/>
    <w:basedOn w:val="Normal"/>
    <w:next w:val="Normal"/>
    <w:locked/>
    <w:rsid w:val="008030C8"/>
    <w:pPr>
      <w:spacing w:before="120" w:after="0"/>
    </w:pPr>
    <w:rPr>
      <w:rFonts w:ascii="Cambria" w:eastAsia="Times New Roman" w:hAnsi="Cambria"/>
      <w:b/>
      <w:bCs/>
      <w:sz w:val="24"/>
      <w:szCs w:val="24"/>
    </w:rPr>
  </w:style>
  <w:style w:type="paragraph" w:customStyle="1" w:styleId="TOCHeading1">
    <w:name w:val="TOC Heading1"/>
    <w:basedOn w:val="Heading1"/>
    <w:next w:val="Normal"/>
    <w:uiPriority w:val="39"/>
    <w:semiHidden/>
    <w:unhideWhenUsed/>
    <w:qFormat/>
    <w:rsid w:val="008030C8"/>
    <w:pPr>
      <w:spacing w:before="480" w:after="0"/>
      <w:ind w:left="0" w:firstLine="0"/>
      <w:outlineLvl w:val="9"/>
    </w:pPr>
    <w:rPr>
      <w:rFonts w:ascii="Cambria" w:hAnsi="Cambria"/>
      <w:caps w:val="0"/>
      <w:color w:val="365F91"/>
      <w:sz w:val="28"/>
    </w:rPr>
  </w:style>
  <w:style w:type="paragraph" w:customStyle="1" w:styleId="StyleUniformLevel3">
    <w:name w:val="Style UniformLevel3 +"/>
    <w:basedOn w:val="UniformLevel3"/>
    <w:rsid w:val="008030C8"/>
    <w:rPr>
      <w:bCs w:val="0"/>
      <w:iCs w:val="0"/>
    </w:rPr>
  </w:style>
  <w:style w:type="paragraph" w:styleId="Index1">
    <w:name w:val="index 1"/>
    <w:basedOn w:val="Normal"/>
    <w:next w:val="Normal"/>
    <w:autoRedefine/>
    <w:uiPriority w:val="99"/>
    <w:semiHidden/>
    <w:unhideWhenUsed/>
    <w:rsid w:val="008030C8"/>
    <w:pPr>
      <w:spacing w:after="0"/>
      <w:ind w:left="220" w:hanging="220"/>
      <w:jc w:val="left"/>
    </w:pPr>
    <w:rPr>
      <w:rFonts w:ascii="Calibri" w:hAnsi="Calibri"/>
      <w:sz w:val="22"/>
    </w:rPr>
  </w:style>
  <w:style w:type="paragraph" w:styleId="EnvelopeAddress">
    <w:name w:val="envelope address"/>
    <w:basedOn w:val="Normal"/>
    <w:unhideWhenUsed/>
    <w:rsid w:val="008030C8"/>
    <w:pPr>
      <w:framePr w:w="7920" w:h="1980" w:hRule="exact" w:hSpace="180" w:wrap="auto" w:hAnchor="page" w:xAlign="center" w:yAlign="bottom"/>
      <w:spacing w:after="0"/>
      <w:ind w:left="2880"/>
      <w:jc w:val="left"/>
    </w:pPr>
    <w:rPr>
      <w:rFonts w:ascii="Calibri Light" w:eastAsia="Times New Roman" w:hAnsi="Calibri Light"/>
      <w:sz w:val="24"/>
      <w:szCs w:val="24"/>
    </w:rPr>
  </w:style>
  <w:style w:type="paragraph" w:styleId="EnvelopeReturn">
    <w:name w:val="envelope return"/>
    <w:basedOn w:val="Normal"/>
    <w:unhideWhenUsed/>
    <w:rsid w:val="008030C8"/>
    <w:pPr>
      <w:spacing w:after="0"/>
      <w:jc w:val="left"/>
    </w:pPr>
    <w:rPr>
      <w:rFonts w:ascii="Calibri Light" w:eastAsia="Times New Roman" w:hAnsi="Calibri Light"/>
      <w:szCs w:val="20"/>
    </w:rPr>
  </w:style>
  <w:style w:type="paragraph" w:styleId="IntenseQuote">
    <w:name w:val="Intense Quote"/>
    <w:basedOn w:val="Normal"/>
    <w:next w:val="Normal"/>
    <w:link w:val="IntenseQuoteChar"/>
    <w:uiPriority w:val="30"/>
    <w:qFormat/>
    <w:rsid w:val="008030C8"/>
    <w:pPr>
      <w:pBdr>
        <w:top w:val="single" w:sz="4" w:space="10" w:color="4472C4"/>
        <w:bottom w:val="single" w:sz="4" w:space="10" w:color="4472C4"/>
      </w:pBdr>
      <w:spacing w:before="360" w:after="360" w:line="259" w:lineRule="auto"/>
      <w:ind w:left="864" w:right="864"/>
      <w:jc w:val="center"/>
    </w:pPr>
    <w:rPr>
      <w:rFonts w:ascii="Calibri" w:hAnsi="Calibri"/>
      <w:b/>
      <w:bCs/>
      <w:i/>
      <w:iCs/>
      <w:color w:val="4F81BD"/>
      <w:szCs w:val="24"/>
    </w:rPr>
  </w:style>
  <w:style w:type="character" w:customStyle="1" w:styleId="IntenseQuoteChar1">
    <w:name w:val="Intense Quote Char1"/>
    <w:uiPriority w:val="30"/>
    <w:rsid w:val="008030C8"/>
    <w:rPr>
      <w:rFonts w:ascii="Times New Roman" w:hAnsi="Times New Roman"/>
      <w:i/>
      <w:iCs/>
      <w:color w:val="4472C4"/>
      <w:szCs w:val="22"/>
    </w:rPr>
  </w:style>
  <w:style w:type="paragraph" w:styleId="MessageHeader">
    <w:name w:val="Message Header"/>
    <w:basedOn w:val="Normal"/>
    <w:link w:val="MessageHeaderChar1"/>
    <w:unhideWhenUsed/>
    <w:rsid w:val="008030C8"/>
    <w:pPr>
      <w:pBdr>
        <w:top w:val="single" w:sz="6" w:space="1" w:color="auto"/>
        <w:left w:val="single" w:sz="6" w:space="1" w:color="auto"/>
        <w:bottom w:val="single" w:sz="6" w:space="1" w:color="auto"/>
        <w:right w:val="single" w:sz="6" w:space="1" w:color="auto"/>
      </w:pBdr>
      <w:shd w:val="pct20" w:color="auto" w:fill="auto"/>
      <w:spacing w:after="0"/>
      <w:ind w:left="1080" w:hanging="1080"/>
      <w:jc w:val="left"/>
    </w:pPr>
    <w:rPr>
      <w:rFonts w:ascii="Calibri Light" w:eastAsia="Times New Roman" w:hAnsi="Calibri Light"/>
      <w:sz w:val="24"/>
      <w:szCs w:val="24"/>
    </w:rPr>
  </w:style>
  <w:style w:type="character" w:customStyle="1" w:styleId="MessageHeaderChar1">
    <w:name w:val="Message Header Char1"/>
    <w:link w:val="MessageHeader"/>
    <w:uiPriority w:val="99"/>
    <w:semiHidden/>
    <w:rsid w:val="008030C8"/>
    <w:rPr>
      <w:rFonts w:ascii="Calibri Light" w:eastAsia="Times New Roman" w:hAnsi="Calibri Light" w:cs="Times New Roman"/>
      <w:sz w:val="24"/>
      <w:szCs w:val="24"/>
      <w:shd w:val="pct20" w:color="auto" w:fill="auto"/>
    </w:rPr>
  </w:style>
  <w:style w:type="paragraph" w:styleId="Quote">
    <w:name w:val="Quote"/>
    <w:basedOn w:val="Normal"/>
    <w:next w:val="Normal"/>
    <w:link w:val="QuoteChar"/>
    <w:uiPriority w:val="29"/>
    <w:qFormat/>
    <w:rsid w:val="008030C8"/>
    <w:pPr>
      <w:spacing w:before="200" w:after="160" w:line="259" w:lineRule="auto"/>
      <w:ind w:left="864" w:right="864"/>
      <w:jc w:val="center"/>
    </w:pPr>
    <w:rPr>
      <w:rFonts w:ascii="Calibri" w:hAnsi="Calibri"/>
      <w:i/>
      <w:iCs/>
      <w:color w:val="000000"/>
      <w:szCs w:val="24"/>
    </w:rPr>
  </w:style>
  <w:style w:type="character" w:customStyle="1" w:styleId="QuoteChar1">
    <w:name w:val="Quote Char1"/>
    <w:uiPriority w:val="29"/>
    <w:rsid w:val="008030C8"/>
    <w:rPr>
      <w:rFonts w:ascii="Times New Roman" w:hAnsi="Times New Roman"/>
      <w:i/>
      <w:iCs/>
      <w:color w:val="404040"/>
      <w:szCs w:val="22"/>
    </w:rPr>
  </w:style>
  <w:style w:type="paragraph" w:styleId="Subtitle">
    <w:name w:val="Subtitle"/>
    <w:basedOn w:val="Normal"/>
    <w:next w:val="Normal"/>
    <w:link w:val="SubtitleChar"/>
    <w:qFormat/>
    <w:rsid w:val="008030C8"/>
    <w:pPr>
      <w:numPr>
        <w:ilvl w:val="1"/>
      </w:numPr>
      <w:spacing w:after="160" w:line="259" w:lineRule="auto"/>
      <w:jc w:val="left"/>
    </w:pPr>
    <w:rPr>
      <w:rFonts w:ascii="Cambria" w:eastAsia="Times New Roman" w:hAnsi="Cambria"/>
      <w:i/>
      <w:iCs/>
      <w:color w:val="4F81BD"/>
      <w:spacing w:val="15"/>
      <w:sz w:val="24"/>
      <w:szCs w:val="24"/>
    </w:rPr>
  </w:style>
  <w:style w:type="character" w:customStyle="1" w:styleId="SubtitleChar1">
    <w:name w:val="Subtitle Char1"/>
    <w:uiPriority w:val="11"/>
    <w:rsid w:val="008030C8"/>
    <w:rPr>
      <w:rFonts w:ascii="Calibri" w:eastAsia="Times New Roman" w:hAnsi="Calibri" w:cs="Times New Roman"/>
      <w:color w:val="5A5A5A"/>
      <w:spacing w:val="15"/>
      <w:sz w:val="22"/>
      <w:szCs w:val="22"/>
    </w:rPr>
  </w:style>
  <w:style w:type="character" w:customStyle="1" w:styleId="TitleChar1">
    <w:name w:val="Title Char1"/>
    <w:uiPriority w:val="10"/>
    <w:rsid w:val="008030C8"/>
    <w:rPr>
      <w:rFonts w:ascii="Calibri Light" w:eastAsia="Times New Roman" w:hAnsi="Calibri Light" w:cs="Times New Roman"/>
      <w:spacing w:val="-10"/>
      <w:kern w:val="28"/>
      <w:sz w:val="56"/>
      <w:szCs w:val="56"/>
    </w:rPr>
  </w:style>
  <w:style w:type="character" w:customStyle="1" w:styleId="UnresolvedMention1">
    <w:name w:val="Unresolved Mention1"/>
    <w:uiPriority w:val="99"/>
    <w:semiHidden/>
    <w:unhideWhenUsed/>
    <w:rsid w:val="00614F9F"/>
    <w:rPr>
      <w:color w:val="808080"/>
      <w:shd w:val="clear" w:color="auto" w:fill="E6E6E6"/>
    </w:rPr>
  </w:style>
  <w:style w:type="table" w:customStyle="1" w:styleId="TableGrid17">
    <w:name w:val="Table Grid17"/>
    <w:basedOn w:val="TableNormal"/>
    <w:next w:val="TableGrid"/>
    <w:uiPriority w:val="39"/>
    <w:rsid w:val="0061175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A13CC1"/>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Numbered List Char"/>
    <w:link w:val="ListParagraph"/>
    <w:uiPriority w:val="34"/>
    <w:locked/>
    <w:rsid w:val="00563647"/>
    <w:rPr>
      <w:rFonts w:ascii="Times New Roman" w:hAnsi="Times New Roman"/>
      <w:szCs w:val="22"/>
    </w:rPr>
  </w:style>
  <w:style w:type="character" w:customStyle="1" w:styleId="HB133H2aChar0">
    <w:name w:val="HB133 H2a Char"/>
    <w:link w:val="HB133H2a"/>
    <w:locked/>
    <w:rsid w:val="00563647"/>
    <w:rPr>
      <w:rFonts w:ascii="Times New Roman" w:eastAsia="Times New Roman" w:hAnsi="Times New Roman"/>
      <w:b/>
      <w:color w:val="000000"/>
      <w:sz w:val="22"/>
    </w:rPr>
  </w:style>
  <w:style w:type="paragraph" w:customStyle="1" w:styleId="311H1">
    <w:name w:val="3.11. H1"/>
    <w:basedOn w:val="Normal"/>
    <w:link w:val="311H1Char"/>
    <w:qFormat/>
    <w:rsid w:val="00563647"/>
    <w:pPr>
      <w:keepNext/>
      <w:numPr>
        <w:ilvl w:val="1"/>
        <w:numId w:val="22"/>
      </w:numPr>
      <w:tabs>
        <w:tab w:val="right" w:leader="dot" w:pos="9360"/>
      </w:tabs>
      <w:spacing w:before="240"/>
      <w:jc w:val="left"/>
      <w:outlineLvl w:val="0"/>
    </w:pPr>
    <w:rPr>
      <w:rFonts w:eastAsia="Times New Roman"/>
      <w:b/>
      <w:bCs/>
      <w:noProof/>
      <w:color w:val="000000"/>
      <w:sz w:val="24"/>
      <w:szCs w:val="20"/>
    </w:rPr>
  </w:style>
  <w:style w:type="character" w:customStyle="1" w:styleId="3111H2Char">
    <w:name w:val="3.11.1. H2 Char"/>
    <w:link w:val="3111H2"/>
    <w:locked/>
    <w:rsid w:val="00563647"/>
    <w:rPr>
      <w:rFonts w:ascii="Times New Roman" w:eastAsia="Times New Roman" w:hAnsi="Times New Roman"/>
      <w:b/>
      <w:color w:val="000000"/>
      <w:sz w:val="22"/>
    </w:rPr>
  </w:style>
  <w:style w:type="paragraph" w:customStyle="1" w:styleId="3111H2">
    <w:name w:val="3.11.1. H2"/>
    <w:basedOn w:val="Normal"/>
    <w:link w:val="3111H2Char"/>
    <w:qFormat/>
    <w:rsid w:val="00563647"/>
    <w:pPr>
      <w:keepNext/>
      <w:numPr>
        <w:ilvl w:val="2"/>
        <w:numId w:val="22"/>
      </w:numPr>
      <w:tabs>
        <w:tab w:val="clear" w:pos="360"/>
      </w:tabs>
      <w:spacing w:before="240"/>
      <w:outlineLvl w:val="1"/>
    </w:pPr>
    <w:rPr>
      <w:rFonts w:eastAsia="Times New Roman"/>
      <w:b/>
      <w:color w:val="000000"/>
      <w:sz w:val="22"/>
      <w:szCs w:val="20"/>
    </w:rPr>
  </w:style>
  <w:style w:type="paragraph" w:customStyle="1" w:styleId="4211Hdg3">
    <w:name w:val="4.2.1.1. Hdg3"/>
    <w:basedOn w:val="3111H2"/>
    <w:qFormat/>
    <w:rsid w:val="00563647"/>
    <w:pPr>
      <w:numPr>
        <w:ilvl w:val="3"/>
      </w:numPr>
      <w:tabs>
        <w:tab w:val="left" w:pos="1620"/>
      </w:tabs>
    </w:pPr>
  </w:style>
  <w:style w:type="paragraph" w:customStyle="1" w:styleId="Style11ptBoldJu1JustifiedLeft05Hanging038">
    <w:name w:val="Style 11 pt Bold Ju(1) Justified Left:  0.5&quot; Hanging:  0.38&quot;"/>
    <w:basedOn w:val="Normal"/>
    <w:next w:val="TOC5"/>
    <w:rsid w:val="00097D7B"/>
    <w:pPr>
      <w:keepNext/>
      <w:numPr>
        <w:numId w:val="21"/>
      </w:numPr>
      <w:spacing w:after="0"/>
    </w:pPr>
    <w:rPr>
      <w:rFonts w:eastAsia="Times New Roman"/>
      <w:b/>
      <w:color w:val="000000"/>
      <w:sz w:val="22"/>
    </w:rPr>
  </w:style>
  <w:style w:type="paragraph" w:customStyle="1" w:styleId="HB133H3">
    <w:name w:val="HB133 H3"/>
    <w:basedOn w:val="Normal"/>
    <w:autoRedefine/>
    <w:rsid w:val="002F1B20"/>
    <w:pPr>
      <w:keepNext/>
      <w:tabs>
        <w:tab w:val="left" w:pos="1170"/>
        <w:tab w:val="left" w:pos="1800"/>
        <w:tab w:val="left" w:pos="5220"/>
        <w:tab w:val="right" w:leader="dot" w:pos="9360"/>
      </w:tabs>
      <w:spacing w:before="240"/>
      <w:ind w:left="1008" w:hanging="648"/>
      <w:jc w:val="left"/>
      <w:outlineLvl w:val="2"/>
    </w:pPr>
    <w:rPr>
      <w:rFonts w:eastAsia="Times New Roman"/>
      <w:b/>
      <w:bCs/>
      <w:noProof/>
      <w:sz w:val="22"/>
    </w:rPr>
  </w:style>
  <w:style w:type="paragraph" w:customStyle="1" w:styleId="HB133H4">
    <w:name w:val="HB133 H4"/>
    <w:basedOn w:val="ListParagraph"/>
    <w:qFormat/>
    <w:rsid w:val="002F1B20"/>
    <w:pPr>
      <w:keepNext/>
      <w:tabs>
        <w:tab w:val="num" w:pos="360"/>
        <w:tab w:val="left" w:pos="2520"/>
      </w:tabs>
      <w:spacing w:before="240"/>
      <w:ind w:left="2160" w:hanging="1080"/>
      <w:outlineLvl w:val="3"/>
    </w:pPr>
    <w:rPr>
      <w:rFonts w:ascii="Times New Roman Bold" w:eastAsia="Times New Roman" w:hAnsi="Times New Roman Bold"/>
      <w:b/>
      <w:color w:val="000000"/>
      <w:sz w:val="22"/>
      <w:szCs w:val="20"/>
    </w:rPr>
  </w:style>
  <w:style w:type="character" w:customStyle="1" w:styleId="HB133XXXChar">
    <w:name w:val="HB133 X.X.X. Char"/>
    <w:link w:val="HB133XXX"/>
    <w:locked/>
    <w:rsid w:val="002F1B20"/>
    <w:rPr>
      <w:rFonts w:ascii="Times New Roman" w:eastAsia="Times New Roman" w:hAnsi="Times New Roman"/>
      <w:b/>
      <w:bCs/>
      <w:noProof/>
      <w:color w:val="000000"/>
    </w:rPr>
  </w:style>
  <w:style w:type="paragraph" w:customStyle="1" w:styleId="HB133XXX">
    <w:name w:val="HB133 X.X.X."/>
    <w:basedOn w:val="Normal"/>
    <w:next w:val="Heading2"/>
    <w:link w:val="HB133XXXChar"/>
    <w:qFormat/>
    <w:rsid w:val="002F1B20"/>
    <w:pPr>
      <w:keepNext/>
      <w:tabs>
        <w:tab w:val="right" w:leader="dot" w:pos="9360"/>
      </w:tabs>
      <w:spacing w:before="240"/>
      <w:ind w:left="1267" w:hanging="907"/>
      <w:jc w:val="left"/>
      <w:outlineLvl w:val="1"/>
    </w:pPr>
    <w:rPr>
      <w:rFonts w:eastAsia="Times New Roman"/>
      <w:b/>
      <w:bCs/>
      <w:noProof/>
      <w:color w:val="000000"/>
      <w:szCs w:val="20"/>
    </w:rPr>
  </w:style>
  <w:style w:type="character" w:customStyle="1" w:styleId="HeadingSectionChar">
    <w:name w:val="Heading Section Char"/>
    <w:link w:val="HeadingSection"/>
    <w:rsid w:val="008D124F"/>
    <w:rPr>
      <w:rFonts w:ascii="Times New Roman" w:hAnsi="Times New Roman"/>
      <w:b/>
      <w:sz w:val="28"/>
      <w:szCs w:val="22"/>
    </w:rPr>
  </w:style>
  <w:style w:type="table" w:customStyle="1" w:styleId="TableGrid19">
    <w:name w:val="Table Grid19"/>
    <w:basedOn w:val="TableNormal"/>
    <w:next w:val="TableGrid"/>
    <w:uiPriority w:val="59"/>
    <w:rsid w:val="007125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61">
    <w:name w:val="Colorful List - Accent 61"/>
    <w:basedOn w:val="TableNormal"/>
    <w:next w:val="ColorfulList-Accent6"/>
    <w:uiPriority w:val="63"/>
    <w:rsid w:val="00712584"/>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DarkList-Accent31">
    <w:name w:val="Dark List - Accent 31"/>
    <w:basedOn w:val="TableNormal"/>
    <w:next w:val="DarkList-Accent3"/>
    <w:uiPriority w:val="61"/>
    <w:rsid w:val="00712584"/>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DarkList-Accent51">
    <w:name w:val="Dark List - Accent 51"/>
    <w:basedOn w:val="TableNormal"/>
    <w:next w:val="DarkList-Accent5"/>
    <w:uiPriority w:val="61"/>
    <w:rsid w:val="00712584"/>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eGrid110">
    <w:name w:val="Table Grid110"/>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7125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611">
    <w:name w:val="Medium Shading 1 - Accent 611"/>
    <w:basedOn w:val="TableNormal"/>
    <w:next w:val="ColorfulList-Accent6"/>
    <w:uiPriority w:val="63"/>
    <w:rsid w:val="00712584"/>
    <w:pPr>
      <w:jc w:val="center"/>
    </w:pPr>
    <w:rPr>
      <w:sz w:val="22"/>
      <w:szCs w:val="22"/>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LightList-Accent311">
    <w:name w:val="Light List - Accent 311"/>
    <w:basedOn w:val="TableNormal"/>
    <w:next w:val="DarkList-Accent3"/>
    <w:uiPriority w:val="61"/>
    <w:rsid w:val="00712584"/>
    <w:pPr>
      <w:jc w:val="center"/>
    </w:pPr>
    <w:rPr>
      <w:sz w:val="22"/>
      <w:szCs w:val="22"/>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List-Accent511">
    <w:name w:val="Light List - Accent 511"/>
    <w:basedOn w:val="TableNormal"/>
    <w:next w:val="DarkList-Accent5"/>
    <w:uiPriority w:val="61"/>
    <w:rsid w:val="00712584"/>
    <w:pPr>
      <w:jc w:val="center"/>
    </w:pPr>
    <w:rPr>
      <w:sz w:val="22"/>
      <w:szCs w:val="22"/>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eGrid81">
    <w:name w:val="Table Grid8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
    <w:name w:val="Table Grid171"/>
    <w:basedOn w:val="TableNormal"/>
    <w:next w:val="TableGrid"/>
    <w:uiPriority w:val="3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1">
    <w:name w:val="Table Grid181"/>
    <w:basedOn w:val="TableNormal"/>
    <w:next w:val="TableGrid"/>
    <w:uiPriority w:val="3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B133H3aChar">
    <w:name w:val="HB133 H3a Char"/>
    <w:link w:val="HB133H3a"/>
    <w:locked/>
    <w:rsid w:val="00E52BF2"/>
    <w:rPr>
      <w:rFonts w:ascii="Times New Roman" w:eastAsia="Times New Roman" w:hAnsi="Times New Roman"/>
      <w:b/>
      <w:color w:val="000000"/>
    </w:rPr>
  </w:style>
  <w:style w:type="paragraph" w:customStyle="1" w:styleId="HB133H3a">
    <w:name w:val="HB133 H3a"/>
    <w:basedOn w:val="ListParagraph"/>
    <w:next w:val="Heading3"/>
    <w:link w:val="HB133H3aChar"/>
    <w:qFormat/>
    <w:rsid w:val="00E52BF2"/>
    <w:pPr>
      <w:keepNext/>
      <w:spacing w:before="240"/>
      <w:ind w:left="3510" w:hanging="3510"/>
      <w:contextualSpacing/>
      <w:outlineLvl w:val="2"/>
    </w:pPr>
    <w:rPr>
      <w:rFonts w:eastAsia="Times New Roman"/>
      <w:b/>
      <w:color w:val="000000"/>
      <w:szCs w:val="20"/>
    </w:rPr>
  </w:style>
  <w:style w:type="numbering" w:customStyle="1" w:styleId="Chapter">
    <w:name w:val="Chapter"/>
    <w:uiPriority w:val="99"/>
    <w:rsid w:val="00C668E1"/>
    <w:pPr>
      <w:numPr>
        <w:numId w:val="24"/>
      </w:numPr>
    </w:pPr>
  </w:style>
  <w:style w:type="character" w:customStyle="1" w:styleId="311H1Char">
    <w:name w:val="3.11. H1 Char"/>
    <w:basedOn w:val="DefaultParagraphFont"/>
    <w:link w:val="311H1"/>
    <w:locked/>
    <w:rsid w:val="00F837E2"/>
    <w:rPr>
      <w:rFonts w:ascii="Times New Roman" w:eastAsia="Times New Roman" w:hAnsi="Times New Roman"/>
      <w:b/>
      <w:bCs/>
      <w:noProof/>
      <w:color w:val="000000"/>
      <w:sz w:val="24"/>
    </w:rPr>
  </w:style>
  <w:style w:type="character" w:customStyle="1" w:styleId="BlockTextChar">
    <w:name w:val="Block Text Char"/>
    <w:link w:val="BlockText"/>
    <w:locked/>
    <w:rsid w:val="00F837E2"/>
    <w:rPr>
      <w:rFonts w:ascii="Times New Roman" w:eastAsia="Times New Roman" w:hAnsi="Times New Roman"/>
    </w:rPr>
  </w:style>
  <w:style w:type="paragraph" w:customStyle="1" w:styleId="Bullet">
    <w:name w:val="Bullet"/>
    <w:basedOn w:val="Normal"/>
    <w:rsid w:val="00F837E2"/>
    <w:pPr>
      <w:numPr>
        <w:numId w:val="25"/>
      </w:numPr>
      <w:tabs>
        <w:tab w:val="num" w:pos="1872"/>
      </w:tabs>
      <w:spacing w:after="0"/>
    </w:pPr>
    <w:rPr>
      <w:rFonts w:eastAsia="Times New Roman"/>
      <w:color w:val="000000"/>
      <w:sz w:val="22"/>
      <w:szCs w:val="20"/>
    </w:rPr>
  </w:style>
  <w:style w:type="paragraph" w:customStyle="1" w:styleId="TableParagraph">
    <w:name w:val="Table Paragraph"/>
    <w:basedOn w:val="Normal"/>
    <w:uiPriority w:val="1"/>
    <w:qFormat/>
    <w:rsid w:val="00853F7C"/>
    <w:pPr>
      <w:widowControl w:val="0"/>
      <w:autoSpaceDE w:val="0"/>
      <w:autoSpaceDN w:val="0"/>
      <w:spacing w:after="0"/>
      <w:ind w:left="107"/>
      <w:jc w:val="left"/>
    </w:pPr>
    <w:rPr>
      <w:rFonts w:eastAsia="Times New Roman"/>
      <w:sz w:val="22"/>
    </w:rPr>
  </w:style>
  <w:style w:type="character" w:customStyle="1" w:styleId="UnresolvedMention2">
    <w:name w:val="Unresolved Mention2"/>
    <w:basedOn w:val="DefaultParagraphFont"/>
    <w:uiPriority w:val="99"/>
    <w:semiHidden/>
    <w:unhideWhenUsed/>
    <w:rsid w:val="0045456F"/>
    <w:rPr>
      <w:color w:val="605E5C"/>
      <w:shd w:val="clear" w:color="auto" w:fill="E1DFDD"/>
    </w:rPr>
  </w:style>
  <w:style w:type="paragraph" w:customStyle="1" w:styleId="Style2">
    <w:name w:val="Style2"/>
    <w:basedOn w:val="ListParagraph"/>
    <w:link w:val="Style2Char"/>
    <w:qFormat/>
    <w:rsid w:val="00591F36"/>
    <w:pPr>
      <w:numPr>
        <w:numId w:val="38"/>
      </w:numPr>
      <w:tabs>
        <w:tab w:val="num" w:pos="360"/>
      </w:tabs>
    </w:pPr>
    <w:rPr>
      <w:rFonts w:eastAsia="Times New Roman"/>
      <w:szCs w:val="24"/>
    </w:rPr>
  </w:style>
  <w:style w:type="paragraph" w:customStyle="1" w:styleId="m-5709253259860779171msobodytext">
    <w:name w:val="m_-5709253259860779171msobodytext"/>
    <w:basedOn w:val="Normal"/>
    <w:rsid w:val="00816E38"/>
    <w:pPr>
      <w:spacing w:before="100" w:beforeAutospacing="1" w:after="100" w:afterAutospacing="1"/>
      <w:jc w:val="left"/>
    </w:pPr>
    <w:rPr>
      <w:rFonts w:eastAsia="Times New Roman"/>
      <w:sz w:val="24"/>
      <w:szCs w:val="24"/>
    </w:rPr>
  </w:style>
  <w:style w:type="paragraph" w:styleId="Index2">
    <w:name w:val="index 2"/>
    <w:basedOn w:val="Normal"/>
    <w:next w:val="Normal"/>
    <w:autoRedefine/>
    <w:uiPriority w:val="99"/>
    <w:semiHidden/>
    <w:rsid w:val="008C0B73"/>
    <w:pPr>
      <w:tabs>
        <w:tab w:val="right" w:leader="dot" w:pos="4310"/>
      </w:tabs>
      <w:spacing w:after="0"/>
      <w:ind w:left="270" w:hanging="200"/>
      <w:jc w:val="left"/>
    </w:pPr>
    <w:rPr>
      <w:rFonts w:eastAsia="Times New Roman" w:cstheme="minorHAnsi"/>
      <w:noProof/>
      <w:sz w:val="18"/>
      <w:szCs w:val="18"/>
    </w:rPr>
  </w:style>
  <w:style w:type="paragraph" w:styleId="Index4">
    <w:name w:val="index 4"/>
    <w:basedOn w:val="Normal"/>
    <w:next w:val="Normal"/>
    <w:autoRedefine/>
    <w:uiPriority w:val="99"/>
    <w:semiHidden/>
    <w:rsid w:val="008C0B73"/>
    <w:pPr>
      <w:spacing w:after="0"/>
      <w:ind w:left="800" w:hanging="200"/>
      <w:jc w:val="left"/>
    </w:pPr>
    <w:rPr>
      <w:rFonts w:eastAsia="Times New Roman" w:cstheme="minorHAnsi"/>
      <w:sz w:val="18"/>
      <w:szCs w:val="18"/>
    </w:rPr>
  </w:style>
  <w:style w:type="paragraph" w:styleId="Index3">
    <w:name w:val="index 3"/>
    <w:basedOn w:val="Normal"/>
    <w:next w:val="Normal"/>
    <w:autoRedefine/>
    <w:uiPriority w:val="99"/>
    <w:semiHidden/>
    <w:rsid w:val="008C0B73"/>
    <w:pPr>
      <w:spacing w:after="0"/>
      <w:ind w:left="600" w:hanging="200"/>
      <w:jc w:val="left"/>
    </w:pPr>
    <w:rPr>
      <w:rFonts w:eastAsia="Times New Roman" w:cstheme="minorHAnsi"/>
      <w:sz w:val="18"/>
      <w:szCs w:val="18"/>
    </w:rPr>
  </w:style>
  <w:style w:type="paragraph" w:styleId="Index5">
    <w:name w:val="index 5"/>
    <w:basedOn w:val="Normal"/>
    <w:next w:val="Normal"/>
    <w:autoRedefine/>
    <w:semiHidden/>
    <w:rsid w:val="008C0B73"/>
    <w:pPr>
      <w:spacing w:after="0"/>
      <w:ind w:left="1000" w:hanging="200"/>
      <w:jc w:val="left"/>
    </w:pPr>
    <w:rPr>
      <w:rFonts w:asciiTheme="minorHAnsi" w:eastAsia="Times New Roman" w:hAnsiTheme="minorHAnsi" w:cstheme="minorHAnsi"/>
      <w:sz w:val="18"/>
      <w:szCs w:val="18"/>
    </w:rPr>
  </w:style>
  <w:style w:type="paragraph" w:styleId="Index6">
    <w:name w:val="index 6"/>
    <w:basedOn w:val="Normal"/>
    <w:next w:val="Normal"/>
    <w:autoRedefine/>
    <w:semiHidden/>
    <w:rsid w:val="008C0B73"/>
    <w:pPr>
      <w:spacing w:after="0"/>
      <w:ind w:left="1200" w:hanging="200"/>
      <w:jc w:val="left"/>
    </w:pPr>
    <w:rPr>
      <w:rFonts w:asciiTheme="minorHAnsi" w:eastAsia="Times New Roman" w:hAnsiTheme="minorHAnsi" w:cstheme="minorHAnsi"/>
      <w:sz w:val="18"/>
      <w:szCs w:val="18"/>
    </w:rPr>
  </w:style>
  <w:style w:type="paragraph" w:styleId="Index7">
    <w:name w:val="index 7"/>
    <w:basedOn w:val="Normal"/>
    <w:next w:val="Normal"/>
    <w:autoRedefine/>
    <w:semiHidden/>
    <w:rsid w:val="008C0B73"/>
    <w:pPr>
      <w:spacing w:after="0"/>
      <w:ind w:left="1400" w:hanging="200"/>
      <w:jc w:val="left"/>
    </w:pPr>
    <w:rPr>
      <w:rFonts w:asciiTheme="minorHAnsi" w:eastAsia="Times New Roman" w:hAnsiTheme="minorHAnsi" w:cstheme="minorHAnsi"/>
      <w:sz w:val="18"/>
      <w:szCs w:val="18"/>
    </w:rPr>
  </w:style>
  <w:style w:type="paragraph" w:styleId="Index8">
    <w:name w:val="index 8"/>
    <w:basedOn w:val="Normal"/>
    <w:next w:val="Normal"/>
    <w:autoRedefine/>
    <w:semiHidden/>
    <w:rsid w:val="008C0B73"/>
    <w:pPr>
      <w:spacing w:after="0"/>
      <w:ind w:left="1600" w:hanging="200"/>
      <w:jc w:val="left"/>
    </w:pPr>
    <w:rPr>
      <w:rFonts w:asciiTheme="minorHAnsi" w:eastAsia="Times New Roman" w:hAnsiTheme="minorHAnsi" w:cstheme="minorHAnsi"/>
      <w:sz w:val="18"/>
      <w:szCs w:val="18"/>
    </w:rPr>
  </w:style>
  <w:style w:type="paragraph" w:styleId="IndexHeading">
    <w:name w:val="index heading"/>
    <w:basedOn w:val="Normal"/>
    <w:next w:val="Index1"/>
    <w:uiPriority w:val="99"/>
    <w:semiHidden/>
    <w:rsid w:val="008C0B73"/>
    <w:pPr>
      <w:spacing w:before="240" w:after="120"/>
      <w:jc w:val="center"/>
    </w:pPr>
    <w:rPr>
      <w:rFonts w:asciiTheme="minorHAnsi" w:eastAsia="Times New Roman" w:hAnsiTheme="minorHAnsi" w:cstheme="minorHAnsi"/>
      <w:b/>
      <w:bCs/>
      <w:sz w:val="26"/>
      <w:szCs w:val="26"/>
    </w:rPr>
  </w:style>
  <w:style w:type="paragraph" w:styleId="TOCHeading">
    <w:name w:val="TOC Heading"/>
    <w:basedOn w:val="Heading1"/>
    <w:next w:val="Normal"/>
    <w:uiPriority w:val="39"/>
    <w:semiHidden/>
    <w:unhideWhenUsed/>
    <w:qFormat/>
    <w:rsid w:val="008C0B73"/>
    <w:pPr>
      <w:spacing w:before="480" w:after="0"/>
      <w:ind w:left="0" w:firstLine="0"/>
      <w:outlineLvl w:val="9"/>
    </w:pPr>
    <w:rPr>
      <w:rFonts w:asciiTheme="majorHAnsi" w:eastAsiaTheme="majorEastAsia" w:hAnsiTheme="majorHAnsi" w:cstheme="majorBidi"/>
      <w:caps w:val="0"/>
      <w:color w:val="2F5496" w:themeColor="accent1" w:themeShade="BF"/>
      <w:sz w:val="28"/>
    </w:rPr>
  </w:style>
  <w:style w:type="paragraph" w:customStyle="1" w:styleId="StyleWandMLevel2Bold1">
    <w:name w:val="Style WandMLevel2 + Bold1"/>
    <w:basedOn w:val="WandMLevel2"/>
    <w:rsid w:val="008C0B73"/>
    <w:rPr>
      <w:b/>
    </w:rPr>
  </w:style>
  <w:style w:type="paragraph" w:customStyle="1" w:styleId="StyleMainTOC1Centered1">
    <w:name w:val="Style Main TOC1 + Centered1"/>
    <w:basedOn w:val="MainTOC1"/>
    <w:rsid w:val="008C0B73"/>
    <w:pPr>
      <w:spacing w:before="360" w:after="480"/>
      <w:jc w:val="center"/>
    </w:pPr>
    <w:rPr>
      <w:szCs w:val="20"/>
    </w:rPr>
  </w:style>
  <w:style w:type="character" w:customStyle="1" w:styleId="Mention2">
    <w:name w:val="Mention2"/>
    <w:basedOn w:val="DefaultParagraphFont"/>
    <w:uiPriority w:val="99"/>
    <w:semiHidden/>
    <w:unhideWhenUsed/>
    <w:rsid w:val="008C0B73"/>
    <w:rPr>
      <w:color w:val="2B579A"/>
      <w:shd w:val="clear" w:color="auto" w:fill="E6E6E6"/>
    </w:rPr>
  </w:style>
  <w:style w:type="paragraph" w:customStyle="1" w:styleId="StyleInterpretationsGuidelinesTOCAfter0pt">
    <w:name w:val="Style InterpretationsGuidelinesTOC + After:  0 pt"/>
    <w:basedOn w:val="InterpretationsGuidelinesTOC"/>
    <w:rsid w:val="008C0B73"/>
    <w:pPr>
      <w:spacing w:before="360" w:after="0"/>
    </w:pPr>
    <w:rPr>
      <w:rFonts w:ascii="Times New Roman Bold" w:hAnsi="Times New Roman Bold"/>
      <w:sz w:val="20"/>
      <w:szCs w:val="20"/>
    </w:rPr>
  </w:style>
  <w:style w:type="character" w:customStyle="1" w:styleId="Style2Char">
    <w:name w:val="Style2 Char"/>
    <w:basedOn w:val="ListParagraphChar"/>
    <w:link w:val="Style2"/>
    <w:rsid w:val="008C0B73"/>
    <w:rPr>
      <w:rFonts w:ascii="Times New Roman" w:eastAsia="Times New Roman" w:hAnsi="Times New Roman"/>
      <w:szCs w:val="24"/>
    </w:rPr>
  </w:style>
  <w:style w:type="paragraph" w:customStyle="1" w:styleId="StyleWandMLevel1Superscript">
    <w:name w:val="Style WandMLevel1 + Superscript"/>
    <w:basedOn w:val="WandMLevel1"/>
    <w:rsid w:val="008C0B73"/>
    <w:pPr>
      <w:spacing w:before="360" w:after="360"/>
      <w:outlineLvl w:val="9"/>
    </w:pPr>
    <w:rPr>
      <w:b w:val="0"/>
      <w:vertAlign w:val="superscript"/>
    </w:rPr>
  </w:style>
  <w:style w:type="paragraph" w:customStyle="1" w:styleId="Hyperlink1B">
    <w:name w:val="Hyperlink 1 B"/>
    <w:basedOn w:val="Normal"/>
    <w:next w:val="FollowedHyperlinkH130"/>
    <w:link w:val="Hyperlink1BChar"/>
    <w:qFormat/>
    <w:rsid w:val="008C0B73"/>
    <w:pPr>
      <w:autoSpaceDE w:val="0"/>
      <w:spacing w:after="0"/>
    </w:pPr>
    <w:rPr>
      <w:rFonts w:ascii="Times New Roman Bold" w:eastAsia="Times New Roman" w:hAnsi="Times New Roman Bold"/>
      <w:b/>
      <w:color w:val="000000" w:themeColor="text1"/>
      <w:szCs w:val="24"/>
    </w:rPr>
  </w:style>
  <w:style w:type="character" w:customStyle="1" w:styleId="Hyperlink1BChar">
    <w:name w:val="Hyperlink 1 B Char"/>
    <w:basedOn w:val="DefaultParagraphFont"/>
    <w:link w:val="Hyperlink1B"/>
    <w:rsid w:val="008C0B73"/>
    <w:rPr>
      <w:rFonts w:ascii="Times New Roman Bold" w:eastAsia="Times New Roman" w:hAnsi="Times New Roman Bold"/>
      <w:b/>
      <w:color w:val="000000" w:themeColor="text1"/>
      <w:szCs w:val="24"/>
    </w:rPr>
  </w:style>
  <w:style w:type="paragraph" w:customStyle="1" w:styleId="Hyperlink1ItalicsB">
    <w:name w:val="Hyperlink 1 Italics B"/>
    <w:basedOn w:val="Normal"/>
    <w:link w:val="Hyperlink1ItalicsBChar"/>
    <w:qFormat/>
    <w:rsid w:val="008C0B73"/>
    <w:pPr>
      <w:spacing w:after="0"/>
    </w:pPr>
    <w:rPr>
      <w:rFonts w:ascii="Times New Roman Bold" w:eastAsia="Times New Roman" w:hAnsi="Times New Roman Bold"/>
      <w:b/>
      <w:i/>
      <w:szCs w:val="24"/>
    </w:rPr>
  </w:style>
  <w:style w:type="character" w:customStyle="1" w:styleId="Hyperlink1ItalicsBChar">
    <w:name w:val="Hyperlink 1 Italics B Char"/>
    <w:basedOn w:val="DefaultParagraphFont"/>
    <w:link w:val="Hyperlink1ItalicsB"/>
    <w:rsid w:val="008C0B73"/>
    <w:rPr>
      <w:rFonts w:ascii="Times New Roman Bold" w:eastAsia="Times New Roman" w:hAnsi="Times New Roman Bold"/>
      <w:b/>
      <w:i/>
      <w:szCs w:val="24"/>
    </w:rPr>
  </w:style>
  <w:style w:type="paragraph" w:customStyle="1" w:styleId="HyperlinkB-8pt">
    <w:name w:val="Hyperlink B-8 pt"/>
    <w:basedOn w:val="Normal"/>
    <w:link w:val="HyperlinkB-8ptChar"/>
    <w:qFormat/>
    <w:rsid w:val="008C0B73"/>
    <w:pPr>
      <w:spacing w:before="360" w:after="120"/>
      <w:ind w:left="-180" w:right="547"/>
    </w:pPr>
    <w:rPr>
      <w:rFonts w:ascii="Times New Roman Bold" w:eastAsia="Times New Roman" w:hAnsi="Times New Roman Bold"/>
      <w:b/>
      <w:sz w:val="16"/>
      <w:szCs w:val="24"/>
    </w:rPr>
  </w:style>
  <w:style w:type="character" w:customStyle="1" w:styleId="HyperlinkB-8ptChar">
    <w:name w:val="Hyperlink B-8 pt Char"/>
    <w:basedOn w:val="DefaultParagraphFont"/>
    <w:link w:val="HyperlinkB-8pt"/>
    <w:rsid w:val="008C0B73"/>
    <w:rPr>
      <w:rFonts w:ascii="Times New Roman Bold" w:eastAsia="Times New Roman" w:hAnsi="Times New Roman Bold"/>
      <w:b/>
      <w:sz w:val="16"/>
      <w:szCs w:val="24"/>
    </w:rPr>
  </w:style>
  <w:style w:type="character" w:customStyle="1" w:styleId="UnresolvedMention3">
    <w:name w:val="Unresolved Mention3"/>
    <w:basedOn w:val="DefaultParagraphFont"/>
    <w:uiPriority w:val="99"/>
    <w:semiHidden/>
    <w:unhideWhenUsed/>
    <w:rsid w:val="008C0B73"/>
    <w:rPr>
      <w:color w:val="808080"/>
      <w:shd w:val="clear" w:color="auto" w:fill="E6E6E6"/>
    </w:rPr>
  </w:style>
  <w:style w:type="paragraph" w:customStyle="1" w:styleId="TabHdgB-single">
    <w:name w:val="Tab Hdg B-single"/>
    <w:basedOn w:val="TableHeader1"/>
    <w:link w:val="TabHdgB-singleChar"/>
    <w:qFormat/>
    <w:rsid w:val="008C0B73"/>
    <w:pPr>
      <w:keepNext/>
      <w:tabs>
        <w:tab w:val="left" w:pos="360"/>
      </w:tabs>
      <w:outlineLvl w:val="5"/>
    </w:pPr>
    <w:rPr>
      <w:b w:val="0"/>
      <w:bCs/>
    </w:rPr>
  </w:style>
  <w:style w:type="character" w:customStyle="1" w:styleId="TabHdgB-singleChar">
    <w:name w:val="Tab Hdg B-single Char"/>
    <w:basedOn w:val="TableHeader1Char"/>
    <w:link w:val="TabHdgB-single"/>
    <w:rsid w:val="008C0B73"/>
    <w:rPr>
      <w:rFonts w:ascii="Times New Roman" w:eastAsia="Times New Roman" w:hAnsi="Times New Roman"/>
      <w:b w:val="0"/>
      <w:bCs/>
      <w:szCs w:val="24"/>
    </w:rPr>
  </w:style>
  <w:style w:type="paragraph" w:customStyle="1" w:styleId="StyleInterpretationsGuidelinesTOCAfter0pt1">
    <w:name w:val="Style InterpretationsGuidelinesTOC + After:  0 pt1"/>
    <w:basedOn w:val="InterpretationsGuidelinesTOC"/>
    <w:rsid w:val="008C0B73"/>
    <w:pPr>
      <w:spacing w:before="360" w:after="0"/>
      <w:ind w:left="360"/>
      <w:outlineLvl w:val="6"/>
    </w:pPr>
    <w:rPr>
      <w:rFonts w:ascii="Times New Roman Bold" w:hAnsi="Times New Roman Bold"/>
      <w:sz w:val="20"/>
      <w:szCs w:val="20"/>
    </w:rPr>
  </w:style>
  <w:style w:type="paragraph" w:customStyle="1" w:styleId="StyleUniformLevel1">
    <w:name w:val="Style UniformLevel1 +"/>
    <w:basedOn w:val="UniformLevel1"/>
    <w:rsid w:val="008C0B73"/>
    <w:pPr>
      <w:spacing w:before="360" w:after="360"/>
    </w:pPr>
    <w:rPr>
      <w:rFonts w:ascii="Times New Roman Bold" w:hAnsi="Times New Roman Bold"/>
    </w:rPr>
  </w:style>
  <w:style w:type="paragraph" w:customStyle="1" w:styleId="StyleOpenDateLevel1">
    <w:name w:val="Style OpenDateLevel1 +"/>
    <w:basedOn w:val="OpenDateLevel1"/>
    <w:rsid w:val="008C0B73"/>
    <w:pPr>
      <w:spacing w:before="360" w:after="360"/>
    </w:pPr>
  </w:style>
  <w:style w:type="paragraph" w:customStyle="1" w:styleId="StyleUniformLevel11">
    <w:name w:val="Style UniformLevel1 +1"/>
    <w:basedOn w:val="UniformLevel1"/>
    <w:rsid w:val="008C0B73"/>
    <w:pPr>
      <w:spacing w:before="360" w:after="360"/>
    </w:pPr>
    <w:rPr>
      <w:rFonts w:ascii="Times New Roman Bold" w:hAnsi="Times New Roman Bold"/>
    </w:rPr>
  </w:style>
  <w:style w:type="paragraph" w:customStyle="1" w:styleId="StyleOpenDateLevel11">
    <w:name w:val="Style OpenDateLevel1 +1"/>
    <w:basedOn w:val="OpenDateLevel1"/>
    <w:rsid w:val="008C0B73"/>
    <w:pPr>
      <w:spacing w:before="360" w:after="360"/>
    </w:pPr>
  </w:style>
  <w:style w:type="paragraph" w:customStyle="1" w:styleId="Style14ptBoldCenteredBefore18ptAfter24pt">
    <w:name w:val="Style 14 pt Bold Centered Before:  18 pt After:  24 pt"/>
    <w:basedOn w:val="Normal"/>
    <w:rsid w:val="008C0B73"/>
    <w:pPr>
      <w:spacing w:before="360" w:after="480"/>
      <w:jc w:val="center"/>
    </w:pPr>
    <w:rPr>
      <w:rFonts w:eastAsia="Times New Roman"/>
      <w:b/>
      <w:bCs/>
      <w:sz w:val="28"/>
      <w:szCs w:val="20"/>
    </w:rPr>
  </w:style>
  <w:style w:type="paragraph" w:customStyle="1" w:styleId="StyleListParagraph12ptBold">
    <w:name w:val="Style List Paragraph + 12 pt Bold"/>
    <w:basedOn w:val="ListParagraph"/>
    <w:rsid w:val="008C0B73"/>
    <w:pPr>
      <w:spacing w:before="360" w:after="480"/>
    </w:pPr>
    <w:rPr>
      <w:rFonts w:eastAsia="Times New Roman"/>
      <w:b/>
      <w:bCs/>
      <w:sz w:val="24"/>
      <w:szCs w:val="24"/>
    </w:rPr>
  </w:style>
  <w:style w:type="paragraph" w:customStyle="1" w:styleId="StyleListParagraph12ptBoldCentered">
    <w:name w:val="Style List Paragraph + 12 pt Bold Centered"/>
    <w:basedOn w:val="ListParagraph"/>
    <w:rsid w:val="008C0B73"/>
    <w:pPr>
      <w:spacing w:before="360" w:after="480"/>
      <w:jc w:val="center"/>
    </w:pPr>
    <w:rPr>
      <w:rFonts w:eastAsia="Times New Roman"/>
      <w:b/>
      <w:bCs/>
      <w:sz w:val="24"/>
      <w:szCs w:val="20"/>
    </w:rPr>
  </w:style>
  <w:style w:type="paragraph" w:customStyle="1" w:styleId="StylePkgLabelLevel1CenteredAfter24pt">
    <w:name w:val="Style PkgLabelLevel1 + Centered After:  24 pt"/>
    <w:basedOn w:val="PkgLabelLevel1"/>
    <w:link w:val="StylePkgLabelLevel1CenteredAfter24ptChar"/>
    <w:rsid w:val="008C0B73"/>
    <w:pPr>
      <w:spacing w:before="360" w:after="480"/>
      <w:jc w:val="center"/>
    </w:pPr>
    <w:rPr>
      <w:rFonts w:ascii="Times New Roman" w:eastAsia="Times New Roman" w:hAnsi="Times New Roman"/>
    </w:rPr>
  </w:style>
  <w:style w:type="paragraph" w:customStyle="1" w:styleId="StyleStyleHeading6After0ptBefore0pt">
    <w:name w:val="Style Style Heading 6 + After:  0 pt + Before:  0 pt"/>
    <w:basedOn w:val="StyleHeading6After0pt"/>
    <w:rsid w:val="008C0B73"/>
    <w:pPr>
      <w:spacing w:before="360" w:after="360"/>
    </w:pPr>
  </w:style>
  <w:style w:type="paragraph" w:customStyle="1" w:styleId="PkgLabelLevel1CtrB">
    <w:name w:val="PkgLabelLevel1+Ctr B"/>
    <w:basedOn w:val="Heading1"/>
    <w:next w:val="StylePkgLabelLevel1CenteredAfter24pt"/>
    <w:rsid w:val="008C0B73"/>
    <w:pPr>
      <w:keepLines w:val="0"/>
      <w:spacing w:before="240" w:after="60"/>
      <w:ind w:left="0" w:firstLine="0"/>
      <w:jc w:val="center"/>
    </w:pPr>
    <w:rPr>
      <w:rFonts w:ascii="Times New Roman" w:hAnsi="Times New Roman" w:cs="Arial"/>
      <w:bCs w:val="0"/>
      <w:caps w:val="0"/>
      <w:kern w:val="32"/>
      <w:sz w:val="28"/>
      <w:szCs w:val="32"/>
    </w:rPr>
  </w:style>
  <w:style w:type="paragraph" w:customStyle="1" w:styleId="StyleZWAdobeF1ptBold">
    <w:name w:val="Style _ + ZWAdobeF 1 pt Bold"/>
    <w:basedOn w:val="a0"/>
    <w:rsid w:val="008C0B73"/>
    <w:rPr>
      <w:bCs/>
    </w:rPr>
  </w:style>
  <w:style w:type="character" w:styleId="PlaceholderText">
    <w:name w:val="Placeholder Text"/>
    <w:basedOn w:val="DefaultParagraphFont"/>
    <w:uiPriority w:val="99"/>
    <w:semiHidden/>
    <w:rsid w:val="008C0B73"/>
    <w:rPr>
      <w:color w:val="808080"/>
    </w:rPr>
  </w:style>
  <w:style w:type="paragraph" w:customStyle="1" w:styleId="StyleHyperlink1BLeftAfter12pt">
    <w:name w:val="Style Hyperlink 1 B + Left After:  12 pt"/>
    <w:basedOn w:val="Hyperlink1B"/>
    <w:rsid w:val="008C0B73"/>
    <w:pPr>
      <w:spacing w:after="240"/>
      <w:jc w:val="left"/>
    </w:pPr>
    <w:rPr>
      <w:bCs/>
      <w:szCs w:val="20"/>
    </w:rPr>
  </w:style>
  <w:style w:type="paragraph" w:customStyle="1" w:styleId="FollowedHyperlinkH130">
    <w:name w:val="Followed Hyperlink H130"/>
    <w:basedOn w:val="I-Normal-bold"/>
    <w:link w:val="FollowedHyperlinkH130Char"/>
    <w:qFormat/>
    <w:rsid w:val="008C0B73"/>
    <w:pPr>
      <w:spacing w:after="0"/>
    </w:pPr>
    <w:rPr>
      <w:rFonts w:ascii="Times New Roman Bold" w:eastAsia="Times New Roman" w:hAnsi="Times New Roman Bold"/>
      <w:color w:val="000000" w:themeColor="text1"/>
      <w:sz w:val="24"/>
    </w:rPr>
  </w:style>
  <w:style w:type="paragraph" w:customStyle="1" w:styleId="HyperlinkH133Left">
    <w:name w:val="Hyperlink H133 Left"/>
    <w:basedOn w:val="Hyperlink1B"/>
    <w:link w:val="HyperlinkH133LeftChar"/>
    <w:qFormat/>
    <w:rsid w:val="008C0B73"/>
    <w:pPr>
      <w:spacing w:after="240"/>
      <w:jc w:val="left"/>
    </w:pPr>
    <w:rPr>
      <w:bCs/>
    </w:rPr>
  </w:style>
  <w:style w:type="character" w:customStyle="1" w:styleId="StylePkgLabelLevel1CenteredAfter24ptChar">
    <w:name w:val="Style PkgLabelLevel1 + Centered After:  24 pt Char"/>
    <w:basedOn w:val="PkgLabelLevel1Char"/>
    <w:link w:val="StylePkgLabelLevel1CenteredAfter24pt"/>
    <w:rsid w:val="008C0B73"/>
    <w:rPr>
      <w:rFonts w:ascii="Times New Roman" w:eastAsia="Times New Roman" w:hAnsi="Times New Roman"/>
      <w:b/>
      <w:bCs/>
      <w:sz w:val="24"/>
      <w:szCs w:val="22"/>
    </w:rPr>
  </w:style>
  <w:style w:type="character" w:customStyle="1" w:styleId="FollowedHyperlinkH130Char">
    <w:name w:val="Followed Hyperlink H130 Char"/>
    <w:basedOn w:val="StylePkgLabelLevel1CenteredAfter24ptChar"/>
    <w:link w:val="FollowedHyperlinkH130"/>
    <w:rsid w:val="008C0B73"/>
    <w:rPr>
      <w:rFonts w:ascii="Times New Roman Bold" w:eastAsia="Times New Roman" w:hAnsi="Times New Roman Bold"/>
      <w:b/>
      <w:bCs w:val="0"/>
      <w:color w:val="000000" w:themeColor="text1"/>
      <w:sz w:val="24"/>
      <w:szCs w:val="22"/>
    </w:rPr>
  </w:style>
  <w:style w:type="character" w:customStyle="1" w:styleId="HyperlinkH133LeftChar">
    <w:name w:val="Hyperlink H133 Left Char"/>
    <w:basedOn w:val="Hyperlink1BChar"/>
    <w:link w:val="HyperlinkH133Left"/>
    <w:rsid w:val="008C0B73"/>
    <w:rPr>
      <w:rFonts w:ascii="Times New Roman Bold" w:eastAsia="Times New Roman" w:hAnsi="Times New Roman Bold"/>
      <w:b/>
      <w:bCs/>
      <w:color w:val="000000" w:themeColor="text1"/>
      <w:szCs w:val="24"/>
    </w:rPr>
  </w:style>
  <w:style w:type="character" w:customStyle="1" w:styleId="StyleHyperlinkHyperlink-tocBold">
    <w:name w:val="Style HyperlinkHyperlink-toc + Bold"/>
    <w:basedOn w:val="Hyperlink"/>
    <w:rsid w:val="008C0B73"/>
    <w:rPr>
      <w:rFonts w:ascii="Times New Roman" w:hAnsi="Times New Roman"/>
      <w:b/>
      <w:bCs/>
      <w:noProof/>
      <w:color w:val="000000"/>
      <w:sz w:val="20"/>
      <w:u w:val="single"/>
    </w:rPr>
  </w:style>
  <w:style w:type="paragraph" w:customStyle="1" w:styleId="Subsection1">
    <w:name w:val="Subsection 1"/>
    <w:basedOn w:val="Normal"/>
    <w:next w:val="StyleUniformLevel3"/>
    <w:link w:val="Subsection1Char"/>
    <w:qFormat/>
    <w:rsid w:val="008C0B73"/>
    <w:rPr>
      <w:rFonts w:eastAsia="Times New Roman"/>
      <w:b/>
      <w:bCs/>
      <w:szCs w:val="24"/>
    </w:rPr>
  </w:style>
  <w:style w:type="character" w:customStyle="1" w:styleId="Subsection1Char">
    <w:name w:val="Subsection 1 Char"/>
    <w:basedOn w:val="DefaultParagraphFont"/>
    <w:link w:val="Subsection1"/>
    <w:rsid w:val="008C0B73"/>
    <w:rPr>
      <w:rFonts w:ascii="Times New Roman" w:eastAsia="Times New Roman" w:hAnsi="Times New Roman"/>
      <w:b/>
      <w:bCs/>
      <w:szCs w:val="24"/>
    </w:rPr>
  </w:style>
  <w:style w:type="paragraph" w:customStyle="1" w:styleId="MainTOC0">
    <w:name w:val="MainTOC"/>
    <w:basedOn w:val="Normal"/>
    <w:rsid w:val="008C0B73"/>
    <w:pPr>
      <w:autoSpaceDE w:val="0"/>
      <w:autoSpaceDN w:val="0"/>
      <w:adjustRightInd w:val="0"/>
      <w:spacing w:after="0"/>
      <w:jc w:val="center"/>
    </w:pPr>
    <w:rPr>
      <w:rFonts w:eastAsia="Times New Roman"/>
      <w:b/>
      <w:bCs/>
      <w:sz w:val="28"/>
      <w:szCs w:val="28"/>
    </w:rPr>
  </w:style>
  <w:style w:type="paragraph" w:customStyle="1" w:styleId="EmailWeb">
    <w:name w:val="Email/Web"/>
    <w:basedOn w:val="Normal"/>
    <w:link w:val="EmailWebChar"/>
    <w:autoRedefine/>
    <w:qFormat/>
    <w:rsid w:val="00F2031F"/>
    <w:pPr>
      <w:suppressLineNumbers/>
      <w:ind w:left="547"/>
    </w:pPr>
    <w:rPr>
      <w:color w:val="0000FF"/>
      <w:u w:val="single"/>
    </w:rPr>
  </w:style>
  <w:style w:type="character" w:customStyle="1" w:styleId="EmailWebChar">
    <w:name w:val="Email/Web Char"/>
    <w:basedOn w:val="DefaultParagraphFont"/>
    <w:link w:val="EmailWeb"/>
    <w:rsid w:val="00F2031F"/>
    <w:rPr>
      <w:rFonts w:ascii="Times New Roman" w:hAnsi="Times New Roman"/>
      <w:color w:val="0000FF"/>
      <w:szCs w:val="22"/>
      <w:u w:val="single"/>
    </w:rPr>
  </w:style>
  <w:style w:type="character" w:customStyle="1" w:styleId="apple-converted-space">
    <w:name w:val="apple-converted-space"/>
    <w:basedOn w:val="DefaultParagraphFont"/>
    <w:rsid w:val="00F97E22"/>
  </w:style>
  <w:style w:type="numbering" w:customStyle="1" w:styleId="CurrentList1">
    <w:name w:val="Current List1"/>
    <w:uiPriority w:val="99"/>
    <w:rsid w:val="00A12342"/>
    <w:pPr>
      <w:numPr>
        <w:numId w:val="56"/>
      </w:numPr>
    </w:pPr>
  </w:style>
  <w:style w:type="paragraph" w:customStyle="1" w:styleId="m-4396169274235788307msolistparagraph">
    <w:name w:val="m_-4396169274235788307msolistparagraph"/>
    <w:basedOn w:val="Normal"/>
    <w:rsid w:val="00C8185A"/>
    <w:pPr>
      <w:spacing w:before="100" w:beforeAutospacing="1" w:after="100" w:afterAutospacing="1"/>
      <w:jc w:val="left"/>
    </w:pPr>
    <w:rPr>
      <w:rFonts w:eastAsia="Times New Roman"/>
      <w:sz w:val="24"/>
      <w:szCs w:val="24"/>
    </w:rPr>
  </w:style>
  <w:style w:type="paragraph" w:customStyle="1" w:styleId="m-3790276596322525954msolistparagraph">
    <w:name w:val="m_-3790276596322525954msolistparagraph"/>
    <w:basedOn w:val="Normal"/>
    <w:rsid w:val="00904481"/>
    <w:pPr>
      <w:spacing w:before="100" w:beforeAutospacing="1" w:after="100" w:afterAutospacing="1"/>
      <w:jc w:val="left"/>
    </w:pPr>
    <w:rPr>
      <w:rFonts w:eastAsia="Times New Roman"/>
      <w:sz w:val="24"/>
      <w:szCs w:val="24"/>
    </w:rPr>
  </w:style>
  <w:style w:type="character" w:customStyle="1" w:styleId="m-3790276596322525954pkglabellevel1char">
    <w:name w:val="m_-3790276596322525954pkglabellevel1char"/>
    <w:basedOn w:val="DefaultParagraphFont"/>
    <w:rsid w:val="00904481"/>
  </w:style>
  <w:style w:type="paragraph" w:customStyle="1" w:styleId="m-3790276596322525954unitpricelevel1">
    <w:name w:val="m_-3790276596322525954unitpricelevel1"/>
    <w:basedOn w:val="Normal"/>
    <w:rsid w:val="00904481"/>
    <w:pPr>
      <w:spacing w:before="100" w:beforeAutospacing="1" w:after="100" w:afterAutospacing="1"/>
      <w:jc w:val="left"/>
    </w:pPr>
    <w:rPr>
      <w:rFonts w:eastAsia="Times New Roman"/>
      <w:sz w:val="24"/>
      <w:szCs w:val="24"/>
    </w:rPr>
  </w:style>
  <w:style w:type="character" w:customStyle="1" w:styleId="ItemHeadingChar">
    <w:name w:val="Item Heading Char"/>
    <w:basedOn w:val="Heading2Char"/>
    <w:link w:val="ItemHeading"/>
    <w:rsid w:val="000B0507"/>
    <w:rPr>
      <w:rFonts w:ascii="Times New Roman" w:eastAsia="Times New Roman" w:hAnsi="Times New Roman" w:cs="Times New Roman"/>
      <w:b/>
      <w:bCs/>
      <w:iCs/>
      <w:caps w:val="0"/>
      <w:sz w:val="22"/>
      <w:szCs w:val="22"/>
    </w:rPr>
  </w:style>
  <w:style w:type="character" w:customStyle="1" w:styleId="cf01">
    <w:name w:val="cf01"/>
    <w:basedOn w:val="DefaultParagraphFont"/>
    <w:rsid w:val="00746905"/>
    <w:rPr>
      <w:rFonts w:ascii="Segoe UI" w:hAnsi="Segoe UI" w:cs="Segoe UI" w:hint="default"/>
      <w:sz w:val="18"/>
      <w:szCs w:val="18"/>
    </w:rPr>
  </w:style>
  <w:style w:type="character" w:customStyle="1" w:styleId="cf11">
    <w:name w:val="cf11"/>
    <w:basedOn w:val="DefaultParagraphFont"/>
    <w:rsid w:val="00746905"/>
    <w:rPr>
      <w:rFonts w:ascii="Segoe UI" w:hAnsi="Segoe UI" w:cs="Segoe UI" w:hint="default"/>
      <w:color w:val="201F1E"/>
      <w:sz w:val="18"/>
      <w:szCs w:val="18"/>
    </w:rPr>
  </w:style>
  <w:style w:type="paragraph" w:customStyle="1" w:styleId="m2045607823532188508msolistparagraph">
    <w:name w:val="m_2045607823532188508msolistparagraph"/>
    <w:basedOn w:val="Normal"/>
    <w:rsid w:val="00B02E3D"/>
    <w:pPr>
      <w:spacing w:before="100" w:beforeAutospacing="1" w:after="100" w:afterAutospacing="1"/>
    </w:pPr>
    <w:rPr>
      <w:rFonts w:eastAsia="Times New Roman"/>
      <w:szCs w:val="24"/>
    </w:rPr>
  </w:style>
  <w:style w:type="character" w:styleId="Mention">
    <w:name w:val="Mention"/>
    <w:basedOn w:val="DefaultParagraphFont"/>
    <w:uiPriority w:val="99"/>
    <w:semiHidden/>
    <w:unhideWhenUsed/>
    <w:rsid w:val="00AF1764"/>
    <w:rPr>
      <w:color w:val="2B579A"/>
      <w:shd w:val="clear" w:color="auto" w:fill="E6E6E6"/>
    </w:rPr>
  </w:style>
  <w:style w:type="character" w:styleId="UnresolvedMention">
    <w:name w:val="Unresolved Mention"/>
    <w:basedOn w:val="DefaultParagraphFont"/>
    <w:uiPriority w:val="99"/>
    <w:semiHidden/>
    <w:unhideWhenUsed/>
    <w:rsid w:val="00AF1764"/>
    <w:rPr>
      <w:color w:val="808080"/>
      <w:shd w:val="clear" w:color="auto" w:fill="E6E6E6"/>
    </w:rPr>
  </w:style>
  <w:style w:type="table" w:customStyle="1" w:styleId="TableGrid20">
    <w:name w:val="Table Grid20"/>
    <w:basedOn w:val="TableNormal"/>
    <w:next w:val="TableGrid"/>
    <w:rsid w:val="009934C4"/>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f0">
    <w:name w:val="pf0"/>
    <w:basedOn w:val="Normal"/>
    <w:rsid w:val="0038605C"/>
    <w:pPr>
      <w:spacing w:before="100" w:beforeAutospacing="1" w:after="100" w:afterAutospacing="1"/>
      <w:jc w:val="left"/>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16871">
      <w:bodyDiv w:val="1"/>
      <w:marLeft w:val="0"/>
      <w:marRight w:val="0"/>
      <w:marTop w:val="0"/>
      <w:marBottom w:val="0"/>
      <w:divBdr>
        <w:top w:val="none" w:sz="0" w:space="0" w:color="auto"/>
        <w:left w:val="none" w:sz="0" w:space="0" w:color="auto"/>
        <w:bottom w:val="none" w:sz="0" w:space="0" w:color="auto"/>
        <w:right w:val="none" w:sz="0" w:space="0" w:color="auto"/>
      </w:divBdr>
    </w:div>
    <w:div w:id="46531929">
      <w:bodyDiv w:val="1"/>
      <w:marLeft w:val="0"/>
      <w:marRight w:val="0"/>
      <w:marTop w:val="0"/>
      <w:marBottom w:val="0"/>
      <w:divBdr>
        <w:top w:val="none" w:sz="0" w:space="0" w:color="auto"/>
        <w:left w:val="none" w:sz="0" w:space="0" w:color="auto"/>
        <w:bottom w:val="none" w:sz="0" w:space="0" w:color="auto"/>
        <w:right w:val="none" w:sz="0" w:space="0" w:color="auto"/>
      </w:divBdr>
      <w:divsChild>
        <w:div w:id="234239477">
          <w:marLeft w:val="0"/>
          <w:marRight w:val="0"/>
          <w:marTop w:val="0"/>
          <w:marBottom w:val="0"/>
          <w:divBdr>
            <w:top w:val="none" w:sz="0" w:space="0" w:color="auto"/>
            <w:left w:val="none" w:sz="0" w:space="0" w:color="auto"/>
            <w:bottom w:val="none" w:sz="0" w:space="0" w:color="auto"/>
            <w:right w:val="none" w:sz="0" w:space="0" w:color="auto"/>
          </w:divBdr>
          <w:divsChild>
            <w:div w:id="1130055675">
              <w:marLeft w:val="0"/>
              <w:marRight w:val="0"/>
              <w:marTop w:val="0"/>
              <w:marBottom w:val="0"/>
              <w:divBdr>
                <w:top w:val="none" w:sz="0" w:space="0" w:color="auto"/>
                <w:left w:val="none" w:sz="0" w:space="0" w:color="auto"/>
                <w:bottom w:val="none" w:sz="0" w:space="0" w:color="auto"/>
                <w:right w:val="none" w:sz="0" w:space="0" w:color="auto"/>
              </w:divBdr>
              <w:divsChild>
                <w:div w:id="1926760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58391">
      <w:bodyDiv w:val="1"/>
      <w:marLeft w:val="0"/>
      <w:marRight w:val="0"/>
      <w:marTop w:val="0"/>
      <w:marBottom w:val="0"/>
      <w:divBdr>
        <w:top w:val="none" w:sz="0" w:space="0" w:color="auto"/>
        <w:left w:val="none" w:sz="0" w:space="0" w:color="auto"/>
        <w:bottom w:val="none" w:sz="0" w:space="0" w:color="auto"/>
        <w:right w:val="none" w:sz="0" w:space="0" w:color="auto"/>
      </w:divBdr>
    </w:div>
    <w:div w:id="66613736">
      <w:bodyDiv w:val="1"/>
      <w:marLeft w:val="0"/>
      <w:marRight w:val="0"/>
      <w:marTop w:val="0"/>
      <w:marBottom w:val="0"/>
      <w:divBdr>
        <w:top w:val="none" w:sz="0" w:space="0" w:color="auto"/>
        <w:left w:val="none" w:sz="0" w:space="0" w:color="auto"/>
        <w:bottom w:val="none" w:sz="0" w:space="0" w:color="auto"/>
        <w:right w:val="none" w:sz="0" w:space="0" w:color="auto"/>
      </w:divBdr>
    </w:div>
    <w:div w:id="67384522">
      <w:bodyDiv w:val="1"/>
      <w:marLeft w:val="0"/>
      <w:marRight w:val="0"/>
      <w:marTop w:val="0"/>
      <w:marBottom w:val="0"/>
      <w:divBdr>
        <w:top w:val="none" w:sz="0" w:space="0" w:color="auto"/>
        <w:left w:val="none" w:sz="0" w:space="0" w:color="auto"/>
        <w:bottom w:val="none" w:sz="0" w:space="0" w:color="auto"/>
        <w:right w:val="none" w:sz="0" w:space="0" w:color="auto"/>
      </w:divBdr>
    </w:div>
    <w:div w:id="69498321">
      <w:bodyDiv w:val="1"/>
      <w:marLeft w:val="0"/>
      <w:marRight w:val="0"/>
      <w:marTop w:val="0"/>
      <w:marBottom w:val="0"/>
      <w:divBdr>
        <w:top w:val="none" w:sz="0" w:space="0" w:color="auto"/>
        <w:left w:val="none" w:sz="0" w:space="0" w:color="auto"/>
        <w:bottom w:val="none" w:sz="0" w:space="0" w:color="auto"/>
        <w:right w:val="none" w:sz="0" w:space="0" w:color="auto"/>
      </w:divBdr>
    </w:div>
    <w:div w:id="85076780">
      <w:bodyDiv w:val="1"/>
      <w:marLeft w:val="0"/>
      <w:marRight w:val="0"/>
      <w:marTop w:val="0"/>
      <w:marBottom w:val="0"/>
      <w:divBdr>
        <w:top w:val="none" w:sz="0" w:space="0" w:color="auto"/>
        <w:left w:val="none" w:sz="0" w:space="0" w:color="auto"/>
        <w:bottom w:val="none" w:sz="0" w:space="0" w:color="auto"/>
        <w:right w:val="none" w:sz="0" w:space="0" w:color="auto"/>
      </w:divBdr>
    </w:div>
    <w:div w:id="127089575">
      <w:bodyDiv w:val="1"/>
      <w:marLeft w:val="0"/>
      <w:marRight w:val="0"/>
      <w:marTop w:val="0"/>
      <w:marBottom w:val="0"/>
      <w:divBdr>
        <w:top w:val="none" w:sz="0" w:space="0" w:color="auto"/>
        <w:left w:val="none" w:sz="0" w:space="0" w:color="auto"/>
        <w:bottom w:val="none" w:sz="0" w:space="0" w:color="auto"/>
        <w:right w:val="none" w:sz="0" w:space="0" w:color="auto"/>
      </w:divBdr>
    </w:div>
    <w:div w:id="136076713">
      <w:bodyDiv w:val="1"/>
      <w:marLeft w:val="0"/>
      <w:marRight w:val="0"/>
      <w:marTop w:val="0"/>
      <w:marBottom w:val="0"/>
      <w:divBdr>
        <w:top w:val="none" w:sz="0" w:space="0" w:color="auto"/>
        <w:left w:val="none" w:sz="0" w:space="0" w:color="auto"/>
        <w:bottom w:val="none" w:sz="0" w:space="0" w:color="auto"/>
        <w:right w:val="none" w:sz="0" w:space="0" w:color="auto"/>
      </w:divBdr>
    </w:div>
    <w:div w:id="173497389">
      <w:bodyDiv w:val="1"/>
      <w:marLeft w:val="0"/>
      <w:marRight w:val="0"/>
      <w:marTop w:val="0"/>
      <w:marBottom w:val="0"/>
      <w:divBdr>
        <w:top w:val="none" w:sz="0" w:space="0" w:color="auto"/>
        <w:left w:val="none" w:sz="0" w:space="0" w:color="auto"/>
        <w:bottom w:val="none" w:sz="0" w:space="0" w:color="auto"/>
        <w:right w:val="none" w:sz="0" w:space="0" w:color="auto"/>
      </w:divBdr>
    </w:div>
    <w:div w:id="177084598">
      <w:bodyDiv w:val="1"/>
      <w:marLeft w:val="0"/>
      <w:marRight w:val="0"/>
      <w:marTop w:val="0"/>
      <w:marBottom w:val="0"/>
      <w:divBdr>
        <w:top w:val="none" w:sz="0" w:space="0" w:color="auto"/>
        <w:left w:val="none" w:sz="0" w:space="0" w:color="auto"/>
        <w:bottom w:val="none" w:sz="0" w:space="0" w:color="auto"/>
        <w:right w:val="none" w:sz="0" w:space="0" w:color="auto"/>
      </w:divBdr>
    </w:div>
    <w:div w:id="184247213">
      <w:bodyDiv w:val="1"/>
      <w:marLeft w:val="0"/>
      <w:marRight w:val="0"/>
      <w:marTop w:val="0"/>
      <w:marBottom w:val="0"/>
      <w:divBdr>
        <w:top w:val="none" w:sz="0" w:space="0" w:color="auto"/>
        <w:left w:val="none" w:sz="0" w:space="0" w:color="auto"/>
        <w:bottom w:val="none" w:sz="0" w:space="0" w:color="auto"/>
        <w:right w:val="none" w:sz="0" w:space="0" w:color="auto"/>
      </w:divBdr>
    </w:div>
    <w:div w:id="216094751">
      <w:bodyDiv w:val="1"/>
      <w:marLeft w:val="0"/>
      <w:marRight w:val="0"/>
      <w:marTop w:val="0"/>
      <w:marBottom w:val="0"/>
      <w:divBdr>
        <w:top w:val="none" w:sz="0" w:space="0" w:color="auto"/>
        <w:left w:val="none" w:sz="0" w:space="0" w:color="auto"/>
        <w:bottom w:val="none" w:sz="0" w:space="0" w:color="auto"/>
        <w:right w:val="none" w:sz="0" w:space="0" w:color="auto"/>
      </w:divBdr>
    </w:div>
    <w:div w:id="228344375">
      <w:bodyDiv w:val="1"/>
      <w:marLeft w:val="0"/>
      <w:marRight w:val="0"/>
      <w:marTop w:val="0"/>
      <w:marBottom w:val="0"/>
      <w:divBdr>
        <w:top w:val="none" w:sz="0" w:space="0" w:color="auto"/>
        <w:left w:val="none" w:sz="0" w:space="0" w:color="auto"/>
        <w:bottom w:val="none" w:sz="0" w:space="0" w:color="auto"/>
        <w:right w:val="none" w:sz="0" w:space="0" w:color="auto"/>
      </w:divBdr>
    </w:div>
    <w:div w:id="233131063">
      <w:bodyDiv w:val="1"/>
      <w:marLeft w:val="0"/>
      <w:marRight w:val="0"/>
      <w:marTop w:val="0"/>
      <w:marBottom w:val="0"/>
      <w:divBdr>
        <w:top w:val="none" w:sz="0" w:space="0" w:color="auto"/>
        <w:left w:val="none" w:sz="0" w:space="0" w:color="auto"/>
        <w:bottom w:val="none" w:sz="0" w:space="0" w:color="auto"/>
        <w:right w:val="none" w:sz="0" w:space="0" w:color="auto"/>
      </w:divBdr>
    </w:div>
    <w:div w:id="275409264">
      <w:bodyDiv w:val="1"/>
      <w:marLeft w:val="0"/>
      <w:marRight w:val="0"/>
      <w:marTop w:val="0"/>
      <w:marBottom w:val="0"/>
      <w:divBdr>
        <w:top w:val="none" w:sz="0" w:space="0" w:color="auto"/>
        <w:left w:val="none" w:sz="0" w:space="0" w:color="auto"/>
        <w:bottom w:val="none" w:sz="0" w:space="0" w:color="auto"/>
        <w:right w:val="none" w:sz="0" w:space="0" w:color="auto"/>
      </w:divBdr>
    </w:div>
    <w:div w:id="275479406">
      <w:bodyDiv w:val="1"/>
      <w:marLeft w:val="0"/>
      <w:marRight w:val="0"/>
      <w:marTop w:val="0"/>
      <w:marBottom w:val="0"/>
      <w:divBdr>
        <w:top w:val="none" w:sz="0" w:space="0" w:color="auto"/>
        <w:left w:val="none" w:sz="0" w:space="0" w:color="auto"/>
        <w:bottom w:val="none" w:sz="0" w:space="0" w:color="auto"/>
        <w:right w:val="none" w:sz="0" w:space="0" w:color="auto"/>
      </w:divBdr>
    </w:div>
    <w:div w:id="337201035">
      <w:bodyDiv w:val="1"/>
      <w:marLeft w:val="0"/>
      <w:marRight w:val="0"/>
      <w:marTop w:val="0"/>
      <w:marBottom w:val="0"/>
      <w:divBdr>
        <w:top w:val="none" w:sz="0" w:space="0" w:color="auto"/>
        <w:left w:val="none" w:sz="0" w:space="0" w:color="auto"/>
        <w:bottom w:val="none" w:sz="0" w:space="0" w:color="auto"/>
        <w:right w:val="none" w:sz="0" w:space="0" w:color="auto"/>
      </w:divBdr>
    </w:div>
    <w:div w:id="342518466">
      <w:bodyDiv w:val="1"/>
      <w:marLeft w:val="0"/>
      <w:marRight w:val="0"/>
      <w:marTop w:val="0"/>
      <w:marBottom w:val="0"/>
      <w:divBdr>
        <w:top w:val="none" w:sz="0" w:space="0" w:color="auto"/>
        <w:left w:val="none" w:sz="0" w:space="0" w:color="auto"/>
        <w:bottom w:val="none" w:sz="0" w:space="0" w:color="auto"/>
        <w:right w:val="none" w:sz="0" w:space="0" w:color="auto"/>
      </w:divBdr>
    </w:div>
    <w:div w:id="368381399">
      <w:bodyDiv w:val="1"/>
      <w:marLeft w:val="0"/>
      <w:marRight w:val="0"/>
      <w:marTop w:val="0"/>
      <w:marBottom w:val="0"/>
      <w:divBdr>
        <w:top w:val="none" w:sz="0" w:space="0" w:color="auto"/>
        <w:left w:val="none" w:sz="0" w:space="0" w:color="auto"/>
        <w:bottom w:val="none" w:sz="0" w:space="0" w:color="auto"/>
        <w:right w:val="none" w:sz="0" w:space="0" w:color="auto"/>
      </w:divBdr>
      <w:divsChild>
        <w:div w:id="675158772">
          <w:marLeft w:val="0"/>
          <w:marRight w:val="0"/>
          <w:marTop w:val="0"/>
          <w:marBottom w:val="0"/>
          <w:divBdr>
            <w:top w:val="none" w:sz="0" w:space="0" w:color="auto"/>
            <w:left w:val="none" w:sz="0" w:space="0" w:color="auto"/>
            <w:bottom w:val="none" w:sz="0" w:space="0" w:color="auto"/>
            <w:right w:val="none" w:sz="0" w:space="0" w:color="auto"/>
          </w:divBdr>
          <w:divsChild>
            <w:div w:id="36049783">
              <w:marLeft w:val="0"/>
              <w:marRight w:val="0"/>
              <w:marTop w:val="0"/>
              <w:marBottom w:val="0"/>
              <w:divBdr>
                <w:top w:val="none" w:sz="0" w:space="0" w:color="auto"/>
                <w:left w:val="none" w:sz="0" w:space="0" w:color="auto"/>
                <w:bottom w:val="none" w:sz="0" w:space="0" w:color="auto"/>
                <w:right w:val="none" w:sz="0" w:space="0" w:color="auto"/>
              </w:divBdr>
              <w:divsChild>
                <w:div w:id="374427023">
                  <w:marLeft w:val="0"/>
                  <w:marRight w:val="0"/>
                  <w:marTop w:val="0"/>
                  <w:marBottom w:val="0"/>
                  <w:divBdr>
                    <w:top w:val="none" w:sz="0" w:space="0" w:color="auto"/>
                    <w:left w:val="none" w:sz="0" w:space="0" w:color="auto"/>
                    <w:bottom w:val="none" w:sz="0" w:space="0" w:color="auto"/>
                    <w:right w:val="none" w:sz="0" w:space="0" w:color="auto"/>
                  </w:divBdr>
                </w:div>
              </w:divsChild>
            </w:div>
            <w:div w:id="681321836">
              <w:marLeft w:val="0"/>
              <w:marRight w:val="0"/>
              <w:marTop w:val="0"/>
              <w:marBottom w:val="0"/>
              <w:divBdr>
                <w:top w:val="none" w:sz="0" w:space="0" w:color="auto"/>
                <w:left w:val="none" w:sz="0" w:space="0" w:color="auto"/>
                <w:bottom w:val="none" w:sz="0" w:space="0" w:color="auto"/>
                <w:right w:val="none" w:sz="0" w:space="0" w:color="auto"/>
              </w:divBdr>
              <w:divsChild>
                <w:div w:id="822428754">
                  <w:marLeft w:val="0"/>
                  <w:marRight w:val="0"/>
                  <w:marTop w:val="0"/>
                  <w:marBottom w:val="0"/>
                  <w:divBdr>
                    <w:top w:val="none" w:sz="0" w:space="0" w:color="auto"/>
                    <w:left w:val="none" w:sz="0" w:space="0" w:color="auto"/>
                    <w:bottom w:val="none" w:sz="0" w:space="0" w:color="auto"/>
                    <w:right w:val="none" w:sz="0" w:space="0" w:color="auto"/>
                  </w:divBdr>
                </w:div>
              </w:divsChild>
            </w:div>
            <w:div w:id="1393695430">
              <w:marLeft w:val="0"/>
              <w:marRight w:val="0"/>
              <w:marTop w:val="0"/>
              <w:marBottom w:val="0"/>
              <w:divBdr>
                <w:top w:val="none" w:sz="0" w:space="0" w:color="auto"/>
                <w:left w:val="none" w:sz="0" w:space="0" w:color="auto"/>
                <w:bottom w:val="none" w:sz="0" w:space="0" w:color="auto"/>
                <w:right w:val="none" w:sz="0" w:space="0" w:color="auto"/>
              </w:divBdr>
              <w:divsChild>
                <w:div w:id="1195773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5661867">
      <w:bodyDiv w:val="1"/>
      <w:marLeft w:val="0"/>
      <w:marRight w:val="0"/>
      <w:marTop w:val="0"/>
      <w:marBottom w:val="0"/>
      <w:divBdr>
        <w:top w:val="none" w:sz="0" w:space="0" w:color="auto"/>
        <w:left w:val="none" w:sz="0" w:space="0" w:color="auto"/>
        <w:bottom w:val="none" w:sz="0" w:space="0" w:color="auto"/>
        <w:right w:val="none" w:sz="0" w:space="0" w:color="auto"/>
      </w:divBdr>
    </w:div>
    <w:div w:id="379787976">
      <w:bodyDiv w:val="1"/>
      <w:marLeft w:val="0"/>
      <w:marRight w:val="0"/>
      <w:marTop w:val="0"/>
      <w:marBottom w:val="0"/>
      <w:divBdr>
        <w:top w:val="none" w:sz="0" w:space="0" w:color="auto"/>
        <w:left w:val="none" w:sz="0" w:space="0" w:color="auto"/>
        <w:bottom w:val="none" w:sz="0" w:space="0" w:color="auto"/>
        <w:right w:val="none" w:sz="0" w:space="0" w:color="auto"/>
      </w:divBdr>
    </w:div>
    <w:div w:id="380861441">
      <w:bodyDiv w:val="1"/>
      <w:marLeft w:val="0"/>
      <w:marRight w:val="0"/>
      <w:marTop w:val="0"/>
      <w:marBottom w:val="0"/>
      <w:divBdr>
        <w:top w:val="none" w:sz="0" w:space="0" w:color="auto"/>
        <w:left w:val="none" w:sz="0" w:space="0" w:color="auto"/>
        <w:bottom w:val="none" w:sz="0" w:space="0" w:color="auto"/>
        <w:right w:val="none" w:sz="0" w:space="0" w:color="auto"/>
      </w:divBdr>
    </w:div>
    <w:div w:id="388236240">
      <w:bodyDiv w:val="1"/>
      <w:marLeft w:val="0"/>
      <w:marRight w:val="0"/>
      <w:marTop w:val="0"/>
      <w:marBottom w:val="0"/>
      <w:divBdr>
        <w:top w:val="none" w:sz="0" w:space="0" w:color="auto"/>
        <w:left w:val="none" w:sz="0" w:space="0" w:color="auto"/>
        <w:bottom w:val="none" w:sz="0" w:space="0" w:color="auto"/>
        <w:right w:val="none" w:sz="0" w:space="0" w:color="auto"/>
      </w:divBdr>
    </w:div>
    <w:div w:id="389420443">
      <w:bodyDiv w:val="1"/>
      <w:marLeft w:val="0"/>
      <w:marRight w:val="0"/>
      <w:marTop w:val="0"/>
      <w:marBottom w:val="0"/>
      <w:divBdr>
        <w:top w:val="none" w:sz="0" w:space="0" w:color="auto"/>
        <w:left w:val="none" w:sz="0" w:space="0" w:color="auto"/>
        <w:bottom w:val="none" w:sz="0" w:space="0" w:color="auto"/>
        <w:right w:val="none" w:sz="0" w:space="0" w:color="auto"/>
      </w:divBdr>
    </w:div>
    <w:div w:id="440146758">
      <w:bodyDiv w:val="1"/>
      <w:marLeft w:val="0"/>
      <w:marRight w:val="0"/>
      <w:marTop w:val="0"/>
      <w:marBottom w:val="0"/>
      <w:divBdr>
        <w:top w:val="none" w:sz="0" w:space="0" w:color="auto"/>
        <w:left w:val="none" w:sz="0" w:space="0" w:color="auto"/>
        <w:bottom w:val="none" w:sz="0" w:space="0" w:color="auto"/>
        <w:right w:val="none" w:sz="0" w:space="0" w:color="auto"/>
      </w:divBdr>
    </w:div>
    <w:div w:id="444351206">
      <w:bodyDiv w:val="1"/>
      <w:marLeft w:val="0"/>
      <w:marRight w:val="0"/>
      <w:marTop w:val="0"/>
      <w:marBottom w:val="0"/>
      <w:divBdr>
        <w:top w:val="none" w:sz="0" w:space="0" w:color="auto"/>
        <w:left w:val="none" w:sz="0" w:space="0" w:color="auto"/>
        <w:bottom w:val="none" w:sz="0" w:space="0" w:color="auto"/>
        <w:right w:val="none" w:sz="0" w:space="0" w:color="auto"/>
      </w:divBdr>
    </w:div>
    <w:div w:id="454758392">
      <w:bodyDiv w:val="1"/>
      <w:marLeft w:val="0"/>
      <w:marRight w:val="0"/>
      <w:marTop w:val="0"/>
      <w:marBottom w:val="0"/>
      <w:divBdr>
        <w:top w:val="none" w:sz="0" w:space="0" w:color="auto"/>
        <w:left w:val="none" w:sz="0" w:space="0" w:color="auto"/>
        <w:bottom w:val="none" w:sz="0" w:space="0" w:color="auto"/>
        <w:right w:val="none" w:sz="0" w:space="0" w:color="auto"/>
      </w:divBdr>
    </w:div>
    <w:div w:id="482046488">
      <w:bodyDiv w:val="1"/>
      <w:marLeft w:val="0"/>
      <w:marRight w:val="0"/>
      <w:marTop w:val="0"/>
      <w:marBottom w:val="0"/>
      <w:divBdr>
        <w:top w:val="none" w:sz="0" w:space="0" w:color="auto"/>
        <w:left w:val="none" w:sz="0" w:space="0" w:color="auto"/>
        <w:bottom w:val="none" w:sz="0" w:space="0" w:color="auto"/>
        <w:right w:val="none" w:sz="0" w:space="0" w:color="auto"/>
      </w:divBdr>
    </w:div>
    <w:div w:id="528105416">
      <w:bodyDiv w:val="1"/>
      <w:marLeft w:val="0"/>
      <w:marRight w:val="0"/>
      <w:marTop w:val="0"/>
      <w:marBottom w:val="0"/>
      <w:divBdr>
        <w:top w:val="none" w:sz="0" w:space="0" w:color="auto"/>
        <w:left w:val="none" w:sz="0" w:space="0" w:color="auto"/>
        <w:bottom w:val="none" w:sz="0" w:space="0" w:color="auto"/>
        <w:right w:val="none" w:sz="0" w:space="0" w:color="auto"/>
      </w:divBdr>
      <w:divsChild>
        <w:div w:id="2125614416">
          <w:marLeft w:val="0"/>
          <w:marRight w:val="0"/>
          <w:marTop w:val="0"/>
          <w:marBottom w:val="0"/>
          <w:divBdr>
            <w:top w:val="none" w:sz="0" w:space="0" w:color="auto"/>
            <w:left w:val="none" w:sz="0" w:space="0" w:color="auto"/>
            <w:bottom w:val="none" w:sz="0" w:space="0" w:color="auto"/>
            <w:right w:val="none" w:sz="0" w:space="0" w:color="auto"/>
          </w:divBdr>
          <w:divsChild>
            <w:div w:id="329604436">
              <w:marLeft w:val="0"/>
              <w:marRight w:val="0"/>
              <w:marTop w:val="0"/>
              <w:marBottom w:val="0"/>
              <w:divBdr>
                <w:top w:val="none" w:sz="0" w:space="0" w:color="auto"/>
                <w:left w:val="none" w:sz="0" w:space="0" w:color="auto"/>
                <w:bottom w:val="none" w:sz="0" w:space="0" w:color="auto"/>
                <w:right w:val="none" w:sz="0" w:space="0" w:color="auto"/>
              </w:divBdr>
              <w:divsChild>
                <w:div w:id="192811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5049619">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361131358">
          <w:marLeft w:val="0"/>
          <w:marRight w:val="0"/>
          <w:marTop w:val="0"/>
          <w:marBottom w:val="0"/>
          <w:divBdr>
            <w:top w:val="none" w:sz="0" w:space="0" w:color="auto"/>
            <w:left w:val="none" w:sz="0" w:space="0" w:color="auto"/>
            <w:bottom w:val="none" w:sz="0" w:space="0" w:color="auto"/>
            <w:right w:val="none" w:sz="0" w:space="0" w:color="auto"/>
          </w:divBdr>
        </w:div>
      </w:divsChild>
    </w:div>
    <w:div w:id="555550995">
      <w:bodyDiv w:val="1"/>
      <w:marLeft w:val="0"/>
      <w:marRight w:val="0"/>
      <w:marTop w:val="0"/>
      <w:marBottom w:val="0"/>
      <w:divBdr>
        <w:top w:val="none" w:sz="0" w:space="0" w:color="auto"/>
        <w:left w:val="none" w:sz="0" w:space="0" w:color="auto"/>
        <w:bottom w:val="none" w:sz="0" w:space="0" w:color="auto"/>
        <w:right w:val="none" w:sz="0" w:space="0" w:color="auto"/>
      </w:divBdr>
    </w:div>
    <w:div w:id="573049404">
      <w:bodyDiv w:val="1"/>
      <w:marLeft w:val="0"/>
      <w:marRight w:val="0"/>
      <w:marTop w:val="0"/>
      <w:marBottom w:val="0"/>
      <w:divBdr>
        <w:top w:val="none" w:sz="0" w:space="0" w:color="auto"/>
        <w:left w:val="none" w:sz="0" w:space="0" w:color="auto"/>
        <w:bottom w:val="none" w:sz="0" w:space="0" w:color="auto"/>
        <w:right w:val="none" w:sz="0" w:space="0" w:color="auto"/>
      </w:divBdr>
    </w:div>
    <w:div w:id="578683470">
      <w:bodyDiv w:val="1"/>
      <w:marLeft w:val="0"/>
      <w:marRight w:val="0"/>
      <w:marTop w:val="0"/>
      <w:marBottom w:val="0"/>
      <w:divBdr>
        <w:top w:val="none" w:sz="0" w:space="0" w:color="auto"/>
        <w:left w:val="none" w:sz="0" w:space="0" w:color="auto"/>
        <w:bottom w:val="none" w:sz="0" w:space="0" w:color="auto"/>
        <w:right w:val="none" w:sz="0" w:space="0" w:color="auto"/>
      </w:divBdr>
      <w:divsChild>
        <w:div w:id="14188212">
          <w:marLeft w:val="0"/>
          <w:marRight w:val="0"/>
          <w:marTop w:val="0"/>
          <w:marBottom w:val="0"/>
          <w:divBdr>
            <w:top w:val="none" w:sz="0" w:space="0" w:color="auto"/>
            <w:left w:val="none" w:sz="0" w:space="0" w:color="auto"/>
            <w:bottom w:val="none" w:sz="0" w:space="0" w:color="auto"/>
            <w:right w:val="none" w:sz="0" w:space="0" w:color="auto"/>
          </w:divBdr>
          <w:divsChild>
            <w:div w:id="1345589583">
              <w:marLeft w:val="0"/>
              <w:marRight w:val="0"/>
              <w:marTop w:val="0"/>
              <w:marBottom w:val="0"/>
              <w:divBdr>
                <w:top w:val="none" w:sz="0" w:space="0" w:color="auto"/>
                <w:left w:val="none" w:sz="0" w:space="0" w:color="auto"/>
                <w:bottom w:val="none" w:sz="0" w:space="0" w:color="auto"/>
                <w:right w:val="none" w:sz="0" w:space="0" w:color="auto"/>
              </w:divBdr>
              <w:divsChild>
                <w:div w:id="1557815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84277">
          <w:marLeft w:val="0"/>
          <w:marRight w:val="0"/>
          <w:marTop w:val="0"/>
          <w:marBottom w:val="0"/>
          <w:divBdr>
            <w:top w:val="none" w:sz="0" w:space="0" w:color="auto"/>
            <w:left w:val="none" w:sz="0" w:space="0" w:color="auto"/>
            <w:bottom w:val="none" w:sz="0" w:space="0" w:color="auto"/>
            <w:right w:val="none" w:sz="0" w:space="0" w:color="auto"/>
          </w:divBdr>
          <w:divsChild>
            <w:div w:id="358704879">
              <w:marLeft w:val="0"/>
              <w:marRight w:val="0"/>
              <w:marTop w:val="0"/>
              <w:marBottom w:val="0"/>
              <w:divBdr>
                <w:top w:val="none" w:sz="0" w:space="0" w:color="auto"/>
                <w:left w:val="none" w:sz="0" w:space="0" w:color="auto"/>
                <w:bottom w:val="none" w:sz="0" w:space="0" w:color="auto"/>
                <w:right w:val="none" w:sz="0" w:space="0" w:color="auto"/>
              </w:divBdr>
              <w:divsChild>
                <w:div w:id="47531487">
                  <w:marLeft w:val="0"/>
                  <w:marRight w:val="0"/>
                  <w:marTop w:val="0"/>
                  <w:marBottom w:val="0"/>
                  <w:divBdr>
                    <w:top w:val="none" w:sz="0" w:space="0" w:color="auto"/>
                    <w:left w:val="none" w:sz="0" w:space="0" w:color="auto"/>
                    <w:bottom w:val="none" w:sz="0" w:space="0" w:color="auto"/>
                    <w:right w:val="none" w:sz="0" w:space="0" w:color="auto"/>
                  </w:divBdr>
                </w:div>
              </w:divsChild>
            </w:div>
            <w:div w:id="358943525">
              <w:marLeft w:val="0"/>
              <w:marRight w:val="0"/>
              <w:marTop w:val="0"/>
              <w:marBottom w:val="0"/>
              <w:divBdr>
                <w:top w:val="none" w:sz="0" w:space="0" w:color="auto"/>
                <w:left w:val="none" w:sz="0" w:space="0" w:color="auto"/>
                <w:bottom w:val="none" w:sz="0" w:space="0" w:color="auto"/>
                <w:right w:val="none" w:sz="0" w:space="0" w:color="auto"/>
              </w:divBdr>
              <w:divsChild>
                <w:div w:id="432750237">
                  <w:marLeft w:val="0"/>
                  <w:marRight w:val="0"/>
                  <w:marTop w:val="0"/>
                  <w:marBottom w:val="0"/>
                  <w:divBdr>
                    <w:top w:val="none" w:sz="0" w:space="0" w:color="auto"/>
                    <w:left w:val="none" w:sz="0" w:space="0" w:color="auto"/>
                    <w:bottom w:val="none" w:sz="0" w:space="0" w:color="auto"/>
                    <w:right w:val="none" w:sz="0" w:space="0" w:color="auto"/>
                  </w:divBdr>
                </w:div>
              </w:divsChild>
            </w:div>
            <w:div w:id="433980623">
              <w:marLeft w:val="0"/>
              <w:marRight w:val="0"/>
              <w:marTop w:val="0"/>
              <w:marBottom w:val="0"/>
              <w:divBdr>
                <w:top w:val="none" w:sz="0" w:space="0" w:color="auto"/>
                <w:left w:val="none" w:sz="0" w:space="0" w:color="auto"/>
                <w:bottom w:val="none" w:sz="0" w:space="0" w:color="auto"/>
                <w:right w:val="none" w:sz="0" w:space="0" w:color="auto"/>
              </w:divBdr>
              <w:divsChild>
                <w:div w:id="38942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07709">
          <w:marLeft w:val="0"/>
          <w:marRight w:val="0"/>
          <w:marTop w:val="0"/>
          <w:marBottom w:val="0"/>
          <w:divBdr>
            <w:top w:val="none" w:sz="0" w:space="0" w:color="auto"/>
            <w:left w:val="none" w:sz="0" w:space="0" w:color="auto"/>
            <w:bottom w:val="none" w:sz="0" w:space="0" w:color="auto"/>
            <w:right w:val="none" w:sz="0" w:space="0" w:color="auto"/>
          </w:divBdr>
          <w:divsChild>
            <w:div w:id="561790433">
              <w:marLeft w:val="0"/>
              <w:marRight w:val="0"/>
              <w:marTop w:val="0"/>
              <w:marBottom w:val="0"/>
              <w:divBdr>
                <w:top w:val="none" w:sz="0" w:space="0" w:color="auto"/>
                <w:left w:val="none" w:sz="0" w:space="0" w:color="auto"/>
                <w:bottom w:val="none" w:sz="0" w:space="0" w:color="auto"/>
                <w:right w:val="none" w:sz="0" w:space="0" w:color="auto"/>
              </w:divBdr>
              <w:divsChild>
                <w:div w:id="455561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085884">
          <w:marLeft w:val="0"/>
          <w:marRight w:val="0"/>
          <w:marTop w:val="0"/>
          <w:marBottom w:val="0"/>
          <w:divBdr>
            <w:top w:val="none" w:sz="0" w:space="0" w:color="auto"/>
            <w:left w:val="none" w:sz="0" w:space="0" w:color="auto"/>
            <w:bottom w:val="none" w:sz="0" w:space="0" w:color="auto"/>
            <w:right w:val="none" w:sz="0" w:space="0" w:color="auto"/>
          </w:divBdr>
          <w:divsChild>
            <w:div w:id="143668331">
              <w:marLeft w:val="0"/>
              <w:marRight w:val="0"/>
              <w:marTop w:val="0"/>
              <w:marBottom w:val="0"/>
              <w:divBdr>
                <w:top w:val="none" w:sz="0" w:space="0" w:color="auto"/>
                <w:left w:val="none" w:sz="0" w:space="0" w:color="auto"/>
                <w:bottom w:val="none" w:sz="0" w:space="0" w:color="auto"/>
                <w:right w:val="none" w:sz="0" w:space="0" w:color="auto"/>
              </w:divBdr>
              <w:divsChild>
                <w:div w:id="150099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827211">
          <w:marLeft w:val="0"/>
          <w:marRight w:val="0"/>
          <w:marTop w:val="0"/>
          <w:marBottom w:val="0"/>
          <w:divBdr>
            <w:top w:val="none" w:sz="0" w:space="0" w:color="auto"/>
            <w:left w:val="none" w:sz="0" w:space="0" w:color="auto"/>
            <w:bottom w:val="none" w:sz="0" w:space="0" w:color="auto"/>
            <w:right w:val="none" w:sz="0" w:space="0" w:color="auto"/>
          </w:divBdr>
          <w:divsChild>
            <w:div w:id="1068263158">
              <w:marLeft w:val="0"/>
              <w:marRight w:val="0"/>
              <w:marTop w:val="0"/>
              <w:marBottom w:val="0"/>
              <w:divBdr>
                <w:top w:val="none" w:sz="0" w:space="0" w:color="auto"/>
                <w:left w:val="none" w:sz="0" w:space="0" w:color="auto"/>
                <w:bottom w:val="none" w:sz="0" w:space="0" w:color="auto"/>
                <w:right w:val="none" w:sz="0" w:space="0" w:color="auto"/>
              </w:divBdr>
              <w:divsChild>
                <w:div w:id="375588165">
                  <w:marLeft w:val="0"/>
                  <w:marRight w:val="0"/>
                  <w:marTop w:val="0"/>
                  <w:marBottom w:val="0"/>
                  <w:divBdr>
                    <w:top w:val="none" w:sz="0" w:space="0" w:color="auto"/>
                    <w:left w:val="none" w:sz="0" w:space="0" w:color="auto"/>
                    <w:bottom w:val="none" w:sz="0" w:space="0" w:color="auto"/>
                    <w:right w:val="none" w:sz="0" w:space="0" w:color="auto"/>
                  </w:divBdr>
                </w:div>
              </w:divsChild>
            </w:div>
            <w:div w:id="1788236019">
              <w:marLeft w:val="0"/>
              <w:marRight w:val="0"/>
              <w:marTop w:val="0"/>
              <w:marBottom w:val="0"/>
              <w:divBdr>
                <w:top w:val="none" w:sz="0" w:space="0" w:color="auto"/>
                <w:left w:val="none" w:sz="0" w:space="0" w:color="auto"/>
                <w:bottom w:val="none" w:sz="0" w:space="0" w:color="auto"/>
                <w:right w:val="none" w:sz="0" w:space="0" w:color="auto"/>
              </w:divBdr>
              <w:divsChild>
                <w:div w:id="255669968">
                  <w:marLeft w:val="0"/>
                  <w:marRight w:val="0"/>
                  <w:marTop w:val="0"/>
                  <w:marBottom w:val="0"/>
                  <w:divBdr>
                    <w:top w:val="none" w:sz="0" w:space="0" w:color="auto"/>
                    <w:left w:val="none" w:sz="0" w:space="0" w:color="auto"/>
                    <w:bottom w:val="none" w:sz="0" w:space="0" w:color="auto"/>
                    <w:right w:val="none" w:sz="0" w:space="0" w:color="auto"/>
                  </w:divBdr>
                  <w:divsChild>
                    <w:div w:id="520709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4792775">
          <w:marLeft w:val="0"/>
          <w:marRight w:val="0"/>
          <w:marTop w:val="0"/>
          <w:marBottom w:val="0"/>
          <w:divBdr>
            <w:top w:val="none" w:sz="0" w:space="0" w:color="auto"/>
            <w:left w:val="none" w:sz="0" w:space="0" w:color="auto"/>
            <w:bottom w:val="none" w:sz="0" w:space="0" w:color="auto"/>
            <w:right w:val="none" w:sz="0" w:space="0" w:color="auto"/>
          </w:divBdr>
          <w:divsChild>
            <w:div w:id="1929345947">
              <w:marLeft w:val="0"/>
              <w:marRight w:val="0"/>
              <w:marTop w:val="0"/>
              <w:marBottom w:val="0"/>
              <w:divBdr>
                <w:top w:val="none" w:sz="0" w:space="0" w:color="auto"/>
                <w:left w:val="none" w:sz="0" w:space="0" w:color="auto"/>
                <w:bottom w:val="none" w:sz="0" w:space="0" w:color="auto"/>
                <w:right w:val="none" w:sz="0" w:space="0" w:color="auto"/>
              </w:divBdr>
            </w:div>
          </w:divsChild>
        </w:div>
        <w:div w:id="867067261">
          <w:marLeft w:val="0"/>
          <w:marRight w:val="0"/>
          <w:marTop w:val="0"/>
          <w:marBottom w:val="0"/>
          <w:divBdr>
            <w:top w:val="none" w:sz="0" w:space="0" w:color="auto"/>
            <w:left w:val="none" w:sz="0" w:space="0" w:color="auto"/>
            <w:bottom w:val="none" w:sz="0" w:space="0" w:color="auto"/>
            <w:right w:val="none" w:sz="0" w:space="0" w:color="auto"/>
          </w:divBdr>
          <w:divsChild>
            <w:div w:id="1925721863">
              <w:marLeft w:val="0"/>
              <w:marRight w:val="0"/>
              <w:marTop w:val="0"/>
              <w:marBottom w:val="0"/>
              <w:divBdr>
                <w:top w:val="none" w:sz="0" w:space="0" w:color="auto"/>
                <w:left w:val="none" w:sz="0" w:space="0" w:color="auto"/>
                <w:bottom w:val="none" w:sz="0" w:space="0" w:color="auto"/>
                <w:right w:val="none" w:sz="0" w:space="0" w:color="auto"/>
              </w:divBdr>
              <w:divsChild>
                <w:div w:id="141493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603806">
          <w:marLeft w:val="0"/>
          <w:marRight w:val="0"/>
          <w:marTop w:val="0"/>
          <w:marBottom w:val="0"/>
          <w:divBdr>
            <w:top w:val="none" w:sz="0" w:space="0" w:color="auto"/>
            <w:left w:val="none" w:sz="0" w:space="0" w:color="auto"/>
            <w:bottom w:val="none" w:sz="0" w:space="0" w:color="auto"/>
            <w:right w:val="none" w:sz="0" w:space="0" w:color="auto"/>
          </w:divBdr>
          <w:divsChild>
            <w:div w:id="1236471280">
              <w:marLeft w:val="0"/>
              <w:marRight w:val="0"/>
              <w:marTop w:val="0"/>
              <w:marBottom w:val="0"/>
              <w:divBdr>
                <w:top w:val="none" w:sz="0" w:space="0" w:color="auto"/>
                <w:left w:val="none" w:sz="0" w:space="0" w:color="auto"/>
                <w:bottom w:val="none" w:sz="0" w:space="0" w:color="auto"/>
                <w:right w:val="none" w:sz="0" w:space="0" w:color="auto"/>
              </w:divBdr>
              <w:divsChild>
                <w:div w:id="502821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143831">
          <w:marLeft w:val="0"/>
          <w:marRight w:val="0"/>
          <w:marTop w:val="0"/>
          <w:marBottom w:val="0"/>
          <w:divBdr>
            <w:top w:val="none" w:sz="0" w:space="0" w:color="auto"/>
            <w:left w:val="none" w:sz="0" w:space="0" w:color="auto"/>
            <w:bottom w:val="none" w:sz="0" w:space="0" w:color="auto"/>
            <w:right w:val="none" w:sz="0" w:space="0" w:color="auto"/>
          </w:divBdr>
          <w:divsChild>
            <w:div w:id="469633853">
              <w:marLeft w:val="0"/>
              <w:marRight w:val="0"/>
              <w:marTop w:val="0"/>
              <w:marBottom w:val="0"/>
              <w:divBdr>
                <w:top w:val="none" w:sz="0" w:space="0" w:color="auto"/>
                <w:left w:val="none" w:sz="0" w:space="0" w:color="auto"/>
                <w:bottom w:val="none" w:sz="0" w:space="0" w:color="auto"/>
                <w:right w:val="none" w:sz="0" w:space="0" w:color="auto"/>
              </w:divBdr>
            </w:div>
          </w:divsChild>
        </w:div>
        <w:div w:id="1055202353">
          <w:marLeft w:val="0"/>
          <w:marRight w:val="0"/>
          <w:marTop w:val="0"/>
          <w:marBottom w:val="0"/>
          <w:divBdr>
            <w:top w:val="none" w:sz="0" w:space="0" w:color="auto"/>
            <w:left w:val="none" w:sz="0" w:space="0" w:color="auto"/>
            <w:bottom w:val="none" w:sz="0" w:space="0" w:color="auto"/>
            <w:right w:val="none" w:sz="0" w:space="0" w:color="auto"/>
          </w:divBdr>
          <w:divsChild>
            <w:div w:id="68507686">
              <w:marLeft w:val="0"/>
              <w:marRight w:val="0"/>
              <w:marTop w:val="0"/>
              <w:marBottom w:val="0"/>
              <w:divBdr>
                <w:top w:val="none" w:sz="0" w:space="0" w:color="auto"/>
                <w:left w:val="none" w:sz="0" w:space="0" w:color="auto"/>
                <w:bottom w:val="none" w:sz="0" w:space="0" w:color="auto"/>
                <w:right w:val="none" w:sz="0" w:space="0" w:color="auto"/>
              </w:divBdr>
              <w:divsChild>
                <w:div w:id="1198006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840986">
          <w:marLeft w:val="0"/>
          <w:marRight w:val="0"/>
          <w:marTop w:val="0"/>
          <w:marBottom w:val="0"/>
          <w:divBdr>
            <w:top w:val="none" w:sz="0" w:space="0" w:color="auto"/>
            <w:left w:val="none" w:sz="0" w:space="0" w:color="auto"/>
            <w:bottom w:val="none" w:sz="0" w:space="0" w:color="auto"/>
            <w:right w:val="none" w:sz="0" w:space="0" w:color="auto"/>
          </w:divBdr>
          <w:divsChild>
            <w:div w:id="1579165924">
              <w:marLeft w:val="0"/>
              <w:marRight w:val="0"/>
              <w:marTop w:val="0"/>
              <w:marBottom w:val="0"/>
              <w:divBdr>
                <w:top w:val="none" w:sz="0" w:space="0" w:color="auto"/>
                <w:left w:val="none" w:sz="0" w:space="0" w:color="auto"/>
                <w:bottom w:val="none" w:sz="0" w:space="0" w:color="auto"/>
                <w:right w:val="none" w:sz="0" w:space="0" w:color="auto"/>
              </w:divBdr>
              <w:divsChild>
                <w:div w:id="92190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473706">
          <w:marLeft w:val="0"/>
          <w:marRight w:val="0"/>
          <w:marTop w:val="0"/>
          <w:marBottom w:val="0"/>
          <w:divBdr>
            <w:top w:val="none" w:sz="0" w:space="0" w:color="auto"/>
            <w:left w:val="none" w:sz="0" w:space="0" w:color="auto"/>
            <w:bottom w:val="none" w:sz="0" w:space="0" w:color="auto"/>
            <w:right w:val="none" w:sz="0" w:space="0" w:color="auto"/>
          </w:divBdr>
          <w:divsChild>
            <w:div w:id="38943051">
              <w:marLeft w:val="0"/>
              <w:marRight w:val="0"/>
              <w:marTop w:val="0"/>
              <w:marBottom w:val="0"/>
              <w:divBdr>
                <w:top w:val="none" w:sz="0" w:space="0" w:color="auto"/>
                <w:left w:val="none" w:sz="0" w:space="0" w:color="auto"/>
                <w:bottom w:val="none" w:sz="0" w:space="0" w:color="auto"/>
                <w:right w:val="none" w:sz="0" w:space="0" w:color="auto"/>
              </w:divBdr>
              <w:divsChild>
                <w:div w:id="157425166">
                  <w:marLeft w:val="0"/>
                  <w:marRight w:val="0"/>
                  <w:marTop w:val="0"/>
                  <w:marBottom w:val="0"/>
                  <w:divBdr>
                    <w:top w:val="none" w:sz="0" w:space="0" w:color="auto"/>
                    <w:left w:val="none" w:sz="0" w:space="0" w:color="auto"/>
                    <w:bottom w:val="none" w:sz="0" w:space="0" w:color="auto"/>
                    <w:right w:val="none" w:sz="0" w:space="0" w:color="auto"/>
                  </w:divBdr>
                </w:div>
              </w:divsChild>
            </w:div>
            <w:div w:id="228228334">
              <w:marLeft w:val="0"/>
              <w:marRight w:val="0"/>
              <w:marTop w:val="0"/>
              <w:marBottom w:val="0"/>
              <w:divBdr>
                <w:top w:val="none" w:sz="0" w:space="0" w:color="auto"/>
                <w:left w:val="none" w:sz="0" w:space="0" w:color="auto"/>
                <w:bottom w:val="none" w:sz="0" w:space="0" w:color="auto"/>
                <w:right w:val="none" w:sz="0" w:space="0" w:color="auto"/>
              </w:divBdr>
              <w:divsChild>
                <w:div w:id="1393848115">
                  <w:marLeft w:val="0"/>
                  <w:marRight w:val="0"/>
                  <w:marTop w:val="0"/>
                  <w:marBottom w:val="0"/>
                  <w:divBdr>
                    <w:top w:val="none" w:sz="0" w:space="0" w:color="auto"/>
                    <w:left w:val="none" w:sz="0" w:space="0" w:color="auto"/>
                    <w:bottom w:val="none" w:sz="0" w:space="0" w:color="auto"/>
                    <w:right w:val="none" w:sz="0" w:space="0" w:color="auto"/>
                  </w:divBdr>
                </w:div>
              </w:divsChild>
            </w:div>
            <w:div w:id="415320121">
              <w:marLeft w:val="0"/>
              <w:marRight w:val="0"/>
              <w:marTop w:val="0"/>
              <w:marBottom w:val="0"/>
              <w:divBdr>
                <w:top w:val="none" w:sz="0" w:space="0" w:color="auto"/>
                <w:left w:val="none" w:sz="0" w:space="0" w:color="auto"/>
                <w:bottom w:val="none" w:sz="0" w:space="0" w:color="auto"/>
                <w:right w:val="none" w:sz="0" w:space="0" w:color="auto"/>
              </w:divBdr>
              <w:divsChild>
                <w:div w:id="448089254">
                  <w:marLeft w:val="0"/>
                  <w:marRight w:val="0"/>
                  <w:marTop w:val="0"/>
                  <w:marBottom w:val="0"/>
                  <w:divBdr>
                    <w:top w:val="none" w:sz="0" w:space="0" w:color="auto"/>
                    <w:left w:val="none" w:sz="0" w:space="0" w:color="auto"/>
                    <w:bottom w:val="none" w:sz="0" w:space="0" w:color="auto"/>
                    <w:right w:val="none" w:sz="0" w:space="0" w:color="auto"/>
                  </w:divBdr>
                </w:div>
              </w:divsChild>
            </w:div>
            <w:div w:id="429280070">
              <w:marLeft w:val="0"/>
              <w:marRight w:val="0"/>
              <w:marTop w:val="0"/>
              <w:marBottom w:val="0"/>
              <w:divBdr>
                <w:top w:val="none" w:sz="0" w:space="0" w:color="auto"/>
                <w:left w:val="none" w:sz="0" w:space="0" w:color="auto"/>
                <w:bottom w:val="none" w:sz="0" w:space="0" w:color="auto"/>
                <w:right w:val="none" w:sz="0" w:space="0" w:color="auto"/>
              </w:divBdr>
              <w:divsChild>
                <w:div w:id="871461393">
                  <w:marLeft w:val="0"/>
                  <w:marRight w:val="0"/>
                  <w:marTop w:val="0"/>
                  <w:marBottom w:val="0"/>
                  <w:divBdr>
                    <w:top w:val="none" w:sz="0" w:space="0" w:color="auto"/>
                    <w:left w:val="none" w:sz="0" w:space="0" w:color="auto"/>
                    <w:bottom w:val="none" w:sz="0" w:space="0" w:color="auto"/>
                    <w:right w:val="none" w:sz="0" w:space="0" w:color="auto"/>
                  </w:divBdr>
                </w:div>
              </w:divsChild>
            </w:div>
            <w:div w:id="779178595">
              <w:marLeft w:val="0"/>
              <w:marRight w:val="0"/>
              <w:marTop w:val="0"/>
              <w:marBottom w:val="0"/>
              <w:divBdr>
                <w:top w:val="none" w:sz="0" w:space="0" w:color="auto"/>
                <w:left w:val="none" w:sz="0" w:space="0" w:color="auto"/>
                <w:bottom w:val="none" w:sz="0" w:space="0" w:color="auto"/>
                <w:right w:val="none" w:sz="0" w:space="0" w:color="auto"/>
              </w:divBdr>
              <w:divsChild>
                <w:div w:id="1097482656">
                  <w:marLeft w:val="0"/>
                  <w:marRight w:val="0"/>
                  <w:marTop w:val="0"/>
                  <w:marBottom w:val="0"/>
                  <w:divBdr>
                    <w:top w:val="none" w:sz="0" w:space="0" w:color="auto"/>
                    <w:left w:val="none" w:sz="0" w:space="0" w:color="auto"/>
                    <w:bottom w:val="none" w:sz="0" w:space="0" w:color="auto"/>
                    <w:right w:val="none" w:sz="0" w:space="0" w:color="auto"/>
                  </w:divBdr>
                </w:div>
              </w:divsChild>
            </w:div>
            <w:div w:id="1261530626">
              <w:marLeft w:val="0"/>
              <w:marRight w:val="0"/>
              <w:marTop w:val="0"/>
              <w:marBottom w:val="0"/>
              <w:divBdr>
                <w:top w:val="none" w:sz="0" w:space="0" w:color="auto"/>
                <w:left w:val="none" w:sz="0" w:space="0" w:color="auto"/>
                <w:bottom w:val="none" w:sz="0" w:space="0" w:color="auto"/>
                <w:right w:val="none" w:sz="0" w:space="0" w:color="auto"/>
              </w:divBdr>
              <w:divsChild>
                <w:div w:id="1666127592">
                  <w:marLeft w:val="0"/>
                  <w:marRight w:val="0"/>
                  <w:marTop w:val="0"/>
                  <w:marBottom w:val="0"/>
                  <w:divBdr>
                    <w:top w:val="none" w:sz="0" w:space="0" w:color="auto"/>
                    <w:left w:val="none" w:sz="0" w:space="0" w:color="auto"/>
                    <w:bottom w:val="none" w:sz="0" w:space="0" w:color="auto"/>
                    <w:right w:val="none" w:sz="0" w:space="0" w:color="auto"/>
                  </w:divBdr>
                </w:div>
              </w:divsChild>
            </w:div>
            <w:div w:id="1273322229">
              <w:marLeft w:val="0"/>
              <w:marRight w:val="0"/>
              <w:marTop w:val="0"/>
              <w:marBottom w:val="0"/>
              <w:divBdr>
                <w:top w:val="none" w:sz="0" w:space="0" w:color="auto"/>
                <w:left w:val="none" w:sz="0" w:space="0" w:color="auto"/>
                <w:bottom w:val="none" w:sz="0" w:space="0" w:color="auto"/>
                <w:right w:val="none" w:sz="0" w:space="0" w:color="auto"/>
              </w:divBdr>
              <w:divsChild>
                <w:div w:id="318848737">
                  <w:marLeft w:val="0"/>
                  <w:marRight w:val="0"/>
                  <w:marTop w:val="0"/>
                  <w:marBottom w:val="0"/>
                  <w:divBdr>
                    <w:top w:val="none" w:sz="0" w:space="0" w:color="auto"/>
                    <w:left w:val="none" w:sz="0" w:space="0" w:color="auto"/>
                    <w:bottom w:val="none" w:sz="0" w:space="0" w:color="auto"/>
                    <w:right w:val="none" w:sz="0" w:space="0" w:color="auto"/>
                  </w:divBdr>
                </w:div>
              </w:divsChild>
            </w:div>
            <w:div w:id="1604680449">
              <w:marLeft w:val="0"/>
              <w:marRight w:val="0"/>
              <w:marTop w:val="0"/>
              <w:marBottom w:val="0"/>
              <w:divBdr>
                <w:top w:val="none" w:sz="0" w:space="0" w:color="auto"/>
                <w:left w:val="none" w:sz="0" w:space="0" w:color="auto"/>
                <w:bottom w:val="none" w:sz="0" w:space="0" w:color="auto"/>
                <w:right w:val="none" w:sz="0" w:space="0" w:color="auto"/>
              </w:divBdr>
              <w:divsChild>
                <w:div w:id="1209992608">
                  <w:marLeft w:val="0"/>
                  <w:marRight w:val="0"/>
                  <w:marTop w:val="0"/>
                  <w:marBottom w:val="0"/>
                  <w:divBdr>
                    <w:top w:val="none" w:sz="0" w:space="0" w:color="auto"/>
                    <w:left w:val="none" w:sz="0" w:space="0" w:color="auto"/>
                    <w:bottom w:val="none" w:sz="0" w:space="0" w:color="auto"/>
                    <w:right w:val="none" w:sz="0" w:space="0" w:color="auto"/>
                  </w:divBdr>
                </w:div>
              </w:divsChild>
            </w:div>
            <w:div w:id="1609194432">
              <w:marLeft w:val="0"/>
              <w:marRight w:val="0"/>
              <w:marTop w:val="0"/>
              <w:marBottom w:val="0"/>
              <w:divBdr>
                <w:top w:val="none" w:sz="0" w:space="0" w:color="auto"/>
                <w:left w:val="none" w:sz="0" w:space="0" w:color="auto"/>
                <w:bottom w:val="none" w:sz="0" w:space="0" w:color="auto"/>
                <w:right w:val="none" w:sz="0" w:space="0" w:color="auto"/>
              </w:divBdr>
              <w:divsChild>
                <w:div w:id="1719545511">
                  <w:marLeft w:val="0"/>
                  <w:marRight w:val="0"/>
                  <w:marTop w:val="0"/>
                  <w:marBottom w:val="0"/>
                  <w:divBdr>
                    <w:top w:val="none" w:sz="0" w:space="0" w:color="auto"/>
                    <w:left w:val="none" w:sz="0" w:space="0" w:color="auto"/>
                    <w:bottom w:val="none" w:sz="0" w:space="0" w:color="auto"/>
                    <w:right w:val="none" w:sz="0" w:space="0" w:color="auto"/>
                  </w:divBdr>
                </w:div>
              </w:divsChild>
            </w:div>
            <w:div w:id="1755589056">
              <w:marLeft w:val="0"/>
              <w:marRight w:val="0"/>
              <w:marTop w:val="0"/>
              <w:marBottom w:val="0"/>
              <w:divBdr>
                <w:top w:val="none" w:sz="0" w:space="0" w:color="auto"/>
                <w:left w:val="none" w:sz="0" w:space="0" w:color="auto"/>
                <w:bottom w:val="none" w:sz="0" w:space="0" w:color="auto"/>
                <w:right w:val="none" w:sz="0" w:space="0" w:color="auto"/>
              </w:divBdr>
              <w:divsChild>
                <w:div w:id="1149323679">
                  <w:marLeft w:val="0"/>
                  <w:marRight w:val="0"/>
                  <w:marTop w:val="0"/>
                  <w:marBottom w:val="0"/>
                  <w:divBdr>
                    <w:top w:val="none" w:sz="0" w:space="0" w:color="auto"/>
                    <w:left w:val="none" w:sz="0" w:space="0" w:color="auto"/>
                    <w:bottom w:val="none" w:sz="0" w:space="0" w:color="auto"/>
                    <w:right w:val="none" w:sz="0" w:space="0" w:color="auto"/>
                  </w:divBdr>
                  <w:divsChild>
                    <w:div w:id="289169964">
                      <w:marLeft w:val="0"/>
                      <w:marRight w:val="0"/>
                      <w:marTop w:val="0"/>
                      <w:marBottom w:val="0"/>
                      <w:divBdr>
                        <w:top w:val="none" w:sz="0" w:space="0" w:color="auto"/>
                        <w:left w:val="none" w:sz="0" w:space="0" w:color="auto"/>
                        <w:bottom w:val="none" w:sz="0" w:space="0" w:color="auto"/>
                        <w:right w:val="none" w:sz="0" w:space="0" w:color="auto"/>
                      </w:divBdr>
                      <w:divsChild>
                        <w:div w:id="191928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414086">
              <w:marLeft w:val="0"/>
              <w:marRight w:val="0"/>
              <w:marTop w:val="0"/>
              <w:marBottom w:val="0"/>
              <w:divBdr>
                <w:top w:val="none" w:sz="0" w:space="0" w:color="auto"/>
                <w:left w:val="none" w:sz="0" w:space="0" w:color="auto"/>
                <w:bottom w:val="none" w:sz="0" w:space="0" w:color="auto"/>
                <w:right w:val="none" w:sz="0" w:space="0" w:color="auto"/>
              </w:divBdr>
              <w:divsChild>
                <w:div w:id="1255626778">
                  <w:marLeft w:val="0"/>
                  <w:marRight w:val="0"/>
                  <w:marTop w:val="0"/>
                  <w:marBottom w:val="0"/>
                  <w:divBdr>
                    <w:top w:val="none" w:sz="0" w:space="0" w:color="auto"/>
                    <w:left w:val="none" w:sz="0" w:space="0" w:color="auto"/>
                    <w:bottom w:val="none" w:sz="0" w:space="0" w:color="auto"/>
                    <w:right w:val="none" w:sz="0" w:space="0" w:color="auto"/>
                  </w:divBdr>
                </w:div>
              </w:divsChild>
            </w:div>
            <w:div w:id="2026012104">
              <w:marLeft w:val="0"/>
              <w:marRight w:val="0"/>
              <w:marTop w:val="0"/>
              <w:marBottom w:val="0"/>
              <w:divBdr>
                <w:top w:val="none" w:sz="0" w:space="0" w:color="auto"/>
                <w:left w:val="none" w:sz="0" w:space="0" w:color="auto"/>
                <w:bottom w:val="none" w:sz="0" w:space="0" w:color="auto"/>
                <w:right w:val="none" w:sz="0" w:space="0" w:color="auto"/>
              </w:divBdr>
              <w:divsChild>
                <w:div w:id="1820266447">
                  <w:marLeft w:val="0"/>
                  <w:marRight w:val="0"/>
                  <w:marTop w:val="0"/>
                  <w:marBottom w:val="0"/>
                  <w:divBdr>
                    <w:top w:val="none" w:sz="0" w:space="0" w:color="auto"/>
                    <w:left w:val="none" w:sz="0" w:space="0" w:color="auto"/>
                    <w:bottom w:val="none" w:sz="0" w:space="0" w:color="auto"/>
                    <w:right w:val="none" w:sz="0" w:space="0" w:color="auto"/>
                  </w:divBdr>
                </w:div>
              </w:divsChild>
            </w:div>
            <w:div w:id="2086995948">
              <w:marLeft w:val="0"/>
              <w:marRight w:val="0"/>
              <w:marTop w:val="0"/>
              <w:marBottom w:val="0"/>
              <w:divBdr>
                <w:top w:val="none" w:sz="0" w:space="0" w:color="auto"/>
                <w:left w:val="none" w:sz="0" w:space="0" w:color="auto"/>
                <w:bottom w:val="none" w:sz="0" w:space="0" w:color="auto"/>
                <w:right w:val="none" w:sz="0" w:space="0" w:color="auto"/>
              </w:divBdr>
              <w:divsChild>
                <w:div w:id="1772045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286263">
          <w:marLeft w:val="0"/>
          <w:marRight w:val="0"/>
          <w:marTop w:val="0"/>
          <w:marBottom w:val="0"/>
          <w:divBdr>
            <w:top w:val="none" w:sz="0" w:space="0" w:color="auto"/>
            <w:left w:val="none" w:sz="0" w:space="0" w:color="auto"/>
            <w:bottom w:val="none" w:sz="0" w:space="0" w:color="auto"/>
            <w:right w:val="none" w:sz="0" w:space="0" w:color="auto"/>
          </w:divBdr>
          <w:divsChild>
            <w:div w:id="1549730041">
              <w:marLeft w:val="0"/>
              <w:marRight w:val="0"/>
              <w:marTop w:val="0"/>
              <w:marBottom w:val="0"/>
              <w:divBdr>
                <w:top w:val="none" w:sz="0" w:space="0" w:color="auto"/>
                <w:left w:val="none" w:sz="0" w:space="0" w:color="auto"/>
                <w:bottom w:val="none" w:sz="0" w:space="0" w:color="auto"/>
                <w:right w:val="none" w:sz="0" w:space="0" w:color="auto"/>
              </w:divBdr>
              <w:divsChild>
                <w:div w:id="1518150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311638">
          <w:marLeft w:val="0"/>
          <w:marRight w:val="0"/>
          <w:marTop w:val="0"/>
          <w:marBottom w:val="0"/>
          <w:divBdr>
            <w:top w:val="none" w:sz="0" w:space="0" w:color="auto"/>
            <w:left w:val="none" w:sz="0" w:space="0" w:color="auto"/>
            <w:bottom w:val="none" w:sz="0" w:space="0" w:color="auto"/>
            <w:right w:val="none" w:sz="0" w:space="0" w:color="auto"/>
          </w:divBdr>
          <w:divsChild>
            <w:div w:id="2133473269">
              <w:marLeft w:val="0"/>
              <w:marRight w:val="0"/>
              <w:marTop w:val="0"/>
              <w:marBottom w:val="0"/>
              <w:divBdr>
                <w:top w:val="none" w:sz="0" w:space="0" w:color="auto"/>
                <w:left w:val="none" w:sz="0" w:space="0" w:color="auto"/>
                <w:bottom w:val="none" w:sz="0" w:space="0" w:color="auto"/>
                <w:right w:val="none" w:sz="0" w:space="0" w:color="auto"/>
              </w:divBdr>
              <w:divsChild>
                <w:div w:id="1635482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028219">
          <w:marLeft w:val="0"/>
          <w:marRight w:val="0"/>
          <w:marTop w:val="0"/>
          <w:marBottom w:val="0"/>
          <w:divBdr>
            <w:top w:val="none" w:sz="0" w:space="0" w:color="auto"/>
            <w:left w:val="none" w:sz="0" w:space="0" w:color="auto"/>
            <w:bottom w:val="none" w:sz="0" w:space="0" w:color="auto"/>
            <w:right w:val="none" w:sz="0" w:space="0" w:color="auto"/>
          </w:divBdr>
          <w:divsChild>
            <w:div w:id="980382796">
              <w:marLeft w:val="0"/>
              <w:marRight w:val="0"/>
              <w:marTop w:val="0"/>
              <w:marBottom w:val="0"/>
              <w:divBdr>
                <w:top w:val="none" w:sz="0" w:space="0" w:color="auto"/>
                <w:left w:val="none" w:sz="0" w:space="0" w:color="auto"/>
                <w:bottom w:val="none" w:sz="0" w:space="0" w:color="auto"/>
                <w:right w:val="none" w:sz="0" w:space="0" w:color="auto"/>
              </w:divBdr>
              <w:divsChild>
                <w:div w:id="851336850">
                  <w:marLeft w:val="0"/>
                  <w:marRight w:val="0"/>
                  <w:marTop w:val="0"/>
                  <w:marBottom w:val="0"/>
                  <w:divBdr>
                    <w:top w:val="none" w:sz="0" w:space="0" w:color="auto"/>
                    <w:left w:val="none" w:sz="0" w:space="0" w:color="auto"/>
                    <w:bottom w:val="none" w:sz="0" w:space="0" w:color="auto"/>
                    <w:right w:val="none" w:sz="0" w:space="0" w:color="auto"/>
                  </w:divBdr>
                </w:div>
              </w:divsChild>
            </w:div>
            <w:div w:id="1220436415">
              <w:marLeft w:val="0"/>
              <w:marRight w:val="0"/>
              <w:marTop w:val="0"/>
              <w:marBottom w:val="0"/>
              <w:divBdr>
                <w:top w:val="none" w:sz="0" w:space="0" w:color="auto"/>
                <w:left w:val="none" w:sz="0" w:space="0" w:color="auto"/>
                <w:bottom w:val="none" w:sz="0" w:space="0" w:color="auto"/>
                <w:right w:val="none" w:sz="0" w:space="0" w:color="auto"/>
              </w:divBdr>
              <w:divsChild>
                <w:div w:id="1432773284">
                  <w:marLeft w:val="0"/>
                  <w:marRight w:val="0"/>
                  <w:marTop w:val="0"/>
                  <w:marBottom w:val="0"/>
                  <w:divBdr>
                    <w:top w:val="none" w:sz="0" w:space="0" w:color="auto"/>
                    <w:left w:val="none" w:sz="0" w:space="0" w:color="auto"/>
                    <w:bottom w:val="none" w:sz="0" w:space="0" w:color="auto"/>
                    <w:right w:val="none" w:sz="0" w:space="0" w:color="auto"/>
                  </w:divBdr>
                </w:div>
              </w:divsChild>
            </w:div>
            <w:div w:id="1467234898">
              <w:marLeft w:val="0"/>
              <w:marRight w:val="0"/>
              <w:marTop w:val="0"/>
              <w:marBottom w:val="0"/>
              <w:divBdr>
                <w:top w:val="none" w:sz="0" w:space="0" w:color="auto"/>
                <w:left w:val="none" w:sz="0" w:space="0" w:color="auto"/>
                <w:bottom w:val="none" w:sz="0" w:space="0" w:color="auto"/>
                <w:right w:val="none" w:sz="0" w:space="0" w:color="auto"/>
              </w:divBdr>
              <w:divsChild>
                <w:div w:id="693386036">
                  <w:marLeft w:val="0"/>
                  <w:marRight w:val="0"/>
                  <w:marTop w:val="0"/>
                  <w:marBottom w:val="0"/>
                  <w:divBdr>
                    <w:top w:val="none" w:sz="0" w:space="0" w:color="auto"/>
                    <w:left w:val="none" w:sz="0" w:space="0" w:color="auto"/>
                    <w:bottom w:val="none" w:sz="0" w:space="0" w:color="auto"/>
                    <w:right w:val="none" w:sz="0" w:space="0" w:color="auto"/>
                  </w:divBdr>
                </w:div>
              </w:divsChild>
            </w:div>
            <w:div w:id="1698239495">
              <w:marLeft w:val="0"/>
              <w:marRight w:val="0"/>
              <w:marTop w:val="0"/>
              <w:marBottom w:val="0"/>
              <w:divBdr>
                <w:top w:val="none" w:sz="0" w:space="0" w:color="auto"/>
                <w:left w:val="none" w:sz="0" w:space="0" w:color="auto"/>
                <w:bottom w:val="none" w:sz="0" w:space="0" w:color="auto"/>
                <w:right w:val="none" w:sz="0" w:space="0" w:color="auto"/>
              </w:divBdr>
              <w:divsChild>
                <w:div w:id="251548106">
                  <w:marLeft w:val="0"/>
                  <w:marRight w:val="0"/>
                  <w:marTop w:val="0"/>
                  <w:marBottom w:val="0"/>
                  <w:divBdr>
                    <w:top w:val="none" w:sz="0" w:space="0" w:color="auto"/>
                    <w:left w:val="none" w:sz="0" w:space="0" w:color="auto"/>
                    <w:bottom w:val="none" w:sz="0" w:space="0" w:color="auto"/>
                    <w:right w:val="none" w:sz="0" w:space="0" w:color="auto"/>
                  </w:divBdr>
                </w:div>
              </w:divsChild>
            </w:div>
            <w:div w:id="1884828434">
              <w:marLeft w:val="0"/>
              <w:marRight w:val="0"/>
              <w:marTop w:val="0"/>
              <w:marBottom w:val="0"/>
              <w:divBdr>
                <w:top w:val="none" w:sz="0" w:space="0" w:color="auto"/>
                <w:left w:val="none" w:sz="0" w:space="0" w:color="auto"/>
                <w:bottom w:val="none" w:sz="0" w:space="0" w:color="auto"/>
                <w:right w:val="none" w:sz="0" w:space="0" w:color="auto"/>
              </w:divBdr>
              <w:divsChild>
                <w:div w:id="76172903">
                  <w:marLeft w:val="0"/>
                  <w:marRight w:val="0"/>
                  <w:marTop w:val="0"/>
                  <w:marBottom w:val="0"/>
                  <w:divBdr>
                    <w:top w:val="none" w:sz="0" w:space="0" w:color="auto"/>
                    <w:left w:val="none" w:sz="0" w:space="0" w:color="auto"/>
                    <w:bottom w:val="none" w:sz="0" w:space="0" w:color="auto"/>
                    <w:right w:val="none" w:sz="0" w:space="0" w:color="auto"/>
                  </w:divBdr>
                </w:div>
              </w:divsChild>
            </w:div>
            <w:div w:id="2022244588">
              <w:marLeft w:val="0"/>
              <w:marRight w:val="0"/>
              <w:marTop w:val="0"/>
              <w:marBottom w:val="0"/>
              <w:divBdr>
                <w:top w:val="none" w:sz="0" w:space="0" w:color="auto"/>
                <w:left w:val="none" w:sz="0" w:space="0" w:color="auto"/>
                <w:bottom w:val="none" w:sz="0" w:space="0" w:color="auto"/>
                <w:right w:val="none" w:sz="0" w:space="0" w:color="auto"/>
              </w:divBdr>
              <w:divsChild>
                <w:div w:id="95634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0725952">
          <w:marLeft w:val="0"/>
          <w:marRight w:val="0"/>
          <w:marTop w:val="0"/>
          <w:marBottom w:val="0"/>
          <w:divBdr>
            <w:top w:val="none" w:sz="0" w:space="0" w:color="auto"/>
            <w:left w:val="none" w:sz="0" w:space="0" w:color="auto"/>
            <w:bottom w:val="none" w:sz="0" w:space="0" w:color="auto"/>
            <w:right w:val="none" w:sz="0" w:space="0" w:color="auto"/>
          </w:divBdr>
          <w:divsChild>
            <w:div w:id="96753220">
              <w:marLeft w:val="0"/>
              <w:marRight w:val="0"/>
              <w:marTop w:val="0"/>
              <w:marBottom w:val="0"/>
              <w:divBdr>
                <w:top w:val="none" w:sz="0" w:space="0" w:color="auto"/>
                <w:left w:val="none" w:sz="0" w:space="0" w:color="auto"/>
                <w:bottom w:val="none" w:sz="0" w:space="0" w:color="auto"/>
                <w:right w:val="none" w:sz="0" w:space="0" w:color="auto"/>
              </w:divBdr>
              <w:divsChild>
                <w:div w:id="273950458">
                  <w:marLeft w:val="0"/>
                  <w:marRight w:val="0"/>
                  <w:marTop w:val="0"/>
                  <w:marBottom w:val="0"/>
                  <w:divBdr>
                    <w:top w:val="none" w:sz="0" w:space="0" w:color="auto"/>
                    <w:left w:val="none" w:sz="0" w:space="0" w:color="auto"/>
                    <w:bottom w:val="none" w:sz="0" w:space="0" w:color="auto"/>
                    <w:right w:val="none" w:sz="0" w:space="0" w:color="auto"/>
                  </w:divBdr>
                </w:div>
                <w:div w:id="904412007">
                  <w:marLeft w:val="0"/>
                  <w:marRight w:val="0"/>
                  <w:marTop w:val="0"/>
                  <w:marBottom w:val="0"/>
                  <w:divBdr>
                    <w:top w:val="none" w:sz="0" w:space="0" w:color="auto"/>
                    <w:left w:val="none" w:sz="0" w:space="0" w:color="auto"/>
                    <w:bottom w:val="none" w:sz="0" w:space="0" w:color="auto"/>
                    <w:right w:val="none" w:sz="0" w:space="0" w:color="auto"/>
                  </w:divBdr>
                </w:div>
              </w:divsChild>
            </w:div>
            <w:div w:id="1961760201">
              <w:marLeft w:val="0"/>
              <w:marRight w:val="0"/>
              <w:marTop w:val="0"/>
              <w:marBottom w:val="0"/>
              <w:divBdr>
                <w:top w:val="none" w:sz="0" w:space="0" w:color="auto"/>
                <w:left w:val="none" w:sz="0" w:space="0" w:color="auto"/>
                <w:bottom w:val="none" w:sz="0" w:space="0" w:color="auto"/>
                <w:right w:val="none" w:sz="0" w:space="0" w:color="auto"/>
              </w:divBdr>
              <w:divsChild>
                <w:div w:id="282156332">
                  <w:marLeft w:val="0"/>
                  <w:marRight w:val="0"/>
                  <w:marTop w:val="0"/>
                  <w:marBottom w:val="0"/>
                  <w:divBdr>
                    <w:top w:val="none" w:sz="0" w:space="0" w:color="auto"/>
                    <w:left w:val="none" w:sz="0" w:space="0" w:color="auto"/>
                    <w:bottom w:val="none" w:sz="0" w:space="0" w:color="auto"/>
                    <w:right w:val="none" w:sz="0" w:space="0" w:color="auto"/>
                  </w:divBdr>
                </w:div>
              </w:divsChild>
            </w:div>
            <w:div w:id="1969163962">
              <w:marLeft w:val="0"/>
              <w:marRight w:val="0"/>
              <w:marTop w:val="0"/>
              <w:marBottom w:val="0"/>
              <w:divBdr>
                <w:top w:val="none" w:sz="0" w:space="0" w:color="auto"/>
                <w:left w:val="none" w:sz="0" w:space="0" w:color="auto"/>
                <w:bottom w:val="none" w:sz="0" w:space="0" w:color="auto"/>
                <w:right w:val="none" w:sz="0" w:space="0" w:color="auto"/>
              </w:divBdr>
              <w:divsChild>
                <w:div w:id="1315986825">
                  <w:marLeft w:val="0"/>
                  <w:marRight w:val="0"/>
                  <w:marTop w:val="0"/>
                  <w:marBottom w:val="0"/>
                  <w:divBdr>
                    <w:top w:val="none" w:sz="0" w:space="0" w:color="auto"/>
                    <w:left w:val="none" w:sz="0" w:space="0" w:color="auto"/>
                    <w:bottom w:val="none" w:sz="0" w:space="0" w:color="auto"/>
                    <w:right w:val="none" w:sz="0" w:space="0" w:color="auto"/>
                  </w:divBdr>
                </w:div>
              </w:divsChild>
            </w:div>
            <w:div w:id="2084641053">
              <w:marLeft w:val="0"/>
              <w:marRight w:val="0"/>
              <w:marTop w:val="0"/>
              <w:marBottom w:val="0"/>
              <w:divBdr>
                <w:top w:val="none" w:sz="0" w:space="0" w:color="auto"/>
                <w:left w:val="none" w:sz="0" w:space="0" w:color="auto"/>
                <w:bottom w:val="none" w:sz="0" w:space="0" w:color="auto"/>
                <w:right w:val="none" w:sz="0" w:space="0" w:color="auto"/>
              </w:divBdr>
              <w:divsChild>
                <w:div w:id="101719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406504">
          <w:marLeft w:val="0"/>
          <w:marRight w:val="0"/>
          <w:marTop w:val="0"/>
          <w:marBottom w:val="0"/>
          <w:divBdr>
            <w:top w:val="none" w:sz="0" w:space="0" w:color="auto"/>
            <w:left w:val="none" w:sz="0" w:space="0" w:color="auto"/>
            <w:bottom w:val="none" w:sz="0" w:space="0" w:color="auto"/>
            <w:right w:val="none" w:sz="0" w:space="0" w:color="auto"/>
          </w:divBdr>
          <w:divsChild>
            <w:div w:id="1474758496">
              <w:marLeft w:val="0"/>
              <w:marRight w:val="0"/>
              <w:marTop w:val="0"/>
              <w:marBottom w:val="0"/>
              <w:divBdr>
                <w:top w:val="none" w:sz="0" w:space="0" w:color="auto"/>
                <w:left w:val="none" w:sz="0" w:space="0" w:color="auto"/>
                <w:bottom w:val="none" w:sz="0" w:space="0" w:color="auto"/>
                <w:right w:val="none" w:sz="0" w:space="0" w:color="auto"/>
              </w:divBdr>
            </w:div>
          </w:divsChild>
        </w:div>
        <w:div w:id="2010516968">
          <w:marLeft w:val="0"/>
          <w:marRight w:val="0"/>
          <w:marTop w:val="0"/>
          <w:marBottom w:val="0"/>
          <w:divBdr>
            <w:top w:val="none" w:sz="0" w:space="0" w:color="auto"/>
            <w:left w:val="none" w:sz="0" w:space="0" w:color="auto"/>
            <w:bottom w:val="none" w:sz="0" w:space="0" w:color="auto"/>
            <w:right w:val="none" w:sz="0" w:space="0" w:color="auto"/>
          </w:divBdr>
          <w:divsChild>
            <w:div w:id="1981769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124750">
      <w:bodyDiv w:val="1"/>
      <w:marLeft w:val="0"/>
      <w:marRight w:val="0"/>
      <w:marTop w:val="0"/>
      <w:marBottom w:val="0"/>
      <w:divBdr>
        <w:top w:val="none" w:sz="0" w:space="0" w:color="auto"/>
        <w:left w:val="none" w:sz="0" w:space="0" w:color="auto"/>
        <w:bottom w:val="none" w:sz="0" w:space="0" w:color="auto"/>
        <w:right w:val="none" w:sz="0" w:space="0" w:color="auto"/>
      </w:divBdr>
    </w:div>
    <w:div w:id="648173896">
      <w:bodyDiv w:val="1"/>
      <w:marLeft w:val="0"/>
      <w:marRight w:val="0"/>
      <w:marTop w:val="0"/>
      <w:marBottom w:val="0"/>
      <w:divBdr>
        <w:top w:val="none" w:sz="0" w:space="0" w:color="auto"/>
        <w:left w:val="none" w:sz="0" w:space="0" w:color="auto"/>
        <w:bottom w:val="none" w:sz="0" w:space="0" w:color="auto"/>
        <w:right w:val="none" w:sz="0" w:space="0" w:color="auto"/>
      </w:divBdr>
    </w:div>
    <w:div w:id="650139714">
      <w:bodyDiv w:val="1"/>
      <w:marLeft w:val="0"/>
      <w:marRight w:val="0"/>
      <w:marTop w:val="0"/>
      <w:marBottom w:val="0"/>
      <w:divBdr>
        <w:top w:val="none" w:sz="0" w:space="0" w:color="auto"/>
        <w:left w:val="none" w:sz="0" w:space="0" w:color="auto"/>
        <w:bottom w:val="none" w:sz="0" w:space="0" w:color="auto"/>
        <w:right w:val="none" w:sz="0" w:space="0" w:color="auto"/>
      </w:divBdr>
    </w:div>
    <w:div w:id="683822992">
      <w:bodyDiv w:val="1"/>
      <w:marLeft w:val="0"/>
      <w:marRight w:val="0"/>
      <w:marTop w:val="0"/>
      <w:marBottom w:val="0"/>
      <w:divBdr>
        <w:top w:val="none" w:sz="0" w:space="0" w:color="auto"/>
        <w:left w:val="none" w:sz="0" w:space="0" w:color="auto"/>
        <w:bottom w:val="none" w:sz="0" w:space="0" w:color="auto"/>
        <w:right w:val="none" w:sz="0" w:space="0" w:color="auto"/>
      </w:divBdr>
    </w:div>
    <w:div w:id="710305224">
      <w:bodyDiv w:val="1"/>
      <w:marLeft w:val="0"/>
      <w:marRight w:val="0"/>
      <w:marTop w:val="0"/>
      <w:marBottom w:val="0"/>
      <w:divBdr>
        <w:top w:val="none" w:sz="0" w:space="0" w:color="auto"/>
        <w:left w:val="none" w:sz="0" w:space="0" w:color="auto"/>
        <w:bottom w:val="none" w:sz="0" w:space="0" w:color="auto"/>
        <w:right w:val="none" w:sz="0" w:space="0" w:color="auto"/>
      </w:divBdr>
    </w:div>
    <w:div w:id="735981821">
      <w:bodyDiv w:val="1"/>
      <w:marLeft w:val="0"/>
      <w:marRight w:val="0"/>
      <w:marTop w:val="0"/>
      <w:marBottom w:val="0"/>
      <w:divBdr>
        <w:top w:val="none" w:sz="0" w:space="0" w:color="auto"/>
        <w:left w:val="none" w:sz="0" w:space="0" w:color="auto"/>
        <w:bottom w:val="none" w:sz="0" w:space="0" w:color="auto"/>
        <w:right w:val="none" w:sz="0" w:space="0" w:color="auto"/>
      </w:divBdr>
      <w:divsChild>
        <w:div w:id="1612586371">
          <w:marLeft w:val="0"/>
          <w:marRight w:val="0"/>
          <w:marTop w:val="0"/>
          <w:marBottom w:val="0"/>
          <w:divBdr>
            <w:top w:val="none" w:sz="0" w:space="0" w:color="auto"/>
            <w:left w:val="none" w:sz="0" w:space="0" w:color="auto"/>
            <w:bottom w:val="none" w:sz="0" w:space="0" w:color="auto"/>
            <w:right w:val="none" w:sz="0" w:space="0" w:color="auto"/>
          </w:divBdr>
          <w:divsChild>
            <w:div w:id="1691832715">
              <w:marLeft w:val="0"/>
              <w:marRight w:val="0"/>
              <w:marTop w:val="0"/>
              <w:marBottom w:val="0"/>
              <w:divBdr>
                <w:top w:val="none" w:sz="0" w:space="0" w:color="auto"/>
                <w:left w:val="none" w:sz="0" w:space="0" w:color="auto"/>
                <w:bottom w:val="none" w:sz="0" w:space="0" w:color="auto"/>
                <w:right w:val="none" w:sz="0" w:space="0" w:color="auto"/>
              </w:divBdr>
              <w:divsChild>
                <w:div w:id="529487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8910090">
      <w:bodyDiv w:val="1"/>
      <w:marLeft w:val="0"/>
      <w:marRight w:val="0"/>
      <w:marTop w:val="0"/>
      <w:marBottom w:val="0"/>
      <w:divBdr>
        <w:top w:val="none" w:sz="0" w:space="0" w:color="auto"/>
        <w:left w:val="none" w:sz="0" w:space="0" w:color="auto"/>
        <w:bottom w:val="none" w:sz="0" w:space="0" w:color="auto"/>
        <w:right w:val="none" w:sz="0" w:space="0" w:color="auto"/>
      </w:divBdr>
    </w:div>
    <w:div w:id="788858013">
      <w:bodyDiv w:val="1"/>
      <w:marLeft w:val="0"/>
      <w:marRight w:val="0"/>
      <w:marTop w:val="0"/>
      <w:marBottom w:val="0"/>
      <w:divBdr>
        <w:top w:val="none" w:sz="0" w:space="0" w:color="auto"/>
        <w:left w:val="none" w:sz="0" w:space="0" w:color="auto"/>
        <w:bottom w:val="none" w:sz="0" w:space="0" w:color="auto"/>
        <w:right w:val="none" w:sz="0" w:space="0" w:color="auto"/>
      </w:divBdr>
    </w:div>
    <w:div w:id="824277039">
      <w:bodyDiv w:val="1"/>
      <w:marLeft w:val="0"/>
      <w:marRight w:val="0"/>
      <w:marTop w:val="0"/>
      <w:marBottom w:val="0"/>
      <w:divBdr>
        <w:top w:val="none" w:sz="0" w:space="0" w:color="auto"/>
        <w:left w:val="none" w:sz="0" w:space="0" w:color="auto"/>
        <w:bottom w:val="none" w:sz="0" w:space="0" w:color="auto"/>
        <w:right w:val="none" w:sz="0" w:space="0" w:color="auto"/>
      </w:divBdr>
    </w:div>
    <w:div w:id="835724338">
      <w:bodyDiv w:val="1"/>
      <w:marLeft w:val="0"/>
      <w:marRight w:val="0"/>
      <w:marTop w:val="0"/>
      <w:marBottom w:val="0"/>
      <w:divBdr>
        <w:top w:val="none" w:sz="0" w:space="0" w:color="auto"/>
        <w:left w:val="none" w:sz="0" w:space="0" w:color="auto"/>
        <w:bottom w:val="none" w:sz="0" w:space="0" w:color="auto"/>
        <w:right w:val="none" w:sz="0" w:space="0" w:color="auto"/>
      </w:divBdr>
    </w:div>
    <w:div w:id="839391064">
      <w:bodyDiv w:val="1"/>
      <w:marLeft w:val="0"/>
      <w:marRight w:val="0"/>
      <w:marTop w:val="0"/>
      <w:marBottom w:val="0"/>
      <w:divBdr>
        <w:top w:val="none" w:sz="0" w:space="0" w:color="auto"/>
        <w:left w:val="none" w:sz="0" w:space="0" w:color="auto"/>
        <w:bottom w:val="none" w:sz="0" w:space="0" w:color="auto"/>
        <w:right w:val="none" w:sz="0" w:space="0" w:color="auto"/>
      </w:divBdr>
    </w:div>
    <w:div w:id="848104539">
      <w:bodyDiv w:val="1"/>
      <w:marLeft w:val="0"/>
      <w:marRight w:val="0"/>
      <w:marTop w:val="0"/>
      <w:marBottom w:val="0"/>
      <w:divBdr>
        <w:top w:val="none" w:sz="0" w:space="0" w:color="auto"/>
        <w:left w:val="none" w:sz="0" w:space="0" w:color="auto"/>
        <w:bottom w:val="none" w:sz="0" w:space="0" w:color="auto"/>
        <w:right w:val="none" w:sz="0" w:space="0" w:color="auto"/>
      </w:divBdr>
    </w:div>
    <w:div w:id="850069917">
      <w:bodyDiv w:val="1"/>
      <w:marLeft w:val="0"/>
      <w:marRight w:val="0"/>
      <w:marTop w:val="0"/>
      <w:marBottom w:val="0"/>
      <w:divBdr>
        <w:top w:val="none" w:sz="0" w:space="0" w:color="auto"/>
        <w:left w:val="none" w:sz="0" w:space="0" w:color="auto"/>
        <w:bottom w:val="none" w:sz="0" w:space="0" w:color="auto"/>
        <w:right w:val="none" w:sz="0" w:space="0" w:color="auto"/>
      </w:divBdr>
    </w:div>
    <w:div w:id="855773217">
      <w:bodyDiv w:val="1"/>
      <w:marLeft w:val="0"/>
      <w:marRight w:val="0"/>
      <w:marTop w:val="0"/>
      <w:marBottom w:val="0"/>
      <w:divBdr>
        <w:top w:val="none" w:sz="0" w:space="0" w:color="auto"/>
        <w:left w:val="none" w:sz="0" w:space="0" w:color="auto"/>
        <w:bottom w:val="none" w:sz="0" w:space="0" w:color="auto"/>
        <w:right w:val="none" w:sz="0" w:space="0" w:color="auto"/>
      </w:divBdr>
    </w:div>
    <w:div w:id="869534573">
      <w:bodyDiv w:val="1"/>
      <w:marLeft w:val="0"/>
      <w:marRight w:val="0"/>
      <w:marTop w:val="0"/>
      <w:marBottom w:val="0"/>
      <w:divBdr>
        <w:top w:val="none" w:sz="0" w:space="0" w:color="auto"/>
        <w:left w:val="none" w:sz="0" w:space="0" w:color="auto"/>
        <w:bottom w:val="none" w:sz="0" w:space="0" w:color="auto"/>
        <w:right w:val="none" w:sz="0" w:space="0" w:color="auto"/>
      </w:divBdr>
    </w:div>
    <w:div w:id="884172577">
      <w:bodyDiv w:val="1"/>
      <w:marLeft w:val="0"/>
      <w:marRight w:val="0"/>
      <w:marTop w:val="0"/>
      <w:marBottom w:val="0"/>
      <w:divBdr>
        <w:top w:val="none" w:sz="0" w:space="0" w:color="auto"/>
        <w:left w:val="none" w:sz="0" w:space="0" w:color="auto"/>
        <w:bottom w:val="none" w:sz="0" w:space="0" w:color="auto"/>
        <w:right w:val="none" w:sz="0" w:space="0" w:color="auto"/>
      </w:divBdr>
    </w:div>
    <w:div w:id="916867658">
      <w:bodyDiv w:val="1"/>
      <w:marLeft w:val="0"/>
      <w:marRight w:val="0"/>
      <w:marTop w:val="0"/>
      <w:marBottom w:val="0"/>
      <w:divBdr>
        <w:top w:val="none" w:sz="0" w:space="0" w:color="auto"/>
        <w:left w:val="none" w:sz="0" w:space="0" w:color="auto"/>
        <w:bottom w:val="none" w:sz="0" w:space="0" w:color="auto"/>
        <w:right w:val="none" w:sz="0" w:space="0" w:color="auto"/>
      </w:divBdr>
    </w:div>
    <w:div w:id="928318294">
      <w:bodyDiv w:val="1"/>
      <w:marLeft w:val="0"/>
      <w:marRight w:val="0"/>
      <w:marTop w:val="0"/>
      <w:marBottom w:val="0"/>
      <w:divBdr>
        <w:top w:val="none" w:sz="0" w:space="0" w:color="auto"/>
        <w:left w:val="none" w:sz="0" w:space="0" w:color="auto"/>
        <w:bottom w:val="none" w:sz="0" w:space="0" w:color="auto"/>
        <w:right w:val="none" w:sz="0" w:space="0" w:color="auto"/>
      </w:divBdr>
    </w:div>
    <w:div w:id="932514619">
      <w:bodyDiv w:val="1"/>
      <w:marLeft w:val="0"/>
      <w:marRight w:val="0"/>
      <w:marTop w:val="0"/>
      <w:marBottom w:val="0"/>
      <w:divBdr>
        <w:top w:val="none" w:sz="0" w:space="0" w:color="auto"/>
        <w:left w:val="none" w:sz="0" w:space="0" w:color="auto"/>
        <w:bottom w:val="none" w:sz="0" w:space="0" w:color="auto"/>
        <w:right w:val="none" w:sz="0" w:space="0" w:color="auto"/>
      </w:divBdr>
      <w:divsChild>
        <w:div w:id="501433065">
          <w:marLeft w:val="0"/>
          <w:marRight w:val="0"/>
          <w:marTop w:val="0"/>
          <w:marBottom w:val="0"/>
          <w:divBdr>
            <w:top w:val="none" w:sz="0" w:space="0" w:color="auto"/>
            <w:left w:val="none" w:sz="0" w:space="0" w:color="auto"/>
            <w:bottom w:val="none" w:sz="0" w:space="0" w:color="auto"/>
            <w:right w:val="none" w:sz="0" w:space="0" w:color="auto"/>
          </w:divBdr>
          <w:divsChild>
            <w:div w:id="1369528450">
              <w:marLeft w:val="0"/>
              <w:marRight w:val="0"/>
              <w:marTop w:val="0"/>
              <w:marBottom w:val="0"/>
              <w:divBdr>
                <w:top w:val="none" w:sz="0" w:space="0" w:color="auto"/>
                <w:left w:val="none" w:sz="0" w:space="0" w:color="auto"/>
                <w:bottom w:val="none" w:sz="0" w:space="0" w:color="auto"/>
                <w:right w:val="none" w:sz="0" w:space="0" w:color="auto"/>
              </w:divBdr>
              <w:divsChild>
                <w:div w:id="336270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346502">
          <w:marLeft w:val="0"/>
          <w:marRight w:val="0"/>
          <w:marTop w:val="0"/>
          <w:marBottom w:val="0"/>
          <w:divBdr>
            <w:top w:val="none" w:sz="0" w:space="0" w:color="auto"/>
            <w:left w:val="none" w:sz="0" w:space="0" w:color="auto"/>
            <w:bottom w:val="none" w:sz="0" w:space="0" w:color="auto"/>
            <w:right w:val="none" w:sz="0" w:space="0" w:color="auto"/>
          </w:divBdr>
          <w:divsChild>
            <w:div w:id="1091196507">
              <w:marLeft w:val="0"/>
              <w:marRight w:val="0"/>
              <w:marTop w:val="0"/>
              <w:marBottom w:val="0"/>
              <w:divBdr>
                <w:top w:val="none" w:sz="0" w:space="0" w:color="auto"/>
                <w:left w:val="none" w:sz="0" w:space="0" w:color="auto"/>
                <w:bottom w:val="none" w:sz="0" w:space="0" w:color="auto"/>
                <w:right w:val="none" w:sz="0" w:space="0" w:color="auto"/>
              </w:divBdr>
              <w:divsChild>
                <w:div w:id="2124961126">
                  <w:marLeft w:val="0"/>
                  <w:marRight w:val="0"/>
                  <w:marTop w:val="0"/>
                  <w:marBottom w:val="0"/>
                  <w:divBdr>
                    <w:top w:val="none" w:sz="0" w:space="0" w:color="auto"/>
                    <w:left w:val="none" w:sz="0" w:space="0" w:color="auto"/>
                    <w:bottom w:val="none" w:sz="0" w:space="0" w:color="auto"/>
                    <w:right w:val="none" w:sz="0" w:space="0" w:color="auto"/>
                  </w:divBdr>
                </w:div>
              </w:divsChild>
            </w:div>
            <w:div w:id="1207522007">
              <w:marLeft w:val="0"/>
              <w:marRight w:val="0"/>
              <w:marTop w:val="0"/>
              <w:marBottom w:val="0"/>
              <w:divBdr>
                <w:top w:val="none" w:sz="0" w:space="0" w:color="auto"/>
                <w:left w:val="none" w:sz="0" w:space="0" w:color="auto"/>
                <w:bottom w:val="none" w:sz="0" w:space="0" w:color="auto"/>
                <w:right w:val="none" w:sz="0" w:space="0" w:color="auto"/>
              </w:divBdr>
              <w:divsChild>
                <w:div w:id="283848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873897">
          <w:marLeft w:val="0"/>
          <w:marRight w:val="0"/>
          <w:marTop w:val="0"/>
          <w:marBottom w:val="0"/>
          <w:divBdr>
            <w:top w:val="none" w:sz="0" w:space="0" w:color="auto"/>
            <w:left w:val="none" w:sz="0" w:space="0" w:color="auto"/>
            <w:bottom w:val="none" w:sz="0" w:space="0" w:color="auto"/>
            <w:right w:val="none" w:sz="0" w:space="0" w:color="auto"/>
          </w:divBdr>
          <w:divsChild>
            <w:div w:id="529874232">
              <w:marLeft w:val="0"/>
              <w:marRight w:val="0"/>
              <w:marTop w:val="0"/>
              <w:marBottom w:val="0"/>
              <w:divBdr>
                <w:top w:val="none" w:sz="0" w:space="0" w:color="auto"/>
                <w:left w:val="none" w:sz="0" w:space="0" w:color="auto"/>
                <w:bottom w:val="none" w:sz="0" w:space="0" w:color="auto"/>
                <w:right w:val="none" w:sz="0" w:space="0" w:color="auto"/>
              </w:divBdr>
              <w:divsChild>
                <w:div w:id="235550828">
                  <w:marLeft w:val="0"/>
                  <w:marRight w:val="0"/>
                  <w:marTop w:val="0"/>
                  <w:marBottom w:val="0"/>
                  <w:divBdr>
                    <w:top w:val="none" w:sz="0" w:space="0" w:color="auto"/>
                    <w:left w:val="none" w:sz="0" w:space="0" w:color="auto"/>
                    <w:bottom w:val="none" w:sz="0" w:space="0" w:color="auto"/>
                    <w:right w:val="none" w:sz="0" w:space="0" w:color="auto"/>
                  </w:divBdr>
                </w:div>
                <w:div w:id="1708412910">
                  <w:marLeft w:val="0"/>
                  <w:marRight w:val="0"/>
                  <w:marTop w:val="0"/>
                  <w:marBottom w:val="0"/>
                  <w:divBdr>
                    <w:top w:val="none" w:sz="0" w:space="0" w:color="auto"/>
                    <w:left w:val="none" w:sz="0" w:space="0" w:color="auto"/>
                    <w:bottom w:val="none" w:sz="0" w:space="0" w:color="auto"/>
                    <w:right w:val="none" w:sz="0" w:space="0" w:color="auto"/>
                  </w:divBdr>
                </w:div>
              </w:divsChild>
            </w:div>
            <w:div w:id="992951181">
              <w:marLeft w:val="0"/>
              <w:marRight w:val="0"/>
              <w:marTop w:val="0"/>
              <w:marBottom w:val="0"/>
              <w:divBdr>
                <w:top w:val="none" w:sz="0" w:space="0" w:color="auto"/>
                <w:left w:val="none" w:sz="0" w:space="0" w:color="auto"/>
                <w:bottom w:val="none" w:sz="0" w:space="0" w:color="auto"/>
                <w:right w:val="none" w:sz="0" w:space="0" w:color="auto"/>
              </w:divBdr>
              <w:divsChild>
                <w:div w:id="1811245879">
                  <w:marLeft w:val="0"/>
                  <w:marRight w:val="0"/>
                  <w:marTop w:val="0"/>
                  <w:marBottom w:val="0"/>
                  <w:divBdr>
                    <w:top w:val="none" w:sz="0" w:space="0" w:color="auto"/>
                    <w:left w:val="none" w:sz="0" w:space="0" w:color="auto"/>
                    <w:bottom w:val="none" w:sz="0" w:space="0" w:color="auto"/>
                    <w:right w:val="none" w:sz="0" w:space="0" w:color="auto"/>
                  </w:divBdr>
                </w:div>
                <w:div w:id="1819492136">
                  <w:marLeft w:val="0"/>
                  <w:marRight w:val="0"/>
                  <w:marTop w:val="0"/>
                  <w:marBottom w:val="0"/>
                  <w:divBdr>
                    <w:top w:val="none" w:sz="0" w:space="0" w:color="auto"/>
                    <w:left w:val="none" w:sz="0" w:space="0" w:color="auto"/>
                    <w:bottom w:val="none" w:sz="0" w:space="0" w:color="auto"/>
                    <w:right w:val="none" w:sz="0" w:space="0" w:color="auto"/>
                  </w:divBdr>
                </w:div>
              </w:divsChild>
            </w:div>
            <w:div w:id="1138645547">
              <w:marLeft w:val="0"/>
              <w:marRight w:val="0"/>
              <w:marTop w:val="0"/>
              <w:marBottom w:val="0"/>
              <w:divBdr>
                <w:top w:val="none" w:sz="0" w:space="0" w:color="auto"/>
                <w:left w:val="none" w:sz="0" w:space="0" w:color="auto"/>
                <w:bottom w:val="none" w:sz="0" w:space="0" w:color="auto"/>
                <w:right w:val="none" w:sz="0" w:space="0" w:color="auto"/>
              </w:divBdr>
              <w:divsChild>
                <w:div w:id="729958383">
                  <w:marLeft w:val="0"/>
                  <w:marRight w:val="0"/>
                  <w:marTop w:val="0"/>
                  <w:marBottom w:val="0"/>
                  <w:divBdr>
                    <w:top w:val="none" w:sz="0" w:space="0" w:color="auto"/>
                    <w:left w:val="none" w:sz="0" w:space="0" w:color="auto"/>
                    <w:bottom w:val="none" w:sz="0" w:space="0" w:color="auto"/>
                    <w:right w:val="none" w:sz="0" w:space="0" w:color="auto"/>
                  </w:divBdr>
                </w:div>
              </w:divsChild>
            </w:div>
            <w:div w:id="1512721299">
              <w:marLeft w:val="0"/>
              <w:marRight w:val="0"/>
              <w:marTop w:val="0"/>
              <w:marBottom w:val="0"/>
              <w:divBdr>
                <w:top w:val="none" w:sz="0" w:space="0" w:color="auto"/>
                <w:left w:val="none" w:sz="0" w:space="0" w:color="auto"/>
                <w:bottom w:val="none" w:sz="0" w:space="0" w:color="auto"/>
                <w:right w:val="none" w:sz="0" w:space="0" w:color="auto"/>
              </w:divBdr>
              <w:divsChild>
                <w:div w:id="600453286">
                  <w:marLeft w:val="0"/>
                  <w:marRight w:val="0"/>
                  <w:marTop w:val="0"/>
                  <w:marBottom w:val="0"/>
                  <w:divBdr>
                    <w:top w:val="none" w:sz="0" w:space="0" w:color="auto"/>
                    <w:left w:val="none" w:sz="0" w:space="0" w:color="auto"/>
                    <w:bottom w:val="none" w:sz="0" w:space="0" w:color="auto"/>
                    <w:right w:val="none" w:sz="0" w:space="0" w:color="auto"/>
                  </w:divBdr>
                </w:div>
              </w:divsChild>
            </w:div>
            <w:div w:id="1737976024">
              <w:marLeft w:val="0"/>
              <w:marRight w:val="0"/>
              <w:marTop w:val="0"/>
              <w:marBottom w:val="0"/>
              <w:divBdr>
                <w:top w:val="none" w:sz="0" w:space="0" w:color="auto"/>
                <w:left w:val="none" w:sz="0" w:space="0" w:color="auto"/>
                <w:bottom w:val="none" w:sz="0" w:space="0" w:color="auto"/>
                <w:right w:val="none" w:sz="0" w:space="0" w:color="auto"/>
              </w:divBdr>
              <w:divsChild>
                <w:div w:id="1554005599">
                  <w:marLeft w:val="0"/>
                  <w:marRight w:val="0"/>
                  <w:marTop w:val="0"/>
                  <w:marBottom w:val="0"/>
                  <w:divBdr>
                    <w:top w:val="none" w:sz="0" w:space="0" w:color="auto"/>
                    <w:left w:val="none" w:sz="0" w:space="0" w:color="auto"/>
                    <w:bottom w:val="none" w:sz="0" w:space="0" w:color="auto"/>
                    <w:right w:val="none" w:sz="0" w:space="0" w:color="auto"/>
                  </w:divBdr>
                </w:div>
              </w:divsChild>
            </w:div>
            <w:div w:id="1788039506">
              <w:marLeft w:val="0"/>
              <w:marRight w:val="0"/>
              <w:marTop w:val="0"/>
              <w:marBottom w:val="0"/>
              <w:divBdr>
                <w:top w:val="none" w:sz="0" w:space="0" w:color="auto"/>
                <w:left w:val="none" w:sz="0" w:space="0" w:color="auto"/>
                <w:bottom w:val="none" w:sz="0" w:space="0" w:color="auto"/>
                <w:right w:val="none" w:sz="0" w:space="0" w:color="auto"/>
              </w:divBdr>
              <w:divsChild>
                <w:div w:id="78598583">
                  <w:marLeft w:val="0"/>
                  <w:marRight w:val="0"/>
                  <w:marTop w:val="0"/>
                  <w:marBottom w:val="0"/>
                  <w:divBdr>
                    <w:top w:val="none" w:sz="0" w:space="0" w:color="auto"/>
                    <w:left w:val="none" w:sz="0" w:space="0" w:color="auto"/>
                    <w:bottom w:val="none" w:sz="0" w:space="0" w:color="auto"/>
                    <w:right w:val="none" w:sz="0" w:space="0" w:color="auto"/>
                  </w:divBdr>
                </w:div>
                <w:div w:id="1200511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6792174">
      <w:bodyDiv w:val="1"/>
      <w:marLeft w:val="0"/>
      <w:marRight w:val="0"/>
      <w:marTop w:val="0"/>
      <w:marBottom w:val="0"/>
      <w:divBdr>
        <w:top w:val="none" w:sz="0" w:space="0" w:color="auto"/>
        <w:left w:val="none" w:sz="0" w:space="0" w:color="auto"/>
        <w:bottom w:val="none" w:sz="0" w:space="0" w:color="auto"/>
        <w:right w:val="none" w:sz="0" w:space="0" w:color="auto"/>
      </w:divBdr>
    </w:div>
    <w:div w:id="959528544">
      <w:bodyDiv w:val="1"/>
      <w:marLeft w:val="0"/>
      <w:marRight w:val="0"/>
      <w:marTop w:val="0"/>
      <w:marBottom w:val="0"/>
      <w:divBdr>
        <w:top w:val="none" w:sz="0" w:space="0" w:color="auto"/>
        <w:left w:val="none" w:sz="0" w:space="0" w:color="auto"/>
        <w:bottom w:val="none" w:sz="0" w:space="0" w:color="auto"/>
        <w:right w:val="none" w:sz="0" w:space="0" w:color="auto"/>
      </w:divBdr>
      <w:divsChild>
        <w:div w:id="545334509">
          <w:marLeft w:val="0"/>
          <w:marRight w:val="0"/>
          <w:marTop w:val="0"/>
          <w:marBottom w:val="0"/>
          <w:divBdr>
            <w:top w:val="none" w:sz="0" w:space="0" w:color="auto"/>
            <w:left w:val="none" w:sz="0" w:space="0" w:color="auto"/>
            <w:bottom w:val="none" w:sz="0" w:space="0" w:color="auto"/>
            <w:right w:val="none" w:sz="0" w:space="0" w:color="auto"/>
          </w:divBdr>
          <w:divsChild>
            <w:div w:id="1675567040">
              <w:marLeft w:val="0"/>
              <w:marRight w:val="0"/>
              <w:marTop w:val="0"/>
              <w:marBottom w:val="0"/>
              <w:divBdr>
                <w:top w:val="none" w:sz="0" w:space="0" w:color="auto"/>
                <w:left w:val="none" w:sz="0" w:space="0" w:color="auto"/>
                <w:bottom w:val="none" w:sz="0" w:space="0" w:color="auto"/>
                <w:right w:val="none" w:sz="0" w:space="0" w:color="auto"/>
              </w:divBdr>
              <w:divsChild>
                <w:div w:id="44330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130857">
          <w:marLeft w:val="0"/>
          <w:marRight w:val="0"/>
          <w:marTop w:val="0"/>
          <w:marBottom w:val="0"/>
          <w:divBdr>
            <w:top w:val="none" w:sz="0" w:space="0" w:color="auto"/>
            <w:left w:val="none" w:sz="0" w:space="0" w:color="auto"/>
            <w:bottom w:val="none" w:sz="0" w:space="0" w:color="auto"/>
            <w:right w:val="none" w:sz="0" w:space="0" w:color="auto"/>
          </w:divBdr>
          <w:divsChild>
            <w:div w:id="965235289">
              <w:marLeft w:val="0"/>
              <w:marRight w:val="0"/>
              <w:marTop w:val="0"/>
              <w:marBottom w:val="0"/>
              <w:divBdr>
                <w:top w:val="none" w:sz="0" w:space="0" w:color="auto"/>
                <w:left w:val="none" w:sz="0" w:space="0" w:color="auto"/>
                <w:bottom w:val="none" w:sz="0" w:space="0" w:color="auto"/>
                <w:right w:val="none" w:sz="0" w:space="0" w:color="auto"/>
              </w:divBdr>
              <w:divsChild>
                <w:div w:id="198365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3270611">
      <w:bodyDiv w:val="1"/>
      <w:marLeft w:val="0"/>
      <w:marRight w:val="0"/>
      <w:marTop w:val="0"/>
      <w:marBottom w:val="0"/>
      <w:divBdr>
        <w:top w:val="none" w:sz="0" w:space="0" w:color="auto"/>
        <w:left w:val="none" w:sz="0" w:space="0" w:color="auto"/>
        <w:bottom w:val="none" w:sz="0" w:space="0" w:color="auto"/>
        <w:right w:val="none" w:sz="0" w:space="0" w:color="auto"/>
      </w:divBdr>
    </w:div>
    <w:div w:id="975986176">
      <w:bodyDiv w:val="1"/>
      <w:marLeft w:val="0"/>
      <w:marRight w:val="0"/>
      <w:marTop w:val="0"/>
      <w:marBottom w:val="0"/>
      <w:divBdr>
        <w:top w:val="none" w:sz="0" w:space="0" w:color="auto"/>
        <w:left w:val="none" w:sz="0" w:space="0" w:color="auto"/>
        <w:bottom w:val="none" w:sz="0" w:space="0" w:color="auto"/>
        <w:right w:val="none" w:sz="0" w:space="0" w:color="auto"/>
      </w:divBdr>
    </w:div>
    <w:div w:id="1000740789">
      <w:bodyDiv w:val="1"/>
      <w:marLeft w:val="0"/>
      <w:marRight w:val="0"/>
      <w:marTop w:val="0"/>
      <w:marBottom w:val="0"/>
      <w:divBdr>
        <w:top w:val="none" w:sz="0" w:space="0" w:color="auto"/>
        <w:left w:val="none" w:sz="0" w:space="0" w:color="auto"/>
        <w:bottom w:val="none" w:sz="0" w:space="0" w:color="auto"/>
        <w:right w:val="none" w:sz="0" w:space="0" w:color="auto"/>
      </w:divBdr>
    </w:div>
    <w:div w:id="1018197601">
      <w:bodyDiv w:val="1"/>
      <w:marLeft w:val="0"/>
      <w:marRight w:val="0"/>
      <w:marTop w:val="0"/>
      <w:marBottom w:val="0"/>
      <w:divBdr>
        <w:top w:val="none" w:sz="0" w:space="0" w:color="auto"/>
        <w:left w:val="none" w:sz="0" w:space="0" w:color="auto"/>
        <w:bottom w:val="none" w:sz="0" w:space="0" w:color="auto"/>
        <w:right w:val="none" w:sz="0" w:space="0" w:color="auto"/>
      </w:divBdr>
    </w:div>
    <w:div w:id="1047799953">
      <w:bodyDiv w:val="1"/>
      <w:marLeft w:val="0"/>
      <w:marRight w:val="0"/>
      <w:marTop w:val="0"/>
      <w:marBottom w:val="0"/>
      <w:divBdr>
        <w:top w:val="none" w:sz="0" w:space="0" w:color="auto"/>
        <w:left w:val="none" w:sz="0" w:space="0" w:color="auto"/>
        <w:bottom w:val="none" w:sz="0" w:space="0" w:color="auto"/>
        <w:right w:val="none" w:sz="0" w:space="0" w:color="auto"/>
      </w:divBdr>
    </w:div>
    <w:div w:id="1068457160">
      <w:bodyDiv w:val="1"/>
      <w:marLeft w:val="0"/>
      <w:marRight w:val="0"/>
      <w:marTop w:val="0"/>
      <w:marBottom w:val="0"/>
      <w:divBdr>
        <w:top w:val="none" w:sz="0" w:space="0" w:color="auto"/>
        <w:left w:val="none" w:sz="0" w:space="0" w:color="auto"/>
        <w:bottom w:val="none" w:sz="0" w:space="0" w:color="auto"/>
        <w:right w:val="none" w:sz="0" w:space="0" w:color="auto"/>
      </w:divBdr>
      <w:divsChild>
        <w:div w:id="500655850">
          <w:marLeft w:val="0"/>
          <w:marRight w:val="0"/>
          <w:marTop w:val="0"/>
          <w:marBottom w:val="0"/>
          <w:divBdr>
            <w:top w:val="none" w:sz="0" w:space="0" w:color="auto"/>
            <w:left w:val="none" w:sz="0" w:space="0" w:color="auto"/>
            <w:bottom w:val="none" w:sz="0" w:space="0" w:color="auto"/>
            <w:right w:val="none" w:sz="0" w:space="0" w:color="auto"/>
          </w:divBdr>
          <w:divsChild>
            <w:div w:id="1189755519">
              <w:marLeft w:val="0"/>
              <w:marRight w:val="0"/>
              <w:marTop w:val="0"/>
              <w:marBottom w:val="0"/>
              <w:divBdr>
                <w:top w:val="none" w:sz="0" w:space="0" w:color="auto"/>
                <w:left w:val="none" w:sz="0" w:space="0" w:color="auto"/>
                <w:bottom w:val="none" w:sz="0" w:space="0" w:color="auto"/>
                <w:right w:val="none" w:sz="0" w:space="0" w:color="auto"/>
              </w:divBdr>
              <w:divsChild>
                <w:div w:id="257565984">
                  <w:marLeft w:val="0"/>
                  <w:marRight w:val="0"/>
                  <w:marTop w:val="0"/>
                  <w:marBottom w:val="0"/>
                  <w:divBdr>
                    <w:top w:val="none" w:sz="0" w:space="0" w:color="auto"/>
                    <w:left w:val="none" w:sz="0" w:space="0" w:color="auto"/>
                    <w:bottom w:val="none" w:sz="0" w:space="0" w:color="auto"/>
                    <w:right w:val="none" w:sz="0" w:space="0" w:color="auto"/>
                  </w:divBdr>
                </w:div>
              </w:divsChild>
            </w:div>
            <w:div w:id="1229537979">
              <w:marLeft w:val="0"/>
              <w:marRight w:val="0"/>
              <w:marTop w:val="0"/>
              <w:marBottom w:val="0"/>
              <w:divBdr>
                <w:top w:val="none" w:sz="0" w:space="0" w:color="auto"/>
                <w:left w:val="none" w:sz="0" w:space="0" w:color="auto"/>
                <w:bottom w:val="none" w:sz="0" w:space="0" w:color="auto"/>
                <w:right w:val="none" w:sz="0" w:space="0" w:color="auto"/>
              </w:divBdr>
              <w:divsChild>
                <w:div w:id="873036516">
                  <w:marLeft w:val="0"/>
                  <w:marRight w:val="0"/>
                  <w:marTop w:val="0"/>
                  <w:marBottom w:val="0"/>
                  <w:divBdr>
                    <w:top w:val="none" w:sz="0" w:space="0" w:color="auto"/>
                    <w:left w:val="none" w:sz="0" w:space="0" w:color="auto"/>
                    <w:bottom w:val="none" w:sz="0" w:space="0" w:color="auto"/>
                    <w:right w:val="none" w:sz="0" w:space="0" w:color="auto"/>
                  </w:divBdr>
                </w:div>
                <w:div w:id="1006518982">
                  <w:marLeft w:val="0"/>
                  <w:marRight w:val="0"/>
                  <w:marTop w:val="0"/>
                  <w:marBottom w:val="0"/>
                  <w:divBdr>
                    <w:top w:val="none" w:sz="0" w:space="0" w:color="auto"/>
                    <w:left w:val="none" w:sz="0" w:space="0" w:color="auto"/>
                    <w:bottom w:val="none" w:sz="0" w:space="0" w:color="auto"/>
                    <w:right w:val="none" w:sz="0" w:space="0" w:color="auto"/>
                  </w:divBdr>
                </w:div>
              </w:divsChild>
            </w:div>
            <w:div w:id="1599364608">
              <w:marLeft w:val="0"/>
              <w:marRight w:val="0"/>
              <w:marTop w:val="0"/>
              <w:marBottom w:val="0"/>
              <w:divBdr>
                <w:top w:val="none" w:sz="0" w:space="0" w:color="auto"/>
                <w:left w:val="none" w:sz="0" w:space="0" w:color="auto"/>
                <w:bottom w:val="none" w:sz="0" w:space="0" w:color="auto"/>
                <w:right w:val="none" w:sz="0" w:space="0" w:color="auto"/>
              </w:divBdr>
              <w:divsChild>
                <w:div w:id="666708256">
                  <w:marLeft w:val="0"/>
                  <w:marRight w:val="0"/>
                  <w:marTop w:val="0"/>
                  <w:marBottom w:val="0"/>
                  <w:divBdr>
                    <w:top w:val="none" w:sz="0" w:space="0" w:color="auto"/>
                    <w:left w:val="none" w:sz="0" w:space="0" w:color="auto"/>
                    <w:bottom w:val="none" w:sz="0" w:space="0" w:color="auto"/>
                    <w:right w:val="none" w:sz="0" w:space="0" w:color="auto"/>
                  </w:divBdr>
                </w:div>
                <w:div w:id="932586517">
                  <w:marLeft w:val="0"/>
                  <w:marRight w:val="0"/>
                  <w:marTop w:val="0"/>
                  <w:marBottom w:val="0"/>
                  <w:divBdr>
                    <w:top w:val="none" w:sz="0" w:space="0" w:color="auto"/>
                    <w:left w:val="none" w:sz="0" w:space="0" w:color="auto"/>
                    <w:bottom w:val="none" w:sz="0" w:space="0" w:color="auto"/>
                    <w:right w:val="none" w:sz="0" w:space="0" w:color="auto"/>
                  </w:divBdr>
                </w:div>
              </w:divsChild>
            </w:div>
            <w:div w:id="1813280684">
              <w:marLeft w:val="0"/>
              <w:marRight w:val="0"/>
              <w:marTop w:val="0"/>
              <w:marBottom w:val="0"/>
              <w:divBdr>
                <w:top w:val="none" w:sz="0" w:space="0" w:color="auto"/>
                <w:left w:val="none" w:sz="0" w:space="0" w:color="auto"/>
                <w:bottom w:val="none" w:sz="0" w:space="0" w:color="auto"/>
                <w:right w:val="none" w:sz="0" w:space="0" w:color="auto"/>
              </w:divBdr>
              <w:divsChild>
                <w:div w:id="623274484">
                  <w:marLeft w:val="0"/>
                  <w:marRight w:val="0"/>
                  <w:marTop w:val="0"/>
                  <w:marBottom w:val="0"/>
                  <w:divBdr>
                    <w:top w:val="none" w:sz="0" w:space="0" w:color="auto"/>
                    <w:left w:val="none" w:sz="0" w:space="0" w:color="auto"/>
                    <w:bottom w:val="none" w:sz="0" w:space="0" w:color="auto"/>
                    <w:right w:val="none" w:sz="0" w:space="0" w:color="auto"/>
                  </w:divBdr>
                </w:div>
              </w:divsChild>
            </w:div>
            <w:div w:id="1908564933">
              <w:marLeft w:val="0"/>
              <w:marRight w:val="0"/>
              <w:marTop w:val="0"/>
              <w:marBottom w:val="0"/>
              <w:divBdr>
                <w:top w:val="none" w:sz="0" w:space="0" w:color="auto"/>
                <w:left w:val="none" w:sz="0" w:space="0" w:color="auto"/>
                <w:bottom w:val="none" w:sz="0" w:space="0" w:color="auto"/>
                <w:right w:val="none" w:sz="0" w:space="0" w:color="auto"/>
              </w:divBdr>
              <w:divsChild>
                <w:div w:id="1210723441">
                  <w:marLeft w:val="0"/>
                  <w:marRight w:val="0"/>
                  <w:marTop w:val="0"/>
                  <w:marBottom w:val="0"/>
                  <w:divBdr>
                    <w:top w:val="none" w:sz="0" w:space="0" w:color="auto"/>
                    <w:left w:val="none" w:sz="0" w:space="0" w:color="auto"/>
                    <w:bottom w:val="none" w:sz="0" w:space="0" w:color="auto"/>
                    <w:right w:val="none" w:sz="0" w:space="0" w:color="auto"/>
                  </w:divBdr>
                </w:div>
              </w:divsChild>
            </w:div>
            <w:div w:id="1968510190">
              <w:marLeft w:val="0"/>
              <w:marRight w:val="0"/>
              <w:marTop w:val="0"/>
              <w:marBottom w:val="0"/>
              <w:divBdr>
                <w:top w:val="none" w:sz="0" w:space="0" w:color="auto"/>
                <w:left w:val="none" w:sz="0" w:space="0" w:color="auto"/>
                <w:bottom w:val="none" w:sz="0" w:space="0" w:color="auto"/>
                <w:right w:val="none" w:sz="0" w:space="0" w:color="auto"/>
              </w:divBdr>
              <w:divsChild>
                <w:div w:id="78453865">
                  <w:marLeft w:val="0"/>
                  <w:marRight w:val="0"/>
                  <w:marTop w:val="0"/>
                  <w:marBottom w:val="0"/>
                  <w:divBdr>
                    <w:top w:val="none" w:sz="0" w:space="0" w:color="auto"/>
                    <w:left w:val="none" w:sz="0" w:space="0" w:color="auto"/>
                    <w:bottom w:val="none" w:sz="0" w:space="0" w:color="auto"/>
                    <w:right w:val="none" w:sz="0" w:space="0" w:color="auto"/>
                  </w:divBdr>
                </w:div>
                <w:div w:id="12839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089740">
          <w:marLeft w:val="0"/>
          <w:marRight w:val="0"/>
          <w:marTop w:val="0"/>
          <w:marBottom w:val="0"/>
          <w:divBdr>
            <w:top w:val="none" w:sz="0" w:space="0" w:color="auto"/>
            <w:left w:val="none" w:sz="0" w:space="0" w:color="auto"/>
            <w:bottom w:val="none" w:sz="0" w:space="0" w:color="auto"/>
            <w:right w:val="none" w:sz="0" w:space="0" w:color="auto"/>
          </w:divBdr>
          <w:divsChild>
            <w:div w:id="1054282130">
              <w:marLeft w:val="0"/>
              <w:marRight w:val="0"/>
              <w:marTop w:val="0"/>
              <w:marBottom w:val="0"/>
              <w:divBdr>
                <w:top w:val="none" w:sz="0" w:space="0" w:color="auto"/>
                <w:left w:val="none" w:sz="0" w:space="0" w:color="auto"/>
                <w:bottom w:val="none" w:sz="0" w:space="0" w:color="auto"/>
                <w:right w:val="none" w:sz="0" w:space="0" w:color="auto"/>
              </w:divBdr>
              <w:divsChild>
                <w:div w:id="896402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042304">
          <w:marLeft w:val="0"/>
          <w:marRight w:val="0"/>
          <w:marTop w:val="0"/>
          <w:marBottom w:val="0"/>
          <w:divBdr>
            <w:top w:val="none" w:sz="0" w:space="0" w:color="auto"/>
            <w:left w:val="none" w:sz="0" w:space="0" w:color="auto"/>
            <w:bottom w:val="none" w:sz="0" w:space="0" w:color="auto"/>
            <w:right w:val="none" w:sz="0" w:space="0" w:color="auto"/>
          </w:divBdr>
          <w:divsChild>
            <w:div w:id="328406777">
              <w:marLeft w:val="0"/>
              <w:marRight w:val="0"/>
              <w:marTop w:val="0"/>
              <w:marBottom w:val="0"/>
              <w:divBdr>
                <w:top w:val="none" w:sz="0" w:space="0" w:color="auto"/>
                <w:left w:val="none" w:sz="0" w:space="0" w:color="auto"/>
                <w:bottom w:val="none" w:sz="0" w:space="0" w:color="auto"/>
                <w:right w:val="none" w:sz="0" w:space="0" w:color="auto"/>
              </w:divBdr>
              <w:divsChild>
                <w:div w:id="2080057374">
                  <w:marLeft w:val="0"/>
                  <w:marRight w:val="0"/>
                  <w:marTop w:val="0"/>
                  <w:marBottom w:val="0"/>
                  <w:divBdr>
                    <w:top w:val="none" w:sz="0" w:space="0" w:color="auto"/>
                    <w:left w:val="none" w:sz="0" w:space="0" w:color="auto"/>
                    <w:bottom w:val="none" w:sz="0" w:space="0" w:color="auto"/>
                    <w:right w:val="none" w:sz="0" w:space="0" w:color="auto"/>
                  </w:divBdr>
                </w:div>
              </w:divsChild>
            </w:div>
            <w:div w:id="1787312579">
              <w:marLeft w:val="0"/>
              <w:marRight w:val="0"/>
              <w:marTop w:val="0"/>
              <w:marBottom w:val="0"/>
              <w:divBdr>
                <w:top w:val="none" w:sz="0" w:space="0" w:color="auto"/>
                <w:left w:val="none" w:sz="0" w:space="0" w:color="auto"/>
                <w:bottom w:val="none" w:sz="0" w:space="0" w:color="auto"/>
                <w:right w:val="none" w:sz="0" w:space="0" w:color="auto"/>
              </w:divBdr>
              <w:divsChild>
                <w:div w:id="93135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692639">
      <w:bodyDiv w:val="1"/>
      <w:marLeft w:val="0"/>
      <w:marRight w:val="0"/>
      <w:marTop w:val="0"/>
      <w:marBottom w:val="0"/>
      <w:divBdr>
        <w:top w:val="none" w:sz="0" w:space="0" w:color="auto"/>
        <w:left w:val="none" w:sz="0" w:space="0" w:color="auto"/>
        <w:bottom w:val="none" w:sz="0" w:space="0" w:color="auto"/>
        <w:right w:val="none" w:sz="0" w:space="0" w:color="auto"/>
      </w:divBdr>
    </w:div>
    <w:div w:id="1098479295">
      <w:bodyDiv w:val="1"/>
      <w:marLeft w:val="0"/>
      <w:marRight w:val="0"/>
      <w:marTop w:val="0"/>
      <w:marBottom w:val="0"/>
      <w:divBdr>
        <w:top w:val="none" w:sz="0" w:space="0" w:color="auto"/>
        <w:left w:val="none" w:sz="0" w:space="0" w:color="auto"/>
        <w:bottom w:val="none" w:sz="0" w:space="0" w:color="auto"/>
        <w:right w:val="none" w:sz="0" w:space="0" w:color="auto"/>
      </w:divBdr>
    </w:div>
    <w:div w:id="1102527012">
      <w:bodyDiv w:val="1"/>
      <w:marLeft w:val="0"/>
      <w:marRight w:val="0"/>
      <w:marTop w:val="0"/>
      <w:marBottom w:val="0"/>
      <w:divBdr>
        <w:top w:val="none" w:sz="0" w:space="0" w:color="auto"/>
        <w:left w:val="none" w:sz="0" w:space="0" w:color="auto"/>
        <w:bottom w:val="none" w:sz="0" w:space="0" w:color="auto"/>
        <w:right w:val="none" w:sz="0" w:space="0" w:color="auto"/>
      </w:divBdr>
      <w:divsChild>
        <w:div w:id="329022233">
          <w:marLeft w:val="0"/>
          <w:marRight w:val="0"/>
          <w:marTop w:val="0"/>
          <w:marBottom w:val="0"/>
          <w:divBdr>
            <w:top w:val="none" w:sz="0" w:space="0" w:color="auto"/>
            <w:left w:val="none" w:sz="0" w:space="0" w:color="auto"/>
            <w:bottom w:val="none" w:sz="0" w:space="0" w:color="auto"/>
            <w:right w:val="none" w:sz="0" w:space="0" w:color="auto"/>
          </w:divBdr>
          <w:divsChild>
            <w:div w:id="708728285">
              <w:marLeft w:val="0"/>
              <w:marRight w:val="0"/>
              <w:marTop w:val="0"/>
              <w:marBottom w:val="0"/>
              <w:divBdr>
                <w:top w:val="none" w:sz="0" w:space="0" w:color="auto"/>
                <w:left w:val="none" w:sz="0" w:space="0" w:color="auto"/>
                <w:bottom w:val="none" w:sz="0" w:space="0" w:color="auto"/>
                <w:right w:val="none" w:sz="0" w:space="0" w:color="auto"/>
              </w:divBdr>
              <w:divsChild>
                <w:div w:id="248781354">
                  <w:marLeft w:val="0"/>
                  <w:marRight w:val="0"/>
                  <w:marTop w:val="0"/>
                  <w:marBottom w:val="0"/>
                  <w:divBdr>
                    <w:top w:val="none" w:sz="0" w:space="0" w:color="auto"/>
                    <w:left w:val="none" w:sz="0" w:space="0" w:color="auto"/>
                    <w:bottom w:val="none" w:sz="0" w:space="0" w:color="auto"/>
                    <w:right w:val="none" w:sz="0" w:space="0" w:color="auto"/>
                  </w:divBdr>
                </w:div>
                <w:div w:id="983970984">
                  <w:marLeft w:val="0"/>
                  <w:marRight w:val="0"/>
                  <w:marTop w:val="0"/>
                  <w:marBottom w:val="0"/>
                  <w:divBdr>
                    <w:top w:val="none" w:sz="0" w:space="0" w:color="auto"/>
                    <w:left w:val="none" w:sz="0" w:space="0" w:color="auto"/>
                    <w:bottom w:val="none" w:sz="0" w:space="0" w:color="auto"/>
                    <w:right w:val="none" w:sz="0" w:space="0" w:color="auto"/>
                  </w:divBdr>
                </w:div>
              </w:divsChild>
            </w:div>
            <w:div w:id="1101605074">
              <w:marLeft w:val="0"/>
              <w:marRight w:val="0"/>
              <w:marTop w:val="0"/>
              <w:marBottom w:val="0"/>
              <w:divBdr>
                <w:top w:val="none" w:sz="0" w:space="0" w:color="auto"/>
                <w:left w:val="none" w:sz="0" w:space="0" w:color="auto"/>
                <w:bottom w:val="none" w:sz="0" w:space="0" w:color="auto"/>
                <w:right w:val="none" w:sz="0" w:space="0" w:color="auto"/>
              </w:divBdr>
              <w:divsChild>
                <w:div w:id="197355829">
                  <w:marLeft w:val="0"/>
                  <w:marRight w:val="0"/>
                  <w:marTop w:val="0"/>
                  <w:marBottom w:val="0"/>
                  <w:divBdr>
                    <w:top w:val="none" w:sz="0" w:space="0" w:color="auto"/>
                    <w:left w:val="none" w:sz="0" w:space="0" w:color="auto"/>
                    <w:bottom w:val="none" w:sz="0" w:space="0" w:color="auto"/>
                    <w:right w:val="none" w:sz="0" w:space="0" w:color="auto"/>
                  </w:divBdr>
                </w:div>
                <w:div w:id="812453906">
                  <w:marLeft w:val="0"/>
                  <w:marRight w:val="0"/>
                  <w:marTop w:val="0"/>
                  <w:marBottom w:val="0"/>
                  <w:divBdr>
                    <w:top w:val="none" w:sz="0" w:space="0" w:color="auto"/>
                    <w:left w:val="none" w:sz="0" w:space="0" w:color="auto"/>
                    <w:bottom w:val="none" w:sz="0" w:space="0" w:color="auto"/>
                    <w:right w:val="none" w:sz="0" w:space="0" w:color="auto"/>
                  </w:divBdr>
                </w:div>
              </w:divsChild>
            </w:div>
            <w:div w:id="1847092478">
              <w:marLeft w:val="0"/>
              <w:marRight w:val="0"/>
              <w:marTop w:val="0"/>
              <w:marBottom w:val="0"/>
              <w:divBdr>
                <w:top w:val="none" w:sz="0" w:space="0" w:color="auto"/>
                <w:left w:val="none" w:sz="0" w:space="0" w:color="auto"/>
                <w:bottom w:val="none" w:sz="0" w:space="0" w:color="auto"/>
                <w:right w:val="none" w:sz="0" w:space="0" w:color="auto"/>
              </w:divBdr>
              <w:divsChild>
                <w:div w:id="853110274">
                  <w:marLeft w:val="0"/>
                  <w:marRight w:val="0"/>
                  <w:marTop w:val="0"/>
                  <w:marBottom w:val="0"/>
                  <w:divBdr>
                    <w:top w:val="none" w:sz="0" w:space="0" w:color="auto"/>
                    <w:left w:val="none" w:sz="0" w:space="0" w:color="auto"/>
                    <w:bottom w:val="none" w:sz="0" w:space="0" w:color="auto"/>
                    <w:right w:val="none" w:sz="0" w:space="0" w:color="auto"/>
                  </w:divBdr>
                </w:div>
              </w:divsChild>
            </w:div>
            <w:div w:id="2027749561">
              <w:marLeft w:val="0"/>
              <w:marRight w:val="0"/>
              <w:marTop w:val="0"/>
              <w:marBottom w:val="0"/>
              <w:divBdr>
                <w:top w:val="none" w:sz="0" w:space="0" w:color="auto"/>
                <w:left w:val="none" w:sz="0" w:space="0" w:color="auto"/>
                <w:bottom w:val="none" w:sz="0" w:space="0" w:color="auto"/>
                <w:right w:val="none" w:sz="0" w:space="0" w:color="auto"/>
              </w:divBdr>
              <w:divsChild>
                <w:div w:id="1937251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411051">
          <w:marLeft w:val="0"/>
          <w:marRight w:val="0"/>
          <w:marTop w:val="0"/>
          <w:marBottom w:val="0"/>
          <w:divBdr>
            <w:top w:val="none" w:sz="0" w:space="0" w:color="auto"/>
            <w:left w:val="none" w:sz="0" w:space="0" w:color="auto"/>
            <w:bottom w:val="none" w:sz="0" w:space="0" w:color="auto"/>
            <w:right w:val="none" w:sz="0" w:space="0" w:color="auto"/>
          </w:divBdr>
          <w:divsChild>
            <w:div w:id="95830278">
              <w:marLeft w:val="0"/>
              <w:marRight w:val="0"/>
              <w:marTop w:val="0"/>
              <w:marBottom w:val="0"/>
              <w:divBdr>
                <w:top w:val="none" w:sz="0" w:space="0" w:color="auto"/>
                <w:left w:val="none" w:sz="0" w:space="0" w:color="auto"/>
                <w:bottom w:val="none" w:sz="0" w:space="0" w:color="auto"/>
                <w:right w:val="none" w:sz="0" w:space="0" w:color="auto"/>
              </w:divBdr>
              <w:divsChild>
                <w:div w:id="215240429">
                  <w:marLeft w:val="0"/>
                  <w:marRight w:val="0"/>
                  <w:marTop w:val="0"/>
                  <w:marBottom w:val="0"/>
                  <w:divBdr>
                    <w:top w:val="none" w:sz="0" w:space="0" w:color="auto"/>
                    <w:left w:val="none" w:sz="0" w:space="0" w:color="auto"/>
                    <w:bottom w:val="none" w:sz="0" w:space="0" w:color="auto"/>
                    <w:right w:val="none" w:sz="0" w:space="0" w:color="auto"/>
                  </w:divBdr>
                </w:div>
              </w:divsChild>
            </w:div>
            <w:div w:id="1739941662">
              <w:marLeft w:val="0"/>
              <w:marRight w:val="0"/>
              <w:marTop w:val="0"/>
              <w:marBottom w:val="0"/>
              <w:divBdr>
                <w:top w:val="none" w:sz="0" w:space="0" w:color="auto"/>
                <w:left w:val="none" w:sz="0" w:space="0" w:color="auto"/>
                <w:bottom w:val="none" w:sz="0" w:space="0" w:color="auto"/>
                <w:right w:val="none" w:sz="0" w:space="0" w:color="auto"/>
              </w:divBdr>
              <w:divsChild>
                <w:div w:id="1370178063">
                  <w:marLeft w:val="0"/>
                  <w:marRight w:val="0"/>
                  <w:marTop w:val="0"/>
                  <w:marBottom w:val="0"/>
                  <w:divBdr>
                    <w:top w:val="none" w:sz="0" w:space="0" w:color="auto"/>
                    <w:left w:val="none" w:sz="0" w:space="0" w:color="auto"/>
                    <w:bottom w:val="none" w:sz="0" w:space="0" w:color="auto"/>
                    <w:right w:val="none" w:sz="0" w:space="0" w:color="auto"/>
                  </w:divBdr>
                </w:div>
              </w:divsChild>
            </w:div>
            <w:div w:id="1826898510">
              <w:marLeft w:val="0"/>
              <w:marRight w:val="0"/>
              <w:marTop w:val="0"/>
              <w:marBottom w:val="0"/>
              <w:divBdr>
                <w:top w:val="none" w:sz="0" w:space="0" w:color="auto"/>
                <w:left w:val="none" w:sz="0" w:space="0" w:color="auto"/>
                <w:bottom w:val="none" w:sz="0" w:space="0" w:color="auto"/>
                <w:right w:val="none" w:sz="0" w:space="0" w:color="auto"/>
              </w:divBdr>
              <w:divsChild>
                <w:div w:id="585966587">
                  <w:marLeft w:val="0"/>
                  <w:marRight w:val="0"/>
                  <w:marTop w:val="0"/>
                  <w:marBottom w:val="0"/>
                  <w:divBdr>
                    <w:top w:val="none" w:sz="0" w:space="0" w:color="auto"/>
                    <w:left w:val="none" w:sz="0" w:space="0" w:color="auto"/>
                    <w:bottom w:val="none" w:sz="0" w:space="0" w:color="auto"/>
                    <w:right w:val="none" w:sz="0" w:space="0" w:color="auto"/>
                  </w:divBdr>
                </w:div>
              </w:divsChild>
            </w:div>
            <w:div w:id="1834565055">
              <w:marLeft w:val="0"/>
              <w:marRight w:val="0"/>
              <w:marTop w:val="0"/>
              <w:marBottom w:val="0"/>
              <w:divBdr>
                <w:top w:val="none" w:sz="0" w:space="0" w:color="auto"/>
                <w:left w:val="none" w:sz="0" w:space="0" w:color="auto"/>
                <w:bottom w:val="none" w:sz="0" w:space="0" w:color="auto"/>
                <w:right w:val="none" w:sz="0" w:space="0" w:color="auto"/>
              </w:divBdr>
              <w:divsChild>
                <w:div w:id="1554461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885669">
          <w:marLeft w:val="0"/>
          <w:marRight w:val="0"/>
          <w:marTop w:val="0"/>
          <w:marBottom w:val="0"/>
          <w:divBdr>
            <w:top w:val="none" w:sz="0" w:space="0" w:color="auto"/>
            <w:left w:val="none" w:sz="0" w:space="0" w:color="auto"/>
            <w:bottom w:val="none" w:sz="0" w:space="0" w:color="auto"/>
            <w:right w:val="none" w:sz="0" w:space="0" w:color="auto"/>
          </w:divBdr>
          <w:divsChild>
            <w:div w:id="43260901">
              <w:marLeft w:val="0"/>
              <w:marRight w:val="0"/>
              <w:marTop w:val="0"/>
              <w:marBottom w:val="0"/>
              <w:divBdr>
                <w:top w:val="none" w:sz="0" w:space="0" w:color="auto"/>
                <w:left w:val="none" w:sz="0" w:space="0" w:color="auto"/>
                <w:bottom w:val="none" w:sz="0" w:space="0" w:color="auto"/>
                <w:right w:val="none" w:sz="0" w:space="0" w:color="auto"/>
              </w:divBdr>
              <w:divsChild>
                <w:div w:id="1482431223">
                  <w:marLeft w:val="0"/>
                  <w:marRight w:val="0"/>
                  <w:marTop w:val="0"/>
                  <w:marBottom w:val="0"/>
                  <w:divBdr>
                    <w:top w:val="none" w:sz="0" w:space="0" w:color="auto"/>
                    <w:left w:val="none" w:sz="0" w:space="0" w:color="auto"/>
                    <w:bottom w:val="none" w:sz="0" w:space="0" w:color="auto"/>
                    <w:right w:val="none" w:sz="0" w:space="0" w:color="auto"/>
                  </w:divBdr>
                </w:div>
              </w:divsChild>
            </w:div>
            <w:div w:id="1527062225">
              <w:marLeft w:val="0"/>
              <w:marRight w:val="0"/>
              <w:marTop w:val="0"/>
              <w:marBottom w:val="0"/>
              <w:divBdr>
                <w:top w:val="none" w:sz="0" w:space="0" w:color="auto"/>
                <w:left w:val="none" w:sz="0" w:space="0" w:color="auto"/>
                <w:bottom w:val="none" w:sz="0" w:space="0" w:color="auto"/>
                <w:right w:val="none" w:sz="0" w:space="0" w:color="auto"/>
              </w:divBdr>
              <w:divsChild>
                <w:div w:id="940452055">
                  <w:marLeft w:val="0"/>
                  <w:marRight w:val="0"/>
                  <w:marTop w:val="0"/>
                  <w:marBottom w:val="0"/>
                  <w:divBdr>
                    <w:top w:val="none" w:sz="0" w:space="0" w:color="auto"/>
                    <w:left w:val="none" w:sz="0" w:space="0" w:color="auto"/>
                    <w:bottom w:val="none" w:sz="0" w:space="0" w:color="auto"/>
                    <w:right w:val="none" w:sz="0" w:space="0" w:color="auto"/>
                  </w:divBdr>
                </w:div>
              </w:divsChild>
            </w:div>
            <w:div w:id="1584487391">
              <w:marLeft w:val="0"/>
              <w:marRight w:val="0"/>
              <w:marTop w:val="0"/>
              <w:marBottom w:val="0"/>
              <w:divBdr>
                <w:top w:val="none" w:sz="0" w:space="0" w:color="auto"/>
                <w:left w:val="none" w:sz="0" w:space="0" w:color="auto"/>
                <w:bottom w:val="none" w:sz="0" w:space="0" w:color="auto"/>
                <w:right w:val="none" w:sz="0" w:space="0" w:color="auto"/>
              </w:divBdr>
              <w:divsChild>
                <w:div w:id="50941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700448">
          <w:marLeft w:val="0"/>
          <w:marRight w:val="0"/>
          <w:marTop w:val="0"/>
          <w:marBottom w:val="0"/>
          <w:divBdr>
            <w:top w:val="none" w:sz="0" w:space="0" w:color="auto"/>
            <w:left w:val="none" w:sz="0" w:space="0" w:color="auto"/>
            <w:bottom w:val="none" w:sz="0" w:space="0" w:color="auto"/>
            <w:right w:val="none" w:sz="0" w:space="0" w:color="auto"/>
          </w:divBdr>
          <w:divsChild>
            <w:div w:id="230653551">
              <w:marLeft w:val="0"/>
              <w:marRight w:val="0"/>
              <w:marTop w:val="0"/>
              <w:marBottom w:val="0"/>
              <w:divBdr>
                <w:top w:val="none" w:sz="0" w:space="0" w:color="auto"/>
                <w:left w:val="none" w:sz="0" w:space="0" w:color="auto"/>
                <w:bottom w:val="none" w:sz="0" w:space="0" w:color="auto"/>
                <w:right w:val="none" w:sz="0" w:space="0" w:color="auto"/>
              </w:divBdr>
              <w:divsChild>
                <w:div w:id="185675309">
                  <w:marLeft w:val="0"/>
                  <w:marRight w:val="0"/>
                  <w:marTop w:val="0"/>
                  <w:marBottom w:val="0"/>
                  <w:divBdr>
                    <w:top w:val="none" w:sz="0" w:space="0" w:color="auto"/>
                    <w:left w:val="none" w:sz="0" w:space="0" w:color="auto"/>
                    <w:bottom w:val="none" w:sz="0" w:space="0" w:color="auto"/>
                    <w:right w:val="none" w:sz="0" w:space="0" w:color="auto"/>
                  </w:divBdr>
                </w:div>
              </w:divsChild>
            </w:div>
            <w:div w:id="253631433">
              <w:marLeft w:val="0"/>
              <w:marRight w:val="0"/>
              <w:marTop w:val="0"/>
              <w:marBottom w:val="0"/>
              <w:divBdr>
                <w:top w:val="none" w:sz="0" w:space="0" w:color="auto"/>
                <w:left w:val="none" w:sz="0" w:space="0" w:color="auto"/>
                <w:bottom w:val="none" w:sz="0" w:space="0" w:color="auto"/>
                <w:right w:val="none" w:sz="0" w:space="0" w:color="auto"/>
              </w:divBdr>
              <w:divsChild>
                <w:div w:id="338193246">
                  <w:marLeft w:val="0"/>
                  <w:marRight w:val="0"/>
                  <w:marTop w:val="0"/>
                  <w:marBottom w:val="0"/>
                  <w:divBdr>
                    <w:top w:val="none" w:sz="0" w:space="0" w:color="auto"/>
                    <w:left w:val="none" w:sz="0" w:space="0" w:color="auto"/>
                    <w:bottom w:val="none" w:sz="0" w:space="0" w:color="auto"/>
                    <w:right w:val="none" w:sz="0" w:space="0" w:color="auto"/>
                  </w:divBdr>
                  <w:divsChild>
                    <w:div w:id="1315186938">
                      <w:marLeft w:val="0"/>
                      <w:marRight w:val="0"/>
                      <w:marTop w:val="0"/>
                      <w:marBottom w:val="0"/>
                      <w:divBdr>
                        <w:top w:val="none" w:sz="0" w:space="0" w:color="auto"/>
                        <w:left w:val="none" w:sz="0" w:space="0" w:color="auto"/>
                        <w:bottom w:val="none" w:sz="0" w:space="0" w:color="auto"/>
                        <w:right w:val="none" w:sz="0" w:space="0" w:color="auto"/>
                      </w:divBdr>
                    </w:div>
                  </w:divsChild>
                </w:div>
                <w:div w:id="406146014">
                  <w:marLeft w:val="0"/>
                  <w:marRight w:val="0"/>
                  <w:marTop w:val="0"/>
                  <w:marBottom w:val="0"/>
                  <w:divBdr>
                    <w:top w:val="none" w:sz="0" w:space="0" w:color="auto"/>
                    <w:left w:val="none" w:sz="0" w:space="0" w:color="auto"/>
                    <w:bottom w:val="none" w:sz="0" w:space="0" w:color="auto"/>
                    <w:right w:val="none" w:sz="0" w:space="0" w:color="auto"/>
                  </w:divBdr>
                  <w:divsChild>
                    <w:div w:id="235360302">
                      <w:marLeft w:val="0"/>
                      <w:marRight w:val="0"/>
                      <w:marTop w:val="0"/>
                      <w:marBottom w:val="0"/>
                      <w:divBdr>
                        <w:top w:val="none" w:sz="0" w:space="0" w:color="auto"/>
                        <w:left w:val="none" w:sz="0" w:space="0" w:color="auto"/>
                        <w:bottom w:val="none" w:sz="0" w:space="0" w:color="auto"/>
                        <w:right w:val="none" w:sz="0" w:space="0" w:color="auto"/>
                      </w:divBdr>
                    </w:div>
                  </w:divsChild>
                </w:div>
                <w:div w:id="463038430">
                  <w:marLeft w:val="0"/>
                  <w:marRight w:val="0"/>
                  <w:marTop w:val="0"/>
                  <w:marBottom w:val="0"/>
                  <w:divBdr>
                    <w:top w:val="none" w:sz="0" w:space="0" w:color="auto"/>
                    <w:left w:val="none" w:sz="0" w:space="0" w:color="auto"/>
                    <w:bottom w:val="none" w:sz="0" w:space="0" w:color="auto"/>
                    <w:right w:val="none" w:sz="0" w:space="0" w:color="auto"/>
                  </w:divBdr>
                  <w:divsChild>
                    <w:div w:id="866217582">
                      <w:marLeft w:val="0"/>
                      <w:marRight w:val="0"/>
                      <w:marTop w:val="0"/>
                      <w:marBottom w:val="0"/>
                      <w:divBdr>
                        <w:top w:val="none" w:sz="0" w:space="0" w:color="auto"/>
                        <w:left w:val="none" w:sz="0" w:space="0" w:color="auto"/>
                        <w:bottom w:val="none" w:sz="0" w:space="0" w:color="auto"/>
                        <w:right w:val="none" w:sz="0" w:space="0" w:color="auto"/>
                      </w:divBdr>
                    </w:div>
                  </w:divsChild>
                </w:div>
                <w:div w:id="706217451">
                  <w:marLeft w:val="0"/>
                  <w:marRight w:val="0"/>
                  <w:marTop w:val="0"/>
                  <w:marBottom w:val="0"/>
                  <w:divBdr>
                    <w:top w:val="none" w:sz="0" w:space="0" w:color="auto"/>
                    <w:left w:val="none" w:sz="0" w:space="0" w:color="auto"/>
                    <w:bottom w:val="none" w:sz="0" w:space="0" w:color="auto"/>
                    <w:right w:val="none" w:sz="0" w:space="0" w:color="auto"/>
                  </w:divBdr>
                  <w:divsChild>
                    <w:div w:id="1857815657">
                      <w:marLeft w:val="0"/>
                      <w:marRight w:val="0"/>
                      <w:marTop w:val="0"/>
                      <w:marBottom w:val="0"/>
                      <w:divBdr>
                        <w:top w:val="none" w:sz="0" w:space="0" w:color="auto"/>
                        <w:left w:val="none" w:sz="0" w:space="0" w:color="auto"/>
                        <w:bottom w:val="none" w:sz="0" w:space="0" w:color="auto"/>
                        <w:right w:val="none" w:sz="0" w:space="0" w:color="auto"/>
                      </w:divBdr>
                    </w:div>
                  </w:divsChild>
                </w:div>
                <w:div w:id="746462813">
                  <w:marLeft w:val="0"/>
                  <w:marRight w:val="0"/>
                  <w:marTop w:val="0"/>
                  <w:marBottom w:val="0"/>
                  <w:divBdr>
                    <w:top w:val="none" w:sz="0" w:space="0" w:color="auto"/>
                    <w:left w:val="none" w:sz="0" w:space="0" w:color="auto"/>
                    <w:bottom w:val="none" w:sz="0" w:space="0" w:color="auto"/>
                    <w:right w:val="none" w:sz="0" w:space="0" w:color="auto"/>
                  </w:divBdr>
                  <w:divsChild>
                    <w:div w:id="753628686">
                      <w:marLeft w:val="0"/>
                      <w:marRight w:val="0"/>
                      <w:marTop w:val="0"/>
                      <w:marBottom w:val="0"/>
                      <w:divBdr>
                        <w:top w:val="none" w:sz="0" w:space="0" w:color="auto"/>
                        <w:left w:val="none" w:sz="0" w:space="0" w:color="auto"/>
                        <w:bottom w:val="none" w:sz="0" w:space="0" w:color="auto"/>
                        <w:right w:val="none" w:sz="0" w:space="0" w:color="auto"/>
                      </w:divBdr>
                    </w:div>
                  </w:divsChild>
                </w:div>
                <w:div w:id="990863007">
                  <w:marLeft w:val="0"/>
                  <w:marRight w:val="0"/>
                  <w:marTop w:val="0"/>
                  <w:marBottom w:val="0"/>
                  <w:divBdr>
                    <w:top w:val="none" w:sz="0" w:space="0" w:color="auto"/>
                    <w:left w:val="none" w:sz="0" w:space="0" w:color="auto"/>
                    <w:bottom w:val="none" w:sz="0" w:space="0" w:color="auto"/>
                    <w:right w:val="none" w:sz="0" w:space="0" w:color="auto"/>
                  </w:divBdr>
                  <w:divsChild>
                    <w:div w:id="1097864635">
                      <w:marLeft w:val="0"/>
                      <w:marRight w:val="0"/>
                      <w:marTop w:val="0"/>
                      <w:marBottom w:val="0"/>
                      <w:divBdr>
                        <w:top w:val="none" w:sz="0" w:space="0" w:color="auto"/>
                        <w:left w:val="none" w:sz="0" w:space="0" w:color="auto"/>
                        <w:bottom w:val="none" w:sz="0" w:space="0" w:color="auto"/>
                        <w:right w:val="none" w:sz="0" w:space="0" w:color="auto"/>
                      </w:divBdr>
                    </w:div>
                  </w:divsChild>
                </w:div>
                <w:div w:id="1149129088">
                  <w:marLeft w:val="0"/>
                  <w:marRight w:val="0"/>
                  <w:marTop w:val="0"/>
                  <w:marBottom w:val="0"/>
                  <w:divBdr>
                    <w:top w:val="none" w:sz="0" w:space="0" w:color="auto"/>
                    <w:left w:val="none" w:sz="0" w:space="0" w:color="auto"/>
                    <w:bottom w:val="none" w:sz="0" w:space="0" w:color="auto"/>
                    <w:right w:val="none" w:sz="0" w:space="0" w:color="auto"/>
                  </w:divBdr>
                  <w:divsChild>
                    <w:div w:id="471144355">
                      <w:marLeft w:val="0"/>
                      <w:marRight w:val="0"/>
                      <w:marTop w:val="0"/>
                      <w:marBottom w:val="0"/>
                      <w:divBdr>
                        <w:top w:val="none" w:sz="0" w:space="0" w:color="auto"/>
                        <w:left w:val="none" w:sz="0" w:space="0" w:color="auto"/>
                        <w:bottom w:val="none" w:sz="0" w:space="0" w:color="auto"/>
                        <w:right w:val="none" w:sz="0" w:space="0" w:color="auto"/>
                      </w:divBdr>
                    </w:div>
                  </w:divsChild>
                </w:div>
                <w:div w:id="1171676105">
                  <w:marLeft w:val="0"/>
                  <w:marRight w:val="0"/>
                  <w:marTop w:val="0"/>
                  <w:marBottom w:val="0"/>
                  <w:divBdr>
                    <w:top w:val="none" w:sz="0" w:space="0" w:color="auto"/>
                    <w:left w:val="none" w:sz="0" w:space="0" w:color="auto"/>
                    <w:bottom w:val="none" w:sz="0" w:space="0" w:color="auto"/>
                    <w:right w:val="none" w:sz="0" w:space="0" w:color="auto"/>
                  </w:divBdr>
                  <w:divsChild>
                    <w:div w:id="670596493">
                      <w:marLeft w:val="0"/>
                      <w:marRight w:val="0"/>
                      <w:marTop w:val="0"/>
                      <w:marBottom w:val="0"/>
                      <w:divBdr>
                        <w:top w:val="none" w:sz="0" w:space="0" w:color="auto"/>
                        <w:left w:val="none" w:sz="0" w:space="0" w:color="auto"/>
                        <w:bottom w:val="none" w:sz="0" w:space="0" w:color="auto"/>
                        <w:right w:val="none" w:sz="0" w:space="0" w:color="auto"/>
                      </w:divBdr>
                    </w:div>
                  </w:divsChild>
                </w:div>
                <w:div w:id="1552694599">
                  <w:marLeft w:val="0"/>
                  <w:marRight w:val="0"/>
                  <w:marTop w:val="0"/>
                  <w:marBottom w:val="0"/>
                  <w:divBdr>
                    <w:top w:val="none" w:sz="0" w:space="0" w:color="auto"/>
                    <w:left w:val="none" w:sz="0" w:space="0" w:color="auto"/>
                    <w:bottom w:val="none" w:sz="0" w:space="0" w:color="auto"/>
                    <w:right w:val="none" w:sz="0" w:space="0" w:color="auto"/>
                  </w:divBdr>
                  <w:divsChild>
                    <w:div w:id="414982178">
                      <w:marLeft w:val="0"/>
                      <w:marRight w:val="0"/>
                      <w:marTop w:val="0"/>
                      <w:marBottom w:val="0"/>
                      <w:divBdr>
                        <w:top w:val="none" w:sz="0" w:space="0" w:color="auto"/>
                        <w:left w:val="none" w:sz="0" w:space="0" w:color="auto"/>
                        <w:bottom w:val="none" w:sz="0" w:space="0" w:color="auto"/>
                        <w:right w:val="none" w:sz="0" w:space="0" w:color="auto"/>
                      </w:divBdr>
                    </w:div>
                  </w:divsChild>
                </w:div>
                <w:div w:id="1593657329">
                  <w:marLeft w:val="0"/>
                  <w:marRight w:val="0"/>
                  <w:marTop w:val="0"/>
                  <w:marBottom w:val="0"/>
                  <w:divBdr>
                    <w:top w:val="none" w:sz="0" w:space="0" w:color="auto"/>
                    <w:left w:val="none" w:sz="0" w:space="0" w:color="auto"/>
                    <w:bottom w:val="none" w:sz="0" w:space="0" w:color="auto"/>
                    <w:right w:val="none" w:sz="0" w:space="0" w:color="auto"/>
                  </w:divBdr>
                  <w:divsChild>
                    <w:div w:id="1381320818">
                      <w:marLeft w:val="0"/>
                      <w:marRight w:val="0"/>
                      <w:marTop w:val="0"/>
                      <w:marBottom w:val="0"/>
                      <w:divBdr>
                        <w:top w:val="none" w:sz="0" w:space="0" w:color="auto"/>
                        <w:left w:val="none" w:sz="0" w:space="0" w:color="auto"/>
                        <w:bottom w:val="none" w:sz="0" w:space="0" w:color="auto"/>
                        <w:right w:val="none" w:sz="0" w:space="0" w:color="auto"/>
                      </w:divBdr>
                    </w:div>
                  </w:divsChild>
                </w:div>
                <w:div w:id="1658919759">
                  <w:marLeft w:val="0"/>
                  <w:marRight w:val="0"/>
                  <w:marTop w:val="0"/>
                  <w:marBottom w:val="0"/>
                  <w:divBdr>
                    <w:top w:val="none" w:sz="0" w:space="0" w:color="auto"/>
                    <w:left w:val="none" w:sz="0" w:space="0" w:color="auto"/>
                    <w:bottom w:val="none" w:sz="0" w:space="0" w:color="auto"/>
                    <w:right w:val="none" w:sz="0" w:space="0" w:color="auto"/>
                  </w:divBdr>
                  <w:divsChild>
                    <w:div w:id="1738046418">
                      <w:marLeft w:val="0"/>
                      <w:marRight w:val="0"/>
                      <w:marTop w:val="0"/>
                      <w:marBottom w:val="0"/>
                      <w:divBdr>
                        <w:top w:val="none" w:sz="0" w:space="0" w:color="auto"/>
                        <w:left w:val="none" w:sz="0" w:space="0" w:color="auto"/>
                        <w:bottom w:val="none" w:sz="0" w:space="0" w:color="auto"/>
                        <w:right w:val="none" w:sz="0" w:space="0" w:color="auto"/>
                      </w:divBdr>
                    </w:div>
                  </w:divsChild>
                </w:div>
                <w:div w:id="1748572058">
                  <w:marLeft w:val="0"/>
                  <w:marRight w:val="0"/>
                  <w:marTop w:val="0"/>
                  <w:marBottom w:val="0"/>
                  <w:divBdr>
                    <w:top w:val="none" w:sz="0" w:space="0" w:color="auto"/>
                    <w:left w:val="none" w:sz="0" w:space="0" w:color="auto"/>
                    <w:bottom w:val="none" w:sz="0" w:space="0" w:color="auto"/>
                    <w:right w:val="none" w:sz="0" w:space="0" w:color="auto"/>
                  </w:divBdr>
                  <w:divsChild>
                    <w:div w:id="75128461">
                      <w:marLeft w:val="0"/>
                      <w:marRight w:val="0"/>
                      <w:marTop w:val="0"/>
                      <w:marBottom w:val="0"/>
                      <w:divBdr>
                        <w:top w:val="none" w:sz="0" w:space="0" w:color="auto"/>
                        <w:left w:val="none" w:sz="0" w:space="0" w:color="auto"/>
                        <w:bottom w:val="none" w:sz="0" w:space="0" w:color="auto"/>
                        <w:right w:val="none" w:sz="0" w:space="0" w:color="auto"/>
                      </w:divBdr>
                    </w:div>
                  </w:divsChild>
                </w:div>
                <w:div w:id="1796176640">
                  <w:marLeft w:val="0"/>
                  <w:marRight w:val="0"/>
                  <w:marTop w:val="0"/>
                  <w:marBottom w:val="0"/>
                  <w:divBdr>
                    <w:top w:val="none" w:sz="0" w:space="0" w:color="auto"/>
                    <w:left w:val="none" w:sz="0" w:space="0" w:color="auto"/>
                    <w:bottom w:val="none" w:sz="0" w:space="0" w:color="auto"/>
                    <w:right w:val="none" w:sz="0" w:space="0" w:color="auto"/>
                  </w:divBdr>
                  <w:divsChild>
                    <w:div w:id="1830244260">
                      <w:marLeft w:val="0"/>
                      <w:marRight w:val="0"/>
                      <w:marTop w:val="0"/>
                      <w:marBottom w:val="0"/>
                      <w:divBdr>
                        <w:top w:val="none" w:sz="0" w:space="0" w:color="auto"/>
                        <w:left w:val="none" w:sz="0" w:space="0" w:color="auto"/>
                        <w:bottom w:val="none" w:sz="0" w:space="0" w:color="auto"/>
                        <w:right w:val="none" w:sz="0" w:space="0" w:color="auto"/>
                      </w:divBdr>
                    </w:div>
                  </w:divsChild>
                </w:div>
                <w:div w:id="1981307413">
                  <w:marLeft w:val="0"/>
                  <w:marRight w:val="0"/>
                  <w:marTop w:val="0"/>
                  <w:marBottom w:val="0"/>
                  <w:divBdr>
                    <w:top w:val="none" w:sz="0" w:space="0" w:color="auto"/>
                    <w:left w:val="none" w:sz="0" w:space="0" w:color="auto"/>
                    <w:bottom w:val="none" w:sz="0" w:space="0" w:color="auto"/>
                    <w:right w:val="none" w:sz="0" w:space="0" w:color="auto"/>
                  </w:divBdr>
                  <w:divsChild>
                    <w:div w:id="1504781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686548">
              <w:marLeft w:val="0"/>
              <w:marRight w:val="0"/>
              <w:marTop w:val="0"/>
              <w:marBottom w:val="0"/>
              <w:divBdr>
                <w:top w:val="none" w:sz="0" w:space="0" w:color="auto"/>
                <w:left w:val="none" w:sz="0" w:space="0" w:color="auto"/>
                <w:bottom w:val="none" w:sz="0" w:space="0" w:color="auto"/>
                <w:right w:val="none" w:sz="0" w:space="0" w:color="auto"/>
              </w:divBdr>
              <w:divsChild>
                <w:div w:id="936326038">
                  <w:marLeft w:val="0"/>
                  <w:marRight w:val="0"/>
                  <w:marTop w:val="0"/>
                  <w:marBottom w:val="0"/>
                  <w:divBdr>
                    <w:top w:val="none" w:sz="0" w:space="0" w:color="auto"/>
                    <w:left w:val="none" w:sz="0" w:space="0" w:color="auto"/>
                    <w:bottom w:val="none" w:sz="0" w:space="0" w:color="auto"/>
                    <w:right w:val="none" w:sz="0" w:space="0" w:color="auto"/>
                  </w:divBdr>
                </w:div>
              </w:divsChild>
            </w:div>
            <w:div w:id="441537596">
              <w:marLeft w:val="0"/>
              <w:marRight w:val="0"/>
              <w:marTop w:val="0"/>
              <w:marBottom w:val="0"/>
              <w:divBdr>
                <w:top w:val="none" w:sz="0" w:space="0" w:color="auto"/>
                <w:left w:val="none" w:sz="0" w:space="0" w:color="auto"/>
                <w:bottom w:val="none" w:sz="0" w:space="0" w:color="auto"/>
                <w:right w:val="none" w:sz="0" w:space="0" w:color="auto"/>
              </w:divBdr>
              <w:divsChild>
                <w:div w:id="1775633959">
                  <w:marLeft w:val="0"/>
                  <w:marRight w:val="0"/>
                  <w:marTop w:val="0"/>
                  <w:marBottom w:val="0"/>
                  <w:divBdr>
                    <w:top w:val="none" w:sz="0" w:space="0" w:color="auto"/>
                    <w:left w:val="none" w:sz="0" w:space="0" w:color="auto"/>
                    <w:bottom w:val="none" w:sz="0" w:space="0" w:color="auto"/>
                    <w:right w:val="none" w:sz="0" w:space="0" w:color="auto"/>
                  </w:divBdr>
                </w:div>
              </w:divsChild>
            </w:div>
            <w:div w:id="493493530">
              <w:marLeft w:val="0"/>
              <w:marRight w:val="0"/>
              <w:marTop w:val="0"/>
              <w:marBottom w:val="0"/>
              <w:divBdr>
                <w:top w:val="none" w:sz="0" w:space="0" w:color="auto"/>
                <w:left w:val="none" w:sz="0" w:space="0" w:color="auto"/>
                <w:bottom w:val="none" w:sz="0" w:space="0" w:color="auto"/>
                <w:right w:val="none" w:sz="0" w:space="0" w:color="auto"/>
              </w:divBdr>
              <w:divsChild>
                <w:div w:id="2017729031">
                  <w:marLeft w:val="0"/>
                  <w:marRight w:val="0"/>
                  <w:marTop w:val="0"/>
                  <w:marBottom w:val="0"/>
                  <w:divBdr>
                    <w:top w:val="none" w:sz="0" w:space="0" w:color="auto"/>
                    <w:left w:val="none" w:sz="0" w:space="0" w:color="auto"/>
                    <w:bottom w:val="none" w:sz="0" w:space="0" w:color="auto"/>
                    <w:right w:val="none" w:sz="0" w:space="0" w:color="auto"/>
                  </w:divBdr>
                </w:div>
              </w:divsChild>
            </w:div>
            <w:div w:id="537089713">
              <w:marLeft w:val="0"/>
              <w:marRight w:val="0"/>
              <w:marTop w:val="0"/>
              <w:marBottom w:val="0"/>
              <w:divBdr>
                <w:top w:val="none" w:sz="0" w:space="0" w:color="auto"/>
                <w:left w:val="none" w:sz="0" w:space="0" w:color="auto"/>
                <w:bottom w:val="none" w:sz="0" w:space="0" w:color="auto"/>
                <w:right w:val="none" w:sz="0" w:space="0" w:color="auto"/>
              </w:divBdr>
              <w:divsChild>
                <w:div w:id="1138647681">
                  <w:marLeft w:val="0"/>
                  <w:marRight w:val="0"/>
                  <w:marTop w:val="0"/>
                  <w:marBottom w:val="0"/>
                  <w:divBdr>
                    <w:top w:val="none" w:sz="0" w:space="0" w:color="auto"/>
                    <w:left w:val="none" w:sz="0" w:space="0" w:color="auto"/>
                    <w:bottom w:val="none" w:sz="0" w:space="0" w:color="auto"/>
                    <w:right w:val="none" w:sz="0" w:space="0" w:color="auto"/>
                  </w:divBdr>
                </w:div>
              </w:divsChild>
            </w:div>
            <w:div w:id="728961998">
              <w:marLeft w:val="0"/>
              <w:marRight w:val="0"/>
              <w:marTop w:val="0"/>
              <w:marBottom w:val="0"/>
              <w:divBdr>
                <w:top w:val="none" w:sz="0" w:space="0" w:color="auto"/>
                <w:left w:val="none" w:sz="0" w:space="0" w:color="auto"/>
                <w:bottom w:val="none" w:sz="0" w:space="0" w:color="auto"/>
                <w:right w:val="none" w:sz="0" w:space="0" w:color="auto"/>
              </w:divBdr>
              <w:divsChild>
                <w:div w:id="2033411227">
                  <w:marLeft w:val="0"/>
                  <w:marRight w:val="0"/>
                  <w:marTop w:val="0"/>
                  <w:marBottom w:val="0"/>
                  <w:divBdr>
                    <w:top w:val="none" w:sz="0" w:space="0" w:color="auto"/>
                    <w:left w:val="none" w:sz="0" w:space="0" w:color="auto"/>
                    <w:bottom w:val="none" w:sz="0" w:space="0" w:color="auto"/>
                    <w:right w:val="none" w:sz="0" w:space="0" w:color="auto"/>
                  </w:divBdr>
                </w:div>
              </w:divsChild>
            </w:div>
            <w:div w:id="814686846">
              <w:marLeft w:val="0"/>
              <w:marRight w:val="0"/>
              <w:marTop w:val="0"/>
              <w:marBottom w:val="0"/>
              <w:divBdr>
                <w:top w:val="none" w:sz="0" w:space="0" w:color="auto"/>
                <w:left w:val="none" w:sz="0" w:space="0" w:color="auto"/>
                <w:bottom w:val="none" w:sz="0" w:space="0" w:color="auto"/>
                <w:right w:val="none" w:sz="0" w:space="0" w:color="auto"/>
              </w:divBdr>
              <w:divsChild>
                <w:div w:id="1631939356">
                  <w:marLeft w:val="0"/>
                  <w:marRight w:val="0"/>
                  <w:marTop w:val="0"/>
                  <w:marBottom w:val="0"/>
                  <w:divBdr>
                    <w:top w:val="none" w:sz="0" w:space="0" w:color="auto"/>
                    <w:left w:val="none" w:sz="0" w:space="0" w:color="auto"/>
                    <w:bottom w:val="none" w:sz="0" w:space="0" w:color="auto"/>
                    <w:right w:val="none" w:sz="0" w:space="0" w:color="auto"/>
                  </w:divBdr>
                </w:div>
              </w:divsChild>
            </w:div>
            <w:div w:id="853879613">
              <w:marLeft w:val="0"/>
              <w:marRight w:val="0"/>
              <w:marTop w:val="0"/>
              <w:marBottom w:val="0"/>
              <w:divBdr>
                <w:top w:val="none" w:sz="0" w:space="0" w:color="auto"/>
                <w:left w:val="none" w:sz="0" w:space="0" w:color="auto"/>
                <w:bottom w:val="none" w:sz="0" w:space="0" w:color="auto"/>
                <w:right w:val="none" w:sz="0" w:space="0" w:color="auto"/>
              </w:divBdr>
              <w:divsChild>
                <w:div w:id="738405617">
                  <w:marLeft w:val="0"/>
                  <w:marRight w:val="0"/>
                  <w:marTop w:val="0"/>
                  <w:marBottom w:val="0"/>
                  <w:divBdr>
                    <w:top w:val="none" w:sz="0" w:space="0" w:color="auto"/>
                    <w:left w:val="none" w:sz="0" w:space="0" w:color="auto"/>
                    <w:bottom w:val="none" w:sz="0" w:space="0" w:color="auto"/>
                    <w:right w:val="none" w:sz="0" w:space="0" w:color="auto"/>
                  </w:divBdr>
                </w:div>
              </w:divsChild>
            </w:div>
            <w:div w:id="937517688">
              <w:marLeft w:val="0"/>
              <w:marRight w:val="0"/>
              <w:marTop w:val="0"/>
              <w:marBottom w:val="0"/>
              <w:divBdr>
                <w:top w:val="none" w:sz="0" w:space="0" w:color="auto"/>
                <w:left w:val="none" w:sz="0" w:space="0" w:color="auto"/>
                <w:bottom w:val="none" w:sz="0" w:space="0" w:color="auto"/>
                <w:right w:val="none" w:sz="0" w:space="0" w:color="auto"/>
              </w:divBdr>
              <w:divsChild>
                <w:div w:id="596602749">
                  <w:marLeft w:val="0"/>
                  <w:marRight w:val="0"/>
                  <w:marTop w:val="0"/>
                  <w:marBottom w:val="0"/>
                  <w:divBdr>
                    <w:top w:val="none" w:sz="0" w:space="0" w:color="auto"/>
                    <w:left w:val="none" w:sz="0" w:space="0" w:color="auto"/>
                    <w:bottom w:val="none" w:sz="0" w:space="0" w:color="auto"/>
                    <w:right w:val="none" w:sz="0" w:space="0" w:color="auto"/>
                  </w:divBdr>
                </w:div>
              </w:divsChild>
            </w:div>
            <w:div w:id="1157696117">
              <w:marLeft w:val="0"/>
              <w:marRight w:val="0"/>
              <w:marTop w:val="0"/>
              <w:marBottom w:val="0"/>
              <w:divBdr>
                <w:top w:val="none" w:sz="0" w:space="0" w:color="auto"/>
                <w:left w:val="none" w:sz="0" w:space="0" w:color="auto"/>
                <w:bottom w:val="none" w:sz="0" w:space="0" w:color="auto"/>
                <w:right w:val="none" w:sz="0" w:space="0" w:color="auto"/>
              </w:divBdr>
              <w:divsChild>
                <w:div w:id="1116095785">
                  <w:marLeft w:val="0"/>
                  <w:marRight w:val="0"/>
                  <w:marTop w:val="0"/>
                  <w:marBottom w:val="0"/>
                  <w:divBdr>
                    <w:top w:val="none" w:sz="0" w:space="0" w:color="auto"/>
                    <w:left w:val="none" w:sz="0" w:space="0" w:color="auto"/>
                    <w:bottom w:val="none" w:sz="0" w:space="0" w:color="auto"/>
                    <w:right w:val="none" w:sz="0" w:space="0" w:color="auto"/>
                  </w:divBdr>
                </w:div>
              </w:divsChild>
            </w:div>
            <w:div w:id="1158616376">
              <w:marLeft w:val="0"/>
              <w:marRight w:val="0"/>
              <w:marTop w:val="0"/>
              <w:marBottom w:val="0"/>
              <w:divBdr>
                <w:top w:val="none" w:sz="0" w:space="0" w:color="auto"/>
                <w:left w:val="none" w:sz="0" w:space="0" w:color="auto"/>
                <w:bottom w:val="none" w:sz="0" w:space="0" w:color="auto"/>
                <w:right w:val="none" w:sz="0" w:space="0" w:color="auto"/>
              </w:divBdr>
              <w:divsChild>
                <w:div w:id="299188417">
                  <w:marLeft w:val="0"/>
                  <w:marRight w:val="0"/>
                  <w:marTop w:val="0"/>
                  <w:marBottom w:val="0"/>
                  <w:divBdr>
                    <w:top w:val="none" w:sz="0" w:space="0" w:color="auto"/>
                    <w:left w:val="none" w:sz="0" w:space="0" w:color="auto"/>
                    <w:bottom w:val="none" w:sz="0" w:space="0" w:color="auto"/>
                    <w:right w:val="none" w:sz="0" w:space="0" w:color="auto"/>
                  </w:divBdr>
                </w:div>
              </w:divsChild>
            </w:div>
            <w:div w:id="1417440907">
              <w:marLeft w:val="0"/>
              <w:marRight w:val="0"/>
              <w:marTop w:val="0"/>
              <w:marBottom w:val="0"/>
              <w:divBdr>
                <w:top w:val="none" w:sz="0" w:space="0" w:color="auto"/>
                <w:left w:val="none" w:sz="0" w:space="0" w:color="auto"/>
                <w:bottom w:val="none" w:sz="0" w:space="0" w:color="auto"/>
                <w:right w:val="none" w:sz="0" w:space="0" w:color="auto"/>
              </w:divBdr>
              <w:divsChild>
                <w:div w:id="1467505245">
                  <w:marLeft w:val="0"/>
                  <w:marRight w:val="0"/>
                  <w:marTop w:val="0"/>
                  <w:marBottom w:val="0"/>
                  <w:divBdr>
                    <w:top w:val="none" w:sz="0" w:space="0" w:color="auto"/>
                    <w:left w:val="none" w:sz="0" w:space="0" w:color="auto"/>
                    <w:bottom w:val="none" w:sz="0" w:space="0" w:color="auto"/>
                    <w:right w:val="none" w:sz="0" w:space="0" w:color="auto"/>
                  </w:divBdr>
                </w:div>
              </w:divsChild>
            </w:div>
            <w:div w:id="1463571040">
              <w:marLeft w:val="0"/>
              <w:marRight w:val="0"/>
              <w:marTop w:val="0"/>
              <w:marBottom w:val="0"/>
              <w:divBdr>
                <w:top w:val="none" w:sz="0" w:space="0" w:color="auto"/>
                <w:left w:val="none" w:sz="0" w:space="0" w:color="auto"/>
                <w:bottom w:val="none" w:sz="0" w:space="0" w:color="auto"/>
                <w:right w:val="none" w:sz="0" w:space="0" w:color="auto"/>
              </w:divBdr>
              <w:divsChild>
                <w:div w:id="1666274726">
                  <w:marLeft w:val="0"/>
                  <w:marRight w:val="0"/>
                  <w:marTop w:val="0"/>
                  <w:marBottom w:val="0"/>
                  <w:divBdr>
                    <w:top w:val="none" w:sz="0" w:space="0" w:color="auto"/>
                    <w:left w:val="none" w:sz="0" w:space="0" w:color="auto"/>
                    <w:bottom w:val="none" w:sz="0" w:space="0" w:color="auto"/>
                    <w:right w:val="none" w:sz="0" w:space="0" w:color="auto"/>
                  </w:divBdr>
                </w:div>
              </w:divsChild>
            </w:div>
            <w:div w:id="1562132530">
              <w:marLeft w:val="0"/>
              <w:marRight w:val="0"/>
              <w:marTop w:val="0"/>
              <w:marBottom w:val="0"/>
              <w:divBdr>
                <w:top w:val="none" w:sz="0" w:space="0" w:color="auto"/>
                <w:left w:val="none" w:sz="0" w:space="0" w:color="auto"/>
                <w:bottom w:val="none" w:sz="0" w:space="0" w:color="auto"/>
                <w:right w:val="none" w:sz="0" w:space="0" w:color="auto"/>
              </w:divBdr>
              <w:divsChild>
                <w:div w:id="1246722432">
                  <w:marLeft w:val="0"/>
                  <w:marRight w:val="0"/>
                  <w:marTop w:val="0"/>
                  <w:marBottom w:val="0"/>
                  <w:divBdr>
                    <w:top w:val="none" w:sz="0" w:space="0" w:color="auto"/>
                    <w:left w:val="none" w:sz="0" w:space="0" w:color="auto"/>
                    <w:bottom w:val="none" w:sz="0" w:space="0" w:color="auto"/>
                    <w:right w:val="none" w:sz="0" w:space="0" w:color="auto"/>
                  </w:divBdr>
                </w:div>
              </w:divsChild>
            </w:div>
            <w:div w:id="1577085865">
              <w:marLeft w:val="0"/>
              <w:marRight w:val="0"/>
              <w:marTop w:val="0"/>
              <w:marBottom w:val="0"/>
              <w:divBdr>
                <w:top w:val="none" w:sz="0" w:space="0" w:color="auto"/>
                <w:left w:val="none" w:sz="0" w:space="0" w:color="auto"/>
                <w:bottom w:val="none" w:sz="0" w:space="0" w:color="auto"/>
                <w:right w:val="none" w:sz="0" w:space="0" w:color="auto"/>
              </w:divBdr>
              <w:divsChild>
                <w:div w:id="1733501980">
                  <w:marLeft w:val="0"/>
                  <w:marRight w:val="0"/>
                  <w:marTop w:val="0"/>
                  <w:marBottom w:val="0"/>
                  <w:divBdr>
                    <w:top w:val="none" w:sz="0" w:space="0" w:color="auto"/>
                    <w:left w:val="none" w:sz="0" w:space="0" w:color="auto"/>
                    <w:bottom w:val="none" w:sz="0" w:space="0" w:color="auto"/>
                    <w:right w:val="none" w:sz="0" w:space="0" w:color="auto"/>
                  </w:divBdr>
                </w:div>
              </w:divsChild>
            </w:div>
            <w:div w:id="1714303565">
              <w:marLeft w:val="0"/>
              <w:marRight w:val="0"/>
              <w:marTop w:val="0"/>
              <w:marBottom w:val="0"/>
              <w:divBdr>
                <w:top w:val="none" w:sz="0" w:space="0" w:color="auto"/>
                <w:left w:val="none" w:sz="0" w:space="0" w:color="auto"/>
                <w:bottom w:val="none" w:sz="0" w:space="0" w:color="auto"/>
                <w:right w:val="none" w:sz="0" w:space="0" w:color="auto"/>
              </w:divBdr>
              <w:divsChild>
                <w:div w:id="764886560">
                  <w:marLeft w:val="0"/>
                  <w:marRight w:val="0"/>
                  <w:marTop w:val="0"/>
                  <w:marBottom w:val="0"/>
                  <w:divBdr>
                    <w:top w:val="none" w:sz="0" w:space="0" w:color="auto"/>
                    <w:left w:val="none" w:sz="0" w:space="0" w:color="auto"/>
                    <w:bottom w:val="none" w:sz="0" w:space="0" w:color="auto"/>
                    <w:right w:val="none" w:sz="0" w:space="0" w:color="auto"/>
                  </w:divBdr>
                </w:div>
              </w:divsChild>
            </w:div>
            <w:div w:id="1769814973">
              <w:marLeft w:val="0"/>
              <w:marRight w:val="0"/>
              <w:marTop w:val="0"/>
              <w:marBottom w:val="0"/>
              <w:divBdr>
                <w:top w:val="none" w:sz="0" w:space="0" w:color="auto"/>
                <w:left w:val="none" w:sz="0" w:space="0" w:color="auto"/>
                <w:bottom w:val="none" w:sz="0" w:space="0" w:color="auto"/>
                <w:right w:val="none" w:sz="0" w:space="0" w:color="auto"/>
              </w:divBdr>
              <w:divsChild>
                <w:div w:id="1643386417">
                  <w:marLeft w:val="0"/>
                  <w:marRight w:val="0"/>
                  <w:marTop w:val="0"/>
                  <w:marBottom w:val="0"/>
                  <w:divBdr>
                    <w:top w:val="none" w:sz="0" w:space="0" w:color="auto"/>
                    <w:left w:val="none" w:sz="0" w:space="0" w:color="auto"/>
                    <w:bottom w:val="none" w:sz="0" w:space="0" w:color="auto"/>
                    <w:right w:val="none" w:sz="0" w:space="0" w:color="auto"/>
                  </w:divBdr>
                </w:div>
              </w:divsChild>
            </w:div>
            <w:div w:id="1841890741">
              <w:marLeft w:val="0"/>
              <w:marRight w:val="0"/>
              <w:marTop w:val="0"/>
              <w:marBottom w:val="0"/>
              <w:divBdr>
                <w:top w:val="none" w:sz="0" w:space="0" w:color="auto"/>
                <w:left w:val="none" w:sz="0" w:space="0" w:color="auto"/>
                <w:bottom w:val="none" w:sz="0" w:space="0" w:color="auto"/>
                <w:right w:val="none" w:sz="0" w:space="0" w:color="auto"/>
              </w:divBdr>
              <w:divsChild>
                <w:div w:id="95448438">
                  <w:marLeft w:val="0"/>
                  <w:marRight w:val="0"/>
                  <w:marTop w:val="0"/>
                  <w:marBottom w:val="0"/>
                  <w:divBdr>
                    <w:top w:val="none" w:sz="0" w:space="0" w:color="auto"/>
                    <w:left w:val="none" w:sz="0" w:space="0" w:color="auto"/>
                    <w:bottom w:val="none" w:sz="0" w:space="0" w:color="auto"/>
                    <w:right w:val="none" w:sz="0" w:space="0" w:color="auto"/>
                  </w:divBdr>
                </w:div>
                <w:div w:id="100105008">
                  <w:marLeft w:val="0"/>
                  <w:marRight w:val="0"/>
                  <w:marTop w:val="0"/>
                  <w:marBottom w:val="0"/>
                  <w:divBdr>
                    <w:top w:val="none" w:sz="0" w:space="0" w:color="auto"/>
                    <w:left w:val="none" w:sz="0" w:space="0" w:color="auto"/>
                    <w:bottom w:val="none" w:sz="0" w:space="0" w:color="auto"/>
                    <w:right w:val="none" w:sz="0" w:space="0" w:color="auto"/>
                  </w:divBdr>
                </w:div>
              </w:divsChild>
            </w:div>
            <w:div w:id="2003121879">
              <w:marLeft w:val="0"/>
              <w:marRight w:val="0"/>
              <w:marTop w:val="0"/>
              <w:marBottom w:val="0"/>
              <w:divBdr>
                <w:top w:val="none" w:sz="0" w:space="0" w:color="auto"/>
                <w:left w:val="none" w:sz="0" w:space="0" w:color="auto"/>
                <w:bottom w:val="none" w:sz="0" w:space="0" w:color="auto"/>
                <w:right w:val="none" w:sz="0" w:space="0" w:color="auto"/>
              </w:divBdr>
              <w:divsChild>
                <w:div w:id="1821192222">
                  <w:marLeft w:val="0"/>
                  <w:marRight w:val="0"/>
                  <w:marTop w:val="0"/>
                  <w:marBottom w:val="0"/>
                  <w:divBdr>
                    <w:top w:val="none" w:sz="0" w:space="0" w:color="auto"/>
                    <w:left w:val="none" w:sz="0" w:space="0" w:color="auto"/>
                    <w:bottom w:val="none" w:sz="0" w:space="0" w:color="auto"/>
                    <w:right w:val="none" w:sz="0" w:space="0" w:color="auto"/>
                  </w:divBdr>
                </w:div>
              </w:divsChild>
            </w:div>
            <w:div w:id="2100366034">
              <w:marLeft w:val="0"/>
              <w:marRight w:val="0"/>
              <w:marTop w:val="0"/>
              <w:marBottom w:val="0"/>
              <w:divBdr>
                <w:top w:val="none" w:sz="0" w:space="0" w:color="auto"/>
                <w:left w:val="none" w:sz="0" w:space="0" w:color="auto"/>
                <w:bottom w:val="none" w:sz="0" w:space="0" w:color="auto"/>
                <w:right w:val="none" w:sz="0" w:space="0" w:color="auto"/>
              </w:divBdr>
              <w:divsChild>
                <w:div w:id="1211461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010854">
          <w:marLeft w:val="0"/>
          <w:marRight w:val="0"/>
          <w:marTop w:val="0"/>
          <w:marBottom w:val="0"/>
          <w:divBdr>
            <w:top w:val="none" w:sz="0" w:space="0" w:color="auto"/>
            <w:left w:val="none" w:sz="0" w:space="0" w:color="auto"/>
            <w:bottom w:val="none" w:sz="0" w:space="0" w:color="auto"/>
            <w:right w:val="none" w:sz="0" w:space="0" w:color="auto"/>
          </w:divBdr>
          <w:divsChild>
            <w:div w:id="724835325">
              <w:marLeft w:val="0"/>
              <w:marRight w:val="0"/>
              <w:marTop w:val="0"/>
              <w:marBottom w:val="0"/>
              <w:divBdr>
                <w:top w:val="none" w:sz="0" w:space="0" w:color="auto"/>
                <w:left w:val="none" w:sz="0" w:space="0" w:color="auto"/>
                <w:bottom w:val="none" w:sz="0" w:space="0" w:color="auto"/>
                <w:right w:val="none" w:sz="0" w:space="0" w:color="auto"/>
              </w:divBdr>
              <w:divsChild>
                <w:div w:id="10382174">
                  <w:marLeft w:val="0"/>
                  <w:marRight w:val="0"/>
                  <w:marTop w:val="0"/>
                  <w:marBottom w:val="0"/>
                  <w:divBdr>
                    <w:top w:val="none" w:sz="0" w:space="0" w:color="auto"/>
                    <w:left w:val="none" w:sz="0" w:space="0" w:color="auto"/>
                    <w:bottom w:val="none" w:sz="0" w:space="0" w:color="auto"/>
                    <w:right w:val="none" w:sz="0" w:space="0" w:color="auto"/>
                  </w:divBdr>
                  <w:divsChild>
                    <w:div w:id="600181307">
                      <w:marLeft w:val="0"/>
                      <w:marRight w:val="0"/>
                      <w:marTop w:val="0"/>
                      <w:marBottom w:val="0"/>
                      <w:divBdr>
                        <w:top w:val="none" w:sz="0" w:space="0" w:color="auto"/>
                        <w:left w:val="none" w:sz="0" w:space="0" w:color="auto"/>
                        <w:bottom w:val="none" w:sz="0" w:space="0" w:color="auto"/>
                        <w:right w:val="none" w:sz="0" w:space="0" w:color="auto"/>
                      </w:divBdr>
                    </w:div>
                  </w:divsChild>
                </w:div>
                <w:div w:id="317079037">
                  <w:marLeft w:val="0"/>
                  <w:marRight w:val="0"/>
                  <w:marTop w:val="0"/>
                  <w:marBottom w:val="0"/>
                  <w:divBdr>
                    <w:top w:val="none" w:sz="0" w:space="0" w:color="auto"/>
                    <w:left w:val="none" w:sz="0" w:space="0" w:color="auto"/>
                    <w:bottom w:val="none" w:sz="0" w:space="0" w:color="auto"/>
                    <w:right w:val="none" w:sz="0" w:space="0" w:color="auto"/>
                  </w:divBdr>
                  <w:divsChild>
                    <w:div w:id="299502586">
                      <w:marLeft w:val="0"/>
                      <w:marRight w:val="0"/>
                      <w:marTop w:val="0"/>
                      <w:marBottom w:val="0"/>
                      <w:divBdr>
                        <w:top w:val="none" w:sz="0" w:space="0" w:color="auto"/>
                        <w:left w:val="none" w:sz="0" w:space="0" w:color="auto"/>
                        <w:bottom w:val="none" w:sz="0" w:space="0" w:color="auto"/>
                        <w:right w:val="none" w:sz="0" w:space="0" w:color="auto"/>
                      </w:divBdr>
                    </w:div>
                  </w:divsChild>
                </w:div>
                <w:div w:id="759066557">
                  <w:marLeft w:val="0"/>
                  <w:marRight w:val="0"/>
                  <w:marTop w:val="0"/>
                  <w:marBottom w:val="0"/>
                  <w:divBdr>
                    <w:top w:val="none" w:sz="0" w:space="0" w:color="auto"/>
                    <w:left w:val="none" w:sz="0" w:space="0" w:color="auto"/>
                    <w:bottom w:val="none" w:sz="0" w:space="0" w:color="auto"/>
                    <w:right w:val="none" w:sz="0" w:space="0" w:color="auto"/>
                  </w:divBdr>
                  <w:divsChild>
                    <w:div w:id="815755893">
                      <w:marLeft w:val="0"/>
                      <w:marRight w:val="0"/>
                      <w:marTop w:val="0"/>
                      <w:marBottom w:val="0"/>
                      <w:divBdr>
                        <w:top w:val="none" w:sz="0" w:space="0" w:color="auto"/>
                        <w:left w:val="none" w:sz="0" w:space="0" w:color="auto"/>
                        <w:bottom w:val="none" w:sz="0" w:space="0" w:color="auto"/>
                        <w:right w:val="none" w:sz="0" w:space="0" w:color="auto"/>
                      </w:divBdr>
                    </w:div>
                  </w:divsChild>
                </w:div>
                <w:div w:id="789663247">
                  <w:marLeft w:val="0"/>
                  <w:marRight w:val="0"/>
                  <w:marTop w:val="0"/>
                  <w:marBottom w:val="0"/>
                  <w:divBdr>
                    <w:top w:val="none" w:sz="0" w:space="0" w:color="auto"/>
                    <w:left w:val="none" w:sz="0" w:space="0" w:color="auto"/>
                    <w:bottom w:val="none" w:sz="0" w:space="0" w:color="auto"/>
                    <w:right w:val="none" w:sz="0" w:space="0" w:color="auto"/>
                  </w:divBdr>
                  <w:divsChild>
                    <w:div w:id="1021710225">
                      <w:marLeft w:val="0"/>
                      <w:marRight w:val="0"/>
                      <w:marTop w:val="0"/>
                      <w:marBottom w:val="0"/>
                      <w:divBdr>
                        <w:top w:val="none" w:sz="0" w:space="0" w:color="auto"/>
                        <w:left w:val="none" w:sz="0" w:space="0" w:color="auto"/>
                        <w:bottom w:val="none" w:sz="0" w:space="0" w:color="auto"/>
                        <w:right w:val="none" w:sz="0" w:space="0" w:color="auto"/>
                      </w:divBdr>
                    </w:div>
                  </w:divsChild>
                </w:div>
                <w:div w:id="867916400">
                  <w:marLeft w:val="0"/>
                  <w:marRight w:val="0"/>
                  <w:marTop w:val="0"/>
                  <w:marBottom w:val="0"/>
                  <w:divBdr>
                    <w:top w:val="none" w:sz="0" w:space="0" w:color="auto"/>
                    <w:left w:val="none" w:sz="0" w:space="0" w:color="auto"/>
                    <w:bottom w:val="none" w:sz="0" w:space="0" w:color="auto"/>
                    <w:right w:val="none" w:sz="0" w:space="0" w:color="auto"/>
                  </w:divBdr>
                  <w:divsChild>
                    <w:div w:id="22874874">
                      <w:marLeft w:val="0"/>
                      <w:marRight w:val="0"/>
                      <w:marTop w:val="0"/>
                      <w:marBottom w:val="0"/>
                      <w:divBdr>
                        <w:top w:val="none" w:sz="0" w:space="0" w:color="auto"/>
                        <w:left w:val="none" w:sz="0" w:space="0" w:color="auto"/>
                        <w:bottom w:val="none" w:sz="0" w:space="0" w:color="auto"/>
                        <w:right w:val="none" w:sz="0" w:space="0" w:color="auto"/>
                      </w:divBdr>
                    </w:div>
                    <w:div w:id="309212360">
                      <w:marLeft w:val="0"/>
                      <w:marRight w:val="0"/>
                      <w:marTop w:val="0"/>
                      <w:marBottom w:val="0"/>
                      <w:divBdr>
                        <w:top w:val="none" w:sz="0" w:space="0" w:color="auto"/>
                        <w:left w:val="none" w:sz="0" w:space="0" w:color="auto"/>
                        <w:bottom w:val="none" w:sz="0" w:space="0" w:color="auto"/>
                        <w:right w:val="none" w:sz="0" w:space="0" w:color="auto"/>
                      </w:divBdr>
                    </w:div>
                  </w:divsChild>
                </w:div>
                <w:div w:id="1145705098">
                  <w:marLeft w:val="0"/>
                  <w:marRight w:val="0"/>
                  <w:marTop w:val="0"/>
                  <w:marBottom w:val="0"/>
                  <w:divBdr>
                    <w:top w:val="none" w:sz="0" w:space="0" w:color="auto"/>
                    <w:left w:val="none" w:sz="0" w:space="0" w:color="auto"/>
                    <w:bottom w:val="none" w:sz="0" w:space="0" w:color="auto"/>
                    <w:right w:val="none" w:sz="0" w:space="0" w:color="auto"/>
                  </w:divBdr>
                  <w:divsChild>
                    <w:div w:id="73941625">
                      <w:marLeft w:val="0"/>
                      <w:marRight w:val="0"/>
                      <w:marTop w:val="0"/>
                      <w:marBottom w:val="0"/>
                      <w:divBdr>
                        <w:top w:val="none" w:sz="0" w:space="0" w:color="auto"/>
                        <w:left w:val="none" w:sz="0" w:space="0" w:color="auto"/>
                        <w:bottom w:val="none" w:sz="0" w:space="0" w:color="auto"/>
                        <w:right w:val="none" w:sz="0" w:space="0" w:color="auto"/>
                      </w:divBdr>
                    </w:div>
                  </w:divsChild>
                </w:div>
                <w:div w:id="1153571428">
                  <w:marLeft w:val="0"/>
                  <w:marRight w:val="0"/>
                  <w:marTop w:val="0"/>
                  <w:marBottom w:val="0"/>
                  <w:divBdr>
                    <w:top w:val="none" w:sz="0" w:space="0" w:color="auto"/>
                    <w:left w:val="none" w:sz="0" w:space="0" w:color="auto"/>
                    <w:bottom w:val="none" w:sz="0" w:space="0" w:color="auto"/>
                    <w:right w:val="none" w:sz="0" w:space="0" w:color="auto"/>
                  </w:divBdr>
                  <w:divsChild>
                    <w:div w:id="1328365467">
                      <w:marLeft w:val="0"/>
                      <w:marRight w:val="0"/>
                      <w:marTop w:val="0"/>
                      <w:marBottom w:val="0"/>
                      <w:divBdr>
                        <w:top w:val="none" w:sz="0" w:space="0" w:color="auto"/>
                        <w:left w:val="none" w:sz="0" w:space="0" w:color="auto"/>
                        <w:bottom w:val="none" w:sz="0" w:space="0" w:color="auto"/>
                        <w:right w:val="none" w:sz="0" w:space="0" w:color="auto"/>
                      </w:divBdr>
                    </w:div>
                  </w:divsChild>
                </w:div>
                <w:div w:id="1741561251">
                  <w:marLeft w:val="0"/>
                  <w:marRight w:val="0"/>
                  <w:marTop w:val="0"/>
                  <w:marBottom w:val="0"/>
                  <w:divBdr>
                    <w:top w:val="none" w:sz="0" w:space="0" w:color="auto"/>
                    <w:left w:val="none" w:sz="0" w:space="0" w:color="auto"/>
                    <w:bottom w:val="none" w:sz="0" w:space="0" w:color="auto"/>
                    <w:right w:val="none" w:sz="0" w:space="0" w:color="auto"/>
                  </w:divBdr>
                  <w:divsChild>
                    <w:div w:id="15427517">
                      <w:marLeft w:val="0"/>
                      <w:marRight w:val="0"/>
                      <w:marTop w:val="0"/>
                      <w:marBottom w:val="0"/>
                      <w:divBdr>
                        <w:top w:val="none" w:sz="0" w:space="0" w:color="auto"/>
                        <w:left w:val="none" w:sz="0" w:space="0" w:color="auto"/>
                        <w:bottom w:val="none" w:sz="0" w:space="0" w:color="auto"/>
                        <w:right w:val="none" w:sz="0" w:space="0" w:color="auto"/>
                      </w:divBdr>
                      <w:divsChild>
                        <w:div w:id="315040173">
                          <w:marLeft w:val="0"/>
                          <w:marRight w:val="0"/>
                          <w:marTop w:val="0"/>
                          <w:marBottom w:val="0"/>
                          <w:divBdr>
                            <w:top w:val="none" w:sz="0" w:space="0" w:color="auto"/>
                            <w:left w:val="none" w:sz="0" w:space="0" w:color="auto"/>
                            <w:bottom w:val="none" w:sz="0" w:space="0" w:color="auto"/>
                            <w:right w:val="none" w:sz="0" w:space="0" w:color="auto"/>
                          </w:divBdr>
                        </w:div>
                      </w:divsChild>
                    </w:div>
                    <w:div w:id="19162232">
                      <w:marLeft w:val="0"/>
                      <w:marRight w:val="0"/>
                      <w:marTop w:val="0"/>
                      <w:marBottom w:val="0"/>
                      <w:divBdr>
                        <w:top w:val="none" w:sz="0" w:space="0" w:color="auto"/>
                        <w:left w:val="none" w:sz="0" w:space="0" w:color="auto"/>
                        <w:bottom w:val="none" w:sz="0" w:space="0" w:color="auto"/>
                        <w:right w:val="none" w:sz="0" w:space="0" w:color="auto"/>
                      </w:divBdr>
                      <w:divsChild>
                        <w:div w:id="1715346711">
                          <w:marLeft w:val="0"/>
                          <w:marRight w:val="0"/>
                          <w:marTop w:val="0"/>
                          <w:marBottom w:val="0"/>
                          <w:divBdr>
                            <w:top w:val="none" w:sz="0" w:space="0" w:color="auto"/>
                            <w:left w:val="none" w:sz="0" w:space="0" w:color="auto"/>
                            <w:bottom w:val="none" w:sz="0" w:space="0" w:color="auto"/>
                            <w:right w:val="none" w:sz="0" w:space="0" w:color="auto"/>
                          </w:divBdr>
                        </w:div>
                      </w:divsChild>
                    </w:div>
                    <w:div w:id="205799873">
                      <w:marLeft w:val="0"/>
                      <w:marRight w:val="0"/>
                      <w:marTop w:val="0"/>
                      <w:marBottom w:val="0"/>
                      <w:divBdr>
                        <w:top w:val="none" w:sz="0" w:space="0" w:color="auto"/>
                        <w:left w:val="none" w:sz="0" w:space="0" w:color="auto"/>
                        <w:bottom w:val="none" w:sz="0" w:space="0" w:color="auto"/>
                        <w:right w:val="none" w:sz="0" w:space="0" w:color="auto"/>
                      </w:divBdr>
                      <w:divsChild>
                        <w:div w:id="1796870479">
                          <w:marLeft w:val="0"/>
                          <w:marRight w:val="0"/>
                          <w:marTop w:val="0"/>
                          <w:marBottom w:val="0"/>
                          <w:divBdr>
                            <w:top w:val="none" w:sz="0" w:space="0" w:color="auto"/>
                            <w:left w:val="none" w:sz="0" w:space="0" w:color="auto"/>
                            <w:bottom w:val="none" w:sz="0" w:space="0" w:color="auto"/>
                            <w:right w:val="none" w:sz="0" w:space="0" w:color="auto"/>
                          </w:divBdr>
                        </w:div>
                      </w:divsChild>
                    </w:div>
                    <w:div w:id="233976495">
                      <w:marLeft w:val="0"/>
                      <w:marRight w:val="0"/>
                      <w:marTop w:val="0"/>
                      <w:marBottom w:val="0"/>
                      <w:divBdr>
                        <w:top w:val="none" w:sz="0" w:space="0" w:color="auto"/>
                        <w:left w:val="none" w:sz="0" w:space="0" w:color="auto"/>
                        <w:bottom w:val="none" w:sz="0" w:space="0" w:color="auto"/>
                        <w:right w:val="none" w:sz="0" w:space="0" w:color="auto"/>
                      </w:divBdr>
                      <w:divsChild>
                        <w:div w:id="1807820399">
                          <w:marLeft w:val="0"/>
                          <w:marRight w:val="0"/>
                          <w:marTop w:val="0"/>
                          <w:marBottom w:val="0"/>
                          <w:divBdr>
                            <w:top w:val="none" w:sz="0" w:space="0" w:color="auto"/>
                            <w:left w:val="none" w:sz="0" w:space="0" w:color="auto"/>
                            <w:bottom w:val="none" w:sz="0" w:space="0" w:color="auto"/>
                            <w:right w:val="none" w:sz="0" w:space="0" w:color="auto"/>
                          </w:divBdr>
                        </w:div>
                      </w:divsChild>
                    </w:div>
                    <w:div w:id="253560431">
                      <w:marLeft w:val="0"/>
                      <w:marRight w:val="0"/>
                      <w:marTop w:val="0"/>
                      <w:marBottom w:val="0"/>
                      <w:divBdr>
                        <w:top w:val="none" w:sz="0" w:space="0" w:color="auto"/>
                        <w:left w:val="none" w:sz="0" w:space="0" w:color="auto"/>
                        <w:bottom w:val="none" w:sz="0" w:space="0" w:color="auto"/>
                        <w:right w:val="none" w:sz="0" w:space="0" w:color="auto"/>
                      </w:divBdr>
                      <w:divsChild>
                        <w:div w:id="1588998908">
                          <w:marLeft w:val="0"/>
                          <w:marRight w:val="0"/>
                          <w:marTop w:val="0"/>
                          <w:marBottom w:val="0"/>
                          <w:divBdr>
                            <w:top w:val="none" w:sz="0" w:space="0" w:color="auto"/>
                            <w:left w:val="none" w:sz="0" w:space="0" w:color="auto"/>
                            <w:bottom w:val="none" w:sz="0" w:space="0" w:color="auto"/>
                            <w:right w:val="none" w:sz="0" w:space="0" w:color="auto"/>
                          </w:divBdr>
                        </w:div>
                      </w:divsChild>
                    </w:div>
                    <w:div w:id="406730744">
                      <w:marLeft w:val="0"/>
                      <w:marRight w:val="0"/>
                      <w:marTop w:val="0"/>
                      <w:marBottom w:val="0"/>
                      <w:divBdr>
                        <w:top w:val="none" w:sz="0" w:space="0" w:color="auto"/>
                        <w:left w:val="none" w:sz="0" w:space="0" w:color="auto"/>
                        <w:bottom w:val="none" w:sz="0" w:space="0" w:color="auto"/>
                        <w:right w:val="none" w:sz="0" w:space="0" w:color="auto"/>
                      </w:divBdr>
                      <w:divsChild>
                        <w:div w:id="1130904594">
                          <w:marLeft w:val="0"/>
                          <w:marRight w:val="0"/>
                          <w:marTop w:val="0"/>
                          <w:marBottom w:val="0"/>
                          <w:divBdr>
                            <w:top w:val="none" w:sz="0" w:space="0" w:color="auto"/>
                            <w:left w:val="none" w:sz="0" w:space="0" w:color="auto"/>
                            <w:bottom w:val="none" w:sz="0" w:space="0" w:color="auto"/>
                            <w:right w:val="none" w:sz="0" w:space="0" w:color="auto"/>
                          </w:divBdr>
                        </w:div>
                      </w:divsChild>
                    </w:div>
                    <w:div w:id="552735571">
                      <w:marLeft w:val="0"/>
                      <w:marRight w:val="0"/>
                      <w:marTop w:val="0"/>
                      <w:marBottom w:val="0"/>
                      <w:divBdr>
                        <w:top w:val="none" w:sz="0" w:space="0" w:color="auto"/>
                        <w:left w:val="none" w:sz="0" w:space="0" w:color="auto"/>
                        <w:bottom w:val="none" w:sz="0" w:space="0" w:color="auto"/>
                        <w:right w:val="none" w:sz="0" w:space="0" w:color="auto"/>
                      </w:divBdr>
                      <w:divsChild>
                        <w:div w:id="637803746">
                          <w:marLeft w:val="0"/>
                          <w:marRight w:val="0"/>
                          <w:marTop w:val="0"/>
                          <w:marBottom w:val="0"/>
                          <w:divBdr>
                            <w:top w:val="none" w:sz="0" w:space="0" w:color="auto"/>
                            <w:left w:val="none" w:sz="0" w:space="0" w:color="auto"/>
                            <w:bottom w:val="none" w:sz="0" w:space="0" w:color="auto"/>
                            <w:right w:val="none" w:sz="0" w:space="0" w:color="auto"/>
                          </w:divBdr>
                        </w:div>
                      </w:divsChild>
                    </w:div>
                    <w:div w:id="582640119">
                      <w:marLeft w:val="0"/>
                      <w:marRight w:val="0"/>
                      <w:marTop w:val="0"/>
                      <w:marBottom w:val="0"/>
                      <w:divBdr>
                        <w:top w:val="none" w:sz="0" w:space="0" w:color="auto"/>
                        <w:left w:val="none" w:sz="0" w:space="0" w:color="auto"/>
                        <w:bottom w:val="none" w:sz="0" w:space="0" w:color="auto"/>
                        <w:right w:val="none" w:sz="0" w:space="0" w:color="auto"/>
                      </w:divBdr>
                      <w:divsChild>
                        <w:div w:id="155803242">
                          <w:marLeft w:val="0"/>
                          <w:marRight w:val="0"/>
                          <w:marTop w:val="0"/>
                          <w:marBottom w:val="0"/>
                          <w:divBdr>
                            <w:top w:val="none" w:sz="0" w:space="0" w:color="auto"/>
                            <w:left w:val="none" w:sz="0" w:space="0" w:color="auto"/>
                            <w:bottom w:val="none" w:sz="0" w:space="0" w:color="auto"/>
                            <w:right w:val="none" w:sz="0" w:space="0" w:color="auto"/>
                          </w:divBdr>
                        </w:div>
                      </w:divsChild>
                    </w:div>
                    <w:div w:id="600336097">
                      <w:marLeft w:val="0"/>
                      <w:marRight w:val="0"/>
                      <w:marTop w:val="0"/>
                      <w:marBottom w:val="0"/>
                      <w:divBdr>
                        <w:top w:val="none" w:sz="0" w:space="0" w:color="auto"/>
                        <w:left w:val="none" w:sz="0" w:space="0" w:color="auto"/>
                        <w:bottom w:val="none" w:sz="0" w:space="0" w:color="auto"/>
                        <w:right w:val="none" w:sz="0" w:space="0" w:color="auto"/>
                      </w:divBdr>
                      <w:divsChild>
                        <w:div w:id="1596985776">
                          <w:marLeft w:val="0"/>
                          <w:marRight w:val="0"/>
                          <w:marTop w:val="0"/>
                          <w:marBottom w:val="0"/>
                          <w:divBdr>
                            <w:top w:val="none" w:sz="0" w:space="0" w:color="auto"/>
                            <w:left w:val="none" w:sz="0" w:space="0" w:color="auto"/>
                            <w:bottom w:val="none" w:sz="0" w:space="0" w:color="auto"/>
                            <w:right w:val="none" w:sz="0" w:space="0" w:color="auto"/>
                          </w:divBdr>
                        </w:div>
                      </w:divsChild>
                    </w:div>
                    <w:div w:id="751245515">
                      <w:marLeft w:val="0"/>
                      <w:marRight w:val="0"/>
                      <w:marTop w:val="0"/>
                      <w:marBottom w:val="0"/>
                      <w:divBdr>
                        <w:top w:val="none" w:sz="0" w:space="0" w:color="auto"/>
                        <w:left w:val="none" w:sz="0" w:space="0" w:color="auto"/>
                        <w:bottom w:val="none" w:sz="0" w:space="0" w:color="auto"/>
                        <w:right w:val="none" w:sz="0" w:space="0" w:color="auto"/>
                      </w:divBdr>
                      <w:divsChild>
                        <w:div w:id="2101486742">
                          <w:marLeft w:val="0"/>
                          <w:marRight w:val="0"/>
                          <w:marTop w:val="0"/>
                          <w:marBottom w:val="0"/>
                          <w:divBdr>
                            <w:top w:val="none" w:sz="0" w:space="0" w:color="auto"/>
                            <w:left w:val="none" w:sz="0" w:space="0" w:color="auto"/>
                            <w:bottom w:val="none" w:sz="0" w:space="0" w:color="auto"/>
                            <w:right w:val="none" w:sz="0" w:space="0" w:color="auto"/>
                          </w:divBdr>
                        </w:div>
                      </w:divsChild>
                    </w:div>
                    <w:div w:id="755326610">
                      <w:marLeft w:val="0"/>
                      <w:marRight w:val="0"/>
                      <w:marTop w:val="0"/>
                      <w:marBottom w:val="0"/>
                      <w:divBdr>
                        <w:top w:val="none" w:sz="0" w:space="0" w:color="auto"/>
                        <w:left w:val="none" w:sz="0" w:space="0" w:color="auto"/>
                        <w:bottom w:val="none" w:sz="0" w:space="0" w:color="auto"/>
                        <w:right w:val="none" w:sz="0" w:space="0" w:color="auto"/>
                      </w:divBdr>
                      <w:divsChild>
                        <w:div w:id="1278637329">
                          <w:marLeft w:val="0"/>
                          <w:marRight w:val="0"/>
                          <w:marTop w:val="0"/>
                          <w:marBottom w:val="0"/>
                          <w:divBdr>
                            <w:top w:val="none" w:sz="0" w:space="0" w:color="auto"/>
                            <w:left w:val="none" w:sz="0" w:space="0" w:color="auto"/>
                            <w:bottom w:val="none" w:sz="0" w:space="0" w:color="auto"/>
                            <w:right w:val="none" w:sz="0" w:space="0" w:color="auto"/>
                          </w:divBdr>
                        </w:div>
                      </w:divsChild>
                    </w:div>
                    <w:div w:id="778110864">
                      <w:marLeft w:val="0"/>
                      <w:marRight w:val="0"/>
                      <w:marTop w:val="0"/>
                      <w:marBottom w:val="0"/>
                      <w:divBdr>
                        <w:top w:val="none" w:sz="0" w:space="0" w:color="auto"/>
                        <w:left w:val="none" w:sz="0" w:space="0" w:color="auto"/>
                        <w:bottom w:val="none" w:sz="0" w:space="0" w:color="auto"/>
                        <w:right w:val="none" w:sz="0" w:space="0" w:color="auto"/>
                      </w:divBdr>
                      <w:divsChild>
                        <w:div w:id="720785184">
                          <w:marLeft w:val="0"/>
                          <w:marRight w:val="0"/>
                          <w:marTop w:val="0"/>
                          <w:marBottom w:val="0"/>
                          <w:divBdr>
                            <w:top w:val="none" w:sz="0" w:space="0" w:color="auto"/>
                            <w:left w:val="none" w:sz="0" w:space="0" w:color="auto"/>
                            <w:bottom w:val="none" w:sz="0" w:space="0" w:color="auto"/>
                            <w:right w:val="none" w:sz="0" w:space="0" w:color="auto"/>
                          </w:divBdr>
                        </w:div>
                      </w:divsChild>
                    </w:div>
                    <w:div w:id="1006326055">
                      <w:marLeft w:val="0"/>
                      <w:marRight w:val="0"/>
                      <w:marTop w:val="0"/>
                      <w:marBottom w:val="0"/>
                      <w:divBdr>
                        <w:top w:val="none" w:sz="0" w:space="0" w:color="auto"/>
                        <w:left w:val="none" w:sz="0" w:space="0" w:color="auto"/>
                        <w:bottom w:val="none" w:sz="0" w:space="0" w:color="auto"/>
                        <w:right w:val="none" w:sz="0" w:space="0" w:color="auto"/>
                      </w:divBdr>
                      <w:divsChild>
                        <w:div w:id="609631044">
                          <w:marLeft w:val="0"/>
                          <w:marRight w:val="0"/>
                          <w:marTop w:val="0"/>
                          <w:marBottom w:val="0"/>
                          <w:divBdr>
                            <w:top w:val="none" w:sz="0" w:space="0" w:color="auto"/>
                            <w:left w:val="none" w:sz="0" w:space="0" w:color="auto"/>
                            <w:bottom w:val="none" w:sz="0" w:space="0" w:color="auto"/>
                            <w:right w:val="none" w:sz="0" w:space="0" w:color="auto"/>
                          </w:divBdr>
                        </w:div>
                      </w:divsChild>
                    </w:div>
                    <w:div w:id="1019771558">
                      <w:marLeft w:val="0"/>
                      <w:marRight w:val="0"/>
                      <w:marTop w:val="0"/>
                      <w:marBottom w:val="0"/>
                      <w:divBdr>
                        <w:top w:val="none" w:sz="0" w:space="0" w:color="auto"/>
                        <w:left w:val="none" w:sz="0" w:space="0" w:color="auto"/>
                        <w:bottom w:val="none" w:sz="0" w:space="0" w:color="auto"/>
                        <w:right w:val="none" w:sz="0" w:space="0" w:color="auto"/>
                      </w:divBdr>
                      <w:divsChild>
                        <w:div w:id="1976332014">
                          <w:marLeft w:val="0"/>
                          <w:marRight w:val="0"/>
                          <w:marTop w:val="0"/>
                          <w:marBottom w:val="0"/>
                          <w:divBdr>
                            <w:top w:val="none" w:sz="0" w:space="0" w:color="auto"/>
                            <w:left w:val="none" w:sz="0" w:space="0" w:color="auto"/>
                            <w:bottom w:val="none" w:sz="0" w:space="0" w:color="auto"/>
                            <w:right w:val="none" w:sz="0" w:space="0" w:color="auto"/>
                          </w:divBdr>
                        </w:div>
                      </w:divsChild>
                    </w:div>
                    <w:div w:id="1042749280">
                      <w:marLeft w:val="0"/>
                      <w:marRight w:val="0"/>
                      <w:marTop w:val="0"/>
                      <w:marBottom w:val="0"/>
                      <w:divBdr>
                        <w:top w:val="none" w:sz="0" w:space="0" w:color="auto"/>
                        <w:left w:val="none" w:sz="0" w:space="0" w:color="auto"/>
                        <w:bottom w:val="none" w:sz="0" w:space="0" w:color="auto"/>
                        <w:right w:val="none" w:sz="0" w:space="0" w:color="auto"/>
                      </w:divBdr>
                      <w:divsChild>
                        <w:div w:id="334647537">
                          <w:marLeft w:val="0"/>
                          <w:marRight w:val="0"/>
                          <w:marTop w:val="0"/>
                          <w:marBottom w:val="0"/>
                          <w:divBdr>
                            <w:top w:val="none" w:sz="0" w:space="0" w:color="auto"/>
                            <w:left w:val="none" w:sz="0" w:space="0" w:color="auto"/>
                            <w:bottom w:val="none" w:sz="0" w:space="0" w:color="auto"/>
                            <w:right w:val="none" w:sz="0" w:space="0" w:color="auto"/>
                          </w:divBdr>
                        </w:div>
                      </w:divsChild>
                    </w:div>
                    <w:div w:id="1055810147">
                      <w:marLeft w:val="0"/>
                      <w:marRight w:val="0"/>
                      <w:marTop w:val="0"/>
                      <w:marBottom w:val="0"/>
                      <w:divBdr>
                        <w:top w:val="none" w:sz="0" w:space="0" w:color="auto"/>
                        <w:left w:val="none" w:sz="0" w:space="0" w:color="auto"/>
                        <w:bottom w:val="none" w:sz="0" w:space="0" w:color="auto"/>
                        <w:right w:val="none" w:sz="0" w:space="0" w:color="auto"/>
                      </w:divBdr>
                      <w:divsChild>
                        <w:div w:id="1451628327">
                          <w:marLeft w:val="0"/>
                          <w:marRight w:val="0"/>
                          <w:marTop w:val="0"/>
                          <w:marBottom w:val="0"/>
                          <w:divBdr>
                            <w:top w:val="none" w:sz="0" w:space="0" w:color="auto"/>
                            <w:left w:val="none" w:sz="0" w:space="0" w:color="auto"/>
                            <w:bottom w:val="none" w:sz="0" w:space="0" w:color="auto"/>
                            <w:right w:val="none" w:sz="0" w:space="0" w:color="auto"/>
                          </w:divBdr>
                        </w:div>
                      </w:divsChild>
                    </w:div>
                    <w:div w:id="1092124597">
                      <w:marLeft w:val="0"/>
                      <w:marRight w:val="0"/>
                      <w:marTop w:val="0"/>
                      <w:marBottom w:val="0"/>
                      <w:divBdr>
                        <w:top w:val="none" w:sz="0" w:space="0" w:color="auto"/>
                        <w:left w:val="none" w:sz="0" w:space="0" w:color="auto"/>
                        <w:bottom w:val="none" w:sz="0" w:space="0" w:color="auto"/>
                        <w:right w:val="none" w:sz="0" w:space="0" w:color="auto"/>
                      </w:divBdr>
                      <w:divsChild>
                        <w:div w:id="1701515764">
                          <w:marLeft w:val="0"/>
                          <w:marRight w:val="0"/>
                          <w:marTop w:val="0"/>
                          <w:marBottom w:val="0"/>
                          <w:divBdr>
                            <w:top w:val="none" w:sz="0" w:space="0" w:color="auto"/>
                            <w:left w:val="none" w:sz="0" w:space="0" w:color="auto"/>
                            <w:bottom w:val="none" w:sz="0" w:space="0" w:color="auto"/>
                            <w:right w:val="none" w:sz="0" w:space="0" w:color="auto"/>
                          </w:divBdr>
                        </w:div>
                      </w:divsChild>
                    </w:div>
                    <w:div w:id="1106847145">
                      <w:marLeft w:val="0"/>
                      <w:marRight w:val="0"/>
                      <w:marTop w:val="0"/>
                      <w:marBottom w:val="0"/>
                      <w:divBdr>
                        <w:top w:val="none" w:sz="0" w:space="0" w:color="auto"/>
                        <w:left w:val="none" w:sz="0" w:space="0" w:color="auto"/>
                        <w:bottom w:val="none" w:sz="0" w:space="0" w:color="auto"/>
                        <w:right w:val="none" w:sz="0" w:space="0" w:color="auto"/>
                      </w:divBdr>
                      <w:divsChild>
                        <w:div w:id="424151716">
                          <w:marLeft w:val="0"/>
                          <w:marRight w:val="0"/>
                          <w:marTop w:val="0"/>
                          <w:marBottom w:val="0"/>
                          <w:divBdr>
                            <w:top w:val="none" w:sz="0" w:space="0" w:color="auto"/>
                            <w:left w:val="none" w:sz="0" w:space="0" w:color="auto"/>
                            <w:bottom w:val="none" w:sz="0" w:space="0" w:color="auto"/>
                            <w:right w:val="none" w:sz="0" w:space="0" w:color="auto"/>
                          </w:divBdr>
                        </w:div>
                      </w:divsChild>
                    </w:div>
                    <w:div w:id="1164515113">
                      <w:marLeft w:val="0"/>
                      <w:marRight w:val="0"/>
                      <w:marTop w:val="0"/>
                      <w:marBottom w:val="0"/>
                      <w:divBdr>
                        <w:top w:val="none" w:sz="0" w:space="0" w:color="auto"/>
                        <w:left w:val="none" w:sz="0" w:space="0" w:color="auto"/>
                        <w:bottom w:val="none" w:sz="0" w:space="0" w:color="auto"/>
                        <w:right w:val="none" w:sz="0" w:space="0" w:color="auto"/>
                      </w:divBdr>
                      <w:divsChild>
                        <w:div w:id="1249075962">
                          <w:marLeft w:val="0"/>
                          <w:marRight w:val="0"/>
                          <w:marTop w:val="0"/>
                          <w:marBottom w:val="0"/>
                          <w:divBdr>
                            <w:top w:val="none" w:sz="0" w:space="0" w:color="auto"/>
                            <w:left w:val="none" w:sz="0" w:space="0" w:color="auto"/>
                            <w:bottom w:val="none" w:sz="0" w:space="0" w:color="auto"/>
                            <w:right w:val="none" w:sz="0" w:space="0" w:color="auto"/>
                          </w:divBdr>
                        </w:div>
                      </w:divsChild>
                    </w:div>
                    <w:div w:id="1225406108">
                      <w:marLeft w:val="0"/>
                      <w:marRight w:val="0"/>
                      <w:marTop w:val="0"/>
                      <w:marBottom w:val="0"/>
                      <w:divBdr>
                        <w:top w:val="none" w:sz="0" w:space="0" w:color="auto"/>
                        <w:left w:val="none" w:sz="0" w:space="0" w:color="auto"/>
                        <w:bottom w:val="none" w:sz="0" w:space="0" w:color="auto"/>
                        <w:right w:val="none" w:sz="0" w:space="0" w:color="auto"/>
                      </w:divBdr>
                      <w:divsChild>
                        <w:div w:id="1187518874">
                          <w:marLeft w:val="0"/>
                          <w:marRight w:val="0"/>
                          <w:marTop w:val="0"/>
                          <w:marBottom w:val="0"/>
                          <w:divBdr>
                            <w:top w:val="none" w:sz="0" w:space="0" w:color="auto"/>
                            <w:left w:val="none" w:sz="0" w:space="0" w:color="auto"/>
                            <w:bottom w:val="none" w:sz="0" w:space="0" w:color="auto"/>
                            <w:right w:val="none" w:sz="0" w:space="0" w:color="auto"/>
                          </w:divBdr>
                        </w:div>
                      </w:divsChild>
                    </w:div>
                    <w:div w:id="1294402769">
                      <w:marLeft w:val="0"/>
                      <w:marRight w:val="0"/>
                      <w:marTop w:val="0"/>
                      <w:marBottom w:val="0"/>
                      <w:divBdr>
                        <w:top w:val="none" w:sz="0" w:space="0" w:color="auto"/>
                        <w:left w:val="none" w:sz="0" w:space="0" w:color="auto"/>
                        <w:bottom w:val="none" w:sz="0" w:space="0" w:color="auto"/>
                        <w:right w:val="none" w:sz="0" w:space="0" w:color="auto"/>
                      </w:divBdr>
                      <w:divsChild>
                        <w:div w:id="1792551781">
                          <w:marLeft w:val="0"/>
                          <w:marRight w:val="0"/>
                          <w:marTop w:val="0"/>
                          <w:marBottom w:val="0"/>
                          <w:divBdr>
                            <w:top w:val="none" w:sz="0" w:space="0" w:color="auto"/>
                            <w:left w:val="none" w:sz="0" w:space="0" w:color="auto"/>
                            <w:bottom w:val="none" w:sz="0" w:space="0" w:color="auto"/>
                            <w:right w:val="none" w:sz="0" w:space="0" w:color="auto"/>
                          </w:divBdr>
                        </w:div>
                      </w:divsChild>
                    </w:div>
                    <w:div w:id="1386831791">
                      <w:marLeft w:val="0"/>
                      <w:marRight w:val="0"/>
                      <w:marTop w:val="0"/>
                      <w:marBottom w:val="0"/>
                      <w:divBdr>
                        <w:top w:val="none" w:sz="0" w:space="0" w:color="auto"/>
                        <w:left w:val="none" w:sz="0" w:space="0" w:color="auto"/>
                        <w:bottom w:val="none" w:sz="0" w:space="0" w:color="auto"/>
                        <w:right w:val="none" w:sz="0" w:space="0" w:color="auto"/>
                      </w:divBdr>
                      <w:divsChild>
                        <w:div w:id="1543057443">
                          <w:marLeft w:val="0"/>
                          <w:marRight w:val="0"/>
                          <w:marTop w:val="0"/>
                          <w:marBottom w:val="0"/>
                          <w:divBdr>
                            <w:top w:val="none" w:sz="0" w:space="0" w:color="auto"/>
                            <w:left w:val="none" w:sz="0" w:space="0" w:color="auto"/>
                            <w:bottom w:val="none" w:sz="0" w:space="0" w:color="auto"/>
                            <w:right w:val="none" w:sz="0" w:space="0" w:color="auto"/>
                          </w:divBdr>
                        </w:div>
                      </w:divsChild>
                    </w:div>
                    <w:div w:id="1399093860">
                      <w:marLeft w:val="0"/>
                      <w:marRight w:val="0"/>
                      <w:marTop w:val="0"/>
                      <w:marBottom w:val="0"/>
                      <w:divBdr>
                        <w:top w:val="none" w:sz="0" w:space="0" w:color="auto"/>
                        <w:left w:val="none" w:sz="0" w:space="0" w:color="auto"/>
                        <w:bottom w:val="none" w:sz="0" w:space="0" w:color="auto"/>
                        <w:right w:val="none" w:sz="0" w:space="0" w:color="auto"/>
                      </w:divBdr>
                      <w:divsChild>
                        <w:div w:id="823741471">
                          <w:marLeft w:val="0"/>
                          <w:marRight w:val="0"/>
                          <w:marTop w:val="0"/>
                          <w:marBottom w:val="0"/>
                          <w:divBdr>
                            <w:top w:val="none" w:sz="0" w:space="0" w:color="auto"/>
                            <w:left w:val="none" w:sz="0" w:space="0" w:color="auto"/>
                            <w:bottom w:val="none" w:sz="0" w:space="0" w:color="auto"/>
                            <w:right w:val="none" w:sz="0" w:space="0" w:color="auto"/>
                          </w:divBdr>
                        </w:div>
                      </w:divsChild>
                    </w:div>
                    <w:div w:id="1462454712">
                      <w:marLeft w:val="0"/>
                      <w:marRight w:val="0"/>
                      <w:marTop w:val="0"/>
                      <w:marBottom w:val="0"/>
                      <w:divBdr>
                        <w:top w:val="none" w:sz="0" w:space="0" w:color="auto"/>
                        <w:left w:val="none" w:sz="0" w:space="0" w:color="auto"/>
                        <w:bottom w:val="none" w:sz="0" w:space="0" w:color="auto"/>
                        <w:right w:val="none" w:sz="0" w:space="0" w:color="auto"/>
                      </w:divBdr>
                      <w:divsChild>
                        <w:div w:id="996306484">
                          <w:marLeft w:val="0"/>
                          <w:marRight w:val="0"/>
                          <w:marTop w:val="0"/>
                          <w:marBottom w:val="0"/>
                          <w:divBdr>
                            <w:top w:val="none" w:sz="0" w:space="0" w:color="auto"/>
                            <w:left w:val="none" w:sz="0" w:space="0" w:color="auto"/>
                            <w:bottom w:val="none" w:sz="0" w:space="0" w:color="auto"/>
                            <w:right w:val="none" w:sz="0" w:space="0" w:color="auto"/>
                          </w:divBdr>
                        </w:div>
                      </w:divsChild>
                    </w:div>
                    <w:div w:id="1567953596">
                      <w:marLeft w:val="0"/>
                      <w:marRight w:val="0"/>
                      <w:marTop w:val="0"/>
                      <w:marBottom w:val="0"/>
                      <w:divBdr>
                        <w:top w:val="none" w:sz="0" w:space="0" w:color="auto"/>
                        <w:left w:val="none" w:sz="0" w:space="0" w:color="auto"/>
                        <w:bottom w:val="none" w:sz="0" w:space="0" w:color="auto"/>
                        <w:right w:val="none" w:sz="0" w:space="0" w:color="auto"/>
                      </w:divBdr>
                      <w:divsChild>
                        <w:div w:id="1013188174">
                          <w:marLeft w:val="0"/>
                          <w:marRight w:val="0"/>
                          <w:marTop w:val="0"/>
                          <w:marBottom w:val="0"/>
                          <w:divBdr>
                            <w:top w:val="none" w:sz="0" w:space="0" w:color="auto"/>
                            <w:left w:val="none" w:sz="0" w:space="0" w:color="auto"/>
                            <w:bottom w:val="none" w:sz="0" w:space="0" w:color="auto"/>
                            <w:right w:val="none" w:sz="0" w:space="0" w:color="auto"/>
                          </w:divBdr>
                        </w:div>
                      </w:divsChild>
                    </w:div>
                    <w:div w:id="1664163102">
                      <w:marLeft w:val="0"/>
                      <w:marRight w:val="0"/>
                      <w:marTop w:val="0"/>
                      <w:marBottom w:val="0"/>
                      <w:divBdr>
                        <w:top w:val="none" w:sz="0" w:space="0" w:color="auto"/>
                        <w:left w:val="none" w:sz="0" w:space="0" w:color="auto"/>
                        <w:bottom w:val="none" w:sz="0" w:space="0" w:color="auto"/>
                        <w:right w:val="none" w:sz="0" w:space="0" w:color="auto"/>
                      </w:divBdr>
                      <w:divsChild>
                        <w:div w:id="78140868">
                          <w:marLeft w:val="0"/>
                          <w:marRight w:val="0"/>
                          <w:marTop w:val="0"/>
                          <w:marBottom w:val="0"/>
                          <w:divBdr>
                            <w:top w:val="none" w:sz="0" w:space="0" w:color="auto"/>
                            <w:left w:val="none" w:sz="0" w:space="0" w:color="auto"/>
                            <w:bottom w:val="none" w:sz="0" w:space="0" w:color="auto"/>
                            <w:right w:val="none" w:sz="0" w:space="0" w:color="auto"/>
                          </w:divBdr>
                        </w:div>
                      </w:divsChild>
                    </w:div>
                    <w:div w:id="1753743842">
                      <w:marLeft w:val="0"/>
                      <w:marRight w:val="0"/>
                      <w:marTop w:val="0"/>
                      <w:marBottom w:val="0"/>
                      <w:divBdr>
                        <w:top w:val="none" w:sz="0" w:space="0" w:color="auto"/>
                        <w:left w:val="none" w:sz="0" w:space="0" w:color="auto"/>
                        <w:bottom w:val="none" w:sz="0" w:space="0" w:color="auto"/>
                        <w:right w:val="none" w:sz="0" w:space="0" w:color="auto"/>
                      </w:divBdr>
                      <w:divsChild>
                        <w:div w:id="109399402">
                          <w:marLeft w:val="0"/>
                          <w:marRight w:val="0"/>
                          <w:marTop w:val="0"/>
                          <w:marBottom w:val="0"/>
                          <w:divBdr>
                            <w:top w:val="none" w:sz="0" w:space="0" w:color="auto"/>
                            <w:left w:val="none" w:sz="0" w:space="0" w:color="auto"/>
                            <w:bottom w:val="none" w:sz="0" w:space="0" w:color="auto"/>
                            <w:right w:val="none" w:sz="0" w:space="0" w:color="auto"/>
                          </w:divBdr>
                        </w:div>
                      </w:divsChild>
                    </w:div>
                    <w:div w:id="1794670440">
                      <w:marLeft w:val="0"/>
                      <w:marRight w:val="0"/>
                      <w:marTop w:val="0"/>
                      <w:marBottom w:val="0"/>
                      <w:divBdr>
                        <w:top w:val="none" w:sz="0" w:space="0" w:color="auto"/>
                        <w:left w:val="none" w:sz="0" w:space="0" w:color="auto"/>
                        <w:bottom w:val="none" w:sz="0" w:space="0" w:color="auto"/>
                        <w:right w:val="none" w:sz="0" w:space="0" w:color="auto"/>
                      </w:divBdr>
                      <w:divsChild>
                        <w:div w:id="512106487">
                          <w:marLeft w:val="0"/>
                          <w:marRight w:val="0"/>
                          <w:marTop w:val="0"/>
                          <w:marBottom w:val="0"/>
                          <w:divBdr>
                            <w:top w:val="none" w:sz="0" w:space="0" w:color="auto"/>
                            <w:left w:val="none" w:sz="0" w:space="0" w:color="auto"/>
                            <w:bottom w:val="none" w:sz="0" w:space="0" w:color="auto"/>
                            <w:right w:val="none" w:sz="0" w:space="0" w:color="auto"/>
                          </w:divBdr>
                        </w:div>
                      </w:divsChild>
                    </w:div>
                    <w:div w:id="1817601762">
                      <w:marLeft w:val="0"/>
                      <w:marRight w:val="0"/>
                      <w:marTop w:val="0"/>
                      <w:marBottom w:val="0"/>
                      <w:divBdr>
                        <w:top w:val="none" w:sz="0" w:space="0" w:color="auto"/>
                        <w:left w:val="none" w:sz="0" w:space="0" w:color="auto"/>
                        <w:bottom w:val="none" w:sz="0" w:space="0" w:color="auto"/>
                        <w:right w:val="none" w:sz="0" w:space="0" w:color="auto"/>
                      </w:divBdr>
                      <w:divsChild>
                        <w:div w:id="1380011590">
                          <w:marLeft w:val="0"/>
                          <w:marRight w:val="0"/>
                          <w:marTop w:val="0"/>
                          <w:marBottom w:val="0"/>
                          <w:divBdr>
                            <w:top w:val="none" w:sz="0" w:space="0" w:color="auto"/>
                            <w:left w:val="none" w:sz="0" w:space="0" w:color="auto"/>
                            <w:bottom w:val="none" w:sz="0" w:space="0" w:color="auto"/>
                            <w:right w:val="none" w:sz="0" w:space="0" w:color="auto"/>
                          </w:divBdr>
                        </w:div>
                      </w:divsChild>
                    </w:div>
                    <w:div w:id="1837308928">
                      <w:marLeft w:val="0"/>
                      <w:marRight w:val="0"/>
                      <w:marTop w:val="0"/>
                      <w:marBottom w:val="0"/>
                      <w:divBdr>
                        <w:top w:val="none" w:sz="0" w:space="0" w:color="auto"/>
                        <w:left w:val="none" w:sz="0" w:space="0" w:color="auto"/>
                        <w:bottom w:val="none" w:sz="0" w:space="0" w:color="auto"/>
                        <w:right w:val="none" w:sz="0" w:space="0" w:color="auto"/>
                      </w:divBdr>
                      <w:divsChild>
                        <w:div w:id="109011714">
                          <w:marLeft w:val="0"/>
                          <w:marRight w:val="0"/>
                          <w:marTop w:val="0"/>
                          <w:marBottom w:val="0"/>
                          <w:divBdr>
                            <w:top w:val="none" w:sz="0" w:space="0" w:color="auto"/>
                            <w:left w:val="none" w:sz="0" w:space="0" w:color="auto"/>
                            <w:bottom w:val="none" w:sz="0" w:space="0" w:color="auto"/>
                            <w:right w:val="none" w:sz="0" w:space="0" w:color="auto"/>
                          </w:divBdr>
                        </w:div>
                      </w:divsChild>
                    </w:div>
                    <w:div w:id="1879463621">
                      <w:marLeft w:val="0"/>
                      <w:marRight w:val="0"/>
                      <w:marTop w:val="0"/>
                      <w:marBottom w:val="0"/>
                      <w:divBdr>
                        <w:top w:val="none" w:sz="0" w:space="0" w:color="auto"/>
                        <w:left w:val="none" w:sz="0" w:space="0" w:color="auto"/>
                        <w:bottom w:val="none" w:sz="0" w:space="0" w:color="auto"/>
                        <w:right w:val="none" w:sz="0" w:space="0" w:color="auto"/>
                      </w:divBdr>
                      <w:divsChild>
                        <w:div w:id="1350788810">
                          <w:marLeft w:val="0"/>
                          <w:marRight w:val="0"/>
                          <w:marTop w:val="0"/>
                          <w:marBottom w:val="0"/>
                          <w:divBdr>
                            <w:top w:val="none" w:sz="0" w:space="0" w:color="auto"/>
                            <w:left w:val="none" w:sz="0" w:space="0" w:color="auto"/>
                            <w:bottom w:val="none" w:sz="0" w:space="0" w:color="auto"/>
                            <w:right w:val="none" w:sz="0" w:space="0" w:color="auto"/>
                          </w:divBdr>
                        </w:div>
                      </w:divsChild>
                    </w:div>
                    <w:div w:id="1955362926">
                      <w:marLeft w:val="0"/>
                      <w:marRight w:val="0"/>
                      <w:marTop w:val="0"/>
                      <w:marBottom w:val="0"/>
                      <w:divBdr>
                        <w:top w:val="none" w:sz="0" w:space="0" w:color="auto"/>
                        <w:left w:val="none" w:sz="0" w:space="0" w:color="auto"/>
                        <w:bottom w:val="none" w:sz="0" w:space="0" w:color="auto"/>
                        <w:right w:val="none" w:sz="0" w:space="0" w:color="auto"/>
                      </w:divBdr>
                      <w:divsChild>
                        <w:div w:id="509372850">
                          <w:marLeft w:val="0"/>
                          <w:marRight w:val="0"/>
                          <w:marTop w:val="0"/>
                          <w:marBottom w:val="0"/>
                          <w:divBdr>
                            <w:top w:val="none" w:sz="0" w:space="0" w:color="auto"/>
                            <w:left w:val="none" w:sz="0" w:space="0" w:color="auto"/>
                            <w:bottom w:val="none" w:sz="0" w:space="0" w:color="auto"/>
                            <w:right w:val="none" w:sz="0" w:space="0" w:color="auto"/>
                          </w:divBdr>
                        </w:div>
                      </w:divsChild>
                    </w:div>
                    <w:div w:id="1990787545">
                      <w:marLeft w:val="0"/>
                      <w:marRight w:val="0"/>
                      <w:marTop w:val="0"/>
                      <w:marBottom w:val="0"/>
                      <w:divBdr>
                        <w:top w:val="none" w:sz="0" w:space="0" w:color="auto"/>
                        <w:left w:val="none" w:sz="0" w:space="0" w:color="auto"/>
                        <w:bottom w:val="none" w:sz="0" w:space="0" w:color="auto"/>
                        <w:right w:val="none" w:sz="0" w:space="0" w:color="auto"/>
                      </w:divBdr>
                      <w:divsChild>
                        <w:div w:id="1432583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136516">
          <w:marLeft w:val="0"/>
          <w:marRight w:val="0"/>
          <w:marTop w:val="0"/>
          <w:marBottom w:val="0"/>
          <w:divBdr>
            <w:top w:val="none" w:sz="0" w:space="0" w:color="auto"/>
            <w:left w:val="none" w:sz="0" w:space="0" w:color="auto"/>
            <w:bottom w:val="none" w:sz="0" w:space="0" w:color="auto"/>
            <w:right w:val="none" w:sz="0" w:space="0" w:color="auto"/>
          </w:divBdr>
          <w:divsChild>
            <w:div w:id="2020963815">
              <w:marLeft w:val="0"/>
              <w:marRight w:val="0"/>
              <w:marTop w:val="0"/>
              <w:marBottom w:val="0"/>
              <w:divBdr>
                <w:top w:val="none" w:sz="0" w:space="0" w:color="auto"/>
                <w:left w:val="none" w:sz="0" w:space="0" w:color="auto"/>
                <w:bottom w:val="none" w:sz="0" w:space="0" w:color="auto"/>
                <w:right w:val="none" w:sz="0" w:space="0" w:color="auto"/>
              </w:divBdr>
              <w:divsChild>
                <w:div w:id="51853827">
                  <w:marLeft w:val="0"/>
                  <w:marRight w:val="0"/>
                  <w:marTop w:val="0"/>
                  <w:marBottom w:val="0"/>
                  <w:divBdr>
                    <w:top w:val="none" w:sz="0" w:space="0" w:color="auto"/>
                    <w:left w:val="none" w:sz="0" w:space="0" w:color="auto"/>
                    <w:bottom w:val="none" w:sz="0" w:space="0" w:color="auto"/>
                    <w:right w:val="none" w:sz="0" w:space="0" w:color="auto"/>
                  </w:divBdr>
                  <w:divsChild>
                    <w:div w:id="617490605">
                      <w:marLeft w:val="0"/>
                      <w:marRight w:val="0"/>
                      <w:marTop w:val="0"/>
                      <w:marBottom w:val="0"/>
                      <w:divBdr>
                        <w:top w:val="none" w:sz="0" w:space="0" w:color="auto"/>
                        <w:left w:val="none" w:sz="0" w:space="0" w:color="auto"/>
                        <w:bottom w:val="none" w:sz="0" w:space="0" w:color="auto"/>
                        <w:right w:val="none" w:sz="0" w:space="0" w:color="auto"/>
                      </w:divBdr>
                    </w:div>
                  </w:divsChild>
                </w:div>
                <w:div w:id="75589483">
                  <w:marLeft w:val="0"/>
                  <w:marRight w:val="0"/>
                  <w:marTop w:val="0"/>
                  <w:marBottom w:val="0"/>
                  <w:divBdr>
                    <w:top w:val="none" w:sz="0" w:space="0" w:color="auto"/>
                    <w:left w:val="none" w:sz="0" w:space="0" w:color="auto"/>
                    <w:bottom w:val="none" w:sz="0" w:space="0" w:color="auto"/>
                    <w:right w:val="none" w:sz="0" w:space="0" w:color="auto"/>
                  </w:divBdr>
                  <w:divsChild>
                    <w:div w:id="24984830">
                      <w:marLeft w:val="0"/>
                      <w:marRight w:val="0"/>
                      <w:marTop w:val="0"/>
                      <w:marBottom w:val="0"/>
                      <w:divBdr>
                        <w:top w:val="none" w:sz="0" w:space="0" w:color="auto"/>
                        <w:left w:val="none" w:sz="0" w:space="0" w:color="auto"/>
                        <w:bottom w:val="none" w:sz="0" w:space="0" w:color="auto"/>
                        <w:right w:val="none" w:sz="0" w:space="0" w:color="auto"/>
                      </w:divBdr>
                    </w:div>
                  </w:divsChild>
                </w:div>
                <w:div w:id="83846151">
                  <w:marLeft w:val="0"/>
                  <w:marRight w:val="0"/>
                  <w:marTop w:val="0"/>
                  <w:marBottom w:val="0"/>
                  <w:divBdr>
                    <w:top w:val="none" w:sz="0" w:space="0" w:color="auto"/>
                    <w:left w:val="none" w:sz="0" w:space="0" w:color="auto"/>
                    <w:bottom w:val="none" w:sz="0" w:space="0" w:color="auto"/>
                    <w:right w:val="none" w:sz="0" w:space="0" w:color="auto"/>
                  </w:divBdr>
                  <w:divsChild>
                    <w:div w:id="128279869">
                      <w:marLeft w:val="0"/>
                      <w:marRight w:val="0"/>
                      <w:marTop w:val="0"/>
                      <w:marBottom w:val="0"/>
                      <w:divBdr>
                        <w:top w:val="none" w:sz="0" w:space="0" w:color="auto"/>
                        <w:left w:val="none" w:sz="0" w:space="0" w:color="auto"/>
                        <w:bottom w:val="none" w:sz="0" w:space="0" w:color="auto"/>
                        <w:right w:val="none" w:sz="0" w:space="0" w:color="auto"/>
                      </w:divBdr>
                    </w:div>
                  </w:divsChild>
                </w:div>
                <w:div w:id="104038199">
                  <w:marLeft w:val="0"/>
                  <w:marRight w:val="0"/>
                  <w:marTop w:val="0"/>
                  <w:marBottom w:val="0"/>
                  <w:divBdr>
                    <w:top w:val="none" w:sz="0" w:space="0" w:color="auto"/>
                    <w:left w:val="none" w:sz="0" w:space="0" w:color="auto"/>
                    <w:bottom w:val="none" w:sz="0" w:space="0" w:color="auto"/>
                    <w:right w:val="none" w:sz="0" w:space="0" w:color="auto"/>
                  </w:divBdr>
                  <w:divsChild>
                    <w:div w:id="1228102419">
                      <w:marLeft w:val="0"/>
                      <w:marRight w:val="0"/>
                      <w:marTop w:val="0"/>
                      <w:marBottom w:val="0"/>
                      <w:divBdr>
                        <w:top w:val="none" w:sz="0" w:space="0" w:color="auto"/>
                        <w:left w:val="none" w:sz="0" w:space="0" w:color="auto"/>
                        <w:bottom w:val="none" w:sz="0" w:space="0" w:color="auto"/>
                        <w:right w:val="none" w:sz="0" w:space="0" w:color="auto"/>
                      </w:divBdr>
                    </w:div>
                  </w:divsChild>
                </w:div>
                <w:div w:id="183978053">
                  <w:marLeft w:val="0"/>
                  <w:marRight w:val="0"/>
                  <w:marTop w:val="0"/>
                  <w:marBottom w:val="0"/>
                  <w:divBdr>
                    <w:top w:val="none" w:sz="0" w:space="0" w:color="auto"/>
                    <w:left w:val="none" w:sz="0" w:space="0" w:color="auto"/>
                    <w:bottom w:val="none" w:sz="0" w:space="0" w:color="auto"/>
                    <w:right w:val="none" w:sz="0" w:space="0" w:color="auto"/>
                  </w:divBdr>
                  <w:divsChild>
                    <w:div w:id="2068187911">
                      <w:marLeft w:val="0"/>
                      <w:marRight w:val="0"/>
                      <w:marTop w:val="0"/>
                      <w:marBottom w:val="0"/>
                      <w:divBdr>
                        <w:top w:val="none" w:sz="0" w:space="0" w:color="auto"/>
                        <w:left w:val="none" w:sz="0" w:space="0" w:color="auto"/>
                        <w:bottom w:val="none" w:sz="0" w:space="0" w:color="auto"/>
                        <w:right w:val="none" w:sz="0" w:space="0" w:color="auto"/>
                      </w:divBdr>
                    </w:div>
                  </w:divsChild>
                </w:div>
                <w:div w:id="206600523">
                  <w:marLeft w:val="0"/>
                  <w:marRight w:val="0"/>
                  <w:marTop w:val="0"/>
                  <w:marBottom w:val="0"/>
                  <w:divBdr>
                    <w:top w:val="none" w:sz="0" w:space="0" w:color="auto"/>
                    <w:left w:val="none" w:sz="0" w:space="0" w:color="auto"/>
                    <w:bottom w:val="none" w:sz="0" w:space="0" w:color="auto"/>
                    <w:right w:val="none" w:sz="0" w:space="0" w:color="auto"/>
                  </w:divBdr>
                  <w:divsChild>
                    <w:div w:id="1176454002">
                      <w:marLeft w:val="0"/>
                      <w:marRight w:val="0"/>
                      <w:marTop w:val="0"/>
                      <w:marBottom w:val="0"/>
                      <w:divBdr>
                        <w:top w:val="none" w:sz="0" w:space="0" w:color="auto"/>
                        <w:left w:val="none" w:sz="0" w:space="0" w:color="auto"/>
                        <w:bottom w:val="none" w:sz="0" w:space="0" w:color="auto"/>
                        <w:right w:val="none" w:sz="0" w:space="0" w:color="auto"/>
                      </w:divBdr>
                    </w:div>
                  </w:divsChild>
                </w:div>
                <w:div w:id="296449404">
                  <w:marLeft w:val="0"/>
                  <w:marRight w:val="0"/>
                  <w:marTop w:val="0"/>
                  <w:marBottom w:val="0"/>
                  <w:divBdr>
                    <w:top w:val="none" w:sz="0" w:space="0" w:color="auto"/>
                    <w:left w:val="none" w:sz="0" w:space="0" w:color="auto"/>
                    <w:bottom w:val="none" w:sz="0" w:space="0" w:color="auto"/>
                    <w:right w:val="none" w:sz="0" w:space="0" w:color="auto"/>
                  </w:divBdr>
                  <w:divsChild>
                    <w:div w:id="1821340153">
                      <w:marLeft w:val="0"/>
                      <w:marRight w:val="0"/>
                      <w:marTop w:val="0"/>
                      <w:marBottom w:val="0"/>
                      <w:divBdr>
                        <w:top w:val="none" w:sz="0" w:space="0" w:color="auto"/>
                        <w:left w:val="none" w:sz="0" w:space="0" w:color="auto"/>
                        <w:bottom w:val="none" w:sz="0" w:space="0" w:color="auto"/>
                        <w:right w:val="none" w:sz="0" w:space="0" w:color="auto"/>
                      </w:divBdr>
                    </w:div>
                  </w:divsChild>
                </w:div>
                <w:div w:id="397747922">
                  <w:marLeft w:val="0"/>
                  <w:marRight w:val="0"/>
                  <w:marTop w:val="0"/>
                  <w:marBottom w:val="0"/>
                  <w:divBdr>
                    <w:top w:val="none" w:sz="0" w:space="0" w:color="auto"/>
                    <w:left w:val="none" w:sz="0" w:space="0" w:color="auto"/>
                    <w:bottom w:val="none" w:sz="0" w:space="0" w:color="auto"/>
                    <w:right w:val="none" w:sz="0" w:space="0" w:color="auto"/>
                  </w:divBdr>
                  <w:divsChild>
                    <w:div w:id="1775513671">
                      <w:marLeft w:val="0"/>
                      <w:marRight w:val="0"/>
                      <w:marTop w:val="0"/>
                      <w:marBottom w:val="0"/>
                      <w:divBdr>
                        <w:top w:val="none" w:sz="0" w:space="0" w:color="auto"/>
                        <w:left w:val="none" w:sz="0" w:space="0" w:color="auto"/>
                        <w:bottom w:val="none" w:sz="0" w:space="0" w:color="auto"/>
                        <w:right w:val="none" w:sz="0" w:space="0" w:color="auto"/>
                      </w:divBdr>
                    </w:div>
                  </w:divsChild>
                </w:div>
                <w:div w:id="481510153">
                  <w:marLeft w:val="0"/>
                  <w:marRight w:val="0"/>
                  <w:marTop w:val="0"/>
                  <w:marBottom w:val="0"/>
                  <w:divBdr>
                    <w:top w:val="none" w:sz="0" w:space="0" w:color="auto"/>
                    <w:left w:val="none" w:sz="0" w:space="0" w:color="auto"/>
                    <w:bottom w:val="none" w:sz="0" w:space="0" w:color="auto"/>
                    <w:right w:val="none" w:sz="0" w:space="0" w:color="auto"/>
                  </w:divBdr>
                  <w:divsChild>
                    <w:div w:id="432282019">
                      <w:marLeft w:val="0"/>
                      <w:marRight w:val="0"/>
                      <w:marTop w:val="0"/>
                      <w:marBottom w:val="0"/>
                      <w:divBdr>
                        <w:top w:val="none" w:sz="0" w:space="0" w:color="auto"/>
                        <w:left w:val="none" w:sz="0" w:space="0" w:color="auto"/>
                        <w:bottom w:val="none" w:sz="0" w:space="0" w:color="auto"/>
                        <w:right w:val="none" w:sz="0" w:space="0" w:color="auto"/>
                      </w:divBdr>
                    </w:div>
                  </w:divsChild>
                </w:div>
                <w:div w:id="924412601">
                  <w:marLeft w:val="0"/>
                  <w:marRight w:val="0"/>
                  <w:marTop w:val="0"/>
                  <w:marBottom w:val="0"/>
                  <w:divBdr>
                    <w:top w:val="none" w:sz="0" w:space="0" w:color="auto"/>
                    <w:left w:val="none" w:sz="0" w:space="0" w:color="auto"/>
                    <w:bottom w:val="none" w:sz="0" w:space="0" w:color="auto"/>
                    <w:right w:val="none" w:sz="0" w:space="0" w:color="auto"/>
                  </w:divBdr>
                  <w:divsChild>
                    <w:div w:id="14618553">
                      <w:marLeft w:val="0"/>
                      <w:marRight w:val="0"/>
                      <w:marTop w:val="0"/>
                      <w:marBottom w:val="0"/>
                      <w:divBdr>
                        <w:top w:val="none" w:sz="0" w:space="0" w:color="auto"/>
                        <w:left w:val="none" w:sz="0" w:space="0" w:color="auto"/>
                        <w:bottom w:val="none" w:sz="0" w:space="0" w:color="auto"/>
                        <w:right w:val="none" w:sz="0" w:space="0" w:color="auto"/>
                      </w:divBdr>
                    </w:div>
                    <w:div w:id="1046098178">
                      <w:marLeft w:val="0"/>
                      <w:marRight w:val="0"/>
                      <w:marTop w:val="0"/>
                      <w:marBottom w:val="0"/>
                      <w:divBdr>
                        <w:top w:val="none" w:sz="0" w:space="0" w:color="auto"/>
                        <w:left w:val="none" w:sz="0" w:space="0" w:color="auto"/>
                        <w:bottom w:val="none" w:sz="0" w:space="0" w:color="auto"/>
                        <w:right w:val="none" w:sz="0" w:space="0" w:color="auto"/>
                      </w:divBdr>
                    </w:div>
                    <w:div w:id="1888566923">
                      <w:marLeft w:val="0"/>
                      <w:marRight w:val="0"/>
                      <w:marTop w:val="0"/>
                      <w:marBottom w:val="0"/>
                      <w:divBdr>
                        <w:top w:val="none" w:sz="0" w:space="0" w:color="auto"/>
                        <w:left w:val="none" w:sz="0" w:space="0" w:color="auto"/>
                        <w:bottom w:val="none" w:sz="0" w:space="0" w:color="auto"/>
                        <w:right w:val="none" w:sz="0" w:space="0" w:color="auto"/>
                      </w:divBdr>
                    </w:div>
                  </w:divsChild>
                </w:div>
                <w:div w:id="1193957714">
                  <w:marLeft w:val="0"/>
                  <w:marRight w:val="0"/>
                  <w:marTop w:val="0"/>
                  <w:marBottom w:val="0"/>
                  <w:divBdr>
                    <w:top w:val="none" w:sz="0" w:space="0" w:color="auto"/>
                    <w:left w:val="none" w:sz="0" w:space="0" w:color="auto"/>
                    <w:bottom w:val="none" w:sz="0" w:space="0" w:color="auto"/>
                    <w:right w:val="none" w:sz="0" w:space="0" w:color="auto"/>
                  </w:divBdr>
                  <w:divsChild>
                    <w:div w:id="1946034257">
                      <w:marLeft w:val="0"/>
                      <w:marRight w:val="0"/>
                      <w:marTop w:val="0"/>
                      <w:marBottom w:val="0"/>
                      <w:divBdr>
                        <w:top w:val="none" w:sz="0" w:space="0" w:color="auto"/>
                        <w:left w:val="none" w:sz="0" w:space="0" w:color="auto"/>
                        <w:bottom w:val="none" w:sz="0" w:space="0" w:color="auto"/>
                        <w:right w:val="none" w:sz="0" w:space="0" w:color="auto"/>
                      </w:divBdr>
                    </w:div>
                  </w:divsChild>
                </w:div>
                <w:div w:id="1310479959">
                  <w:marLeft w:val="0"/>
                  <w:marRight w:val="0"/>
                  <w:marTop w:val="0"/>
                  <w:marBottom w:val="0"/>
                  <w:divBdr>
                    <w:top w:val="none" w:sz="0" w:space="0" w:color="auto"/>
                    <w:left w:val="none" w:sz="0" w:space="0" w:color="auto"/>
                    <w:bottom w:val="none" w:sz="0" w:space="0" w:color="auto"/>
                    <w:right w:val="none" w:sz="0" w:space="0" w:color="auto"/>
                  </w:divBdr>
                  <w:divsChild>
                    <w:div w:id="1449929693">
                      <w:marLeft w:val="0"/>
                      <w:marRight w:val="0"/>
                      <w:marTop w:val="0"/>
                      <w:marBottom w:val="0"/>
                      <w:divBdr>
                        <w:top w:val="none" w:sz="0" w:space="0" w:color="auto"/>
                        <w:left w:val="none" w:sz="0" w:space="0" w:color="auto"/>
                        <w:bottom w:val="none" w:sz="0" w:space="0" w:color="auto"/>
                        <w:right w:val="none" w:sz="0" w:space="0" w:color="auto"/>
                      </w:divBdr>
                    </w:div>
                  </w:divsChild>
                </w:div>
                <w:div w:id="1354838613">
                  <w:marLeft w:val="0"/>
                  <w:marRight w:val="0"/>
                  <w:marTop w:val="0"/>
                  <w:marBottom w:val="0"/>
                  <w:divBdr>
                    <w:top w:val="none" w:sz="0" w:space="0" w:color="auto"/>
                    <w:left w:val="none" w:sz="0" w:space="0" w:color="auto"/>
                    <w:bottom w:val="none" w:sz="0" w:space="0" w:color="auto"/>
                    <w:right w:val="none" w:sz="0" w:space="0" w:color="auto"/>
                  </w:divBdr>
                  <w:divsChild>
                    <w:div w:id="1474176215">
                      <w:marLeft w:val="0"/>
                      <w:marRight w:val="0"/>
                      <w:marTop w:val="0"/>
                      <w:marBottom w:val="0"/>
                      <w:divBdr>
                        <w:top w:val="none" w:sz="0" w:space="0" w:color="auto"/>
                        <w:left w:val="none" w:sz="0" w:space="0" w:color="auto"/>
                        <w:bottom w:val="none" w:sz="0" w:space="0" w:color="auto"/>
                        <w:right w:val="none" w:sz="0" w:space="0" w:color="auto"/>
                      </w:divBdr>
                    </w:div>
                  </w:divsChild>
                </w:div>
                <w:div w:id="1355615919">
                  <w:marLeft w:val="0"/>
                  <w:marRight w:val="0"/>
                  <w:marTop w:val="0"/>
                  <w:marBottom w:val="0"/>
                  <w:divBdr>
                    <w:top w:val="none" w:sz="0" w:space="0" w:color="auto"/>
                    <w:left w:val="none" w:sz="0" w:space="0" w:color="auto"/>
                    <w:bottom w:val="none" w:sz="0" w:space="0" w:color="auto"/>
                    <w:right w:val="none" w:sz="0" w:space="0" w:color="auto"/>
                  </w:divBdr>
                  <w:divsChild>
                    <w:div w:id="637303608">
                      <w:marLeft w:val="0"/>
                      <w:marRight w:val="0"/>
                      <w:marTop w:val="0"/>
                      <w:marBottom w:val="0"/>
                      <w:divBdr>
                        <w:top w:val="none" w:sz="0" w:space="0" w:color="auto"/>
                        <w:left w:val="none" w:sz="0" w:space="0" w:color="auto"/>
                        <w:bottom w:val="none" w:sz="0" w:space="0" w:color="auto"/>
                        <w:right w:val="none" w:sz="0" w:space="0" w:color="auto"/>
                      </w:divBdr>
                    </w:div>
                  </w:divsChild>
                </w:div>
                <w:div w:id="1417825031">
                  <w:marLeft w:val="0"/>
                  <w:marRight w:val="0"/>
                  <w:marTop w:val="0"/>
                  <w:marBottom w:val="0"/>
                  <w:divBdr>
                    <w:top w:val="none" w:sz="0" w:space="0" w:color="auto"/>
                    <w:left w:val="none" w:sz="0" w:space="0" w:color="auto"/>
                    <w:bottom w:val="none" w:sz="0" w:space="0" w:color="auto"/>
                    <w:right w:val="none" w:sz="0" w:space="0" w:color="auto"/>
                  </w:divBdr>
                  <w:divsChild>
                    <w:div w:id="325549487">
                      <w:marLeft w:val="0"/>
                      <w:marRight w:val="0"/>
                      <w:marTop w:val="0"/>
                      <w:marBottom w:val="0"/>
                      <w:divBdr>
                        <w:top w:val="none" w:sz="0" w:space="0" w:color="auto"/>
                        <w:left w:val="none" w:sz="0" w:space="0" w:color="auto"/>
                        <w:bottom w:val="none" w:sz="0" w:space="0" w:color="auto"/>
                        <w:right w:val="none" w:sz="0" w:space="0" w:color="auto"/>
                      </w:divBdr>
                    </w:div>
                  </w:divsChild>
                </w:div>
                <w:div w:id="1526559296">
                  <w:marLeft w:val="0"/>
                  <w:marRight w:val="0"/>
                  <w:marTop w:val="0"/>
                  <w:marBottom w:val="0"/>
                  <w:divBdr>
                    <w:top w:val="none" w:sz="0" w:space="0" w:color="auto"/>
                    <w:left w:val="none" w:sz="0" w:space="0" w:color="auto"/>
                    <w:bottom w:val="none" w:sz="0" w:space="0" w:color="auto"/>
                    <w:right w:val="none" w:sz="0" w:space="0" w:color="auto"/>
                  </w:divBdr>
                  <w:divsChild>
                    <w:div w:id="1908606408">
                      <w:marLeft w:val="0"/>
                      <w:marRight w:val="0"/>
                      <w:marTop w:val="0"/>
                      <w:marBottom w:val="0"/>
                      <w:divBdr>
                        <w:top w:val="none" w:sz="0" w:space="0" w:color="auto"/>
                        <w:left w:val="none" w:sz="0" w:space="0" w:color="auto"/>
                        <w:bottom w:val="none" w:sz="0" w:space="0" w:color="auto"/>
                        <w:right w:val="none" w:sz="0" w:space="0" w:color="auto"/>
                      </w:divBdr>
                    </w:div>
                  </w:divsChild>
                </w:div>
                <w:div w:id="1652979970">
                  <w:marLeft w:val="0"/>
                  <w:marRight w:val="0"/>
                  <w:marTop w:val="0"/>
                  <w:marBottom w:val="0"/>
                  <w:divBdr>
                    <w:top w:val="none" w:sz="0" w:space="0" w:color="auto"/>
                    <w:left w:val="none" w:sz="0" w:space="0" w:color="auto"/>
                    <w:bottom w:val="none" w:sz="0" w:space="0" w:color="auto"/>
                    <w:right w:val="none" w:sz="0" w:space="0" w:color="auto"/>
                  </w:divBdr>
                  <w:divsChild>
                    <w:div w:id="1165169114">
                      <w:marLeft w:val="0"/>
                      <w:marRight w:val="0"/>
                      <w:marTop w:val="0"/>
                      <w:marBottom w:val="0"/>
                      <w:divBdr>
                        <w:top w:val="none" w:sz="0" w:space="0" w:color="auto"/>
                        <w:left w:val="none" w:sz="0" w:space="0" w:color="auto"/>
                        <w:bottom w:val="none" w:sz="0" w:space="0" w:color="auto"/>
                        <w:right w:val="none" w:sz="0" w:space="0" w:color="auto"/>
                      </w:divBdr>
                    </w:div>
                  </w:divsChild>
                </w:div>
                <w:div w:id="1666283326">
                  <w:marLeft w:val="0"/>
                  <w:marRight w:val="0"/>
                  <w:marTop w:val="0"/>
                  <w:marBottom w:val="0"/>
                  <w:divBdr>
                    <w:top w:val="none" w:sz="0" w:space="0" w:color="auto"/>
                    <w:left w:val="none" w:sz="0" w:space="0" w:color="auto"/>
                    <w:bottom w:val="none" w:sz="0" w:space="0" w:color="auto"/>
                    <w:right w:val="none" w:sz="0" w:space="0" w:color="auto"/>
                  </w:divBdr>
                  <w:divsChild>
                    <w:div w:id="574246393">
                      <w:marLeft w:val="0"/>
                      <w:marRight w:val="0"/>
                      <w:marTop w:val="0"/>
                      <w:marBottom w:val="0"/>
                      <w:divBdr>
                        <w:top w:val="none" w:sz="0" w:space="0" w:color="auto"/>
                        <w:left w:val="none" w:sz="0" w:space="0" w:color="auto"/>
                        <w:bottom w:val="none" w:sz="0" w:space="0" w:color="auto"/>
                        <w:right w:val="none" w:sz="0" w:space="0" w:color="auto"/>
                      </w:divBdr>
                    </w:div>
                    <w:div w:id="856119151">
                      <w:marLeft w:val="0"/>
                      <w:marRight w:val="0"/>
                      <w:marTop w:val="0"/>
                      <w:marBottom w:val="0"/>
                      <w:divBdr>
                        <w:top w:val="none" w:sz="0" w:space="0" w:color="auto"/>
                        <w:left w:val="none" w:sz="0" w:space="0" w:color="auto"/>
                        <w:bottom w:val="none" w:sz="0" w:space="0" w:color="auto"/>
                        <w:right w:val="none" w:sz="0" w:space="0" w:color="auto"/>
                      </w:divBdr>
                    </w:div>
                    <w:div w:id="1591742777">
                      <w:marLeft w:val="0"/>
                      <w:marRight w:val="0"/>
                      <w:marTop w:val="0"/>
                      <w:marBottom w:val="0"/>
                      <w:divBdr>
                        <w:top w:val="none" w:sz="0" w:space="0" w:color="auto"/>
                        <w:left w:val="none" w:sz="0" w:space="0" w:color="auto"/>
                        <w:bottom w:val="none" w:sz="0" w:space="0" w:color="auto"/>
                        <w:right w:val="none" w:sz="0" w:space="0" w:color="auto"/>
                      </w:divBdr>
                    </w:div>
                  </w:divsChild>
                </w:div>
                <w:div w:id="1919552813">
                  <w:marLeft w:val="0"/>
                  <w:marRight w:val="0"/>
                  <w:marTop w:val="0"/>
                  <w:marBottom w:val="0"/>
                  <w:divBdr>
                    <w:top w:val="none" w:sz="0" w:space="0" w:color="auto"/>
                    <w:left w:val="none" w:sz="0" w:space="0" w:color="auto"/>
                    <w:bottom w:val="none" w:sz="0" w:space="0" w:color="auto"/>
                    <w:right w:val="none" w:sz="0" w:space="0" w:color="auto"/>
                  </w:divBdr>
                  <w:divsChild>
                    <w:div w:id="176314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61097">
          <w:marLeft w:val="0"/>
          <w:marRight w:val="0"/>
          <w:marTop w:val="0"/>
          <w:marBottom w:val="0"/>
          <w:divBdr>
            <w:top w:val="none" w:sz="0" w:space="0" w:color="auto"/>
            <w:left w:val="none" w:sz="0" w:space="0" w:color="auto"/>
            <w:bottom w:val="none" w:sz="0" w:space="0" w:color="auto"/>
            <w:right w:val="none" w:sz="0" w:space="0" w:color="auto"/>
          </w:divBdr>
          <w:divsChild>
            <w:div w:id="323120948">
              <w:marLeft w:val="0"/>
              <w:marRight w:val="0"/>
              <w:marTop w:val="0"/>
              <w:marBottom w:val="0"/>
              <w:divBdr>
                <w:top w:val="none" w:sz="0" w:space="0" w:color="auto"/>
                <w:left w:val="none" w:sz="0" w:space="0" w:color="auto"/>
                <w:bottom w:val="none" w:sz="0" w:space="0" w:color="auto"/>
                <w:right w:val="none" w:sz="0" w:space="0" w:color="auto"/>
              </w:divBdr>
              <w:divsChild>
                <w:div w:id="1052312626">
                  <w:marLeft w:val="0"/>
                  <w:marRight w:val="0"/>
                  <w:marTop w:val="0"/>
                  <w:marBottom w:val="0"/>
                  <w:divBdr>
                    <w:top w:val="none" w:sz="0" w:space="0" w:color="auto"/>
                    <w:left w:val="none" w:sz="0" w:space="0" w:color="auto"/>
                    <w:bottom w:val="none" w:sz="0" w:space="0" w:color="auto"/>
                    <w:right w:val="none" w:sz="0" w:space="0" w:color="auto"/>
                  </w:divBdr>
                </w:div>
                <w:div w:id="1866400368">
                  <w:marLeft w:val="0"/>
                  <w:marRight w:val="0"/>
                  <w:marTop w:val="0"/>
                  <w:marBottom w:val="0"/>
                  <w:divBdr>
                    <w:top w:val="none" w:sz="0" w:space="0" w:color="auto"/>
                    <w:left w:val="none" w:sz="0" w:space="0" w:color="auto"/>
                    <w:bottom w:val="none" w:sz="0" w:space="0" w:color="auto"/>
                    <w:right w:val="none" w:sz="0" w:space="0" w:color="auto"/>
                  </w:divBdr>
                </w:div>
              </w:divsChild>
            </w:div>
            <w:div w:id="1088766395">
              <w:marLeft w:val="0"/>
              <w:marRight w:val="0"/>
              <w:marTop w:val="0"/>
              <w:marBottom w:val="0"/>
              <w:divBdr>
                <w:top w:val="none" w:sz="0" w:space="0" w:color="auto"/>
                <w:left w:val="none" w:sz="0" w:space="0" w:color="auto"/>
                <w:bottom w:val="none" w:sz="0" w:space="0" w:color="auto"/>
                <w:right w:val="none" w:sz="0" w:space="0" w:color="auto"/>
              </w:divBdr>
              <w:divsChild>
                <w:div w:id="1042749450">
                  <w:marLeft w:val="0"/>
                  <w:marRight w:val="0"/>
                  <w:marTop w:val="0"/>
                  <w:marBottom w:val="0"/>
                  <w:divBdr>
                    <w:top w:val="none" w:sz="0" w:space="0" w:color="auto"/>
                    <w:left w:val="none" w:sz="0" w:space="0" w:color="auto"/>
                    <w:bottom w:val="none" w:sz="0" w:space="0" w:color="auto"/>
                    <w:right w:val="none" w:sz="0" w:space="0" w:color="auto"/>
                  </w:divBdr>
                </w:div>
              </w:divsChild>
            </w:div>
            <w:div w:id="1123382199">
              <w:marLeft w:val="0"/>
              <w:marRight w:val="0"/>
              <w:marTop w:val="0"/>
              <w:marBottom w:val="0"/>
              <w:divBdr>
                <w:top w:val="none" w:sz="0" w:space="0" w:color="auto"/>
                <w:left w:val="none" w:sz="0" w:space="0" w:color="auto"/>
                <w:bottom w:val="none" w:sz="0" w:space="0" w:color="auto"/>
                <w:right w:val="none" w:sz="0" w:space="0" w:color="auto"/>
              </w:divBdr>
              <w:divsChild>
                <w:div w:id="849291539">
                  <w:marLeft w:val="0"/>
                  <w:marRight w:val="0"/>
                  <w:marTop w:val="0"/>
                  <w:marBottom w:val="0"/>
                  <w:divBdr>
                    <w:top w:val="none" w:sz="0" w:space="0" w:color="auto"/>
                    <w:left w:val="none" w:sz="0" w:space="0" w:color="auto"/>
                    <w:bottom w:val="none" w:sz="0" w:space="0" w:color="auto"/>
                    <w:right w:val="none" w:sz="0" w:space="0" w:color="auto"/>
                  </w:divBdr>
                </w:div>
              </w:divsChild>
            </w:div>
            <w:div w:id="1621570168">
              <w:marLeft w:val="0"/>
              <w:marRight w:val="0"/>
              <w:marTop w:val="0"/>
              <w:marBottom w:val="0"/>
              <w:divBdr>
                <w:top w:val="none" w:sz="0" w:space="0" w:color="auto"/>
                <w:left w:val="none" w:sz="0" w:space="0" w:color="auto"/>
                <w:bottom w:val="none" w:sz="0" w:space="0" w:color="auto"/>
                <w:right w:val="none" w:sz="0" w:space="0" w:color="auto"/>
              </w:divBdr>
              <w:divsChild>
                <w:div w:id="1306281578">
                  <w:marLeft w:val="0"/>
                  <w:marRight w:val="0"/>
                  <w:marTop w:val="0"/>
                  <w:marBottom w:val="0"/>
                  <w:divBdr>
                    <w:top w:val="none" w:sz="0" w:space="0" w:color="auto"/>
                    <w:left w:val="none" w:sz="0" w:space="0" w:color="auto"/>
                    <w:bottom w:val="none" w:sz="0" w:space="0" w:color="auto"/>
                    <w:right w:val="none" w:sz="0" w:space="0" w:color="auto"/>
                  </w:divBdr>
                </w:div>
                <w:div w:id="1654796060">
                  <w:marLeft w:val="0"/>
                  <w:marRight w:val="0"/>
                  <w:marTop w:val="0"/>
                  <w:marBottom w:val="0"/>
                  <w:divBdr>
                    <w:top w:val="none" w:sz="0" w:space="0" w:color="auto"/>
                    <w:left w:val="none" w:sz="0" w:space="0" w:color="auto"/>
                    <w:bottom w:val="none" w:sz="0" w:space="0" w:color="auto"/>
                    <w:right w:val="none" w:sz="0" w:space="0" w:color="auto"/>
                  </w:divBdr>
                </w:div>
                <w:div w:id="1903329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209932">
          <w:marLeft w:val="0"/>
          <w:marRight w:val="0"/>
          <w:marTop w:val="0"/>
          <w:marBottom w:val="0"/>
          <w:divBdr>
            <w:top w:val="none" w:sz="0" w:space="0" w:color="auto"/>
            <w:left w:val="none" w:sz="0" w:space="0" w:color="auto"/>
            <w:bottom w:val="none" w:sz="0" w:space="0" w:color="auto"/>
            <w:right w:val="none" w:sz="0" w:space="0" w:color="auto"/>
          </w:divBdr>
          <w:divsChild>
            <w:div w:id="1087000441">
              <w:marLeft w:val="0"/>
              <w:marRight w:val="0"/>
              <w:marTop w:val="0"/>
              <w:marBottom w:val="0"/>
              <w:divBdr>
                <w:top w:val="none" w:sz="0" w:space="0" w:color="auto"/>
                <w:left w:val="none" w:sz="0" w:space="0" w:color="auto"/>
                <w:bottom w:val="none" w:sz="0" w:space="0" w:color="auto"/>
                <w:right w:val="none" w:sz="0" w:space="0" w:color="auto"/>
              </w:divBdr>
              <w:divsChild>
                <w:div w:id="1425685566">
                  <w:marLeft w:val="0"/>
                  <w:marRight w:val="0"/>
                  <w:marTop w:val="0"/>
                  <w:marBottom w:val="0"/>
                  <w:divBdr>
                    <w:top w:val="none" w:sz="0" w:space="0" w:color="auto"/>
                    <w:left w:val="none" w:sz="0" w:space="0" w:color="auto"/>
                    <w:bottom w:val="none" w:sz="0" w:space="0" w:color="auto"/>
                    <w:right w:val="none" w:sz="0" w:space="0" w:color="auto"/>
                  </w:divBdr>
                </w:div>
              </w:divsChild>
            </w:div>
            <w:div w:id="1543247045">
              <w:marLeft w:val="0"/>
              <w:marRight w:val="0"/>
              <w:marTop w:val="0"/>
              <w:marBottom w:val="0"/>
              <w:divBdr>
                <w:top w:val="none" w:sz="0" w:space="0" w:color="auto"/>
                <w:left w:val="none" w:sz="0" w:space="0" w:color="auto"/>
                <w:bottom w:val="none" w:sz="0" w:space="0" w:color="auto"/>
                <w:right w:val="none" w:sz="0" w:space="0" w:color="auto"/>
              </w:divBdr>
              <w:divsChild>
                <w:div w:id="2050949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760871">
          <w:marLeft w:val="0"/>
          <w:marRight w:val="0"/>
          <w:marTop w:val="0"/>
          <w:marBottom w:val="0"/>
          <w:divBdr>
            <w:top w:val="none" w:sz="0" w:space="0" w:color="auto"/>
            <w:left w:val="none" w:sz="0" w:space="0" w:color="auto"/>
            <w:bottom w:val="none" w:sz="0" w:space="0" w:color="auto"/>
            <w:right w:val="none" w:sz="0" w:space="0" w:color="auto"/>
          </w:divBdr>
          <w:divsChild>
            <w:div w:id="865219619">
              <w:marLeft w:val="0"/>
              <w:marRight w:val="0"/>
              <w:marTop w:val="0"/>
              <w:marBottom w:val="0"/>
              <w:divBdr>
                <w:top w:val="none" w:sz="0" w:space="0" w:color="auto"/>
                <w:left w:val="none" w:sz="0" w:space="0" w:color="auto"/>
                <w:bottom w:val="none" w:sz="0" w:space="0" w:color="auto"/>
                <w:right w:val="none" w:sz="0" w:space="0" w:color="auto"/>
              </w:divBdr>
              <w:divsChild>
                <w:div w:id="824277909">
                  <w:marLeft w:val="0"/>
                  <w:marRight w:val="0"/>
                  <w:marTop w:val="0"/>
                  <w:marBottom w:val="0"/>
                  <w:divBdr>
                    <w:top w:val="none" w:sz="0" w:space="0" w:color="auto"/>
                    <w:left w:val="none" w:sz="0" w:space="0" w:color="auto"/>
                    <w:bottom w:val="none" w:sz="0" w:space="0" w:color="auto"/>
                    <w:right w:val="none" w:sz="0" w:space="0" w:color="auto"/>
                  </w:divBdr>
                </w:div>
              </w:divsChild>
            </w:div>
            <w:div w:id="1079445597">
              <w:marLeft w:val="0"/>
              <w:marRight w:val="0"/>
              <w:marTop w:val="0"/>
              <w:marBottom w:val="0"/>
              <w:divBdr>
                <w:top w:val="none" w:sz="0" w:space="0" w:color="auto"/>
                <w:left w:val="none" w:sz="0" w:space="0" w:color="auto"/>
                <w:bottom w:val="none" w:sz="0" w:space="0" w:color="auto"/>
                <w:right w:val="none" w:sz="0" w:space="0" w:color="auto"/>
              </w:divBdr>
              <w:divsChild>
                <w:div w:id="95634702">
                  <w:marLeft w:val="0"/>
                  <w:marRight w:val="0"/>
                  <w:marTop w:val="0"/>
                  <w:marBottom w:val="0"/>
                  <w:divBdr>
                    <w:top w:val="none" w:sz="0" w:space="0" w:color="auto"/>
                    <w:left w:val="none" w:sz="0" w:space="0" w:color="auto"/>
                    <w:bottom w:val="none" w:sz="0" w:space="0" w:color="auto"/>
                    <w:right w:val="none" w:sz="0" w:space="0" w:color="auto"/>
                  </w:divBdr>
                </w:div>
              </w:divsChild>
            </w:div>
            <w:div w:id="1237473773">
              <w:marLeft w:val="0"/>
              <w:marRight w:val="0"/>
              <w:marTop w:val="0"/>
              <w:marBottom w:val="0"/>
              <w:divBdr>
                <w:top w:val="none" w:sz="0" w:space="0" w:color="auto"/>
                <w:left w:val="none" w:sz="0" w:space="0" w:color="auto"/>
                <w:bottom w:val="none" w:sz="0" w:space="0" w:color="auto"/>
                <w:right w:val="none" w:sz="0" w:space="0" w:color="auto"/>
              </w:divBdr>
              <w:divsChild>
                <w:div w:id="1184784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2842686">
      <w:bodyDiv w:val="1"/>
      <w:marLeft w:val="0"/>
      <w:marRight w:val="0"/>
      <w:marTop w:val="0"/>
      <w:marBottom w:val="0"/>
      <w:divBdr>
        <w:top w:val="none" w:sz="0" w:space="0" w:color="auto"/>
        <w:left w:val="none" w:sz="0" w:space="0" w:color="auto"/>
        <w:bottom w:val="none" w:sz="0" w:space="0" w:color="auto"/>
        <w:right w:val="none" w:sz="0" w:space="0" w:color="auto"/>
      </w:divBdr>
    </w:div>
    <w:div w:id="1127159775">
      <w:bodyDiv w:val="1"/>
      <w:marLeft w:val="0"/>
      <w:marRight w:val="0"/>
      <w:marTop w:val="0"/>
      <w:marBottom w:val="0"/>
      <w:divBdr>
        <w:top w:val="none" w:sz="0" w:space="0" w:color="auto"/>
        <w:left w:val="none" w:sz="0" w:space="0" w:color="auto"/>
        <w:bottom w:val="none" w:sz="0" w:space="0" w:color="auto"/>
        <w:right w:val="none" w:sz="0" w:space="0" w:color="auto"/>
      </w:divBdr>
    </w:div>
    <w:div w:id="1132020933">
      <w:bodyDiv w:val="1"/>
      <w:marLeft w:val="0"/>
      <w:marRight w:val="0"/>
      <w:marTop w:val="0"/>
      <w:marBottom w:val="0"/>
      <w:divBdr>
        <w:top w:val="none" w:sz="0" w:space="0" w:color="auto"/>
        <w:left w:val="none" w:sz="0" w:space="0" w:color="auto"/>
        <w:bottom w:val="none" w:sz="0" w:space="0" w:color="auto"/>
        <w:right w:val="none" w:sz="0" w:space="0" w:color="auto"/>
      </w:divBdr>
    </w:div>
    <w:div w:id="1133139320">
      <w:bodyDiv w:val="1"/>
      <w:marLeft w:val="0"/>
      <w:marRight w:val="0"/>
      <w:marTop w:val="0"/>
      <w:marBottom w:val="0"/>
      <w:divBdr>
        <w:top w:val="none" w:sz="0" w:space="0" w:color="auto"/>
        <w:left w:val="none" w:sz="0" w:space="0" w:color="auto"/>
        <w:bottom w:val="none" w:sz="0" w:space="0" w:color="auto"/>
        <w:right w:val="none" w:sz="0" w:space="0" w:color="auto"/>
      </w:divBdr>
    </w:div>
    <w:div w:id="1136534043">
      <w:bodyDiv w:val="1"/>
      <w:marLeft w:val="0"/>
      <w:marRight w:val="0"/>
      <w:marTop w:val="0"/>
      <w:marBottom w:val="0"/>
      <w:divBdr>
        <w:top w:val="none" w:sz="0" w:space="0" w:color="auto"/>
        <w:left w:val="none" w:sz="0" w:space="0" w:color="auto"/>
        <w:bottom w:val="none" w:sz="0" w:space="0" w:color="auto"/>
        <w:right w:val="none" w:sz="0" w:space="0" w:color="auto"/>
      </w:divBdr>
    </w:div>
    <w:div w:id="1144389738">
      <w:bodyDiv w:val="1"/>
      <w:marLeft w:val="0"/>
      <w:marRight w:val="0"/>
      <w:marTop w:val="0"/>
      <w:marBottom w:val="0"/>
      <w:divBdr>
        <w:top w:val="none" w:sz="0" w:space="0" w:color="auto"/>
        <w:left w:val="none" w:sz="0" w:space="0" w:color="auto"/>
        <w:bottom w:val="none" w:sz="0" w:space="0" w:color="auto"/>
        <w:right w:val="none" w:sz="0" w:space="0" w:color="auto"/>
      </w:divBdr>
    </w:div>
    <w:div w:id="1146509419">
      <w:bodyDiv w:val="1"/>
      <w:marLeft w:val="0"/>
      <w:marRight w:val="0"/>
      <w:marTop w:val="0"/>
      <w:marBottom w:val="0"/>
      <w:divBdr>
        <w:top w:val="none" w:sz="0" w:space="0" w:color="auto"/>
        <w:left w:val="none" w:sz="0" w:space="0" w:color="auto"/>
        <w:bottom w:val="none" w:sz="0" w:space="0" w:color="auto"/>
        <w:right w:val="none" w:sz="0" w:space="0" w:color="auto"/>
      </w:divBdr>
    </w:div>
    <w:div w:id="1148547737">
      <w:bodyDiv w:val="1"/>
      <w:marLeft w:val="0"/>
      <w:marRight w:val="0"/>
      <w:marTop w:val="0"/>
      <w:marBottom w:val="0"/>
      <w:divBdr>
        <w:top w:val="none" w:sz="0" w:space="0" w:color="auto"/>
        <w:left w:val="none" w:sz="0" w:space="0" w:color="auto"/>
        <w:bottom w:val="none" w:sz="0" w:space="0" w:color="auto"/>
        <w:right w:val="none" w:sz="0" w:space="0" w:color="auto"/>
      </w:divBdr>
    </w:div>
    <w:div w:id="1166365844">
      <w:bodyDiv w:val="1"/>
      <w:marLeft w:val="0"/>
      <w:marRight w:val="0"/>
      <w:marTop w:val="0"/>
      <w:marBottom w:val="0"/>
      <w:divBdr>
        <w:top w:val="none" w:sz="0" w:space="0" w:color="auto"/>
        <w:left w:val="none" w:sz="0" w:space="0" w:color="auto"/>
        <w:bottom w:val="none" w:sz="0" w:space="0" w:color="auto"/>
        <w:right w:val="none" w:sz="0" w:space="0" w:color="auto"/>
      </w:divBdr>
    </w:div>
    <w:div w:id="1176309802">
      <w:bodyDiv w:val="1"/>
      <w:marLeft w:val="0"/>
      <w:marRight w:val="0"/>
      <w:marTop w:val="0"/>
      <w:marBottom w:val="0"/>
      <w:divBdr>
        <w:top w:val="none" w:sz="0" w:space="0" w:color="auto"/>
        <w:left w:val="none" w:sz="0" w:space="0" w:color="auto"/>
        <w:bottom w:val="none" w:sz="0" w:space="0" w:color="auto"/>
        <w:right w:val="none" w:sz="0" w:space="0" w:color="auto"/>
      </w:divBdr>
    </w:div>
    <w:div w:id="1211268329">
      <w:bodyDiv w:val="1"/>
      <w:marLeft w:val="0"/>
      <w:marRight w:val="0"/>
      <w:marTop w:val="0"/>
      <w:marBottom w:val="0"/>
      <w:divBdr>
        <w:top w:val="none" w:sz="0" w:space="0" w:color="auto"/>
        <w:left w:val="none" w:sz="0" w:space="0" w:color="auto"/>
        <w:bottom w:val="none" w:sz="0" w:space="0" w:color="auto"/>
        <w:right w:val="none" w:sz="0" w:space="0" w:color="auto"/>
      </w:divBdr>
    </w:div>
    <w:div w:id="1218661785">
      <w:bodyDiv w:val="1"/>
      <w:marLeft w:val="0"/>
      <w:marRight w:val="0"/>
      <w:marTop w:val="0"/>
      <w:marBottom w:val="0"/>
      <w:divBdr>
        <w:top w:val="none" w:sz="0" w:space="0" w:color="auto"/>
        <w:left w:val="none" w:sz="0" w:space="0" w:color="auto"/>
        <w:bottom w:val="none" w:sz="0" w:space="0" w:color="auto"/>
        <w:right w:val="none" w:sz="0" w:space="0" w:color="auto"/>
      </w:divBdr>
    </w:div>
    <w:div w:id="1231497572">
      <w:bodyDiv w:val="1"/>
      <w:marLeft w:val="0"/>
      <w:marRight w:val="0"/>
      <w:marTop w:val="0"/>
      <w:marBottom w:val="0"/>
      <w:divBdr>
        <w:top w:val="none" w:sz="0" w:space="0" w:color="auto"/>
        <w:left w:val="none" w:sz="0" w:space="0" w:color="auto"/>
        <w:bottom w:val="none" w:sz="0" w:space="0" w:color="auto"/>
        <w:right w:val="none" w:sz="0" w:space="0" w:color="auto"/>
      </w:divBdr>
    </w:div>
    <w:div w:id="1240596727">
      <w:bodyDiv w:val="1"/>
      <w:marLeft w:val="0"/>
      <w:marRight w:val="0"/>
      <w:marTop w:val="0"/>
      <w:marBottom w:val="0"/>
      <w:divBdr>
        <w:top w:val="none" w:sz="0" w:space="0" w:color="auto"/>
        <w:left w:val="none" w:sz="0" w:space="0" w:color="auto"/>
        <w:bottom w:val="none" w:sz="0" w:space="0" w:color="auto"/>
        <w:right w:val="none" w:sz="0" w:space="0" w:color="auto"/>
      </w:divBdr>
    </w:div>
    <w:div w:id="1244754058">
      <w:bodyDiv w:val="1"/>
      <w:marLeft w:val="0"/>
      <w:marRight w:val="0"/>
      <w:marTop w:val="0"/>
      <w:marBottom w:val="0"/>
      <w:divBdr>
        <w:top w:val="none" w:sz="0" w:space="0" w:color="auto"/>
        <w:left w:val="none" w:sz="0" w:space="0" w:color="auto"/>
        <w:bottom w:val="none" w:sz="0" w:space="0" w:color="auto"/>
        <w:right w:val="none" w:sz="0" w:space="0" w:color="auto"/>
      </w:divBdr>
    </w:div>
    <w:div w:id="1255817330">
      <w:bodyDiv w:val="1"/>
      <w:marLeft w:val="0"/>
      <w:marRight w:val="0"/>
      <w:marTop w:val="0"/>
      <w:marBottom w:val="0"/>
      <w:divBdr>
        <w:top w:val="none" w:sz="0" w:space="0" w:color="auto"/>
        <w:left w:val="none" w:sz="0" w:space="0" w:color="auto"/>
        <w:bottom w:val="none" w:sz="0" w:space="0" w:color="auto"/>
        <w:right w:val="none" w:sz="0" w:space="0" w:color="auto"/>
      </w:divBdr>
    </w:div>
    <w:div w:id="1267885586">
      <w:bodyDiv w:val="1"/>
      <w:marLeft w:val="0"/>
      <w:marRight w:val="0"/>
      <w:marTop w:val="0"/>
      <w:marBottom w:val="0"/>
      <w:divBdr>
        <w:top w:val="none" w:sz="0" w:space="0" w:color="auto"/>
        <w:left w:val="none" w:sz="0" w:space="0" w:color="auto"/>
        <w:bottom w:val="none" w:sz="0" w:space="0" w:color="auto"/>
        <w:right w:val="none" w:sz="0" w:space="0" w:color="auto"/>
      </w:divBdr>
    </w:div>
    <w:div w:id="1276206376">
      <w:bodyDiv w:val="1"/>
      <w:marLeft w:val="0"/>
      <w:marRight w:val="0"/>
      <w:marTop w:val="0"/>
      <w:marBottom w:val="0"/>
      <w:divBdr>
        <w:top w:val="none" w:sz="0" w:space="0" w:color="auto"/>
        <w:left w:val="none" w:sz="0" w:space="0" w:color="auto"/>
        <w:bottom w:val="none" w:sz="0" w:space="0" w:color="auto"/>
        <w:right w:val="none" w:sz="0" w:space="0" w:color="auto"/>
      </w:divBdr>
      <w:divsChild>
        <w:div w:id="1440374996">
          <w:marLeft w:val="0"/>
          <w:marRight w:val="0"/>
          <w:marTop w:val="0"/>
          <w:marBottom w:val="0"/>
          <w:divBdr>
            <w:top w:val="none" w:sz="0" w:space="0" w:color="auto"/>
            <w:left w:val="none" w:sz="0" w:space="0" w:color="auto"/>
            <w:bottom w:val="none" w:sz="0" w:space="0" w:color="auto"/>
            <w:right w:val="none" w:sz="0" w:space="0" w:color="auto"/>
          </w:divBdr>
          <w:divsChild>
            <w:div w:id="1980529701">
              <w:marLeft w:val="0"/>
              <w:marRight w:val="0"/>
              <w:marTop w:val="0"/>
              <w:marBottom w:val="0"/>
              <w:divBdr>
                <w:top w:val="none" w:sz="0" w:space="0" w:color="auto"/>
                <w:left w:val="none" w:sz="0" w:space="0" w:color="auto"/>
                <w:bottom w:val="none" w:sz="0" w:space="0" w:color="auto"/>
                <w:right w:val="none" w:sz="0" w:space="0" w:color="auto"/>
              </w:divBdr>
              <w:divsChild>
                <w:div w:id="12077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296195">
          <w:marLeft w:val="0"/>
          <w:marRight w:val="0"/>
          <w:marTop w:val="0"/>
          <w:marBottom w:val="0"/>
          <w:divBdr>
            <w:top w:val="none" w:sz="0" w:space="0" w:color="auto"/>
            <w:left w:val="none" w:sz="0" w:space="0" w:color="auto"/>
            <w:bottom w:val="none" w:sz="0" w:space="0" w:color="auto"/>
            <w:right w:val="none" w:sz="0" w:space="0" w:color="auto"/>
          </w:divBdr>
          <w:divsChild>
            <w:div w:id="250360044">
              <w:marLeft w:val="0"/>
              <w:marRight w:val="0"/>
              <w:marTop w:val="0"/>
              <w:marBottom w:val="0"/>
              <w:divBdr>
                <w:top w:val="none" w:sz="0" w:space="0" w:color="auto"/>
                <w:left w:val="none" w:sz="0" w:space="0" w:color="auto"/>
                <w:bottom w:val="none" w:sz="0" w:space="0" w:color="auto"/>
                <w:right w:val="none" w:sz="0" w:space="0" w:color="auto"/>
              </w:divBdr>
              <w:divsChild>
                <w:div w:id="423107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0743964">
      <w:bodyDiv w:val="1"/>
      <w:marLeft w:val="0"/>
      <w:marRight w:val="0"/>
      <w:marTop w:val="0"/>
      <w:marBottom w:val="0"/>
      <w:divBdr>
        <w:top w:val="none" w:sz="0" w:space="0" w:color="auto"/>
        <w:left w:val="none" w:sz="0" w:space="0" w:color="auto"/>
        <w:bottom w:val="none" w:sz="0" w:space="0" w:color="auto"/>
        <w:right w:val="none" w:sz="0" w:space="0" w:color="auto"/>
      </w:divBdr>
    </w:div>
    <w:div w:id="1312709840">
      <w:bodyDiv w:val="1"/>
      <w:marLeft w:val="0"/>
      <w:marRight w:val="0"/>
      <w:marTop w:val="0"/>
      <w:marBottom w:val="0"/>
      <w:divBdr>
        <w:top w:val="none" w:sz="0" w:space="0" w:color="auto"/>
        <w:left w:val="none" w:sz="0" w:space="0" w:color="auto"/>
        <w:bottom w:val="none" w:sz="0" w:space="0" w:color="auto"/>
        <w:right w:val="none" w:sz="0" w:space="0" w:color="auto"/>
      </w:divBdr>
    </w:div>
    <w:div w:id="1329283873">
      <w:bodyDiv w:val="1"/>
      <w:marLeft w:val="0"/>
      <w:marRight w:val="0"/>
      <w:marTop w:val="0"/>
      <w:marBottom w:val="0"/>
      <w:divBdr>
        <w:top w:val="none" w:sz="0" w:space="0" w:color="auto"/>
        <w:left w:val="none" w:sz="0" w:space="0" w:color="auto"/>
        <w:bottom w:val="none" w:sz="0" w:space="0" w:color="auto"/>
        <w:right w:val="none" w:sz="0" w:space="0" w:color="auto"/>
      </w:divBdr>
    </w:div>
    <w:div w:id="1339233652">
      <w:bodyDiv w:val="1"/>
      <w:marLeft w:val="0"/>
      <w:marRight w:val="0"/>
      <w:marTop w:val="0"/>
      <w:marBottom w:val="0"/>
      <w:divBdr>
        <w:top w:val="none" w:sz="0" w:space="0" w:color="auto"/>
        <w:left w:val="none" w:sz="0" w:space="0" w:color="auto"/>
        <w:bottom w:val="none" w:sz="0" w:space="0" w:color="auto"/>
        <w:right w:val="none" w:sz="0" w:space="0" w:color="auto"/>
      </w:divBdr>
    </w:div>
    <w:div w:id="1345665296">
      <w:bodyDiv w:val="1"/>
      <w:marLeft w:val="0"/>
      <w:marRight w:val="0"/>
      <w:marTop w:val="0"/>
      <w:marBottom w:val="0"/>
      <w:divBdr>
        <w:top w:val="none" w:sz="0" w:space="0" w:color="auto"/>
        <w:left w:val="none" w:sz="0" w:space="0" w:color="auto"/>
        <w:bottom w:val="none" w:sz="0" w:space="0" w:color="auto"/>
        <w:right w:val="none" w:sz="0" w:space="0" w:color="auto"/>
      </w:divBdr>
    </w:div>
    <w:div w:id="1363240385">
      <w:bodyDiv w:val="1"/>
      <w:marLeft w:val="0"/>
      <w:marRight w:val="0"/>
      <w:marTop w:val="0"/>
      <w:marBottom w:val="0"/>
      <w:divBdr>
        <w:top w:val="none" w:sz="0" w:space="0" w:color="auto"/>
        <w:left w:val="none" w:sz="0" w:space="0" w:color="auto"/>
        <w:bottom w:val="none" w:sz="0" w:space="0" w:color="auto"/>
        <w:right w:val="none" w:sz="0" w:space="0" w:color="auto"/>
      </w:divBdr>
    </w:div>
    <w:div w:id="1400863510">
      <w:bodyDiv w:val="1"/>
      <w:marLeft w:val="0"/>
      <w:marRight w:val="0"/>
      <w:marTop w:val="0"/>
      <w:marBottom w:val="0"/>
      <w:divBdr>
        <w:top w:val="none" w:sz="0" w:space="0" w:color="auto"/>
        <w:left w:val="none" w:sz="0" w:space="0" w:color="auto"/>
        <w:bottom w:val="none" w:sz="0" w:space="0" w:color="auto"/>
        <w:right w:val="none" w:sz="0" w:space="0" w:color="auto"/>
      </w:divBdr>
    </w:div>
    <w:div w:id="1400903715">
      <w:bodyDiv w:val="1"/>
      <w:marLeft w:val="0"/>
      <w:marRight w:val="0"/>
      <w:marTop w:val="0"/>
      <w:marBottom w:val="0"/>
      <w:divBdr>
        <w:top w:val="none" w:sz="0" w:space="0" w:color="auto"/>
        <w:left w:val="none" w:sz="0" w:space="0" w:color="auto"/>
        <w:bottom w:val="none" w:sz="0" w:space="0" w:color="auto"/>
        <w:right w:val="none" w:sz="0" w:space="0" w:color="auto"/>
      </w:divBdr>
    </w:div>
    <w:div w:id="1404713734">
      <w:bodyDiv w:val="1"/>
      <w:marLeft w:val="0"/>
      <w:marRight w:val="0"/>
      <w:marTop w:val="0"/>
      <w:marBottom w:val="0"/>
      <w:divBdr>
        <w:top w:val="none" w:sz="0" w:space="0" w:color="auto"/>
        <w:left w:val="none" w:sz="0" w:space="0" w:color="auto"/>
        <w:bottom w:val="none" w:sz="0" w:space="0" w:color="auto"/>
        <w:right w:val="none" w:sz="0" w:space="0" w:color="auto"/>
      </w:divBdr>
    </w:div>
    <w:div w:id="1417289521">
      <w:bodyDiv w:val="1"/>
      <w:marLeft w:val="0"/>
      <w:marRight w:val="0"/>
      <w:marTop w:val="0"/>
      <w:marBottom w:val="0"/>
      <w:divBdr>
        <w:top w:val="none" w:sz="0" w:space="0" w:color="auto"/>
        <w:left w:val="none" w:sz="0" w:space="0" w:color="auto"/>
        <w:bottom w:val="none" w:sz="0" w:space="0" w:color="auto"/>
        <w:right w:val="none" w:sz="0" w:space="0" w:color="auto"/>
      </w:divBdr>
    </w:div>
    <w:div w:id="1428161406">
      <w:bodyDiv w:val="1"/>
      <w:marLeft w:val="0"/>
      <w:marRight w:val="0"/>
      <w:marTop w:val="0"/>
      <w:marBottom w:val="0"/>
      <w:divBdr>
        <w:top w:val="none" w:sz="0" w:space="0" w:color="auto"/>
        <w:left w:val="none" w:sz="0" w:space="0" w:color="auto"/>
        <w:bottom w:val="none" w:sz="0" w:space="0" w:color="auto"/>
        <w:right w:val="none" w:sz="0" w:space="0" w:color="auto"/>
      </w:divBdr>
    </w:div>
    <w:div w:id="1453667001">
      <w:bodyDiv w:val="1"/>
      <w:marLeft w:val="0"/>
      <w:marRight w:val="0"/>
      <w:marTop w:val="0"/>
      <w:marBottom w:val="0"/>
      <w:divBdr>
        <w:top w:val="none" w:sz="0" w:space="0" w:color="auto"/>
        <w:left w:val="none" w:sz="0" w:space="0" w:color="auto"/>
        <w:bottom w:val="none" w:sz="0" w:space="0" w:color="auto"/>
        <w:right w:val="none" w:sz="0" w:space="0" w:color="auto"/>
      </w:divBdr>
    </w:div>
    <w:div w:id="1470392102">
      <w:bodyDiv w:val="1"/>
      <w:marLeft w:val="0"/>
      <w:marRight w:val="0"/>
      <w:marTop w:val="0"/>
      <w:marBottom w:val="0"/>
      <w:divBdr>
        <w:top w:val="none" w:sz="0" w:space="0" w:color="auto"/>
        <w:left w:val="none" w:sz="0" w:space="0" w:color="auto"/>
        <w:bottom w:val="none" w:sz="0" w:space="0" w:color="auto"/>
        <w:right w:val="none" w:sz="0" w:space="0" w:color="auto"/>
      </w:divBdr>
    </w:div>
    <w:div w:id="1475947178">
      <w:bodyDiv w:val="1"/>
      <w:marLeft w:val="0"/>
      <w:marRight w:val="0"/>
      <w:marTop w:val="0"/>
      <w:marBottom w:val="0"/>
      <w:divBdr>
        <w:top w:val="none" w:sz="0" w:space="0" w:color="auto"/>
        <w:left w:val="none" w:sz="0" w:space="0" w:color="auto"/>
        <w:bottom w:val="none" w:sz="0" w:space="0" w:color="auto"/>
        <w:right w:val="none" w:sz="0" w:space="0" w:color="auto"/>
      </w:divBdr>
    </w:div>
    <w:div w:id="1563173890">
      <w:bodyDiv w:val="1"/>
      <w:marLeft w:val="0"/>
      <w:marRight w:val="0"/>
      <w:marTop w:val="0"/>
      <w:marBottom w:val="0"/>
      <w:divBdr>
        <w:top w:val="none" w:sz="0" w:space="0" w:color="auto"/>
        <w:left w:val="none" w:sz="0" w:space="0" w:color="auto"/>
        <w:bottom w:val="none" w:sz="0" w:space="0" w:color="auto"/>
        <w:right w:val="none" w:sz="0" w:space="0" w:color="auto"/>
      </w:divBdr>
    </w:div>
    <w:div w:id="1609973122">
      <w:bodyDiv w:val="1"/>
      <w:marLeft w:val="0"/>
      <w:marRight w:val="0"/>
      <w:marTop w:val="0"/>
      <w:marBottom w:val="0"/>
      <w:divBdr>
        <w:top w:val="none" w:sz="0" w:space="0" w:color="auto"/>
        <w:left w:val="none" w:sz="0" w:space="0" w:color="auto"/>
        <w:bottom w:val="none" w:sz="0" w:space="0" w:color="auto"/>
        <w:right w:val="none" w:sz="0" w:space="0" w:color="auto"/>
      </w:divBdr>
    </w:div>
    <w:div w:id="1637443056">
      <w:bodyDiv w:val="1"/>
      <w:marLeft w:val="0"/>
      <w:marRight w:val="0"/>
      <w:marTop w:val="0"/>
      <w:marBottom w:val="0"/>
      <w:divBdr>
        <w:top w:val="none" w:sz="0" w:space="0" w:color="auto"/>
        <w:left w:val="none" w:sz="0" w:space="0" w:color="auto"/>
        <w:bottom w:val="none" w:sz="0" w:space="0" w:color="auto"/>
        <w:right w:val="none" w:sz="0" w:space="0" w:color="auto"/>
      </w:divBdr>
    </w:div>
    <w:div w:id="1638149585">
      <w:bodyDiv w:val="1"/>
      <w:marLeft w:val="0"/>
      <w:marRight w:val="0"/>
      <w:marTop w:val="0"/>
      <w:marBottom w:val="0"/>
      <w:divBdr>
        <w:top w:val="none" w:sz="0" w:space="0" w:color="auto"/>
        <w:left w:val="none" w:sz="0" w:space="0" w:color="auto"/>
        <w:bottom w:val="none" w:sz="0" w:space="0" w:color="auto"/>
        <w:right w:val="none" w:sz="0" w:space="0" w:color="auto"/>
      </w:divBdr>
    </w:div>
    <w:div w:id="1661081867">
      <w:bodyDiv w:val="1"/>
      <w:marLeft w:val="0"/>
      <w:marRight w:val="0"/>
      <w:marTop w:val="0"/>
      <w:marBottom w:val="0"/>
      <w:divBdr>
        <w:top w:val="none" w:sz="0" w:space="0" w:color="auto"/>
        <w:left w:val="none" w:sz="0" w:space="0" w:color="auto"/>
        <w:bottom w:val="none" w:sz="0" w:space="0" w:color="auto"/>
        <w:right w:val="none" w:sz="0" w:space="0" w:color="auto"/>
      </w:divBdr>
    </w:div>
    <w:div w:id="1667827568">
      <w:bodyDiv w:val="1"/>
      <w:marLeft w:val="0"/>
      <w:marRight w:val="0"/>
      <w:marTop w:val="0"/>
      <w:marBottom w:val="0"/>
      <w:divBdr>
        <w:top w:val="none" w:sz="0" w:space="0" w:color="auto"/>
        <w:left w:val="none" w:sz="0" w:space="0" w:color="auto"/>
        <w:bottom w:val="none" w:sz="0" w:space="0" w:color="auto"/>
        <w:right w:val="none" w:sz="0" w:space="0" w:color="auto"/>
      </w:divBdr>
      <w:divsChild>
        <w:div w:id="374432670">
          <w:marLeft w:val="0"/>
          <w:marRight w:val="0"/>
          <w:marTop w:val="0"/>
          <w:marBottom w:val="0"/>
          <w:divBdr>
            <w:top w:val="none" w:sz="0" w:space="0" w:color="auto"/>
            <w:left w:val="none" w:sz="0" w:space="0" w:color="auto"/>
            <w:bottom w:val="none" w:sz="0" w:space="0" w:color="auto"/>
            <w:right w:val="none" w:sz="0" w:space="0" w:color="auto"/>
          </w:divBdr>
          <w:divsChild>
            <w:div w:id="237793245">
              <w:marLeft w:val="0"/>
              <w:marRight w:val="0"/>
              <w:marTop w:val="0"/>
              <w:marBottom w:val="0"/>
              <w:divBdr>
                <w:top w:val="none" w:sz="0" w:space="0" w:color="auto"/>
                <w:left w:val="none" w:sz="0" w:space="0" w:color="auto"/>
                <w:bottom w:val="none" w:sz="0" w:space="0" w:color="auto"/>
                <w:right w:val="none" w:sz="0" w:space="0" w:color="auto"/>
              </w:divBdr>
              <w:divsChild>
                <w:div w:id="129656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249364">
          <w:marLeft w:val="0"/>
          <w:marRight w:val="0"/>
          <w:marTop w:val="0"/>
          <w:marBottom w:val="0"/>
          <w:divBdr>
            <w:top w:val="none" w:sz="0" w:space="0" w:color="auto"/>
            <w:left w:val="none" w:sz="0" w:space="0" w:color="auto"/>
            <w:bottom w:val="none" w:sz="0" w:space="0" w:color="auto"/>
            <w:right w:val="none" w:sz="0" w:space="0" w:color="auto"/>
          </w:divBdr>
          <w:divsChild>
            <w:div w:id="352807185">
              <w:marLeft w:val="0"/>
              <w:marRight w:val="0"/>
              <w:marTop w:val="0"/>
              <w:marBottom w:val="0"/>
              <w:divBdr>
                <w:top w:val="none" w:sz="0" w:space="0" w:color="auto"/>
                <w:left w:val="none" w:sz="0" w:space="0" w:color="auto"/>
                <w:bottom w:val="none" w:sz="0" w:space="0" w:color="auto"/>
                <w:right w:val="none" w:sz="0" w:space="0" w:color="auto"/>
              </w:divBdr>
              <w:divsChild>
                <w:div w:id="1158032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496087">
          <w:marLeft w:val="0"/>
          <w:marRight w:val="0"/>
          <w:marTop w:val="0"/>
          <w:marBottom w:val="0"/>
          <w:divBdr>
            <w:top w:val="none" w:sz="0" w:space="0" w:color="auto"/>
            <w:left w:val="none" w:sz="0" w:space="0" w:color="auto"/>
            <w:bottom w:val="none" w:sz="0" w:space="0" w:color="auto"/>
            <w:right w:val="none" w:sz="0" w:space="0" w:color="auto"/>
          </w:divBdr>
          <w:divsChild>
            <w:div w:id="1080175254">
              <w:marLeft w:val="0"/>
              <w:marRight w:val="0"/>
              <w:marTop w:val="0"/>
              <w:marBottom w:val="0"/>
              <w:divBdr>
                <w:top w:val="none" w:sz="0" w:space="0" w:color="auto"/>
                <w:left w:val="none" w:sz="0" w:space="0" w:color="auto"/>
                <w:bottom w:val="none" w:sz="0" w:space="0" w:color="auto"/>
                <w:right w:val="none" w:sz="0" w:space="0" w:color="auto"/>
              </w:divBdr>
              <w:divsChild>
                <w:div w:id="2012489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681293">
          <w:marLeft w:val="0"/>
          <w:marRight w:val="0"/>
          <w:marTop w:val="0"/>
          <w:marBottom w:val="0"/>
          <w:divBdr>
            <w:top w:val="none" w:sz="0" w:space="0" w:color="auto"/>
            <w:left w:val="none" w:sz="0" w:space="0" w:color="auto"/>
            <w:bottom w:val="none" w:sz="0" w:space="0" w:color="auto"/>
            <w:right w:val="none" w:sz="0" w:space="0" w:color="auto"/>
          </w:divBdr>
          <w:divsChild>
            <w:div w:id="1332947873">
              <w:marLeft w:val="0"/>
              <w:marRight w:val="0"/>
              <w:marTop w:val="0"/>
              <w:marBottom w:val="0"/>
              <w:divBdr>
                <w:top w:val="none" w:sz="0" w:space="0" w:color="auto"/>
                <w:left w:val="none" w:sz="0" w:space="0" w:color="auto"/>
                <w:bottom w:val="none" w:sz="0" w:space="0" w:color="auto"/>
                <w:right w:val="none" w:sz="0" w:space="0" w:color="auto"/>
              </w:divBdr>
              <w:divsChild>
                <w:div w:id="61375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826071">
          <w:marLeft w:val="0"/>
          <w:marRight w:val="0"/>
          <w:marTop w:val="0"/>
          <w:marBottom w:val="0"/>
          <w:divBdr>
            <w:top w:val="none" w:sz="0" w:space="0" w:color="auto"/>
            <w:left w:val="none" w:sz="0" w:space="0" w:color="auto"/>
            <w:bottom w:val="none" w:sz="0" w:space="0" w:color="auto"/>
            <w:right w:val="none" w:sz="0" w:space="0" w:color="auto"/>
          </w:divBdr>
          <w:divsChild>
            <w:div w:id="979844514">
              <w:marLeft w:val="0"/>
              <w:marRight w:val="0"/>
              <w:marTop w:val="0"/>
              <w:marBottom w:val="0"/>
              <w:divBdr>
                <w:top w:val="none" w:sz="0" w:space="0" w:color="auto"/>
                <w:left w:val="none" w:sz="0" w:space="0" w:color="auto"/>
                <w:bottom w:val="none" w:sz="0" w:space="0" w:color="auto"/>
                <w:right w:val="none" w:sz="0" w:space="0" w:color="auto"/>
              </w:divBdr>
              <w:divsChild>
                <w:div w:id="941491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865322">
      <w:bodyDiv w:val="1"/>
      <w:marLeft w:val="0"/>
      <w:marRight w:val="0"/>
      <w:marTop w:val="0"/>
      <w:marBottom w:val="0"/>
      <w:divBdr>
        <w:top w:val="none" w:sz="0" w:space="0" w:color="auto"/>
        <w:left w:val="none" w:sz="0" w:space="0" w:color="auto"/>
        <w:bottom w:val="none" w:sz="0" w:space="0" w:color="auto"/>
        <w:right w:val="none" w:sz="0" w:space="0" w:color="auto"/>
      </w:divBdr>
    </w:div>
    <w:div w:id="1699233359">
      <w:bodyDiv w:val="1"/>
      <w:marLeft w:val="0"/>
      <w:marRight w:val="0"/>
      <w:marTop w:val="0"/>
      <w:marBottom w:val="0"/>
      <w:divBdr>
        <w:top w:val="none" w:sz="0" w:space="0" w:color="auto"/>
        <w:left w:val="none" w:sz="0" w:space="0" w:color="auto"/>
        <w:bottom w:val="none" w:sz="0" w:space="0" w:color="auto"/>
        <w:right w:val="none" w:sz="0" w:space="0" w:color="auto"/>
      </w:divBdr>
    </w:div>
    <w:div w:id="1706560143">
      <w:bodyDiv w:val="1"/>
      <w:marLeft w:val="0"/>
      <w:marRight w:val="0"/>
      <w:marTop w:val="0"/>
      <w:marBottom w:val="0"/>
      <w:divBdr>
        <w:top w:val="none" w:sz="0" w:space="0" w:color="auto"/>
        <w:left w:val="none" w:sz="0" w:space="0" w:color="auto"/>
        <w:bottom w:val="none" w:sz="0" w:space="0" w:color="auto"/>
        <w:right w:val="none" w:sz="0" w:space="0" w:color="auto"/>
      </w:divBdr>
    </w:div>
    <w:div w:id="1709527359">
      <w:bodyDiv w:val="1"/>
      <w:marLeft w:val="0"/>
      <w:marRight w:val="0"/>
      <w:marTop w:val="0"/>
      <w:marBottom w:val="0"/>
      <w:divBdr>
        <w:top w:val="none" w:sz="0" w:space="0" w:color="auto"/>
        <w:left w:val="none" w:sz="0" w:space="0" w:color="auto"/>
        <w:bottom w:val="none" w:sz="0" w:space="0" w:color="auto"/>
        <w:right w:val="none" w:sz="0" w:space="0" w:color="auto"/>
      </w:divBdr>
    </w:div>
    <w:div w:id="1721055375">
      <w:bodyDiv w:val="1"/>
      <w:marLeft w:val="0"/>
      <w:marRight w:val="0"/>
      <w:marTop w:val="0"/>
      <w:marBottom w:val="0"/>
      <w:divBdr>
        <w:top w:val="none" w:sz="0" w:space="0" w:color="auto"/>
        <w:left w:val="none" w:sz="0" w:space="0" w:color="auto"/>
        <w:bottom w:val="none" w:sz="0" w:space="0" w:color="auto"/>
        <w:right w:val="none" w:sz="0" w:space="0" w:color="auto"/>
      </w:divBdr>
    </w:div>
    <w:div w:id="1723795405">
      <w:bodyDiv w:val="1"/>
      <w:marLeft w:val="0"/>
      <w:marRight w:val="0"/>
      <w:marTop w:val="0"/>
      <w:marBottom w:val="0"/>
      <w:divBdr>
        <w:top w:val="none" w:sz="0" w:space="0" w:color="auto"/>
        <w:left w:val="none" w:sz="0" w:space="0" w:color="auto"/>
        <w:bottom w:val="none" w:sz="0" w:space="0" w:color="auto"/>
        <w:right w:val="none" w:sz="0" w:space="0" w:color="auto"/>
      </w:divBdr>
    </w:div>
    <w:div w:id="1724986390">
      <w:bodyDiv w:val="1"/>
      <w:marLeft w:val="0"/>
      <w:marRight w:val="0"/>
      <w:marTop w:val="0"/>
      <w:marBottom w:val="0"/>
      <w:divBdr>
        <w:top w:val="none" w:sz="0" w:space="0" w:color="auto"/>
        <w:left w:val="none" w:sz="0" w:space="0" w:color="auto"/>
        <w:bottom w:val="none" w:sz="0" w:space="0" w:color="auto"/>
        <w:right w:val="none" w:sz="0" w:space="0" w:color="auto"/>
      </w:divBdr>
    </w:div>
    <w:div w:id="1726484543">
      <w:bodyDiv w:val="1"/>
      <w:marLeft w:val="0"/>
      <w:marRight w:val="0"/>
      <w:marTop w:val="0"/>
      <w:marBottom w:val="0"/>
      <w:divBdr>
        <w:top w:val="none" w:sz="0" w:space="0" w:color="auto"/>
        <w:left w:val="none" w:sz="0" w:space="0" w:color="auto"/>
        <w:bottom w:val="none" w:sz="0" w:space="0" w:color="auto"/>
        <w:right w:val="none" w:sz="0" w:space="0" w:color="auto"/>
      </w:divBdr>
    </w:div>
    <w:div w:id="1731686266">
      <w:bodyDiv w:val="1"/>
      <w:marLeft w:val="0"/>
      <w:marRight w:val="0"/>
      <w:marTop w:val="0"/>
      <w:marBottom w:val="0"/>
      <w:divBdr>
        <w:top w:val="none" w:sz="0" w:space="0" w:color="auto"/>
        <w:left w:val="none" w:sz="0" w:space="0" w:color="auto"/>
        <w:bottom w:val="none" w:sz="0" w:space="0" w:color="auto"/>
        <w:right w:val="none" w:sz="0" w:space="0" w:color="auto"/>
      </w:divBdr>
    </w:div>
    <w:div w:id="1736125010">
      <w:bodyDiv w:val="1"/>
      <w:marLeft w:val="0"/>
      <w:marRight w:val="0"/>
      <w:marTop w:val="0"/>
      <w:marBottom w:val="0"/>
      <w:divBdr>
        <w:top w:val="none" w:sz="0" w:space="0" w:color="auto"/>
        <w:left w:val="none" w:sz="0" w:space="0" w:color="auto"/>
        <w:bottom w:val="none" w:sz="0" w:space="0" w:color="auto"/>
        <w:right w:val="none" w:sz="0" w:space="0" w:color="auto"/>
      </w:divBdr>
    </w:div>
    <w:div w:id="1749767038">
      <w:bodyDiv w:val="1"/>
      <w:marLeft w:val="0"/>
      <w:marRight w:val="0"/>
      <w:marTop w:val="0"/>
      <w:marBottom w:val="0"/>
      <w:divBdr>
        <w:top w:val="none" w:sz="0" w:space="0" w:color="auto"/>
        <w:left w:val="none" w:sz="0" w:space="0" w:color="auto"/>
        <w:bottom w:val="none" w:sz="0" w:space="0" w:color="auto"/>
        <w:right w:val="none" w:sz="0" w:space="0" w:color="auto"/>
      </w:divBdr>
    </w:div>
    <w:div w:id="1762918873">
      <w:bodyDiv w:val="1"/>
      <w:marLeft w:val="0"/>
      <w:marRight w:val="0"/>
      <w:marTop w:val="0"/>
      <w:marBottom w:val="0"/>
      <w:divBdr>
        <w:top w:val="none" w:sz="0" w:space="0" w:color="auto"/>
        <w:left w:val="none" w:sz="0" w:space="0" w:color="auto"/>
        <w:bottom w:val="none" w:sz="0" w:space="0" w:color="auto"/>
        <w:right w:val="none" w:sz="0" w:space="0" w:color="auto"/>
      </w:divBdr>
    </w:div>
    <w:div w:id="1794975994">
      <w:bodyDiv w:val="1"/>
      <w:marLeft w:val="0"/>
      <w:marRight w:val="0"/>
      <w:marTop w:val="0"/>
      <w:marBottom w:val="0"/>
      <w:divBdr>
        <w:top w:val="none" w:sz="0" w:space="0" w:color="auto"/>
        <w:left w:val="none" w:sz="0" w:space="0" w:color="auto"/>
        <w:bottom w:val="none" w:sz="0" w:space="0" w:color="auto"/>
        <w:right w:val="none" w:sz="0" w:space="0" w:color="auto"/>
      </w:divBdr>
    </w:div>
    <w:div w:id="1819572766">
      <w:bodyDiv w:val="1"/>
      <w:marLeft w:val="0"/>
      <w:marRight w:val="0"/>
      <w:marTop w:val="0"/>
      <w:marBottom w:val="0"/>
      <w:divBdr>
        <w:top w:val="none" w:sz="0" w:space="0" w:color="auto"/>
        <w:left w:val="none" w:sz="0" w:space="0" w:color="auto"/>
        <w:bottom w:val="none" w:sz="0" w:space="0" w:color="auto"/>
        <w:right w:val="none" w:sz="0" w:space="0" w:color="auto"/>
      </w:divBdr>
      <w:divsChild>
        <w:div w:id="467548537">
          <w:marLeft w:val="0"/>
          <w:marRight w:val="0"/>
          <w:marTop w:val="0"/>
          <w:marBottom w:val="0"/>
          <w:divBdr>
            <w:top w:val="none" w:sz="0" w:space="0" w:color="auto"/>
            <w:left w:val="none" w:sz="0" w:space="0" w:color="auto"/>
            <w:bottom w:val="none" w:sz="0" w:space="0" w:color="auto"/>
            <w:right w:val="none" w:sz="0" w:space="0" w:color="auto"/>
          </w:divBdr>
          <w:divsChild>
            <w:div w:id="1416051573">
              <w:marLeft w:val="0"/>
              <w:marRight w:val="0"/>
              <w:marTop w:val="0"/>
              <w:marBottom w:val="0"/>
              <w:divBdr>
                <w:top w:val="none" w:sz="0" w:space="0" w:color="auto"/>
                <w:left w:val="none" w:sz="0" w:space="0" w:color="auto"/>
                <w:bottom w:val="none" w:sz="0" w:space="0" w:color="auto"/>
                <w:right w:val="none" w:sz="0" w:space="0" w:color="auto"/>
              </w:divBdr>
              <w:divsChild>
                <w:div w:id="1383945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0727383">
      <w:bodyDiv w:val="1"/>
      <w:marLeft w:val="0"/>
      <w:marRight w:val="0"/>
      <w:marTop w:val="0"/>
      <w:marBottom w:val="0"/>
      <w:divBdr>
        <w:top w:val="none" w:sz="0" w:space="0" w:color="auto"/>
        <w:left w:val="none" w:sz="0" w:space="0" w:color="auto"/>
        <w:bottom w:val="none" w:sz="0" w:space="0" w:color="auto"/>
        <w:right w:val="none" w:sz="0" w:space="0" w:color="auto"/>
      </w:divBdr>
    </w:div>
    <w:div w:id="1822773549">
      <w:bodyDiv w:val="1"/>
      <w:marLeft w:val="0"/>
      <w:marRight w:val="0"/>
      <w:marTop w:val="0"/>
      <w:marBottom w:val="0"/>
      <w:divBdr>
        <w:top w:val="none" w:sz="0" w:space="0" w:color="auto"/>
        <w:left w:val="none" w:sz="0" w:space="0" w:color="auto"/>
        <w:bottom w:val="none" w:sz="0" w:space="0" w:color="auto"/>
        <w:right w:val="none" w:sz="0" w:space="0" w:color="auto"/>
      </w:divBdr>
    </w:div>
    <w:div w:id="1831601965">
      <w:bodyDiv w:val="1"/>
      <w:marLeft w:val="0"/>
      <w:marRight w:val="0"/>
      <w:marTop w:val="0"/>
      <w:marBottom w:val="0"/>
      <w:divBdr>
        <w:top w:val="none" w:sz="0" w:space="0" w:color="auto"/>
        <w:left w:val="none" w:sz="0" w:space="0" w:color="auto"/>
        <w:bottom w:val="none" w:sz="0" w:space="0" w:color="auto"/>
        <w:right w:val="none" w:sz="0" w:space="0" w:color="auto"/>
      </w:divBdr>
    </w:div>
    <w:div w:id="1835218694">
      <w:bodyDiv w:val="1"/>
      <w:marLeft w:val="0"/>
      <w:marRight w:val="0"/>
      <w:marTop w:val="0"/>
      <w:marBottom w:val="0"/>
      <w:divBdr>
        <w:top w:val="none" w:sz="0" w:space="0" w:color="auto"/>
        <w:left w:val="none" w:sz="0" w:space="0" w:color="auto"/>
        <w:bottom w:val="none" w:sz="0" w:space="0" w:color="auto"/>
        <w:right w:val="none" w:sz="0" w:space="0" w:color="auto"/>
      </w:divBdr>
    </w:div>
    <w:div w:id="1849370896">
      <w:bodyDiv w:val="1"/>
      <w:marLeft w:val="0"/>
      <w:marRight w:val="0"/>
      <w:marTop w:val="0"/>
      <w:marBottom w:val="0"/>
      <w:divBdr>
        <w:top w:val="none" w:sz="0" w:space="0" w:color="auto"/>
        <w:left w:val="none" w:sz="0" w:space="0" w:color="auto"/>
        <w:bottom w:val="none" w:sz="0" w:space="0" w:color="auto"/>
        <w:right w:val="none" w:sz="0" w:space="0" w:color="auto"/>
      </w:divBdr>
    </w:div>
    <w:div w:id="1854144780">
      <w:bodyDiv w:val="1"/>
      <w:marLeft w:val="0"/>
      <w:marRight w:val="0"/>
      <w:marTop w:val="0"/>
      <w:marBottom w:val="0"/>
      <w:divBdr>
        <w:top w:val="none" w:sz="0" w:space="0" w:color="auto"/>
        <w:left w:val="none" w:sz="0" w:space="0" w:color="auto"/>
        <w:bottom w:val="none" w:sz="0" w:space="0" w:color="auto"/>
        <w:right w:val="none" w:sz="0" w:space="0" w:color="auto"/>
      </w:divBdr>
    </w:div>
    <w:div w:id="1854999335">
      <w:bodyDiv w:val="1"/>
      <w:marLeft w:val="0"/>
      <w:marRight w:val="0"/>
      <w:marTop w:val="0"/>
      <w:marBottom w:val="0"/>
      <w:divBdr>
        <w:top w:val="none" w:sz="0" w:space="0" w:color="auto"/>
        <w:left w:val="none" w:sz="0" w:space="0" w:color="auto"/>
        <w:bottom w:val="none" w:sz="0" w:space="0" w:color="auto"/>
        <w:right w:val="none" w:sz="0" w:space="0" w:color="auto"/>
      </w:divBdr>
    </w:div>
    <w:div w:id="1867980247">
      <w:bodyDiv w:val="1"/>
      <w:marLeft w:val="0"/>
      <w:marRight w:val="0"/>
      <w:marTop w:val="0"/>
      <w:marBottom w:val="0"/>
      <w:divBdr>
        <w:top w:val="none" w:sz="0" w:space="0" w:color="auto"/>
        <w:left w:val="none" w:sz="0" w:space="0" w:color="auto"/>
        <w:bottom w:val="none" w:sz="0" w:space="0" w:color="auto"/>
        <w:right w:val="none" w:sz="0" w:space="0" w:color="auto"/>
      </w:divBdr>
    </w:div>
    <w:div w:id="1919098480">
      <w:bodyDiv w:val="1"/>
      <w:marLeft w:val="0"/>
      <w:marRight w:val="0"/>
      <w:marTop w:val="0"/>
      <w:marBottom w:val="0"/>
      <w:divBdr>
        <w:top w:val="none" w:sz="0" w:space="0" w:color="auto"/>
        <w:left w:val="none" w:sz="0" w:space="0" w:color="auto"/>
        <w:bottom w:val="none" w:sz="0" w:space="0" w:color="auto"/>
        <w:right w:val="none" w:sz="0" w:space="0" w:color="auto"/>
      </w:divBdr>
    </w:div>
    <w:div w:id="1920671131">
      <w:bodyDiv w:val="1"/>
      <w:marLeft w:val="0"/>
      <w:marRight w:val="0"/>
      <w:marTop w:val="0"/>
      <w:marBottom w:val="0"/>
      <w:divBdr>
        <w:top w:val="none" w:sz="0" w:space="0" w:color="auto"/>
        <w:left w:val="none" w:sz="0" w:space="0" w:color="auto"/>
        <w:bottom w:val="none" w:sz="0" w:space="0" w:color="auto"/>
        <w:right w:val="none" w:sz="0" w:space="0" w:color="auto"/>
      </w:divBdr>
    </w:div>
    <w:div w:id="1944217330">
      <w:bodyDiv w:val="1"/>
      <w:marLeft w:val="0"/>
      <w:marRight w:val="0"/>
      <w:marTop w:val="0"/>
      <w:marBottom w:val="0"/>
      <w:divBdr>
        <w:top w:val="none" w:sz="0" w:space="0" w:color="auto"/>
        <w:left w:val="none" w:sz="0" w:space="0" w:color="auto"/>
        <w:bottom w:val="none" w:sz="0" w:space="0" w:color="auto"/>
        <w:right w:val="none" w:sz="0" w:space="0" w:color="auto"/>
      </w:divBdr>
    </w:div>
    <w:div w:id="1946762052">
      <w:bodyDiv w:val="1"/>
      <w:marLeft w:val="0"/>
      <w:marRight w:val="0"/>
      <w:marTop w:val="0"/>
      <w:marBottom w:val="0"/>
      <w:divBdr>
        <w:top w:val="none" w:sz="0" w:space="0" w:color="auto"/>
        <w:left w:val="none" w:sz="0" w:space="0" w:color="auto"/>
        <w:bottom w:val="none" w:sz="0" w:space="0" w:color="auto"/>
        <w:right w:val="none" w:sz="0" w:space="0" w:color="auto"/>
      </w:divBdr>
    </w:div>
    <w:div w:id="1952008179">
      <w:bodyDiv w:val="1"/>
      <w:marLeft w:val="0"/>
      <w:marRight w:val="0"/>
      <w:marTop w:val="0"/>
      <w:marBottom w:val="0"/>
      <w:divBdr>
        <w:top w:val="none" w:sz="0" w:space="0" w:color="auto"/>
        <w:left w:val="none" w:sz="0" w:space="0" w:color="auto"/>
        <w:bottom w:val="none" w:sz="0" w:space="0" w:color="auto"/>
        <w:right w:val="none" w:sz="0" w:space="0" w:color="auto"/>
      </w:divBdr>
    </w:div>
    <w:div w:id="1958680899">
      <w:bodyDiv w:val="1"/>
      <w:marLeft w:val="0"/>
      <w:marRight w:val="0"/>
      <w:marTop w:val="0"/>
      <w:marBottom w:val="0"/>
      <w:divBdr>
        <w:top w:val="none" w:sz="0" w:space="0" w:color="auto"/>
        <w:left w:val="none" w:sz="0" w:space="0" w:color="auto"/>
        <w:bottom w:val="none" w:sz="0" w:space="0" w:color="auto"/>
        <w:right w:val="none" w:sz="0" w:space="0" w:color="auto"/>
      </w:divBdr>
    </w:div>
    <w:div w:id="1973822626">
      <w:bodyDiv w:val="1"/>
      <w:marLeft w:val="0"/>
      <w:marRight w:val="0"/>
      <w:marTop w:val="0"/>
      <w:marBottom w:val="0"/>
      <w:divBdr>
        <w:top w:val="none" w:sz="0" w:space="0" w:color="auto"/>
        <w:left w:val="none" w:sz="0" w:space="0" w:color="auto"/>
        <w:bottom w:val="none" w:sz="0" w:space="0" w:color="auto"/>
        <w:right w:val="none" w:sz="0" w:space="0" w:color="auto"/>
      </w:divBdr>
      <w:divsChild>
        <w:div w:id="1343973383">
          <w:marLeft w:val="0"/>
          <w:marRight w:val="0"/>
          <w:marTop w:val="0"/>
          <w:marBottom w:val="0"/>
          <w:divBdr>
            <w:top w:val="none" w:sz="0" w:space="0" w:color="auto"/>
            <w:left w:val="none" w:sz="0" w:space="0" w:color="auto"/>
            <w:bottom w:val="none" w:sz="0" w:space="0" w:color="auto"/>
            <w:right w:val="none" w:sz="0" w:space="0" w:color="auto"/>
          </w:divBdr>
          <w:divsChild>
            <w:div w:id="18550273">
              <w:marLeft w:val="0"/>
              <w:marRight w:val="0"/>
              <w:marTop w:val="0"/>
              <w:marBottom w:val="0"/>
              <w:divBdr>
                <w:top w:val="none" w:sz="0" w:space="0" w:color="auto"/>
                <w:left w:val="none" w:sz="0" w:space="0" w:color="auto"/>
                <w:bottom w:val="none" w:sz="0" w:space="0" w:color="auto"/>
                <w:right w:val="none" w:sz="0" w:space="0" w:color="auto"/>
              </w:divBdr>
              <w:divsChild>
                <w:div w:id="514656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189785">
      <w:bodyDiv w:val="1"/>
      <w:marLeft w:val="0"/>
      <w:marRight w:val="0"/>
      <w:marTop w:val="0"/>
      <w:marBottom w:val="0"/>
      <w:divBdr>
        <w:top w:val="none" w:sz="0" w:space="0" w:color="auto"/>
        <w:left w:val="none" w:sz="0" w:space="0" w:color="auto"/>
        <w:bottom w:val="none" w:sz="0" w:space="0" w:color="auto"/>
        <w:right w:val="none" w:sz="0" w:space="0" w:color="auto"/>
      </w:divBdr>
    </w:div>
    <w:div w:id="2015256215">
      <w:bodyDiv w:val="1"/>
      <w:marLeft w:val="0"/>
      <w:marRight w:val="0"/>
      <w:marTop w:val="0"/>
      <w:marBottom w:val="0"/>
      <w:divBdr>
        <w:top w:val="none" w:sz="0" w:space="0" w:color="auto"/>
        <w:left w:val="none" w:sz="0" w:space="0" w:color="auto"/>
        <w:bottom w:val="none" w:sz="0" w:space="0" w:color="auto"/>
        <w:right w:val="none" w:sz="0" w:space="0" w:color="auto"/>
      </w:divBdr>
    </w:div>
    <w:div w:id="2032106303">
      <w:bodyDiv w:val="1"/>
      <w:marLeft w:val="0"/>
      <w:marRight w:val="0"/>
      <w:marTop w:val="0"/>
      <w:marBottom w:val="0"/>
      <w:divBdr>
        <w:top w:val="none" w:sz="0" w:space="0" w:color="auto"/>
        <w:left w:val="none" w:sz="0" w:space="0" w:color="auto"/>
        <w:bottom w:val="none" w:sz="0" w:space="0" w:color="auto"/>
        <w:right w:val="none" w:sz="0" w:space="0" w:color="auto"/>
      </w:divBdr>
    </w:div>
    <w:div w:id="2041738376">
      <w:bodyDiv w:val="1"/>
      <w:marLeft w:val="0"/>
      <w:marRight w:val="0"/>
      <w:marTop w:val="0"/>
      <w:marBottom w:val="0"/>
      <w:divBdr>
        <w:top w:val="none" w:sz="0" w:space="0" w:color="auto"/>
        <w:left w:val="none" w:sz="0" w:space="0" w:color="auto"/>
        <w:bottom w:val="none" w:sz="0" w:space="0" w:color="auto"/>
        <w:right w:val="none" w:sz="0" w:space="0" w:color="auto"/>
      </w:divBdr>
    </w:div>
    <w:div w:id="2046902599">
      <w:bodyDiv w:val="1"/>
      <w:marLeft w:val="0"/>
      <w:marRight w:val="0"/>
      <w:marTop w:val="0"/>
      <w:marBottom w:val="0"/>
      <w:divBdr>
        <w:top w:val="none" w:sz="0" w:space="0" w:color="auto"/>
        <w:left w:val="none" w:sz="0" w:space="0" w:color="auto"/>
        <w:bottom w:val="none" w:sz="0" w:space="0" w:color="auto"/>
        <w:right w:val="none" w:sz="0" w:space="0" w:color="auto"/>
      </w:divBdr>
    </w:div>
    <w:div w:id="2050370315">
      <w:bodyDiv w:val="1"/>
      <w:marLeft w:val="0"/>
      <w:marRight w:val="0"/>
      <w:marTop w:val="0"/>
      <w:marBottom w:val="0"/>
      <w:divBdr>
        <w:top w:val="none" w:sz="0" w:space="0" w:color="auto"/>
        <w:left w:val="none" w:sz="0" w:space="0" w:color="auto"/>
        <w:bottom w:val="none" w:sz="0" w:space="0" w:color="auto"/>
        <w:right w:val="none" w:sz="0" w:space="0" w:color="auto"/>
      </w:divBdr>
    </w:div>
    <w:div w:id="2076269937">
      <w:bodyDiv w:val="1"/>
      <w:marLeft w:val="0"/>
      <w:marRight w:val="0"/>
      <w:marTop w:val="0"/>
      <w:marBottom w:val="0"/>
      <w:divBdr>
        <w:top w:val="none" w:sz="0" w:space="0" w:color="auto"/>
        <w:left w:val="none" w:sz="0" w:space="0" w:color="auto"/>
        <w:bottom w:val="none" w:sz="0" w:space="0" w:color="auto"/>
        <w:right w:val="none" w:sz="0" w:space="0" w:color="auto"/>
      </w:divBdr>
    </w:div>
    <w:div w:id="2088527944">
      <w:bodyDiv w:val="1"/>
      <w:marLeft w:val="0"/>
      <w:marRight w:val="0"/>
      <w:marTop w:val="0"/>
      <w:marBottom w:val="0"/>
      <w:divBdr>
        <w:top w:val="none" w:sz="0" w:space="0" w:color="auto"/>
        <w:left w:val="none" w:sz="0" w:space="0" w:color="auto"/>
        <w:bottom w:val="none" w:sz="0" w:space="0" w:color="auto"/>
        <w:right w:val="none" w:sz="0" w:space="0" w:color="auto"/>
      </w:divBdr>
    </w:div>
    <w:div w:id="2102680016">
      <w:bodyDiv w:val="1"/>
      <w:marLeft w:val="0"/>
      <w:marRight w:val="0"/>
      <w:marTop w:val="0"/>
      <w:marBottom w:val="0"/>
      <w:divBdr>
        <w:top w:val="none" w:sz="0" w:space="0" w:color="auto"/>
        <w:left w:val="none" w:sz="0" w:space="0" w:color="auto"/>
        <w:bottom w:val="none" w:sz="0" w:space="0" w:color="auto"/>
        <w:right w:val="none" w:sz="0" w:space="0" w:color="auto"/>
      </w:divBdr>
    </w:div>
    <w:div w:id="2104296384">
      <w:bodyDiv w:val="1"/>
      <w:marLeft w:val="0"/>
      <w:marRight w:val="0"/>
      <w:marTop w:val="0"/>
      <w:marBottom w:val="0"/>
      <w:divBdr>
        <w:top w:val="none" w:sz="0" w:space="0" w:color="auto"/>
        <w:left w:val="none" w:sz="0" w:space="0" w:color="auto"/>
        <w:bottom w:val="none" w:sz="0" w:space="0" w:color="auto"/>
        <w:right w:val="none" w:sz="0" w:space="0" w:color="auto"/>
      </w:divBdr>
    </w:div>
    <w:div w:id="2112506188">
      <w:bodyDiv w:val="1"/>
      <w:marLeft w:val="0"/>
      <w:marRight w:val="0"/>
      <w:marTop w:val="0"/>
      <w:marBottom w:val="0"/>
      <w:divBdr>
        <w:top w:val="none" w:sz="0" w:space="0" w:color="auto"/>
        <w:left w:val="none" w:sz="0" w:space="0" w:color="auto"/>
        <w:bottom w:val="none" w:sz="0" w:space="0" w:color="auto"/>
        <w:right w:val="none" w:sz="0" w:space="0" w:color="auto"/>
      </w:divBdr>
      <w:divsChild>
        <w:div w:id="501898510">
          <w:marLeft w:val="0"/>
          <w:marRight w:val="0"/>
          <w:marTop w:val="0"/>
          <w:marBottom w:val="0"/>
          <w:divBdr>
            <w:top w:val="none" w:sz="0" w:space="0" w:color="auto"/>
            <w:left w:val="none" w:sz="0" w:space="0" w:color="auto"/>
            <w:bottom w:val="none" w:sz="0" w:space="0" w:color="auto"/>
            <w:right w:val="none" w:sz="0" w:space="0" w:color="auto"/>
          </w:divBdr>
          <w:divsChild>
            <w:div w:id="101807247">
              <w:marLeft w:val="0"/>
              <w:marRight w:val="0"/>
              <w:marTop w:val="0"/>
              <w:marBottom w:val="0"/>
              <w:divBdr>
                <w:top w:val="none" w:sz="0" w:space="0" w:color="auto"/>
                <w:left w:val="none" w:sz="0" w:space="0" w:color="auto"/>
                <w:bottom w:val="none" w:sz="0" w:space="0" w:color="auto"/>
                <w:right w:val="none" w:sz="0" w:space="0" w:color="auto"/>
              </w:divBdr>
              <w:divsChild>
                <w:div w:id="1452700600">
                  <w:marLeft w:val="0"/>
                  <w:marRight w:val="0"/>
                  <w:marTop w:val="0"/>
                  <w:marBottom w:val="0"/>
                  <w:divBdr>
                    <w:top w:val="none" w:sz="0" w:space="0" w:color="auto"/>
                    <w:left w:val="none" w:sz="0" w:space="0" w:color="auto"/>
                    <w:bottom w:val="none" w:sz="0" w:space="0" w:color="auto"/>
                    <w:right w:val="none" w:sz="0" w:space="0" w:color="auto"/>
                  </w:divBdr>
                </w:div>
              </w:divsChild>
            </w:div>
            <w:div w:id="426779970">
              <w:marLeft w:val="0"/>
              <w:marRight w:val="0"/>
              <w:marTop w:val="0"/>
              <w:marBottom w:val="0"/>
              <w:divBdr>
                <w:top w:val="none" w:sz="0" w:space="0" w:color="auto"/>
                <w:left w:val="none" w:sz="0" w:space="0" w:color="auto"/>
                <w:bottom w:val="none" w:sz="0" w:space="0" w:color="auto"/>
                <w:right w:val="none" w:sz="0" w:space="0" w:color="auto"/>
              </w:divBdr>
              <w:divsChild>
                <w:div w:id="1469518286">
                  <w:marLeft w:val="0"/>
                  <w:marRight w:val="0"/>
                  <w:marTop w:val="0"/>
                  <w:marBottom w:val="0"/>
                  <w:divBdr>
                    <w:top w:val="none" w:sz="0" w:space="0" w:color="auto"/>
                    <w:left w:val="none" w:sz="0" w:space="0" w:color="auto"/>
                    <w:bottom w:val="none" w:sz="0" w:space="0" w:color="auto"/>
                    <w:right w:val="none" w:sz="0" w:space="0" w:color="auto"/>
                  </w:divBdr>
                </w:div>
              </w:divsChild>
            </w:div>
            <w:div w:id="910046216">
              <w:marLeft w:val="0"/>
              <w:marRight w:val="0"/>
              <w:marTop w:val="0"/>
              <w:marBottom w:val="0"/>
              <w:divBdr>
                <w:top w:val="none" w:sz="0" w:space="0" w:color="auto"/>
                <w:left w:val="none" w:sz="0" w:space="0" w:color="auto"/>
                <w:bottom w:val="none" w:sz="0" w:space="0" w:color="auto"/>
                <w:right w:val="none" w:sz="0" w:space="0" w:color="auto"/>
              </w:divBdr>
              <w:divsChild>
                <w:div w:id="982351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666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19" ma:contentTypeDescription="Create a new document." ma:contentTypeScope="" ma:versionID="16444f97ea437f110e2524532692f114">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17eff92449da4306251767bfa68b3acd"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element name="TaxCatchAll" ma:index="26" nillable="true" ma:displayName="Taxonomy Catch All Column" ma:hidden="true" ma:list="{a0de06aa-230a-41a3-a587-8f6872d495ab}" ma:internalName="TaxCatchAll" ma:showField="CatchAllData" ma:web="e821e515-2ed6-42dc-8244-a8315a5cc19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482bce29-4b9a-4a84-ab75-f0ea1c377153"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igrationSourceURL xmlns="e1c729d5-d8dd-4ccd-87aa-46ea52ddd4a6">\\ncwmlnkts01\Shared\Pub 15\2017\Master\3-LR-Report-Master.doc</MigrationSourceURL>
    <TaxCatchAll xmlns="e821e515-2ed6-42dc-8244-a8315a5cc19a" xsi:nil="true"/>
    <lcf76f155ced4ddcb4097134ff3c332f xmlns="e1c729d5-d8dd-4ccd-87aa-46ea52ddd4a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8F0B92A2-3A93-4484-B517-69544ED7CD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DE2D752-7DF2-4469-9673-CE6E620DCE85}">
  <ds:schemaRefs>
    <ds:schemaRef ds:uri="http://schemas.microsoft.com/sharepoint/v3/contenttype/forms"/>
  </ds:schemaRefs>
</ds:datastoreItem>
</file>

<file path=customXml/itemProps3.xml><?xml version="1.0" encoding="utf-8"?>
<ds:datastoreItem xmlns:ds="http://schemas.openxmlformats.org/officeDocument/2006/customXml" ds:itemID="{6E4EEB07-89E9-4345-8E37-925F353109EB}">
  <ds:schemaRefs>
    <ds:schemaRef ds:uri="http://schemas.microsoft.com/office/2006/metadata/properties"/>
    <ds:schemaRef ds:uri="http://schemas.microsoft.com/office/infopath/2007/PartnerControls"/>
    <ds:schemaRef ds:uri="e1c729d5-d8dd-4ccd-87aa-46ea52ddd4a6"/>
    <ds:schemaRef ds:uri="e821e515-2ed6-42dc-8244-a8315a5cc19a"/>
  </ds:schemaRefs>
</ds:datastoreItem>
</file>

<file path=customXml/itemProps4.xml><?xml version="1.0" encoding="utf-8"?>
<ds:datastoreItem xmlns:ds="http://schemas.openxmlformats.org/officeDocument/2006/customXml" ds:itemID="{FABF8602-1EF1-404F-AACE-D4E4F2E727AF}">
  <ds:schemaRefs>
    <ds:schemaRef ds:uri="http://schemas.openxmlformats.org/officeDocument/2006/bibliography"/>
  </ds:schemaRefs>
</ds:datastoreItem>
</file>

<file path=customXml/itemProps5.xml><?xml version="1.0" encoding="utf-8"?>
<ds:datastoreItem xmlns:ds="http://schemas.openxmlformats.org/officeDocument/2006/customXml" ds:itemID="{29F4CFB4-B4B7-484B-88D8-688D98F20D8E}">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6</Pages>
  <Words>4655</Words>
  <Characters>26535</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2021 L&amp;R Carryover Report</vt:lpstr>
    </vt:vector>
  </TitlesOfParts>
  <Manager>lisa.warfield@nist.gov</Manager>
  <Company/>
  <LinksUpToDate>false</LinksUpToDate>
  <CharactersWithSpaces>31128</CharactersWithSpaces>
  <SharedDoc>false</SharedDoc>
  <HLinks>
    <vt:vector size="270" baseType="variant">
      <vt:variant>
        <vt:i4>3080313</vt:i4>
      </vt:variant>
      <vt:variant>
        <vt:i4>251</vt:i4>
      </vt:variant>
      <vt:variant>
        <vt:i4>0</vt:i4>
      </vt:variant>
      <vt:variant>
        <vt:i4>5</vt:i4>
      </vt:variant>
      <vt:variant>
        <vt:lpwstr>about:blank</vt:lpwstr>
      </vt:variant>
      <vt:variant>
        <vt:lpwstr/>
      </vt:variant>
      <vt:variant>
        <vt:i4>4980768</vt:i4>
      </vt:variant>
      <vt:variant>
        <vt:i4>248</vt:i4>
      </vt:variant>
      <vt:variant>
        <vt:i4>0</vt:i4>
      </vt:variant>
      <vt:variant>
        <vt:i4>5</vt:i4>
      </vt:variant>
      <vt:variant>
        <vt:lpwstr>mailto:guay.cb@gmail.com</vt:lpwstr>
      </vt:variant>
      <vt:variant>
        <vt:lpwstr/>
      </vt:variant>
      <vt:variant>
        <vt:i4>524406</vt:i4>
      </vt:variant>
      <vt:variant>
        <vt:i4>245</vt:i4>
      </vt:variant>
      <vt:variant>
        <vt:i4>0</vt:i4>
      </vt:variant>
      <vt:variant>
        <vt:i4>5</vt:i4>
      </vt:variant>
      <vt:variant>
        <vt:lpwstr>mailto:Vanessa.Benchea@fdacs.gov</vt:lpwstr>
      </vt:variant>
      <vt:variant>
        <vt:lpwstr/>
      </vt:variant>
      <vt:variant>
        <vt:i4>655368</vt:i4>
      </vt:variant>
      <vt:variant>
        <vt:i4>242</vt:i4>
      </vt:variant>
      <vt:variant>
        <vt:i4>0</vt:i4>
      </vt:variant>
      <vt:variant>
        <vt:i4>5</vt:i4>
      </vt:variant>
      <vt:variant>
        <vt:lpwstr/>
      </vt:variant>
      <vt:variant>
        <vt:lpwstr>IV_A_UniformPackaging</vt:lpwstr>
      </vt:variant>
      <vt:variant>
        <vt:i4>5242905</vt:i4>
      </vt:variant>
      <vt:variant>
        <vt:i4>239</vt:i4>
      </vt:variant>
      <vt:variant>
        <vt:i4>0</vt:i4>
      </vt:variant>
      <vt:variant>
        <vt:i4>5</vt:i4>
      </vt:variant>
      <vt:variant>
        <vt:lpwstr>https://cdn.ncwm.com/userfiles/files/Meetings/Annual/Pub 16 Archive/2022/LR Supporting Docs/NET 22-2-NIST-Proposed Canges-2022-07-06.pdf</vt:lpwstr>
      </vt:variant>
      <vt:variant>
        <vt:lpwstr/>
      </vt:variant>
      <vt:variant>
        <vt:i4>6357052</vt:i4>
      </vt:variant>
      <vt:variant>
        <vt:i4>236</vt:i4>
      </vt:variant>
      <vt:variant>
        <vt:i4>0</vt:i4>
      </vt:variant>
      <vt:variant>
        <vt:i4>5</vt:i4>
      </vt:variant>
      <vt:variant>
        <vt:lpwstr>https://www.govinfo.gov/app/details/CFR-2009-title40-vol23/CFR-2009-title40-vol23-sec156-10</vt:lpwstr>
      </vt:variant>
      <vt:variant>
        <vt:lpwstr/>
      </vt:variant>
      <vt:variant>
        <vt:i4>3080301</vt:i4>
      </vt:variant>
      <vt:variant>
        <vt:i4>233</vt:i4>
      </vt:variant>
      <vt:variant>
        <vt:i4>0</vt:i4>
      </vt:variant>
      <vt:variant>
        <vt:i4>5</vt:i4>
      </vt:variant>
      <vt:variant>
        <vt:lpwstr>http://www.uniformlaws.org/</vt:lpwstr>
      </vt:variant>
      <vt:variant>
        <vt:lpwstr/>
      </vt:variant>
      <vt:variant>
        <vt:i4>1638458</vt:i4>
      </vt:variant>
      <vt:variant>
        <vt:i4>224</vt:i4>
      </vt:variant>
      <vt:variant>
        <vt:i4>0</vt:i4>
      </vt:variant>
      <vt:variant>
        <vt:i4>5</vt:i4>
      </vt:variant>
      <vt:variant>
        <vt:lpwstr/>
      </vt:variant>
      <vt:variant>
        <vt:lpwstr>_Toc111731996</vt:lpwstr>
      </vt:variant>
      <vt:variant>
        <vt:i4>1638458</vt:i4>
      </vt:variant>
      <vt:variant>
        <vt:i4>218</vt:i4>
      </vt:variant>
      <vt:variant>
        <vt:i4>0</vt:i4>
      </vt:variant>
      <vt:variant>
        <vt:i4>5</vt:i4>
      </vt:variant>
      <vt:variant>
        <vt:lpwstr/>
      </vt:variant>
      <vt:variant>
        <vt:lpwstr>_Toc111731995</vt:lpwstr>
      </vt:variant>
      <vt:variant>
        <vt:i4>1638458</vt:i4>
      </vt:variant>
      <vt:variant>
        <vt:i4>212</vt:i4>
      </vt:variant>
      <vt:variant>
        <vt:i4>0</vt:i4>
      </vt:variant>
      <vt:variant>
        <vt:i4>5</vt:i4>
      </vt:variant>
      <vt:variant>
        <vt:lpwstr/>
      </vt:variant>
      <vt:variant>
        <vt:lpwstr>_Toc111731994</vt:lpwstr>
      </vt:variant>
      <vt:variant>
        <vt:i4>1638458</vt:i4>
      </vt:variant>
      <vt:variant>
        <vt:i4>206</vt:i4>
      </vt:variant>
      <vt:variant>
        <vt:i4>0</vt:i4>
      </vt:variant>
      <vt:variant>
        <vt:i4>5</vt:i4>
      </vt:variant>
      <vt:variant>
        <vt:lpwstr/>
      </vt:variant>
      <vt:variant>
        <vt:lpwstr>_Toc111731993</vt:lpwstr>
      </vt:variant>
      <vt:variant>
        <vt:i4>1638458</vt:i4>
      </vt:variant>
      <vt:variant>
        <vt:i4>200</vt:i4>
      </vt:variant>
      <vt:variant>
        <vt:i4>0</vt:i4>
      </vt:variant>
      <vt:variant>
        <vt:i4>5</vt:i4>
      </vt:variant>
      <vt:variant>
        <vt:lpwstr/>
      </vt:variant>
      <vt:variant>
        <vt:lpwstr>_Toc111731992</vt:lpwstr>
      </vt:variant>
      <vt:variant>
        <vt:i4>1638458</vt:i4>
      </vt:variant>
      <vt:variant>
        <vt:i4>194</vt:i4>
      </vt:variant>
      <vt:variant>
        <vt:i4>0</vt:i4>
      </vt:variant>
      <vt:variant>
        <vt:i4>5</vt:i4>
      </vt:variant>
      <vt:variant>
        <vt:lpwstr/>
      </vt:variant>
      <vt:variant>
        <vt:lpwstr>_Toc111731991</vt:lpwstr>
      </vt:variant>
      <vt:variant>
        <vt:i4>1638458</vt:i4>
      </vt:variant>
      <vt:variant>
        <vt:i4>188</vt:i4>
      </vt:variant>
      <vt:variant>
        <vt:i4>0</vt:i4>
      </vt:variant>
      <vt:variant>
        <vt:i4>5</vt:i4>
      </vt:variant>
      <vt:variant>
        <vt:lpwstr/>
      </vt:variant>
      <vt:variant>
        <vt:lpwstr>_Toc111731990</vt:lpwstr>
      </vt:variant>
      <vt:variant>
        <vt:i4>1572922</vt:i4>
      </vt:variant>
      <vt:variant>
        <vt:i4>182</vt:i4>
      </vt:variant>
      <vt:variant>
        <vt:i4>0</vt:i4>
      </vt:variant>
      <vt:variant>
        <vt:i4>5</vt:i4>
      </vt:variant>
      <vt:variant>
        <vt:lpwstr/>
      </vt:variant>
      <vt:variant>
        <vt:lpwstr>_Toc111731989</vt:lpwstr>
      </vt:variant>
      <vt:variant>
        <vt:i4>1572922</vt:i4>
      </vt:variant>
      <vt:variant>
        <vt:i4>176</vt:i4>
      </vt:variant>
      <vt:variant>
        <vt:i4>0</vt:i4>
      </vt:variant>
      <vt:variant>
        <vt:i4>5</vt:i4>
      </vt:variant>
      <vt:variant>
        <vt:lpwstr/>
      </vt:variant>
      <vt:variant>
        <vt:lpwstr>_Toc111731988</vt:lpwstr>
      </vt:variant>
      <vt:variant>
        <vt:i4>1572922</vt:i4>
      </vt:variant>
      <vt:variant>
        <vt:i4>170</vt:i4>
      </vt:variant>
      <vt:variant>
        <vt:i4>0</vt:i4>
      </vt:variant>
      <vt:variant>
        <vt:i4>5</vt:i4>
      </vt:variant>
      <vt:variant>
        <vt:lpwstr/>
      </vt:variant>
      <vt:variant>
        <vt:lpwstr>_Toc111731987</vt:lpwstr>
      </vt:variant>
      <vt:variant>
        <vt:i4>1572922</vt:i4>
      </vt:variant>
      <vt:variant>
        <vt:i4>164</vt:i4>
      </vt:variant>
      <vt:variant>
        <vt:i4>0</vt:i4>
      </vt:variant>
      <vt:variant>
        <vt:i4>5</vt:i4>
      </vt:variant>
      <vt:variant>
        <vt:lpwstr/>
      </vt:variant>
      <vt:variant>
        <vt:lpwstr>_Toc111731986</vt:lpwstr>
      </vt:variant>
      <vt:variant>
        <vt:i4>1572922</vt:i4>
      </vt:variant>
      <vt:variant>
        <vt:i4>158</vt:i4>
      </vt:variant>
      <vt:variant>
        <vt:i4>0</vt:i4>
      </vt:variant>
      <vt:variant>
        <vt:i4>5</vt:i4>
      </vt:variant>
      <vt:variant>
        <vt:lpwstr/>
      </vt:variant>
      <vt:variant>
        <vt:lpwstr>_Toc111731985</vt:lpwstr>
      </vt:variant>
      <vt:variant>
        <vt:i4>1572922</vt:i4>
      </vt:variant>
      <vt:variant>
        <vt:i4>152</vt:i4>
      </vt:variant>
      <vt:variant>
        <vt:i4>0</vt:i4>
      </vt:variant>
      <vt:variant>
        <vt:i4>5</vt:i4>
      </vt:variant>
      <vt:variant>
        <vt:lpwstr/>
      </vt:variant>
      <vt:variant>
        <vt:lpwstr>_Toc111731984</vt:lpwstr>
      </vt:variant>
      <vt:variant>
        <vt:i4>1572922</vt:i4>
      </vt:variant>
      <vt:variant>
        <vt:i4>146</vt:i4>
      </vt:variant>
      <vt:variant>
        <vt:i4>0</vt:i4>
      </vt:variant>
      <vt:variant>
        <vt:i4>5</vt:i4>
      </vt:variant>
      <vt:variant>
        <vt:lpwstr/>
      </vt:variant>
      <vt:variant>
        <vt:lpwstr>_Toc111731983</vt:lpwstr>
      </vt:variant>
      <vt:variant>
        <vt:i4>1572922</vt:i4>
      </vt:variant>
      <vt:variant>
        <vt:i4>140</vt:i4>
      </vt:variant>
      <vt:variant>
        <vt:i4>0</vt:i4>
      </vt:variant>
      <vt:variant>
        <vt:i4>5</vt:i4>
      </vt:variant>
      <vt:variant>
        <vt:lpwstr/>
      </vt:variant>
      <vt:variant>
        <vt:lpwstr>_Toc111731982</vt:lpwstr>
      </vt:variant>
      <vt:variant>
        <vt:i4>1572922</vt:i4>
      </vt:variant>
      <vt:variant>
        <vt:i4>134</vt:i4>
      </vt:variant>
      <vt:variant>
        <vt:i4>0</vt:i4>
      </vt:variant>
      <vt:variant>
        <vt:i4>5</vt:i4>
      </vt:variant>
      <vt:variant>
        <vt:lpwstr/>
      </vt:variant>
      <vt:variant>
        <vt:lpwstr>_Toc111731981</vt:lpwstr>
      </vt:variant>
      <vt:variant>
        <vt:i4>1572922</vt:i4>
      </vt:variant>
      <vt:variant>
        <vt:i4>128</vt:i4>
      </vt:variant>
      <vt:variant>
        <vt:i4>0</vt:i4>
      </vt:variant>
      <vt:variant>
        <vt:i4>5</vt:i4>
      </vt:variant>
      <vt:variant>
        <vt:lpwstr/>
      </vt:variant>
      <vt:variant>
        <vt:lpwstr>_Toc111731980</vt:lpwstr>
      </vt:variant>
      <vt:variant>
        <vt:i4>1507386</vt:i4>
      </vt:variant>
      <vt:variant>
        <vt:i4>122</vt:i4>
      </vt:variant>
      <vt:variant>
        <vt:i4>0</vt:i4>
      </vt:variant>
      <vt:variant>
        <vt:i4>5</vt:i4>
      </vt:variant>
      <vt:variant>
        <vt:lpwstr/>
      </vt:variant>
      <vt:variant>
        <vt:lpwstr>_Toc111731979</vt:lpwstr>
      </vt:variant>
      <vt:variant>
        <vt:i4>1507386</vt:i4>
      </vt:variant>
      <vt:variant>
        <vt:i4>116</vt:i4>
      </vt:variant>
      <vt:variant>
        <vt:i4>0</vt:i4>
      </vt:variant>
      <vt:variant>
        <vt:i4>5</vt:i4>
      </vt:variant>
      <vt:variant>
        <vt:lpwstr/>
      </vt:variant>
      <vt:variant>
        <vt:lpwstr>_Toc111731978</vt:lpwstr>
      </vt:variant>
      <vt:variant>
        <vt:i4>1507386</vt:i4>
      </vt:variant>
      <vt:variant>
        <vt:i4>110</vt:i4>
      </vt:variant>
      <vt:variant>
        <vt:i4>0</vt:i4>
      </vt:variant>
      <vt:variant>
        <vt:i4>5</vt:i4>
      </vt:variant>
      <vt:variant>
        <vt:lpwstr/>
      </vt:variant>
      <vt:variant>
        <vt:lpwstr>_Toc111731977</vt:lpwstr>
      </vt:variant>
      <vt:variant>
        <vt:i4>1507386</vt:i4>
      </vt:variant>
      <vt:variant>
        <vt:i4>104</vt:i4>
      </vt:variant>
      <vt:variant>
        <vt:i4>0</vt:i4>
      </vt:variant>
      <vt:variant>
        <vt:i4>5</vt:i4>
      </vt:variant>
      <vt:variant>
        <vt:lpwstr/>
      </vt:variant>
      <vt:variant>
        <vt:lpwstr>_Toc111731976</vt:lpwstr>
      </vt:variant>
      <vt:variant>
        <vt:i4>1507386</vt:i4>
      </vt:variant>
      <vt:variant>
        <vt:i4>98</vt:i4>
      </vt:variant>
      <vt:variant>
        <vt:i4>0</vt:i4>
      </vt:variant>
      <vt:variant>
        <vt:i4>5</vt:i4>
      </vt:variant>
      <vt:variant>
        <vt:lpwstr/>
      </vt:variant>
      <vt:variant>
        <vt:lpwstr>_Toc111731975</vt:lpwstr>
      </vt:variant>
      <vt:variant>
        <vt:i4>1507386</vt:i4>
      </vt:variant>
      <vt:variant>
        <vt:i4>92</vt:i4>
      </vt:variant>
      <vt:variant>
        <vt:i4>0</vt:i4>
      </vt:variant>
      <vt:variant>
        <vt:i4>5</vt:i4>
      </vt:variant>
      <vt:variant>
        <vt:lpwstr/>
      </vt:variant>
      <vt:variant>
        <vt:lpwstr>_Toc111731974</vt:lpwstr>
      </vt:variant>
      <vt:variant>
        <vt:i4>1507386</vt:i4>
      </vt:variant>
      <vt:variant>
        <vt:i4>86</vt:i4>
      </vt:variant>
      <vt:variant>
        <vt:i4>0</vt:i4>
      </vt:variant>
      <vt:variant>
        <vt:i4>5</vt:i4>
      </vt:variant>
      <vt:variant>
        <vt:lpwstr/>
      </vt:variant>
      <vt:variant>
        <vt:lpwstr>_Toc111731973</vt:lpwstr>
      </vt:variant>
      <vt:variant>
        <vt:i4>1507386</vt:i4>
      </vt:variant>
      <vt:variant>
        <vt:i4>80</vt:i4>
      </vt:variant>
      <vt:variant>
        <vt:i4>0</vt:i4>
      </vt:variant>
      <vt:variant>
        <vt:i4>5</vt:i4>
      </vt:variant>
      <vt:variant>
        <vt:lpwstr/>
      </vt:variant>
      <vt:variant>
        <vt:lpwstr>_Toc111731972</vt:lpwstr>
      </vt:variant>
      <vt:variant>
        <vt:i4>1507386</vt:i4>
      </vt:variant>
      <vt:variant>
        <vt:i4>74</vt:i4>
      </vt:variant>
      <vt:variant>
        <vt:i4>0</vt:i4>
      </vt:variant>
      <vt:variant>
        <vt:i4>5</vt:i4>
      </vt:variant>
      <vt:variant>
        <vt:lpwstr/>
      </vt:variant>
      <vt:variant>
        <vt:lpwstr>_Toc111731971</vt:lpwstr>
      </vt:variant>
      <vt:variant>
        <vt:i4>1507386</vt:i4>
      </vt:variant>
      <vt:variant>
        <vt:i4>68</vt:i4>
      </vt:variant>
      <vt:variant>
        <vt:i4>0</vt:i4>
      </vt:variant>
      <vt:variant>
        <vt:i4>5</vt:i4>
      </vt:variant>
      <vt:variant>
        <vt:lpwstr/>
      </vt:variant>
      <vt:variant>
        <vt:lpwstr>_Toc111731970</vt:lpwstr>
      </vt:variant>
      <vt:variant>
        <vt:i4>1441850</vt:i4>
      </vt:variant>
      <vt:variant>
        <vt:i4>62</vt:i4>
      </vt:variant>
      <vt:variant>
        <vt:i4>0</vt:i4>
      </vt:variant>
      <vt:variant>
        <vt:i4>5</vt:i4>
      </vt:variant>
      <vt:variant>
        <vt:lpwstr/>
      </vt:variant>
      <vt:variant>
        <vt:lpwstr>_Toc111731969</vt:lpwstr>
      </vt:variant>
      <vt:variant>
        <vt:i4>1441850</vt:i4>
      </vt:variant>
      <vt:variant>
        <vt:i4>56</vt:i4>
      </vt:variant>
      <vt:variant>
        <vt:i4>0</vt:i4>
      </vt:variant>
      <vt:variant>
        <vt:i4>5</vt:i4>
      </vt:variant>
      <vt:variant>
        <vt:lpwstr/>
      </vt:variant>
      <vt:variant>
        <vt:lpwstr>_Toc111731968</vt:lpwstr>
      </vt:variant>
      <vt:variant>
        <vt:i4>1441850</vt:i4>
      </vt:variant>
      <vt:variant>
        <vt:i4>50</vt:i4>
      </vt:variant>
      <vt:variant>
        <vt:i4>0</vt:i4>
      </vt:variant>
      <vt:variant>
        <vt:i4>5</vt:i4>
      </vt:variant>
      <vt:variant>
        <vt:lpwstr/>
      </vt:variant>
      <vt:variant>
        <vt:lpwstr>_Toc111731967</vt:lpwstr>
      </vt:variant>
      <vt:variant>
        <vt:i4>1441850</vt:i4>
      </vt:variant>
      <vt:variant>
        <vt:i4>44</vt:i4>
      </vt:variant>
      <vt:variant>
        <vt:i4>0</vt:i4>
      </vt:variant>
      <vt:variant>
        <vt:i4>5</vt:i4>
      </vt:variant>
      <vt:variant>
        <vt:lpwstr/>
      </vt:variant>
      <vt:variant>
        <vt:lpwstr>_Toc111731966</vt:lpwstr>
      </vt:variant>
      <vt:variant>
        <vt:i4>1441850</vt:i4>
      </vt:variant>
      <vt:variant>
        <vt:i4>38</vt:i4>
      </vt:variant>
      <vt:variant>
        <vt:i4>0</vt:i4>
      </vt:variant>
      <vt:variant>
        <vt:i4>5</vt:i4>
      </vt:variant>
      <vt:variant>
        <vt:lpwstr/>
      </vt:variant>
      <vt:variant>
        <vt:lpwstr>_Toc111731965</vt:lpwstr>
      </vt:variant>
      <vt:variant>
        <vt:i4>1441850</vt:i4>
      </vt:variant>
      <vt:variant>
        <vt:i4>32</vt:i4>
      </vt:variant>
      <vt:variant>
        <vt:i4>0</vt:i4>
      </vt:variant>
      <vt:variant>
        <vt:i4>5</vt:i4>
      </vt:variant>
      <vt:variant>
        <vt:lpwstr/>
      </vt:variant>
      <vt:variant>
        <vt:lpwstr>_Toc111731964</vt:lpwstr>
      </vt:variant>
      <vt:variant>
        <vt:i4>1441850</vt:i4>
      </vt:variant>
      <vt:variant>
        <vt:i4>26</vt:i4>
      </vt:variant>
      <vt:variant>
        <vt:i4>0</vt:i4>
      </vt:variant>
      <vt:variant>
        <vt:i4>5</vt:i4>
      </vt:variant>
      <vt:variant>
        <vt:lpwstr/>
      </vt:variant>
      <vt:variant>
        <vt:lpwstr>_Toc111731963</vt:lpwstr>
      </vt:variant>
      <vt:variant>
        <vt:i4>1441850</vt:i4>
      </vt:variant>
      <vt:variant>
        <vt:i4>20</vt:i4>
      </vt:variant>
      <vt:variant>
        <vt:i4>0</vt:i4>
      </vt:variant>
      <vt:variant>
        <vt:i4>5</vt:i4>
      </vt:variant>
      <vt:variant>
        <vt:lpwstr/>
      </vt:variant>
      <vt:variant>
        <vt:lpwstr>_Toc111731962</vt:lpwstr>
      </vt:variant>
      <vt:variant>
        <vt:i4>1441850</vt:i4>
      </vt:variant>
      <vt:variant>
        <vt:i4>14</vt:i4>
      </vt:variant>
      <vt:variant>
        <vt:i4>0</vt:i4>
      </vt:variant>
      <vt:variant>
        <vt:i4>5</vt:i4>
      </vt:variant>
      <vt:variant>
        <vt:lpwstr/>
      </vt:variant>
      <vt:variant>
        <vt:lpwstr>_Toc111731961</vt:lpwstr>
      </vt:variant>
      <vt:variant>
        <vt:i4>1441850</vt:i4>
      </vt:variant>
      <vt:variant>
        <vt:i4>8</vt:i4>
      </vt:variant>
      <vt:variant>
        <vt:i4>0</vt:i4>
      </vt:variant>
      <vt:variant>
        <vt:i4>5</vt:i4>
      </vt:variant>
      <vt:variant>
        <vt:lpwstr/>
      </vt:variant>
      <vt:variant>
        <vt:lpwstr>_Toc111731960</vt:lpwstr>
      </vt:variant>
      <vt:variant>
        <vt:i4>1376314</vt:i4>
      </vt:variant>
      <vt:variant>
        <vt:i4>2</vt:i4>
      </vt:variant>
      <vt:variant>
        <vt:i4>0</vt:i4>
      </vt:variant>
      <vt:variant>
        <vt:i4>5</vt:i4>
      </vt:variant>
      <vt:variant>
        <vt:lpwstr/>
      </vt:variant>
      <vt:variant>
        <vt:lpwstr>_Toc1117319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 L&amp;R Carryover Report</dc:title>
  <dc:subject/>
  <dc:creator>lisa.warfield@nist.gov</dc:creator>
  <cp:keywords>2021 L&amp;R Carryover Report</cp:keywords>
  <dc:description/>
  <cp:lastModifiedBy>Don Onwiler</cp:lastModifiedBy>
  <cp:revision>18</cp:revision>
  <cp:lastPrinted>2023-04-14T16:50:00Z</cp:lastPrinted>
  <dcterms:created xsi:type="dcterms:W3CDTF">2023-05-01T17:16:00Z</dcterms:created>
  <dcterms:modified xsi:type="dcterms:W3CDTF">2023-05-01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A440640499E045B20B22771E0D8221</vt:lpwstr>
  </property>
  <property fmtid="{D5CDD505-2E9C-101B-9397-08002B2CF9AE}" pid="3" name="AuthorIds_UIVersion_5120">
    <vt:lpwstr>20</vt:lpwstr>
  </property>
  <property fmtid="{D5CDD505-2E9C-101B-9397-08002B2CF9AE}" pid="4" name="MediaServiceImageTags">
    <vt:lpwstr/>
  </property>
  <property fmtid="{D5CDD505-2E9C-101B-9397-08002B2CF9AE}" pid="5" name="GrammarlyDocumentId">
    <vt:lpwstr>b677e056ad93b043766d439dee779eb4172d0726a0af45ce1362c9a2d788fcc3</vt:lpwstr>
  </property>
</Properties>
</file>